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1622B" w14:textId="6DA40F84" w:rsidR="00E64E7D" w:rsidRPr="00BE5207" w:rsidRDefault="006301E0" w:rsidP="001D1BC6">
      <w:pPr>
        <w:jc w:val="left"/>
        <w:rPr>
          <w:rFonts w:eastAsia="Times New Roman"/>
          <w:sz w:val="20"/>
          <w:lang w:eastAsia="pt-PT"/>
        </w:rPr>
        <w:sectPr w:rsidR="00E64E7D" w:rsidRPr="00BE5207" w:rsidSect="00721915">
          <w:footerReference w:type="default" r:id="rId8"/>
          <w:footerReference w:type="first" r:id="rId9"/>
          <w:pgSz w:w="11906" w:h="16838" w:code="9"/>
          <w:pgMar w:top="1418" w:right="567" w:bottom="1418" w:left="1701" w:header="709" w:footer="709" w:gutter="0"/>
          <w:pgNumType w:start="1"/>
          <w:cols w:space="708"/>
          <w:titlePg/>
          <w:docGrid w:linePitch="360"/>
        </w:sectPr>
      </w:pPr>
      <w:r w:rsidRPr="00BE5207">
        <w:rPr>
          <w:noProof/>
        </w:rPr>
        <mc:AlternateContent>
          <mc:Choice Requires="wps">
            <w:drawing>
              <wp:anchor distT="0" distB="0" distL="114300" distR="114300" simplePos="0" relativeHeight="251734016" behindDoc="0" locked="0" layoutInCell="1" allowOverlap="1" wp14:anchorId="7CEE23B6" wp14:editId="0336F00F">
                <wp:simplePos x="0" y="0"/>
                <wp:positionH relativeFrom="column">
                  <wp:posOffset>1386840</wp:posOffset>
                </wp:positionH>
                <wp:positionV relativeFrom="paragraph">
                  <wp:posOffset>6481445</wp:posOffset>
                </wp:positionV>
                <wp:extent cx="2876550" cy="1028700"/>
                <wp:effectExtent l="0" t="0" r="0" b="0"/>
                <wp:wrapNone/>
                <wp:docPr id="423176278" name="Caixa de texto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0" cy="1028700"/>
                        </a:xfrm>
                        <a:prstGeom prst="rect">
                          <a:avLst/>
                        </a:prstGeom>
                        <a:noFill/>
                        <a:ln>
                          <a:noFill/>
                        </a:ln>
                      </wps:spPr>
                      <wps:txbx>
                        <w:txbxContent>
                          <w:tbl>
                            <w:tblPr>
                              <w:tblW w:w="0" w:type="auto"/>
                              <w:tblLook w:val="04A0" w:firstRow="1" w:lastRow="0" w:firstColumn="1" w:lastColumn="0" w:noHBand="0" w:noVBand="1"/>
                            </w:tblPr>
                            <w:tblGrid>
                              <w:gridCol w:w="1492"/>
                              <w:gridCol w:w="3053"/>
                            </w:tblGrid>
                            <w:tr w:rsidR="00E64E7D" w:rsidRPr="00BE5207" w14:paraId="6D398312" w14:textId="77777777" w:rsidTr="00187495">
                              <w:tc>
                                <w:tcPr>
                                  <w:tcW w:w="2196" w:type="dxa"/>
                                  <w:shd w:val="clear" w:color="auto" w:fill="auto"/>
                                </w:tcPr>
                                <w:p w14:paraId="0B246881" w14:textId="77777777" w:rsidR="00E64E7D" w:rsidRPr="00BE5207" w:rsidRDefault="00E64E7D" w:rsidP="00831025">
                                  <w:pPr>
                                    <w:rPr>
                                      <w:b/>
                                    </w:rPr>
                                  </w:pPr>
                                </w:p>
                              </w:tc>
                              <w:tc>
                                <w:tcPr>
                                  <w:tcW w:w="5409" w:type="dxa"/>
                                  <w:shd w:val="clear" w:color="auto" w:fill="auto"/>
                                </w:tcPr>
                                <w:p w14:paraId="0EC9C28E" w14:textId="77777777" w:rsidR="00E64E7D" w:rsidRPr="00BE5207" w:rsidRDefault="00E64E7D" w:rsidP="00F9589C"/>
                              </w:tc>
                            </w:tr>
                            <w:tr w:rsidR="00E64E7D" w:rsidRPr="00BE5207" w14:paraId="00B27AB4" w14:textId="77777777" w:rsidTr="00187495">
                              <w:tc>
                                <w:tcPr>
                                  <w:tcW w:w="2196" w:type="dxa"/>
                                  <w:shd w:val="clear" w:color="auto" w:fill="auto"/>
                                </w:tcPr>
                                <w:p w14:paraId="5266404D" w14:textId="77777777" w:rsidR="00E64E7D" w:rsidRPr="00BE5207" w:rsidRDefault="0013259C" w:rsidP="00F9589C">
                                  <w:pPr>
                                    <w:jc w:val="right"/>
                                    <w:rPr>
                                      <w:b/>
                                    </w:rPr>
                                  </w:pPr>
                                  <w:r w:rsidRPr="00BE5207">
                                    <w:rPr>
                                      <w:b/>
                                      <w:color w:val="000000"/>
                                    </w:rPr>
                                    <w:t>Autor</w:t>
                                  </w:r>
                                  <w:r w:rsidR="00E64E7D" w:rsidRPr="00BE5207">
                                    <w:rPr>
                                      <w:b/>
                                      <w:color w:val="000000"/>
                                    </w:rPr>
                                    <w:t>:</w:t>
                                  </w:r>
                                </w:p>
                              </w:tc>
                              <w:tc>
                                <w:tcPr>
                                  <w:tcW w:w="5409" w:type="dxa"/>
                                  <w:shd w:val="clear" w:color="auto" w:fill="auto"/>
                                </w:tcPr>
                                <w:p w14:paraId="37BDA011" w14:textId="77777777" w:rsidR="00E64E7D" w:rsidRPr="00BE5207" w:rsidRDefault="0013259C" w:rsidP="003321B4">
                                  <w:r w:rsidRPr="00BE5207">
                                    <w:t>Aurélio José Macie Júnior</w:t>
                                  </w:r>
                                </w:p>
                              </w:tc>
                            </w:tr>
                          </w:tbl>
                          <w:p w14:paraId="5A1A0CA7" w14:textId="77777777" w:rsidR="00E64E7D" w:rsidRPr="00BE5207" w:rsidRDefault="00E64E7D" w:rsidP="00E64E7D">
                            <w:pPr>
                              <w:rPr>
                                <w:b/>
                              </w:rPr>
                            </w:pPr>
                          </w:p>
                          <w:p w14:paraId="34644487" w14:textId="77777777" w:rsidR="00E64E7D" w:rsidRPr="00BE5207" w:rsidRDefault="00E64E7D" w:rsidP="00E64E7D"/>
                          <w:p w14:paraId="05A5B687" w14:textId="77777777" w:rsidR="00E64E7D" w:rsidRPr="00BE5207" w:rsidRDefault="00E64E7D" w:rsidP="00E64E7D"/>
                          <w:p w14:paraId="41581775" w14:textId="77777777" w:rsidR="00E64E7D" w:rsidRPr="00BE5207" w:rsidRDefault="00E64E7D" w:rsidP="00E64E7D">
                            <w:r w:rsidRPr="00BE5207">
                              <w:t>[Nome completo do autor]</w:t>
                            </w:r>
                          </w:p>
                          <w:p w14:paraId="6B88C91B" w14:textId="77777777" w:rsidR="00E64E7D" w:rsidRPr="00BE5207" w:rsidRDefault="00E64E7D" w:rsidP="00E64E7D"/>
                          <w:p w14:paraId="7997F655" w14:textId="77777777" w:rsidR="00E64E7D" w:rsidRPr="00BE5207" w:rsidRDefault="00E64E7D" w:rsidP="00E64E7D"/>
                          <w:p w14:paraId="55D21FE0" w14:textId="77777777" w:rsidR="00E64E7D" w:rsidRPr="00BE5207" w:rsidRDefault="00E64E7D" w:rsidP="00E64E7D">
                            <w:r w:rsidRPr="00BE5207">
                              <w:t>[Nome completo do autor]</w:t>
                            </w:r>
                          </w:p>
                          <w:p w14:paraId="791DBE18" w14:textId="77777777" w:rsidR="00E64E7D" w:rsidRPr="00BE5207" w:rsidRDefault="00E64E7D" w:rsidP="00E64E7D"/>
                          <w:p w14:paraId="0512AA3D" w14:textId="77777777" w:rsidR="00E64E7D" w:rsidRPr="00BE5207" w:rsidRDefault="00E64E7D" w:rsidP="00E64E7D"/>
                          <w:p w14:paraId="3819A207" w14:textId="77777777" w:rsidR="00E64E7D" w:rsidRPr="00BE5207" w:rsidRDefault="00E64E7D" w:rsidP="00E64E7D">
                            <w:r w:rsidRPr="00BE5207">
                              <w:t>[Nome completo do autor]</w:t>
                            </w:r>
                          </w:p>
                          <w:p w14:paraId="4A69C567" w14:textId="77777777" w:rsidR="00E64E7D" w:rsidRPr="00BE5207" w:rsidRDefault="00E64E7D" w:rsidP="00E64E7D"/>
                          <w:p w14:paraId="56C6D89C" w14:textId="77777777" w:rsidR="00E64E7D" w:rsidRPr="00BE5207" w:rsidRDefault="00E64E7D" w:rsidP="00E64E7D"/>
                          <w:p w14:paraId="2570AA7F" w14:textId="77777777" w:rsidR="00E64E7D" w:rsidRPr="00BE5207" w:rsidRDefault="00E64E7D" w:rsidP="00E64E7D"/>
                          <w:p w14:paraId="6E498B19" w14:textId="77777777" w:rsidR="00E64E7D" w:rsidRPr="00BE5207" w:rsidRDefault="00E64E7D" w:rsidP="00E64E7D">
                            <w:r w:rsidRPr="00BE5207">
                              <w:t>[Nome completo do autor]</w:t>
                            </w:r>
                          </w:p>
                          <w:p w14:paraId="166A2A6E" w14:textId="77777777" w:rsidR="00E64E7D" w:rsidRPr="00BE5207" w:rsidRDefault="00E64E7D" w:rsidP="00E64E7D"/>
                          <w:p w14:paraId="01EA8A9E" w14:textId="77777777" w:rsidR="00E64E7D" w:rsidRPr="00BE5207" w:rsidRDefault="00E64E7D" w:rsidP="00E64E7D"/>
                          <w:p w14:paraId="1DD47BE9" w14:textId="77777777" w:rsidR="00E64E7D" w:rsidRPr="00BE5207" w:rsidRDefault="00E64E7D" w:rsidP="00E64E7D">
                            <w:r w:rsidRPr="00BE5207">
                              <w:t>[Nome completo do autor]</w:t>
                            </w:r>
                          </w:p>
                          <w:p w14:paraId="7BA24913" w14:textId="77777777" w:rsidR="00E64E7D" w:rsidRPr="00BE5207" w:rsidRDefault="00E64E7D" w:rsidP="00E64E7D"/>
                          <w:p w14:paraId="1BDA4DEC" w14:textId="77777777" w:rsidR="00E64E7D" w:rsidRPr="00BE5207" w:rsidRDefault="00E64E7D" w:rsidP="00E64E7D"/>
                          <w:p w14:paraId="20EC1F7E" w14:textId="77777777" w:rsidR="00E64E7D" w:rsidRPr="00BE5207" w:rsidRDefault="00E64E7D" w:rsidP="00E64E7D">
                            <w:r w:rsidRPr="00BE5207">
                              <w:t>[Nome completo do autor]</w:t>
                            </w:r>
                          </w:p>
                          <w:p w14:paraId="1D80E690" w14:textId="77777777" w:rsidR="00E64E7D" w:rsidRPr="00BE5207" w:rsidRDefault="00E64E7D" w:rsidP="00E64E7D"/>
                          <w:p w14:paraId="7519E838" w14:textId="77777777" w:rsidR="00E64E7D" w:rsidRPr="00BE5207" w:rsidRDefault="00E64E7D" w:rsidP="00E64E7D"/>
                          <w:p w14:paraId="7DEE983D" w14:textId="77777777" w:rsidR="00E64E7D" w:rsidRPr="00BE5207" w:rsidRDefault="00E64E7D" w:rsidP="00E64E7D">
                            <w:r w:rsidRPr="00BE5207">
                              <w:t>[Nome completo do autor]</w:t>
                            </w:r>
                          </w:p>
                          <w:p w14:paraId="45534B94" w14:textId="77777777" w:rsidR="00E64E7D" w:rsidRPr="00BE5207" w:rsidRDefault="00E64E7D" w:rsidP="00E64E7D"/>
                          <w:p w14:paraId="27874A81" w14:textId="77777777" w:rsidR="00E64E7D" w:rsidRPr="00BE5207" w:rsidRDefault="00E64E7D" w:rsidP="00E64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EE23B6" id="_x0000_t202" coordsize="21600,21600" o:spt="202" path="m,l,21600r21600,l21600,xe">
                <v:stroke joinstyle="miter"/>
                <v:path gradientshapeok="t" o:connecttype="rect"/>
              </v:shapetype>
              <v:shape id="Caixa de texto 16" o:spid="_x0000_s1026" type="#_x0000_t202" style="position:absolute;margin-left:109.2pt;margin-top:510.35pt;width:226.5pt;height:81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" filled="f" stroked="f">
                <v:textbox inset="0,0,0,0">
                  <w:txbxContent>
                    <w:tbl>
                      <w:tblPr>
                        <w:tblW w:w="0" w:type="auto"/>
                        <w:tblLook w:val="04A0" w:firstRow="1" w:lastRow="0" w:firstColumn="1" w:lastColumn="0" w:noHBand="0" w:noVBand="1"/>
                      </w:tblPr>
                      <w:tblGrid>
                        <w:gridCol w:w="1492"/>
                        <w:gridCol w:w="3053"/>
                      </w:tblGrid>
                      <w:tr w:rsidR="00E64E7D" w:rsidRPr="00BE5207" w14:paraId="6D398312" w14:textId="77777777" w:rsidTr="00187495">
                        <w:tc>
                          <w:tcPr>
                            <w:tcW w:w="2196" w:type="dxa"/>
                            <w:shd w:val="clear" w:color="auto" w:fill="auto"/>
                          </w:tcPr>
                          <w:p w14:paraId="0B246881" w14:textId="77777777" w:rsidR="00E64E7D" w:rsidRPr="00BE5207" w:rsidRDefault="00E64E7D" w:rsidP="00831025">
                            <w:pPr>
                              <w:rPr>
                                <w:b/>
                              </w:rPr>
                            </w:pPr>
                          </w:p>
                        </w:tc>
                        <w:tc>
                          <w:tcPr>
                            <w:tcW w:w="5409" w:type="dxa"/>
                            <w:shd w:val="clear" w:color="auto" w:fill="auto"/>
                          </w:tcPr>
                          <w:p w14:paraId="0EC9C28E" w14:textId="77777777" w:rsidR="00E64E7D" w:rsidRPr="00BE5207" w:rsidRDefault="00E64E7D" w:rsidP="00F9589C"/>
                        </w:tc>
                      </w:tr>
                      <w:tr w:rsidR="00E64E7D" w:rsidRPr="00BE5207" w14:paraId="00B27AB4" w14:textId="77777777" w:rsidTr="00187495">
                        <w:tc>
                          <w:tcPr>
                            <w:tcW w:w="2196" w:type="dxa"/>
                            <w:shd w:val="clear" w:color="auto" w:fill="auto"/>
                          </w:tcPr>
                          <w:p w14:paraId="5266404D" w14:textId="77777777" w:rsidR="00E64E7D" w:rsidRPr="00BE5207" w:rsidRDefault="0013259C" w:rsidP="00F9589C">
                            <w:pPr>
                              <w:jc w:val="right"/>
                              <w:rPr>
                                <w:b/>
                              </w:rPr>
                            </w:pPr>
                            <w:r w:rsidRPr="00BE5207">
                              <w:rPr>
                                <w:b/>
                                <w:color w:val="000000"/>
                              </w:rPr>
                              <w:t>Autor</w:t>
                            </w:r>
                            <w:r w:rsidR="00E64E7D" w:rsidRPr="00BE5207">
                              <w:rPr>
                                <w:b/>
                                <w:color w:val="000000"/>
                              </w:rPr>
                              <w:t>:</w:t>
                            </w:r>
                          </w:p>
                        </w:tc>
                        <w:tc>
                          <w:tcPr>
                            <w:tcW w:w="5409" w:type="dxa"/>
                            <w:shd w:val="clear" w:color="auto" w:fill="auto"/>
                          </w:tcPr>
                          <w:p w14:paraId="37BDA011" w14:textId="77777777" w:rsidR="00E64E7D" w:rsidRPr="00BE5207" w:rsidRDefault="0013259C" w:rsidP="003321B4">
                            <w:r w:rsidRPr="00BE5207">
                              <w:t>Aurélio José Macie Júnior</w:t>
                            </w:r>
                          </w:p>
                        </w:tc>
                      </w:tr>
                    </w:tbl>
                    <w:p w14:paraId="5A1A0CA7" w14:textId="77777777" w:rsidR="00E64E7D" w:rsidRPr="00BE5207" w:rsidRDefault="00E64E7D" w:rsidP="00E64E7D">
                      <w:pPr>
                        <w:rPr>
                          <w:b/>
                        </w:rPr>
                      </w:pPr>
                    </w:p>
                    <w:p w14:paraId="34644487" w14:textId="77777777" w:rsidR="00E64E7D" w:rsidRPr="00BE5207" w:rsidRDefault="00E64E7D" w:rsidP="00E64E7D"/>
                    <w:p w14:paraId="05A5B687" w14:textId="77777777" w:rsidR="00E64E7D" w:rsidRPr="00BE5207" w:rsidRDefault="00E64E7D" w:rsidP="00E64E7D"/>
                    <w:p w14:paraId="41581775" w14:textId="77777777" w:rsidR="00E64E7D" w:rsidRPr="00BE5207" w:rsidRDefault="00E64E7D" w:rsidP="00E64E7D">
                      <w:r w:rsidRPr="00BE5207">
                        <w:t>[Nome completo do autor]</w:t>
                      </w:r>
                    </w:p>
                    <w:p w14:paraId="6B88C91B" w14:textId="77777777" w:rsidR="00E64E7D" w:rsidRPr="00BE5207" w:rsidRDefault="00E64E7D" w:rsidP="00E64E7D"/>
                    <w:p w14:paraId="7997F655" w14:textId="77777777" w:rsidR="00E64E7D" w:rsidRPr="00BE5207" w:rsidRDefault="00E64E7D" w:rsidP="00E64E7D"/>
                    <w:p w14:paraId="55D21FE0" w14:textId="77777777" w:rsidR="00E64E7D" w:rsidRPr="00BE5207" w:rsidRDefault="00E64E7D" w:rsidP="00E64E7D">
                      <w:r w:rsidRPr="00BE5207">
                        <w:t>[Nome completo do autor]</w:t>
                      </w:r>
                    </w:p>
                    <w:p w14:paraId="791DBE18" w14:textId="77777777" w:rsidR="00E64E7D" w:rsidRPr="00BE5207" w:rsidRDefault="00E64E7D" w:rsidP="00E64E7D"/>
                    <w:p w14:paraId="0512AA3D" w14:textId="77777777" w:rsidR="00E64E7D" w:rsidRPr="00BE5207" w:rsidRDefault="00E64E7D" w:rsidP="00E64E7D"/>
                    <w:p w14:paraId="3819A207" w14:textId="77777777" w:rsidR="00E64E7D" w:rsidRPr="00BE5207" w:rsidRDefault="00E64E7D" w:rsidP="00E64E7D">
                      <w:r w:rsidRPr="00BE5207">
                        <w:t>[Nome completo do autor]</w:t>
                      </w:r>
                    </w:p>
                    <w:p w14:paraId="4A69C567" w14:textId="77777777" w:rsidR="00E64E7D" w:rsidRPr="00BE5207" w:rsidRDefault="00E64E7D" w:rsidP="00E64E7D"/>
                    <w:p w14:paraId="56C6D89C" w14:textId="77777777" w:rsidR="00E64E7D" w:rsidRPr="00BE5207" w:rsidRDefault="00E64E7D" w:rsidP="00E64E7D"/>
                    <w:p w14:paraId="2570AA7F" w14:textId="77777777" w:rsidR="00E64E7D" w:rsidRPr="00BE5207" w:rsidRDefault="00E64E7D" w:rsidP="00E64E7D"/>
                    <w:p w14:paraId="6E498B19" w14:textId="77777777" w:rsidR="00E64E7D" w:rsidRPr="00BE5207" w:rsidRDefault="00E64E7D" w:rsidP="00E64E7D">
                      <w:r w:rsidRPr="00BE5207">
                        <w:t>[Nome completo do autor]</w:t>
                      </w:r>
                    </w:p>
                    <w:p w14:paraId="166A2A6E" w14:textId="77777777" w:rsidR="00E64E7D" w:rsidRPr="00BE5207" w:rsidRDefault="00E64E7D" w:rsidP="00E64E7D"/>
                    <w:p w14:paraId="01EA8A9E" w14:textId="77777777" w:rsidR="00E64E7D" w:rsidRPr="00BE5207" w:rsidRDefault="00E64E7D" w:rsidP="00E64E7D"/>
                    <w:p w14:paraId="1DD47BE9" w14:textId="77777777" w:rsidR="00E64E7D" w:rsidRPr="00BE5207" w:rsidRDefault="00E64E7D" w:rsidP="00E64E7D">
                      <w:r w:rsidRPr="00BE5207">
                        <w:t>[Nome completo do autor]</w:t>
                      </w:r>
                    </w:p>
                    <w:p w14:paraId="7BA24913" w14:textId="77777777" w:rsidR="00E64E7D" w:rsidRPr="00BE5207" w:rsidRDefault="00E64E7D" w:rsidP="00E64E7D"/>
                    <w:p w14:paraId="1BDA4DEC" w14:textId="77777777" w:rsidR="00E64E7D" w:rsidRPr="00BE5207" w:rsidRDefault="00E64E7D" w:rsidP="00E64E7D"/>
                    <w:p w14:paraId="20EC1F7E" w14:textId="77777777" w:rsidR="00E64E7D" w:rsidRPr="00BE5207" w:rsidRDefault="00E64E7D" w:rsidP="00E64E7D">
                      <w:r w:rsidRPr="00BE5207">
                        <w:t>[Nome completo do autor]</w:t>
                      </w:r>
                    </w:p>
                    <w:p w14:paraId="1D80E690" w14:textId="77777777" w:rsidR="00E64E7D" w:rsidRPr="00BE5207" w:rsidRDefault="00E64E7D" w:rsidP="00E64E7D"/>
                    <w:p w14:paraId="7519E838" w14:textId="77777777" w:rsidR="00E64E7D" w:rsidRPr="00BE5207" w:rsidRDefault="00E64E7D" w:rsidP="00E64E7D"/>
                    <w:p w14:paraId="7DEE983D" w14:textId="77777777" w:rsidR="00E64E7D" w:rsidRPr="00BE5207" w:rsidRDefault="00E64E7D" w:rsidP="00E64E7D">
                      <w:r w:rsidRPr="00BE5207">
                        <w:t>[Nome completo do autor]</w:t>
                      </w:r>
                    </w:p>
                    <w:p w14:paraId="45534B94" w14:textId="77777777" w:rsidR="00E64E7D" w:rsidRPr="00BE5207" w:rsidRDefault="00E64E7D" w:rsidP="00E64E7D"/>
                    <w:p w14:paraId="27874A81" w14:textId="77777777" w:rsidR="00E64E7D" w:rsidRPr="00BE5207" w:rsidRDefault="00E64E7D" w:rsidP="00E64E7D"/>
                  </w:txbxContent>
                </v:textbox>
              </v:shape>
            </w:pict>
          </mc:Fallback>
        </mc:AlternateContent>
      </w:r>
      <w:r w:rsidRPr="00BE5207">
        <w:rPr>
          <w:noProof/>
        </w:rPr>
        <mc:AlternateContent>
          <mc:Choice Requires="wps">
            <w:drawing>
              <wp:anchor distT="0" distB="0" distL="114300" distR="114300" simplePos="0" relativeHeight="251777024" behindDoc="0" locked="0" layoutInCell="1" allowOverlap="1" wp14:anchorId="704342AD" wp14:editId="65AEF782">
                <wp:simplePos x="0" y="0"/>
                <wp:positionH relativeFrom="column">
                  <wp:posOffset>5554345</wp:posOffset>
                </wp:positionH>
                <wp:positionV relativeFrom="paragraph">
                  <wp:posOffset>8875395</wp:posOffset>
                </wp:positionV>
                <wp:extent cx="889635" cy="580390"/>
                <wp:effectExtent l="5080" t="12700" r="10160" b="6985"/>
                <wp:wrapNone/>
                <wp:docPr id="222120637" name="Oval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635" cy="580390"/>
                        </a:xfrm>
                        <a:prstGeom prst="ellipse">
                          <a:avLst/>
                        </a:prstGeom>
                        <a:solidFill>
                          <a:schemeClr val="bg1">
                            <a:lumMod val="100000"/>
                            <a:lumOff val="0"/>
                          </a:schemeClr>
                        </a:solidFill>
                        <a:ln w="9525">
                          <a:solidFill>
                            <a:schemeClr val="bg1">
                              <a:lumMod val="100000"/>
                              <a:lumOff val="0"/>
                            </a:scheme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47E61E4" id="Oval 38" o:spid="_x0000_s1026" style="position:absolute;margin-left:437.35pt;margin-top:698.85pt;width:70.05pt;height:45.7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" fillcolor="white [3212]" strokecolor="white [3212]"/>
            </w:pict>
          </mc:Fallback>
        </mc:AlternateContent>
      </w:r>
      <w:r w:rsidRPr="00BE5207">
        <w:rPr>
          <w:noProof/>
        </w:rPr>
        <mc:AlternateContent>
          <mc:Choice Requires="wpi">
            <w:drawing>
              <wp:anchor distT="0" distB="0" distL="114300" distR="114300" simplePos="0" relativeHeight="251768832" behindDoc="0" locked="0" layoutInCell="1" allowOverlap="1" wp14:anchorId="7646AA68" wp14:editId="23C53528">
                <wp:simplePos x="0" y="0"/>
                <wp:positionH relativeFrom="column">
                  <wp:posOffset>147955</wp:posOffset>
                </wp:positionH>
                <wp:positionV relativeFrom="paragraph">
                  <wp:posOffset>6562725</wp:posOffset>
                </wp:positionV>
                <wp:extent cx="3376930" cy="956945"/>
                <wp:effectExtent l="142240" t="233680" r="128905" b="209550"/>
                <wp:wrapNone/>
                <wp:docPr id="272713956" name="Tinta 3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0">
                      <w14:nvContentPartPr>
                        <w14:cNvContentPartPr>
                          <a14:cpLocks xmlns:a14="http://schemas.microsoft.com/office/drawing/2010/main" noRot="1" noChangeAspect="1" noEditPoints="1" noChangeArrowheads="1" noChangeShapeType="1"/>
                        </w14:cNvContentPartPr>
                      </w14:nvContentPartPr>
                      <w14:xfrm>
                        <a:off x="0" y="0"/>
                        <a:ext cx="3376930" cy="956945"/>
                      </w14:xfrm>
                    </w14:contentPart>
                  </a:graphicData>
                </a:graphic>
                <wp14:sizeRelH relativeFrom="page">
                  <wp14:pctWidth>0</wp14:pctWidth>
                </wp14:sizeRelH>
                <wp14:sizeRelV relativeFrom="page">
                  <wp14:pctHeight>0</wp14:pctHeight>
                </wp14:sizeRelV>
              </wp:anchor>
            </w:drawing>
          </mc:Choice>
          <mc:Fallback>
            <w:pict>
              <v:shapetype w14:anchorId="1A19DB1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Tinta 32" o:spid="_x0000_s1026" type="#_x0000_t75" style="position:absolute;margin-left:4.55pt;margin-top:502.6pt;width:280.05pt;height:103.6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">
                <v:imagedata r:id="rId11" o:title=""/>
                <o:lock v:ext="edit" rotation="t" verticies="t" shapetype="t"/>
              </v:shape>
            </w:pict>
          </mc:Fallback>
        </mc:AlternateContent>
      </w:r>
      <w:r w:rsidRPr="00BE5207">
        <w:rPr>
          <w:noProof/>
        </w:rPr>
        <mc:AlternateContent>
          <mc:Choice Requires="wpi">
            <w:drawing>
              <wp:anchor distT="0" distB="0" distL="114300" distR="114300" simplePos="0" relativeHeight="251759616" behindDoc="0" locked="0" layoutInCell="1" allowOverlap="1" wp14:anchorId="1E21C756" wp14:editId="48A31DCF">
                <wp:simplePos x="0" y="0"/>
                <wp:positionH relativeFrom="column">
                  <wp:posOffset>3454400</wp:posOffset>
                </wp:positionH>
                <wp:positionV relativeFrom="paragraph">
                  <wp:posOffset>8041640</wp:posOffset>
                </wp:positionV>
                <wp:extent cx="1235075" cy="434340"/>
                <wp:effectExtent l="133985" t="226695" r="126365" b="215265"/>
                <wp:wrapNone/>
                <wp:docPr id="1670577200" name="Tinta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2">
                      <w14:nvContentPartPr>
                        <w14:cNvContentPartPr>
                          <a14:cpLocks xmlns:a14="http://schemas.microsoft.com/office/drawing/2010/main" noRot="1" noChangeAspect="1" noEditPoints="1" noChangeArrowheads="1" noChangeShapeType="1"/>
                        </w14:cNvContentPartPr>
                      </w14:nvContentPartPr>
                      <w14:xfrm>
                        <a:off x="0" y="0"/>
                        <a:ext cx="1235075" cy="434340"/>
                      </w14:xfrm>
                    </w14:contentPart>
                  </a:graphicData>
                </a:graphic>
                <wp14:sizeRelH relativeFrom="page">
                  <wp14:pctWidth>0</wp14:pctWidth>
                </wp14:sizeRelH>
                <wp14:sizeRelV relativeFrom="page">
                  <wp14:pctHeight>0</wp14:pctHeight>
                </wp14:sizeRelV>
              </wp:anchor>
            </w:drawing>
          </mc:Choice>
          <mc:Fallback>
            <w:pict>
              <v:shape w14:anchorId="152EF3F4" id="Tinta 23" o:spid="_x0000_s1026" type="#_x0000_t75" style="position:absolute;margin-left:264.9pt;margin-top:618.95pt;width:111.4pt;height:62.6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">
                <v:imagedata r:id="rId13" o:title=""/>
                <o:lock v:ext="edit" rotation="t" verticies="t" shapetype="t"/>
              </v:shape>
            </w:pict>
          </mc:Fallback>
        </mc:AlternateContent>
      </w:r>
      <w:r w:rsidRPr="00BE5207">
        <w:rPr>
          <w:noProof/>
        </w:rPr>
        <mc:AlternateContent>
          <mc:Choice Requires="wpi">
            <w:drawing>
              <wp:anchor distT="0" distB="0" distL="114300" distR="114300" simplePos="0" relativeHeight="251757568" behindDoc="0" locked="0" layoutInCell="1" allowOverlap="1" wp14:anchorId="5072459A" wp14:editId="1255F58A">
                <wp:simplePos x="0" y="0"/>
                <wp:positionH relativeFrom="column">
                  <wp:posOffset>5814695</wp:posOffset>
                </wp:positionH>
                <wp:positionV relativeFrom="paragraph">
                  <wp:posOffset>8912225</wp:posOffset>
                </wp:positionV>
                <wp:extent cx="547370" cy="412115"/>
                <wp:effectExtent l="141605" t="220980" r="130175" b="214630"/>
                <wp:wrapNone/>
                <wp:docPr id="152970076" name="Tinta 2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4">
                      <w14:nvContentPartPr>
                        <w14:cNvContentPartPr>
                          <a14:cpLocks xmlns:a14="http://schemas.microsoft.com/office/drawing/2010/main" noRot="1" noChangeAspect="1" noEditPoints="1" noChangeArrowheads="1" noChangeShapeType="1"/>
                        </w14:cNvContentPartPr>
                      </w14:nvContentPartPr>
                      <w14:xfrm>
                        <a:off x="0" y="0"/>
                        <a:ext cx="547370" cy="412115"/>
                      </w14:xfrm>
                    </w14:contentPart>
                  </a:graphicData>
                </a:graphic>
                <wp14:sizeRelH relativeFrom="page">
                  <wp14:pctWidth>0</wp14:pctWidth>
                </wp14:sizeRelH>
                <wp14:sizeRelV relativeFrom="page">
                  <wp14:pctHeight>0</wp14:pctHeight>
                </wp14:sizeRelV>
              </wp:anchor>
            </w:drawing>
          </mc:Choice>
          <mc:Fallback>
            <w:pict>
              <v:shape w14:anchorId="477AC5BB" id="Tinta 21" o:spid="_x0000_s1026" type="#_x0000_t75" style="position:absolute;margin-left:450.75pt;margin-top:687.5pt;width:57.25pt;height:60.9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">
                <v:imagedata r:id="rId15" o:title=""/>
                <o:lock v:ext="edit" rotation="t" verticies="t" shapetype="t"/>
              </v:shape>
            </w:pict>
          </mc:Fallback>
        </mc:AlternateContent>
      </w:r>
      <w:r w:rsidRPr="00BE5207">
        <w:rPr>
          <w:noProof/>
        </w:rPr>
        <mc:AlternateContent>
          <mc:Choice Requires="wpi">
            <w:drawing>
              <wp:anchor distT="0" distB="0" distL="114300" distR="114300" simplePos="0" relativeHeight="251756544" behindDoc="0" locked="0" layoutInCell="1" allowOverlap="1" wp14:anchorId="3395E59C" wp14:editId="116B4B3F">
                <wp:simplePos x="0" y="0"/>
                <wp:positionH relativeFrom="column">
                  <wp:posOffset>5996305</wp:posOffset>
                </wp:positionH>
                <wp:positionV relativeFrom="paragraph">
                  <wp:posOffset>8977630</wp:posOffset>
                </wp:positionV>
                <wp:extent cx="180340" cy="360680"/>
                <wp:effectExtent l="142240" t="219710" r="125095" b="210185"/>
                <wp:wrapNone/>
                <wp:docPr id="1016592666" name="Tinta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6">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441D42E3" id="Tinta 13" o:spid="_x0000_s1026" type="#_x0000_t75" style="position:absolute;margin-left:-3077.85pt;margin-top:-13493.1pt;width:7100pt;height:28400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55520" behindDoc="0" locked="0" layoutInCell="1" allowOverlap="1" wp14:anchorId="1E08FE42" wp14:editId="5D774B1C">
                <wp:simplePos x="0" y="0"/>
                <wp:positionH relativeFrom="column">
                  <wp:posOffset>-1478915</wp:posOffset>
                </wp:positionH>
                <wp:positionV relativeFrom="paragraph">
                  <wp:posOffset>5001260</wp:posOffset>
                </wp:positionV>
                <wp:extent cx="180340" cy="360680"/>
                <wp:effectExtent l="134620" t="224790" r="132715" b="214630"/>
                <wp:wrapNone/>
                <wp:docPr id="1451565302" name="Tinta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8">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4D15646B" id="Tinta 12" o:spid="_x0000_s1026" type="#_x0000_t75" style="position:absolute;margin-left:-3666.45pt;margin-top:-13806.2pt;width:7100pt;height:28400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">
                <v:imagedata r:id="rId19" o:title=""/>
                <o:lock v:ext="edit" rotation="t" verticies="t" shapetype="t"/>
              </v:shape>
            </w:pict>
          </mc:Fallback>
        </mc:AlternateContent>
      </w:r>
      <w:r w:rsidRPr="00BE5207">
        <w:rPr>
          <w:noProof/>
        </w:rPr>
        <mc:AlternateContent>
          <mc:Choice Requires="wpi">
            <w:drawing>
              <wp:anchor distT="0" distB="0" distL="114300" distR="114300" simplePos="0" relativeHeight="251754496" behindDoc="0" locked="0" layoutInCell="1" allowOverlap="1" wp14:anchorId="48E92176" wp14:editId="400CC2F6">
                <wp:simplePos x="0" y="0"/>
                <wp:positionH relativeFrom="column">
                  <wp:posOffset>-2872105</wp:posOffset>
                </wp:positionH>
                <wp:positionV relativeFrom="paragraph">
                  <wp:posOffset>4778375</wp:posOffset>
                </wp:positionV>
                <wp:extent cx="180340" cy="360680"/>
                <wp:effectExtent l="141605" t="220980" r="125730" b="218440"/>
                <wp:wrapNone/>
                <wp:docPr id="1621913073" name="Tinta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0">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675A1E8D" id="Tinta 11" o:spid="_x0000_s1026" type="#_x0000_t75" style="position:absolute;margin-left:-3776.15pt;margin-top:-13823.75pt;width:7100pt;height:28400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53472" behindDoc="0" locked="0" layoutInCell="1" allowOverlap="1" wp14:anchorId="700126D4" wp14:editId="11E49921">
                <wp:simplePos x="0" y="0"/>
                <wp:positionH relativeFrom="column">
                  <wp:posOffset>-2872105</wp:posOffset>
                </wp:positionH>
                <wp:positionV relativeFrom="paragraph">
                  <wp:posOffset>4778375</wp:posOffset>
                </wp:positionV>
                <wp:extent cx="180340" cy="360680"/>
                <wp:effectExtent l="141605" t="220980" r="125730" b="218440"/>
                <wp:wrapNone/>
                <wp:docPr id="1314534869" name="Tinta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7708524E" id="Tinta 10" o:spid="_x0000_s1026" type="#_x0000_t75" style="position:absolute;margin-left:-3776.15pt;margin-top:-13823.75pt;width:7100pt;height:28400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52448" behindDoc="0" locked="0" layoutInCell="1" allowOverlap="1" wp14:anchorId="0EA313F0" wp14:editId="1C55BFE6">
                <wp:simplePos x="0" y="0"/>
                <wp:positionH relativeFrom="column">
                  <wp:posOffset>-2872105</wp:posOffset>
                </wp:positionH>
                <wp:positionV relativeFrom="paragraph">
                  <wp:posOffset>4778375</wp:posOffset>
                </wp:positionV>
                <wp:extent cx="180340" cy="360680"/>
                <wp:effectExtent l="141605" t="220980" r="125730" b="218440"/>
                <wp:wrapNone/>
                <wp:docPr id="1980273279" name="Tinta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2">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343EB3D0" id="Tinta 9" o:spid="_x0000_s1026" type="#_x0000_t75" style="position:absolute;margin-left:-3776.15pt;margin-top:-13823.75pt;width:7100pt;height:28400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51424" behindDoc="0" locked="0" layoutInCell="1" allowOverlap="1" wp14:anchorId="5FA2AE97" wp14:editId="2425F948">
                <wp:simplePos x="0" y="0"/>
                <wp:positionH relativeFrom="column">
                  <wp:posOffset>5996305</wp:posOffset>
                </wp:positionH>
                <wp:positionV relativeFrom="paragraph">
                  <wp:posOffset>8903335</wp:posOffset>
                </wp:positionV>
                <wp:extent cx="180340" cy="360680"/>
                <wp:effectExtent l="142240" t="221615" r="125095" b="217805"/>
                <wp:wrapNone/>
                <wp:docPr id="30418772" name="Tinta 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3">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307F2F1E" id="Tinta 8" o:spid="_x0000_s1026" type="#_x0000_t75" style="position:absolute;margin-left:-3077.85pt;margin-top:-13498.95pt;width:7100pt;height:28400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50400" behindDoc="0" locked="0" layoutInCell="1" allowOverlap="1" wp14:anchorId="72D7DB53" wp14:editId="526D5B07">
                <wp:simplePos x="0" y="0"/>
                <wp:positionH relativeFrom="column">
                  <wp:posOffset>5996305</wp:posOffset>
                </wp:positionH>
                <wp:positionV relativeFrom="paragraph">
                  <wp:posOffset>8903335</wp:posOffset>
                </wp:positionV>
                <wp:extent cx="180340" cy="360680"/>
                <wp:effectExtent l="142240" t="221615" r="125095" b="217805"/>
                <wp:wrapNone/>
                <wp:docPr id="2097140991" name="Tinta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4">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647FF3DF" id="Tinta 7" o:spid="_x0000_s1026" type="#_x0000_t75" style="position:absolute;margin-left:-3077.85pt;margin-top:-13498.95pt;width:7100pt;height:28400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49376" behindDoc="0" locked="0" layoutInCell="1" allowOverlap="1" wp14:anchorId="71468534" wp14:editId="6758AA2E">
                <wp:simplePos x="0" y="0"/>
                <wp:positionH relativeFrom="column">
                  <wp:posOffset>5895975</wp:posOffset>
                </wp:positionH>
                <wp:positionV relativeFrom="paragraph">
                  <wp:posOffset>8858885</wp:posOffset>
                </wp:positionV>
                <wp:extent cx="589280" cy="437515"/>
                <wp:effectExtent l="137160" t="224790" r="130810" b="213995"/>
                <wp:wrapNone/>
                <wp:docPr id="1841824654" name="Tinta 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5">
                      <w14:nvContentPartPr>
                        <w14:cNvContentPartPr>
                          <a14:cpLocks xmlns:a14="http://schemas.microsoft.com/office/drawing/2010/main" noRot="1" noChangeAspect="1" noEditPoints="1" noChangeArrowheads="1" noChangeShapeType="1"/>
                        </w14:cNvContentPartPr>
                      </w14:nvContentPartPr>
                      <w14:xfrm>
                        <a:off x="0" y="0"/>
                        <a:ext cx="589280" cy="437515"/>
                      </w14:xfrm>
                    </w14:contentPart>
                  </a:graphicData>
                </a:graphic>
                <wp14:sizeRelH relativeFrom="page">
                  <wp14:pctWidth>0</wp14:pctWidth>
                </wp14:sizeRelH>
                <wp14:sizeRelV relativeFrom="page">
                  <wp14:pctHeight>0</wp14:pctHeight>
                </wp14:sizeRelV>
              </wp:anchor>
            </w:drawing>
          </mc:Choice>
          <mc:Fallback>
            <w:pict>
              <v:shape w14:anchorId="2E90ED70" id="Tinta 6" o:spid="_x0000_s1026" type="#_x0000_t75" style="position:absolute;margin-left:457.15pt;margin-top:683.35pt;width:60.55pt;height:62.8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">
                <v:imagedata r:id="rId26" o:title=""/>
                <o:lock v:ext="edit" rotation="t" verticies="t" shapetype="t"/>
              </v:shape>
            </w:pict>
          </mc:Fallback>
        </mc:AlternateContent>
      </w:r>
      <w:r w:rsidRPr="00BE5207">
        <w:rPr>
          <w:noProof/>
        </w:rPr>
        <mc:AlternateContent>
          <mc:Choice Requires="wpi">
            <w:drawing>
              <wp:anchor distT="0" distB="0" distL="114300" distR="114300" simplePos="0" relativeHeight="251746304" behindDoc="0" locked="0" layoutInCell="1" allowOverlap="1" wp14:anchorId="16252D83" wp14:editId="186D80EE">
                <wp:simplePos x="0" y="0"/>
                <wp:positionH relativeFrom="column">
                  <wp:posOffset>6042660</wp:posOffset>
                </wp:positionH>
                <wp:positionV relativeFrom="paragraph">
                  <wp:posOffset>8964930</wp:posOffset>
                </wp:positionV>
                <wp:extent cx="108585" cy="216535"/>
                <wp:effectExtent l="102870" t="159385" r="93345" b="147955"/>
                <wp:wrapNone/>
                <wp:docPr id="341111702" name="Tinta 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7">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3FEA318F" id="Tinta 3" o:spid="_x0000_s1026" type="#_x0000_t75" style="position:absolute;margin-left:-806.7pt;margin-top:-4409.1pt;width:2565pt;height:10230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">
                <v:imagedata r:id="rId28" o:title=""/>
                <o:lock v:ext="edit" rotation="t" verticies="t" shapetype="t"/>
              </v:shape>
            </w:pict>
          </mc:Fallback>
        </mc:AlternateContent>
      </w:r>
      <w:r w:rsidRPr="00BE5207">
        <w:rPr>
          <w:noProof/>
        </w:rPr>
        <mc:AlternateContent>
          <mc:Choice Requires="wpi">
            <w:drawing>
              <wp:anchor distT="0" distB="0" distL="114300" distR="114300" simplePos="0" relativeHeight="251745280" behindDoc="0" locked="0" layoutInCell="1" allowOverlap="1" wp14:anchorId="31865326" wp14:editId="63220980">
                <wp:simplePos x="0" y="0"/>
                <wp:positionH relativeFrom="column">
                  <wp:posOffset>5968365</wp:posOffset>
                </wp:positionH>
                <wp:positionV relativeFrom="paragraph">
                  <wp:posOffset>8979535</wp:posOffset>
                </wp:positionV>
                <wp:extent cx="123190" cy="203835"/>
                <wp:effectExtent l="95250" t="154940" r="86360" b="146050"/>
                <wp:wrapNone/>
                <wp:docPr id="1687322987" name="Tinta 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noChangeAspect="1" noEditPoints="1" noChangeArrowheads="1" noChangeShapeType="1"/>
                        </w14:cNvContentPartPr>
                      </w14:nvContentPartPr>
                      <w14:xfrm>
                        <a:off x="0" y="0"/>
                        <a:ext cx="123190" cy="203835"/>
                      </w14:xfrm>
                    </w14:contentPart>
                  </a:graphicData>
                </a:graphic>
                <wp14:sizeRelH relativeFrom="page">
                  <wp14:pctWidth>0</wp14:pctWidth>
                </wp14:sizeRelH>
                <wp14:sizeRelV relativeFrom="page">
                  <wp14:pctHeight>0</wp14:pctHeight>
                </wp14:sizeRelV>
              </wp:anchor>
            </w:drawing>
          </mc:Choice>
          <mc:Fallback>
            <w:pict>
              <v:shape w14:anchorId="65178EE7" id="Tinta 2" o:spid="_x0000_s1026" type="#_x0000_t75" style="position:absolute;margin-left:465.6pt;margin-top:697.85pt;width:18.35pt;height:34.4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">
                <v:imagedata r:id="rId30" o:title=""/>
                <o:lock v:ext="edit" rotation="t" verticies="t" shapetype="t"/>
              </v:shape>
            </w:pict>
          </mc:Fallback>
        </mc:AlternateContent>
      </w:r>
      <w:r w:rsidRPr="00BE5207">
        <w:rPr>
          <w:noProof/>
        </w:rPr>
        <mc:AlternateContent>
          <mc:Choice Requires="wpi">
            <w:drawing>
              <wp:anchor distT="0" distB="0" distL="114300" distR="114300" simplePos="0" relativeHeight="251744256" behindDoc="0" locked="0" layoutInCell="1" allowOverlap="1" wp14:anchorId="195A7A77" wp14:editId="1CDE8FE5">
                <wp:simplePos x="0" y="0"/>
                <wp:positionH relativeFrom="column">
                  <wp:posOffset>5963920</wp:posOffset>
                </wp:positionH>
                <wp:positionV relativeFrom="paragraph">
                  <wp:posOffset>8994140</wp:posOffset>
                </wp:positionV>
                <wp:extent cx="314325" cy="242570"/>
                <wp:effectExtent l="100330" t="160020" r="90170" b="149860"/>
                <wp:wrapNone/>
                <wp:docPr id="1409848828" name="Tinta 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1">
                      <w14:nvContentPartPr>
                        <w14:cNvContentPartPr>
                          <a14:cpLocks xmlns:a14="http://schemas.microsoft.com/office/drawing/2010/main" noRot="1" noChangeAspect="1" noEditPoints="1" noChangeArrowheads="1" noChangeShapeType="1"/>
                        </w14:cNvContentPartPr>
                      </w14:nvContentPartPr>
                      <w14:xfrm>
                        <a:off x="0" y="0"/>
                        <a:ext cx="314325" cy="242570"/>
                      </w14:xfrm>
                    </w14:contentPart>
                  </a:graphicData>
                </a:graphic>
                <wp14:sizeRelH relativeFrom="page">
                  <wp14:pctWidth>0</wp14:pctWidth>
                </wp14:sizeRelH>
                <wp14:sizeRelV relativeFrom="page">
                  <wp14:pctHeight>0</wp14:pctHeight>
                </wp14:sizeRelV>
              </wp:anchor>
            </w:drawing>
          </mc:Choice>
          <mc:Fallback>
            <w:pict>
              <v:shape w14:anchorId="76259592" id="Tinta 1" o:spid="_x0000_s1026" type="#_x0000_t75" style="position:absolute;margin-left:465.35pt;margin-top:699.55pt;width:33.25pt;height:36.3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">
                <v:imagedata r:id="rId32" o:title=""/>
                <o:lock v:ext="edit" rotation="t" verticies="t" shapetype="t"/>
              </v:shape>
            </w:pict>
          </mc:Fallback>
        </mc:AlternateContent>
      </w:r>
      <w:r w:rsidRPr="00BE5207">
        <w:rPr>
          <w:noProof/>
        </w:rPr>
        <mc:AlternateContent>
          <mc:Choice Requires="wps">
            <w:drawing>
              <wp:anchor distT="0" distB="0" distL="114300" distR="114300" simplePos="0" relativeHeight="251743232" behindDoc="0" locked="0" layoutInCell="1" allowOverlap="1" wp14:anchorId="4DA9C508" wp14:editId="44C9BB85">
                <wp:simplePos x="0" y="0"/>
                <wp:positionH relativeFrom="column">
                  <wp:posOffset>6017895</wp:posOffset>
                </wp:positionH>
                <wp:positionV relativeFrom="paragraph">
                  <wp:posOffset>9015095</wp:posOffset>
                </wp:positionV>
                <wp:extent cx="102870" cy="114300"/>
                <wp:effectExtent l="11430" t="9525" r="19050" b="28575"/>
                <wp:wrapNone/>
                <wp:docPr id="308287683" name="Oval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 cy="114300"/>
                        </a:xfrm>
                        <a:prstGeom prst="ellipse">
                          <a:avLst/>
                        </a:prstGeom>
                        <a:gradFill rotWithShape="0">
                          <a:gsLst>
                            <a:gs pos="0">
                              <a:schemeClr val="accent3">
                                <a:lumMod val="60000"/>
                                <a:lumOff val="40000"/>
                              </a:schemeClr>
                            </a:gs>
                            <a:gs pos="50000">
                              <a:schemeClr val="accent3">
                                <a:lumMod val="20000"/>
                                <a:lumOff val="80000"/>
                              </a:schemeClr>
                            </a:gs>
                            <a:gs pos="100000">
                              <a:schemeClr val="accent3">
                                <a:lumMod val="60000"/>
                                <a:lumOff val="40000"/>
                              </a:schemeClr>
                            </a:gs>
                          </a:gsLst>
                          <a:lin ang="18900000" scaled="1"/>
                        </a:gradFill>
                        <a:ln w="12700">
                          <a:solidFill>
                            <a:schemeClr val="accent3">
                              <a:lumMod val="60000"/>
                              <a:lumOff val="40000"/>
                            </a:schemeClr>
                          </a:solidFill>
                          <a:round/>
                          <a:headEnd/>
                          <a:tailEnd/>
                        </a:ln>
                        <a:effectLst>
                          <a:outerShdw dist="28398" dir="3806097" algn="ctr" rotWithShape="0">
                            <a:schemeClr val="accent3">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9C52D6" id="Oval 37" o:spid="_x0000_s1026" style="position:absolute;margin-left:473.85pt;margin-top:709.85pt;width:8.1pt;height:9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" fillcolor="#c9c9c9 [1942]" strokecolor="#c9c9c9 [1942]" strokeweight="1pt">
                <v:fill color2="#ededed [662]" angle="135" focus="50%" type="gradient"/>
                <v:shadow on="t" color="#525252 [1606]" opacity=".5" offset="1pt"/>
              </v:oval>
            </w:pict>
          </mc:Fallback>
        </mc:AlternateContent>
      </w:r>
      <w:r w:rsidR="00E64E7D" w:rsidRPr="00BE5207">
        <w:rPr>
          <w:noProof/>
          <w:sz w:val="20"/>
          <w:lang w:eastAsia="pt-PT"/>
        </w:rPr>
        <w:drawing>
          <wp:anchor distT="0" distB="0" distL="114300" distR="114300" simplePos="0" relativeHeight="251664896" behindDoc="0" locked="0" layoutInCell="1" allowOverlap="1" wp14:anchorId="60EAB3BC" wp14:editId="26FE0D23">
            <wp:simplePos x="0" y="0"/>
            <wp:positionH relativeFrom="column">
              <wp:posOffset>-3810</wp:posOffset>
            </wp:positionH>
            <wp:positionV relativeFrom="paragraph">
              <wp:posOffset>118745</wp:posOffset>
            </wp:positionV>
            <wp:extent cx="1206159" cy="1706009"/>
            <wp:effectExtent l="0" t="0" r="0" b="0"/>
            <wp:wrapNone/>
            <wp:docPr id="290674746" name="Imagem 290674746"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06159" cy="1706009"/>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207">
        <w:rPr>
          <w:noProof/>
        </w:rPr>
        <mc:AlternateContent>
          <mc:Choice Requires="wpg">
            <w:drawing>
              <wp:anchor distT="0" distB="0" distL="114300" distR="114300" simplePos="0" relativeHeight="251732992" behindDoc="0" locked="0" layoutInCell="1" allowOverlap="1" wp14:anchorId="31AFAEEF" wp14:editId="6BCC9699">
                <wp:simplePos x="0" y="0"/>
                <wp:positionH relativeFrom="column">
                  <wp:posOffset>1379855</wp:posOffset>
                </wp:positionH>
                <wp:positionV relativeFrom="paragraph">
                  <wp:posOffset>131445</wp:posOffset>
                </wp:positionV>
                <wp:extent cx="4806315" cy="8531225"/>
                <wp:effectExtent l="21590" t="12700" r="1270" b="19050"/>
                <wp:wrapNone/>
                <wp:docPr id="247484491" name="Agrupar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315" cy="8531225"/>
                          <a:chOff x="3663" y="1655"/>
                          <a:chExt cx="7569" cy="13435"/>
                        </a:xfrm>
                      </wpg:grpSpPr>
                      <wps:wsp>
                        <wps:cNvPr id="2122094064" name="Text Box 1"/>
                        <wps:cNvSpPr txBox="1">
                          <a:spLocks noChangeArrowheads="1"/>
                        </wps:cNvSpPr>
                        <wps:spPr bwMode="auto">
                          <a:xfrm>
                            <a:off x="3896" y="8667"/>
                            <a:ext cx="7336" cy="11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1DEDE3" w14:textId="77777777" w:rsidR="0013259C" w:rsidRPr="00BE5207" w:rsidRDefault="0013259C" w:rsidP="0013259C">
                              <w:pPr>
                                <w:jc w:val="center"/>
                                <w:rPr>
                                  <w:b/>
                                  <w:sz w:val="36"/>
                                  <w:szCs w:val="32"/>
                                </w:rPr>
                              </w:pPr>
                              <w:r w:rsidRPr="00BE5207">
                                <w:rPr>
                                  <w:b/>
                                  <w:color w:val="000000"/>
                                  <w:sz w:val="36"/>
                                  <w:szCs w:val="32"/>
                                </w:rPr>
                                <w:t>Sistema de Gestão de Frotas de Transporte Escolar</w:t>
                              </w:r>
                            </w:p>
                            <w:p w14:paraId="6C3BFF2B" w14:textId="77777777" w:rsidR="00E64E7D" w:rsidRPr="00BE5207" w:rsidRDefault="00E64E7D" w:rsidP="00E64E7D">
                              <w:pPr>
                                <w:jc w:val="center"/>
                                <w:rPr>
                                  <w:b/>
                                  <w:sz w:val="36"/>
                                  <w:szCs w:val="32"/>
                                </w:rPr>
                              </w:pPr>
                            </w:p>
                          </w:txbxContent>
                        </wps:txbx>
                        <wps:bodyPr rot="0" vert="horz" wrap="square" lIns="0" tIns="0" rIns="0" bIns="0" anchor="t" anchorCtr="0" upright="1">
                          <a:noAutofit/>
                        </wps:bodyPr>
                      </wps:wsp>
                      <wpg:grpSp>
                        <wpg:cNvPr id="1276379707" name="Group 42"/>
                        <wpg:cNvGrpSpPr>
                          <a:grpSpLocks/>
                        </wpg:cNvGrpSpPr>
                        <wpg:grpSpPr bwMode="auto">
                          <a:xfrm>
                            <a:off x="3663" y="1655"/>
                            <a:ext cx="7304" cy="13435"/>
                            <a:chOff x="3663" y="1655"/>
                            <a:chExt cx="7304" cy="13435"/>
                          </a:xfrm>
                        </wpg:grpSpPr>
                        <wps:wsp>
                          <wps:cNvPr id="2146155099" name="Text Box 43"/>
                          <wps:cNvSpPr txBox="1">
                            <a:spLocks noChangeArrowheads="1"/>
                          </wps:cNvSpPr>
                          <wps:spPr bwMode="auto">
                            <a:xfrm>
                              <a:off x="3896" y="5835"/>
                              <a:ext cx="6956" cy="9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91BDB6" w14:textId="77777777" w:rsidR="00E64E7D" w:rsidRPr="00BE5207" w:rsidRDefault="00E64E7D" w:rsidP="00E64E7D">
                                <w:pPr>
                                  <w:jc w:val="center"/>
                                  <w:rPr>
                                    <w:color w:val="000000"/>
                                    <w:sz w:val="28"/>
                                    <w:szCs w:val="28"/>
                                  </w:rPr>
                                </w:pPr>
                                <w:r w:rsidRPr="00BE5207">
                                  <w:rPr>
                                    <w:color w:val="000000"/>
                                    <w:sz w:val="28"/>
                                    <w:szCs w:val="28"/>
                                  </w:rPr>
                                  <w:t>Trabalho de Licenciatura</w:t>
                                </w:r>
                              </w:p>
                              <w:p w14:paraId="2427C549" w14:textId="77777777" w:rsidR="00E64E7D" w:rsidRPr="00BE5207" w:rsidRDefault="00E64E7D" w:rsidP="00E64E7D">
                                <w:pPr>
                                  <w:jc w:val="center"/>
                                  <w:rPr>
                                    <w:sz w:val="28"/>
                                    <w:szCs w:val="28"/>
                                  </w:rPr>
                                </w:pPr>
                                <w:r w:rsidRPr="00BE5207">
                                  <w:rPr>
                                    <w:color w:val="000000"/>
                                    <w:sz w:val="28"/>
                                    <w:szCs w:val="28"/>
                                  </w:rPr>
                                  <w:t xml:space="preserve"> em Informática</w:t>
                                </w:r>
                              </w:p>
                              <w:p w14:paraId="24C85704" w14:textId="77777777" w:rsidR="00E64E7D" w:rsidRPr="00BE5207" w:rsidRDefault="00E64E7D" w:rsidP="00E64E7D">
                                <w:pPr>
                                  <w:rPr>
                                    <w:sz w:val="28"/>
                                    <w:szCs w:val="28"/>
                                  </w:rPr>
                                </w:pPr>
                              </w:p>
                              <w:p w14:paraId="34BEF198" w14:textId="77777777" w:rsidR="00E64E7D" w:rsidRPr="00BE5207" w:rsidRDefault="00E64E7D" w:rsidP="00E64E7D">
                                <w:pPr>
                                  <w:rPr>
                                    <w:sz w:val="28"/>
                                    <w:szCs w:val="28"/>
                                  </w:rPr>
                                </w:pPr>
                              </w:p>
                              <w:p w14:paraId="1C473674" w14:textId="77777777" w:rsidR="00E64E7D" w:rsidRPr="00BE5207" w:rsidRDefault="00E64E7D" w:rsidP="00E64E7D">
                                <w:pPr>
                                  <w:rPr>
                                    <w:sz w:val="28"/>
                                    <w:szCs w:val="28"/>
                                  </w:rPr>
                                </w:pPr>
                                <w:r w:rsidRPr="00BE5207">
                                  <w:rPr>
                                    <w:sz w:val="28"/>
                                    <w:szCs w:val="28"/>
                                  </w:rPr>
                                  <w:t>Dissertação para obtenção do Grau de Mestre em</w:t>
                                </w:r>
                                <w:r w:rsidRPr="00BE5207">
                                  <w:rPr>
                                    <w:sz w:val="28"/>
                                    <w:szCs w:val="28"/>
                                  </w:rPr>
                                  <w:br/>
                                  <w:t>[Engenharia Informática]</w:t>
                                </w:r>
                              </w:p>
                              <w:p w14:paraId="7300B8A2" w14:textId="77777777" w:rsidR="00E64E7D" w:rsidRPr="00BE5207" w:rsidRDefault="00E64E7D" w:rsidP="00E64E7D">
                                <w:pPr>
                                  <w:rPr>
                                    <w:sz w:val="28"/>
                                    <w:szCs w:val="28"/>
                                  </w:rPr>
                                </w:pPr>
                              </w:p>
                            </w:txbxContent>
                          </wps:txbx>
                          <wps:bodyPr rot="0" vert="horz" wrap="square" lIns="0" tIns="0" rIns="0" bIns="0" anchor="t" anchorCtr="0" upright="1">
                            <a:noAutofit/>
                          </wps:bodyPr>
                        </wps:wsp>
                        <wpg:grpSp>
                          <wpg:cNvPr id="2130748066" name="Group 44"/>
                          <wpg:cNvGrpSpPr>
                            <a:grpSpLocks/>
                          </wpg:cNvGrpSpPr>
                          <wpg:grpSpPr bwMode="auto">
                            <a:xfrm>
                              <a:off x="3663" y="1655"/>
                              <a:ext cx="7304" cy="13435"/>
                              <a:chOff x="3647" y="1655"/>
                              <a:chExt cx="7320" cy="13003"/>
                            </a:xfrm>
                          </wpg:grpSpPr>
                          <wps:wsp>
                            <wps:cNvPr id="1934574677" name="AutoShape 45"/>
                            <wps:cNvCnPr>
                              <a:cxnSpLocks noChangeShapeType="1"/>
                            </wps:cNvCnPr>
                            <wps:spPr bwMode="auto">
                              <a:xfrm>
                                <a:off x="3663" y="1655"/>
                                <a:ext cx="0" cy="13003"/>
                              </a:xfrm>
                              <a:prstGeom prst="straightConnector1">
                                <a:avLst/>
                              </a:prstGeom>
                              <a:noFill/>
                              <a:ln w="25400">
                                <a:solidFill>
                                  <a:schemeClr val="accent6">
                                    <a:lumMod val="50000"/>
                                    <a:lumOff val="0"/>
                                  </a:schemeClr>
                                </a:solidFill>
                                <a:round/>
                                <a:headEnd/>
                                <a:tailEnd/>
                              </a:ln>
                              <a:extLst>
                                <a:ext uri="{909E8E84-426E-40DD-AFC4-6F175D3DCCD1}">
                                  <a14:hiddenFill xmlns:a14="http://schemas.microsoft.com/office/drawing/2010/main">
                                    <a:noFill/>
                                  </a14:hiddenFill>
                                </a:ext>
                              </a:extLst>
                            </wps:spPr>
                            <wps:bodyPr/>
                          </wps:wsp>
                          <wps:wsp>
                            <wps:cNvPr id="1783466866" name="AutoShape 46"/>
                            <wps:cNvCnPr>
                              <a:cxnSpLocks noChangeShapeType="1"/>
                            </wps:cNvCnPr>
                            <wps:spPr bwMode="auto">
                              <a:xfrm>
                                <a:off x="3647" y="4267"/>
                                <a:ext cx="7320" cy="0"/>
                              </a:xfrm>
                              <a:prstGeom prst="straightConnector1">
                                <a:avLst/>
                              </a:prstGeom>
                              <a:noFill/>
                              <a:ln w="25400">
                                <a:solidFill>
                                  <a:schemeClr val="accent6">
                                    <a:lumMod val="50000"/>
                                    <a:lumOff val="0"/>
                                  </a:schemeClr>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31AFAEEF" id="Agrupar 16" o:spid="_x0000_s1027" style="position:absolute;margin-left:108.65pt;margin-top:10.35pt;width:378.45pt;height:671.75pt;z-index:251732992" coordorigin="3663,1655" coordsize="7569,1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">
                <v:shape id="Text Box 1" o:spid="_x0000_s1028" type="#_x0000_t202" style="position:absolute;left:3896;top:8667;width:7336;height:1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" filled="f" stroked="f">
                  <v:textbox inset="0,0,0,0">
                    <w:txbxContent>
                      <w:p w14:paraId="591DEDE3" w14:textId="77777777" w:rsidR="0013259C" w:rsidRPr="00BE5207" w:rsidRDefault="0013259C" w:rsidP="0013259C">
                        <w:pPr>
                          <w:jc w:val="center"/>
                          <w:rPr>
                            <w:b/>
                            <w:sz w:val="36"/>
                            <w:szCs w:val="32"/>
                          </w:rPr>
                        </w:pPr>
                        <w:r w:rsidRPr="00BE5207">
                          <w:rPr>
                            <w:b/>
                            <w:color w:val="000000"/>
                            <w:sz w:val="36"/>
                            <w:szCs w:val="32"/>
                          </w:rPr>
                          <w:t>Sistema de Gestão de Frotas de Transporte Escolar</w:t>
                        </w:r>
                      </w:p>
                      <w:p w14:paraId="6C3BFF2B" w14:textId="77777777" w:rsidR="00E64E7D" w:rsidRPr="00BE5207" w:rsidRDefault="00E64E7D" w:rsidP="00E64E7D">
                        <w:pPr>
                          <w:jc w:val="center"/>
                          <w:rPr>
                            <w:b/>
                            <w:sz w:val="36"/>
                            <w:szCs w:val="32"/>
                          </w:rPr>
                        </w:pPr>
                      </w:p>
                    </w:txbxContent>
                  </v:textbox>
                </v:shape>
                <v:group id="Group 42" o:spid="_x0000_s1029" style="position:absolute;left:3663;top:1655;width:7304;height:13435" coordorigin="3663,1655" coordsize="7304,1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">
                  <v:shape id="Text Box 43" o:spid="_x0000_s1030" type="#_x0000_t202" style="position:absolute;left:3896;top:5835;width:6956;height: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" filled="f" stroked="f">
                    <v:textbox inset="0,0,0,0">
                      <w:txbxContent>
                        <w:p w14:paraId="5A91BDB6" w14:textId="77777777" w:rsidR="00E64E7D" w:rsidRPr="00BE5207" w:rsidRDefault="00E64E7D" w:rsidP="00E64E7D">
                          <w:pPr>
                            <w:jc w:val="center"/>
                            <w:rPr>
                              <w:color w:val="000000"/>
                              <w:sz w:val="28"/>
                              <w:szCs w:val="28"/>
                            </w:rPr>
                          </w:pPr>
                          <w:r w:rsidRPr="00BE5207">
                            <w:rPr>
                              <w:color w:val="000000"/>
                              <w:sz w:val="28"/>
                              <w:szCs w:val="28"/>
                            </w:rPr>
                            <w:t>Trabalho de Licenciatura</w:t>
                          </w:r>
                        </w:p>
                        <w:p w14:paraId="2427C549" w14:textId="77777777" w:rsidR="00E64E7D" w:rsidRPr="00BE5207" w:rsidRDefault="00E64E7D" w:rsidP="00E64E7D">
                          <w:pPr>
                            <w:jc w:val="center"/>
                            <w:rPr>
                              <w:sz w:val="28"/>
                              <w:szCs w:val="28"/>
                            </w:rPr>
                          </w:pPr>
                          <w:r w:rsidRPr="00BE5207">
                            <w:rPr>
                              <w:color w:val="000000"/>
                              <w:sz w:val="28"/>
                              <w:szCs w:val="28"/>
                            </w:rPr>
                            <w:t xml:space="preserve"> em Informática</w:t>
                          </w:r>
                        </w:p>
                        <w:p w14:paraId="24C85704" w14:textId="77777777" w:rsidR="00E64E7D" w:rsidRPr="00BE5207" w:rsidRDefault="00E64E7D" w:rsidP="00E64E7D">
                          <w:pPr>
                            <w:rPr>
                              <w:sz w:val="28"/>
                              <w:szCs w:val="28"/>
                            </w:rPr>
                          </w:pPr>
                        </w:p>
                        <w:p w14:paraId="34BEF198" w14:textId="77777777" w:rsidR="00E64E7D" w:rsidRPr="00BE5207" w:rsidRDefault="00E64E7D" w:rsidP="00E64E7D">
                          <w:pPr>
                            <w:rPr>
                              <w:sz w:val="28"/>
                              <w:szCs w:val="28"/>
                            </w:rPr>
                          </w:pPr>
                        </w:p>
                        <w:p w14:paraId="1C473674" w14:textId="77777777" w:rsidR="00E64E7D" w:rsidRPr="00BE5207" w:rsidRDefault="00E64E7D" w:rsidP="00E64E7D">
                          <w:pPr>
                            <w:rPr>
                              <w:sz w:val="28"/>
                              <w:szCs w:val="28"/>
                            </w:rPr>
                          </w:pPr>
                          <w:r w:rsidRPr="00BE5207">
                            <w:rPr>
                              <w:sz w:val="28"/>
                              <w:szCs w:val="28"/>
                            </w:rPr>
                            <w:t>Dissertação para obtenção do Grau de Mestre em</w:t>
                          </w:r>
                          <w:r w:rsidRPr="00BE5207">
                            <w:rPr>
                              <w:sz w:val="28"/>
                              <w:szCs w:val="28"/>
                            </w:rPr>
                            <w:br/>
                            <w:t>[Engenharia Informática]</w:t>
                          </w:r>
                        </w:p>
                        <w:p w14:paraId="7300B8A2" w14:textId="77777777" w:rsidR="00E64E7D" w:rsidRPr="00BE5207" w:rsidRDefault="00E64E7D" w:rsidP="00E64E7D">
                          <w:pPr>
                            <w:rPr>
                              <w:sz w:val="28"/>
                              <w:szCs w:val="28"/>
                            </w:rPr>
                          </w:pPr>
                        </w:p>
                      </w:txbxContent>
                    </v:textbox>
                  </v:shape>
                  <v:group id="Group 44" o:spid="_x0000_s1031" style="position:absolute;left:3663;top:1655;width:7304;height:13435" coordorigin="3647,1655" coordsize="7320,1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">
                    <v:shapetype id="_x0000_t32" coordsize="21600,21600" o:spt="32" o:oned="t" path="m,l21600,21600e" filled="f">
                      <v:path arrowok="t" fillok="f" o:connecttype="none"/>
                      <o:lock v:ext="edit" shapetype="t"/>
                    </v:shapetype>
                    <v:shape id="AutoShape 45" o:spid="_x0000_s1032" type="#_x0000_t32" style="position:absolute;left:3663;top:1655;width:0;height:13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" strokecolor="#375623 [1609]" strokeweight="2pt"/>
                    <v:shape id="AutoShape 46" o:spid="_x0000_s1033" type="#_x0000_t32" style="position:absolute;left:3647;top:4267;width:7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" strokecolor="#375623 [1609]" strokeweight="2pt"/>
                  </v:group>
                </v:group>
              </v:group>
            </w:pict>
          </mc:Fallback>
        </mc:AlternateContent>
      </w:r>
      <w:r w:rsidRPr="00BE5207">
        <w:rPr>
          <w:noProof/>
        </w:rPr>
        <mc:AlternateContent>
          <mc:Choice Requires="wps">
            <w:drawing>
              <wp:anchor distT="0" distB="0" distL="114300" distR="114300" simplePos="0" relativeHeight="251731968" behindDoc="0" locked="0" layoutInCell="1" allowOverlap="1" wp14:anchorId="41CC5D0E" wp14:editId="7B4CA532">
                <wp:simplePos x="0" y="0"/>
                <wp:positionH relativeFrom="column">
                  <wp:posOffset>1276985</wp:posOffset>
                </wp:positionH>
                <wp:positionV relativeFrom="paragraph">
                  <wp:posOffset>949960</wp:posOffset>
                </wp:positionV>
                <wp:extent cx="4464050" cy="885825"/>
                <wp:effectExtent l="0" t="0" r="0" b="0"/>
                <wp:wrapNone/>
                <wp:docPr id="1028418270" name="Caixa de texto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885825"/>
                        </a:xfrm>
                        <a:prstGeom prst="rect">
                          <a:avLst/>
                        </a:prstGeom>
                        <a:noFill/>
                        <a:ln>
                          <a:noFill/>
                        </a:ln>
                      </wps:spPr>
                      <wps:txbx>
                        <w:txbxContent>
                          <w:p w14:paraId="1B4CF0AE" w14:textId="77777777" w:rsidR="00E64E7D" w:rsidRPr="00BE5207" w:rsidRDefault="00E64E7D" w:rsidP="00E64E7D">
                            <w:pPr>
                              <w:spacing w:after="0"/>
                              <w:jc w:val="center"/>
                              <w:rPr>
                                <w:b/>
                                <w:sz w:val="30"/>
                                <w:szCs w:val="30"/>
                              </w:rPr>
                            </w:pPr>
                            <w:r w:rsidRPr="00BE5207">
                              <w:rPr>
                                <w:b/>
                                <w:sz w:val="30"/>
                                <w:szCs w:val="30"/>
                              </w:rPr>
                              <w:t>FACULDADE DE CIÊNCIAS</w:t>
                            </w:r>
                          </w:p>
                          <w:p w14:paraId="71BA0B37" w14:textId="77777777" w:rsidR="00E64E7D" w:rsidRPr="00BE5207" w:rsidRDefault="00E64E7D" w:rsidP="00E64E7D">
                            <w:pPr>
                              <w:spacing w:after="0"/>
                              <w:jc w:val="center"/>
                              <w:rPr>
                                <w:sz w:val="30"/>
                                <w:szCs w:val="30"/>
                              </w:rPr>
                            </w:pPr>
                            <w:r w:rsidRPr="00BE5207">
                              <w:rPr>
                                <w:b/>
                                <w:sz w:val="30"/>
                                <w:szCs w:val="30"/>
                              </w:rPr>
                              <w:t>Departamento de Matemática e Informática</w:t>
                            </w:r>
                          </w:p>
                          <w:p w14:paraId="094D2C2D" w14:textId="77777777" w:rsidR="00E64E7D" w:rsidRPr="00BE5207" w:rsidRDefault="00E64E7D" w:rsidP="00E64E7D">
                            <w:pPr>
                              <w:spacing w:after="0"/>
                              <w:rPr>
                                <w:sz w:val="30"/>
                                <w:szCs w:val="3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CC5D0E" id="Caixa de texto 15" o:spid="_x0000_s1034" type="#_x0000_t202" style="position:absolute;margin-left:100.55pt;margin-top:74.8pt;width:351.5pt;height:69.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" filled="f" stroked="f">
                <v:textbox inset="0,0,0,0">
                  <w:txbxContent>
                    <w:p w14:paraId="1B4CF0AE" w14:textId="77777777" w:rsidR="00E64E7D" w:rsidRPr="00BE5207" w:rsidRDefault="00E64E7D" w:rsidP="00E64E7D">
                      <w:pPr>
                        <w:spacing w:after="0"/>
                        <w:jc w:val="center"/>
                        <w:rPr>
                          <w:b/>
                          <w:sz w:val="30"/>
                          <w:szCs w:val="30"/>
                        </w:rPr>
                      </w:pPr>
                      <w:r w:rsidRPr="00BE5207">
                        <w:rPr>
                          <w:b/>
                          <w:sz w:val="30"/>
                          <w:szCs w:val="30"/>
                        </w:rPr>
                        <w:t>FACULDADE DE CIÊNCIAS</w:t>
                      </w:r>
                    </w:p>
                    <w:p w14:paraId="71BA0B37" w14:textId="77777777" w:rsidR="00E64E7D" w:rsidRPr="00BE5207" w:rsidRDefault="00E64E7D" w:rsidP="00E64E7D">
                      <w:pPr>
                        <w:spacing w:after="0"/>
                        <w:jc w:val="center"/>
                        <w:rPr>
                          <w:sz w:val="30"/>
                          <w:szCs w:val="30"/>
                        </w:rPr>
                      </w:pPr>
                      <w:r w:rsidRPr="00BE5207">
                        <w:rPr>
                          <w:b/>
                          <w:sz w:val="30"/>
                          <w:szCs w:val="30"/>
                        </w:rPr>
                        <w:t>Departamento de Matemática e Informática</w:t>
                      </w:r>
                    </w:p>
                    <w:p w14:paraId="094D2C2D" w14:textId="77777777" w:rsidR="00E64E7D" w:rsidRPr="00BE5207" w:rsidRDefault="00E64E7D" w:rsidP="00E64E7D">
                      <w:pPr>
                        <w:spacing w:after="0"/>
                        <w:rPr>
                          <w:sz w:val="30"/>
                          <w:szCs w:val="30"/>
                        </w:rPr>
                      </w:pPr>
                    </w:p>
                  </w:txbxContent>
                </v:textbox>
              </v:shape>
            </w:pict>
          </mc:Fallback>
        </mc:AlternateContent>
      </w:r>
      <w:r w:rsidRPr="00BE5207">
        <w:rPr>
          <w:noProof/>
        </w:rPr>
        <mc:AlternateContent>
          <mc:Choice Requires="wps">
            <w:drawing>
              <wp:anchor distT="0" distB="0" distL="114300" distR="114300" simplePos="0" relativeHeight="251730944" behindDoc="0" locked="0" layoutInCell="1" allowOverlap="1" wp14:anchorId="0C55B405" wp14:editId="6E8DF7AA">
                <wp:simplePos x="0" y="0"/>
                <wp:positionH relativeFrom="column">
                  <wp:posOffset>2528570</wp:posOffset>
                </wp:positionH>
                <wp:positionV relativeFrom="paragraph">
                  <wp:posOffset>8260080</wp:posOffset>
                </wp:positionV>
                <wp:extent cx="2687955" cy="266700"/>
                <wp:effectExtent l="0" t="0" r="0" b="0"/>
                <wp:wrapNone/>
                <wp:docPr id="2009448762" name="Caixa de texto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7955" cy="266700"/>
                        </a:xfrm>
                        <a:prstGeom prst="rect">
                          <a:avLst/>
                        </a:prstGeom>
                        <a:noFill/>
                        <a:ln>
                          <a:noFill/>
                        </a:ln>
                      </wps:spPr>
                      <wps:txbx>
                        <w:txbxContent>
                          <w:p w14:paraId="72466498" w14:textId="49DF0F4A" w:rsidR="00E64E7D" w:rsidRPr="00BE5207" w:rsidRDefault="00471A47" w:rsidP="00E64E7D">
                            <w:pPr>
                              <w:jc w:val="center"/>
                            </w:pPr>
                            <w:r w:rsidRPr="00BE5207">
                              <w:t>M</w:t>
                            </w:r>
                            <w:r w:rsidR="00E64E7D" w:rsidRPr="00BE5207">
                              <w:t>aputo,</w:t>
                            </w:r>
                            <w:r w:rsidR="00CB1B52" w:rsidRPr="00BE5207">
                              <w:t xml:space="preserve"> Setembro de</w:t>
                            </w:r>
                            <w:r w:rsidR="00E64E7D" w:rsidRPr="00BE5207">
                              <w:t xml:space="preserve"> 2023</w:t>
                            </w:r>
                          </w:p>
                          <w:p w14:paraId="118E07A5" w14:textId="77777777" w:rsidR="00E64E7D" w:rsidRPr="00BE5207" w:rsidRDefault="00E64E7D" w:rsidP="00E64E7D">
                            <w:pPr>
                              <w:jc w:val="center"/>
                            </w:pPr>
                          </w:p>
                          <w:p w14:paraId="10C7F220" w14:textId="77777777" w:rsidR="00E64E7D" w:rsidRPr="00BE5207" w:rsidRDefault="00E64E7D" w:rsidP="00E64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55B405" id="Caixa de texto 14" o:spid="_x0000_s1035" type="#_x0000_t202" style="position:absolute;margin-left:199.1pt;margin-top:650.4pt;width:211.65pt;height:21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" filled="f" stroked="f">
                <v:textbox inset="0,0,0,0">
                  <w:txbxContent>
                    <w:p w14:paraId="72466498" w14:textId="49DF0F4A" w:rsidR="00E64E7D" w:rsidRPr="00BE5207" w:rsidRDefault="00471A47" w:rsidP="00E64E7D">
                      <w:pPr>
                        <w:jc w:val="center"/>
                      </w:pPr>
                      <w:r w:rsidRPr="00BE5207">
                        <w:t>M</w:t>
                      </w:r>
                      <w:r w:rsidR="00E64E7D" w:rsidRPr="00BE5207">
                        <w:t>aputo,</w:t>
                      </w:r>
                      <w:r w:rsidR="00CB1B52" w:rsidRPr="00BE5207">
                        <w:t xml:space="preserve"> Setembro de</w:t>
                      </w:r>
                      <w:r w:rsidR="00E64E7D" w:rsidRPr="00BE5207">
                        <w:t xml:space="preserve"> 2023</w:t>
                      </w:r>
                    </w:p>
                    <w:p w14:paraId="118E07A5" w14:textId="77777777" w:rsidR="00E64E7D" w:rsidRPr="00BE5207" w:rsidRDefault="00E64E7D" w:rsidP="00E64E7D">
                      <w:pPr>
                        <w:jc w:val="center"/>
                      </w:pPr>
                    </w:p>
                    <w:p w14:paraId="10C7F220" w14:textId="77777777" w:rsidR="00E64E7D" w:rsidRPr="00BE5207" w:rsidRDefault="00E64E7D" w:rsidP="00E64E7D"/>
                  </w:txbxContent>
                </v:textbox>
              </v:shape>
            </w:pict>
          </mc:Fallback>
        </mc:AlternateContent>
      </w:r>
      <w:r w:rsidRPr="00BE5207">
        <w:rPr>
          <w:noProof/>
        </w:rPr>
        <mc:AlternateContent>
          <mc:Choice Requires="wpi">
            <w:drawing>
              <wp:anchor distT="0" distB="0" distL="114300" distR="114300" simplePos="0" relativeHeight="251770880" behindDoc="0" locked="0" layoutInCell="1" allowOverlap="1" wp14:anchorId="65A3DA56" wp14:editId="5BD41C90">
                <wp:simplePos x="0" y="0"/>
                <wp:positionH relativeFrom="column">
                  <wp:posOffset>1920875</wp:posOffset>
                </wp:positionH>
                <wp:positionV relativeFrom="paragraph">
                  <wp:posOffset>8694420</wp:posOffset>
                </wp:positionV>
                <wp:extent cx="46355" cy="45085"/>
                <wp:effectExtent l="133985" t="222250" r="124460" b="218440"/>
                <wp:wrapNone/>
                <wp:docPr id="438384388" name="Tinta 3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4">
                      <w14:nvContentPartPr>
                        <w14:cNvContentPartPr>
                          <a14:cpLocks xmlns:a14="http://schemas.microsoft.com/office/drawing/2010/main" noRot="1" noChangeAspect="1" noEditPoints="1" noChangeArrowheads="1" noChangeShapeType="1"/>
                        </w14:cNvContentPartPr>
                      </w14:nvContentPartPr>
                      <w14:xfrm>
                        <a:off x="0" y="0"/>
                        <a:ext cx="46355" cy="45085"/>
                      </w14:xfrm>
                    </w14:contentPart>
                  </a:graphicData>
                </a:graphic>
                <wp14:sizeRelH relativeFrom="margin">
                  <wp14:pctWidth>0</wp14:pctWidth>
                </wp14:sizeRelH>
                <wp14:sizeRelV relativeFrom="page">
                  <wp14:pctHeight>0</wp14:pctHeight>
                </wp14:sizeRelV>
              </wp:anchor>
            </w:drawing>
          </mc:Choice>
          <mc:Fallback>
            <w:pict>
              <v:shape w14:anchorId="7BEEB00D" id="Tinta 34" o:spid="_x0000_s1026" type="#_x0000_t75" style="position:absolute;margin-left:144.25pt;margin-top:670.6pt;width:17.65pt;height:31.4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">
                <v:imagedata r:id="rId35" o:title=""/>
                <o:lock v:ext="edit" rotation="t" verticies="t" shapetype="t"/>
              </v:shape>
            </w:pict>
          </mc:Fallback>
        </mc:AlternateContent>
      </w:r>
      <w:r w:rsidRPr="00BE5207">
        <w:rPr>
          <w:noProof/>
        </w:rPr>
        <mc:AlternateContent>
          <mc:Choice Requires="wpi">
            <w:drawing>
              <wp:anchor distT="0" distB="0" distL="114300" distR="114300" simplePos="0" relativeHeight="251767808" behindDoc="0" locked="0" layoutInCell="1" allowOverlap="1" wp14:anchorId="08C8813A" wp14:editId="44052E91">
                <wp:simplePos x="0" y="0"/>
                <wp:positionH relativeFrom="column">
                  <wp:posOffset>3550285</wp:posOffset>
                </wp:positionH>
                <wp:positionV relativeFrom="paragraph">
                  <wp:posOffset>7467600</wp:posOffset>
                </wp:positionV>
                <wp:extent cx="45085" cy="90170"/>
                <wp:effectExtent l="134620" t="224155" r="125095" b="209550"/>
                <wp:wrapNone/>
                <wp:docPr id="1078683660" name="Tinta 3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6">
                      <w14:nvContentPartPr>
                        <w14:cNvContentPartPr>
                          <a14:cpLocks xmlns:a14="http://schemas.microsoft.com/office/drawing/2010/main" noRot="1" noChangeAspect="1" noEditPoints="1" noChangeArrowheads="1" noChangeShapeType="1"/>
                        </w14:cNvContentPartPr>
                      </w14:nvContentPartPr>
                      <w14:xfrm>
                        <a:off x="0" y="0"/>
                        <a:ext cx="45085" cy="90170"/>
                      </w14:xfrm>
                    </w14:contentPart>
                  </a:graphicData>
                </a:graphic>
                <wp14:sizeRelH relativeFrom="page">
                  <wp14:pctWidth>0</wp14:pctWidth>
                </wp14:sizeRelH>
                <wp14:sizeRelV relativeFrom="page">
                  <wp14:pctHeight>0</wp14:pctHeight>
                </wp14:sizeRelV>
              </wp:anchor>
            </w:drawing>
          </mc:Choice>
          <mc:Fallback>
            <w:pict>
              <v:shape w14:anchorId="014729C3" id="Tinta 31" o:spid="_x0000_s1026" type="#_x0000_t75" style="position:absolute;margin-left:-607.95pt;margin-top:-2962pt;width:1775pt;height:7100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">
                <v:imagedata r:id="rId37" o:title=""/>
                <o:lock v:ext="edit" rotation="t" verticies="t" shapetype="t"/>
              </v:shape>
            </w:pict>
          </mc:Fallback>
        </mc:AlternateContent>
      </w:r>
      <w:r w:rsidRPr="00BE5207">
        <w:rPr>
          <w:noProof/>
        </w:rPr>
        <mc:AlternateContent>
          <mc:Choice Requires="wpi">
            <w:drawing>
              <wp:anchor distT="0" distB="0" distL="114300" distR="114300" simplePos="0" relativeHeight="251748352" behindDoc="0" locked="0" layoutInCell="1" allowOverlap="1" wp14:anchorId="0B837548" wp14:editId="13BF4673">
                <wp:simplePos x="0" y="0"/>
                <wp:positionH relativeFrom="column">
                  <wp:posOffset>3712845</wp:posOffset>
                </wp:positionH>
                <wp:positionV relativeFrom="paragraph">
                  <wp:posOffset>7773035</wp:posOffset>
                </wp:positionV>
                <wp:extent cx="52705" cy="45085"/>
                <wp:effectExtent l="97155" t="158115" r="88265" b="149225"/>
                <wp:wrapNone/>
                <wp:docPr id="1942711692" name="Tinta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8">
                      <w14:nvContentPartPr>
                        <w14:cNvContentPartPr>
                          <a14:cpLocks xmlns:a14="http://schemas.microsoft.com/office/drawing/2010/main" noRot="1" noChangeAspect="1" noEditPoints="1" noChangeArrowheads="1" noChangeShapeType="1"/>
                        </w14:cNvContentPartPr>
                      </w14:nvContentPartPr>
                      <w14:xfrm>
                        <a:off x="0" y="0"/>
                        <a:ext cx="52705" cy="45085"/>
                      </w14:xfrm>
                    </w14:contentPart>
                  </a:graphicData>
                </a:graphic>
                <wp14:sizeRelH relativeFrom="page">
                  <wp14:pctWidth>0</wp14:pctWidth>
                </wp14:sizeRelH>
                <wp14:sizeRelV relativeFrom="page">
                  <wp14:pctHeight>0</wp14:pctHeight>
                </wp14:sizeRelV>
              </wp:anchor>
            </w:drawing>
          </mc:Choice>
          <mc:Fallback>
            <w:pict>
              <v:shape w14:anchorId="6736DC36" id="Tinta 5" o:spid="_x0000_s1026" type="#_x0000_t75" style="position:absolute;margin-left:288.15pt;margin-top:603.65pt;width:12.55pt;height:20.3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">
                <v:imagedata r:id="rId39" o:title=""/>
                <o:lock v:ext="edit" rotation="t" verticies="t" shapetype="t"/>
              </v:shape>
            </w:pict>
          </mc:Fallback>
        </mc:AlternateContent>
      </w:r>
      <w:r w:rsidRPr="00BE5207">
        <w:rPr>
          <w:noProof/>
        </w:rPr>
        <mc:AlternateContent>
          <mc:Choice Requires="wpi">
            <w:drawing>
              <wp:anchor distT="0" distB="0" distL="114300" distR="114300" simplePos="0" relativeHeight="251747328" behindDoc="0" locked="0" layoutInCell="1" allowOverlap="1" wp14:anchorId="70D952E0" wp14:editId="7E12902F">
                <wp:simplePos x="0" y="0"/>
                <wp:positionH relativeFrom="column">
                  <wp:posOffset>6232525</wp:posOffset>
                </wp:positionH>
                <wp:positionV relativeFrom="paragraph">
                  <wp:posOffset>8649970</wp:posOffset>
                </wp:positionV>
                <wp:extent cx="573405" cy="690880"/>
                <wp:effectExtent l="111760" t="158750" r="86360" b="150495"/>
                <wp:wrapNone/>
                <wp:docPr id="1633120464" name="Tinta 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0">
                      <w14:nvContentPartPr>
                        <w14:cNvContentPartPr>
                          <a14:cpLocks xmlns:a14="http://schemas.microsoft.com/office/drawing/2010/main" noRot="1" noChangeAspect="1" noEditPoints="1" noChangeArrowheads="1" noChangeShapeType="1"/>
                        </w14:cNvContentPartPr>
                      </w14:nvContentPartPr>
                      <w14:xfrm>
                        <a:off x="0" y="0"/>
                        <a:ext cx="573405" cy="690880"/>
                      </w14:xfrm>
                    </w14:contentPart>
                  </a:graphicData>
                </a:graphic>
                <wp14:sizeRelH relativeFrom="page">
                  <wp14:pctWidth>0</wp14:pctWidth>
                </wp14:sizeRelH>
                <wp14:sizeRelV relativeFrom="page">
                  <wp14:pctHeight>0</wp14:pctHeight>
                </wp14:sizeRelV>
              </wp:anchor>
            </w:drawing>
          </mc:Choice>
          <mc:Fallback>
            <w:pict>
              <v:shape w14:anchorId="42DEE621" id="Tinta 4" o:spid="_x0000_s1026" type="#_x0000_t75" style="position:absolute;margin-left:486.5pt;margin-top:672.6pt;width:53.6pt;height:71.3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">
                <v:imagedata r:id="rId41" o:title=""/>
                <o:lock v:ext="edit" rotation="t" verticies="t" shapetype="t"/>
              </v:shape>
            </w:pict>
          </mc:Fallback>
        </mc:AlternateContent>
      </w:r>
      <w:r w:rsidRPr="00BE5207">
        <w:rPr>
          <w:noProof/>
        </w:rPr>
        <mc:AlternateContent>
          <mc:Choice Requires="wpi">
            <w:drawing>
              <wp:anchor distT="0" distB="0" distL="114300" distR="114300" simplePos="0" relativeHeight="251765760" behindDoc="0" locked="0" layoutInCell="1" allowOverlap="1" wp14:anchorId="5BC50146" wp14:editId="19882910">
                <wp:simplePos x="0" y="0"/>
                <wp:positionH relativeFrom="column">
                  <wp:posOffset>2686050</wp:posOffset>
                </wp:positionH>
                <wp:positionV relativeFrom="paragraph">
                  <wp:posOffset>9095105</wp:posOffset>
                </wp:positionV>
                <wp:extent cx="180340" cy="360680"/>
                <wp:effectExtent l="137160" t="222885" r="130175" b="216535"/>
                <wp:wrapNone/>
                <wp:docPr id="958409666" name="Tinta 2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2">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775488E7" id="Tinta 29" o:spid="_x0000_s1026" type="#_x0000_t75" style="position:absolute;margin-left:-3338.5pt;margin-top:-13483.85pt;width:7100pt;height:28400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63712" behindDoc="0" locked="0" layoutInCell="1" allowOverlap="1" wp14:anchorId="56722CF5" wp14:editId="3A6BB310">
                <wp:simplePos x="0" y="0"/>
                <wp:positionH relativeFrom="column">
                  <wp:posOffset>3049905</wp:posOffset>
                </wp:positionH>
                <wp:positionV relativeFrom="paragraph">
                  <wp:posOffset>9044940</wp:posOffset>
                </wp:positionV>
                <wp:extent cx="349885" cy="381000"/>
                <wp:effectExtent l="139065" t="220345" r="130175" b="217805"/>
                <wp:wrapNone/>
                <wp:docPr id="1603134140" name="Tinta 2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3">
                      <w14:nvContentPartPr>
                        <w14:cNvContentPartPr>
                          <a14:cpLocks xmlns:a14="http://schemas.microsoft.com/office/drawing/2010/main" noRot="1" noChangeAspect="1" noEditPoints="1" noChangeArrowheads="1" noChangeShapeType="1"/>
                        </w14:cNvContentPartPr>
                      </w14:nvContentPartPr>
                      <w14:xfrm>
                        <a:off x="0" y="0"/>
                        <a:ext cx="349885" cy="381000"/>
                      </w14:xfrm>
                    </w14:contentPart>
                  </a:graphicData>
                </a:graphic>
                <wp14:sizeRelH relativeFrom="page">
                  <wp14:pctWidth>0</wp14:pctWidth>
                </wp14:sizeRelH>
                <wp14:sizeRelV relativeFrom="page">
                  <wp14:pctHeight>0</wp14:pctHeight>
                </wp14:sizeRelV>
              </wp:anchor>
            </w:drawing>
          </mc:Choice>
          <mc:Fallback>
            <w:pict>
              <v:shape w14:anchorId="49E52EED" id="Tinta 27" o:spid="_x0000_s1026" type="#_x0000_t75" style="position:absolute;margin-left:233.05pt;margin-top:697.8pt;width:41.7pt;height:58.7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">
                <v:imagedata r:id="rId44" o:title=""/>
                <o:lock v:ext="edit" rotation="t" verticies="t" shapetype="t"/>
              </v:shape>
            </w:pict>
          </mc:Fallback>
        </mc:AlternateContent>
      </w:r>
      <w:r w:rsidRPr="00BE5207">
        <w:rPr>
          <w:noProof/>
        </w:rPr>
        <mc:AlternateContent>
          <mc:Choice Requires="wpi">
            <w:drawing>
              <wp:anchor distT="0" distB="0" distL="114300" distR="114300" simplePos="0" relativeHeight="251766784" behindDoc="0" locked="0" layoutInCell="1" allowOverlap="1" wp14:anchorId="7962AED8" wp14:editId="15302BE3">
                <wp:simplePos x="0" y="0"/>
                <wp:positionH relativeFrom="column">
                  <wp:posOffset>3317875</wp:posOffset>
                </wp:positionH>
                <wp:positionV relativeFrom="paragraph">
                  <wp:posOffset>9347200</wp:posOffset>
                </wp:positionV>
                <wp:extent cx="113665" cy="45085"/>
                <wp:effectExtent l="140335" t="227330" r="127000" b="213360"/>
                <wp:wrapNone/>
                <wp:docPr id="1973287864" name="Tinta 3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5">
                      <w14:nvContentPartPr>
                        <w14:cNvContentPartPr>
                          <a14:cpLocks xmlns:a14="http://schemas.microsoft.com/office/drawing/2010/main" noRot="1" noChangeAspect="1" noEditPoints="1" noChangeArrowheads="1" noChangeShapeType="1"/>
                        </w14:cNvContentPartPr>
                      </w14:nvContentPartPr>
                      <w14:xfrm>
                        <a:off x="0" y="0"/>
                        <a:ext cx="113665" cy="45085"/>
                      </w14:xfrm>
                    </w14:contentPart>
                  </a:graphicData>
                </a:graphic>
                <wp14:sizeRelH relativeFrom="page">
                  <wp14:pctWidth>0</wp14:pctWidth>
                </wp14:sizeRelH>
                <wp14:sizeRelV relativeFrom="page">
                  <wp14:pctHeight>0</wp14:pctHeight>
                </wp14:sizeRelV>
              </wp:anchor>
            </w:drawing>
          </mc:Choice>
          <mc:Fallback>
            <w:pict>
              <v:shape w14:anchorId="2FC0BA85" id="Tinta 30" o:spid="_x0000_s1026" type="#_x0000_t75" style="position:absolute;margin-left:254.2pt;margin-top:722pt;width:23.05pt;height:31.4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">
                <v:imagedata r:id="rId46" o:title=""/>
                <o:lock v:ext="edit" rotation="t" verticies="t" shapetype="t"/>
              </v:shape>
            </w:pict>
          </mc:Fallback>
        </mc:AlternateContent>
      </w:r>
      <w:r w:rsidRPr="00BE5207">
        <w:rPr>
          <w:noProof/>
        </w:rPr>
        <mc:AlternateContent>
          <mc:Choice Requires="wpi">
            <w:drawing>
              <wp:anchor distT="0" distB="0" distL="114300" distR="114300" simplePos="0" relativeHeight="251762688" behindDoc="0" locked="0" layoutInCell="1" allowOverlap="1" wp14:anchorId="7E1C321C" wp14:editId="6E2410A1">
                <wp:simplePos x="0" y="0"/>
                <wp:positionH relativeFrom="column">
                  <wp:posOffset>2540635</wp:posOffset>
                </wp:positionH>
                <wp:positionV relativeFrom="paragraph">
                  <wp:posOffset>8627745</wp:posOffset>
                </wp:positionV>
                <wp:extent cx="325755" cy="337185"/>
                <wp:effectExtent l="134620" t="231775" r="130175" b="212090"/>
                <wp:wrapNone/>
                <wp:docPr id="1221779754" name="Tinta 2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325755" cy="337185"/>
                      </w14:xfrm>
                    </w14:contentPart>
                  </a:graphicData>
                </a:graphic>
                <wp14:sizeRelH relativeFrom="page">
                  <wp14:pctWidth>0</wp14:pctWidth>
                </wp14:sizeRelH>
                <wp14:sizeRelV relativeFrom="page">
                  <wp14:pctHeight>0</wp14:pctHeight>
                </wp14:sizeRelV>
              </wp:anchor>
            </w:drawing>
          </mc:Choice>
          <mc:Fallback>
            <w:pict>
              <v:shape w14:anchorId="62D685E2" id="Tinta 26" o:spid="_x0000_s1026" type="#_x0000_t75" style="position:absolute;margin-left:192.95pt;margin-top:664pt;width:39.8pt;height:57.2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">
                <v:imagedata r:id="rId48" o:title=""/>
                <o:lock v:ext="edit" rotation="t" verticies="t" shapetype="t"/>
              </v:shape>
            </w:pict>
          </mc:Fallback>
        </mc:AlternateContent>
      </w:r>
      <w:r w:rsidRPr="00BE5207">
        <w:rPr>
          <w:noProof/>
        </w:rPr>
        <mc:AlternateContent>
          <mc:Choice Requires="wpi">
            <w:drawing>
              <wp:anchor distT="0" distB="0" distL="114300" distR="114300" simplePos="0" relativeHeight="251761664" behindDoc="0" locked="0" layoutInCell="1" allowOverlap="1" wp14:anchorId="7E40AAD3" wp14:editId="7C394D8D">
                <wp:simplePos x="0" y="0"/>
                <wp:positionH relativeFrom="column">
                  <wp:posOffset>2178685</wp:posOffset>
                </wp:positionH>
                <wp:positionV relativeFrom="paragraph">
                  <wp:posOffset>8903335</wp:posOffset>
                </wp:positionV>
                <wp:extent cx="184150" cy="387350"/>
                <wp:effectExtent l="134620" t="221615" r="128905" b="210185"/>
                <wp:wrapNone/>
                <wp:docPr id="50485209" name="Tinta 2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184150" cy="387350"/>
                      </w14:xfrm>
                    </w14:contentPart>
                  </a:graphicData>
                </a:graphic>
                <wp14:sizeRelH relativeFrom="page">
                  <wp14:pctWidth>0</wp14:pctWidth>
                </wp14:sizeRelH>
                <wp14:sizeRelV relativeFrom="page">
                  <wp14:pctHeight>0</wp14:pctHeight>
                </wp14:sizeRelV>
              </wp:anchor>
            </w:drawing>
          </mc:Choice>
          <mc:Fallback>
            <w:pict>
              <v:shape w14:anchorId="14BA4748" id="Tinta 25" o:spid="_x0000_s1026" type="#_x0000_t75" style="position:absolute;margin-left:163.9pt;margin-top:686.05pt;width:29.75pt;height:60.4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">
                <v:imagedata r:id="rId50" o:title=""/>
                <o:lock v:ext="edit" rotation="t" verticies="t" shapetype="t"/>
              </v:shape>
            </w:pict>
          </mc:Fallback>
        </mc:AlternateContent>
      </w:r>
      <w:r w:rsidRPr="00BE5207">
        <w:rPr>
          <w:noProof/>
        </w:rPr>
        <mc:AlternateContent>
          <mc:Choice Requires="wpi">
            <w:drawing>
              <wp:anchor distT="0" distB="0" distL="114300" distR="114300" simplePos="0" relativeHeight="251764736" behindDoc="0" locked="0" layoutInCell="1" allowOverlap="1" wp14:anchorId="5E10C552" wp14:editId="76E645DB">
                <wp:simplePos x="0" y="0"/>
                <wp:positionH relativeFrom="column">
                  <wp:posOffset>2743200</wp:posOffset>
                </wp:positionH>
                <wp:positionV relativeFrom="paragraph">
                  <wp:posOffset>8964930</wp:posOffset>
                </wp:positionV>
                <wp:extent cx="180340" cy="364490"/>
                <wp:effectExtent l="137160" t="226060" r="130175" b="209550"/>
                <wp:wrapNone/>
                <wp:docPr id="374258621" name="Tinta 2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180340" cy="364490"/>
                      </w14:xfrm>
                    </w14:contentPart>
                  </a:graphicData>
                </a:graphic>
                <wp14:sizeRelH relativeFrom="page">
                  <wp14:pctWidth>0</wp14:pctWidth>
                </wp14:sizeRelH>
                <wp14:sizeRelV relativeFrom="page">
                  <wp14:pctHeight>0</wp14:pctHeight>
                </wp14:sizeRelV>
              </wp:anchor>
            </w:drawing>
          </mc:Choice>
          <mc:Fallback>
            <w:pict>
              <v:shape w14:anchorId="56CD960E" id="Tinta 28" o:spid="_x0000_s1026" type="#_x0000_t75" style="position:absolute;margin-left:-3334pt;margin-top:690.55pt;width:7100pt;height:59.3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">
                <v:imagedata r:id="rId17" o:title=""/>
                <o:lock v:ext="edit" rotation="t" verticies="t" shapetype="t"/>
              </v:shape>
            </w:pict>
          </mc:Fallback>
        </mc:AlternateContent>
      </w:r>
      <w:r w:rsidR="001146BF" w:rsidRPr="00BE5207">
        <w:rPr>
          <w:rFonts w:eastAsia="Times New Roman"/>
          <w:sz w:val="20"/>
          <w:lang w:eastAsia="pt-PT"/>
        </w:rPr>
        <w:t xml:space="preserve"> </w:t>
      </w:r>
      <w:r w:rsidR="00E64E7D" w:rsidRPr="00BE5207">
        <w:rPr>
          <w:rFonts w:eastAsia="Times New Roman"/>
          <w:sz w:val="20"/>
          <w:lang w:eastAsia="pt-PT"/>
        </w:rPr>
        <w:br w:type="page"/>
      </w:r>
    </w:p>
    <w:p w14:paraId="39CFCE15" w14:textId="365D703C" w:rsidR="00AE1168" w:rsidRPr="00BE5207" w:rsidRDefault="006301E0">
      <w:pPr>
        <w:rPr>
          <w:rFonts w:eastAsia="Times New Roman"/>
          <w:sz w:val="20"/>
          <w:lang w:eastAsia="pt-PT"/>
        </w:rPr>
        <w:sectPr w:rsidR="00AE1168" w:rsidRPr="00BE5207" w:rsidSect="00721915">
          <w:footerReference w:type="default" r:id="rId52"/>
          <w:footerReference w:type="first" r:id="rId53"/>
          <w:pgSz w:w="11906" w:h="16838" w:code="9"/>
          <w:pgMar w:top="1418" w:right="567" w:bottom="1418" w:left="1701" w:header="709" w:footer="709" w:gutter="0"/>
          <w:pgNumType w:start="1"/>
          <w:cols w:space="708"/>
          <w:titlePg/>
          <w:docGrid w:linePitch="360"/>
        </w:sectPr>
      </w:pPr>
      <w:r w:rsidRPr="00BE5207">
        <w:rPr>
          <w:noProof/>
        </w:rPr>
        <w:lastRenderedPageBreak/>
        <mc:AlternateContent>
          <mc:Choice Requires="wps">
            <w:drawing>
              <wp:anchor distT="0" distB="0" distL="114300" distR="114300" simplePos="0" relativeHeight="251737088" behindDoc="0" locked="0" layoutInCell="1" allowOverlap="1" wp14:anchorId="01528D82" wp14:editId="18B36CB1">
                <wp:simplePos x="0" y="0"/>
                <wp:positionH relativeFrom="margin">
                  <wp:align>right</wp:align>
                </wp:positionH>
                <wp:positionV relativeFrom="paragraph">
                  <wp:posOffset>6233795</wp:posOffset>
                </wp:positionV>
                <wp:extent cx="4692650" cy="638175"/>
                <wp:effectExtent l="0" t="0" r="0" b="0"/>
                <wp:wrapNone/>
                <wp:docPr id="1476008539" name="Caixa de texto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2650" cy="638175"/>
                        </a:xfrm>
                        <a:prstGeom prst="rect">
                          <a:avLst/>
                        </a:prstGeom>
                        <a:noFill/>
                        <a:ln>
                          <a:noFill/>
                        </a:ln>
                      </wps:spPr>
                      <wps:txbx>
                        <w:txbxContent>
                          <w:tbl>
                            <w:tblPr>
                              <w:tblW w:w="0" w:type="auto"/>
                              <w:tblLook w:val="04A0" w:firstRow="1" w:lastRow="0" w:firstColumn="1" w:lastColumn="0" w:noHBand="0" w:noVBand="1"/>
                            </w:tblPr>
                            <w:tblGrid>
                              <w:gridCol w:w="2150"/>
                              <w:gridCol w:w="5255"/>
                            </w:tblGrid>
                            <w:tr w:rsidR="00E64E7D" w:rsidRPr="00BE5207" w14:paraId="556A142B" w14:textId="77777777" w:rsidTr="00187495">
                              <w:tc>
                                <w:tcPr>
                                  <w:tcW w:w="2196" w:type="dxa"/>
                                  <w:shd w:val="clear" w:color="auto" w:fill="auto"/>
                                </w:tcPr>
                                <w:p w14:paraId="5FBB7575" w14:textId="77777777" w:rsidR="00E64E7D" w:rsidRPr="00BE5207" w:rsidRDefault="00E64E7D" w:rsidP="00831025">
                                  <w:pPr>
                                    <w:rPr>
                                      <w:b/>
                                    </w:rPr>
                                  </w:pPr>
                                </w:p>
                              </w:tc>
                              <w:tc>
                                <w:tcPr>
                                  <w:tcW w:w="5409" w:type="dxa"/>
                                  <w:shd w:val="clear" w:color="auto" w:fill="auto"/>
                                </w:tcPr>
                                <w:p w14:paraId="3595F879" w14:textId="77777777" w:rsidR="00E64E7D" w:rsidRPr="00BE5207" w:rsidRDefault="00E64E7D" w:rsidP="00F9589C"/>
                              </w:tc>
                            </w:tr>
                            <w:tr w:rsidR="00E64E7D" w:rsidRPr="00BE5207" w14:paraId="52588F99" w14:textId="77777777" w:rsidTr="00187495">
                              <w:tc>
                                <w:tcPr>
                                  <w:tcW w:w="2196" w:type="dxa"/>
                                  <w:shd w:val="clear" w:color="auto" w:fill="auto"/>
                                </w:tcPr>
                                <w:p w14:paraId="6194AA22" w14:textId="77777777" w:rsidR="00E64E7D" w:rsidRPr="00BE5207" w:rsidRDefault="00E64E7D" w:rsidP="00F9589C">
                                  <w:pPr>
                                    <w:jc w:val="right"/>
                                    <w:rPr>
                                      <w:b/>
                                    </w:rPr>
                                  </w:pPr>
                                  <w:r w:rsidRPr="00BE5207">
                                    <w:rPr>
                                      <w:b/>
                                      <w:color w:val="000000"/>
                                    </w:rPr>
                                    <w:t>Autor:</w:t>
                                  </w:r>
                                </w:p>
                              </w:tc>
                              <w:tc>
                                <w:tcPr>
                                  <w:tcW w:w="5409" w:type="dxa"/>
                                  <w:shd w:val="clear" w:color="auto" w:fill="auto"/>
                                </w:tcPr>
                                <w:p w14:paraId="1F4FC580" w14:textId="77777777" w:rsidR="00E64E7D" w:rsidRPr="00BE5207" w:rsidRDefault="00E64E7D" w:rsidP="003321B4">
                                  <w:r w:rsidRPr="00BE5207">
                                    <w:t>Aurélio José Macie Júnior</w:t>
                                  </w:r>
                                </w:p>
                              </w:tc>
                            </w:tr>
                          </w:tbl>
                          <w:p w14:paraId="2A89C117" w14:textId="77777777" w:rsidR="00E64E7D" w:rsidRPr="00BE5207" w:rsidRDefault="00E64E7D" w:rsidP="00E64E7D">
                            <w:pPr>
                              <w:rPr>
                                <w:b/>
                              </w:rPr>
                            </w:pPr>
                          </w:p>
                          <w:p w14:paraId="01C16766" w14:textId="77777777" w:rsidR="00E64E7D" w:rsidRPr="00BE5207" w:rsidRDefault="00E64E7D" w:rsidP="00E64E7D"/>
                          <w:p w14:paraId="73A877F0" w14:textId="77777777" w:rsidR="00E64E7D" w:rsidRPr="00BE5207" w:rsidRDefault="00E64E7D" w:rsidP="00E64E7D"/>
                          <w:p w14:paraId="210E21C3" w14:textId="77777777" w:rsidR="00E64E7D" w:rsidRPr="00BE5207" w:rsidRDefault="00E64E7D" w:rsidP="00E64E7D">
                            <w:r w:rsidRPr="00BE5207">
                              <w:t>[Nome completo do autor]</w:t>
                            </w:r>
                          </w:p>
                          <w:p w14:paraId="3631EBB7" w14:textId="77777777" w:rsidR="00E64E7D" w:rsidRPr="00BE5207" w:rsidRDefault="00E64E7D" w:rsidP="00E64E7D"/>
                          <w:p w14:paraId="342C95F6" w14:textId="77777777" w:rsidR="00E64E7D" w:rsidRPr="00BE5207" w:rsidRDefault="00E64E7D" w:rsidP="00E64E7D"/>
                          <w:p w14:paraId="2D81C6F9" w14:textId="77777777" w:rsidR="00E64E7D" w:rsidRPr="00BE5207" w:rsidRDefault="00E64E7D" w:rsidP="00E64E7D">
                            <w:r w:rsidRPr="00BE5207">
                              <w:t>[Nome completo do autor]</w:t>
                            </w:r>
                          </w:p>
                          <w:p w14:paraId="66BB18AB" w14:textId="77777777" w:rsidR="00E64E7D" w:rsidRPr="00BE5207" w:rsidRDefault="00E64E7D" w:rsidP="00E64E7D"/>
                          <w:p w14:paraId="32AE4CA3" w14:textId="77777777" w:rsidR="00E64E7D" w:rsidRPr="00BE5207" w:rsidRDefault="00E64E7D" w:rsidP="00E64E7D"/>
                          <w:p w14:paraId="63BECDFF" w14:textId="77777777" w:rsidR="00E64E7D" w:rsidRPr="00BE5207" w:rsidRDefault="00E64E7D" w:rsidP="00E64E7D">
                            <w:r w:rsidRPr="00BE5207">
                              <w:t>[Nome completo do autor]</w:t>
                            </w:r>
                          </w:p>
                          <w:p w14:paraId="29F1A61A" w14:textId="77777777" w:rsidR="00E64E7D" w:rsidRPr="00BE5207" w:rsidRDefault="00E64E7D" w:rsidP="00E64E7D"/>
                          <w:p w14:paraId="367DED97" w14:textId="77777777" w:rsidR="00E64E7D" w:rsidRPr="00BE5207" w:rsidRDefault="00E64E7D" w:rsidP="00E64E7D"/>
                          <w:p w14:paraId="181091E6" w14:textId="77777777" w:rsidR="00E64E7D" w:rsidRPr="00BE5207" w:rsidRDefault="00E64E7D" w:rsidP="00E64E7D"/>
                          <w:p w14:paraId="4EB9E870" w14:textId="77777777" w:rsidR="00E64E7D" w:rsidRPr="00BE5207" w:rsidRDefault="00E64E7D" w:rsidP="00E64E7D">
                            <w:r w:rsidRPr="00BE5207">
                              <w:t>[Nome completo do autor]</w:t>
                            </w:r>
                          </w:p>
                          <w:p w14:paraId="4D170041" w14:textId="77777777" w:rsidR="00E64E7D" w:rsidRPr="00BE5207" w:rsidRDefault="00E64E7D" w:rsidP="00E64E7D"/>
                          <w:p w14:paraId="0671A937" w14:textId="77777777" w:rsidR="00E64E7D" w:rsidRPr="00BE5207" w:rsidRDefault="00E64E7D" w:rsidP="00E64E7D"/>
                          <w:p w14:paraId="51755029" w14:textId="77777777" w:rsidR="00E64E7D" w:rsidRPr="00BE5207" w:rsidRDefault="00E64E7D" w:rsidP="00E64E7D">
                            <w:r w:rsidRPr="00BE5207">
                              <w:t>[Nome completo do autor]</w:t>
                            </w:r>
                          </w:p>
                          <w:p w14:paraId="1C91230B" w14:textId="77777777" w:rsidR="00E64E7D" w:rsidRPr="00BE5207" w:rsidRDefault="00E64E7D" w:rsidP="00E64E7D"/>
                          <w:p w14:paraId="06FA10ED" w14:textId="77777777" w:rsidR="00E64E7D" w:rsidRPr="00BE5207" w:rsidRDefault="00E64E7D" w:rsidP="00E64E7D"/>
                          <w:p w14:paraId="426802DA" w14:textId="77777777" w:rsidR="00E64E7D" w:rsidRPr="00BE5207" w:rsidRDefault="00E64E7D" w:rsidP="00E64E7D">
                            <w:r w:rsidRPr="00BE5207">
                              <w:t>[Nome completo do autor]</w:t>
                            </w:r>
                          </w:p>
                          <w:p w14:paraId="2B424C39" w14:textId="77777777" w:rsidR="00E64E7D" w:rsidRPr="00BE5207" w:rsidRDefault="00E64E7D" w:rsidP="00E64E7D"/>
                          <w:p w14:paraId="2972F72F" w14:textId="77777777" w:rsidR="00E64E7D" w:rsidRPr="00BE5207" w:rsidRDefault="00E64E7D" w:rsidP="00E64E7D"/>
                          <w:p w14:paraId="3A817CB3" w14:textId="77777777" w:rsidR="00E64E7D" w:rsidRPr="00BE5207" w:rsidRDefault="00E64E7D" w:rsidP="00E64E7D">
                            <w:r w:rsidRPr="00BE5207">
                              <w:t>[Nome completo do autor]</w:t>
                            </w:r>
                          </w:p>
                          <w:p w14:paraId="1499A277" w14:textId="77777777" w:rsidR="00E64E7D" w:rsidRPr="00BE5207" w:rsidRDefault="00E64E7D" w:rsidP="00E64E7D"/>
                          <w:p w14:paraId="64FA74FD" w14:textId="77777777" w:rsidR="00E64E7D" w:rsidRPr="00BE5207" w:rsidRDefault="00E64E7D" w:rsidP="00E64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528D82" id="Caixa de texto 13" o:spid="_x0000_s1036" type="#_x0000_t202" style="position:absolute;left:0;text-align:left;margin-left:318.3pt;margin-top:490.85pt;width:369.5pt;height:50.25pt;z-index:251737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" filled="f" stroked="f">
                <v:textbox inset="0,0,0,0">
                  <w:txbxContent>
                    <w:tbl>
                      <w:tblPr>
                        <w:tblW w:w="0" w:type="auto"/>
                        <w:tblLook w:val="04A0" w:firstRow="1" w:lastRow="0" w:firstColumn="1" w:lastColumn="0" w:noHBand="0" w:noVBand="1"/>
                      </w:tblPr>
                      <w:tblGrid>
                        <w:gridCol w:w="2150"/>
                        <w:gridCol w:w="5255"/>
                      </w:tblGrid>
                      <w:tr w:rsidR="00E64E7D" w:rsidRPr="00BE5207" w14:paraId="556A142B" w14:textId="77777777" w:rsidTr="00187495">
                        <w:tc>
                          <w:tcPr>
                            <w:tcW w:w="2196" w:type="dxa"/>
                            <w:shd w:val="clear" w:color="auto" w:fill="auto"/>
                          </w:tcPr>
                          <w:p w14:paraId="5FBB7575" w14:textId="77777777" w:rsidR="00E64E7D" w:rsidRPr="00BE5207" w:rsidRDefault="00E64E7D" w:rsidP="00831025">
                            <w:pPr>
                              <w:rPr>
                                <w:b/>
                              </w:rPr>
                            </w:pPr>
                          </w:p>
                        </w:tc>
                        <w:tc>
                          <w:tcPr>
                            <w:tcW w:w="5409" w:type="dxa"/>
                            <w:shd w:val="clear" w:color="auto" w:fill="auto"/>
                          </w:tcPr>
                          <w:p w14:paraId="3595F879" w14:textId="77777777" w:rsidR="00E64E7D" w:rsidRPr="00BE5207" w:rsidRDefault="00E64E7D" w:rsidP="00F9589C"/>
                        </w:tc>
                      </w:tr>
                      <w:tr w:rsidR="00E64E7D" w:rsidRPr="00BE5207" w14:paraId="52588F99" w14:textId="77777777" w:rsidTr="00187495">
                        <w:tc>
                          <w:tcPr>
                            <w:tcW w:w="2196" w:type="dxa"/>
                            <w:shd w:val="clear" w:color="auto" w:fill="auto"/>
                          </w:tcPr>
                          <w:p w14:paraId="6194AA22" w14:textId="77777777" w:rsidR="00E64E7D" w:rsidRPr="00BE5207" w:rsidRDefault="00E64E7D" w:rsidP="00F9589C">
                            <w:pPr>
                              <w:jc w:val="right"/>
                              <w:rPr>
                                <w:b/>
                              </w:rPr>
                            </w:pPr>
                            <w:r w:rsidRPr="00BE5207">
                              <w:rPr>
                                <w:b/>
                                <w:color w:val="000000"/>
                              </w:rPr>
                              <w:t>Autor:</w:t>
                            </w:r>
                          </w:p>
                        </w:tc>
                        <w:tc>
                          <w:tcPr>
                            <w:tcW w:w="5409" w:type="dxa"/>
                            <w:shd w:val="clear" w:color="auto" w:fill="auto"/>
                          </w:tcPr>
                          <w:p w14:paraId="1F4FC580" w14:textId="77777777" w:rsidR="00E64E7D" w:rsidRPr="00BE5207" w:rsidRDefault="00E64E7D" w:rsidP="003321B4">
                            <w:r w:rsidRPr="00BE5207">
                              <w:t>Aurélio José Macie Júnior</w:t>
                            </w:r>
                          </w:p>
                        </w:tc>
                      </w:tr>
                    </w:tbl>
                    <w:p w14:paraId="2A89C117" w14:textId="77777777" w:rsidR="00E64E7D" w:rsidRPr="00BE5207" w:rsidRDefault="00E64E7D" w:rsidP="00E64E7D">
                      <w:pPr>
                        <w:rPr>
                          <w:b/>
                        </w:rPr>
                      </w:pPr>
                    </w:p>
                    <w:p w14:paraId="01C16766" w14:textId="77777777" w:rsidR="00E64E7D" w:rsidRPr="00BE5207" w:rsidRDefault="00E64E7D" w:rsidP="00E64E7D"/>
                    <w:p w14:paraId="73A877F0" w14:textId="77777777" w:rsidR="00E64E7D" w:rsidRPr="00BE5207" w:rsidRDefault="00E64E7D" w:rsidP="00E64E7D"/>
                    <w:p w14:paraId="210E21C3" w14:textId="77777777" w:rsidR="00E64E7D" w:rsidRPr="00BE5207" w:rsidRDefault="00E64E7D" w:rsidP="00E64E7D">
                      <w:r w:rsidRPr="00BE5207">
                        <w:t>[Nome completo do autor]</w:t>
                      </w:r>
                    </w:p>
                    <w:p w14:paraId="3631EBB7" w14:textId="77777777" w:rsidR="00E64E7D" w:rsidRPr="00BE5207" w:rsidRDefault="00E64E7D" w:rsidP="00E64E7D"/>
                    <w:p w14:paraId="342C95F6" w14:textId="77777777" w:rsidR="00E64E7D" w:rsidRPr="00BE5207" w:rsidRDefault="00E64E7D" w:rsidP="00E64E7D"/>
                    <w:p w14:paraId="2D81C6F9" w14:textId="77777777" w:rsidR="00E64E7D" w:rsidRPr="00BE5207" w:rsidRDefault="00E64E7D" w:rsidP="00E64E7D">
                      <w:r w:rsidRPr="00BE5207">
                        <w:t>[Nome completo do autor]</w:t>
                      </w:r>
                    </w:p>
                    <w:p w14:paraId="66BB18AB" w14:textId="77777777" w:rsidR="00E64E7D" w:rsidRPr="00BE5207" w:rsidRDefault="00E64E7D" w:rsidP="00E64E7D"/>
                    <w:p w14:paraId="32AE4CA3" w14:textId="77777777" w:rsidR="00E64E7D" w:rsidRPr="00BE5207" w:rsidRDefault="00E64E7D" w:rsidP="00E64E7D"/>
                    <w:p w14:paraId="63BECDFF" w14:textId="77777777" w:rsidR="00E64E7D" w:rsidRPr="00BE5207" w:rsidRDefault="00E64E7D" w:rsidP="00E64E7D">
                      <w:r w:rsidRPr="00BE5207">
                        <w:t>[Nome completo do autor]</w:t>
                      </w:r>
                    </w:p>
                    <w:p w14:paraId="29F1A61A" w14:textId="77777777" w:rsidR="00E64E7D" w:rsidRPr="00BE5207" w:rsidRDefault="00E64E7D" w:rsidP="00E64E7D"/>
                    <w:p w14:paraId="367DED97" w14:textId="77777777" w:rsidR="00E64E7D" w:rsidRPr="00BE5207" w:rsidRDefault="00E64E7D" w:rsidP="00E64E7D"/>
                    <w:p w14:paraId="181091E6" w14:textId="77777777" w:rsidR="00E64E7D" w:rsidRPr="00BE5207" w:rsidRDefault="00E64E7D" w:rsidP="00E64E7D"/>
                    <w:p w14:paraId="4EB9E870" w14:textId="77777777" w:rsidR="00E64E7D" w:rsidRPr="00BE5207" w:rsidRDefault="00E64E7D" w:rsidP="00E64E7D">
                      <w:r w:rsidRPr="00BE5207">
                        <w:t>[Nome completo do autor]</w:t>
                      </w:r>
                    </w:p>
                    <w:p w14:paraId="4D170041" w14:textId="77777777" w:rsidR="00E64E7D" w:rsidRPr="00BE5207" w:rsidRDefault="00E64E7D" w:rsidP="00E64E7D"/>
                    <w:p w14:paraId="0671A937" w14:textId="77777777" w:rsidR="00E64E7D" w:rsidRPr="00BE5207" w:rsidRDefault="00E64E7D" w:rsidP="00E64E7D"/>
                    <w:p w14:paraId="51755029" w14:textId="77777777" w:rsidR="00E64E7D" w:rsidRPr="00BE5207" w:rsidRDefault="00E64E7D" w:rsidP="00E64E7D">
                      <w:r w:rsidRPr="00BE5207">
                        <w:t>[Nome completo do autor]</w:t>
                      </w:r>
                    </w:p>
                    <w:p w14:paraId="1C91230B" w14:textId="77777777" w:rsidR="00E64E7D" w:rsidRPr="00BE5207" w:rsidRDefault="00E64E7D" w:rsidP="00E64E7D"/>
                    <w:p w14:paraId="06FA10ED" w14:textId="77777777" w:rsidR="00E64E7D" w:rsidRPr="00BE5207" w:rsidRDefault="00E64E7D" w:rsidP="00E64E7D"/>
                    <w:p w14:paraId="426802DA" w14:textId="77777777" w:rsidR="00E64E7D" w:rsidRPr="00BE5207" w:rsidRDefault="00E64E7D" w:rsidP="00E64E7D">
                      <w:r w:rsidRPr="00BE5207">
                        <w:t>[Nome completo do autor]</w:t>
                      </w:r>
                    </w:p>
                    <w:p w14:paraId="2B424C39" w14:textId="77777777" w:rsidR="00E64E7D" w:rsidRPr="00BE5207" w:rsidRDefault="00E64E7D" w:rsidP="00E64E7D"/>
                    <w:p w14:paraId="2972F72F" w14:textId="77777777" w:rsidR="00E64E7D" w:rsidRPr="00BE5207" w:rsidRDefault="00E64E7D" w:rsidP="00E64E7D"/>
                    <w:p w14:paraId="3A817CB3" w14:textId="77777777" w:rsidR="00E64E7D" w:rsidRPr="00BE5207" w:rsidRDefault="00E64E7D" w:rsidP="00E64E7D">
                      <w:r w:rsidRPr="00BE5207">
                        <w:t>[Nome completo do autor]</w:t>
                      </w:r>
                    </w:p>
                    <w:p w14:paraId="1499A277" w14:textId="77777777" w:rsidR="00E64E7D" w:rsidRPr="00BE5207" w:rsidRDefault="00E64E7D" w:rsidP="00E64E7D"/>
                    <w:p w14:paraId="64FA74FD" w14:textId="77777777" w:rsidR="00E64E7D" w:rsidRPr="00BE5207" w:rsidRDefault="00E64E7D" w:rsidP="00E64E7D"/>
                  </w:txbxContent>
                </v:textbox>
                <w10:wrap anchorx="margin"/>
              </v:shape>
            </w:pict>
          </mc:Fallback>
        </mc:AlternateContent>
      </w:r>
      <w:r w:rsidRPr="00BE5207">
        <w:rPr>
          <w:noProof/>
        </w:rPr>
        <mc:AlternateContent>
          <mc:Choice Requires="wps">
            <w:drawing>
              <wp:anchor distT="0" distB="0" distL="114300" distR="114300" simplePos="0" relativeHeight="251778048" behindDoc="0" locked="0" layoutInCell="1" allowOverlap="1" wp14:anchorId="704342AD" wp14:editId="63AD2B3F">
                <wp:simplePos x="0" y="0"/>
                <wp:positionH relativeFrom="column">
                  <wp:posOffset>5571490</wp:posOffset>
                </wp:positionH>
                <wp:positionV relativeFrom="paragraph">
                  <wp:posOffset>8900160</wp:posOffset>
                </wp:positionV>
                <wp:extent cx="889635" cy="580390"/>
                <wp:effectExtent l="12700" t="8890" r="12065" b="10795"/>
                <wp:wrapNone/>
                <wp:docPr id="1818845755" name="Oval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635" cy="580390"/>
                        </a:xfrm>
                        <a:prstGeom prst="ellipse">
                          <a:avLst/>
                        </a:prstGeom>
                        <a:solidFill>
                          <a:schemeClr val="bg1">
                            <a:lumMod val="100000"/>
                            <a:lumOff val="0"/>
                          </a:schemeClr>
                        </a:solidFill>
                        <a:ln w="9525">
                          <a:solidFill>
                            <a:schemeClr val="bg1">
                              <a:lumMod val="100000"/>
                              <a:lumOff val="0"/>
                            </a:scheme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4421D5A" id="Oval 39" o:spid="_x0000_s1026" style="position:absolute;margin-left:438.7pt;margin-top:700.8pt;width:70.05pt;height:45.7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" fillcolor="white [3212]" strokecolor="white [3212]"/>
            </w:pict>
          </mc:Fallback>
        </mc:AlternateContent>
      </w:r>
      <w:r w:rsidRPr="00BE5207">
        <w:rPr>
          <w:noProof/>
        </w:rPr>
        <mc:AlternateContent>
          <mc:Choice Requires="wps">
            <w:drawing>
              <wp:anchor distT="0" distB="0" distL="114300" distR="114300" simplePos="0" relativeHeight="251722752" behindDoc="0" locked="0" layoutInCell="1" allowOverlap="1" wp14:anchorId="2B29B70B" wp14:editId="3924DE60">
                <wp:simplePos x="0" y="0"/>
                <wp:positionH relativeFrom="column">
                  <wp:posOffset>1386840</wp:posOffset>
                </wp:positionH>
                <wp:positionV relativeFrom="paragraph">
                  <wp:posOffset>6605270</wp:posOffset>
                </wp:positionV>
                <wp:extent cx="4692650" cy="762000"/>
                <wp:effectExtent l="0" t="0" r="0" b="0"/>
                <wp:wrapNone/>
                <wp:docPr id="254214841" name="Caixa de texto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2650" cy="762000"/>
                        </a:xfrm>
                        <a:prstGeom prst="rect">
                          <a:avLst/>
                        </a:prstGeom>
                        <a:noFill/>
                        <a:ln>
                          <a:noFill/>
                        </a:ln>
                      </wps:spPr>
                      <wps:txbx>
                        <w:txbxContent>
                          <w:tbl>
                            <w:tblPr>
                              <w:tblW w:w="0" w:type="auto"/>
                              <w:tblLook w:val="04A0" w:firstRow="1" w:lastRow="0" w:firstColumn="1" w:lastColumn="0" w:noHBand="0" w:noVBand="1"/>
                            </w:tblPr>
                            <w:tblGrid>
                              <w:gridCol w:w="2163"/>
                              <w:gridCol w:w="5242"/>
                            </w:tblGrid>
                            <w:tr w:rsidR="003321B4" w:rsidRPr="00BE5207" w14:paraId="66A2800E" w14:textId="77777777" w:rsidTr="00187495">
                              <w:tc>
                                <w:tcPr>
                                  <w:tcW w:w="2196" w:type="dxa"/>
                                  <w:shd w:val="clear" w:color="auto" w:fill="auto"/>
                                </w:tcPr>
                                <w:p w14:paraId="64F7D911" w14:textId="77777777" w:rsidR="001C3C67" w:rsidRPr="00BE5207" w:rsidRDefault="001C3C67" w:rsidP="00831025">
                                  <w:pPr>
                                    <w:rPr>
                                      <w:b/>
                                    </w:rPr>
                                  </w:pPr>
                                </w:p>
                              </w:tc>
                              <w:tc>
                                <w:tcPr>
                                  <w:tcW w:w="5409" w:type="dxa"/>
                                  <w:shd w:val="clear" w:color="auto" w:fill="auto"/>
                                </w:tcPr>
                                <w:p w14:paraId="134F5CA9" w14:textId="77777777" w:rsidR="001C3C67" w:rsidRPr="00BE5207" w:rsidRDefault="001C3C67" w:rsidP="00F9589C"/>
                              </w:tc>
                            </w:tr>
                            <w:tr w:rsidR="003321B4" w:rsidRPr="00BE5207" w14:paraId="275BD5A6" w14:textId="77777777" w:rsidTr="00187495">
                              <w:tc>
                                <w:tcPr>
                                  <w:tcW w:w="2196" w:type="dxa"/>
                                  <w:shd w:val="clear" w:color="auto" w:fill="auto"/>
                                </w:tcPr>
                                <w:p w14:paraId="03178FED" w14:textId="3D7627ED" w:rsidR="001C3C67" w:rsidRPr="00BE5207" w:rsidRDefault="00A51E95" w:rsidP="00F9589C">
                                  <w:pPr>
                                    <w:jc w:val="right"/>
                                    <w:rPr>
                                      <w:b/>
                                    </w:rPr>
                                  </w:pPr>
                                  <w:r w:rsidRPr="00BE5207">
                                    <w:rPr>
                                      <w:b/>
                                      <w:color w:val="000000"/>
                                    </w:rPr>
                                    <w:t>Supervisor</w:t>
                                  </w:r>
                                  <w:r w:rsidR="001C3C67" w:rsidRPr="00BE5207">
                                    <w:rPr>
                                      <w:b/>
                                      <w:color w:val="000000"/>
                                    </w:rPr>
                                    <w:t>:</w:t>
                                  </w:r>
                                </w:p>
                              </w:tc>
                              <w:tc>
                                <w:tcPr>
                                  <w:tcW w:w="5409" w:type="dxa"/>
                                  <w:shd w:val="clear" w:color="auto" w:fill="auto"/>
                                </w:tcPr>
                                <w:p w14:paraId="39F92DB9" w14:textId="77777777" w:rsidR="001C3C67" w:rsidRPr="00BE5207" w:rsidRDefault="00187495" w:rsidP="003321B4">
                                  <w:r w:rsidRPr="00BE5207">
                                    <w:t>Mestrado</w:t>
                                  </w:r>
                                  <w:r w:rsidR="003321B4" w:rsidRPr="00BE5207">
                                    <w:t>,</w:t>
                                  </w:r>
                                  <w:r w:rsidRPr="00BE5207">
                                    <w:t xml:space="preserve"> João S. A. Metambo</w:t>
                                  </w:r>
                                  <w:r w:rsidR="001C3C67" w:rsidRPr="00BE5207">
                                    <w:t xml:space="preserve">, </w:t>
                                  </w:r>
                                  <w:r w:rsidRPr="00BE5207">
                                    <w:t>UEM</w:t>
                                  </w:r>
                                </w:p>
                              </w:tc>
                            </w:tr>
                          </w:tbl>
                          <w:p w14:paraId="091FF7B5" w14:textId="77777777" w:rsidR="001C3C67" w:rsidRPr="00BE5207" w:rsidRDefault="001C3C67" w:rsidP="001103AD">
                            <w:pPr>
                              <w:rPr>
                                <w:b/>
                              </w:rPr>
                            </w:pPr>
                          </w:p>
                          <w:p w14:paraId="2A6E8949" w14:textId="77777777" w:rsidR="001C3C67" w:rsidRPr="00BE5207" w:rsidRDefault="001C3C67" w:rsidP="001103AD"/>
                          <w:p w14:paraId="6D9587A3" w14:textId="77777777" w:rsidR="001C3C67" w:rsidRPr="00BE5207" w:rsidRDefault="001C3C67" w:rsidP="001103AD"/>
                          <w:p w14:paraId="1C817B6B" w14:textId="77777777" w:rsidR="001C3C67" w:rsidRPr="00BE5207" w:rsidRDefault="001C3C67" w:rsidP="001103AD">
                            <w:r w:rsidRPr="00BE5207">
                              <w:t>[Nome completo do autor]</w:t>
                            </w:r>
                          </w:p>
                          <w:p w14:paraId="2E686D72" w14:textId="77777777" w:rsidR="001C3C67" w:rsidRPr="00BE5207" w:rsidRDefault="001C3C67" w:rsidP="001103AD"/>
                          <w:p w14:paraId="773B8361" w14:textId="77777777" w:rsidR="001C3C67" w:rsidRPr="00BE5207" w:rsidRDefault="001C3C67" w:rsidP="001103AD"/>
                          <w:p w14:paraId="412C1FB1" w14:textId="77777777" w:rsidR="001C3C67" w:rsidRPr="00BE5207" w:rsidRDefault="001C3C67" w:rsidP="001103AD">
                            <w:r w:rsidRPr="00BE5207">
                              <w:t>[Nome completo do autor]</w:t>
                            </w:r>
                          </w:p>
                          <w:p w14:paraId="54C8A217" w14:textId="77777777" w:rsidR="001C3C67" w:rsidRPr="00BE5207" w:rsidRDefault="001C3C67" w:rsidP="001103AD"/>
                          <w:p w14:paraId="2FFF2F90" w14:textId="77777777" w:rsidR="001C3C67" w:rsidRPr="00BE5207" w:rsidRDefault="001C3C67" w:rsidP="001103AD"/>
                          <w:p w14:paraId="6BD06DAB" w14:textId="77777777" w:rsidR="001C3C67" w:rsidRPr="00BE5207" w:rsidRDefault="001C3C67" w:rsidP="001103AD">
                            <w:r w:rsidRPr="00BE5207">
                              <w:t>[Nome completo do autor]</w:t>
                            </w:r>
                          </w:p>
                          <w:p w14:paraId="360C2877" w14:textId="77777777" w:rsidR="001C3C67" w:rsidRPr="00BE5207" w:rsidRDefault="001C3C67" w:rsidP="001103AD"/>
                          <w:p w14:paraId="0B793413" w14:textId="77777777" w:rsidR="001C3C67" w:rsidRPr="00BE5207" w:rsidRDefault="001C3C67" w:rsidP="001103AD"/>
                          <w:p w14:paraId="43CF8462" w14:textId="77777777" w:rsidR="001C3C67" w:rsidRPr="00BE5207" w:rsidRDefault="001C3C67" w:rsidP="001103AD"/>
                          <w:p w14:paraId="0B168862" w14:textId="77777777" w:rsidR="001C3C67" w:rsidRPr="00BE5207" w:rsidRDefault="001C3C67" w:rsidP="001103AD">
                            <w:r w:rsidRPr="00BE5207">
                              <w:t>[Nome completo do autor]</w:t>
                            </w:r>
                          </w:p>
                          <w:p w14:paraId="7A7AD6D6" w14:textId="77777777" w:rsidR="001C3C67" w:rsidRPr="00BE5207" w:rsidRDefault="001C3C67" w:rsidP="001103AD"/>
                          <w:p w14:paraId="5590DBA2" w14:textId="77777777" w:rsidR="001C3C67" w:rsidRPr="00BE5207" w:rsidRDefault="001C3C67" w:rsidP="001103AD"/>
                          <w:p w14:paraId="3146B47D" w14:textId="77777777" w:rsidR="001C3C67" w:rsidRPr="00BE5207" w:rsidRDefault="001C3C67" w:rsidP="001103AD">
                            <w:r w:rsidRPr="00BE5207">
                              <w:t>[Nome completo do autor]</w:t>
                            </w:r>
                          </w:p>
                          <w:p w14:paraId="0086E2B3" w14:textId="77777777" w:rsidR="001C3C67" w:rsidRPr="00BE5207" w:rsidRDefault="001C3C67" w:rsidP="001103AD"/>
                          <w:p w14:paraId="51B3A4D9" w14:textId="77777777" w:rsidR="001C3C67" w:rsidRPr="00BE5207" w:rsidRDefault="001C3C67" w:rsidP="001103AD"/>
                          <w:p w14:paraId="73C7FF08" w14:textId="77777777" w:rsidR="001C3C67" w:rsidRPr="00BE5207" w:rsidRDefault="001C3C67" w:rsidP="001103AD">
                            <w:r w:rsidRPr="00BE5207">
                              <w:t>[Nome completo do autor]</w:t>
                            </w:r>
                          </w:p>
                          <w:p w14:paraId="5A8FD848" w14:textId="77777777" w:rsidR="001C3C67" w:rsidRPr="00BE5207" w:rsidRDefault="001C3C67" w:rsidP="001103AD"/>
                          <w:p w14:paraId="5B691E18" w14:textId="77777777" w:rsidR="001C3C67" w:rsidRPr="00BE5207" w:rsidRDefault="001C3C67" w:rsidP="001103AD"/>
                          <w:p w14:paraId="6AB453AF" w14:textId="77777777" w:rsidR="001C3C67" w:rsidRPr="00BE5207" w:rsidRDefault="001C3C67" w:rsidP="001103AD">
                            <w:r w:rsidRPr="00BE5207">
                              <w:t>[Nome completo do autor]</w:t>
                            </w:r>
                          </w:p>
                          <w:p w14:paraId="22FB6008" w14:textId="77777777" w:rsidR="001C3C67" w:rsidRPr="00BE5207" w:rsidRDefault="001C3C67" w:rsidP="001103AD"/>
                          <w:p w14:paraId="209FC543" w14:textId="77777777" w:rsidR="001C3C67" w:rsidRPr="00BE5207" w:rsidRDefault="001C3C67" w:rsidP="001103A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29B70B" id="Caixa de texto 12" o:spid="_x0000_s1037" type="#_x0000_t202" style="position:absolute;left:0;text-align:left;margin-left:109.2pt;margin-top:520.1pt;width:369.5pt;height:60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" filled="f" stroked="f">
                <v:textbox inset="0,0,0,0">
                  <w:txbxContent>
                    <w:tbl>
                      <w:tblPr>
                        <w:tblW w:w="0" w:type="auto"/>
                        <w:tblLook w:val="04A0" w:firstRow="1" w:lastRow="0" w:firstColumn="1" w:lastColumn="0" w:noHBand="0" w:noVBand="1"/>
                      </w:tblPr>
                      <w:tblGrid>
                        <w:gridCol w:w="2163"/>
                        <w:gridCol w:w="5242"/>
                      </w:tblGrid>
                      <w:tr w:rsidR="003321B4" w:rsidRPr="00BE5207" w14:paraId="66A2800E" w14:textId="77777777" w:rsidTr="00187495">
                        <w:tc>
                          <w:tcPr>
                            <w:tcW w:w="2196" w:type="dxa"/>
                            <w:shd w:val="clear" w:color="auto" w:fill="auto"/>
                          </w:tcPr>
                          <w:p w14:paraId="64F7D911" w14:textId="77777777" w:rsidR="001C3C67" w:rsidRPr="00BE5207" w:rsidRDefault="001C3C67" w:rsidP="00831025">
                            <w:pPr>
                              <w:rPr>
                                <w:b/>
                              </w:rPr>
                            </w:pPr>
                          </w:p>
                        </w:tc>
                        <w:tc>
                          <w:tcPr>
                            <w:tcW w:w="5409" w:type="dxa"/>
                            <w:shd w:val="clear" w:color="auto" w:fill="auto"/>
                          </w:tcPr>
                          <w:p w14:paraId="134F5CA9" w14:textId="77777777" w:rsidR="001C3C67" w:rsidRPr="00BE5207" w:rsidRDefault="001C3C67" w:rsidP="00F9589C"/>
                        </w:tc>
                      </w:tr>
                      <w:tr w:rsidR="003321B4" w:rsidRPr="00BE5207" w14:paraId="275BD5A6" w14:textId="77777777" w:rsidTr="00187495">
                        <w:tc>
                          <w:tcPr>
                            <w:tcW w:w="2196" w:type="dxa"/>
                            <w:shd w:val="clear" w:color="auto" w:fill="auto"/>
                          </w:tcPr>
                          <w:p w14:paraId="03178FED" w14:textId="3D7627ED" w:rsidR="001C3C67" w:rsidRPr="00BE5207" w:rsidRDefault="00A51E95" w:rsidP="00F9589C">
                            <w:pPr>
                              <w:jc w:val="right"/>
                              <w:rPr>
                                <w:b/>
                              </w:rPr>
                            </w:pPr>
                            <w:r w:rsidRPr="00BE5207">
                              <w:rPr>
                                <w:b/>
                                <w:color w:val="000000"/>
                              </w:rPr>
                              <w:t>Supervisor</w:t>
                            </w:r>
                            <w:r w:rsidR="001C3C67" w:rsidRPr="00BE5207">
                              <w:rPr>
                                <w:b/>
                                <w:color w:val="000000"/>
                              </w:rPr>
                              <w:t>:</w:t>
                            </w:r>
                          </w:p>
                        </w:tc>
                        <w:tc>
                          <w:tcPr>
                            <w:tcW w:w="5409" w:type="dxa"/>
                            <w:shd w:val="clear" w:color="auto" w:fill="auto"/>
                          </w:tcPr>
                          <w:p w14:paraId="39F92DB9" w14:textId="77777777" w:rsidR="001C3C67" w:rsidRPr="00BE5207" w:rsidRDefault="00187495" w:rsidP="003321B4">
                            <w:r w:rsidRPr="00BE5207">
                              <w:t>Mestrado</w:t>
                            </w:r>
                            <w:r w:rsidR="003321B4" w:rsidRPr="00BE5207">
                              <w:t>,</w:t>
                            </w:r>
                            <w:r w:rsidRPr="00BE5207">
                              <w:t xml:space="preserve"> João S. A. Metambo</w:t>
                            </w:r>
                            <w:r w:rsidR="001C3C67" w:rsidRPr="00BE5207">
                              <w:t xml:space="preserve">, </w:t>
                            </w:r>
                            <w:r w:rsidRPr="00BE5207">
                              <w:t>UEM</w:t>
                            </w:r>
                          </w:p>
                        </w:tc>
                      </w:tr>
                    </w:tbl>
                    <w:p w14:paraId="091FF7B5" w14:textId="77777777" w:rsidR="001C3C67" w:rsidRPr="00BE5207" w:rsidRDefault="001C3C67" w:rsidP="001103AD">
                      <w:pPr>
                        <w:rPr>
                          <w:b/>
                        </w:rPr>
                      </w:pPr>
                    </w:p>
                    <w:p w14:paraId="2A6E8949" w14:textId="77777777" w:rsidR="001C3C67" w:rsidRPr="00BE5207" w:rsidRDefault="001C3C67" w:rsidP="001103AD"/>
                    <w:p w14:paraId="6D9587A3" w14:textId="77777777" w:rsidR="001C3C67" w:rsidRPr="00BE5207" w:rsidRDefault="001C3C67" w:rsidP="001103AD"/>
                    <w:p w14:paraId="1C817B6B" w14:textId="77777777" w:rsidR="001C3C67" w:rsidRPr="00BE5207" w:rsidRDefault="001C3C67" w:rsidP="001103AD">
                      <w:r w:rsidRPr="00BE5207">
                        <w:t>[Nome completo do autor]</w:t>
                      </w:r>
                    </w:p>
                    <w:p w14:paraId="2E686D72" w14:textId="77777777" w:rsidR="001C3C67" w:rsidRPr="00BE5207" w:rsidRDefault="001C3C67" w:rsidP="001103AD"/>
                    <w:p w14:paraId="773B8361" w14:textId="77777777" w:rsidR="001C3C67" w:rsidRPr="00BE5207" w:rsidRDefault="001C3C67" w:rsidP="001103AD"/>
                    <w:p w14:paraId="412C1FB1" w14:textId="77777777" w:rsidR="001C3C67" w:rsidRPr="00BE5207" w:rsidRDefault="001C3C67" w:rsidP="001103AD">
                      <w:r w:rsidRPr="00BE5207">
                        <w:t>[Nome completo do autor]</w:t>
                      </w:r>
                    </w:p>
                    <w:p w14:paraId="54C8A217" w14:textId="77777777" w:rsidR="001C3C67" w:rsidRPr="00BE5207" w:rsidRDefault="001C3C67" w:rsidP="001103AD"/>
                    <w:p w14:paraId="2FFF2F90" w14:textId="77777777" w:rsidR="001C3C67" w:rsidRPr="00BE5207" w:rsidRDefault="001C3C67" w:rsidP="001103AD"/>
                    <w:p w14:paraId="6BD06DAB" w14:textId="77777777" w:rsidR="001C3C67" w:rsidRPr="00BE5207" w:rsidRDefault="001C3C67" w:rsidP="001103AD">
                      <w:r w:rsidRPr="00BE5207">
                        <w:t>[Nome completo do autor]</w:t>
                      </w:r>
                    </w:p>
                    <w:p w14:paraId="360C2877" w14:textId="77777777" w:rsidR="001C3C67" w:rsidRPr="00BE5207" w:rsidRDefault="001C3C67" w:rsidP="001103AD"/>
                    <w:p w14:paraId="0B793413" w14:textId="77777777" w:rsidR="001C3C67" w:rsidRPr="00BE5207" w:rsidRDefault="001C3C67" w:rsidP="001103AD"/>
                    <w:p w14:paraId="43CF8462" w14:textId="77777777" w:rsidR="001C3C67" w:rsidRPr="00BE5207" w:rsidRDefault="001C3C67" w:rsidP="001103AD"/>
                    <w:p w14:paraId="0B168862" w14:textId="77777777" w:rsidR="001C3C67" w:rsidRPr="00BE5207" w:rsidRDefault="001C3C67" w:rsidP="001103AD">
                      <w:r w:rsidRPr="00BE5207">
                        <w:t>[Nome completo do autor]</w:t>
                      </w:r>
                    </w:p>
                    <w:p w14:paraId="7A7AD6D6" w14:textId="77777777" w:rsidR="001C3C67" w:rsidRPr="00BE5207" w:rsidRDefault="001C3C67" w:rsidP="001103AD"/>
                    <w:p w14:paraId="5590DBA2" w14:textId="77777777" w:rsidR="001C3C67" w:rsidRPr="00BE5207" w:rsidRDefault="001C3C67" w:rsidP="001103AD"/>
                    <w:p w14:paraId="3146B47D" w14:textId="77777777" w:rsidR="001C3C67" w:rsidRPr="00BE5207" w:rsidRDefault="001C3C67" w:rsidP="001103AD">
                      <w:r w:rsidRPr="00BE5207">
                        <w:t>[Nome completo do autor]</w:t>
                      </w:r>
                    </w:p>
                    <w:p w14:paraId="0086E2B3" w14:textId="77777777" w:rsidR="001C3C67" w:rsidRPr="00BE5207" w:rsidRDefault="001C3C67" w:rsidP="001103AD"/>
                    <w:p w14:paraId="51B3A4D9" w14:textId="77777777" w:rsidR="001C3C67" w:rsidRPr="00BE5207" w:rsidRDefault="001C3C67" w:rsidP="001103AD"/>
                    <w:p w14:paraId="73C7FF08" w14:textId="77777777" w:rsidR="001C3C67" w:rsidRPr="00BE5207" w:rsidRDefault="001C3C67" w:rsidP="001103AD">
                      <w:r w:rsidRPr="00BE5207">
                        <w:t>[Nome completo do autor]</w:t>
                      </w:r>
                    </w:p>
                    <w:p w14:paraId="5A8FD848" w14:textId="77777777" w:rsidR="001C3C67" w:rsidRPr="00BE5207" w:rsidRDefault="001C3C67" w:rsidP="001103AD"/>
                    <w:p w14:paraId="5B691E18" w14:textId="77777777" w:rsidR="001C3C67" w:rsidRPr="00BE5207" w:rsidRDefault="001C3C67" w:rsidP="001103AD"/>
                    <w:p w14:paraId="6AB453AF" w14:textId="77777777" w:rsidR="001C3C67" w:rsidRPr="00BE5207" w:rsidRDefault="001C3C67" w:rsidP="001103AD">
                      <w:r w:rsidRPr="00BE5207">
                        <w:t>[Nome completo do autor]</w:t>
                      </w:r>
                    </w:p>
                    <w:p w14:paraId="22FB6008" w14:textId="77777777" w:rsidR="001C3C67" w:rsidRPr="00BE5207" w:rsidRDefault="001C3C67" w:rsidP="001103AD"/>
                    <w:p w14:paraId="209FC543" w14:textId="77777777" w:rsidR="001C3C67" w:rsidRPr="00BE5207" w:rsidRDefault="001C3C67" w:rsidP="001103AD"/>
                  </w:txbxContent>
                </v:textbox>
              </v:shape>
            </w:pict>
          </mc:Fallback>
        </mc:AlternateContent>
      </w:r>
      <w:r w:rsidR="00986D9A" w:rsidRPr="00BE5207">
        <w:rPr>
          <w:noProof/>
          <w:sz w:val="20"/>
          <w:lang w:eastAsia="pt-PT"/>
        </w:rPr>
        <w:drawing>
          <wp:anchor distT="0" distB="0" distL="114300" distR="114300" simplePos="0" relativeHeight="251665920" behindDoc="0" locked="0" layoutInCell="1" allowOverlap="1" wp14:anchorId="141CB522" wp14:editId="2C5D9991">
            <wp:simplePos x="0" y="0"/>
            <wp:positionH relativeFrom="column">
              <wp:posOffset>-3810</wp:posOffset>
            </wp:positionH>
            <wp:positionV relativeFrom="paragraph">
              <wp:posOffset>118745</wp:posOffset>
            </wp:positionV>
            <wp:extent cx="1206159" cy="1706009"/>
            <wp:effectExtent l="0" t="0" r="0" b="0"/>
            <wp:wrapNone/>
            <wp:docPr id="3" name="Picture 3"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06159" cy="1706009"/>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207">
        <w:rPr>
          <w:noProof/>
        </w:rPr>
        <mc:AlternateContent>
          <mc:Choice Requires="wpg">
            <w:drawing>
              <wp:anchor distT="0" distB="0" distL="114300" distR="114300" simplePos="0" relativeHeight="251721728" behindDoc="0" locked="0" layoutInCell="1" allowOverlap="1" wp14:anchorId="4EACDD68" wp14:editId="0DB40E21">
                <wp:simplePos x="0" y="0"/>
                <wp:positionH relativeFrom="column">
                  <wp:posOffset>1379855</wp:posOffset>
                </wp:positionH>
                <wp:positionV relativeFrom="paragraph">
                  <wp:posOffset>131445</wp:posOffset>
                </wp:positionV>
                <wp:extent cx="4806315" cy="8531225"/>
                <wp:effectExtent l="0" t="0" r="0" b="3175"/>
                <wp:wrapNone/>
                <wp:docPr id="624007408" name="Agrupar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315" cy="8531225"/>
                          <a:chOff x="3663" y="1655"/>
                          <a:chExt cx="7569" cy="13435"/>
                        </a:xfrm>
                      </wpg:grpSpPr>
                      <wps:wsp>
                        <wps:cNvPr id="848162731" name="Text Box 1"/>
                        <wps:cNvSpPr txBox="1">
                          <a:spLocks noChangeArrowheads="1"/>
                        </wps:cNvSpPr>
                        <wps:spPr bwMode="auto">
                          <a:xfrm>
                            <a:off x="3896" y="8667"/>
                            <a:ext cx="7336" cy="1176"/>
                          </a:xfrm>
                          <a:prstGeom prst="rect">
                            <a:avLst/>
                          </a:prstGeom>
                          <a:noFill/>
                          <a:ln>
                            <a:noFill/>
                          </a:ln>
                        </wps:spPr>
                        <wps:txbx>
                          <w:txbxContent>
                            <w:p w14:paraId="42739B4F" w14:textId="77777777" w:rsidR="00187495" w:rsidRPr="00BE5207" w:rsidRDefault="00187495" w:rsidP="00187495">
                              <w:pPr>
                                <w:jc w:val="center"/>
                                <w:rPr>
                                  <w:b/>
                                  <w:sz w:val="36"/>
                                  <w:szCs w:val="32"/>
                                </w:rPr>
                              </w:pPr>
                              <w:r w:rsidRPr="00BE5207">
                                <w:rPr>
                                  <w:b/>
                                  <w:color w:val="000000"/>
                                  <w:sz w:val="36"/>
                                  <w:szCs w:val="32"/>
                                </w:rPr>
                                <w:t>Sistema de Gestão de Frotas de Transporte Escolar</w:t>
                              </w:r>
                            </w:p>
                            <w:p w14:paraId="681A02AF" w14:textId="77777777" w:rsidR="001C3C67" w:rsidRPr="00BE5207" w:rsidRDefault="001C3C67" w:rsidP="00F01A08">
                              <w:pPr>
                                <w:jc w:val="center"/>
                                <w:rPr>
                                  <w:b/>
                                  <w:sz w:val="36"/>
                                  <w:szCs w:val="32"/>
                                </w:rPr>
                              </w:pPr>
                            </w:p>
                          </w:txbxContent>
                        </wps:txbx>
                        <wps:bodyPr rot="0" vert="horz" wrap="square" lIns="0" tIns="0" rIns="0" bIns="0" anchor="t" anchorCtr="0" upright="1">
                          <a:noAutofit/>
                        </wps:bodyPr>
                      </wps:wsp>
                      <wpg:grpSp>
                        <wpg:cNvPr id="2038925341" name="Group 42"/>
                        <wpg:cNvGrpSpPr>
                          <a:grpSpLocks/>
                        </wpg:cNvGrpSpPr>
                        <wpg:grpSpPr bwMode="auto">
                          <a:xfrm>
                            <a:off x="3663" y="1655"/>
                            <a:ext cx="7304" cy="13435"/>
                            <a:chOff x="3663" y="1655"/>
                            <a:chExt cx="7304" cy="13435"/>
                          </a:xfrm>
                        </wpg:grpSpPr>
                        <wps:wsp>
                          <wps:cNvPr id="558384301" name="Text Box 43"/>
                          <wps:cNvSpPr txBox="1">
                            <a:spLocks noChangeArrowheads="1"/>
                          </wps:cNvSpPr>
                          <wps:spPr bwMode="auto">
                            <a:xfrm>
                              <a:off x="3896" y="5835"/>
                              <a:ext cx="6956" cy="996"/>
                            </a:xfrm>
                            <a:prstGeom prst="rect">
                              <a:avLst/>
                            </a:prstGeom>
                            <a:noFill/>
                            <a:ln>
                              <a:noFill/>
                            </a:ln>
                          </wps:spPr>
                          <wps:txbx>
                            <w:txbxContent>
                              <w:p w14:paraId="356A71A2" w14:textId="77777777" w:rsidR="00FD6130" w:rsidRPr="00BE5207" w:rsidRDefault="00FD6130" w:rsidP="00FD6130">
                                <w:pPr>
                                  <w:jc w:val="center"/>
                                  <w:rPr>
                                    <w:color w:val="000000"/>
                                    <w:sz w:val="28"/>
                                    <w:szCs w:val="28"/>
                                  </w:rPr>
                                </w:pPr>
                                <w:r w:rsidRPr="00BE5207">
                                  <w:rPr>
                                    <w:color w:val="000000"/>
                                    <w:sz w:val="28"/>
                                    <w:szCs w:val="28"/>
                                  </w:rPr>
                                  <w:t>Trabalho de Licenciatura</w:t>
                                </w:r>
                              </w:p>
                              <w:p w14:paraId="4F9631D0" w14:textId="77777777" w:rsidR="00FD6130" w:rsidRPr="00BE5207" w:rsidRDefault="00FD6130" w:rsidP="00FD6130">
                                <w:pPr>
                                  <w:jc w:val="center"/>
                                  <w:rPr>
                                    <w:sz w:val="28"/>
                                    <w:szCs w:val="28"/>
                                  </w:rPr>
                                </w:pPr>
                                <w:r w:rsidRPr="00BE5207">
                                  <w:rPr>
                                    <w:color w:val="000000"/>
                                    <w:sz w:val="28"/>
                                    <w:szCs w:val="28"/>
                                  </w:rPr>
                                  <w:t xml:space="preserve"> em Informática</w:t>
                                </w:r>
                              </w:p>
                              <w:p w14:paraId="5001C9DC" w14:textId="77777777" w:rsidR="001C3C67" w:rsidRPr="00BE5207" w:rsidRDefault="001C3C67" w:rsidP="00AF0263">
                                <w:pPr>
                                  <w:rPr>
                                    <w:sz w:val="28"/>
                                    <w:szCs w:val="28"/>
                                  </w:rPr>
                                </w:pPr>
                              </w:p>
                              <w:p w14:paraId="6FA9D9D5" w14:textId="77777777" w:rsidR="001C3C67" w:rsidRPr="00BE5207" w:rsidRDefault="001C3C67" w:rsidP="00AF0263">
                                <w:pPr>
                                  <w:rPr>
                                    <w:sz w:val="28"/>
                                    <w:szCs w:val="28"/>
                                  </w:rPr>
                                </w:pPr>
                              </w:p>
                              <w:p w14:paraId="6216A335" w14:textId="77777777" w:rsidR="001C3C67" w:rsidRPr="00BE5207" w:rsidRDefault="001C3C67" w:rsidP="00AF0263">
                                <w:pPr>
                                  <w:rPr>
                                    <w:sz w:val="28"/>
                                    <w:szCs w:val="28"/>
                                  </w:rPr>
                                </w:pPr>
                                <w:r w:rsidRPr="00BE5207">
                                  <w:rPr>
                                    <w:sz w:val="28"/>
                                    <w:szCs w:val="28"/>
                                  </w:rPr>
                                  <w:t>Dissertação para obtenção do Grau de Mestre em</w:t>
                                </w:r>
                                <w:r w:rsidRPr="00BE5207">
                                  <w:rPr>
                                    <w:sz w:val="28"/>
                                    <w:szCs w:val="28"/>
                                  </w:rPr>
                                  <w:br/>
                                  <w:t>[Engenharia Informática]</w:t>
                                </w:r>
                              </w:p>
                              <w:p w14:paraId="19801893" w14:textId="77777777" w:rsidR="001C3C67" w:rsidRPr="00BE5207" w:rsidRDefault="001C3C67" w:rsidP="00AF0263">
                                <w:pPr>
                                  <w:rPr>
                                    <w:sz w:val="28"/>
                                    <w:szCs w:val="28"/>
                                  </w:rPr>
                                </w:pPr>
                              </w:p>
                            </w:txbxContent>
                          </wps:txbx>
                          <wps:bodyPr rot="0" vert="horz" wrap="square" lIns="0" tIns="0" rIns="0" bIns="0" anchor="t" anchorCtr="0" upright="1">
                            <a:noAutofit/>
                          </wps:bodyPr>
                        </wps:wsp>
                        <wpg:grpSp>
                          <wpg:cNvPr id="380097214" name="Group 44"/>
                          <wpg:cNvGrpSpPr>
                            <a:grpSpLocks/>
                          </wpg:cNvGrpSpPr>
                          <wpg:grpSpPr bwMode="auto">
                            <a:xfrm>
                              <a:off x="3663" y="1655"/>
                              <a:ext cx="7304" cy="13435"/>
                              <a:chOff x="3647" y="1655"/>
                              <a:chExt cx="7320" cy="13003"/>
                            </a:xfrm>
                          </wpg:grpSpPr>
                          <wps:wsp>
                            <wps:cNvPr id="1785640816" name="AutoShape 45"/>
                            <wps:cNvCnPr>
                              <a:cxnSpLocks noChangeShapeType="1"/>
                            </wps:cNvCnPr>
                            <wps:spPr bwMode="auto">
                              <a:xfrm>
                                <a:off x="3663" y="1655"/>
                                <a:ext cx="0" cy="13003"/>
                              </a:xfrm>
                              <a:prstGeom prst="straightConnector1">
                                <a:avLst/>
                              </a:prstGeom>
                              <a:noFill/>
                              <a:ln w="25400">
                                <a:solidFill>
                                  <a:schemeClr val="accent6">
                                    <a:lumMod val="50000"/>
                                    <a:lumOff val="0"/>
                                  </a:schemeClr>
                                </a:solidFill>
                                <a:round/>
                                <a:headEnd/>
                                <a:tailEnd/>
                              </a:ln>
                            </wps:spPr>
                            <wps:bodyPr/>
                          </wps:wsp>
                          <wps:wsp>
                            <wps:cNvPr id="1892158757" name="AutoShape 46"/>
                            <wps:cNvCnPr>
                              <a:cxnSpLocks noChangeShapeType="1"/>
                            </wps:cNvCnPr>
                            <wps:spPr bwMode="auto">
                              <a:xfrm>
                                <a:off x="3647" y="4267"/>
                                <a:ext cx="7320" cy="0"/>
                              </a:xfrm>
                              <a:prstGeom prst="straightConnector1">
                                <a:avLst/>
                              </a:prstGeom>
                              <a:noFill/>
                              <a:ln w="25400">
                                <a:solidFill>
                                  <a:schemeClr val="accent6">
                                    <a:lumMod val="50000"/>
                                    <a:lumOff val="0"/>
                                  </a:schemeClr>
                                </a:solidFill>
                                <a:round/>
                                <a:headEnd/>
                                <a:tailEnd/>
                              </a:ln>
                            </wps:spPr>
                            <wps:bodyPr/>
                          </wps:wsp>
                        </wpg:grpSp>
                      </wpg:grpSp>
                    </wpg:wgp>
                  </a:graphicData>
                </a:graphic>
                <wp14:sizeRelH relativeFrom="page">
                  <wp14:pctWidth>0</wp14:pctWidth>
                </wp14:sizeRelH>
                <wp14:sizeRelV relativeFrom="page">
                  <wp14:pctHeight>0</wp14:pctHeight>
                </wp14:sizeRelV>
              </wp:anchor>
            </w:drawing>
          </mc:Choice>
          <mc:Fallback>
            <w:pict>
              <v:group w14:anchorId="4EACDD68" id="Agrupar 11" o:spid="_x0000_s1038" style="position:absolute;left:0;text-align:left;margin-left:108.65pt;margin-top:10.35pt;width:378.45pt;height:671.75pt;z-index:251721728" coordorigin="3663,1655" coordsize="7569,1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">
                <v:shape id="Text Box 1" o:spid="_x0000_s1039" type="#_x0000_t202" style="position:absolute;left:3896;top:8667;width:7336;height:1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" filled="f" stroked="f">
                  <v:textbox inset="0,0,0,0">
                    <w:txbxContent>
                      <w:p w14:paraId="42739B4F" w14:textId="77777777" w:rsidR="00187495" w:rsidRPr="00BE5207" w:rsidRDefault="00187495" w:rsidP="00187495">
                        <w:pPr>
                          <w:jc w:val="center"/>
                          <w:rPr>
                            <w:b/>
                            <w:sz w:val="36"/>
                            <w:szCs w:val="32"/>
                          </w:rPr>
                        </w:pPr>
                        <w:r w:rsidRPr="00BE5207">
                          <w:rPr>
                            <w:b/>
                            <w:color w:val="000000"/>
                            <w:sz w:val="36"/>
                            <w:szCs w:val="32"/>
                          </w:rPr>
                          <w:t>Sistema de Gestão de Frotas de Transporte Escolar</w:t>
                        </w:r>
                      </w:p>
                      <w:p w14:paraId="681A02AF" w14:textId="77777777" w:rsidR="001C3C67" w:rsidRPr="00BE5207" w:rsidRDefault="001C3C67" w:rsidP="00F01A08">
                        <w:pPr>
                          <w:jc w:val="center"/>
                          <w:rPr>
                            <w:b/>
                            <w:sz w:val="36"/>
                            <w:szCs w:val="32"/>
                          </w:rPr>
                        </w:pPr>
                      </w:p>
                    </w:txbxContent>
                  </v:textbox>
                </v:shape>
                <v:group id="Group 42" o:spid="_x0000_s1040" style="position:absolute;left:3663;top:1655;width:7304;height:13435" coordorigin="3663,1655" coordsize="7304,1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">
                  <v:shape id="Text Box 43" o:spid="_x0000_s1041" type="#_x0000_t202" style="position:absolute;left:3896;top:5835;width:6956;height: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" filled="f" stroked="f">
                    <v:textbox inset="0,0,0,0">
                      <w:txbxContent>
                        <w:p w14:paraId="356A71A2" w14:textId="77777777" w:rsidR="00FD6130" w:rsidRPr="00BE5207" w:rsidRDefault="00FD6130" w:rsidP="00FD6130">
                          <w:pPr>
                            <w:jc w:val="center"/>
                            <w:rPr>
                              <w:color w:val="000000"/>
                              <w:sz w:val="28"/>
                              <w:szCs w:val="28"/>
                            </w:rPr>
                          </w:pPr>
                          <w:r w:rsidRPr="00BE5207">
                            <w:rPr>
                              <w:color w:val="000000"/>
                              <w:sz w:val="28"/>
                              <w:szCs w:val="28"/>
                            </w:rPr>
                            <w:t>Trabalho de Licenciatura</w:t>
                          </w:r>
                        </w:p>
                        <w:p w14:paraId="4F9631D0" w14:textId="77777777" w:rsidR="00FD6130" w:rsidRPr="00BE5207" w:rsidRDefault="00FD6130" w:rsidP="00FD6130">
                          <w:pPr>
                            <w:jc w:val="center"/>
                            <w:rPr>
                              <w:sz w:val="28"/>
                              <w:szCs w:val="28"/>
                            </w:rPr>
                          </w:pPr>
                          <w:r w:rsidRPr="00BE5207">
                            <w:rPr>
                              <w:color w:val="000000"/>
                              <w:sz w:val="28"/>
                              <w:szCs w:val="28"/>
                            </w:rPr>
                            <w:t xml:space="preserve"> em Informática</w:t>
                          </w:r>
                        </w:p>
                        <w:p w14:paraId="5001C9DC" w14:textId="77777777" w:rsidR="001C3C67" w:rsidRPr="00BE5207" w:rsidRDefault="001C3C67" w:rsidP="00AF0263">
                          <w:pPr>
                            <w:rPr>
                              <w:sz w:val="28"/>
                              <w:szCs w:val="28"/>
                            </w:rPr>
                          </w:pPr>
                        </w:p>
                        <w:p w14:paraId="6FA9D9D5" w14:textId="77777777" w:rsidR="001C3C67" w:rsidRPr="00BE5207" w:rsidRDefault="001C3C67" w:rsidP="00AF0263">
                          <w:pPr>
                            <w:rPr>
                              <w:sz w:val="28"/>
                              <w:szCs w:val="28"/>
                            </w:rPr>
                          </w:pPr>
                        </w:p>
                        <w:p w14:paraId="6216A335" w14:textId="77777777" w:rsidR="001C3C67" w:rsidRPr="00BE5207" w:rsidRDefault="001C3C67" w:rsidP="00AF0263">
                          <w:pPr>
                            <w:rPr>
                              <w:sz w:val="28"/>
                              <w:szCs w:val="28"/>
                            </w:rPr>
                          </w:pPr>
                          <w:r w:rsidRPr="00BE5207">
                            <w:rPr>
                              <w:sz w:val="28"/>
                              <w:szCs w:val="28"/>
                            </w:rPr>
                            <w:t>Dissertação para obtenção do Grau de Mestre em</w:t>
                          </w:r>
                          <w:r w:rsidRPr="00BE5207">
                            <w:rPr>
                              <w:sz w:val="28"/>
                              <w:szCs w:val="28"/>
                            </w:rPr>
                            <w:br/>
                            <w:t>[Engenharia Informática]</w:t>
                          </w:r>
                        </w:p>
                        <w:p w14:paraId="19801893" w14:textId="77777777" w:rsidR="001C3C67" w:rsidRPr="00BE5207" w:rsidRDefault="001C3C67" w:rsidP="00AF0263">
                          <w:pPr>
                            <w:rPr>
                              <w:sz w:val="28"/>
                              <w:szCs w:val="28"/>
                            </w:rPr>
                          </w:pPr>
                        </w:p>
                      </w:txbxContent>
                    </v:textbox>
                  </v:shape>
                  <v:group id="Group 44" o:spid="_x0000_s1042" style="position:absolute;left:3663;top:1655;width:7304;height:13435" coordorigin="3647,1655" coordsize="7320,1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">
                    <v:shape id="AutoShape 45" o:spid="_x0000_s1043" type="#_x0000_t32" style="position:absolute;left:3663;top:1655;width:0;height:13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" strokecolor="#375623 [1609]" strokeweight="2pt"/>
                    <v:shape id="AutoShape 46" o:spid="_x0000_s1044" type="#_x0000_t32" style="position:absolute;left:3647;top:4267;width:7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" strokecolor="#375623 [1609]" strokeweight="2pt"/>
                  </v:group>
                </v:group>
              </v:group>
            </w:pict>
          </mc:Fallback>
        </mc:AlternateContent>
      </w:r>
      <w:r w:rsidRPr="00BE5207">
        <w:rPr>
          <w:noProof/>
        </w:rPr>
        <mc:AlternateContent>
          <mc:Choice Requires="wps">
            <w:drawing>
              <wp:anchor distT="0" distB="0" distL="114300" distR="114300" simplePos="0" relativeHeight="251719680" behindDoc="0" locked="0" layoutInCell="1" allowOverlap="1" wp14:anchorId="7E7550B3" wp14:editId="04AB0910">
                <wp:simplePos x="0" y="0"/>
                <wp:positionH relativeFrom="column">
                  <wp:posOffset>1276985</wp:posOffset>
                </wp:positionH>
                <wp:positionV relativeFrom="paragraph">
                  <wp:posOffset>949960</wp:posOffset>
                </wp:positionV>
                <wp:extent cx="4464050" cy="885825"/>
                <wp:effectExtent l="0" t="0" r="0" b="0"/>
                <wp:wrapNone/>
                <wp:docPr id="1946154465" name="Caixa de texto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885825"/>
                        </a:xfrm>
                        <a:prstGeom prst="rect">
                          <a:avLst/>
                        </a:prstGeom>
                        <a:noFill/>
                        <a:ln>
                          <a:noFill/>
                        </a:ln>
                      </wps:spPr>
                      <wps:txbx>
                        <w:txbxContent>
                          <w:p w14:paraId="1F4E00EB" w14:textId="77777777" w:rsidR="001C3C67" w:rsidRPr="00BE5207" w:rsidRDefault="001C3C67" w:rsidP="00AF0263">
                            <w:pPr>
                              <w:spacing w:after="0"/>
                              <w:jc w:val="center"/>
                              <w:rPr>
                                <w:b/>
                                <w:sz w:val="30"/>
                                <w:szCs w:val="30"/>
                              </w:rPr>
                            </w:pPr>
                            <w:r w:rsidRPr="00BE5207">
                              <w:rPr>
                                <w:b/>
                                <w:sz w:val="30"/>
                                <w:szCs w:val="30"/>
                              </w:rPr>
                              <w:t>FACULDADE DE CIÊNCIAS</w:t>
                            </w:r>
                          </w:p>
                          <w:p w14:paraId="0E8602E7" w14:textId="77777777" w:rsidR="001C3C67" w:rsidRPr="00BE5207" w:rsidRDefault="001C3C67" w:rsidP="00AF0263">
                            <w:pPr>
                              <w:spacing w:after="0"/>
                              <w:jc w:val="center"/>
                              <w:rPr>
                                <w:sz w:val="30"/>
                                <w:szCs w:val="30"/>
                              </w:rPr>
                            </w:pPr>
                            <w:r w:rsidRPr="00BE5207">
                              <w:rPr>
                                <w:b/>
                                <w:sz w:val="30"/>
                                <w:szCs w:val="30"/>
                              </w:rPr>
                              <w:t>Departamento de Matemática e Informática</w:t>
                            </w:r>
                          </w:p>
                          <w:p w14:paraId="462A0EFD" w14:textId="77777777" w:rsidR="001C3C67" w:rsidRPr="00BE5207" w:rsidRDefault="001C3C67" w:rsidP="00AF0263">
                            <w:pPr>
                              <w:spacing w:after="0"/>
                              <w:rPr>
                                <w:sz w:val="30"/>
                                <w:szCs w:val="3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7550B3" id="Caixa de texto 10" o:spid="_x0000_s1045" type="#_x0000_t202" style="position:absolute;left:0;text-align:left;margin-left:100.55pt;margin-top:74.8pt;width:351.5pt;height:69.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" filled="f" stroked="f">
                <v:textbox inset="0,0,0,0">
                  <w:txbxContent>
                    <w:p w14:paraId="1F4E00EB" w14:textId="77777777" w:rsidR="001C3C67" w:rsidRPr="00BE5207" w:rsidRDefault="001C3C67" w:rsidP="00AF0263">
                      <w:pPr>
                        <w:spacing w:after="0"/>
                        <w:jc w:val="center"/>
                        <w:rPr>
                          <w:b/>
                          <w:sz w:val="30"/>
                          <w:szCs w:val="30"/>
                        </w:rPr>
                      </w:pPr>
                      <w:r w:rsidRPr="00BE5207">
                        <w:rPr>
                          <w:b/>
                          <w:sz w:val="30"/>
                          <w:szCs w:val="30"/>
                        </w:rPr>
                        <w:t>FACULDADE DE CIÊNCIAS</w:t>
                      </w:r>
                    </w:p>
                    <w:p w14:paraId="0E8602E7" w14:textId="77777777" w:rsidR="001C3C67" w:rsidRPr="00BE5207" w:rsidRDefault="001C3C67" w:rsidP="00AF0263">
                      <w:pPr>
                        <w:spacing w:after="0"/>
                        <w:jc w:val="center"/>
                        <w:rPr>
                          <w:sz w:val="30"/>
                          <w:szCs w:val="30"/>
                        </w:rPr>
                      </w:pPr>
                      <w:r w:rsidRPr="00BE5207">
                        <w:rPr>
                          <w:b/>
                          <w:sz w:val="30"/>
                          <w:szCs w:val="30"/>
                        </w:rPr>
                        <w:t>Departamento de Matemática e Informática</w:t>
                      </w:r>
                    </w:p>
                    <w:p w14:paraId="462A0EFD" w14:textId="77777777" w:rsidR="001C3C67" w:rsidRPr="00BE5207" w:rsidRDefault="001C3C67" w:rsidP="00AF0263">
                      <w:pPr>
                        <w:spacing w:after="0"/>
                        <w:rPr>
                          <w:sz w:val="30"/>
                          <w:szCs w:val="30"/>
                        </w:rPr>
                      </w:pPr>
                    </w:p>
                  </w:txbxContent>
                </v:textbox>
              </v:shape>
            </w:pict>
          </mc:Fallback>
        </mc:AlternateContent>
      </w:r>
      <w:r w:rsidRPr="00BE5207">
        <w:rPr>
          <w:noProof/>
        </w:rPr>
        <mc:AlternateContent>
          <mc:Choice Requires="wps">
            <w:drawing>
              <wp:anchor distT="0" distB="0" distL="114300" distR="114300" simplePos="0" relativeHeight="251717632" behindDoc="0" locked="0" layoutInCell="1" allowOverlap="1" wp14:anchorId="53560ECE" wp14:editId="0BD745A7">
                <wp:simplePos x="0" y="0"/>
                <wp:positionH relativeFrom="column">
                  <wp:posOffset>2528570</wp:posOffset>
                </wp:positionH>
                <wp:positionV relativeFrom="paragraph">
                  <wp:posOffset>8260080</wp:posOffset>
                </wp:positionV>
                <wp:extent cx="2687955" cy="266700"/>
                <wp:effectExtent l="0" t="0" r="0" b="0"/>
                <wp:wrapNone/>
                <wp:docPr id="1779079467" name="Caixa de texto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7955" cy="266700"/>
                        </a:xfrm>
                        <a:prstGeom prst="rect">
                          <a:avLst/>
                        </a:prstGeom>
                        <a:noFill/>
                        <a:ln>
                          <a:noFill/>
                        </a:ln>
                      </wps:spPr>
                      <wps:txbx>
                        <w:txbxContent>
                          <w:p w14:paraId="1DCFEAEE" w14:textId="56C5A39F" w:rsidR="001C3C67" w:rsidRPr="00BE5207" w:rsidRDefault="001C3C67" w:rsidP="00AF0263">
                            <w:pPr>
                              <w:jc w:val="center"/>
                            </w:pPr>
                            <w:r w:rsidRPr="00BE5207">
                              <w:t>Maputo,</w:t>
                            </w:r>
                            <w:r w:rsidR="00DB1971" w:rsidRPr="00BE5207">
                              <w:t xml:space="preserve"> </w:t>
                            </w:r>
                            <w:r w:rsidR="00CB1B52" w:rsidRPr="00BE5207">
                              <w:t xml:space="preserve">Setembro de </w:t>
                            </w:r>
                            <w:r w:rsidRPr="00BE5207">
                              <w:t>20</w:t>
                            </w:r>
                            <w:r w:rsidR="00187495" w:rsidRPr="00BE5207">
                              <w:t>2</w:t>
                            </w:r>
                            <w:r w:rsidR="00E2797B" w:rsidRPr="00BE5207">
                              <w:t>3</w:t>
                            </w:r>
                          </w:p>
                          <w:p w14:paraId="4C74664E" w14:textId="77777777" w:rsidR="001C3C67" w:rsidRPr="00BE5207" w:rsidRDefault="001C3C67" w:rsidP="00AF026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560ECE" id="Caixa de texto 9" o:spid="_x0000_s1046" type="#_x0000_t202" style="position:absolute;left:0;text-align:left;margin-left:199.1pt;margin-top:650.4pt;width:211.65pt;height:21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" filled="f" stroked="f">
                <v:textbox inset="0,0,0,0">
                  <w:txbxContent>
                    <w:p w14:paraId="1DCFEAEE" w14:textId="56C5A39F" w:rsidR="001C3C67" w:rsidRPr="00BE5207" w:rsidRDefault="001C3C67" w:rsidP="00AF0263">
                      <w:pPr>
                        <w:jc w:val="center"/>
                      </w:pPr>
                      <w:r w:rsidRPr="00BE5207">
                        <w:t>Maputo,</w:t>
                      </w:r>
                      <w:r w:rsidR="00DB1971" w:rsidRPr="00BE5207">
                        <w:t xml:space="preserve"> </w:t>
                      </w:r>
                      <w:r w:rsidR="00CB1B52" w:rsidRPr="00BE5207">
                        <w:t xml:space="preserve">Setembro de </w:t>
                      </w:r>
                      <w:r w:rsidRPr="00BE5207">
                        <w:t>20</w:t>
                      </w:r>
                      <w:r w:rsidR="00187495" w:rsidRPr="00BE5207">
                        <w:t>2</w:t>
                      </w:r>
                      <w:r w:rsidR="00E2797B" w:rsidRPr="00BE5207">
                        <w:t>3</w:t>
                      </w:r>
                    </w:p>
                    <w:p w14:paraId="4C74664E" w14:textId="77777777" w:rsidR="001C3C67" w:rsidRPr="00BE5207" w:rsidRDefault="001C3C67" w:rsidP="00AF0263"/>
                  </w:txbxContent>
                </v:textbox>
              </v:shape>
            </w:pict>
          </mc:Fallback>
        </mc:AlternateContent>
      </w:r>
    </w:p>
    <w:p w14:paraId="7421D9E3" w14:textId="77777777" w:rsidR="00394B69" w:rsidRPr="00BE5207" w:rsidRDefault="00394B69" w:rsidP="00AE1168">
      <w:pPr>
        <w:pStyle w:val="Ttulo1"/>
        <w:rPr>
          <w:rFonts w:eastAsia="Times New Roman"/>
          <w:lang w:eastAsia="pt-PT"/>
        </w:rPr>
      </w:pPr>
    </w:p>
    <w:p w14:paraId="51B0C6A2" w14:textId="77777777" w:rsidR="00275071" w:rsidRPr="00BE5207" w:rsidRDefault="004E0528" w:rsidP="00AE1168">
      <w:pPr>
        <w:pStyle w:val="Ttulo1"/>
        <w:jc w:val="center"/>
        <w:rPr>
          <w:rFonts w:eastAsia="Times New Roman"/>
          <w:sz w:val="24"/>
          <w:lang w:eastAsia="pt-PT"/>
        </w:rPr>
      </w:pPr>
      <w:bookmarkStart w:id="0" w:name="_Toc145447363"/>
      <w:bookmarkStart w:id="1" w:name="_Toc146010302"/>
      <w:r w:rsidRPr="00BE5207">
        <w:rPr>
          <w:rFonts w:eastAsia="Times New Roman"/>
          <w:lang w:eastAsia="pt-PT"/>
        </w:rPr>
        <w:t>Dedicatória</w:t>
      </w:r>
      <w:bookmarkEnd w:id="0"/>
      <w:bookmarkEnd w:id="1"/>
    </w:p>
    <w:p w14:paraId="05C127B8" w14:textId="1B896323" w:rsidR="004E0528" w:rsidRPr="00BE5207" w:rsidRDefault="006301E0" w:rsidP="004E0528">
      <w:pPr>
        <w:jc w:val="center"/>
        <w:rPr>
          <w:rFonts w:eastAsiaTheme="majorEastAsia" w:cstheme="majorBidi"/>
        </w:rPr>
      </w:pPr>
      <w:r w:rsidRPr="00BE5207">
        <w:rPr>
          <w:noProof/>
        </w:rPr>
        <mc:AlternateContent>
          <mc:Choice Requires="wps">
            <w:drawing>
              <wp:anchor distT="45720" distB="45720" distL="114300" distR="114300" simplePos="0" relativeHeight="251706368" behindDoc="0" locked="0" layoutInCell="1" allowOverlap="1" wp14:anchorId="56D10AE1" wp14:editId="1B22A7BB">
                <wp:simplePos x="0" y="0"/>
                <wp:positionH relativeFrom="margin">
                  <wp:align>center</wp:align>
                </wp:positionH>
                <wp:positionV relativeFrom="paragraph">
                  <wp:posOffset>182245</wp:posOffset>
                </wp:positionV>
                <wp:extent cx="4848225" cy="687705"/>
                <wp:effectExtent l="0" t="0" r="0" b="0"/>
                <wp:wrapSquare wrapText="bothSides"/>
                <wp:docPr id="1272432919" name="Caixa de texto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8225" cy="687705"/>
                        </a:xfrm>
                        <a:prstGeom prst="rect">
                          <a:avLst/>
                        </a:prstGeom>
                        <a:solidFill>
                          <a:srgbClr val="FFFFFF"/>
                        </a:solidFill>
                        <a:ln>
                          <a:noFill/>
                        </a:ln>
                      </wps:spPr>
                      <wps:txbx>
                        <w:txbxContent>
                          <w:p w14:paraId="29793905" w14:textId="6D7F6268" w:rsidR="001C3C67" w:rsidRPr="00BE5207" w:rsidRDefault="00A55723" w:rsidP="002B6484">
                            <w:pPr>
                              <w:jc w:val="center"/>
                              <w:rPr>
                                <w:i/>
                                <w:sz w:val="28"/>
                                <w:szCs w:val="28"/>
                              </w:rPr>
                            </w:pPr>
                            <w:r w:rsidRPr="00BE5207">
                              <w:rPr>
                                <w:rFonts w:eastAsiaTheme="majorEastAsia" w:cstheme="majorBidi"/>
                                <w:i/>
                                <w:sz w:val="28"/>
                                <w:szCs w:val="28"/>
                              </w:rPr>
                              <w:t>O presente trabalho é dedicado à minha Família,</w:t>
                            </w:r>
                            <w:r w:rsidR="0000713E">
                              <w:rPr>
                                <w:rFonts w:eastAsiaTheme="majorEastAsia" w:cstheme="majorBidi"/>
                                <w:i/>
                                <w:sz w:val="28"/>
                                <w:szCs w:val="28"/>
                              </w:rPr>
                              <w:t xml:space="preserve"> minhas irmãs e sobrinha,</w:t>
                            </w:r>
                            <w:r w:rsidRPr="00BE5207">
                              <w:rPr>
                                <w:rFonts w:eastAsiaTheme="majorEastAsia" w:cstheme="majorBidi"/>
                                <w:i/>
                                <w:sz w:val="28"/>
                                <w:szCs w:val="28"/>
                              </w:rPr>
                              <w:t xml:space="preserve"> em especial aos meus pais Aurélio</w:t>
                            </w:r>
                            <w:r w:rsidR="00045136" w:rsidRPr="00BE5207">
                              <w:rPr>
                                <w:rFonts w:eastAsiaTheme="majorEastAsia" w:cstheme="majorBidi"/>
                                <w:i/>
                                <w:sz w:val="28"/>
                                <w:szCs w:val="28"/>
                              </w:rPr>
                              <w:t xml:space="preserve"> José</w:t>
                            </w:r>
                            <w:r w:rsidRPr="00BE5207">
                              <w:rPr>
                                <w:rFonts w:eastAsiaTheme="majorEastAsia" w:cstheme="majorBidi"/>
                                <w:i/>
                                <w:sz w:val="28"/>
                                <w:szCs w:val="28"/>
                              </w:rPr>
                              <w:t xml:space="preserve"> Macie e Culsumo</w:t>
                            </w:r>
                            <w:r w:rsidR="006124DF" w:rsidRPr="00BE5207">
                              <w:rPr>
                                <w:rFonts w:eastAsiaTheme="majorEastAsia" w:cstheme="majorBidi"/>
                                <w:i/>
                                <w:sz w:val="28"/>
                                <w:szCs w:val="28"/>
                              </w:rPr>
                              <w:t xml:space="preserve"> Abdul Manaf</w:t>
                            </w:r>
                            <w:r w:rsidRPr="00BE5207">
                              <w:rPr>
                                <w:rFonts w:eastAsiaTheme="majorEastAsia" w:cstheme="majorBidi"/>
                                <w:i/>
                                <w:sz w:val="28"/>
                                <w:szCs w:val="28"/>
                              </w:rPr>
                              <w:t xml:space="preserve"> Bacar</w:t>
                            </w:r>
                            <w:r w:rsidR="00223E17" w:rsidRPr="00BE5207">
                              <w:rPr>
                                <w:rFonts w:eastAsiaTheme="majorEastAsia" w:cstheme="majorBidi"/>
                                <w:i/>
                                <w:sz w:val="28"/>
                                <w:szCs w:val="28"/>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6D10AE1" id="Caixa de texto 8" o:spid="_x0000_s1047" type="#_x0000_t202" style="position:absolute;left:0;text-align:left;margin-left:0;margin-top:14.35pt;width:381.75pt;height:54.15pt;z-index:251706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" stroked="f">
                <v:textbox>
                  <w:txbxContent>
                    <w:p w14:paraId="29793905" w14:textId="6D7F6268" w:rsidR="001C3C67" w:rsidRPr="00BE5207" w:rsidRDefault="00A55723" w:rsidP="002B6484">
                      <w:pPr>
                        <w:jc w:val="center"/>
                        <w:rPr>
                          <w:i/>
                          <w:sz w:val="28"/>
                          <w:szCs w:val="28"/>
                        </w:rPr>
                      </w:pPr>
                      <w:r w:rsidRPr="00BE5207">
                        <w:rPr>
                          <w:rFonts w:eastAsiaTheme="majorEastAsia" w:cstheme="majorBidi"/>
                          <w:i/>
                          <w:sz w:val="28"/>
                          <w:szCs w:val="28"/>
                        </w:rPr>
                        <w:t>O presente trabalho é dedicado à minha Família,</w:t>
                      </w:r>
                      <w:r w:rsidR="0000713E">
                        <w:rPr>
                          <w:rFonts w:eastAsiaTheme="majorEastAsia" w:cstheme="majorBidi"/>
                          <w:i/>
                          <w:sz w:val="28"/>
                          <w:szCs w:val="28"/>
                        </w:rPr>
                        <w:t xml:space="preserve"> minhas irmãs e sobrinha,</w:t>
                      </w:r>
                      <w:r w:rsidRPr="00BE5207">
                        <w:rPr>
                          <w:rFonts w:eastAsiaTheme="majorEastAsia" w:cstheme="majorBidi"/>
                          <w:i/>
                          <w:sz w:val="28"/>
                          <w:szCs w:val="28"/>
                        </w:rPr>
                        <w:t xml:space="preserve"> em especial aos meus pais Aurélio</w:t>
                      </w:r>
                      <w:r w:rsidR="00045136" w:rsidRPr="00BE5207">
                        <w:rPr>
                          <w:rFonts w:eastAsiaTheme="majorEastAsia" w:cstheme="majorBidi"/>
                          <w:i/>
                          <w:sz w:val="28"/>
                          <w:szCs w:val="28"/>
                        </w:rPr>
                        <w:t xml:space="preserve"> José</w:t>
                      </w:r>
                      <w:r w:rsidRPr="00BE5207">
                        <w:rPr>
                          <w:rFonts w:eastAsiaTheme="majorEastAsia" w:cstheme="majorBidi"/>
                          <w:i/>
                          <w:sz w:val="28"/>
                          <w:szCs w:val="28"/>
                        </w:rPr>
                        <w:t xml:space="preserve"> Macie e Culsumo</w:t>
                      </w:r>
                      <w:r w:rsidR="006124DF" w:rsidRPr="00BE5207">
                        <w:rPr>
                          <w:rFonts w:eastAsiaTheme="majorEastAsia" w:cstheme="majorBidi"/>
                          <w:i/>
                          <w:sz w:val="28"/>
                          <w:szCs w:val="28"/>
                        </w:rPr>
                        <w:t xml:space="preserve"> Abdul Manaf</w:t>
                      </w:r>
                      <w:r w:rsidRPr="00BE5207">
                        <w:rPr>
                          <w:rFonts w:eastAsiaTheme="majorEastAsia" w:cstheme="majorBidi"/>
                          <w:i/>
                          <w:sz w:val="28"/>
                          <w:szCs w:val="28"/>
                        </w:rPr>
                        <w:t xml:space="preserve"> Bacar</w:t>
                      </w:r>
                      <w:r w:rsidR="00223E17" w:rsidRPr="00BE5207">
                        <w:rPr>
                          <w:rFonts w:eastAsiaTheme="majorEastAsia" w:cstheme="majorBidi"/>
                          <w:i/>
                          <w:sz w:val="28"/>
                          <w:szCs w:val="28"/>
                        </w:rPr>
                        <w:t>.</w:t>
                      </w:r>
                    </w:p>
                  </w:txbxContent>
                </v:textbox>
                <w10:wrap type="square" anchorx="margin"/>
              </v:shape>
            </w:pict>
          </mc:Fallback>
        </mc:AlternateContent>
      </w:r>
    </w:p>
    <w:p w14:paraId="5E1D82C7" w14:textId="2162AD4B" w:rsidR="002B6484" w:rsidRPr="00BE5207" w:rsidRDefault="002B6484" w:rsidP="004E0528">
      <w:pPr>
        <w:jc w:val="center"/>
        <w:rPr>
          <w:rFonts w:eastAsiaTheme="majorEastAsia" w:cstheme="majorBidi"/>
        </w:rPr>
      </w:pPr>
    </w:p>
    <w:p w14:paraId="2D2EEA54" w14:textId="77777777" w:rsidR="002B6484" w:rsidRPr="00BE5207" w:rsidRDefault="002B6484" w:rsidP="004E0528">
      <w:pPr>
        <w:jc w:val="center"/>
        <w:rPr>
          <w:rFonts w:eastAsiaTheme="majorEastAsia" w:cstheme="majorBidi"/>
        </w:rPr>
      </w:pPr>
    </w:p>
    <w:p w14:paraId="7BE070C7" w14:textId="77777777" w:rsidR="004E0528" w:rsidRPr="00BE5207" w:rsidRDefault="004E0528" w:rsidP="004E0528">
      <w:pPr>
        <w:jc w:val="center"/>
        <w:rPr>
          <w:rFonts w:eastAsiaTheme="majorEastAsia" w:cstheme="majorBidi"/>
        </w:rPr>
      </w:pPr>
    </w:p>
    <w:p w14:paraId="6C538172" w14:textId="77777777" w:rsidR="004E0528" w:rsidRPr="00BE5207" w:rsidRDefault="004E0528" w:rsidP="00DA547F">
      <w:pPr>
        <w:pStyle w:val="Ttulo1"/>
        <w:rPr>
          <w:sz w:val="24"/>
          <w:szCs w:val="24"/>
        </w:rPr>
      </w:pPr>
    </w:p>
    <w:p w14:paraId="5A99D5B1" w14:textId="77777777" w:rsidR="00F54617" w:rsidRPr="00BE5207" w:rsidRDefault="00F54617">
      <w:r w:rsidRPr="00BE5207">
        <w:br w:type="page"/>
      </w:r>
    </w:p>
    <w:p w14:paraId="5AA7DB10" w14:textId="77777777" w:rsidR="00B53A6E" w:rsidRPr="00BE5207" w:rsidRDefault="00B53A6E" w:rsidP="00B53A6E">
      <w:pPr>
        <w:pStyle w:val="Ttulo1"/>
        <w:jc w:val="center"/>
      </w:pPr>
      <w:bookmarkStart w:id="2" w:name="_Toc130477479"/>
      <w:bookmarkStart w:id="3" w:name="_Toc145447364"/>
      <w:bookmarkStart w:id="4" w:name="_Toc146010303"/>
      <w:r w:rsidRPr="00BE5207">
        <w:lastRenderedPageBreak/>
        <w:t>Declaração de Honra</w:t>
      </w:r>
      <w:bookmarkEnd w:id="2"/>
      <w:bookmarkEnd w:id="3"/>
      <w:bookmarkEnd w:id="4"/>
    </w:p>
    <w:p w14:paraId="748BE700" w14:textId="77777777" w:rsidR="00B53A6E" w:rsidRPr="00BE5207" w:rsidRDefault="00B53A6E" w:rsidP="00B53A6E">
      <w:pPr>
        <w:jc w:val="center"/>
      </w:pPr>
    </w:p>
    <w:p w14:paraId="3629E44F" w14:textId="77777777" w:rsidR="00B53A6E" w:rsidRPr="00BE5207" w:rsidRDefault="00B53A6E" w:rsidP="00B53A6E">
      <w:r w:rsidRPr="00BE5207">
        <w:t>Declaro por minha honra que o presente trabalho de Licenciatura é resultado da minha investigação e que o processo foi concebido para ser submetido apenas para a obtenção do grau de Licenciatura em Informática, na faculdade de Ciências da Universidade Eduardo Mondlane.</w:t>
      </w:r>
    </w:p>
    <w:p w14:paraId="0028878A" w14:textId="77777777" w:rsidR="00B53A6E" w:rsidRPr="00BE5207" w:rsidRDefault="00B53A6E" w:rsidP="00B53A6E"/>
    <w:p w14:paraId="2DE46EA2" w14:textId="77777777" w:rsidR="00B53A6E" w:rsidRPr="00BE5207" w:rsidRDefault="00B53A6E" w:rsidP="00B53A6E">
      <w:pPr>
        <w:rPr>
          <w:sz w:val="28"/>
          <w:szCs w:val="28"/>
        </w:rPr>
      </w:pPr>
    </w:p>
    <w:p w14:paraId="2F750ADB" w14:textId="4BFCE4BF" w:rsidR="00B53A6E" w:rsidRPr="00BE5207" w:rsidRDefault="00B53A6E" w:rsidP="00B53A6E">
      <w:pPr>
        <w:jc w:val="center"/>
      </w:pPr>
      <w:r w:rsidRPr="00BE5207">
        <w:t>Maputo,</w:t>
      </w:r>
      <w:r w:rsidR="007460BE" w:rsidRPr="00BE5207">
        <w:t xml:space="preserve"> </w:t>
      </w:r>
      <w:r w:rsidRPr="00BE5207">
        <w:t xml:space="preserve"> de 2023</w:t>
      </w:r>
    </w:p>
    <w:p w14:paraId="382E38CB" w14:textId="77777777" w:rsidR="00B53A6E" w:rsidRPr="00BE5207" w:rsidRDefault="00B53A6E" w:rsidP="00B53A6E">
      <w:pPr>
        <w:jc w:val="center"/>
      </w:pPr>
    </w:p>
    <w:p w14:paraId="6045974A" w14:textId="77777777" w:rsidR="00B53A6E" w:rsidRPr="00BE5207" w:rsidRDefault="00B53A6E" w:rsidP="00B53A6E">
      <w:pPr>
        <w:jc w:val="center"/>
      </w:pPr>
      <w:r w:rsidRPr="00BE5207">
        <w:t>___________________________________________</w:t>
      </w:r>
    </w:p>
    <w:p w14:paraId="68C9E006" w14:textId="77777777" w:rsidR="00B53A6E" w:rsidRPr="00BE5207" w:rsidRDefault="00B53A6E" w:rsidP="00B53A6E">
      <w:pPr>
        <w:jc w:val="center"/>
        <w:rPr>
          <w:sz w:val="28"/>
          <w:szCs w:val="28"/>
        </w:rPr>
      </w:pPr>
      <w:r w:rsidRPr="00BE5207">
        <w:rPr>
          <w:sz w:val="28"/>
          <w:szCs w:val="28"/>
        </w:rPr>
        <w:t>(Aurélio José Macie Júnior)</w:t>
      </w:r>
    </w:p>
    <w:p w14:paraId="23A446D5" w14:textId="77777777" w:rsidR="00B53A6E" w:rsidRPr="00BE5207" w:rsidRDefault="00B53A6E" w:rsidP="00B53A6E"/>
    <w:p w14:paraId="703E2E7F" w14:textId="77777777" w:rsidR="00B53A6E" w:rsidRPr="00BE5207" w:rsidRDefault="00B53A6E" w:rsidP="00B53A6E">
      <w:pPr>
        <w:rPr>
          <w:rFonts w:eastAsiaTheme="majorEastAsia" w:cstheme="majorBidi"/>
          <w:b/>
          <w:sz w:val="32"/>
          <w:szCs w:val="32"/>
        </w:rPr>
      </w:pPr>
    </w:p>
    <w:p w14:paraId="1C8AA52A" w14:textId="77777777" w:rsidR="00B53A6E" w:rsidRPr="00BE5207" w:rsidRDefault="00B53A6E" w:rsidP="00B53A6E">
      <w:pPr>
        <w:rPr>
          <w:rFonts w:eastAsiaTheme="majorEastAsia" w:cstheme="majorBidi"/>
          <w:sz w:val="32"/>
          <w:szCs w:val="32"/>
        </w:rPr>
      </w:pPr>
    </w:p>
    <w:p w14:paraId="0DEF0CCF" w14:textId="77777777" w:rsidR="00B53A6E" w:rsidRPr="00BE5207" w:rsidRDefault="00B53A6E" w:rsidP="00B53A6E">
      <w:pPr>
        <w:rPr>
          <w:rFonts w:eastAsiaTheme="majorEastAsia" w:cstheme="majorBidi"/>
          <w:sz w:val="32"/>
          <w:szCs w:val="32"/>
        </w:rPr>
      </w:pPr>
    </w:p>
    <w:p w14:paraId="26CB1ECB" w14:textId="77777777" w:rsidR="00B53A6E" w:rsidRPr="00BE5207" w:rsidRDefault="00B53A6E" w:rsidP="00B53A6E">
      <w:pPr>
        <w:rPr>
          <w:rFonts w:eastAsiaTheme="majorEastAsia" w:cstheme="majorBidi"/>
          <w:sz w:val="32"/>
          <w:szCs w:val="32"/>
        </w:rPr>
      </w:pPr>
    </w:p>
    <w:p w14:paraId="5969110F" w14:textId="77777777" w:rsidR="00B53A6E" w:rsidRPr="00BE5207" w:rsidRDefault="00B53A6E" w:rsidP="00B53A6E">
      <w:pPr>
        <w:rPr>
          <w:rFonts w:eastAsiaTheme="majorEastAsia" w:cstheme="majorBidi"/>
          <w:sz w:val="32"/>
          <w:szCs w:val="32"/>
        </w:rPr>
      </w:pPr>
    </w:p>
    <w:p w14:paraId="2EC058F2" w14:textId="77777777" w:rsidR="00B53A6E" w:rsidRPr="00BE5207" w:rsidRDefault="00B53A6E" w:rsidP="00B53A6E">
      <w:pPr>
        <w:rPr>
          <w:rFonts w:eastAsiaTheme="majorEastAsia" w:cstheme="majorBidi"/>
          <w:sz w:val="32"/>
          <w:szCs w:val="32"/>
        </w:rPr>
      </w:pPr>
    </w:p>
    <w:p w14:paraId="2421165B" w14:textId="77777777" w:rsidR="00B53A6E" w:rsidRPr="00BE5207" w:rsidRDefault="00B53A6E" w:rsidP="00B53A6E">
      <w:pPr>
        <w:rPr>
          <w:rFonts w:eastAsiaTheme="majorEastAsia" w:cstheme="majorBidi"/>
          <w:sz w:val="32"/>
          <w:szCs w:val="32"/>
        </w:rPr>
      </w:pPr>
    </w:p>
    <w:p w14:paraId="24635DC1" w14:textId="77777777" w:rsidR="00B53A6E" w:rsidRPr="00BE5207" w:rsidRDefault="00B53A6E" w:rsidP="00B53A6E">
      <w:pPr>
        <w:rPr>
          <w:rFonts w:eastAsiaTheme="majorEastAsia" w:cstheme="majorBidi"/>
          <w:sz w:val="32"/>
          <w:szCs w:val="32"/>
        </w:rPr>
      </w:pPr>
    </w:p>
    <w:p w14:paraId="13106D8A" w14:textId="77777777" w:rsidR="00B53A6E" w:rsidRPr="00BE5207" w:rsidRDefault="00B53A6E" w:rsidP="00B53A6E">
      <w:pPr>
        <w:rPr>
          <w:rFonts w:eastAsiaTheme="majorEastAsia" w:cstheme="majorBidi"/>
          <w:sz w:val="32"/>
          <w:szCs w:val="32"/>
        </w:rPr>
      </w:pPr>
    </w:p>
    <w:p w14:paraId="7846F1FD" w14:textId="77777777" w:rsidR="00B53A6E" w:rsidRPr="00BE5207" w:rsidRDefault="00B53A6E" w:rsidP="00B53A6E">
      <w:pPr>
        <w:tabs>
          <w:tab w:val="left" w:pos="2250"/>
        </w:tabs>
        <w:rPr>
          <w:rFonts w:eastAsiaTheme="majorEastAsia" w:cstheme="majorBidi"/>
          <w:sz w:val="32"/>
          <w:szCs w:val="32"/>
        </w:rPr>
      </w:pPr>
      <w:r w:rsidRPr="00BE5207">
        <w:rPr>
          <w:rFonts w:eastAsiaTheme="majorEastAsia" w:cstheme="majorBidi"/>
          <w:sz w:val="32"/>
          <w:szCs w:val="32"/>
        </w:rPr>
        <w:tab/>
      </w:r>
    </w:p>
    <w:p w14:paraId="54BE7337" w14:textId="6EEA670B" w:rsidR="00F54617" w:rsidRPr="00BE5207" w:rsidRDefault="006301E0" w:rsidP="008F11C2">
      <w:pPr>
        <w:pStyle w:val="Ttulo1"/>
        <w:jc w:val="center"/>
      </w:pPr>
      <w:bookmarkStart w:id="5" w:name="_Toc145447365"/>
      <w:bookmarkStart w:id="6" w:name="_Toc146010304"/>
      <w:r w:rsidRPr="00BE5207">
        <w:rPr>
          <w:noProof/>
        </w:rPr>
        <w:lastRenderedPageBreak/>
        <mc:AlternateContent>
          <mc:Choice Requires="wps">
            <w:drawing>
              <wp:anchor distT="45720" distB="45720" distL="114300" distR="114300" simplePos="0" relativeHeight="251712512" behindDoc="0" locked="0" layoutInCell="1" allowOverlap="1" wp14:anchorId="5A7130FB" wp14:editId="51DEE455">
                <wp:simplePos x="0" y="0"/>
                <wp:positionH relativeFrom="column">
                  <wp:posOffset>-85725</wp:posOffset>
                </wp:positionH>
                <wp:positionV relativeFrom="paragraph">
                  <wp:posOffset>575945</wp:posOffset>
                </wp:positionV>
                <wp:extent cx="6196965" cy="8244205"/>
                <wp:effectExtent l="0" t="0" r="0" b="0"/>
                <wp:wrapSquare wrapText="bothSides"/>
                <wp:docPr id="1393990503" name="Caixa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6965" cy="8244205"/>
                        </a:xfrm>
                        <a:prstGeom prst="rect">
                          <a:avLst/>
                        </a:prstGeom>
                        <a:solidFill>
                          <a:srgbClr val="FFFFFF"/>
                        </a:solidFill>
                        <a:ln>
                          <a:noFill/>
                        </a:ln>
                      </wps:spPr>
                      <wps:txbx>
                        <w:txbxContent>
                          <w:p w14:paraId="0757B401" w14:textId="7BF4C055" w:rsidR="001C3C67" w:rsidRPr="00BE5207" w:rsidRDefault="007F6E87" w:rsidP="00DB5A8F">
                            <w:r w:rsidRPr="00BE5207">
                              <w:t>Em primeiro luga</w:t>
                            </w:r>
                            <w:r w:rsidR="002B71B9">
                              <w:t>r,</w:t>
                            </w:r>
                            <w:r w:rsidRPr="00BE5207">
                              <w:t xml:space="preserve"> louv</w:t>
                            </w:r>
                            <w:r w:rsidR="002B71B9">
                              <w:t>o</w:t>
                            </w:r>
                            <w:r w:rsidRPr="00BE5207">
                              <w:t xml:space="preserve"> a Allah </w:t>
                            </w:r>
                            <w:r w:rsidR="002B71B9">
                              <w:t>T</w:t>
                            </w:r>
                            <w:r w:rsidRPr="00BE5207">
                              <w:t xml:space="preserve">odo </w:t>
                            </w:r>
                            <w:r w:rsidR="002B71B9">
                              <w:t>P</w:t>
                            </w:r>
                            <w:r w:rsidRPr="00BE5207">
                              <w:t xml:space="preserve">oderoso e </w:t>
                            </w:r>
                            <w:r w:rsidR="002B71B9">
                              <w:t>M</w:t>
                            </w:r>
                            <w:r w:rsidRPr="00BE5207">
                              <w:t>isericordioso por me permitir estar aqui e concluir este trabalho de licenciatura.</w:t>
                            </w:r>
                          </w:p>
                          <w:p w14:paraId="2FFEE4C5" w14:textId="6B868B58" w:rsidR="007F6E87" w:rsidRPr="00BE5207" w:rsidRDefault="007F6E87" w:rsidP="00DB5A8F">
                            <w:r w:rsidRPr="00BE5207">
                              <w:t>Agradeço</w:t>
                            </w:r>
                            <w:r w:rsidR="002B71B9">
                              <w:t>,</w:t>
                            </w:r>
                            <w:r w:rsidRPr="00BE5207">
                              <w:t xml:space="preserve"> em particular</w:t>
                            </w:r>
                            <w:r w:rsidR="002B71B9">
                              <w:t>,</w:t>
                            </w:r>
                            <w:r w:rsidRPr="00BE5207">
                              <w:t xml:space="preserve"> ao meu supervisor</w:t>
                            </w:r>
                            <w:r w:rsidR="002B71B9">
                              <w:t>,</w:t>
                            </w:r>
                            <w:r w:rsidRPr="00BE5207">
                              <w:t xml:space="preserve"> Professor João Metambo</w:t>
                            </w:r>
                            <w:r w:rsidR="0081026A" w:rsidRPr="00BE5207">
                              <w:t>, que foi muito paciente e atencioso durante toda a realização do trabalho.</w:t>
                            </w:r>
                          </w:p>
                          <w:p w14:paraId="68558377" w14:textId="356F81A0" w:rsidR="002C49C6" w:rsidRPr="00BE5207" w:rsidRDefault="002C49C6" w:rsidP="00DB5A8F">
                            <w:r w:rsidRPr="00BE5207">
                              <w:t xml:space="preserve">Agradecer à Universidade Eduardo Mondlane, Faculdade de </w:t>
                            </w:r>
                            <w:r w:rsidR="00B5111F" w:rsidRPr="00BE5207">
                              <w:t>Ciências</w:t>
                            </w:r>
                            <w:r w:rsidRPr="00BE5207">
                              <w:t xml:space="preserve">, em particular ao Departamento de </w:t>
                            </w:r>
                            <w:r w:rsidR="00B5111F" w:rsidRPr="00BE5207">
                              <w:t>Matemática</w:t>
                            </w:r>
                            <w:r w:rsidRPr="00BE5207">
                              <w:t xml:space="preserve"> e </w:t>
                            </w:r>
                            <w:r w:rsidR="00B5111F" w:rsidRPr="00BE5207">
                              <w:t>Informática</w:t>
                            </w:r>
                            <w:r w:rsidR="002B71B9">
                              <w:t>,</w:t>
                            </w:r>
                            <w:r w:rsidRPr="00BE5207">
                              <w:t xml:space="preserve"> por oferecer o curso no qual estou </w:t>
                            </w:r>
                            <w:r w:rsidR="00D648FF">
                              <w:t xml:space="preserve">a </w:t>
                            </w:r>
                            <w:r w:rsidRPr="00BE5207">
                              <w:t>me forma</w:t>
                            </w:r>
                            <w:r w:rsidR="00A2549D">
                              <w:t>r</w:t>
                            </w:r>
                            <w:r w:rsidRPr="00BE5207">
                              <w:t>.</w:t>
                            </w:r>
                          </w:p>
                          <w:p w14:paraId="55CC6D9B" w14:textId="6DADB903" w:rsidR="008E7DD1" w:rsidRPr="00BE5207" w:rsidRDefault="008E7DD1" w:rsidP="00DB5A8F">
                            <w:r w:rsidRPr="00BE5207">
                              <w:t>Aos meus pais</w:t>
                            </w:r>
                            <w:r w:rsidR="005677E1">
                              <w:t>,</w:t>
                            </w:r>
                            <w:r w:rsidRPr="00BE5207">
                              <w:t xml:space="preserve"> pelo homem que eles criaram</w:t>
                            </w:r>
                            <w:r w:rsidR="005677E1">
                              <w:t>,</w:t>
                            </w:r>
                            <w:r w:rsidRPr="00BE5207">
                              <w:t xml:space="preserve"> e que hoje tem orgulho de dedicar inteiramente este trabalho a eles.</w:t>
                            </w:r>
                          </w:p>
                          <w:p w14:paraId="7A7DA19C" w14:textId="28EDF79C" w:rsidR="008E7DD1" w:rsidRPr="00BE5207" w:rsidRDefault="00DB4AF5" w:rsidP="00DB5A8F">
                            <w:r w:rsidRPr="00BE5207">
                              <w:t xml:space="preserve">Aos colegas que fizeram parte desta caminhada, em especial a turma de Licenciatura em </w:t>
                            </w:r>
                            <w:r w:rsidR="00DE0A44" w:rsidRPr="00BE5207">
                              <w:t>Informática</w:t>
                            </w:r>
                            <w:r w:rsidRPr="00BE5207">
                              <w:t xml:space="preserve"> 2018. Sou grato por t</w:t>
                            </w:r>
                            <w:r w:rsidR="005F3FB3" w:rsidRPr="00BE5207">
                              <w:t>ê</w:t>
                            </w:r>
                            <w:r w:rsidR="00A3203A" w:rsidRPr="00BE5207">
                              <w:t>-</w:t>
                            </w:r>
                            <w:r w:rsidRPr="00BE5207">
                              <w:t>los conhecido</w:t>
                            </w:r>
                            <w:r w:rsidR="00F440A9" w:rsidRPr="00BE5207">
                              <w:t xml:space="preserve"> e com eles convivido</w:t>
                            </w:r>
                            <w:r w:rsidRPr="00BE5207">
                              <w:t>.</w:t>
                            </w:r>
                          </w:p>
                          <w:p w14:paraId="7A739B02" w14:textId="34EE43AA" w:rsidR="00DB4AF5" w:rsidRPr="00BE5207" w:rsidRDefault="004043BB" w:rsidP="00DB5A8F">
                            <w:r w:rsidRPr="00BE5207">
                              <w:t>Agradeço</w:t>
                            </w:r>
                            <w:r w:rsidR="00B46FC6" w:rsidRPr="00BE5207">
                              <w:t xml:space="preserve"> em especial  a duas pessoas, ao </w:t>
                            </w:r>
                            <w:r w:rsidR="00815418" w:rsidRPr="00BE5207">
                              <w:t>dr. E</w:t>
                            </w:r>
                            <w:r w:rsidR="00B46FC6" w:rsidRPr="00BE5207">
                              <w:t xml:space="preserve">rnesto Cumbe e </w:t>
                            </w:r>
                            <w:r w:rsidR="00815418" w:rsidRPr="00BE5207">
                              <w:t xml:space="preserve">a dra. </w:t>
                            </w:r>
                            <w:r w:rsidR="00B46FC6" w:rsidRPr="00BE5207">
                              <w:t>Eudin</w:t>
                            </w:r>
                            <w:r w:rsidR="00815418" w:rsidRPr="00BE5207">
                              <w:t>é</w:t>
                            </w:r>
                            <w:r w:rsidR="00B46FC6" w:rsidRPr="00BE5207">
                              <w:t>lia pelo apoio e sugestões durante a elaboração do trabalho.</w:t>
                            </w:r>
                          </w:p>
                          <w:p w14:paraId="3769E237" w14:textId="75BCE513" w:rsidR="007F7EDD" w:rsidRPr="00BE5207" w:rsidRDefault="007F7EDD" w:rsidP="00DB5A8F">
                            <w:r w:rsidRPr="00BE5207">
                              <w:t>Por fim, agradecer a todos que directa ou indirectamente influenciaram para que este sonho se tornasse realidad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7130FB" id="Caixa de texto 7" o:spid="_x0000_s1048" type="#_x0000_t202" style="position:absolute;left:0;text-align:left;margin-left:-6.75pt;margin-top:45.35pt;width:487.95pt;height:649.1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" stroked="f">
                <v:textbox>
                  <w:txbxContent>
                    <w:p w14:paraId="0757B401" w14:textId="7BF4C055" w:rsidR="001C3C67" w:rsidRPr="00BE5207" w:rsidRDefault="007F6E87" w:rsidP="00DB5A8F">
                      <w:r w:rsidRPr="00BE5207">
                        <w:t>Em primeiro luga</w:t>
                      </w:r>
                      <w:r w:rsidR="002B71B9">
                        <w:t>r,</w:t>
                      </w:r>
                      <w:r w:rsidRPr="00BE5207">
                        <w:t xml:space="preserve"> louv</w:t>
                      </w:r>
                      <w:r w:rsidR="002B71B9">
                        <w:t>o</w:t>
                      </w:r>
                      <w:r w:rsidRPr="00BE5207">
                        <w:t xml:space="preserve"> a Allah </w:t>
                      </w:r>
                      <w:r w:rsidR="002B71B9">
                        <w:t>T</w:t>
                      </w:r>
                      <w:r w:rsidRPr="00BE5207">
                        <w:t xml:space="preserve">odo </w:t>
                      </w:r>
                      <w:r w:rsidR="002B71B9">
                        <w:t>P</w:t>
                      </w:r>
                      <w:r w:rsidRPr="00BE5207">
                        <w:t xml:space="preserve">oderoso e </w:t>
                      </w:r>
                      <w:r w:rsidR="002B71B9">
                        <w:t>M</w:t>
                      </w:r>
                      <w:r w:rsidRPr="00BE5207">
                        <w:t>isericordioso por me permitir estar aqui e concluir este trabalho de licenciatura.</w:t>
                      </w:r>
                    </w:p>
                    <w:p w14:paraId="2FFEE4C5" w14:textId="6B868B58" w:rsidR="007F6E87" w:rsidRPr="00BE5207" w:rsidRDefault="007F6E87" w:rsidP="00DB5A8F">
                      <w:r w:rsidRPr="00BE5207">
                        <w:t>Agradeço</w:t>
                      </w:r>
                      <w:r w:rsidR="002B71B9">
                        <w:t>,</w:t>
                      </w:r>
                      <w:r w:rsidRPr="00BE5207">
                        <w:t xml:space="preserve"> em particular</w:t>
                      </w:r>
                      <w:r w:rsidR="002B71B9">
                        <w:t>,</w:t>
                      </w:r>
                      <w:r w:rsidRPr="00BE5207">
                        <w:t xml:space="preserve"> ao meu supervisor</w:t>
                      </w:r>
                      <w:r w:rsidR="002B71B9">
                        <w:t>,</w:t>
                      </w:r>
                      <w:r w:rsidRPr="00BE5207">
                        <w:t xml:space="preserve"> Professor João Metambo</w:t>
                      </w:r>
                      <w:r w:rsidR="0081026A" w:rsidRPr="00BE5207">
                        <w:t>, que foi muito paciente e atencioso durante toda a realização do trabalho.</w:t>
                      </w:r>
                    </w:p>
                    <w:p w14:paraId="68558377" w14:textId="356F81A0" w:rsidR="002C49C6" w:rsidRPr="00BE5207" w:rsidRDefault="002C49C6" w:rsidP="00DB5A8F">
                      <w:r w:rsidRPr="00BE5207">
                        <w:t xml:space="preserve">Agradecer à Universidade Eduardo Mondlane, Faculdade de </w:t>
                      </w:r>
                      <w:r w:rsidR="00B5111F" w:rsidRPr="00BE5207">
                        <w:t>Ciências</w:t>
                      </w:r>
                      <w:r w:rsidRPr="00BE5207">
                        <w:t xml:space="preserve">, em particular ao Departamento de </w:t>
                      </w:r>
                      <w:r w:rsidR="00B5111F" w:rsidRPr="00BE5207">
                        <w:t>Matemática</w:t>
                      </w:r>
                      <w:r w:rsidRPr="00BE5207">
                        <w:t xml:space="preserve"> e </w:t>
                      </w:r>
                      <w:r w:rsidR="00B5111F" w:rsidRPr="00BE5207">
                        <w:t>Informática</w:t>
                      </w:r>
                      <w:r w:rsidR="002B71B9">
                        <w:t>,</w:t>
                      </w:r>
                      <w:r w:rsidRPr="00BE5207">
                        <w:t xml:space="preserve"> por oferecer o curso no qual estou </w:t>
                      </w:r>
                      <w:r w:rsidR="00D648FF">
                        <w:t xml:space="preserve">a </w:t>
                      </w:r>
                      <w:r w:rsidRPr="00BE5207">
                        <w:t>me forma</w:t>
                      </w:r>
                      <w:r w:rsidR="00A2549D">
                        <w:t>r</w:t>
                      </w:r>
                      <w:r w:rsidRPr="00BE5207">
                        <w:t>.</w:t>
                      </w:r>
                    </w:p>
                    <w:p w14:paraId="55CC6D9B" w14:textId="6DADB903" w:rsidR="008E7DD1" w:rsidRPr="00BE5207" w:rsidRDefault="008E7DD1" w:rsidP="00DB5A8F">
                      <w:r w:rsidRPr="00BE5207">
                        <w:t>Aos meus pais</w:t>
                      </w:r>
                      <w:r w:rsidR="005677E1">
                        <w:t>,</w:t>
                      </w:r>
                      <w:r w:rsidRPr="00BE5207">
                        <w:t xml:space="preserve"> pelo homem que eles criaram</w:t>
                      </w:r>
                      <w:r w:rsidR="005677E1">
                        <w:t>,</w:t>
                      </w:r>
                      <w:r w:rsidRPr="00BE5207">
                        <w:t xml:space="preserve"> e que hoje tem orgulho de dedicar inteiramente este trabalho a eles.</w:t>
                      </w:r>
                    </w:p>
                    <w:p w14:paraId="7A7DA19C" w14:textId="28EDF79C" w:rsidR="008E7DD1" w:rsidRPr="00BE5207" w:rsidRDefault="00DB4AF5" w:rsidP="00DB5A8F">
                      <w:r w:rsidRPr="00BE5207">
                        <w:t xml:space="preserve">Aos colegas que fizeram parte desta caminhada, em especial a turma de Licenciatura em </w:t>
                      </w:r>
                      <w:r w:rsidR="00DE0A44" w:rsidRPr="00BE5207">
                        <w:t>Informática</w:t>
                      </w:r>
                      <w:r w:rsidRPr="00BE5207">
                        <w:t xml:space="preserve"> 2018. Sou grato por t</w:t>
                      </w:r>
                      <w:r w:rsidR="005F3FB3" w:rsidRPr="00BE5207">
                        <w:t>ê</w:t>
                      </w:r>
                      <w:r w:rsidR="00A3203A" w:rsidRPr="00BE5207">
                        <w:t>-</w:t>
                      </w:r>
                      <w:r w:rsidRPr="00BE5207">
                        <w:t>los conhecido</w:t>
                      </w:r>
                      <w:r w:rsidR="00F440A9" w:rsidRPr="00BE5207">
                        <w:t xml:space="preserve"> e com eles convivido</w:t>
                      </w:r>
                      <w:r w:rsidRPr="00BE5207">
                        <w:t>.</w:t>
                      </w:r>
                    </w:p>
                    <w:p w14:paraId="7A739B02" w14:textId="34EE43AA" w:rsidR="00DB4AF5" w:rsidRPr="00BE5207" w:rsidRDefault="004043BB" w:rsidP="00DB5A8F">
                      <w:r w:rsidRPr="00BE5207">
                        <w:t>Agradeço</w:t>
                      </w:r>
                      <w:r w:rsidR="00B46FC6" w:rsidRPr="00BE5207">
                        <w:t xml:space="preserve"> em especial  a duas pessoas, ao </w:t>
                      </w:r>
                      <w:r w:rsidR="00815418" w:rsidRPr="00BE5207">
                        <w:t>dr. E</w:t>
                      </w:r>
                      <w:r w:rsidR="00B46FC6" w:rsidRPr="00BE5207">
                        <w:t xml:space="preserve">rnesto Cumbe e </w:t>
                      </w:r>
                      <w:r w:rsidR="00815418" w:rsidRPr="00BE5207">
                        <w:t xml:space="preserve">a dra. </w:t>
                      </w:r>
                      <w:r w:rsidR="00B46FC6" w:rsidRPr="00BE5207">
                        <w:t>Eudin</w:t>
                      </w:r>
                      <w:r w:rsidR="00815418" w:rsidRPr="00BE5207">
                        <w:t>é</w:t>
                      </w:r>
                      <w:r w:rsidR="00B46FC6" w:rsidRPr="00BE5207">
                        <w:t>lia pelo apoio e sugestões durante a elaboração do trabalho.</w:t>
                      </w:r>
                    </w:p>
                    <w:p w14:paraId="3769E237" w14:textId="75BCE513" w:rsidR="007F7EDD" w:rsidRPr="00BE5207" w:rsidRDefault="007F7EDD" w:rsidP="00DB5A8F">
                      <w:r w:rsidRPr="00BE5207">
                        <w:t>Por fim, agradecer a todos que directa ou indirectamente influenciaram para que este sonho se tornasse realidade.</w:t>
                      </w:r>
                    </w:p>
                  </w:txbxContent>
                </v:textbox>
                <w10:wrap type="square"/>
              </v:shape>
            </w:pict>
          </mc:Fallback>
        </mc:AlternateContent>
      </w:r>
      <w:r w:rsidR="00F54617" w:rsidRPr="00BE5207">
        <w:t>Agradecimentos</w:t>
      </w:r>
      <w:bookmarkEnd w:id="5"/>
      <w:bookmarkEnd w:id="6"/>
    </w:p>
    <w:p w14:paraId="2956EC02" w14:textId="77777777" w:rsidR="009E7AED" w:rsidRPr="00BE5207" w:rsidRDefault="009E7AED" w:rsidP="009E7AED">
      <w:pPr>
        <w:tabs>
          <w:tab w:val="left" w:pos="1409"/>
        </w:tabs>
      </w:pPr>
      <w:r w:rsidRPr="00BE5207">
        <w:tab/>
      </w:r>
    </w:p>
    <w:p w14:paraId="06A8D934" w14:textId="77777777" w:rsidR="009E7AED" w:rsidRPr="00D648FF" w:rsidRDefault="009E7AED" w:rsidP="00D66F6A">
      <w:pPr>
        <w:pStyle w:val="Ttulo1"/>
        <w:rPr>
          <w:lang w:val="en-US"/>
        </w:rPr>
      </w:pPr>
    </w:p>
    <w:p w14:paraId="16A15684" w14:textId="2B78C022" w:rsidR="00275071" w:rsidRPr="00BE5207" w:rsidRDefault="00DA547F" w:rsidP="00D66F6A">
      <w:pPr>
        <w:pStyle w:val="Ttulo1"/>
      </w:pPr>
      <w:bookmarkStart w:id="7" w:name="_Toc145447366"/>
      <w:bookmarkStart w:id="8" w:name="_Toc146010305"/>
      <w:r w:rsidRPr="00BE5207">
        <w:t>Resumo</w:t>
      </w:r>
      <w:bookmarkEnd w:id="7"/>
      <w:bookmarkEnd w:id="8"/>
    </w:p>
    <w:p w14:paraId="797474F3" w14:textId="2F4C9A58" w:rsidR="0067732C" w:rsidRPr="00BE5207" w:rsidRDefault="00CE301D" w:rsidP="0091539D">
      <w:r w:rsidRPr="00BE5207">
        <w:t xml:space="preserve">Este trabalho tem como objectivo apresentar o desenvolvimento do </w:t>
      </w:r>
      <w:r w:rsidR="00245A6C" w:rsidRPr="00BE5207">
        <w:t>S</w:t>
      </w:r>
      <w:r w:rsidRPr="00BE5207">
        <w:t>istema de Gestão de Frotas de Transporte Escolar (SGFTE)</w:t>
      </w:r>
      <w:r w:rsidR="00245A6C" w:rsidRPr="00BE5207">
        <w:t xml:space="preserve">, que tem como finalidade ser aplicado no mercado de transporte escolar em </w:t>
      </w:r>
      <w:r w:rsidR="00495CA5">
        <w:t>M</w:t>
      </w:r>
      <w:r w:rsidR="00755564" w:rsidRPr="00BE5207">
        <w:t>oçambique</w:t>
      </w:r>
      <w:r w:rsidR="00245A6C" w:rsidRPr="00BE5207">
        <w:t xml:space="preserve">. Para o desenvolvimento do trabalho foram empregados todos os conhecimentos adquiridos aquando do processo de aprendizado no </w:t>
      </w:r>
      <w:r w:rsidR="00623482" w:rsidRPr="00BE5207">
        <w:t>D</w:t>
      </w:r>
      <w:r w:rsidR="00245A6C" w:rsidRPr="00BE5207">
        <w:t xml:space="preserve">epartamento de </w:t>
      </w:r>
      <w:r w:rsidR="00623482" w:rsidRPr="00BE5207">
        <w:t>M</w:t>
      </w:r>
      <w:r w:rsidR="00245A6C" w:rsidRPr="00BE5207">
        <w:t xml:space="preserve">atemática e </w:t>
      </w:r>
      <w:r w:rsidR="00623482" w:rsidRPr="00BE5207">
        <w:t>I</w:t>
      </w:r>
      <w:r w:rsidR="00245A6C" w:rsidRPr="00BE5207">
        <w:t xml:space="preserve">nformática no curso de </w:t>
      </w:r>
      <w:r w:rsidR="00623482" w:rsidRPr="00BE5207">
        <w:t>L</w:t>
      </w:r>
      <w:r w:rsidR="0078766C" w:rsidRPr="00BE5207">
        <w:t xml:space="preserve">icenciatura em </w:t>
      </w:r>
      <w:r w:rsidR="00623482" w:rsidRPr="00BE5207">
        <w:t>I</w:t>
      </w:r>
      <w:r w:rsidR="00245A6C" w:rsidRPr="00BE5207">
        <w:t>nformática</w:t>
      </w:r>
      <w:r w:rsidR="000107F9" w:rsidRPr="00BE5207">
        <w:t>: c</w:t>
      </w:r>
      <w:r w:rsidR="00245A6C" w:rsidRPr="00BE5207">
        <w:t xml:space="preserve">omo técnicas de </w:t>
      </w:r>
      <w:r w:rsidR="00755564" w:rsidRPr="00BE5207">
        <w:t>eliciação</w:t>
      </w:r>
      <w:r w:rsidR="00245A6C" w:rsidRPr="00BE5207">
        <w:t xml:space="preserve">, reuniões e entrevistas, modelagem de dados, documentação e implementação. A elaboração do projecto se deu ao estudo e analise de rotinas já estabelecidas pelo actual modo de gestão de frotas de transporte escolar no país, o qual contribuiu para melhor entendimento do que é necessário para ter um sistema automatizado de gestão que facilitasse a maior parte dos processos. O sistema possui funcionalidades que se referem a </w:t>
      </w:r>
      <w:r w:rsidR="0040396D" w:rsidRPr="00BE5207">
        <w:t>gestão de veículos e estudantes que recebem o atendimento directo desse serviço</w:t>
      </w:r>
      <w:r w:rsidR="00245A6C" w:rsidRPr="00BE5207">
        <w:t xml:space="preserve">, </w:t>
      </w:r>
      <w:r w:rsidR="0040396D" w:rsidRPr="00BE5207">
        <w:t>motoristas</w:t>
      </w:r>
      <w:r w:rsidR="00245A6C" w:rsidRPr="00BE5207">
        <w:t xml:space="preserve"> e </w:t>
      </w:r>
      <w:r w:rsidR="003C41F6" w:rsidRPr="00BE5207">
        <w:t xml:space="preserve">o </w:t>
      </w:r>
      <w:r w:rsidR="00245A6C" w:rsidRPr="00BE5207">
        <w:t>controle d</w:t>
      </w:r>
      <w:r w:rsidR="003C41F6" w:rsidRPr="00BE5207">
        <w:t>a</w:t>
      </w:r>
      <w:r w:rsidR="00245A6C" w:rsidRPr="00BE5207">
        <w:t xml:space="preserve"> frota de transporte, </w:t>
      </w:r>
      <w:r w:rsidR="006273FD" w:rsidRPr="00BE5207">
        <w:t>visando a melhoria dos processos do sector de transporte</w:t>
      </w:r>
      <w:r w:rsidR="00E31D5D" w:rsidRPr="00BE5207">
        <w:t xml:space="preserve"> escolar</w:t>
      </w:r>
      <w:r w:rsidR="006273FD" w:rsidRPr="00BE5207">
        <w:t xml:space="preserve"> em </w:t>
      </w:r>
      <w:r w:rsidR="00495CA5">
        <w:t>M</w:t>
      </w:r>
      <w:r w:rsidR="006273FD" w:rsidRPr="00BE5207">
        <w:t>oçambique.</w:t>
      </w:r>
    </w:p>
    <w:p w14:paraId="79BD5119" w14:textId="77777777" w:rsidR="00C965EA" w:rsidRPr="00BE5207" w:rsidRDefault="00C965EA" w:rsidP="0091539D"/>
    <w:p w14:paraId="03B785F1" w14:textId="784DC13F" w:rsidR="0067732C" w:rsidRPr="00BE5207" w:rsidRDefault="00C965EA" w:rsidP="0091539D">
      <w:r w:rsidRPr="00BE5207">
        <w:t>PALAVRAS-CHAVE:</w:t>
      </w:r>
      <w:r w:rsidR="00645A9F" w:rsidRPr="00BE5207">
        <w:t xml:space="preserve"> Aplicação Web, </w:t>
      </w:r>
      <w:r w:rsidR="00D72036" w:rsidRPr="00BE5207">
        <w:t>Gestão de Frotas de Transporte Escolar</w:t>
      </w:r>
      <w:r w:rsidR="00F07E90" w:rsidRPr="00BE5207">
        <w:t>,</w:t>
      </w:r>
      <w:r w:rsidR="001C2D07" w:rsidRPr="00BE5207">
        <w:t xml:space="preserve"> Sistema Web para </w:t>
      </w:r>
      <w:r w:rsidR="00F55FD4" w:rsidRPr="00BE5207">
        <w:t>Gestão</w:t>
      </w:r>
      <w:r w:rsidR="001C2D07" w:rsidRPr="00BE5207">
        <w:t xml:space="preserve"> de Transporte Escolar.</w:t>
      </w:r>
    </w:p>
    <w:p w14:paraId="642B48DA" w14:textId="77777777" w:rsidR="00831025" w:rsidRPr="00BE5207" w:rsidRDefault="00831025" w:rsidP="00AE3897">
      <w:pPr>
        <w:pStyle w:val="Ttulo1"/>
      </w:pPr>
    </w:p>
    <w:p w14:paraId="6B96CC47" w14:textId="77777777" w:rsidR="00831025" w:rsidRPr="00BE5207" w:rsidRDefault="00831025" w:rsidP="00AE3897">
      <w:pPr>
        <w:pStyle w:val="Ttulo1"/>
      </w:pPr>
    </w:p>
    <w:p w14:paraId="1327AE04" w14:textId="77777777" w:rsidR="00831025" w:rsidRPr="00BE5207" w:rsidRDefault="00831025" w:rsidP="00AE3897">
      <w:pPr>
        <w:pStyle w:val="Ttulo1"/>
      </w:pPr>
    </w:p>
    <w:p w14:paraId="744B8A6B" w14:textId="77777777" w:rsidR="00831025" w:rsidRPr="00BE5207" w:rsidRDefault="00831025" w:rsidP="00AE3897">
      <w:pPr>
        <w:pStyle w:val="Ttulo1"/>
      </w:pPr>
    </w:p>
    <w:p w14:paraId="110A2934" w14:textId="77777777" w:rsidR="00831025" w:rsidRPr="00BE5207" w:rsidRDefault="00831025" w:rsidP="00AE3897">
      <w:pPr>
        <w:pStyle w:val="Ttulo1"/>
      </w:pPr>
    </w:p>
    <w:p w14:paraId="4DDB6CF5" w14:textId="77777777" w:rsidR="00831025" w:rsidRPr="00BE5207" w:rsidRDefault="00831025" w:rsidP="00AE3897">
      <w:pPr>
        <w:pStyle w:val="Ttulo1"/>
      </w:pPr>
    </w:p>
    <w:p w14:paraId="75EFCE43" w14:textId="77777777" w:rsidR="00831025" w:rsidRPr="00BE5207" w:rsidRDefault="00831025" w:rsidP="00831025"/>
    <w:p w14:paraId="0BC8E9B0" w14:textId="77777777" w:rsidR="00831025" w:rsidRPr="00BE5207" w:rsidRDefault="00831025" w:rsidP="00831025"/>
    <w:p w14:paraId="35B9B677" w14:textId="77777777" w:rsidR="00831025" w:rsidRPr="00BE5207" w:rsidRDefault="00831025" w:rsidP="00831025"/>
    <w:p w14:paraId="3099CF8B" w14:textId="77777777" w:rsidR="00AE3897" w:rsidRPr="00BE5207" w:rsidRDefault="00AE3897" w:rsidP="002A6C45">
      <w:pPr>
        <w:pStyle w:val="Ttulo1"/>
        <w:spacing w:after="240"/>
      </w:pPr>
      <w:bookmarkStart w:id="9" w:name="_Toc145447367"/>
      <w:bookmarkStart w:id="10" w:name="_Toc146010306"/>
      <w:r w:rsidRPr="00BE5207">
        <w:lastRenderedPageBreak/>
        <w:t>Abreviaturas</w:t>
      </w:r>
      <w:bookmarkEnd w:id="9"/>
      <w:bookmarkEnd w:id="10"/>
    </w:p>
    <w:tbl>
      <w:tblPr>
        <w:tblStyle w:val="TabeladeGrelha1Clara-Destaque1"/>
        <w:tblW w:w="0" w:type="auto"/>
        <w:tblLook w:val="04A0" w:firstRow="1" w:lastRow="0" w:firstColumn="1" w:lastColumn="0" w:noHBand="0" w:noVBand="1"/>
      </w:tblPr>
      <w:tblGrid>
        <w:gridCol w:w="2122"/>
        <w:gridCol w:w="7506"/>
      </w:tblGrid>
      <w:tr w:rsidR="00712201" w:rsidRPr="00BE5207" w14:paraId="286EEB7D" w14:textId="77777777" w:rsidTr="00362F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4687A9A" w14:textId="6129EB9A" w:rsidR="00712201" w:rsidRPr="00BE5207" w:rsidRDefault="007E243D" w:rsidP="00AD3ED2">
            <w:pPr>
              <w:spacing w:line="360" w:lineRule="auto"/>
            </w:pPr>
            <w:r w:rsidRPr="00BE5207">
              <w:t>T</w:t>
            </w:r>
            <w:r w:rsidR="00A37A61" w:rsidRPr="00BE5207">
              <w:t>ermo</w:t>
            </w:r>
          </w:p>
        </w:tc>
        <w:tc>
          <w:tcPr>
            <w:tcW w:w="7506" w:type="dxa"/>
          </w:tcPr>
          <w:p w14:paraId="773431FF" w14:textId="65D0B343" w:rsidR="00712201" w:rsidRPr="00BE5207" w:rsidRDefault="00A37A61" w:rsidP="00AD3ED2">
            <w:pPr>
              <w:spacing w:line="360" w:lineRule="auto"/>
              <w:cnfStyle w:val="100000000000" w:firstRow="1" w:lastRow="0" w:firstColumn="0" w:lastColumn="0" w:oddVBand="0" w:evenVBand="0" w:oddHBand="0" w:evenHBand="0" w:firstRowFirstColumn="0" w:firstRowLastColumn="0" w:lastRowFirstColumn="0" w:lastRowLastColumn="0"/>
            </w:pPr>
            <w:r w:rsidRPr="00BE5207">
              <w:t>Significado</w:t>
            </w:r>
          </w:p>
        </w:tc>
      </w:tr>
      <w:tr w:rsidR="00712201" w:rsidRPr="00BE5207" w14:paraId="463848AE"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424CEAF5" w14:textId="73834CC2" w:rsidR="00712201" w:rsidRPr="00BE5207" w:rsidRDefault="008F248F" w:rsidP="00AD3ED2">
            <w:pPr>
              <w:spacing w:line="360" w:lineRule="auto"/>
            </w:pPr>
            <w:r w:rsidRPr="00BE5207">
              <w:t>SGFTE</w:t>
            </w:r>
          </w:p>
        </w:tc>
        <w:tc>
          <w:tcPr>
            <w:tcW w:w="7506" w:type="dxa"/>
          </w:tcPr>
          <w:p w14:paraId="1BDE9CF6" w14:textId="6C1192AF" w:rsidR="00712201" w:rsidRPr="00BE5207" w:rsidRDefault="008F248F"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Sistema de Gestão de Frota de Transporte Escolar</w:t>
            </w:r>
          </w:p>
        </w:tc>
      </w:tr>
      <w:tr w:rsidR="00712201" w:rsidRPr="00BE5207" w14:paraId="73F0ABEE"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784927B4" w14:textId="09DBA297" w:rsidR="00712201" w:rsidRPr="00BE5207" w:rsidRDefault="008F248F" w:rsidP="00AD3ED2">
            <w:pPr>
              <w:spacing w:line="360" w:lineRule="auto"/>
            </w:pPr>
            <w:r w:rsidRPr="00BE5207">
              <w:t>TE</w:t>
            </w:r>
          </w:p>
        </w:tc>
        <w:tc>
          <w:tcPr>
            <w:tcW w:w="7506" w:type="dxa"/>
          </w:tcPr>
          <w:p w14:paraId="29852532" w14:textId="34F2AFAC" w:rsidR="00712201" w:rsidRPr="00BE5207" w:rsidRDefault="009A38A9"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Transporte Escolar</w:t>
            </w:r>
          </w:p>
        </w:tc>
      </w:tr>
      <w:tr w:rsidR="00712201" w:rsidRPr="00BE5207" w14:paraId="6F1921C3"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7300AF36" w14:textId="496CA678" w:rsidR="00712201" w:rsidRPr="00BE5207" w:rsidRDefault="008F248F" w:rsidP="00AD3ED2">
            <w:pPr>
              <w:spacing w:line="360" w:lineRule="auto"/>
            </w:pPr>
            <w:r w:rsidRPr="00BE5207">
              <w:t>TEM</w:t>
            </w:r>
          </w:p>
        </w:tc>
        <w:tc>
          <w:tcPr>
            <w:tcW w:w="7506" w:type="dxa"/>
          </w:tcPr>
          <w:p w14:paraId="7C4E9E3A" w14:textId="68CA08F5" w:rsidR="00712201" w:rsidRPr="00BE5207" w:rsidRDefault="009A38A9"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Transporte Escolar em Moçambique</w:t>
            </w:r>
          </w:p>
        </w:tc>
      </w:tr>
      <w:tr w:rsidR="00712201" w:rsidRPr="00BE5207" w14:paraId="4E90861E"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32311812" w14:textId="42D907D2" w:rsidR="00712201" w:rsidRPr="00BE5207" w:rsidRDefault="008F248F" w:rsidP="00AD3ED2">
            <w:pPr>
              <w:spacing w:line="360" w:lineRule="auto"/>
            </w:pPr>
            <w:r w:rsidRPr="00BE5207">
              <w:t>TI</w:t>
            </w:r>
          </w:p>
        </w:tc>
        <w:tc>
          <w:tcPr>
            <w:tcW w:w="7506" w:type="dxa"/>
          </w:tcPr>
          <w:p w14:paraId="2075497A" w14:textId="1713323F" w:rsidR="00712201" w:rsidRPr="00BE5207" w:rsidRDefault="001679A5"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Tecnologia de Informação</w:t>
            </w:r>
          </w:p>
        </w:tc>
      </w:tr>
      <w:tr w:rsidR="00712201" w:rsidRPr="00BE5207" w14:paraId="65ED5DFB"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1975FA9A" w14:textId="7C95DBEB" w:rsidR="00712201" w:rsidRPr="00BE5207" w:rsidRDefault="008F248F" w:rsidP="00AD3ED2">
            <w:pPr>
              <w:spacing w:line="360" w:lineRule="auto"/>
            </w:pPr>
            <w:r w:rsidRPr="00BE5207">
              <w:t>SI</w:t>
            </w:r>
          </w:p>
        </w:tc>
        <w:tc>
          <w:tcPr>
            <w:tcW w:w="7506" w:type="dxa"/>
          </w:tcPr>
          <w:p w14:paraId="5E1BA748" w14:textId="38DA403E" w:rsidR="00712201" w:rsidRPr="00BE5207" w:rsidRDefault="003477D8"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Sistema de Informação</w:t>
            </w:r>
          </w:p>
        </w:tc>
      </w:tr>
      <w:tr w:rsidR="00712201" w:rsidRPr="00BE5207" w14:paraId="5D52A722"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5E3B4471" w14:textId="54277BA3" w:rsidR="00712201" w:rsidRPr="00BE5207" w:rsidRDefault="008F248F" w:rsidP="00AD3ED2">
            <w:pPr>
              <w:spacing w:line="360" w:lineRule="auto"/>
            </w:pPr>
            <w:r w:rsidRPr="00BE5207">
              <w:t>SBRP</w:t>
            </w:r>
          </w:p>
        </w:tc>
        <w:tc>
          <w:tcPr>
            <w:tcW w:w="7506" w:type="dxa"/>
          </w:tcPr>
          <w:p w14:paraId="22BD9039" w14:textId="6A370F84" w:rsidR="00712201" w:rsidRPr="00BE5207" w:rsidRDefault="00116509"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School Bus Routing Problem</w:t>
            </w:r>
          </w:p>
        </w:tc>
      </w:tr>
      <w:tr w:rsidR="00712201" w:rsidRPr="00BE5207" w14:paraId="56E00E0A"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46E2A7AE" w14:textId="4BA215AE" w:rsidR="00712201" w:rsidRPr="00BE5207" w:rsidRDefault="008F248F" w:rsidP="00AD3ED2">
            <w:pPr>
              <w:spacing w:line="360" w:lineRule="auto"/>
            </w:pPr>
            <w:r w:rsidRPr="00BE5207">
              <w:t>IDE</w:t>
            </w:r>
          </w:p>
        </w:tc>
        <w:tc>
          <w:tcPr>
            <w:tcW w:w="7506" w:type="dxa"/>
          </w:tcPr>
          <w:p w14:paraId="0047A05F" w14:textId="26E523F0" w:rsidR="00712201" w:rsidRPr="00BE5207" w:rsidRDefault="00A922D0" w:rsidP="00AD3ED2">
            <w:pPr>
              <w:pStyle w:val="Default"/>
              <w:spacing w:line="360" w:lineRule="auto"/>
              <w:jc w:val="both"/>
              <w:cnfStyle w:val="000000000000" w:firstRow="0" w:lastRow="0" w:firstColumn="0" w:lastColumn="0" w:oddVBand="0" w:evenVBand="0" w:oddHBand="0" w:evenHBand="0" w:firstRowFirstColumn="0" w:firstRowLastColumn="0" w:lastRowFirstColumn="0" w:lastRowLastColumn="0"/>
            </w:pPr>
            <w:r w:rsidRPr="00BE5207">
              <w:t xml:space="preserve">Integrated Development Environment </w:t>
            </w:r>
          </w:p>
        </w:tc>
      </w:tr>
      <w:tr w:rsidR="008F248F" w:rsidRPr="00BE5207" w14:paraId="7AACE12E"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25C5FF03" w14:textId="6C96712B" w:rsidR="008F248F" w:rsidRPr="00BE5207" w:rsidRDefault="008F248F" w:rsidP="00AD3ED2">
            <w:pPr>
              <w:spacing w:line="360" w:lineRule="auto"/>
            </w:pPr>
            <w:r w:rsidRPr="00BE5207">
              <w:t>GUI</w:t>
            </w:r>
          </w:p>
        </w:tc>
        <w:tc>
          <w:tcPr>
            <w:tcW w:w="7506" w:type="dxa"/>
          </w:tcPr>
          <w:p w14:paraId="37D4D2EF" w14:textId="15235617" w:rsidR="008F248F" w:rsidRPr="00BE5207" w:rsidRDefault="003D02B6"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Interface de Usuário Gráfica</w:t>
            </w:r>
          </w:p>
        </w:tc>
      </w:tr>
      <w:tr w:rsidR="008F248F" w:rsidRPr="00BE5207" w14:paraId="676FFB1E"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21551DF2" w14:textId="0F3EF769" w:rsidR="008F248F" w:rsidRPr="00BE5207" w:rsidRDefault="008F248F" w:rsidP="00AD3ED2">
            <w:pPr>
              <w:spacing w:line="360" w:lineRule="auto"/>
            </w:pPr>
            <w:r w:rsidRPr="00BE5207">
              <w:t>MVC</w:t>
            </w:r>
          </w:p>
        </w:tc>
        <w:tc>
          <w:tcPr>
            <w:tcW w:w="7506" w:type="dxa"/>
          </w:tcPr>
          <w:p w14:paraId="596A8B54" w14:textId="501AA9B8" w:rsidR="008F248F" w:rsidRPr="00BE5207" w:rsidRDefault="00DA1741"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Model View Control</w:t>
            </w:r>
          </w:p>
        </w:tc>
      </w:tr>
      <w:tr w:rsidR="008F248F" w:rsidRPr="00BE5207" w14:paraId="101AC1A2"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396A96CA" w14:textId="68FE543D" w:rsidR="008F248F" w:rsidRPr="00BE5207" w:rsidRDefault="008F248F" w:rsidP="00AD3ED2">
            <w:pPr>
              <w:spacing w:line="360" w:lineRule="auto"/>
            </w:pPr>
            <w:r w:rsidRPr="00BE5207">
              <w:t>UML</w:t>
            </w:r>
          </w:p>
        </w:tc>
        <w:tc>
          <w:tcPr>
            <w:tcW w:w="7506" w:type="dxa"/>
          </w:tcPr>
          <w:p w14:paraId="49279F65" w14:textId="207C1CC6" w:rsidR="008F248F" w:rsidRPr="00BE5207" w:rsidRDefault="008F248F"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Unified Modeling Language</w:t>
            </w:r>
          </w:p>
        </w:tc>
      </w:tr>
      <w:tr w:rsidR="00D318C7" w:rsidRPr="00BE5207" w14:paraId="09867661"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35F5A6FB" w14:textId="13D1C47F" w:rsidR="00D318C7" w:rsidRPr="00BE5207" w:rsidRDefault="00D318C7" w:rsidP="00AD3ED2">
            <w:pPr>
              <w:spacing w:line="360" w:lineRule="auto"/>
            </w:pPr>
            <w:r w:rsidRPr="00BE5207">
              <w:t>SGBD</w:t>
            </w:r>
          </w:p>
        </w:tc>
        <w:tc>
          <w:tcPr>
            <w:tcW w:w="7506" w:type="dxa"/>
          </w:tcPr>
          <w:p w14:paraId="2C13AAA6" w14:textId="6F43A6E0" w:rsidR="00D318C7" w:rsidRPr="00BE5207" w:rsidRDefault="00D318C7"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 xml:space="preserve">Sistema de </w:t>
            </w:r>
            <w:r w:rsidR="00CB0B88" w:rsidRPr="00BE5207">
              <w:t>Gestão</w:t>
            </w:r>
            <w:r w:rsidRPr="00BE5207">
              <w:t xml:space="preserve"> de Base de Dados</w:t>
            </w:r>
          </w:p>
        </w:tc>
      </w:tr>
      <w:tr w:rsidR="001719DA" w:rsidRPr="00BE5207" w14:paraId="64D9098A"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406A7573" w14:textId="7585324C" w:rsidR="001719DA" w:rsidRPr="00BE5207" w:rsidRDefault="001719DA" w:rsidP="00AD3ED2">
            <w:pPr>
              <w:spacing w:line="360" w:lineRule="auto"/>
            </w:pPr>
            <w:r>
              <w:t>PRTE</w:t>
            </w:r>
          </w:p>
        </w:tc>
        <w:tc>
          <w:tcPr>
            <w:tcW w:w="7506" w:type="dxa"/>
          </w:tcPr>
          <w:p w14:paraId="4F28A1EE" w14:textId="3E943CDA" w:rsidR="001719DA" w:rsidRPr="00BE5207" w:rsidRDefault="001719DA" w:rsidP="00AD3ED2">
            <w:pPr>
              <w:spacing w:line="360" w:lineRule="auto"/>
              <w:cnfStyle w:val="000000000000" w:firstRow="0" w:lastRow="0" w:firstColumn="0" w:lastColumn="0" w:oddVBand="0" w:evenVBand="0" w:oddHBand="0" w:evenHBand="0" w:firstRowFirstColumn="0" w:firstRowLastColumn="0" w:lastRowFirstColumn="0" w:lastRowLastColumn="0"/>
            </w:pPr>
            <w:r>
              <w:t>Problema de Roteamento de Transporte Escolar</w:t>
            </w:r>
          </w:p>
        </w:tc>
      </w:tr>
    </w:tbl>
    <w:p w14:paraId="17BBD8F2" w14:textId="3CE81270" w:rsidR="00AE3897" w:rsidRPr="00BE5207" w:rsidRDefault="00AE3897" w:rsidP="00AE3897"/>
    <w:p w14:paraId="1C7E8067" w14:textId="77777777" w:rsidR="00AE3897" w:rsidRPr="00BE5207" w:rsidRDefault="00AE3897" w:rsidP="00AE3897">
      <w:r w:rsidRPr="00BE5207">
        <w:tab/>
      </w:r>
    </w:p>
    <w:p w14:paraId="3C10A3A5" w14:textId="77777777" w:rsidR="00AE3897" w:rsidRPr="00BE5207" w:rsidRDefault="00AE3897" w:rsidP="00AE3897">
      <w:r w:rsidRPr="00BE5207">
        <w:tab/>
      </w:r>
    </w:p>
    <w:p w14:paraId="6562BB91" w14:textId="1C502A8A" w:rsidR="00A07333" w:rsidRPr="00BE5207" w:rsidRDefault="00AE3897" w:rsidP="00AE3897">
      <w:r w:rsidRPr="00BE5207">
        <w:tab/>
      </w:r>
    </w:p>
    <w:p w14:paraId="4A7CA5EE" w14:textId="77777777" w:rsidR="00A07333" w:rsidRPr="00BE5207" w:rsidRDefault="00A07333">
      <w:pPr>
        <w:jc w:val="left"/>
      </w:pPr>
      <w:r w:rsidRPr="00BE5207">
        <w:br w:type="page"/>
      </w:r>
    </w:p>
    <w:p w14:paraId="60746ED3" w14:textId="2629DBB1" w:rsidR="008D7A8A" w:rsidRPr="00BE5207" w:rsidRDefault="008D7A8A" w:rsidP="008D7A8A">
      <w:pPr>
        <w:pStyle w:val="Ttulo1"/>
        <w:spacing w:after="240"/>
      </w:pPr>
      <w:bookmarkStart w:id="11" w:name="_Toc145447368"/>
      <w:bookmarkStart w:id="12" w:name="_Toc146010307"/>
      <w:r w:rsidRPr="00BE5207">
        <w:lastRenderedPageBreak/>
        <w:t>Glossário</w:t>
      </w:r>
      <w:bookmarkEnd w:id="11"/>
      <w:bookmarkEnd w:id="12"/>
    </w:p>
    <w:tbl>
      <w:tblPr>
        <w:tblStyle w:val="TabeladeGrelha1Clara-Destaque1"/>
        <w:tblW w:w="0" w:type="auto"/>
        <w:tblLook w:val="04A0" w:firstRow="1" w:lastRow="0" w:firstColumn="1" w:lastColumn="0" w:noHBand="0" w:noVBand="1"/>
      </w:tblPr>
      <w:tblGrid>
        <w:gridCol w:w="2263"/>
        <w:gridCol w:w="7365"/>
      </w:tblGrid>
      <w:tr w:rsidR="006364E2" w:rsidRPr="00BE5207" w14:paraId="7B52E1BF" w14:textId="77777777" w:rsidTr="00362F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9B46721" w14:textId="3E6F1B6E" w:rsidR="006364E2" w:rsidRPr="00BE5207" w:rsidRDefault="006364E2" w:rsidP="00F974B2">
            <w:pPr>
              <w:spacing w:line="360" w:lineRule="auto"/>
            </w:pPr>
            <w:r w:rsidRPr="00BE5207">
              <w:t>T</w:t>
            </w:r>
            <w:r w:rsidR="001156E9" w:rsidRPr="00BE5207">
              <w:t>ermo</w:t>
            </w:r>
          </w:p>
        </w:tc>
        <w:tc>
          <w:tcPr>
            <w:tcW w:w="7365" w:type="dxa"/>
          </w:tcPr>
          <w:p w14:paraId="28E52F43" w14:textId="2E196239" w:rsidR="006364E2" w:rsidRPr="00BE5207" w:rsidRDefault="006364E2" w:rsidP="00F974B2">
            <w:pPr>
              <w:spacing w:line="360" w:lineRule="auto"/>
              <w:cnfStyle w:val="100000000000" w:firstRow="1" w:lastRow="0" w:firstColumn="0" w:lastColumn="0" w:oddVBand="0" w:evenVBand="0" w:oddHBand="0" w:evenHBand="0" w:firstRowFirstColumn="0" w:firstRowLastColumn="0" w:lastRowFirstColumn="0" w:lastRowLastColumn="0"/>
            </w:pPr>
            <w:r w:rsidRPr="00BE5207">
              <w:t>Definição</w:t>
            </w:r>
          </w:p>
        </w:tc>
      </w:tr>
      <w:tr w:rsidR="006364E2" w:rsidRPr="00BE5207" w14:paraId="43906582" w14:textId="77777777" w:rsidTr="00362F1F">
        <w:tc>
          <w:tcPr>
            <w:cnfStyle w:val="001000000000" w:firstRow="0" w:lastRow="0" w:firstColumn="1" w:lastColumn="0" w:oddVBand="0" w:evenVBand="0" w:oddHBand="0" w:evenHBand="0" w:firstRowFirstColumn="0" w:firstRowLastColumn="0" w:lastRowFirstColumn="0" w:lastRowLastColumn="0"/>
            <w:tcW w:w="2263" w:type="dxa"/>
          </w:tcPr>
          <w:p w14:paraId="35AB565F" w14:textId="4C1A17BF" w:rsidR="006364E2" w:rsidRPr="00BE5207" w:rsidRDefault="00AF5D65" w:rsidP="00F974B2">
            <w:pPr>
              <w:spacing w:line="360" w:lineRule="auto"/>
            </w:pPr>
            <w:r w:rsidRPr="00BE5207">
              <w:t>Base de Dados</w:t>
            </w:r>
          </w:p>
        </w:tc>
        <w:tc>
          <w:tcPr>
            <w:tcW w:w="7365" w:type="dxa"/>
          </w:tcPr>
          <w:p w14:paraId="091D4944" w14:textId="0BE92D00" w:rsidR="006364E2" w:rsidRPr="00BE5207" w:rsidRDefault="00831C6E" w:rsidP="00F974B2">
            <w:pPr>
              <w:pStyle w:val="Default"/>
              <w:spacing w:line="360" w:lineRule="auto"/>
              <w:jc w:val="both"/>
              <w:cnfStyle w:val="000000000000" w:firstRow="0" w:lastRow="0" w:firstColumn="0" w:lastColumn="0" w:oddVBand="0" w:evenVBand="0" w:oddHBand="0" w:evenHBand="0" w:firstRowFirstColumn="0" w:firstRowLastColumn="0" w:lastRowFirstColumn="0" w:lastRowLastColumn="0"/>
            </w:pPr>
            <w:r w:rsidRPr="00BE5207">
              <w:t xml:space="preserve">É uma colecção organizada de informações ou </w:t>
            </w:r>
            <w:r w:rsidR="003C39B2" w:rsidRPr="00BE5207">
              <w:t>dados estruturados</w:t>
            </w:r>
            <w:r w:rsidRPr="00BE5207">
              <w:t xml:space="preserve">, normalmente armazenados electronicamente em um sistema de computador </w:t>
            </w:r>
          </w:p>
        </w:tc>
      </w:tr>
      <w:tr w:rsidR="006364E2" w:rsidRPr="00BE5207" w14:paraId="584FE62B" w14:textId="77777777" w:rsidTr="00362F1F">
        <w:tc>
          <w:tcPr>
            <w:cnfStyle w:val="001000000000" w:firstRow="0" w:lastRow="0" w:firstColumn="1" w:lastColumn="0" w:oddVBand="0" w:evenVBand="0" w:oddHBand="0" w:evenHBand="0" w:firstRowFirstColumn="0" w:firstRowLastColumn="0" w:lastRowFirstColumn="0" w:lastRowLastColumn="0"/>
            <w:tcW w:w="2263" w:type="dxa"/>
          </w:tcPr>
          <w:p w14:paraId="2B82762C" w14:textId="72D3BDB8" w:rsidR="006364E2" w:rsidRPr="00BE5207" w:rsidRDefault="00AF5D65" w:rsidP="00F974B2">
            <w:pPr>
              <w:spacing w:line="360" w:lineRule="auto"/>
            </w:pPr>
            <w:r w:rsidRPr="00BE5207">
              <w:t>Framework</w:t>
            </w:r>
          </w:p>
        </w:tc>
        <w:tc>
          <w:tcPr>
            <w:tcW w:w="7365" w:type="dxa"/>
          </w:tcPr>
          <w:p w14:paraId="46FC4E2D" w14:textId="217D21A8" w:rsidR="006364E2" w:rsidRPr="00BE5207" w:rsidRDefault="00A6504F" w:rsidP="00F974B2">
            <w:pPr>
              <w:pStyle w:val="Default"/>
              <w:spacing w:line="360" w:lineRule="auto"/>
              <w:jc w:val="both"/>
              <w:cnfStyle w:val="000000000000" w:firstRow="0" w:lastRow="0" w:firstColumn="0" w:lastColumn="0" w:oddVBand="0" w:evenVBand="0" w:oddHBand="0" w:evenHBand="0" w:firstRowFirstColumn="0" w:firstRowLastColumn="0" w:lastRowFirstColumn="0" w:lastRowLastColumn="0"/>
            </w:pPr>
            <w:r w:rsidRPr="00BE5207">
              <w:t xml:space="preserve">É uma abstracção que une códigos comuns entre vários projectos de software provendo uma funcionalidade genérica. </w:t>
            </w:r>
          </w:p>
        </w:tc>
      </w:tr>
      <w:tr w:rsidR="006364E2" w:rsidRPr="00BE5207" w14:paraId="327CDCD8" w14:textId="77777777" w:rsidTr="00362F1F">
        <w:tc>
          <w:tcPr>
            <w:cnfStyle w:val="001000000000" w:firstRow="0" w:lastRow="0" w:firstColumn="1" w:lastColumn="0" w:oddVBand="0" w:evenVBand="0" w:oddHBand="0" w:evenHBand="0" w:firstRowFirstColumn="0" w:firstRowLastColumn="0" w:lastRowFirstColumn="0" w:lastRowLastColumn="0"/>
            <w:tcW w:w="2263" w:type="dxa"/>
          </w:tcPr>
          <w:p w14:paraId="0C3DE6F3" w14:textId="01E8B341" w:rsidR="006364E2" w:rsidRPr="00BE5207" w:rsidRDefault="00AF5D65" w:rsidP="00F974B2">
            <w:pPr>
              <w:spacing w:line="360" w:lineRule="auto"/>
            </w:pPr>
            <w:r w:rsidRPr="00BE5207">
              <w:t>Laravel</w:t>
            </w:r>
          </w:p>
        </w:tc>
        <w:tc>
          <w:tcPr>
            <w:tcW w:w="7365" w:type="dxa"/>
          </w:tcPr>
          <w:p w14:paraId="3DD1BE43" w14:textId="481CBD05" w:rsidR="006364E2" w:rsidRPr="00BE5207" w:rsidRDefault="009A3BAB" w:rsidP="00F974B2">
            <w:pPr>
              <w:pStyle w:val="Default"/>
              <w:spacing w:line="360" w:lineRule="auto"/>
              <w:jc w:val="both"/>
              <w:cnfStyle w:val="000000000000" w:firstRow="0" w:lastRow="0" w:firstColumn="0" w:lastColumn="0" w:oddVBand="0" w:evenVBand="0" w:oddHBand="0" w:evenHBand="0" w:firstRowFirstColumn="0" w:firstRowLastColumn="0" w:lastRowFirstColumn="0" w:lastRowLastColumn="0"/>
            </w:pPr>
            <w:r w:rsidRPr="00BE5207">
              <w:t xml:space="preserve">É um framework de desenvolvimento rápido para PHP, livre e de código aberto. Cujo principal objectivo é permitir que você trabalhe de forma estruturada e rápida. </w:t>
            </w:r>
          </w:p>
        </w:tc>
      </w:tr>
      <w:tr w:rsidR="006364E2" w:rsidRPr="00BE5207" w14:paraId="590FFB72" w14:textId="77777777" w:rsidTr="00362F1F">
        <w:tc>
          <w:tcPr>
            <w:cnfStyle w:val="001000000000" w:firstRow="0" w:lastRow="0" w:firstColumn="1" w:lastColumn="0" w:oddVBand="0" w:evenVBand="0" w:oddHBand="0" w:evenHBand="0" w:firstRowFirstColumn="0" w:firstRowLastColumn="0" w:lastRowFirstColumn="0" w:lastRowLastColumn="0"/>
            <w:tcW w:w="2263" w:type="dxa"/>
          </w:tcPr>
          <w:p w14:paraId="2B752072" w14:textId="33F672F6" w:rsidR="006364E2" w:rsidRPr="00BE5207" w:rsidRDefault="00AF5D65" w:rsidP="00F974B2">
            <w:pPr>
              <w:spacing w:line="360" w:lineRule="auto"/>
            </w:pPr>
            <w:r w:rsidRPr="00BE5207">
              <w:t>Visual Studio Code</w:t>
            </w:r>
          </w:p>
        </w:tc>
        <w:tc>
          <w:tcPr>
            <w:tcW w:w="7365" w:type="dxa"/>
          </w:tcPr>
          <w:p w14:paraId="476A6E22" w14:textId="445A0D4A" w:rsidR="006364E2" w:rsidRPr="00BE5207" w:rsidRDefault="009A3BAB" w:rsidP="00F974B2">
            <w:pPr>
              <w:pStyle w:val="Default"/>
              <w:spacing w:line="360" w:lineRule="auto"/>
              <w:jc w:val="both"/>
              <w:cnfStyle w:val="000000000000" w:firstRow="0" w:lastRow="0" w:firstColumn="0" w:lastColumn="0" w:oddVBand="0" w:evenVBand="0" w:oddHBand="0" w:evenHBand="0" w:firstRowFirstColumn="0" w:firstRowLastColumn="0" w:lastRowFirstColumn="0" w:lastRowLastColumn="0"/>
            </w:pPr>
            <w:r w:rsidRPr="00BE5207">
              <w:t xml:space="preserve">É </w:t>
            </w:r>
            <w:r w:rsidR="0078766C" w:rsidRPr="00BE5207">
              <w:t>um editor de texto</w:t>
            </w:r>
            <w:r w:rsidRPr="00BE5207">
              <w:t xml:space="preserve"> da Microsoft para desenvolvimento de software especialmente dedicado ao NET Framework. </w:t>
            </w:r>
          </w:p>
        </w:tc>
      </w:tr>
    </w:tbl>
    <w:p w14:paraId="61B33036" w14:textId="324D7311" w:rsidR="00A07333" w:rsidRPr="00BE5207" w:rsidRDefault="00AE3897">
      <w:r w:rsidRPr="00BE5207">
        <w:br w:type="page"/>
      </w:r>
    </w:p>
    <w:p w14:paraId="76E9142D" w14:textId="77777777" w:rsidR="009B589E" w:rsidRDefault="00A53C51" w:rsidP="0076700D">
      <w:pPr>
        <w:pStyle w:val="Ttulo1"/>
        <w:spacing w:after="240"/>
      </w:pPr>
      <w:bookmarkStart w:id="13" w:name="_Toc146010308"/>
      <w:r w:rsidRPr="00BE5207">
        <w:lastRenderedPageBreak/>
        <w:t>Índice</w:t>
      </w:r>
      <w:bookmarkEnd w:id="13"/>
    </w:p>
    <w:sdt>
      <w:sdtPr>
        <w:rPr>
          <w:rFonts w:eastAsiaTheme="minorHAnsi" w:cstheme="minorBidi"/>
          <w:b w:val="0"/>
          <w:sz w:val="24"/>
          <w:szCs w:val="24"/>
        </w:rPr>
        <w:id w:val="1679852468"/>
        <w:docPartObj>
          <w:docPartGallery w:val="Table of Contents"/>
          <w:docPartUnique/>
        </w:docPartObj>
      </w:sdtPr>
      <w:sdtEndPr>
        <w:rPr>
          <w:bCs/>
        </w:rPr>
      </w:sdtEndPr>
      <w:sdtContent>
        <w:p w14:paraId="2E1D2215" w14:textId="2C8B4BD6" w:rsidR="00D82EFB" w:rsidRPr="00BE5207" w:rsidRDefault="00D82EFB" w:rsidP="0076700D">
          <w:pPr>
            <w:pStyle w:val="Ttulo1"/>
            <w:spacing w:after="240"/>
          </w:pPr>
        </w:p>
        <w:p w14:paraId="19217B14" w14:textId="6DF9D910" w:rsidR="0089652A" w:rsidRPr="00BE5207" w:rsidRDefault="00D82EFB" w:rsidP="00100E48">
          <w:pPr>
            <w:pStyle w:val="ndice1"/>
            <w:rPr>
              <w:rFonts w:asciiTheme="minorHAnsi" w:eastAsiaTheme="minorEastAsia" w:hAnsiTheme="minorHAnsi"/>
              <w:kern w:val="2"/>
              <w:sz w:val="22"/>
              <w:szCs w:val="22"/>
              <w:lang w:eastAsia="pt-PT"/>
              <w14:ligatures w14:val="standardContextual"/>
            </w:rPr>
          </w:pPr>
          <w:r w:rsidRPr="00BE5207">
            <w:fldChar w:fldCharType="begin"/>
          </w:r>
          <w:r w:rsidRPr="00BE5207">
            <w:instrText xml:space="preserve"> TOC \o "1-3" \h \z \u </w:instrText>
          </w:r>
          <w:r w:rsidRPr="00BE5207">
            <w:fldChar w:fldCharType="separate"/>
          </w:r>
          <w:hyperlink w:anchor="_Toc146010302" w:history="1">
            <w:r w:rsidR="0089652A" w:rsidRPr="00BE5207">
              <w:rPr>
                <w:rStyle w:val="Hiperligao"/>
                <w:rFonts w:eastAsia="Times New Roman"/>
                <w:lang w:eastAsia="pt-PT"/>
              </w:rPr>
              <w:t>Dedicatória</w:t>
            </w:r>
            <w:r w:rsidR="0089652A" w:rsidRPr="00BE5207">
              <w:rPr>
                <w:webHidden/>
              </w:rPr>
              <w:tab/>
            </w:r>
            <w:r w:rsidR="0089652A" w:rsidRPr="00BE5207">
              <w:rPr>
                <w:webHidden/>
              </w:rPr>
              <w:fldChar w:fldCharType="begin"/>
            </w:r>
            <w:r w:rsidR="0089652A" w:rsidRPr="00BE5207">
              <w:rPr>
                <w:webHidden/>
              </w:rPr>
              <w:instrText xml:space="preserve"> PAGEREF _Toc146010302 \h </w:instrText>
            </w:r>
            <w:r w:rsidR="0089652A" w:rsidRPr="00BE5207">
              <w:rPr>
                <w:webHidden/>
              </w:rPr>
            </w:r>
            <w:r w:rsidR="0089652A" w:rsidRPr="00BE5207">
              <w:rPr>
                <w:webHidden/>
              </w:rPr>
              <w:fldChar w:fldCharType="separate"/>
            </w:r>
            <w:r w:rsidR="0089652A" w:rsidRPr="00BE5207">
              <w:rPr>
                <w:webHidden/>
              </w:rPr>
              <w:t>i</w:t>
            </w:r>
            <w:r w:rsidR="0089652A" w:rsidRPr="00BE5207">
              <w:rPr>
                <w:webHidden/>
              </w:rPr>
              <w:fldChar w:fldCharType="end"/>
            </w:r>
          </w:hyperlink>
        </w:p>
        <w:p w14:paraId="347B6A22" w14:textId="39466E0D"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03" w:history="1">
            <w:r w:rsidR="0089652A" w:rsidRPr="00BE5207">
              <w:rPr>
                <w:rStyle w:val="Hiperligao"/>
              </w:rPr>
              <w:t>Declaração de Honra</w:t>
            </w:r>
            <w:r w:rsidR="0089652A" w:rsidRPr="00BE5207">
              <w:rPr>
                <w:webHidden/>
              </w:rPr>
              <w:tab/>
            </w:r>
            <w:r w:rsidR="0089652A" w:rsidRPr="00BE5207">
              <w:rPr>
                <w:webHidden/>
              </w:rPr>
              <w:fldChar w:fldCharType="begin"/>
            </w:r>
            <w:r w:rsidR="0089652A" w:rsidRPr="00BE5207">
              <w:rPr>
                <w:webHidden/>
              </w:rPr>
              <w:instrText xml:space="preserve"> PAGEREF _Toc146010303 \h </w:instrText>
            </w:r>
            <w:r w:rsidR="0089652A" w:rsidRPr="00BE5207">
              <w:rPr>
                <w:webHidden/>
              </w:rPr>
            </w:r>
            <w:r w:rsidR="0089652A" w:rsidRPr="00BE5207">
              <w:rPr>
                <w:webHidden/>
              </w:rPr>
              <w:fldChar w:fldCharType="separate"/>
            </w:r>
            <w:r w:rsidR="0089652A" w:rsidRPr="00BE5207">
              <w:rPr>
                <w:webHidden/>
              </w:rPr>
              <w:t>ii</w:t>
            </w:r>
            <w:r w:rsidR="0089652A" w:rsidRPr="00BE5207">
              <w:rPr>
                <w:webHidden/>
              </w:rPr>
              <w:fldChar w:fldCharType="end"/>
            </w:r>
          </w:hyperlink>
        </w:p>
        <w:p w14:paraId="7DA37935" w14:textId="6ED0D32D"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04" w:history="1">
            <w:r w:rsidR="0089652A" w:rsidRPr="00BE5207">
              <w:rPr>
                <w:rStyle w:val="Hiperligao"/>
              </w:rPr>
              <w:t>Agradecimentos</w:t>
            </w:r>
            <w:r w:rsidR="0089652A" w:rsidRPr="00BE5207">
              <w:rPr>
                <w:webHidden/>
              </w:rPr>
              <w:tab/>
            </w:r>
            <w:r w:rsidR="0089652A" w:rsidRPr="00BE5207">
              <w:rPr>
                <w:webHidden/>
              </w:rPr>
              <w:fldChar w:fldCharType="begin"/>
            </w:r>
            <w:r w:rsidR="0089652A" w:rsidRPr="00BE5207">
              <w:rPr>
                <w:webHidden/>
              </w:rPr>
              <w:instrText xml:space="preserve"> PAGEREF _Toc146010304 \h </w:instrText>
            </w:r>
            <w:r w:rsidR="0089652A" w:rsidRPr="00BE5207">
              <w:rPr>
                <w:webHidden/>
              </w:rPr>
            </w:r>
            <w:r w:rsidR="0089652A" w:rsidRPr="00BE5207">
              <w:rPr>
                <w:webHidden/>
              </w:rPr>
              <w:fldChar w:fldCharType="separate"/>
            </w:r>
            <w:r w:rsidR="0089652A" w:rsidRPr="00BE5207">
              <w:rPr>
                <w:webHidden/>
              </w:rPr>
              <w:t>iii</w:t>
            </w:r>
            <w:r w:rsidR="0089652A" w:rsidRPr="00BE5207">
              <w:rPr>
                <w:webHidden/>
              </w:rPr>
              <w:fldChar w:fldCharType="end"/>
            </w:r>
          </w:hyperlink>
        </w:p>
        <w:p w14:paraId="036DE4D0" w14:textId="131BD4C9"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05" w:history="1">
            <w:r w:rsidR="0089652A" w:rsidRPr="00BE5207">
              <w:rPr>
                <w:rStyle w:val="Hiperligao"/>
              </w:rPr>
              <w:t>Resumo</w:t>
            </w:r>
            <w:r w:rsidR="0089652A" w:rsidRPr="00BE5207">
              <w:rPr>
                <w:webHidden/>
              </w:rPr>
              <w:tab/>
            </w:r>
            <w:r w:rsidR="0089652A" w:rsidRPr="00BE5207">
              <w:rPr>
                <w:webHidden/>
              </w:rPr>
              <w:fldChar w:fldCharType="begin"/>
            </w:r>
            <w:r w:rsidR="0089652A" w:rsidRPr="00BE5207">
              <w:rPr>
                <w:webHidden/>
              </w:rPr>
              <w:instrText xml:space="preserve"> PAGEREF _Toc146010305 \h </w:instrText>
            </w:r>
            <w:r w:rsidR="0089652A" w:rsidRPr="00BE5207">
              <w:rPr>
                <w:webHidden/>
              </w:rPr>
            </w:r>
            <w:r w:rsidR="0089652A" w:rsidRPr="00BE5207">
              <w:rPr>
                <w:webHidden/>
              </w:rPr>
              <w:fldChar w:fldCharType="separate"/>
            </w:r>
            <w:r w:rsidR="0089652A" w:rsidRPr="00BE5207">
              <w:rPr>
                <w:webHidden/>
              </w:rPr>
              <w:t>iv</w:t>
            </w:r>
            <w:r w:rsidR="0089652A" w:rsidRPr="00BE5207">
              <w:rPr>
                <w:webHidden/>
              </w:rPr>
              <w:fldChar w:fldCharType="end"/>
            </w:r>
          </w:hyperlink>
        </w:p>
        <w:p w14:paraId="29EFAB19" w14:textId="1C65785A"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06" w:history="1">
            <w:r w:rsidR="0089652A" w:rsidRPr="00BE5207">
              <w:rPr>
                <w:rStyle w:val="Hiperligao"/>
              </w:rPr>
              <w:t>Abreviaturas</w:t>
            </w:r>
            <w:r w:rsidR="0089652A" w:rsidRPr="00BE5207">
              <w:rPr>
                <w:webHidden/>
              </w:rPr>
              <w:tab/>
            </w:r>
            <w:r w:rsidR="0089652A" w:rsidRPr="00BE5207">
              <w:rPr>
                <w:webHidden/>
              </w:rPr>
              <w:fldChar w:fldCharType="begin"/>
            </w:r>
            <w:r w:rsidR="0089652A" w:rsidRPr="00BE5207">
              <w:rPr>
                <w:webHidden/>
              </w:rPr>
              <w:instrText xml:space="preserve"> PAGEREF _Toc146010306 \h </w:instrText>
            </w:r>
            <w:r w:rsidR="0089652A" w:rsidRPr="00BE5207">
              <w:rPr>
                <w:webHidden/>
              </w:rPr>
            </w:r>
            <w:r w:rsidR="0089652A" w:rsidRPr="00BE5207">
              <w:rPr>
                <w:webHidden/>
              </w:rPr>
              <w:fldChar w:fldCharType="separate"/>
            </w:r>
            <w:r w:rsidR="0089652A" w:rsidRPr="00BE5207">
              <w:rPr>
                <w:webHidden/>
              </w:rPr>
              <w:t>v</w:t>
            </w:r>
            <w:r w:rsidR="0089652A" w:rsidRPr="00BE5207">
              <w:rPr>
                <w:webHidden/>
              </w:rPr>
              <w:fldChar w:fldCharType="end"/>
            </w:r>
          </w:hyperlink>
        </w:p>
        <w:p w14:paraId="6A83A603" w14:textId="5F4F4036"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07" w:history="1">
            <w:r w:rsidR="0089652A" w:rsidRPr="00BE5207">
              <w:rPr>
                <w:rStyle w:val="Hiperligao"/>
              </w:rPr>
              <w:t>Glossário</w:t>
            </w:r>
            <w:r w:rsidR="0089652A" w:rsidRPr="00BE5207">
              <w:rPr>
                <w:webHidden/>
              </w:rPr>
              <w:tab/>
            </w:r>
            <w:r w:rsidR="0089652A" w:rsidRPr="00BE5207">
              <w:rPr>
                <w:webHidden/>
              </w:rPr>
              <w:fldChar w:fldCharType="begin"/>
            </w:r>
            <w:r w:rsidR="0089652A" w:rsidRPr="00BE5207">
              <w:rPr>
                <w:webHidden/>
              </w:rPr>
              <w:instrText xml:space="preserve"> PAGEREF _Toc146010307 \h </w:instrText>
            </w:r>
            <w:r w:rsidR="0089652A" w:rsidRPr="00BE5207">
              <w:rPr>
                <w:webHidden/>
              </w:rPr>
            </w:r>
            <w:r w:rsidR="0089652A" w:rsidRPr="00BE5207">
              <w:rPr>
                <w:webHidden/>
              </w:rPr>
              <w:fldChar w:fldCharType="separate"/>
            </w:r>
            <w:r w:rsidR="0089652A" w:rsidRPr="00BE5207">
              <w:rPr>
                <w:webHidden/>
              </w:rPr>
              <w:t>vi</w:t>
            </w:r>
            <w:r w:rsidR="0089652A" w:rsidRPr="00BE5207">
              <w:rPr>
                <w:webHidden/>
              </w:rPr>
              <w:fldChar w:fldCharType="end"/>
            </w:r>
          </w:hyperlink>
        </w:p>
        <w:p w14:paraId="5784A950" w14:textId="1CCF051E"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08" w:history="1">
            <w:r w:rsidR="0089652A" w:rsidRPr="00BE5207">
              <w:rPr>
                <w:rStyle w:val="Hiperligao"/>
              </w:rPr>
              <w:t>Índice</w:t>
            </w:r>
            <w:r w:rsidR="0089652A" w:rsidRPr="00BE5207">
              <w:rPr>
                <w:webHidden/>
              </w:rPr>
              <w:tab/>
            </w:r>
            <w:r w:rsidR="0089652A" w:rsidRPr="00BE5207">
              <w:rPr>
                <w:webHidden/>
              </w:rPr>
              <w:fldChar w:fldCharType="begin"/>
            </w:r>
            <w:r w:rsidR="0089652A" w:rsidRPr="00BE5207">
              <w:rPr>
                <w:webHidden/>
              </w:rPr>
              <w:instrText xml:space="preserve"> PAGEREF _Toc146010308 \h </w:instrText>
            </w:r>
            <w:r w:rsidR="0089652A" w:rsidRPr="00BE5207">
              <w:rPr>
                <w:webHidden/>
              </w:rPr>
            </w:r>
            <w:r w:rsidR="0089652A" w:rsidRPr="00BE5207">
              <w:rPr>
                <w:webHidden/>
              </w:rPr>
              <w:fldChar w:fldCharType="separate"/>
            </w:r>
            <w:r w:rsidR="0089652A" w:rsidRPr="00BE5207">
              <w:rPr>
                <w:webHidden/>
              </w:rPr>
              <w:t>vii</w:t>
            </w:r>
            <w:r w:rsidR="0089652A" w:rsidRPr="00BE5207">
              <w:rPr>
                <w:webHidden/>
              </w:rPr>
              <w:fldChar w:fldCharType="end"/>
            </w:r>
          </w:hyperlink>
        </w:p>
        <w:p w14:paraId="1760554E" w14:textId="5C5EF183"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09" w:history="1">
            <w:r w:rsidR="0089652A" w:rsidRPr="00BE5207">
              <w:rPr>
                <w:rStyle w:val="Hiperligao"/>
              </w:rPr>
              <w:t>Lista de Figuras</w:t>
            </w:r>
            <w:r w:rsidR="0089652A" w:rsidRPr="00BE5207">
              <w:rPr>
                <w:webHidden/>
              </w:rPr>
              <w:tab/>
            </w:r>
            <w:r w:rsidR="0089652A" w:rsidRPr="00BE5207">
              <w:rPr>
                <w:webHidden/>
              </w:rPr>
              <w:fldChar w:fldCharType="begin"/>
            </w:r>
            <w:r w:rsidR="0089652A" w:rsidRPr="00BE5207">
              <w:rPr>
                <w:webHidden/>
              </w:rPr>
              <w:instrText xml:space="preserve"> PAGEREF _Toc146010309 \h </w:instrText>
            </w:r>
            <w:r w:rsidR="0089652A" w:rsidRPr="00BE5207">
              <w:rPr>
                <w:webHidden/>
              </w:rPr>
            </w:r>
            <w:r w:rsidR="0089652A" w:rsidRPr="00BE5207">
              <w:rPr>
                <w:webHidden/>
              </w:rPr>
              <w:fldChar w:fldCharType="separate"/>
            </w:r>
            <w:r w:rsidR="0089652A" w:rsidRPr="00BE5207">
              <w:rPr>
                <w:webHidden/>
              </w:rPr>
              <w:t>xii</w:t>
            </w:r>
            <w:r w:rsidR="0089652A" w:rsidRPr="00BE5207">
              <w:rPr>
                <w:webHidden/>
              </w:rPr>
              <w:fldChar w:fldCharType="end"/>
            </w:r>
          </w:hyperlink>
        </w:p>
        <w:p w14:paraId="65B552BF" w14:textId="40396387"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10" w:history="1">
            <w:r w:rsidR="0089652A" w:rsidRPr="00BE5207">
              <w:rPr>
                <w:rStyle w:val="Hiperligao"/>
              </w:rPr>
              <w:t>Lista de Tabelas</w:t>
            </w:r>
            <w:r w:rsidR="0089652A" w:rsidRPr="00BE5207">
              <w:rPr>
                <w:webHidden/>
              </w:rPr>
              <w:tab/>
            </w:r>
            <w:r w:rsidR="0089652A" w:rsidRPr="00BE5207">
              <w:rPr>
                <w:webHidden/>
              </w:rPr>
              <w:fldChar w:fldCharType="begin"/>
            </w:r>
            <w:r w:rsidR="0089652A" w:rsidRPr="00BE5207">
              <w:rPr>
                <w:webHidden/>
              </w:rPr>
              <w:instrText xml:space="preserve"> PAGEREF _Toc146010310 \h </w:instrText>
            </w:r>
            <w:r w:rsidR="0089652A" w:rsidRPr="00BE5207">
              <w:rPr>
                <w:webHidden/>
              </w:rPr>
            </w:r>
            <w:r w:rsidR="0089652A" w:rsidRPr="00BE5207">
              <w:rPr>
                <w:webHidden/>
              </w:rPr>
              <w:fldChar w:fldCharType="separate"/>
            </w:r>
            <w:r w:rsidR="0089652A" w:rsidRPr="00BE5207">
              <w:rPr>
                <w:webHidden/>
              </w:rPr>
              <w:t>xiii</w:t>
            </w:r>
            <w:r w:rsidR="0089652A" w:rsidRPr="00BE5207">
              <w:rPr>
                <w:webHidden/>
              </w:rPr>
              <w:fldChar w:fldCharType="end"/>
            </w:r>
          </w:hyperlink>
        </w:p>
        <w:p w14:paraId="7834592D" w14:textId="56A2E1C2"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11" w:history="1">
            <w:r w:rsidR="0089652A" w:rsidRPr="00BE5207">
              <w:rPr>
                <w:rStyle w:val="Hiperligao"/>
              </w:rPr>
              <w:t>Introdução</w:t>
            </w:r>
            <w:r w:rsidR="0089652A" w:rsidRPr="00BE5207">
              <w:rPr>
                <w:webHidden/>
              </w:rPr>
              <w:tab/>
            </w:r>
            <w:r w:rsidR="0089652A" w:rsidRPr="00BE5207">
              <w:rPr>
                <w:webHidden/>
              </w:rPr>
              <w:fldChar w:fldCharType="begin"/>
            </w:r>
            <w:r w:rsidR="0089652A" w:rsidRPr="00BE5207">
              <w:rPr>
                <w:webHidden/>
              </w:rPr>
              <w:instrText xml:space="preserve"> PAGEREF _Toc146010311 \h </w:instrText>
            </w:r>
            <w:r w:rsidR="0089652A" w:rsidRPr="00BE5207">
              <w:rPr>
                <w:webHidden/>
              </w:rPr>
            </w:r>
            <w:r w:rsidR="0089652A" w:rsidRPr="00BE5207">
              <w:rPr>
                <w:webHidden/>
              </w:rPr>
              <w:fldChar w:fldCharType="separate"/>
            </w:r>
            <w:r w:rsidR="0089652A" w:rsidRPr="00BE5207">
              <w:rPr>
                <w:webHidden/>
              </w:rPr>
              <w:t>1</w:t>
            </w:r>
            <w:r w:rsidR="0089652A" w:rsidRPr="00BE5207">
              <w:rPr>
                <w:webHidden/>
              </w:rPr>
              <w:fldChar w:fldCharType="end"/>
            </w:r>
          </w:hyperlink>
        </w:p>
        <w:p w14:paraId="0B4E13DA" w14:textId="23649D0F"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12" w:history="1">
            <w:r w:rsidR="0089652A" w:rsidRPr="00BE5207">
              <w:rPr>
                <w:rStyle w:val="Hiperligao"/>
              </w:rPr>
              <w:t>1.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Contextualização</w:t>
            </w:r>
            <w:r w:rsidR="0089652A" w:rsidRPr="00BE5207">
              <w:rPr>
                <w:webHidden/>
              </w:rPr>
              <w:tab/>
            </w:r>
            <w:r w:rsidR="0089652A" w:rsidRPr="00BE5207">
              <w:rPr>
                <w:webHidden/>
              </w:rPr>
              <w:fldChar w:fldCharType="begin"/>
            </w:r>
            <w:r w:rsidR="0089652A" w:rsidRPr="00BE5207">
              <w:rPr>
                <w:webHidden/>
              </w:rPr>
              <w:instrText xml:space="preserve"> PAGEREF _Toc146010312 \h </w:instrText>
            </w:r>
            <w:r w:rsidR="0089652A" w:rsidRPr="00BE5207">
              <w:rPr>
                <w:webHidden/>
              </w:rPr>
            </w:r>
            <w:r w:rsidR="0089652A" w:rsidRPr="00BE5207">
              <w:rPr>
                <w:webHidden/>
              </w:rPr>
              <w:fldChar w:fldCharType="separate"/>
            </w:r>
            <w:r w:rsidR="0089652A" w:rsidRPr="00BE5207">
              <w:rPr>
                <w:webHidden/>
              </w:rPr>
              <w:t>1</w:t>
            </w:r>
            <w:r w:rsidR="0089652A" w:rsidRPr="00BE5207">
              <w:rPr>
                <w:webHidden/>
              </w:rPr>
              <w:fldChar w:fldCharType="end"/>
            </w:r>
          </w:hyperlink>
        </w:p>
        <w:p w14:paraId="4D5C5974" w14:textId="0ED00ACE"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13" w:history="1">
            <w:r w:rsidR="0089652A" w:rsidRPr="00BE5207">
              <w:rPr>
                <w:rStyle w:val="Hiperligao"/>
              </w:rPr>
              <w:t>1.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Definição do Problema</w:t>
            </w:r>
            <w:r w:rsidR="0089652A" w:rsidRPr="00BE5207">
              <w:rPr>
                <w:webHidden/>
              </w:rPr>
              <w:tab/>
            </w:r>
            <w:r w:rsidR="0089652A" w:rsidRPr="00BE5207">
              <w:rPr>
                <w:webHidden/>
              </w:rPr>
              <w:fldChar w:fldCharType="begin"/>
            </w:r>
            <w:r w:rsidR="0089652A" w:rsidRPr="00BE5207">
              <w:rPr>
                <w:webHidden/>
              </w:rPr>
              <w:instrText xml:space="preserve"> PAGEREF _Toc146010313 \h </w:instrText>
            </w:r>
            <w:r w:rsidR="0089652A" w:rsidRPr="00BE5207">
              <w:rPr>
                <w:webHidden/>
              </w:rPr>
            </w:r>
            <w:r w:rsidR="0089652A" w:rsidRPr="00BE5207">
              <w:rPr>
                <w:webHidden/>
              </w:rPr>
              <w:fldChar w:fldCharType="separate"/>
            </w:r>
            <w:r w:rsidR="0089652A" w:rsidRPr="00BE5207">
              <w:rPr>
                <w:webHidden/>
              </w:rPr>
              <w:t>2</w:t>
            </w:r>
            <w:r w:rsidR="0089652A" w:rsidRPr="00BE5207">
              <w:rPr>
                <w:webHidden/>
              </w:rPr>
              <w:fldChar w:fldCharType="end"/>
            </w:r>
          </w:hyperlink>
        </w:p>
        <w:p w14:paraId="6AE08703" w14:textId="334029DC"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14" w:history="1">
            <w:r w:rsidR="0089652A" w:rsidRPr="00BE5207">
              <w:rPr>
                <w:rStyle w:val="Hiperligao"/>
              </w:rPr>
              <w:t>1.3.</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Justificação do Tema</w:t>
            </w:r>
            <w:r w:rsidR="0089652A" w:rsidRPr="00BE5207">
              <w:rPr>
                <w:webHidden/>
              </w:rPr>
              <w:tab/>
            </w:r>
            <w:r w:rsidR="0089652A" w:rsidRPr="00BE5207">
              <w:rPr>
                <w:webHidden/>
              </w:rPr>
              <w:fldChar w:fldCharType="begin"/>
            </w:r>
            <w:r w:rsidR="0089652A" w:rsidRPr="00BE5207">
              <w:rPr>
                <w:webHidden/>
              </w:rPr>
              <w:instrText xml:space="preserve"> PAGEREF _Toc146010314 \h </w:instrText>
            </w:r>
            <w:r w:rsidR="0089652A" w:rsidRPr="00BE5207">
              <w:rPr>
                <w:webHidden/>
              </w:rPr>
            </w:r>
            <w:r w:rsidR="0089652A" w:rsidRPr="00BE5207">
              <w:rPr>
                <w:webHidden/>
              </w:rPr>
              <w:fldChar w:fldCharType="separate"/>
            </w:r>
            <w:r w:rsidR="0089652A" w:rsidRPr="00BE5207">
              <w:rPr>
                <w:webHidden/>
              </w:rPr>
              <w:t>3</w:t>
            </w:r>
            <w:r w:rsidR="0089652A" w:rsidRPr="00BE5207">
              <w:rPr>
                <w:webHidden/>
              </w:rPr>
              <w:fldChar w:fldCharType="end"/>
            </w:r>
          </w:hyperlink>
        </w:p>
        <w:p w14:paraId="42A8700E" w14:textId="58F148CB"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15" w:history="1">
            <w:r w:rsidR="0089652A" w:rsidRPr="00BE5207">
              <w:rPr>
                <w:rStyle w:val="Hiperligao"/>
              </w:rPr>
              <w:t>1.4.</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Objectivos</w:t>
            </w:r>
            <w:r w:rsidR="0089652A" w:rsidRPr="00BE5207">
              <w:rPr>
                <w:webHidden/>
              </w:rPr>
              <w:tab/>
            </w:r>
            <w:r w:rsidR="0089652A" w:rsidRPr="00BE5207">
              <w:rPr>
                <w:webHidden/>
              </w:rPr>
              <w:fldChar w:fldCharType="begin"/>
            </w:r>
            <w:r w:rsidR="0089652A" w:rsidRPr="00BE5207">
              <w:rPr>
                <w:webHidden/>
              </w:rPr>
              <w:instrText xml:space="preserve"> PAGEREF _Toc146010315 \h </w:instrText>
            </w:r>
            <w:r w:rsidR="0089652A" w:rsidRPr="00BE5207">
              <w:rPr>
                <w:webHidden/>
              </w:rPr>
            </w:r>
            <w:r w:rsidR="0089652A" w:rsidRPr="00BE5207">
              <w:rPr>
                <w:webHidden/>
              </w:rPr>
              <w:fldChar w:fldCharType="separate"/>
            </w:r>
            <w:r w:rsidR="0089652A" w:rsidRPr="00BE5207">
              <w:rPr>
                <w:webHidden/>
              </w:rPr>
              <w:t>3</w:t>
            </w:r>
            <w:r w:rsidR="0089652A" w:rsidRPr="00BE5207">
              <w:rPr>
                <w:webHidden/>
              </w:rPr>
              <w:fldChar w:fldCharType="end"/>
            </w:r>
          </w:hyperlink>
        </w:p>
        <w:p w14:paraId="52DFAD90" w14:textId="4833FF8D"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16" w:history="1">
            <w:r w:rsidR="0089652A" w:rsidRPr="00BE5207">
              <w:rPr>
                <w:rStyle w:val="Hiperligao"/>
              </w:rPr>
              <w:t>1.4.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Objectivo Geral</w:t>
            </w:r>
            <w:r w:rsidR="0089652A" w:rsidRPr="00BE5207">
              <w:rPr>
                <w:webHidden/>
              </w:rPr>
              <w:tab/>
            </w:r>
            <w:r w:rsidR="0089652A" w:rsidRPr="00BE5207">
              <w:rPr>
                <w:webHidden/>
              </w:rPr>
              <w:fldChar w:fldCharType="begin"/>
            </w:r>
            <w:r w:rsidR="0089652A" w:rsidRPr="00BE5207">
              <w:rPr>
                <w:webHidden/>
              </w:rPr>
              <w:instrText xml:space="preserve"> PAGEREF _Toc146010316 \h </w:instrText>
            </w:r>
            <w:r w:rsidR="0089652A" w:rsidRPr="00BE5207">
              <w:rPr>
                <w:webHidden/>
              </w:rPr>
            </w:r>
            <w:r w:rsidR="0089652A" w:rsidRPr="00BE5207">
              <w:rPr>
                <w:webHidden/>
              </w:rPr>
              <w:fldChar w:fldCharType="separate"/>
            </w:r>
            <w:r w:rsidR="0089652A" w:rsidRPr="00BE5207">
              <w:rPr>
                <w:webHidden/>
              </w:rPr>
              <w:t>3</w:t>
            </w:r>
            <w:r w:rsidR="0089652A" w:rsidRPr="00BE5207">
              <w:rPr>
                <w:webHidden/>
              </w:rPr>
              <w:fldChar w:fldCharType="end"/>
            </w:r>
          </w:hyperlink>
        </w:p>
        <w:p w14:paraId="6A125D67" w14:textId="09F773ED"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17" w:history="1">
            <w:r w:rsidR="0089652A" w:rsidRPr="00BE5207">
              <w:rPr>
                <w:rStyle w:val="Hiperligao"/>
              </w:rPr>
              <w:t>1.4.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Objectivos Específicos</w:t>
            </w:r>
            <w:r w:rsidR="0089652A" w:rsidRPr="00BE5207">
              <w:rPr>
                <w:webHidden/>
              </w:rPr>
              <w:tab/>
            </w:r>
            <w:r w:rsidR="0089652A" w:rsidRPr="00BE5207">
              <w:rPr>
                <w:webHidden/>
              </w:rPr>
              <w:fldChar w:fldCharType="begin"/>
            </w:r>
            <w:r w:rsidR="0089652A" w:rsidRPr="00BE5207">
              <w:rPr>
                <w:webHidden/>
              </w:rPr>
              <w:instrText xml:space="preserve"> PAGEREF _Toc146010317 \h </w:instrText>
            </w:r>
            <w:r w:rsidR="0089652A" w:rsidRPr="00BE5207">
              <w:rPr>
                <w:webHidden/>
              </w:rPr>
            </w:r>
            <w:r w:rsidR="0089652A" w:rsidRPr="00BE5207">
              <w:rPr>
                <w:webHidden/>
              </w:rPr>
              <w:fldChar w:fldCharType="separate"/>
            </w:r>
            <w:r w:rsidR="0089652A" w:rsidRPr="00BE5207">
              <w:rPr>
                <w:webHidden/>
              </w:rPr>
              <w:t>4</w:t>
            </w:r>
            <w:r w:rsidR="0089652A" w:rsidRPr="00BE5207">
              <w:rPr>
                <w:webHidden/>
              </w:rPr>
              <w:fldChar w:fldCharType="end"/>
            </w:r>
          </w:hyperlink>
        </w:p>
        <w:p w14:paraId="5D962E6E" w14:textId="0715C6D5"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18" w:history="1">
            <w:r w:rsidR="0089652A" w:rsidRPr="00BE5207">
              <w:rPr>
                <w:rStyle w:val="Hiperligao"/>
              </w:rPr>
              <w:t>1.5.</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Estrutura do Relatório</w:t>
            </w:r>
            <w:r w:rsidR="0089652A" w:rsidRPr="00BE5207">
              <w:rPr>
                <w:webHidden/>
              </w:rPr>
              <w:tab/>
            </w:r>
            <w:r w:rsidR="0089652A" w:rsidRPr="00BE5207">
              <w:rPr>
                <w:webHidden/>
              </w:rPr>
              <w:fldChar w:fldCharType="begin"/>
            </w:r>
            <w:r w:rsidR="0089652A" w:rsidRPr="00BE5207">
              <w:rPr>
                <w:webHidden/>
              </w:rPr>
              <w:instrText xml:space="preserve"> PAGEREF _Toc146010318 \h </w:instrText>
            </w:r>
            <w:r w:rsidR="0089652A" w:rsidRPr="00BE5207">
              <w:rPr>
                <w:webHidden/>
              </w:rPr>
            </w:r>
            <w:r w:rsidR="0089652A" w:rsidRPr="00BE5207">
              <w:rPr>
                <w:webHidden/>
              </w:rPr>
              <w:fldChar w:fldCharType="separate"/>
            </w:r>
            <w:r w:rsidR="0089652A" w:rsidRPr="00BE5207">
              <w:rPr>
                <w:webHidden/>
              </w:rPr>
              <w:t>4</w:t>
            </w:r>
            <w:r w:rsidR="0089652A" w:rsidRPr="00BE5207">
              <w:rPr>
                <w:webHidden/>
              </w:rPr>
              <w:fldChar w:fldCharType="end"/>
            </w:r>
          </w:hyperlink>
        </w:p>
        <w:p w14:paraId="65800F05" w14:textId="750BCF31"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19" w:history="1">
            <w:r w:rsidR="0089652A" w:rsidRPr="00BE5207">
              <w:rPr>
                <w:rStyle w:val="Hiperligao"/>
              </w:rPr>
              <w:t>Revisão de Literatura</w:t>
            </w:r>
            <w:r w:rsidR="0089652A" w:rsidRPr="00BE5207">
              <w:rPr>
                <w:webHidden/>
              </w:rPr>
              <w:tab/>
            </w:r>
            <w:r w:rsidR="0089652A" w:rsidRPr="00BE5207">
              <w:rPr>
                <w:webHidden/>
              </w:rPr>
              <w:fldChar w:fldCharType="begin"/>
            </w:r>
            <w:r w:rsidR="0089652A" w:rsidRPr="00BE5207">
              <w:rPr>
                <w:webHidden/>
              </w:rPr>
              <w:instrText xml:space="preserve"> PAGEREF _Toc146010319 \h </w:instrText>
            </w:r>
            <w:r w:rsidR="0089652A" w:rsidRPr="00BE5207">
              <w:rPr>
                <w:webHidden/>
              </w:rPr>
            </w:r>
            <w:r w:rsidR="0089652A" w:rsidRPr="00BE5207">
              <w:rPr>
                <w:webHidden/>
              </w:rPr>
              <w:fldChar w:fldCharType="separate"/>
            </w:r>
            <w:r w:rsidR="0089652A" w:rsidRPr="00BE5207">
              <w:rPr>
                <w:webHidden/>
              </w:rPr>
              <w:t>5</w:t>
            </w:r>
            <w:r w:rsidR="0089652A" w:rsidRPr="00BE5207">
              <w:rPr>
                <w:webHidden/>
              </w:rPr>
              <w:fldChar w:fldCharType="end"/>
            </w:r>
          </w:hyperlink>
        </w:p>
        <w:p w14:paraId="7CCD2395" w14:textId="22EC4B3F"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20" w:history="1">
            <w:r w:rsidR="0089652A" w:rsidRPr="00BE5207">
              <w:rPr>
                <w:rStyle w:val="Hiperligao"/>
              </w:rPr>
              <w:t>2.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Transporte Escolar</w:t>
            </w:r>
            <w:r w:rsidR="0089652A" w:rsidRPr="00BE5207">
              <w:rPr>
                <w:webHidden/>
              </w:rPr>
              <w:tab/>
            </w:r>
            <w:r w:rsidR="0089652A" w:rsidRPr="00BE5207">
              <w:rPr>
                <w:webHidden/>
              </w:rPr>
              <w:fldChar w:fldCharType="begin"/>
            </w:r>
            <w:r w:rsidR="0089652A" w:rsidRPr="00BE5207">
              <w:rPr>
                <w:webHidden/>
              </w:rPr>
              <w:instrText xml:space="preserve"> PAGEREF _Toc146010320 \h </w:instrText>
            </w:r>
            <w:r w:rsidR="0089652A" w:rsidRPr="00BE5207">
              <w:rPr>
                <w:webHidden/>
              </w:rPr>
            </w:r>
            <w:r w:rsidR="0089652A" w:rsidRPr="00BE5207">
              <w:rPr>
                <w:webHidden/>
              </w:rPr>
              <w:fldChar w:fldCharType="separate"/>
            </w:r>
            <w:r w:rsidR="0089652A" w:rsidRPr="00BE5207">
              <w:rPr>
                <w:webHidden/>
              </w:rPr>
              <w:t>5</w:t>
            </w:r>
            <w:r w:rsidR="0089652A" w:rsidRPr="00BE5207">
              <w:rPr>
                <w:webHidden/>
              </w:rPr>
              <w:fldChar w:fldCharType="end"/>
            </w:r>
          </w:hyperlink>
        </w:p>
        <w:p w14:paraId="64DAF321" w14:textId="38C1E175"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21" w:history="1">
            <w:r w:rsidR="0089652A" w:rsidRPr="00BE5207">
              <w:rPr>
                <w:rStyle w:val="Hiperligao"/>
              </w:rPr>
              <w:t>2.1.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Importância de Transporte Escolar</w:t>
            </w:r>
            <w:r w:rsidR="0089652A" w:rsidRPr="00BE5207">
              <w:rPr>
                <w:webHidden/>
              </w:rPr>
              <w:tab/>
            </w:r>
            <w:r w:rsidR="0089652A" w:rsidRPr="00BE5207">
              <w:rPr>
                <w:webHidden/>
              </w:rPr>
              <w:fldChar w:fldCharType="begin"/>
            </w:r>
            <w:r w:rsidR="0089652A" w:rsidRPr="00BE5207">
              <w:rPr>
                <w:webHidden/>
              </w:rPr>
              <w:instrText xml:space="preserve"> PAGEREF _Toc146010321 \h </w:instrText>
            </w:r>
            <w:r w:rsidR="0089652A" w:rsidRPr="00BE5207">
              <w:rPr>
                <w:webHidden/>
              </w:rPr>
            </w:r>
            <w:r w:rsidR="0089652A" w:rsidRPr="00BE5207">
              <w:rPr>
                <w:webHidden/>
              </w:rPr>
              <w:fldChar w:fldCharType="separate"/>
            </w:r>
            <w:r w:rsidR="0089652A" w:rsidRPr="00BE5207">
              <w:rPr>
                <w:webHidden/>
              </w:rPr>
              <w:t>5</w:t>
            </w:r>
            <w:r w:rsidR="0089652A" w:rsidRPr="00BE5207">
              <w:rPr>
                <w:webHidden/>
              </w:rPr>
              <w:fldChar w:fldCharType="end"/>
            </w:r>
          </w:hyperlink>
        </w:p>
        <w:p w14:paraId="3EAE1753" w14:textId="066249BC"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22" w:history="1">
            <w:r w:rsidR="0089652A" w:rsidRPr="00BE5207">
              <w:rPr>
                <w:rStyle w:val="Hiperligao"/>
              </w:rPr>
              <w:t>2.1.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Transporte Escolar no Mundo</w:t>
            </w:r>
            <w:r w:rsidR="0089652A" w:rsidRPr="00BE5207">
              <w:rPr>
                <w:webHidden/>
              </w:rPr>
              <w:tab/>
            </w:r>
            <w:r w:rsidR="0089652A" w:rsidRPr="00BE5207">
              <w:rPr>
                <w:webHidden/>
              </w:rPr>
              <w:fldChar w:fldCharType="begin"/>
            </w:r>
            <w:r w:rsidR="0089652A" w:rsidRPr="00BE5207">
              <w:rPr>
                <w:webHidden/>
              </w:rPr>
              <w:instrText xml:space="preserve"> PAGEREF _Toc146010322 \h </w:instrText>
            </w:r>
            <w:r w:rsidR="0089652A" w:rsidRPr="00BE5207">
              <w:rPr>
                <w:webHidden/>
              </w:rPr>
            </w:r>
            <w:r w:rsidR="0089652A" w:rsidRPr="00BE5207">
              <w:rPr>
                <w:webHidden/>
              </w:rPr>
              <w:fldChar w:fldCharType="separate"/>
            </w:r>
            <w:r w:rsidR="0089652A" w:rsidRPr="00BE5207">
              <w:rPr>
                <w:webHidden/>
              </w:rPr>
              <w:t>5</w:t>
            </w:r>
            <w:r w:rsidR="0089652A" w:rsidRPr="00BE5207">
              <w:rPr>
                <w:webHidden/>
              </w:rPr>
              <w:fldChar w:fldCharType="end"/>
            </w:r>
          </w:hyperlink>
        </w:p>
        <w:p w14:paraId="1914AAC5" w14:textId="474E3A44"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24" w:history="1">
            <w:r w:rsidR="0089652A" w:rsidRPr="00BE5207">
              <w:rPr>
                <w:rStyle w:val="Hiperligao"/>
              </w:rPr>
              <w:t>2.1.3.</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Transporte Escolar em Moçambique</w:t>
            </w:r>
            <w:r w:rsidR="0089652A" w:rsidRPr="00BE5207">
              <w:rPr>
                <w:webHidden/>
              </w:rPr>
              <w:tab/>
            </w:r>
            <w:r w:rsidR="0089652A" w:rsidRPr="00BE5207">
              <w:rPr>
                <w:webHidden/>
              </w:rPr>
              <w:fldChar w:fldCharType="begin"/>
            </w:r>
            <w:r w:rsidR="0089652A" w:rsidRPr="00BE5207">
              <w:rPr>
                <w:webHidden/>
              </w:rPr>
              <w:instrText xml:space="preserve"> PAGEREF _Toc146010324 \h </w:instrText>
            </w:r>
            <w:r w:rsidR="0089652A" w:rsidRPr="00BE5207">
              <w:rPr>
                <w:webHidden/>
              </w:rPr>
            </w:r>
            <w:r w:rsidR="0089652A" w:rsidRPr="00BE5207">
              <w:rPr>
                <w:webHidden/>
              </w:rPr>
              <w:fldChar w:fldCharType="separate"/>
            </w:r>
            <w:r w:rsidR="0089652A" w:rsidRPr="00BE5207">
              <w:rPr>
                <w:webHidden/>
              </w:rPr>
              <w:t>7</w:t>
            </w:r>
            <w:r w:rsidR="0089652A" w:rsidRPr="00BE5207">
              <w:rPr>
                <w:webHidden/>
              </w:rPr>
              <w:fldChar w:fldCharType="end"/>
            </w:r>
          </w:hyperlink>
        </w:p>
        <w:p w14:paraId="48E805E8" w14:textId="76B81F84"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25" w:history="1">
            <w:r w:rsidR="0089652A" w:rsidRPr="00BE5207">
              <w:rPr>
                <w:rStyle w:val="Hiperligao"/>
              </w:rPr>
              <w:t>2.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Gestão (Direção)</w:t>
            </w:r>
            <w:r w:rsidR="0089652A" w:rsidRPr="00BE5207">
              <w:rPr>
                <w:webHidden/>
              </w:rPr>
              <w:tab/>
            </w:r>
            <w:r w:rsidR="0089652A" w:rsidRPr="00BE5207">
              <w:rPr>
                <w:webHidden/>
              </w:rPr>
              <w:fldChar w:fldCharType="begin"/>
            </w:r>
            <w:r w:rsidR="0089652A" w:rsidRPr="00BE5207">
              <w:rPr>
                <w:webHidden/>
              </w:rPr>
              <w:instrText xml:space="preserve"> PAGEREF _Toc146010325 \h </w:instrText>
            </w:r>
            <w:r w:rsidR="0089652A" w:rsidRPr="00BE5207">
              <w:rPr>
                <w:webHidden/>
              </w:rPr>
            </w:r>
            <w:r w:rsidR="0089652A" w:rsidRPr="00BE5207">
              <w:rPr>
                <w:webHidden/>
              </w:rPr>
              <w:fldChar w:fldCharType="separate"/>
            </w:r>
            <w:r w:rsidR="0089652A" w:rsidRPr="00BE5207">
              <w:rPr>
                <w:webHidden/>
              </w:rPr>
              <w:t>7</w:t>
            </w:r>
            <w:r w:rsidR="0089652A" w:rsidRPr="00BE5207">
              <w:rPr>
                <w:webHidden/>
              </w:rPr>
              <w:fldChar w:fldCharType="end"/>
            </w:r>
          </w:hyperlink>
        </w:p>
        <w:p w14:paraId="083773EB" w14:textId="465DDEB0"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26" w:history="1">
            <w:r w:rsidR="0089652A" w:rsidRPr="00BE5207">
              <w:rPr>
                <w:rStyle w:val="Hiperligao"/>
              </w:rPr>
              <w:t>2.2.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Gestão de Frotas de Transporte Escolar</w:t>
            </w:r>
            <w:r w:rsidR="0089652A" w:rsidRPr="00BE5207">
              <w:rPr>
                <w:webHidden/>
              </w:rPr>
              <w:tab/>
            </w:r>
            <w:r w:rsidR="0089652A" w:rsidRPr="00BE5207">
              <w:rPr>
                <w:webHidden/>
              </w:rPr>
              <w:fldChar w:fldCharType="begin"/>
            </w:r>
            <w:r w:rsidR="0089652A" w:rsidRPr="00BE5207">
              <w:rPr>
                <w:webHidden/>
              </w:rPr>
              <w:instrText xml:space="preserve"> PAGEREF _Toc146010326 \h </w:instrText>
            </w:r>
            <w:r w:rsidR="0089652A" w:rsidRPr="00BE5207">
              <w:rPr>
                <w:webHidden/>
              </w:rPr>
            </w:r>
            <w:r w:rsidR="0089652A" w:rsidRPr="00BE5207">
              <w:rPr>
                <w:webHidden/>
              </w:rPr>
              <w:fldChar w:fldCharType="separate"/>
            </w:r>
            <w:r w:rsidR="0089652A" w:rsidRPr="00BE5207">
              <w:rPr>
                <w:webHidden/>
              </w:rPr>
              <w:t>7</w:t>
            </w:r>
            <w:r w:rsidR="0089652A" w:rsidRPr="00BE5207">
              <w:rPr>
                <w:webHidden/>
              </w:rPr>
              <w:fldChar w:fldCharType="end"/>
            </w:r>
          </w:hyperlink>
        </w:p>
        <w:p w14:paraId="5266C1A8" w14:textId="51384BBD"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27" w:history="1">
            <w:r w:rsidR="0089652A" w:rsidRPr="00BE5207">
              <w:rPr>
                <w:rStyle w:val="Hiperligao"/>
              </w:rPr>
              <w:t>2.2.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shd w:val="clear" w:color="auto" w:fill="FFFFFF"/>
              </w:rPr>
              <w:t>Elementos de um Sistema de Gestão De Transporte Escolar</w:t>
            </w:r>
            <w:r w:rsidR="0089652A" w:rsidRPr="00BE5207">
              <w:rPr>
                <w:webHidden/>
              </w:rPr>
              <w:tab/>
            </w:r>
            <w:r w:rsidR="0089652A" w:rsidRPr="00BE5207">
              <w:rPr>
                <w:webHidden/>
              </w:rPr>
              <w:fldChar w:fldCharType="begin"/>
            </w:r>
            <w:r w:rsidR="0089652A" w:rsidRPr="00BE5207">
              <w:rPr>
                <w:webHidden/>
              </w:rPr>
              <w:instrText xml:space="preserve"> PAGEREF _Toc146010327 \h </w:instrText>
            </w:r>
            <w:r w:rsidR="0089652A" w:rsidRPr="00BE5207">
              <w:rPr>
                <w:webHidden/>
              </w:rPr>
            </w:r>
            <w:r w:rsidR="0089652A" w:rsidRPr="00BE5207">
              <w:rPr>
                <w:webHidden/>
              </w:rPr>
              <w:fldChar w:fldCharType="separate"/>
            </w:r>
            <w:r w:rsidR="0089652A" w:rsidRPr="00BE5207">
              <w:rPr>
                <w:webHidden/>
              </w:rPr>
              <w:t>8</w:t>
            </w:r>
            <w:r w:rsidR="0089652A" w:rsidRPr="00BE5207">
              <w:rPr>
                <w:webHidden/>
              </w:rPr>
              <w:fldChar w:fldCharType="end"/>
            </w:r>
          </w:hyperlink>
        </w:p>
        <w:p w14:paraId="2BB3AC2F" w14:textId="3C883A4A"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29" w:history="1">
            <w:r w:rsidR="0089652A" w:rsidRPr="00BE5207">
              <w:rPr>
                <w:rStyle w:val="Hiperligao"/>
              </w:rPr>
              <w:t>2.3.</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shd w:val="clear" w:color="auto" w:fill="FFFFFF"/>
              </w:rPr>
              <w:t>Sistema Web para Gestão Do Transporte Escolar</w:t>
            </w:r>
            <w:r w:rsidR="0089652A" w:rsidRPr="00BE5207">
              <w:rPr>
                <w:webHidden/>
              </w:rPr>
              <w:tab/>
            </w:r>
            <w:r w:rsidR="0089652A" w:rsidRPr="00BE5207">
              <w:rPr>
                <w:webHidden/>
              </w:rPr>
              <w:fldChar w:fldCharType="begin"/>
            </w:r>
            <w:r w:rsidR="0089652A" w:rsidRPr="00BE5207">
              <w:rPr>
                <w:webHidden/>
              </w:rPr>
              <w:instrText xml:space="preserve"> PAGEREF _Toc146010329 \h </w:instrText>
            </w:r>
            <w:r w:rsidR="0089652A" w:rsidRPr="00BE5207">
              <w:rPr>
                <w:webHidden/>
              </w:rPr>
            </w:r>
            <w:r w:rsidR="0089652A" w:rsidRPr="00BE5207">
              <w:rPr>
                <w:webHidden/>
              </w:rPr>
              <w:fldChar w:fldCharType="separate"/>
            </w:r>
            <w:r w:rsidR="0089652A" w:rsidRPr="00BE5207">
              <w:rPr>
                <w:webHidden/>
              </w:rPr>
              <w:t>9</w:t>
            </w:r>
            <w:r w:rsidR="0089652A" w:rsidRPr="00BE5207">
              <w:rPr>
                <w:webHidden/>
              </w:rPr>
              <w:fldChar w:fldCharType="end"/>
            </w:r>
          </w:hyperlink>
        </w:p>
        <w:p w14:paraId="26E157A0" w14:textId="42376DE3"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30" w:history="1">
            <w:r w:rsidR="0089652A" w:rsidRPr="00BE5207">
              <w:rPr>
                <w:rStyle w:val="Hiperligao"/>
              </w:rPr>
              <w:t>2.3.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Vantagem da Inclusão de Um Sistema de Gestão de Transporte Escolar</w:t>
            </w:r>
            <w:r w:rsidR="0089652A" w:rsidRPr="00BE5207">
              <w:rPr>
                <w:webHidden/>
              </w:rPr>
              <w:tab/>
            </w:r>
            <w:r w:rsidR="0089652A" w:rsidRPr="00BE5207">
              <w:rPr>
                <w:webHidden/>
              </w:rPr>
              <w:fldChar w:fldCharType="begin"/>
            </w:r>
            <w:r w:rsidR="0089652A" w:rsidRPr="00BE5207">
              <w:rPr>
                <w:webHidden/>
              </w:rPr>
              <w:instrText xml:space="preserve"> PAGEREF _Toc146010330 \h </w:instrText>
            </w:r>
            <w:r w:rsidR="0089652A" w:rsidRPr="00BE5207">
              <w:rPr>
                <w:webHidden/>
              </w:rPr>
            </w:r>
            <w:r w:rsidR="0089652A" w:rsidRPr="00BE5207">
              <w:rPr>
                <w:webHidden/>
              </w:rPr>
              <w:fldChar w:fldCharType="separate"/>
            </w:r>
            <w:r w:rsidR="0089652A" w:rsidRPr="00BE5207">
              <w:rPr>
                <w:webHidden/>
              </w:rPr>
              <w:t>9</w:t>
            </w:r>
            <w:r w:rsidR="0089652A" w:rsidRPr="00BE5207">
              <w:rPr>
                <w:webHidden/>
              </w:rPr>
              <w:fldChar w:fldCharType="end"/>
            </w:r>
          </w:hyperlink>
        </w:p>
        <w:p w14:paraId="2DEB52B8" w14:textId="2A8C0DE8"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31" w:history="1">
            <w:r w:rsidR="0089652A" w:rsidRPr="00BE5207">
              <w:rPr>
                <w:rStyle w:val="Hiperligao"/>
              </w:rPr>
              <w:t>2.4.</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Informação</w:t>
            </w:r>
            <w:r w:rsidR="0089652A" w:rsidRPr="00BE5207">
              <w:rPr>
                <w:webHidden/>
              </w:rPr>
              <w:tab/>
            </w:r>
            <w:r w:rsidR="0089652A" w:rsidRPr="00BE5207">
              <w:rPr>
                <w:webHidden/>
              </w:rPr>
              <w:fldChar w:fldCharType="begin"/>
            </w:r>
            <w:r w:rsidR="0089652A" w:rsidRPr="00BE5207">
              <w:rPr>
                <w:webHidden/>
              </w:rPr>
              <w:instrText xml:space="preserve"> PAGEREF _Toc146010331 \h </w:instrText>
            </w:r>
            <w:r w:rsidR="0089652A" w:rsidRPr="00BE5207">
              <w:rPr>
                <w:webHidden/>
              </w:rPr>
            </w:r>
            <w:r w:rsidR="0089652A" w:rsidRPr="00BE5207">
              <w:rPr>
                <w:webHidden/>
              </w:rPr>
              <w:fldChar w:fldCharType="separate"/>
            </w:r>
            <w:r w:rsidR="0089652A" w:rsidRPr="00BE5207">
              <w:rPr>
                <w:webHidden/>
              </w:rPr>
              <w:t>9</w:t>
            </w:r>
            <w:r w:rsidR="0089652A" w:rsidRPr="00BE5207">
              <w:rPr>
                <w:webHidden/>
              </w:rPr>
              <w:fldChar w:fldCharType="end"/>
            </w:r>
          </w:hyperlink>
        </w:p>
        <w:p w14:paraId="37D11C29" w14:textId="587D6410"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32" w:history="1">
            <w:r w:rsidR="0089652A" w:rsidRPr="00BE5207">
              <w:rPr>
                <w:rStyle w:val="Hiperligao"/>
              </w:rPr>
              <w:t>2.5.</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Tecnologia de Informação</w:t>
            </w:r>
            <w:r w:rsidR="0089652A" w:rsidRPr="00BE5207">
              <w:rPr>
                <w:webHidden/>
              </w:rPr>
              <w:tab/>
            </w:r>
            <w:r w:rsidR="0089652A" w:rsidRPr="00BE5207">
              <w:rPr>
                <w:webHidden/>
              </w:rPr>
              <w:fldChar w:fldCharType="begin"/>
            </w:r>
            <w:r w:rsidR="0089652A" w:rsidRPr="00BE5207">
              <w:rPr>
                <w:webHidden/>
              </w:rPr>
              <w:instrText xml:space="preserve"> PAGEREF _Toc146010332 \h </w:instrText>
            </w:r>
            <w:r w:rsidR="0089652A" w:rsidRPr="00BE5207">
              <w:rPr>
                <w:webHidden/>
              </w:rPr>
            </w:r>
            <w:r w:rsidR="0089652A" w:rsidRPr="00BE5207">
              <w:rPr>
                <w:webHidden/>
              </w:rPr>
              <w:fldChar w:fldCharType="separate"/>
            </w:r>
            <w:r w:rsidR="0089652A" w:rsidRPr="00BE5207">
              <w:rPr>
                <w:webHidden/>
              </w:rPr>
              <w:t>10</w:t>
            </w:r>
            <w:r w:rsidR="0089652A" w:rsidRPr="00BE5207">
              <w:rPr>
                <w:webHidden/>
              </w:rPr>
              <w:fldChar w:fldCharType="end"/>
            </w:r>
          </w:hyperlink>
        </w:p>
        <w:p w14:paraId="6C321706" w14:textId="7062C141"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33" w:history="1">
            <w:r w:rsidR="0089652A" w:rsidRPr="00BE5207">
              <w:rPr>
                <w:rStyle w:val="Hiperligao"/>
              </w:rPr>
              <w:t>2.6.</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Sistemas de Informação</w:t>
            </w:r>
            <w:r w:rsidR="0089652A" w:rsidRPr="00BE5207">
              <w:rPr>
                <w:webHidden/>
              </w:rPr>
              <w:tab/>
            </w:r>
            <w:r w:rsidR="0089652A" w:rsidRPr="00BE5207">
              <w:rPr>
                <w:webHidden/>
              </w:rPr>
              <w:fldChar w:fldCharType="begin"/>
            </w:r>
            <w:r w:rsidR="0089652A" w:rsidRPr="00BE5207">
              <w:rPr>
                <w:webHidden/>
              </w:rPr>
              <w:instrText xml:space="preserve"> PAGEREF _Toc146010333 \h </w:instrText>
            </w:r>
            <w:r w:rsidR="0089652A" w:rsidRPr="00BE5207">
              <w:rPr>
                <w:webHidden/>
              </w:rPr>
            </w:r>
            <w:r w:rsidR="0089652A" w:rsidRPr="00BE5207">
              <w:rPr>
                <w:webHidden/>
              </w:rPr>
              <w:fldChar w:fldCharType="separate"/>
            </w:r>
            <w:r w:rsidR="0089652A" w:rsidRPr="00BE5207">
              <w:rPr>
                <w:webHidden/>
              </w:rPr>
              <w:t>10</w:t>
            </w:r>
            <w:r w:rsidR="0089652A" w:rsidRPr="00BE5207">
              <w:rPr>
                <w:webHidden/>
              </w:rPr>
              <w:fldChar w:fldCharType="end"/>
            </w:r>
          </w:hyperlink>
        </w:p>
        <w:p w14:paraId="58AA41FB" w14:textId="47711B2D"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34" w:history="1">
            <w:r w:rsidR="0089652A" w:rsidRPr="00BE5207">
              <w:rPr>
                <w:rStyle w:val="Hiperligao"/>
              </w:rPr>
              <w:t>2.7.</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Software</w:t>
            </w:r>
            <w:r w:rsidR="0089652A" w:rsidRPr="00BE5207">
              <w:rPr>
                <w:webHidden/>
              </w:rPr>
              <w:tab/>
            </w:r>
            <w:r w:rsidR="0089652A" w:rsidRPr="00BE5207">
              <w:rPr>
                <w:webHidden/>
              </w:rPr>
              <w:fldChar w:fldCharType="begin"/>
            </w:r>
            <w:r w:rsidR="0089652A" w:rsidRPr="00BE5207">
              <w:rPr>
                <w:webHidden/>
              </w:rPr>
              <w:instrText xml:space="preserve"> PAGEREF _Toc146010334 \h </w:instrText>
            </w:r>
            <w:r w:rsidR="0089652A" w:rsidRPr="00BE5207">
              <w:rPr>
                <w:webHidden/>
              </w:rPr>
            </w:r>
            <w:r w:rsidR="0089652A" w:rsidRPr="00BE5207">
              <w:rPr>
                <w:webHidden/>
              </w:rPr>
              <w:fldChar w:fldCharType="separate"/>
            </w:r>
            <w:r w:rsidR="0089652A" w:rsidRPr="00BE5207">
              <w:rPr>
                <w:webHidden/>
              </w:rPr>
              <w:t>11</w:t>
            </w:r>
            <w:r w:rsidR="0089652A" w:rsidRPr="00BE5207">
              <w:rPr>
                <w:webHidden/>
              </w:rPr>
              <w:fldChar w:fldCharType="end"/>
            </w:r>
          </w:hyperlink>
        </w:p>
        <w:p w14:paraId="16B21D51" w14:textId="7579F84D"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35" w:history="1">
            <w:r w:rsidR="0089652A" w:rsidRPr="00BE5207">
              <w:rPr>
                <w:rStyle w:val="Hiperligao"/>
              </w:rPr>
              <w:t>2.7.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Vantagens</w:t>
            </w:r>
            <w:r w:rsidR="0089652A" w:rsidRPr="00BE5207">
              <w:rPr>
                <w:webHidden/>
              </w:rPr>
              <w:tab/>
            </w:r>
            <w:r w:rsidR="0089652A" w:rsidRPr="00BE5207">
              <w:rPr>
                <w:webHidden/>
              </w:rPr>
              <w:fldChar w:fldCharType="begin"/>
            </w:r>
            <w:r w:rsidR="0089652A" w:rsidRPr="00BE5207">
              <w:rPr>
                <w:webHidden/>
              </w:rPr>
              <w:instrText xml:space="preserve"> PAGEREF _Toc146010335 \h </w:instrText>
            </w:r>
            <w:r w:rsidR="0089652A" w:rsidRPr="00BE5207">
              <w:rPr>
                <w:webHidden/>
              </w:rPr>
            </w:r>
            <w:r w:rsidR="0089652A" w:rsidRPr="00BE5207">
              <w:rPr>
                <w:webHidden/>
              </w:rPr>
              <w:fldChar w:fldCharType="separate"/>
            </w:r>
            <w:r w:rsidR="0089652A" w:rsidRPr="00BE5207">
              <w:rPr>
                <w:webHidden/>
              </w:rPr>
              <w:t>11</w:t>
            </w:r>
            <w:r w:rsidR="0089652A" w:rsidRPr="00BE5207">
              <w:rPr>
                <w:webHidden/>
              </w:rPr>
              <w:fldChar w:fldCharType="end"/>
            </w:r>
          </w:hyperlink>
        </w:p>
        <w:p w14:paraId="4A1B6BD1" w14:textId="06C85FE8"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36" w:history="1">
            <w:r w:rsidR="0089652A" w:rsidRPr="00BE5207">
              <w:rPr>
                <w:rStyle w:val="Hiperligao"/>
              </w:rPr>
              <w:t>2.7.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Desvantagens</w:t>
            </w:r>
            <w:r w:rsidR="0089652A" w:rsidRPr="00BE5207">
              <w:rPr>
                <w:webHidden/>
              </w:rPr>
              <w:tab/>
            </w:r>
            <w:r w:rsidR="0089652A" w:rsidRPr="00BE5207">
              <w:rPr>
                <w:webHidden/>
              </w:rPr>
              <w:fldChar w:fldCharType="begin"/>
            </w:r>
            <w:r w:rsidR="0089652A" w:rsidRPr="00BE5207">
              <w:rPr>
                <w:webHidden/>
              </w:rPr>
              <w:instrText xml:space="preserve"> PAGEREF _Toc146010336 \h </w:instrText>
            </w:r>
            <w:r w:rsidR="0089652A" w:rsidRPr="00BE5207">
              <w:rPr>
                <w:webHidden/>
              </w:rPr>
            </w:r>
            <w:r w:rsidR="0089652A" w:rsidRPr="00BE5207">
              <w:rPr>
                <w:webHidden/>
              </w:rPr>
              <w:fldChar w:fldCharType="separate"/>
            </w:r>
            <w:r w:rsidR="0089652A" w:rsidRPr="00BE5207">
              <w:rPr>
                <w:webHidden/>
              </w:rPr>
              <w:t>12</w:t>
            </w:r>
            <w:r w:rsidR="0089652A" w:rsidRPr="00BE5207">
              <w:rPr>
                <w:webHidden/>
              </w:rPr>
              <w:fldChar w:fldCharType="end"/>
            </w:r>
          </w:hyperlink>
        </w:p>
        <w:p w14:paraId="1903FE08" w14:textId="5E3D73A9"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37" w:history="1">
            <w:r w:rsidR="0089652A" w:rsidRPr="00BE5207">
              <w:rPr>
                <w:rStyle w:val="Hiperligao"/>
              </w:rPr>
              <w:t>2.8.</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School Bus Routing Problem</w:t>
            </w:r>
            <w:r w:rsidR="0089652A" w:rsidRPr="00BE5207">
              <w:rPr>
                <w:webHidden/>
              </w:rPr>
              <w:tab/>
            </w:r>
            <w:r w:rsidR="0089652A" w:rsidRPr="00BE5207">
              <w:rPr>
                <w:webHidden/>
              </w:rPr>
              <w:fldChar w:fldCharType="begin"/>
            </w:r>
            <w:r w:rsidR="0089652A" w:rsidRPr="00BE5207">
              <w:rPr>
                <w:webHidden/>
              </w:rPr>
              <w:instrText xml:space="preserve"> PAGEREF _Toc146010337 \h </w:instrText>
            </w:r>
            <w:r w:rsidR="0089652A" w:rsidRPr="00BE5207">
              <w:rPr>
                <w:webHidden/>
              </w:rPr>
            </w:r>
            <w:r w:rsidR="0089652A" w:rsidRPr="00BE5207">
              <w:rPr>
                <w:webHidden/>
              </w:rPr>
              <w:fldChar w:fldCharType="separate"/>
            </w:r>
            <w:r w:rsidR="0089652A" w:rsidRPr="00BE5207">
              <w:rPr>
                <w:webHidden/>
              </w:rPr>
              <w:t>12</w:t>
            </w:r>
            <w:r w:rsidR="0089652A" w:rsidRPr="00BE5207">
              <w:rPr>
                <w:webHidden/>
              </w:rPr>
              <w:fldChar w:fldCharType="end"/>
            </w:r>
          </w:hyperlink>
        </w:p>
        <w:p w14:paraId="493528DC" w14:textId="53753B5F"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38" w:history="1">
            <w:r w:rsidR="0089652A" w:rsidRPr="00BE5207">
              <w:rPr>
                <w:rStyle w:val="Hiperligao"/>
              </w:rPr>
              <w:t>Material e Método</w:t>
            </w:r>
            <w:r w:rsidR="0089652A" w:rsidRPr="00BE5207">
              <w:rPr>
                <w:webHidden/>
              </w:rPr>
              <w:tab/>
            </w:r>
            <w:r w:rsidR="0089652A" w:rsidRPr="00BE5207">
              <w:rPr>
                <w:webHidden/>
              </w:rPr>
              <w:fldChar w:fldCharType="begin"/>
            </w:r>
            <w:r w:rsidR="0089652A" w:rsidRPr="00BE5207">
              <w:rPr>
                <w:webHidden/>
              </w:rPr>
              <w:instrText xml:space="preserve"> PAGEREF _Toc146010338 \h </w:instrText>
            </w:r>
            <w:r w:rsidR="0089652A" w:rsidRPr="00BE5207">
              <w:rPr>
                <w:webHidden/>
              </w:rPr>
            </w:r>
            <w:r w:rsidR="0089652A" w:rsidRPr="00BE5207">
              <w:rPr>
                <w:webHidden/>
              </w:rPr>
              <w:fldChar w:fldCharType="separate"/>
            </w:r>
            <w:r w:rsidR="0089652A" w:rsidRPr="00BE5207">
              <w:rPr>
                <w:webHidden/>
              </w:rPr>
              <w:t>13</w:t>
            </w:r>
            <w:r w:rsidR="0089652A" w:rsidRPr="00BE5207">
              <w:rPr>
                <w:webHidden/>
              </w:rPr>
              <w:fldChar w:fldCharType="end"/>
            </w:r>
          </w:hyperlink>
        </w:p>
        <w:p w14:paraId="176D635B" w14:textId="2A0209CE"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39" w:history="1">
            <w:r w:rsidR="0089652A" w:rsidRPr="00BE5207">
              <w:rPr>
                <w:rStyle w:val="Hiperligao"/>
              </w:rPr>
              <w:t>3.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Metodologia de Pesquisa</w:t>
            </w:r>
            <w:r w:rsidR="0089652A" w:rsidRPr="00BE5207">
              <w:rPr>
                <w:webHidden/>
              </w:rPr>
              <w:tab/>
            </w:r>
            <w:r w:rsidR="0089652A" w:rsidRPr="00BE5207">
              <w:rPr>
                <w:webHidden/>
              </w:rPr>
              <w:fldChar w:fldCharType="begin"/>
            </w:r>
            <w:r w:rsidR="0089652A" w:rsidRPr="00BE5207">
              <w:rPr>
                <w:webHidden/>
              </w:rPr>
              <w:instrText xml:space="preserve"> PAGEREF _Toc146010339 \h </w:instrText>
            </w:r>
            <w:r w:rsidR="0089652A" w:rsidRPr="00BE5207">
              <w:rPr>
                <w:webHidden/>
              </w:rPr>
            </w:r>
            <w:r w:rsidR="0089652A" w:rsidRPr="00BE5207">
              <w:rPr>
                <w:webHidden/>
              </w:rPr>
              <w:fldChar w:fldCharType="separate"/>
            </w:r>
            <w:r w:rsidR="0089652A" w:rsidRPr="00BE5207">
              <w:rPr>
                <w:webHidden/>
              </w:rPr>
              <w:t>13</w:t>
            </w:r>
            <w:r w:rsidR="0089652A" w:rsidRPr="00BE5207">
              <w:rPr>
                <w:webHidden/>
              </w:rPr>
              <w:fldChar w:fldCharType="end"/>
            </w:r>
          </w:hyperlink>
        </w:p>
        <w:p w14:paraId="5A894EF5" w14:textId="046509FD"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40" w:history="1">
            <w:r w:rsidR="0089652A" w:rsidRPr="00BE5207">
              <w:rPr>
                <w:rStyle w:val="Hiperligao"/>
              </w:rPr>
              <w:t>3.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Técnicas de Recolha de Dados</w:t>
            </w:r>
            <w:r w:rsidR="0089652A" w:rsidRPr="00BE5207">
              <w:rPr>
                <w:webHidden/>
              </w:rPr>
              <w:tab/>
            </w:r>
            <w:r w:rsidR="0089652A" w:rsidRPr="00BE5207">
              <w:rPr>
                <w:webHidden/>
              </w:rPr>
              <w:fldChar w:fldCharType="begin"/>
            </w:r>
            <w:r w:rsidR="0089652A" w:rsidRPr="00BE5207">
              <w:rPr>
                <w:webHidden/>
              </w:rPr>
              <w:instrText xml:space="preserve"> PAGEREF _Toc146010340 \h </w:instrText>
            </w:r>
            <w:r w:rsidR="0089652A" w:rsidRPr="00BE5207">
              <w:rPr>
                <w:webHidden/>
              </w:rPr>
            </w:r>
            <w:r w:rsidR="0089652A" w:rsidRPr="00BE5207">
              <w:rPr>
                <w:webHidden/>
              </w:rPr>
              <w:fldChar w:fldCharType="separate"/>
            </w:r>
            <w:r w:rsidR="0089652A" w:rsidRPr="00BE5207">
              <w:rPr>
                <w:webHidden/>
              </w:rPr>
              <w:t>13</w:t>
            </w:r>
            <w:r w:rsidR="0089652A" w:rsidRPr="00BE5207">
              <w:rPr>
                <w:webHidden/>
              </w:rPr>
              <w:fldChar w:fldCharType="end"/>
            </w:r>
          </w:hyperlink>
        </w:p>
        <w:p w14:paraId="60A6EFFC" w14:textId="059202FA"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41" w:history="1">
            <w:r w:rsidR="0089652A" w:rsidRPr="00BE5207">
              <w:rPr>
                <w:rStyle w:val="Hiperligao"/>
              </w:rPr>
              <w:t>3.2.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Pesquisa Bibliográfica</w:t>
            </w:r>
            <w:r w:rsidR="0089652A" w:rsidRPr="00BE5207">
              <w:rPr>
                <w:webHidden/>
              </w:rPr>
              <w:tab/>
            </w:r>
            <w:r w:rsidR="0089652A" w:rsidRPr="00BE5207">
              <w:rPr>
                <w:webHidden/>
              </w:rPr>
              <w:fldChar w:fldCharType="begin"/>
            </w:r>
            <w:r w:rsidR="0089652A" w:rsidRPr="00BE5207">
              <w:rPr>
                <w:webHidden/>
              </w:rPr>
              <w:instrText xml:space="preserve"> PAGEREF _Toc146010341 \h </w:instrText>
            </w:r>
            <w:r w:rsidR="0089652A" w:rsidRPr="00BE5207">
              <w:rPr>
                <w:webHidden/>
              </w:rPr>
            </w:r>
            <w:r w:rsidR="0089652A" w:rsidRPr="00BE5207">
              <w:rPr>
                <w:webHidden/>
              </w:rPr>
              <w:fldChar w:fldCharType="separate"/>
            </w:r>
            <w:r w:rsidR="0089652A" w:rsidRPr="00BE5207">
              <w:rPr>
                <w:webHidden/>
              </w:rPr>
              <w:t>13</w:t>
            </w:r>
            <w:r w:rsidR="0089652A" w:rsidRPr="00BE5207">
              <w:rPr>
                <w:webHidden/>
              </w:rPr>
              <w:fldChar w:fldCharType="end"/>
            </w:r>
          </w:hyperlink>
        </w:p>
        <w:p w14:paraId="7F516E5C" w14:textId="0FF4584B"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42" w:history="1">
            <w:r w:rsidR="0089652A" w:rsidRPr="00BE5207">
              <w:rPr>
                <w:rStyle w:val="Hiperligao"/>
              </w:rPr>
              <w:t>3.2.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Pesquisa Documental</w:t>
            </w:r>
            <w:r w:rsidR="0089652A" w:rsidRPr="00BE5207">
              <w:rPr>
                <w:webHidden/>
              </w:rPr>
              <w:tab/>
            </w:r>
            <w:r w:rsidR="0089652A" w:rsidRPr="00BE5207">
              <w:rPr>
                <w:webHidden/>
              </w:rPr>
              <w:fldChar w:fldCharType="begin"/>
            </w:r>
            <w:r w:rsidR="0089652A" w:rsidRPr="00BE5207">
              <w:rPr>
                <w:webHidden/>
              </w:rPr>
              <w:instrText xml:space="preserve"> PAGEREF _Toc146010342 \h </w:instrText>
            </w:r>
            <w:r w:rsidR="0089652A" w:rsidRPr="00BE5207">
              <w:rPr>
                <w:webHidden/>
              </w:rPr>
            </w:r>
            <w:r w:rsidR="0089652A" w:rsidRPr="00BE5207">
              <w:rPr>
                <w:webHidden/>
              </w:rPr>
              <w:fldChar w:fldCharType="separate"/>
            </w:r>
            <w:r w:rsidR="0089652A" w:rsidRPr="00BE5207">
              <w:rPr>
                <w:webHidden/>
              </w:rPr>
              <w:t>14</w:t>
            </w:r>
            <w:r w:rsidR="0089652A" w:rsidRPr="00BE5207">
              <w:rPr>
                <w:webHidden/>
              </w:rPr>
              <w:fldChar w:fldCharType="end"/>
            </w:r>
          </w:hyperlink>
        </w:p>
        <w:p w14:paraId="7203BB20" w14:textId="6AE17CD6"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43" w:history="1">
            <w:r w:rsidR="0089652A" w:rsidRPr="00BE5207">
              <w:rPr>
                <w:rStyle w:val="Hiperligao"/>
              </w:rPr>
              <w:t>3.2.3.</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Entrevista</w:t>
            </w:r>
            <w:r w:rsidR="0089652A" w:rsidRPr="00BE5207">
              <w:rPr>
                <w:webHidden/>
              </w:rPr>
              <w:tab/>
            </w:r>
            <w:r w:rsidR="0089652A" w:rsidRPr="00BE5207">
              <w:rPr>
                <w:webHidden/>
              </w:rPr>
              <w:fldChar w:fldCharType="begin"/>
            </w:r>
            <w:r w:rsidR="0089652A" w:rsidRPr="00BE5207">
              <w:rPr>
                <w:webHidden/>
              </w:rPr>
              <w:instrText xml:space="preserve"> PAGEREF _Toc146010343 \h </w:instrText>
            </w:r>
            <w:r w:rsidR="0089652A" w:rsidRPr="00BE5207">
              <w:rPr>
                <w:webHidden/>
              </w:rPr>
            </w:r>
            <w:r w:rsidR="0089652A" w:rsidRPr="00BE5207">
              <w:rPr>
                <w:webHidden/>
              </w:rPr>
              <w:fldChar w:fldCharType="separate"/>
            </w:r>
            <w:r w:rsidR="0089652A" w:rsidRPr="00BE5207">
              <w:rPr>
                <w:webHidden/>
              </w:rPr>
              <w:t>14</w:t>
            </w:r>
            <w:r w:rsidR="0089652A" w:rsidRPr="00BE5207">
              <w:rPr>
                <w:webHidden/>
              </w:rPr>
              <w:fldChar w:fldCharType="end"/>
            </w:r>
          </w:hyperlink>
        </w:p>
        <w:p w14:paraId="142EB6A2" w14:textId="0FF01535"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44" w:history="1">
            <w:r w:rsidR="0089652A" w:rsidRPr="00BE5207">
              <w:rPr>
                <w:rStyle w:val="Hiperligao"/>
              </w:rPr>
              <w:t>3.3.</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Modelação do Sistema</w:t>
            </w:r>
            <w:r w:rsidR="0089652A" w:rsidRPr="00BE5207">
              <w:rPr>
                <w:webHidden/>
              </w:rPr>
              <w:tab/>
            </w:r>
            <w:r w:rsidR="0089652A" w:rsidRPr="00BE5207">
              <w:rPr>
                <w:webHidden/>
              </w:rPr>
              <w:fldChar w:fldCharType="begin"/>
            </w:r>
            <w:r w:rsidR="0089652A" w:rsidRPr="00BE5207">
              <w:rPr>
                <w:webHidden/>
              </w:rPr>
              <w:instrText xml:space="preserve"> PAGEREF _Toc146010344 \h </w:instrText>
            </w:r>
            <w:r w:rsidR="0089652A" w:rsidRPr="00BE5207">
              <w:rPr>
                <w:webHidden/>
              </w:rPr>
            </w:r>
            <w:r w:rsidR="0089652A" w:rsidRPr="00BE5207">
              <w:rPr>
                <w:webHidden/>
              </w:rPr>
              <w:fldChar w:fldCharType="separate"/>
            </w:r>
            <w:r w:rsidR="0089652A" w:rsidRPr="00BE5207">
              <w:rPr>
                <w:webHidden/>
              </w:rPr>
              <w:t>15</w:t>
            </w:r>
            <w:r w:rsidR="0089652A" w:rsidRPr="00BE5207">
              <w:rPr>
                <w:webHidden/>
              </w:rPr>
              <w:fldChar w:fldCharType="end"/>
            </w:r>
          </w:hyperlink>
        </w:p>
        <w:p w14:paraId="5F213001" w14:textId="1DC7D005"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45" w:history="1">
            <w:r w:rsidR="0089652A" w:rsidRPr="00BE5207">
              <w:rPr>
                <w:rStyle w:val="Hiperligao"/>
              </w:rPr>
              <w:t>3.3.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Ferramentas de Modelação</w:t>
            </w:r>
            <w:r w:rsidR="0089652A" w:rsidRPr="00BE5207">
              <w:rPr>
                <w:webHidden/>
              </w:rPr>
              <w:tab/>
            </w:r>
            <w:r w:rsidR="0089652A" w:rsidRPr="00BE5207">
              <w:rPr>
                <w:webHidden/>
              </w:rPr>
              <w:fldChar w:fldCharType="begin"/>
            </w:r>
            <w:r w:rsidR="0089652A" w:rsidRPr="00BE5207">
              <w:rPr>
                <w:webHidden/>
              </w:rPr>
              <w:instrText xml:space="preserve"> PAGEREF _Toc146010345 \h </w:instrText>
            </w:r>
            <w:r w:rsidR="0089652A" w:rsidRPr="00BE5207">
              <w:rPr>
                <w:webHidden/>
              </w:rPr>
            </w:r>
            <w:r w:rsidR="0089652A" w:rsidRPr="00BE5207">
              <w:rPr>
                <w:webHidden/>
              </w:rPr>
              <w:fldChar w:fldCharType="separate"/>
            </w:r>
            <w:r w:rsidR="0089652A" w:rsidRPr="00BE5207">
              <w:rPr>
                <w:webHidden/>
              </w:rPr>
              <w:t>15</w:t>
            </w:r>
            <w:r w:rsidR="0089652A" w:rsidRPr="00BE5207">
              <w:rPr>
                <w:webHidden/>
              </w:rPr>
              <w:fldChar w:fldCharType="end"/>
            </w:r>
          </w:hyperlink>
        </w:p>
        <w:p w14:paraId="173B7753" w14:textId="693B4C2C"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46" w:history="1">
            <w:r w:rsidR="0089652A" w:rsidRPr="00BE5207">
              <w:rPr>
                <w:rStyle w:val="Hiperligao"/>
              </w:rPr>
              <w:t>3.4.</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Desenvolvimento do Sistema Proposto</w:t>
            </w:r>
            <w:r w:rsidR="0089652A" w:rsidRPr="00BE5207">
              <w:rPr>
                <w:webHidden/>
              </w:rPr>
              <w:tab/>
            </w:r>
            <w:r w:rsidR="0089652A" w:rsidRPr="00BE5207">
              <w:rPr>
                <w:webHidden/>
              </w:rPr>
              <w:fldChar w:fldCharType="begin"/>
            </w:r>
            <w:r w:rsidR="0089652A" w:rsidRPr="00BE5207">
              <w:rPr>
                <w:webHidden/>
              </w:rPr>
              <w:instrText xml:space="preserve"> PAGEREF _Toc146010346 \h </w:instrText>
            </w:r>
            <w:r w:rsidR="0089652A" w:rsidRPr="00BE5207">
              <w:rPr>
                <w:webHidden/>
              </w:rPr>
            </w:r>
            <w:r w:rsidR="0089652A" w:rsidRPr="00BE5207">
              <w:rPr>
                <w:webHidden/>
              </w:rPr>
              <w:fldChar w:fldCharType="separate"/>
            </w:r>
            <w:r w:rsidR="0089652A" w:rsidRPr="00BE5207">
              <w:rPr>
                <w:webHidden/>
              </w:rPr>
              <w:t>15</w:t>
            </w:r>
            <w:r w:rsidR="0089652A" w:rsidRPr="00BE5207">
              <w:rPr>
                <w:webHidden/>
              </w:rPr>
              <w:fldChar w:fldCharType="end"/>
            </w:r>
          </w:hyperlink>
        </w:p>
        <w:p w14:paraId="5F5D6046" w14:textId="30713D8C"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47" w:history="1">
            <w:r w:rsidR="0089652A" w:rsidRPr="00BE5207">
              <w:rPr>
                <w:rStyle w:val="Hiperligao"/>
              </w:rPr>
              <w:t>3.4.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Metodologia de Desenvolvimento</w:t>
            </w:r>
            <w:r w:rsidR="0089652A" w:rsidRPr="00BE5207">
              <w:rPr>
                <w:webHidden/>
              </w:rPr>
              <w:tab/>
            </w:r>
            <w:r w:rsidR="0089652A" w:rsidRPr="00BE5207">
              <w:rPr>
                <w:webHidden/>
              </w:rPr>
              <w:fldChar w:fldCharType="begin"/>
            </w:r>
            <w:r w:rsidR="0089652A" w:rsidRPr="00BE5207">
              <w:rPr>
                <w:webHidden/>
              </w:rPr>
              <w:instrText xml:space="preserve"> PAGEREF _Toc146010347 \h </w:instrText>
            </w:r>
            <w:r w:rsidR="0089652A" w:rsidRPr="00BE5207">
              <w:rPr>
                <w:webHidden/>
              </w:rPr>
            </w:r>
            <w:r w:rsidR="0089652A" w:rsidRPr="00BE5207">
              <w:rPr>
                <w:webHidden/>
              </w:rPr>
              <w:fldChar w:fldCharType="separate"/>
            </w:r>
            <w:r w:rsidR="0089652A" w:rsidRPr="00BE5207">
              <w:rPr>
                <w:webHidden/>
              </w:rPr>
              <w:t>15</w:t>
            </w:r>
            <w:r w:rsidR="0089652A" w:rsidRPr="00BE5207">
              <w:rPr>
                <w:webHidden/>
              </w:rPr>
              <w:fldChar w:fldCharType="end"/>
            </w:r>
          </w:hyperlink>
        </w:p>
        <w:p w14:paraId="1C435551" w14:textId="57D52B49"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48" w:history="1">
            <w:r w:rsidR="0089652A" w:rsidRPr="00BE5207">
              <w:rPr>
                <w:rStyle w:val="Hiperligao"/>
              </w:rPr>
              <w:t>3.4.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Ferramentas</w:t>
            </w:r>
            <w:r w:rsidR="0089652A" w:rsidRPr="00BE5207">
              <w:rPr>
                <w:webHidden/>
              </w:rPr>
              <w:tab/>
            </w:r>
            <w:r w:rsidR="0089652A" w:rsidRPr="00BE5207">
              <w:rPr>
                <w:webHidden/>
              </w:rPr>
              <w:fldChar w:fldCharType="begin"/>
            </w:r>
            <w:r w:rsidR="0089652A" w:rsidRPr="00BE5207">
              <w:rPr>
                <w:webHidden/>
              </w:rPr>
              <w:instrText xml:space="preserve"> PAGEREF _Toc146010348 \h </w:instrText>
            </w:r>
            <w:r w:rsidR="0089652A" w:rsidRPr="00BE5207">
              <w:rPr>
                <w:webHidden/>
              </w:rPr>
            </w:r>
            <w:r w:rsidR="0089652A" w:rsidRPr="00BE5207">
              <w:rPr>
                <w:webHidden/>
              </w:rPr>
              <w:fldChar w:fldCharType="separate"/>
            </w:r>
            <w:r w:rsidR="0089652A" w:rsidRPr="00BE5207">
              <w:rPr>
                <w:webHidden/>
              </w:rPr>
              <w:t>15</w:t>
            </w:r>
            <w:r w:rsidR="0089652A" w:rsidRPr="00BE5207">
              <w:rPr>
                <w:webHidden/>
              </w:rPr>
              <w:fldChar w:fldCharType="end"/>
            </w:r>
          </w:hyperlink>
        </w:p>
        <w:p w14:paraId="5E2CCFE1" w14:textId="74B6FEDD"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49" w:history="1">
            <w:r w:rsidR="0089652A" w:rsidRPr="00BE5207">
              <w:rPr>
                <w:rStyle w:val="Hiperligao"/>
              </w:rPr>
              <w:t>3.4.3.</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Plataforma</w:t>
            </w:r>
            <w:r w:rsidR="0089652A" w:rsidRPr="00BE5207">
              <w:rPr>
                <w:webHidden/>
              </w:rPr>
              <w:tab/>
            </w:r>
            <w:r w:rsidR="0089652A" w:rsidRPr="00BE5207">
              <w:rPr>
                <w:webHidden/>
              </w:rPr>
              <w:fldChar w:fldCharType="begin"/>
            </w:r>
            <w:r w:rsidR="0089652A" w:rsidRPr="00BE5207">
              <w:rPr>
                <w:webHidden/>
              </w:rPr>
              <w:instrText xml:space="preserve"> PAGEREF _Toc146010349 \h </w:instrText>
            </w:r>
            <w:r w:rsidR="0089652A" w:rsidRPr="00BE5207">
              <w:rPr>
                <w:webHidden/>
              </w:rPr>
            </w:r>
            <w:r w:rsidR="0089652A" w:rsidRPr="00BE5207">
              <w:rPr>
                <w:webHidden/>
              </w:rPr>
              <w:fldChar w:fldCharType="separate"/>
            </w:r>
            <w:r w:rsidR="0089652A" w:rsidRPr="00BE5207">
              <w:rPr>
                <w:webHidden/>
              </w:rPr>
              <w:t>16</w:t>
            </w:r>
            <w:r w:rsidR="0089652A" w:rsidRPr="00BE5207">
              <w:rPr>
                <w:webHidden/>
              </w:rPr>
              <w:fldChar w:fldCharType="end"/>
            </w:r>
          </w:hyperlink>
        </w:p>
        <w:p w14:paraId="782FC134" w14:textId="35950EB6"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50" w:history="1">
            <w:r w:rsidR="0089652A" w:rsidRPr="00BE5207">
              <w:rPr>
                <w:rStyle w:val="Hiperligao"/>
              </w:rPr>
              <w:t>3.4.4.</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Linguagens de Programação</w:t>
            </w:r>
            <w:r w:rsidR="0089652A" w:rsidRPr="00BE5207">
              <w:rPr>
                <w:webHidden/>
              </w:rPr>
              <w:tab/>
            </w:r>
            <w:r w:rsidR="0089652A" w:rsidRPr="00BE5207">
              <w:rPr>
                <w:webHidden/>
              </w:rPr>
              <w:fldChar w:fldCharType="begin"/>
            </w:r>
            <w:r w:rsidR="0089652A" w:rsidRPr="00BE5207">
              <w:rPr>
                <w:webHidden/>
              </w:rPr>
              <w:instrText xml:space="preserve"> PAGEREF _Toc146010350 \h </w:instrText>
            </w:r>
            <w:r w:rsidR="0089652A" w:rsidRPr="00BE5207">
              <w:rPr>
                <w:webHidden/>
              </w:rPr>
            </w:r>
            <w:r w:rsidR="0089652A" w:rsidRPr="00BE5207">
              <w:rPr>
                <w:webHidden/>
              </w:rPr>
              <w:fldChar w:fldCharType="separate"/>
            </w:r>
            <w:r w:rsidR="0089652A" w:rsidRPr="00BE5207">
              <w:rPr>
                <w:webHidden/>
              </w:rPr>
              <w:t>16</w:t>
            </w:r>
            <w:r w:rsidR="0089652A" w:rsidRPr="00BE5207">
              <w:rPr>
                <w:webHidden/>
              </w:rPr>
              <w:fldChar w:fldCharType="end"/>
            </w:r>
          </w:hyperlink>
        </w:p>
        <w:p w14:paraId="5B13D941" w14:textId="5636A3B3" w:rsidR="0089652A" w:rsidRPr="00BE5207"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6010351" w:history="1">
            <w:r w:rsidR="0089652A" w:rsidRPr="00BE5207">
              <w:rPr>
                <w:rStyle w:val="Hiperligao"/>
              </w:rPr>
              <w:t>3.4.4.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Server-side</w:t>
            </w:r>
            <w:r w:rsidR="0089652A" w:rsidRPr="00BE5207">
              <w:rPr>
                <w:webHidden/>
              </w:rPr>
              <w:tab/>
            </w:r>
            <w:r w:rsidR="0089652A" w:rsidRPr="00BE5207">
              <w:rPr>
                <w:webHidden/>
              </w:rPr>
              <w:fldChar w:fldCharType="begin"/>
            </w:r>
            <w:r w:rsidR="0089652A" w:rsidRPr="00BE5207">
              <w:rPr>
                <w:webHidden/>
              </w:rPr>
              <w:instrText xml:space="preserve"> PAGEREF _Toc146010351 \h </w:instrText>
            </w:r>
            <w:r w:rsidR="0089652A" w:rsidRPr="00BE5207">
              <w:rPr>
                <w:webHidden/>
              </w:rPr>
            </w:r>
            <w:r w:rsidR="0089652A" w:rsidRPr="00BE5207">
              <w:rPr>
                <w:webHidden/>
              </w:rPr>
              <w:fldChar w:fldCharType="separate"/>
            </w:r>
            <w:r w:rsidR="0089652A" w:rsidRPr="00BE5207">
              <w:rPr>
                <w:webHidden/>
              </w:rPr>
              <w:t>16</w:t>
            </w:r>
            <w:r w:rsidR="0089652A" w:rsidRPr="00BE5207">
              <w:rPr>
                <w:webHidden/>
              </w:rPr>
              <w:fldChar w:fldCharType="end"/>
            </w:r>
          </w:hyperlink>
        </w:p>
        <w:p w14:paraId="23828C13" w14:textId="342A7361" w:rsidR="0089652A" w:rsidRPr="00BE5207"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6010352" w:history="1">
            <w:r w:rsidR="0089652A" w:rsidRPr="00BE5207">
              <w:rPr>
                <w:rStyle w:val="Hiperligao"/>
              </w:rPr>
              <w:t>3.4.4.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Client-side</w:t>
            </w:r>
            <w:r w:rsidR="0089652A" w:rsidRPr="00BE5207">
              <w:rPr>
                <w:webHidden/>
              </w:rPr>
              <w:tab/>
            </w:r>
            <w:r w:rsidR="0089652A" w:rsidRPr="00BE5207">
              <w:rPr>
                <w:webHidden/>
              </w:rPr>
              <w:fldChar w:fldCharType="begin"/>
            </w:r>
            <w:r w:rsidR="0089652A" w:rsidRPr="00BE5207">
              <w:rPr>
                <w:webHidden/>
              </w:rPr>
              <w:instrText xml:space="preserve"> PAGEREF _Toc146010352 \h </w:instrText>
            </w:r>
            <w:r w:rsidR="0089652A" w:rsidRPr="00BE5207">
              <w:rPr>
                <w:webHidden/>
              </w:rPr>
            </w:r>
            <w:r w:rsidR="0089652A" w:rsidRPr="00BE5207">
              <w:rPr>
                <w:webHidden/>
              </w:rPr>
              <w:fldChar w:fldCharType="separate"/>
            </w:r>
            <w:r w:rsidR="0089652A" w:rsidRPr="00BE5207">
              <w:rPr>
                <w:webHidden/>
              </w:rPr>
              <w:t>17</w:t>
            </w:r>
            <w:r w:rsidR="0089652A" w:rsidRPr="00BE5207">
              <w:rPr>
                <w:webHidden/>
              </w:rPr>
              <w:fldChar w:fldCharType="end"/>
            </w:r>
          </w:hyperlink>
        </w:p>
        <w:p w14:paraId="6244793C" w14:textId="578A5976"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53" w:history="1">
            <w:r w:rsidR="0089652A" w:rsidRPr="00BE5207">
              <w:rPr>
                <w:rStyle w:val="Hiperligao"/>
              </w:rPr>
              <w:t>3.4.5.</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Ambiente de Desenvolvimento Integrado</w:t>
            </w:r>
            <w:r w:rsidR="0089652A" w:rsidRPr="00BE5207">
              <w:rPr>
                <w:webHidden/>
              </w:rPr>
              <w:tab/>
            </w:r>
            <w:r w:rsidR="0089652A" w:rsidRPr="00BE5207">
              <w:rPr>
                <w:webHidden/>
              </w:rPr>
              <w:fldChar w:fldCharType="begin"/>
            </w:r>
            <w:r w:rsidR="0089652A" w:rsidRPr="00BE5207">
              <w:rPr>
                <w:webHidden/>
              </w:rPr>
              <w:instrText xml:space="preserve"> PAGEREF _Toc146010353 \h </w:instrText>
            </w:r>
            <w:r w:rsidR="0089652A" w:rsidRPr="00BE5207">
              <w:rPr>
                <w:webHidden/>
              </w:rPr>
            </w:r>
            <w:r w:rsidR="0089652A" w:rsidRPr="00BE5207">
              <w:rPr>
                <w:webHidden/>
              </w:rPr>
              <w:fldChar w:fldCharType="separate"/>
            </w:r>
            <w:r w:rsidR="0089652A" w:rsidRPr="00BE5207">
              <w:rPr>
                <w:webHidden/>
              </w:rPr>
              <w:t>17</w:t>
            </w:r>
            <w:r w:rsidR="0089652A" w:rsidRPr="00BE5207">
              <w:rPr>
                <w:webHidden/>
              </w:rPr>
              <w:fldChar w:fldCharType="end"/>
            </w:r>
          </w:hyperlink>
        </w:p>
        <w:p w14:paraId="77EBE5CF" w14:textId="4E5AAE64"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54" w:history="1">
            <w:r w:rsidR="0089652A" w:rsidRPr="00BE5207">
              <w:rPr>
                <w:rStyle w:val="Hiperligao"/>
              </w:rPr>
              <w:t>3.4.6.</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Sistema de Gestão de Base de Dados</w:t>
            </w:r>
            <w:r w:rsidR="0089652A" w:rsidRPr="00BE5207">
              <w:rPr>
                <w:webHidden/>
              </w:rPr>
              <w:tab/>
            </w:r>
            <w:r w:rsidR="0089652A" w:rsidRPr="00BE5207">
              <w:rPr>
                <w:webHidden/>
              </w:rPr>
              <w:fldChar w:fldCharType="begin"/>
            </w:r>
            <w:r w:rsidR="0089652A" w:rsidRPr="00BE5207">
              <w:rPr>
                <w:webHidden/>
              </w:rPr>
              <w:instrText xml:space="preserve"> PAGEREF _Toc146010354 \h </w:instrText>
            </w:r>
            <w:r w:rsidR="0089652A" w:rsidRPr="00BE5207">
              <w:rPr>
                <w:webHidden/>
              </w:rPr>
            </w:r>
            <w:r w:rsidR="0089652A" w:rsidRPr="00BE5207">
              <w:rPr>
                <w:webHidden/>
              </w:rPr>
              <w:fldChar w:fldCharType="separate"/>
            </w:r>
            <w:r w:rsidR="0089652A" w:rsidRPr="00BE5207">
              <w:rPr>
                <w:webHidden/>
              </w:rPr>
              <w:t>17</w:t>
            </w:r>
            <w:r w:rsidR="0089652A" w:rsidRPr="00BE5207">
              <w:rPr>
                <w:webHidden/>
              </w:rPr>
              <w:fldChar w:fldCharType="end"/>
            </w:r>
          </w:hyperlink>
        </w:p>
        <w:p w14:paraId="2FDC2F6F" w14:textId="2483A79E"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55" w:history="1">
            <w:r w:rsidR="0089652A" w:rsidRPr="00BE5207">
              <w:rPr>
                <w:rStyle w:val="Hiperligao"/>
              </w:rPr>
              <w:t>3.4.7.</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Sistema de Controle de Versões e Repositório</w:t>
            </w:r>
            <w:r w:rsidR="0089652A" w:rsidRPr="00BE5207">
              <w:rPr>
                <w:webHidden/>
              </w:rPr>
              <w:tab/>
            </w:r>
            <w:r w:rsidR="0089652A" w:rsidRPr="00BE5207">
              <w:rPr>
                <w:webHidden/>
              </w:rPr>
              <w:fldChar w:fldCharType="begin"/>
            </w:r>
            <w:r w:rsidR="0089652A" w:rsidRPr="00BE5207">
              <w:rPr>
                <w:webHidden/>
              </w:rPr>
              <w:instrText xml:space="preserve"> PAGEREF _Toc146010355 \h </w:instrText>
            </w:r>
            <w:r w:rsidR="0089652A" w:rsidRPr="00BE5207">
              <w:rPr>
                <w:webHidden/>
              </w:rPr>
            </w:r>
            <w:r w:rsidR="0089652A" w:rsidRPr="00BE5207">
              <w:rPr>
                <w:webHidden/>
              </w:rPr>
              <w:fldChar w:fldCharType="separate"/>
            </w:r>
            <w:r w:rsidR="0089652A" w:rsidRPr="00BE5207">
              <w:rPr>
                <w:webHidden/>
              </w:rPr>
              <w:t>18</w:t>
            </w:r>
            <w:r w:rsidR="0089652A" w:rsidRPr="00BE5207">
              <w:rPr>
                <w:webHidden/>
              </w:rPr>
              <w:fldChar w:fldCharType="end"/>
            </w:r>
          </w:hyperlink>
        </w:p>
        <w:p w14:paraId="2D148B45" w14:textId="78B4B8A4"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56" w:history="1">
            <w:r w:rsidR="0089652A" w:rsidRPr="00BE5207">
              <w:rPr>
                <w:rStyle w:val="Hiperligao"/>
              </w:rPr>
              <w:t>Modelo Actual</w:t>
            </w:r>
            <w:r w:rsidR="0089652A" w:rsidRPr="00BE5207">
              <w:rPr>
                <w:webHidden/>
              </w:rPr>
              <w:tab/>
            </w:r>
            <w:r w:rsidR="0089652A" w:rsidRPr="00BE5207">
              <w:rPr>
                <w:webHidden/>
              </w:rPr>
              <w:fldChar w:fldCharType="begin"/>
            </w:r>
            <w:r w:rsidR="0089652A" w:rsidRPr="00BE5207">
              <w:rPr>
                <w:webHidden/>
              </w:rPr>
              <w:instrText xml:space="preserve"> PAGEREF _Toc146010356 \h </w:instrText>
            </w:r>
            <w:r w:rsidR="0089652A" w:rsidRPr="00BE5207">
              <w:rPr>
                <w:webHidden/>
              </w:rPr>
            </w:r>
            <w:r w:rsidR="0089652A" w:rsidRPr="00BE5207">
              <w:rPr>
                <w:webHidden/>
              </w:rPr>
              <w:fldChar w:fldCharType="separate"/>
            </w:r>
            <w:r w:rsidR="0089652A" w:rsidRPr="00BE5207">
              <w:rPr>
                <w:webHidden/>
              </w:rPr>
              <w:t>19</w:t>
            </w:r>
            <w:r w:rsidR="0089652A" w:rsidRPr="00BE5207">
              <w:rPr>
                <w:webHidden/>
              </w:rPr>
              <w:fldChar w:fldCharType="end"/>
            </w:r>
          </w:hyperlink>
        </w:p>
        <w:p w14:paraId="082F96A9" w14:textId="424D2C3A"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57" w:history="1">
            <w:r w:rsidR="0089652A" w:rsidRPr="00BE5207">
              <w:rPr>
                <w:rStyle w:val="Hiperligao"/>
              </w:rPr>
              <w:t>4.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Descrição do Modelo Actual</w:t>
            </w:r>
            <w:r w:rsidR="0089652A" w:rsidRPr="00BE5207">
              <w:rPr>
                <w:webHidden/>
              </w:rPr>
              <w:tab/>
            </w:r>
            <w:r w:rsidR="0089652A" w:rsidRPr="00BE5207">
              <w:rPr>
                <w:webHidden/>
              </w:rPr>
              <w:fldChar w:fldCharType="begin"/>
            </w:r>
            <w:r w:rsidR="0089652A" w:rsidRPr="00BE5207">
              <w:rPr>
                <w:webHidden/>
              </w:rPr>
              <w:instrText xml:space="preserve"> PAGEREF _Toc146010357 \h </w:instrText>
            </w:r>
            <w:r w:rsidR="0089652A" w:rsidRPr="00BE5207">
              <w:rPr>
                <w:webHidden/>
              </w:rPr>
            </w:r>
            <w:r w:rsidR="0089652A" w:rsidRPr="00BE5207">
              <w:rPr>
                <w:webHidden/>
              </w:rPr>
              <w:fldChar w:fldCharType="separate"/>
            </w:r>
            <w:r w:rsidR="0089652A" w:rsidRPr="00BE5207">
              <w:rPr>
                <w:webHidden/>
              </w:rPr>
              <w:t>19</w:t>
            </w:r>
            <w:r w:rsidR="0089652A" w:rsidRPr="00BE5207">
              <w:rPr>
                <w:webHidden/>
              </w:rPr>
              <w:fldChar w:fldCharType="end"/>
            </w:r>
          </w:hyperlink>
        </w:p>
        <w:p w14:paraId="24B3748A" w14:textId="66501EB3"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58" w:history="1">
            <w:r w:rsidR="0089652A" w:rsidRPr="00BE5207">
              <w:rPr>
                <w:rStyle w:val="Hiperligao"/>
              </w:rPr>
              <w:t>4.1.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Processo de Gestão de Frota de Transporte Escolar</w:t>
            </w:r>
            <w:r w:rsidR="0089652A" w:rsidRPr="00BE5207">
              <w:rPr>
                <w:webHidden/>
              </w:rPr>
              <w:tab/>
            </w:r>
            <w:r w:rsidR="0089652A" w:rsidRPr="00BE5207">
              <w:rPr>
                <w:webHidden/>
              </w:rPr>
              <w:fldChar w:fldCharType="begin"/>
            </w:r>
            <w:r w:rsidR="0089652A" w:rsidRPr="00BE5207">
              <w:rPr>
                <w:webHidden/>
              </w:rPr>
              <w:instrText xml:space="preserve"> PAGEREF _Toc146010358 \h </w:instrText>
            </w:r>
            <w:r w:rsidR="0089652A" w:rsidRPr="00BE5207">
              <w:rPr>
                <w:webHidden/>
              </w:rPr>
            </w:r>
            <w:r w:rsidR="0089652A" w:rsidRPr="00BE5207">
              <w:rPr>
                <w:webHidden/>
              </w:rPr>
              <w:fldChar w:fldCharType="separate"/>
            </w:r>
            <w:r w:rsidR="0089652A" w:rsidRPr="00BE5207">
              <w:rPr>
                <w:webHidden/>
              </w:rPr>
              <w:t>19</w:t>
            </w:r>
            <w:r w:rsidR="0089652A" w:rsidRPr="00BE5207">
              <w:rPr>
                <w:webHidden/>
              </w:rPr>
              <w:fldChar w:fldCharType="end"/>
            </w:r>
          </w:hyperlink>
        </w:p>
        <w:p w14:paraId="138A8CE1" w14:textId="340F5CB1"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59" w:history="1">
            <w:r w:rsidR="0089652A" w:rsidRPr="00BE5207">
              <w:rPr>
                <w:rStyle w:val="Hiperligao"/>
              </w:rPr>
              <w:t>4.1.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Arquitectura Modelo Actual</w:t>
            </w:r>
            <w:r w:rsidR="0089652A" w:rsidRPr="00BE5207">
              <w:rPr>
                <w:webHidden/>
              </w:rPr>
              <w:tab/>
            </w:r>
            <w:r w:rsidR="0089652A" w:rsidRPr="00BE5207">
              <w:rPr>
                <w:webHidden/>
              </w:rPr>
              <w:fldChar w:fldCharType="begin"/>
            </w:r>
            <w:r w:rsidR="0089652A" w:rsidRPr="00BE5207">
              <w:rPr>
                <w:webHidden/>
              </w:rPr>
              <w:instrText xml:space="preserve"> PAGEREF _Toc146010359 \h </w:instrText>
            </w:r>
            <w:r w:rsidR="0089652A" w:rsidRPr="00BE5207">
              <w:rPr>
                <w:webHidden/>
              </w:rPr>
            </w:r>
            <w:r w:rsidR="0089652A" w:rsidRPr="00BE5207">
              <w:rPr>
                <w:webHidden/>
              </w:rPr>
              <w:fldChar w:fldCharType="separate"/>
            </w:r>
            <w:r w:rsidR="0089652A" w:rsidRPr="00BE5207">
              <w:rPr>
                <w:webHidden/>
              </w:rPr>
              <w:t>20</w:t>
            </w:r>
            <w:r w:rsidR="0089652A" w:rsidRPr="00BE5207">
              <w:rPr>
                <w:webHidden/>
              </w:rPr>
              <w:fldChar w:fldCharType="end"/>
            </w:r>
          </w:hyperlink>
        </w:p>
        <w:p w14:paraId="764DBFC0" w14:textId="47B26AE1"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61" w:history="1">
            <w:r w:rsidR="0089652A" w:rsidRPr="00BE5207">
              <w:rPr>
                <w:rStyle w:val="Hiperligao"/>
              </w:rPr>
              <w:t>Modelo Proposto</w:t>
            </w:r>
            <w:r w:rsidR="0089652A" w:rsidRPr="00BE5207">
              <w:rPr>
                <w:webHidden/>
              </w:rPr>
              <w:tab/>
            </w:r>
            <w:r w:rsidR="0089652A" w:rsidRPr="00BE5207">
              <w:rPr>
                <w:webHidden/>
              </w:rPr>
              <w:fldChar w:fldCharType="begin"/>
            </w:r>
            <w:r w:rsidR="0089652A" w:rsidRPr="00BE5207">
              <w:rPr>
                <w:webHidden/>
              </w:rPr>
              <w:instrText xml:space="preserve"> PAGEREF _Toc146010361 \h </w:instrText>
            </w:r>
            <w:r w:rsidR="0089652A" w:rsidRPr="00BE5207">
              <w:rPr>
                <w:webHidden/>
              </w:rPr>
            </w:r>
            <w:r w:rsidR="0089652A" w:rsidRPr="00BE5207">
              <w:rPr>
                <w:webHidden/>
              </w:rPr>
              <w:fldChar w:fldCharType="separate"/>
            </w:r>
            <w:r w:rsidR="0089652A" w:rsidRPr="00BE5207">
              <w:rPr>
                <w:webHidden/>
              </w:rPr>
              <w:t>21</w:t>
            </w:r>
            <w:r w:rsidR="0089652A" w:rsidRPr="00BE5207">
              <w:rPr>
                <w:webHidden/>
              </w:rPr>
              <w:fldChar w:fldCharType="end"/>
            </w:r>
          </w:hyperlink>
        </w:p>
        <w:p w14:paraId="1FC21B51" w14:textId="129A771E"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62" w:history="1">
            <w:r w:rsidR="0089652A" w:rsidRPr="00BE5207">
              <w:rPr>
                <w:rStyle w:val="Hiperligao"/>
              </w:rPr>
              <w:t>5.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Descrição do Modelo Proposto</w:t>
            </w:r>
            <w:r w:rsidR="0089652A" w:rsidRPr="00BE5207">
              <w:rPr>
                <w:webHidden/>
              </w:rPr>
              <w:tab/>
            </w:r>
            <w:r w:rsidR="0089652A" w:rsidRPr="00BE5207">
              <w:rPr>
                <w:webHidden/>
              </w:rPr>
              <w:fldChar w:fldCharType="begin"/>
            </w:r>
            <w:r w:rsidR="0089652A" w:rsidRPr="00BE5207">
              <w:rPr>
                <w:webHidden/>
              </w:rPr>
              <w:instrText xml:space="preserve"> PAGEREF _Toc146010362 \h </w:instrText>
            </w:r>
            <w:r w:rsidR="0089652A" w:rsidRPr="00BE5207">
              <w:rPr>
                <w:webHidden/>
              </w:rPr>
            </w:r>
            <w:r w:rsidR="0089652A" w:rsidRPr="00BE5207">
              <w:rPr>
                <w:webHidden/>
              </w:rPr>
              <w:fldChar w:fldCharType="separate"/>
            </w:r>
            <w:r w:rsidR="0089652A" w:rsidRPr="00BE5207">
              <w:rPr>
                <w:webHidden/>
              </w:rPr>
              <w:t>21</w:t>
            </w:r>
            <w:r w:rsidR="0089652A" w:rsidRPr="00BE5207">
              <w:rPr>
                <w:webHidden/>
              </w:rPr>
              <w:fldChar w:fldCharType="end"/>
            </w:r>
          </w:hyperlink>
        </w:p>
        <w:p w14:paraId="749EC1EC" w14:textId="060BEB73"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63" w:history="1">
            <w:r w:rsidR="0089652A" w:rsidRPr="00BE5207">
              <w:rPr>
                <w:rStyle w:val="Hiperligao"/>
              </w:rPr>
              <w:t>5.1.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Gestão de nível de acesso</w:t>
            </w:r>
            <w:r w:rsidR="0089652A" w:rsidRPr="00BE5207">
              <w:rPr>
                <w:webHidden/>
              </w:rPr>
              <w:tab/>
            </w:r>
            <w:r w:rsidR="0089652A" w:rsidRPr="00BE5207">
              <w:rPr>
                <w:webHidden/>
              </w:rPr>
              <w:fldChar w:fldCharType="begin"/>
            </w:r>
            <w:r w:rsidR="0089652A" w:rsidRPr="00BE5207">
              <w:rPr>
                <w:webHidden/>
              </w:rPr>
              <w:instrText xml:space="preserve"> PAGEREF _Toc146010363 \h </w:instrText>
            </w:r>
            <w:r w:rsidR="0089652A" w:rsidRPr="00BE5207">
              <w:rPr>
                <w:webHidden/>
              </w:rPr>
            </w:r>
            <w:r w:rsidR="0089652A" w:rsidRPr="00BE5207">
              <w:rPr>
                <w:webHidden/>
              </w:rPr>
              <w:fldChar w:fldCharType="separate"/>
            </w:r>
            <w:r w:rsidR="0089652A" w:rsidRPr="00BE5207">
              <w:rPr>
                <w:webHidden/>
              </w:rPr>
              <w:t>21</w:t>
            </w:r>
            <w:r w:rsidR="0089652A" w:rsidRPr="00BE5207">
              <w:rPr>
                <w:webHidden/>
              </w:rPr>
              <w:fldChar w:fldCharType="end"/>
            </w:r>
          </w:hyperlink>
        </w:p>
        <w:p w14:paraId="0982703A" w14:textId="7BD7CEB0"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64" w:history="1">
            <w:r w:rsidR="0089652A" w:rsidRPr="00BE5207">
              <w:rPr>
                <w:rStyle w:val="Hiperligao"/>
              </w:rPr>
              <w:t>5.1.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Encarregado</w:t>
            </w:r>
            <w:r w:rsidR="0089652A" w:rsidRPr="00BE5207">
              <w:rPr>
                <w:webHidden/>
              </w:rPr>
              <w:tab/>
            </w:r>
            <w:r w:rsidR="0089652A" w:rsidRPr="00BE5207">
              <w:rPr>
                <w:webHidden/>
              </w:rPr>
              <w:fldChar w:fldCharType="begin"/>
            </w:r>
            <w:r w:rsidR="0089652A" w:rsidRPr="00BE5207">
              <w:rPr>
                <w:webHidden/>
              </w:rPr>
              <w:instrText xml:space="preserve"> PAGEREF _Toc146010364 \h </w:instrText>
            </w:r>
            <w:r w:rsidR="0089652A" w:rsidRPr="00BE5207">
              <w:rPr>
                <w:webHidden/>
              </w:rPr>
            </w:r>
            <w:r w:rsidR="0089652A" w:rsidRPr="00BE5207">
              <w:rPr>
                <w:webHidden/>
              </w:rPr>
              <w:fldChar w:fldCharType="separate"/>
            </w:r>
            <w:r w:rsidR="0089652A" w:rsidRPr="00BE5207">
              <w:rPr>
                <w:webHidden/>
              </w:rPr>
              <w:t>22</w:t>
            </w:r>
            <w:r w:rsidR="0089652A" w:rsidRPr="00BE5207">
              <w:rPr>
                <w:webHidden/>
              </w:rPr>
              <w:fldChar w:fldCharType="end"/>
            </w:r>
          </w:hyperlink>
        </w:p>
        <w:p w14:paraId="6C180D5A" w14:textId="00E068BD"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65" w:history="1">
            <w:r w:rsidR="0089652A" w:rsidRPr="00BE5207">
              <w:rPr>
                <w:rStyle w:val="Hiperligao"/>
              </w:rPr>
              <w:t>5.1.3.</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Motorista</w:t>
            </w:r>
            <w:r w:rsidR="0089652A" w:rsidRPr="00BE5207">
              <w:rPr>
                <w:webHidden/>
              </w:rPr>
              <w:tab/>
            </w:r>
            <w:r w:rsidR="0089652A" w:rsidRPr="00BE5207">
              <w:rPr>
                <w:webHidden/>
              </w:rPr>
              <w:fldChar w:fldCharType="begin"/>
            </w:r>
            <w:r w:rsidR="0089652A" w:rsidRPr="00BE5207">
              <w:rPr>
                <w:webHidden/>
              </w:rPr>
              <w:instrText xml:space="preserve"> PAGEREF _Toc146010365 \h </w:instrText>
            </w:r>
            <w:r w:rsidR="0089652A" w:rsidRPr="00BE5207">
              <w:rPr>
                <w:webHidden/>
              </w:rPr>
            </w:r>
            <w:r w:rsidR="0089652A" w:rsidRPr="00BE5207">
              <w:rPr>
                <w:webHidden/>
              </w:rPr>
              <w:fldChar w:fldCharType="separate"/>
            </w:r>
            <w:r w:rsidR="0089652A" w:rsidRPr="00BE5207">
              <w:rPr>
                <w:webHidden/>
              </w:rPr>
              <w:t>22</w:t>
            </w:r>
            <w:r w:rsidR="0089652A" w:rsidRPr="00BE5207">
              <w:rPr>
                <w:webHidden/>
              </w:rPr>
              <w:fldChar w:fldCharType="end"/>
            </w:r>
          </w:hyperlink>
        </w:p>
        <w:p w14:paraId="71C51CF2" w14:textId="68AB5919"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66" w:history="1">
            <w:r w:rsidR="0089652A" w:rsidRPr="00BE5207">
              <w:rPr>
                <w:rStyle w:val="Hiperligao"/>
              </w:rPr>
              <w:t>5.1.4.</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Administrador</w:t>
            </w:r>
            <w:r w:rsidR="0089652A" w:rsidRPr="00BE5207">
              <w:rPr>
                <w:webHidden/>
              </w:rPr>
              <w:tab/>
            </w:r>
            <w:r w:rsidR="0089652A" w:rsidRPr="00BE5207">
              <w:rPr>
                <w:webHidden/>
              </w:rPr>
              <w:fldChar w:fldCharType="begin"/>
            </w:r>
            <w:r w:rsidR="0089652A" w:rsidRPr="00BE5207">
              <w:rPr>
                <w:webHidden/>
              </w:rPr>
              <w:instrText xml:space="preserve"> PAGEREF _Toc146010366 \h </w:instrText>
            </w:r>
            <w:r w:rsidR="0089652A" w:rsidRPr="00BE5207">
              <w:rPr>
                <w:webHidden/>
              </w:rPr>
            </w:r>
            <w:r w:rsidR="0089652A" w:rsidRPr="00BE5207">
              <w:rPr>
                <w:webHidden/>
              </w:rPr>
              <w:fldChar w:fldCharType="separate"/>
            </w:r>
            <w:r w:rsidR="0089652A" w:rsidRPr="00BE5207">
              <w:rPr>
                <w:webHidden/>
              </w:rPr>
              <w:t>22</w:t>
            </w:r>
            <w:r w:rsidR="0089652A" w:rsidRPr="00BE5207">
              <w:rPr>
                <w:webHidden/>
              </w:rPr>
              <w:fldChar w:fldCharType="end"/>
            </w:r>
          </w:hyperlink>
        </w:p>
        <w:p w14:paraId="31F45571" w14:textId="3A3D5140"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67" w:history="1">
            <w:r w:rsidR="0089652A" w:rsidRPr="00BE5207">
              <w:rPr>
                <w:rStyle w:val="Hiperligao"/>
              </w:rPr>
              <w:t>5.1.5.</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Arquitectura do Modelo Proposto</w:t>
            </w:r>
            <w:r w:rsidR="0089652A" w:rsidRPr="00BE5207">
              <w:rPr>
                <w:webHidden/>
              </w:rPr>
              <w:tab/>
            </w:r>
            <w:r w:rsidR="0089652A" w:rsidRPr="00BE5207">
              <w:rPr>
                <w:webHidden/>
              </w:rPr>
              <w:fldChar w:fldCharType="begin"/>
            </w:r>
            <w:r w:rsidR="0089652A" w:rsidRPr="00BE5207">
              <w:rPr>
                <w:webHidden/>
              </w:rPr>
              <w:instrText xml:space="preserve"> PAGEREF _Toc146010367 \h </w:instrText>
            </w:r>
            <w:r w:rsidR="0089652A" w:rsidRPr="00BE5207">
              <w:rPr>
                <w:webHidden/>
              </w:rPr>
            </w:r>
            <w:r w:rsidR="0089652A" w:rsidRPr="00BE5207">
              <w:rPr>
                <w:webHidden/>
              </w:rPr>
              <w:fldChar w:fldCharType="separate"/>
            </w:r>
            <w:r w:rsidR="0089652A" w:rsidRPr="00BE5207">
              <w:rPr>
                <w:webHidden/>
              </w:rPr>
              <w:t>22</w:t>
            </w:r>
            <w:r w:rsidR="0089652A" w:rsidRPr="00BE5207">
              <w:rPr>
                <w:webHidden/>
              </w:rPr>
              <w:fldChar w:fldCharType="end"/>
            </w:r>
          </w:hyperlink>
        </w:p>
        <w:p w14:paraId="68005939" w14:textId="095BCF4B"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69" w:history="1">
            <w:r w:rsidR="0089652A" w:rsidRPr="00BE5207">
              <w:rPr>
                <w:rStyle w:val="Hiperligao"/>
              </w:rPr>
              <w:t>5.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Requisitos do Sistema</w:t>
            </w:r>
            <w:r w:rsidR="0089652A" w:rsidRPr="00BE5207">
              <w:rPr>
                <w:webHidden/>
              </w:rPr>
              <w:tab/>
            </w:r>
            <w:r w:rsidR="0089652A" w:rsidRPr="00BE5207">
              <w:rPr>
                <w:webHidden/>
              </w:rPr>
              <w:fldChar w:fldCharType="begin"/>
            </w:r>
            <w:r w:rsidR="0089652A" w:rsidRPr="00BE5207">
              <w:rPr>
                <w:webHidden/>
              </w:rPr>
              <w:instrText xml:space="preserve"> PAGEREF _Toc146010369 \h </w:instrText>
            </w:r>
            <w:r w:rsidR="0089652A" w:rsidRPr="00BE5207">
              <w:rPr>
                <w:webHidden/>
              </w:rPr>
            </w:r>
            <w:r w:rsidR="0089652A" w:rsidRPr="00BE5207">
              <w:rPr>
                <w:webHidden/>
              </w:rPr>
              <w:fldChar w:fldCharType="separate"/>
            </w:r>
            <w:r w:rsidR="0089652A" w:rsidRPr="00BE5207">
              <w:rPr>
                <w:webHidden/>
              </w:rPr>
              <w:t>22</w:t>
            </w:r>
            <w:r w:rsidR="0089652A" w:rsidRPr="00BE5207">
              <w:rPr>
                <w:webHidden/>
              </w:rPr>
              <w:fldChar w:fldCharType="end"/>
            </w:r>
          </w:hyperlink>
        </w:p>
        <w:p w14:paraId="706BBDE4" w14:textId="4D53134F"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70" w:history="1">
            <w:r w:rsidR="0089652A" w:rsidRPr="00BE5207">
              <w:rPr>
                <w:rStyle w:val="Hiperligao"/>
              </w:rPr>
              <w:t>5.2.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Estrutura da tabela de requisitos</w:t>
            </w:r>
            <w:r w:rsidR="0089652A" w:rsidRPr="00BE5207">
              <w:rPr>
                <w:webHidden/>
              </w:rPr>
              <w:tab/>
            </w:r>
            <w:r w:rsidR="0089652A" w:rsidRPr="00BE5207">
              <w:rPr>
                <w:webHidden/>
              </w:rPr>
              <w:fldChar w:fldCharType="begin"/>
            </w:r>
            <w:r w:rsidR="0089652A" w:rsidRPr="00BE5207">
              <w:rPr>
                <w:webHidden/>
              </w:rPr>
              <w:instrText xml:space="preserve"> PAGEREF _Toc146010370 \h </w:instrText>
            </w:r>
            <w:r w:rsidR="0089652A" w:rsidRPr="00BE5207">
              <w:rPr>
                <w:webHidden/>
              </w:rPr>
            </w:r>
            <w:r w:rsidR="0089652A" w:rsidRPr="00BE5207">
              <w:rPr>
                <w:webHidden/>
              </w:rPr>
              <w:fldChar w:fldCharType="separate"/>
            </w:r>
            <w:r w:rsidR="0089652A" w:rsidRPr="00BE5207">
              <w:rPr>
                <w:webHidden/>
              </w:rPr>
              <w:t>23</w:t>
            </w:r>
            <w:r w:rsidR="0089652A" w:rsidRPr="00BE5207">
              <w:rPr>
                <w:webHidden/>
              </w:rPr>
              <w:fldChar w:fldCharType="end"/>
            </w:r>
          </w:hyperlink>
        </w:p>
        <w:p w14:paraId="7060BA07" w14:textId="5DE03709" w:rsidR="0089652A" w:rsidRPr="00BE5207"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6010371" w:history="1">
            <w:r w:rsidR="0089652A" w:rsidRPr="00BE5207">
              <w:rPr>
                <w:rStyle w:val="Hiperligao"/>
              </w:rPr>
              <w:t>5.2.1.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Prioridade de requisitos de sistema</w:t>
            </w:r>
            <w:r w:rsidR="0089652A" w:rsidRPr="00BE5207">
              <w:rPr>
                <w:webHidden/>
              </w:rPr>
              <w:tab/>
            </w:r>
            <w:r w:rsidR="0089652A" w:rsidRPr="00BE5207">
              <w:rPr>
                <w:webHidden/>
              </w:rPr>
              <w:fldChar w:fldCharType="begin"/>
            </w:r>
            <w:r w:rsidR="0089652A" w:rsidRPr="00BE5207">
              <w:rPr>
                <w:webHidden/>
              </w:rPr>
              <w:instrText xml:space="preserve"> PAGEREF _Toc146010371 \h </w:instrText>
            </w:r>
            <w:r w:rsidR="0089652A" w:rsidRPr="00BE5207">
              <w:rPr>
                <w:webHidden/>
              </w:rPr>
            </w:r>
            <w:r w:rsidR="0089652A" w:rsidRPr="00BE5207">
              <w:rPr>
                <w:webHidden/>
              </w:rPr>
              <w:fldChar w:fldCharType="separate"/>
            </w:r>
            <w:r w:rsidR="0089652A" w:rsidRPr="00BE5207">
              <w:rPr>
                <w:webHidden/>
              </w:rPr>
              <w:t>23</w:t>
            </w:r>
            <w:r w:rsidR="0089652A" w:rsidRPr="00BE5207">
              <w:rPr>
                <w:webHidden/>
              </w:rPr>
              <w:fldChar w:fldCharType="end"/>
            </w:r>
          </w:hyperlink>
        </w:p>
        <w:p w14:paraId="49CD9574" w14:textId="16A217F5" w:rsidR="0089652A" w:rsidRPr="00BE5207"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6010372" w:history="1">
            <w:r w:rsidR="0089652A" w:rsidRPr="00BE5207">
              <w:rPr>
                <w:rStyle w:val="Hiperligao"/>
              </w:rPr>
              <w:t>5.2.1.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Identificação dos requisitos</w:t>
            </w:r>
            <w:r w:rsidR="0089652A" w:rsidRPr="00BE5207">
              <w:rPr>
                <w:webHidden/>
              </w:rPr>
              <w:tab/>
            </w:r>
            <w:r w:rsidR="0089652A" w:rsidRPr="00BE5207">
              <w:rPr>
                <w:webHidden/>
              </w:rPr>
              <w:fldChar w:fldCharType="begin"/>
            </w:r>
            <w:r w:rsidR="0089652A" w:rsidRPr="00BE5207">
              <w:rPr>
                <w:webHidden/>
              </w:rPr>
              <w:instrText xml:space="preserve"> PAGEREF _Toc146010372 \h </w:instrText>
            </w:r>
            <w:r w:rsidR="0089652A" w:rsidRPr="00BE5207">
              <w:rPr>
                <w:webHidden/>
              </w:rPr>
            </w:r>
            <w:r w:rsidR="0089652A" w:rsidRPr="00BE5207">
              <w:rPr>
                <w:webHidden/>
              </w:rPr>
              <w:fldChar w:fldCharType="separate"/>
            </w:r>
            <w:r w:rsidR="0089652A" w:rsidRPr="00BE5207">
              <w:rPr>
                <w:webHidden/>
              </w:rPr>
              <w:t>23</w:t>
            </w:r>
            <w:r w:rsidR="0089652A" w:rsidRPr="00BE5207">
              <w:rPr>
                <w:webHidden/>
              </w:rPr>
              <w:fldChar w:fldCharType="end"/>
            </w:r>
          </w:hyperlink>
        </w:p>
        <w:p w14:paraId="6EEB672B" w14:textId="5CAD534F"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73" w:history="1">
            <w:r w:rsidR="0089652A" w:rsidRPr="00BE5207">
              <w:rPr>
                <w:rStyle w:val="Hiperligao"/>
              </w:rPr>
              <w:t>5.2.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Requisitos Funcionais</w:t>
            </w:r>
            <w:r w:rsidR="0089652A" w:rsidRPr="00BE5207">
              <w:rPr>
                <w:webHidden/>
              </w:rPr>
              <w:tab/>
            </w:r>
            <w:r w:rsidR="0089652A" w:rsidRPr="00BE5207">
              <w:rPr>
                <w:webHidden/>
              </w:rPr>
              <w:fldChar w:fldCharType="begin"/>
            </w:r>
            <w:r w:rsidR="0089652A" w:rsidRPr="00BE5207">
              <w:rPr>
                <w:webHidden/>
              </w:rPr>
              <w:instrText xml:space="preserve"> PAGEREF _Toc146010373 \h </w:instrText>
            </w:r>
            <w:r w:rsidR="0089652A" w:rsidRPr="00BE5207">
              <w:rPr>
                <w:webHidden/>
              </w:rPr>
            </w:r>
            <w:r w:rsidR="0089652A" w:rsidRPr="00BE5207">
              <w:rPr>
                <w:webHidden/>
              </w:rPr>
              <w:fldChar w:fldCharType="separate"/>
            </w:r>
            <w:r w:rsidR="0089652A" w:rsidRPr="00BE5207">
              <w:rPr>
                <w:webHidden/>
              </w:rPr>
              <w:t>24</w:t>
            </w:r>
            <w:r w:rsidR="0089652A" w:rsidRPr="00BE5207">
              <w:rPr>
                <w:webHidden/>
              </w:rPr>
              <w:fldChar w:fldCharType="end"/>
            </w:r>
          </w:hyperlink>
        </w:p>
        <w:p w14:paraId="0BF31E3B" w14:textId="709DCD58"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75" w:history="1">
            <w:r w:rsidR="0089652A" w:rsidRPr="00BE5207">
              <w:rPr>
                <w:rStyle w:val="Hiperligao"/>
              </w:rPr>
              <w:t>5.2.3.</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Requisitos Não Funcionais</w:t>
            </w:r>
            <w:r w:rsidR="0089652A" w:rsidRPr="00BE5207">
              <w:rPr>
                <w:webHidden/>
              </w:rPr>
              <w:tab/>
            </w:r>
            <w:r w:rsidR="0089652A" w:rsidRPr="00BE5207">
              <w:rPr>
                <w:webHidden/>
              </w:rPr>
              <w:fldChar w:fldCharType="begin"/>
            </w:r>
            <w:r w:rsidR="0089652A" w:rsidRPr="00BE5207">
              <w:rPr>
                <w:webHidden/>
              </w:rPr>
              <w:instrText xml:space="preserve"> PAGEREF _Toc146010375 \h </w:instrText>
            </w:r>
            <w:r w:rsidR="0089652A" w:rsidRPr="00BE5207">
              <w:rPr>
                <w:webHidden/>
              </w:rPr>
            </w:r>
            <w:r w:rsidR="0089652A" w:rsidRPr="00BE5207">
              <w:rPr>
                <w:webHidden/>
              </w:rPr>
              <w:fldChar w:fldCharType="separate"/>
            </w:r>
            <w:r w:rsidR="0089652A" w:rsidRPr="00BE5207">
              <w:rPr>
                <w:webHidden/>
              </w:rPr>
              <w:t>25</w:t>
            </w:r>
            <w:r w:rsidR="0089652A" w:rsidRPr="00BE5207">
              <w:rPr>
                <w:webHidden/>
              </w:rPr>
              <w:fldChar w:fldCharType="end"/>
            </w:r>
          </w:hyperlink>
        </w:p>
        <w:p w14:paraId="67C37294" w14:textId="76E627F5"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77" w:history="1">
            <w:r w:rsidR="0089652A" w:rsidRPr="00BE5207">
              <w:rPr>
                <w:rStyle w:val="Hiperligao"/>
              </w:rPr>
              <w:t>5.2.4.</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Regras de Negócio</w:t>
            </w:r>
            <w:r w:rsidR="0089652A" w:rsidRPr="00BE5207">
              <w:rPr>
                <w:webHidden/>
              </w:rPr>
              <w:tab/>
            </w:r>
            <w:r w:rsidR="0089652A" w:rsidRPr="00BE5207">
              <w:rPr>
                <w:webHidden/>
              </w:rPr>
              <w:fldChar w:fldCharType="begin"/>
            </w:r>
            <w:r w:rsidR="0089652A" w:rsidRPr="00BE5207">
              <w:rPr>
                <w:webHidden/>
              </w:rPr>
              <w:instrText xml:space="preserve"> PAGEREF _Toc146010377 \h </w:instrText>
            </w:r>
            <w:r w:rsidR="0089652A" w:rsidRPr="00BE5207">
              <w:rPr>
                <w:webHidden/>
              </w:rPr>
            </w:r>
            <w:r w:rsidR="0089652A" w:rsidRPr="00BE5207">
              <w:rPr>
                <w:webHidden/>
              </w:rPr>
              <w:fldChar w:fldCharType="separate"/>
            </w:r>
            <w:r w:rsidR="0089652A" w:rsidRPr="00BE5207">
              <w:rPr>
                <w:webHidden/>
              </w:rPr>
              <w:t>25</w:t>
            </w:r>
            <w:r w:rsidR="0089652A" w:rsidRPr="00BE5207">
              <w:rPr>
                <w:webHidden/>
              </w:rPr>
              <w:fldChar w:fldCharType="end"/>
            </w:r>
          </w:hyperlink>
        </w:p>
        <w:p w14:paraId="7F09D07F" w14:textId="1E4A520D" w:rsidR="0089652A" w:rsidRPr="00BE5207"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79" w:history="1">
            <w:r w:rsidR="0089652A" w:rsidRPr="00BE5207">
              <w:rPr>
                <w:rStyle w:val="Hiperligao"/>
              </w:rPr>
              <w:t>5.2.5.</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Modelação do Sistema Proposto</w:t>
            </w:r>
            <w:r w:rsidR="0089652A" w:rsidRPr="00BE5207">
              <w:rPr>
                <w:webHidden/>
              </w:rPr>
              <w:tab/>
            </w:r>
            <w:r w:rsidR="0089652A" w:rsidRPr="00BE5207">
              <w:rPr>
                <w:webHidden/>
              </w:rPr>
              <w:fldChar w:fldCharType="begin"/>
            </w:r>
            <w:r w:rsidR="0089652A" w:rsidRPr="00BE5207">
              <w:rPr>
                <w:webHidden/>
              </w:rPr>
              <w:instrText xml:space="preserve"> PAGEREF _Toc146010379 \h </w:instrText>
            </w:r>
            <w:r w:rsidR="0089652A" w:rsidRPr="00BE5207">
              <w:rPr>
                <w:webHidden/>
              </w:rPr>
            </w:r>
            <w:r w:rsidR="0089652A" w:rsidRPr="00BE5207">
              <w:rPr>
                <w:webHidden/>
              </w:rPr>
              <w:fldChar w:fldCharType="separate"/>
            </w:r>
            <w:r w:rsidR="0089652A" w:rsidRPr="00BE5207">
              <w:rPr>
                <w:webHidden/>
              </w:rPr>
              <w:t>26</w:t>
            </w:r>
            <w:r w:rsidR="0089652A" w:rsidRPr="00BE5207">
              <w:rPr>
                <w:webHidden/>
              </w:rPr>
              <w:fldChar w:fldCharType="end"/>
            </w:r>
          </w:hyperlink>
        </w:p>
        <w:p w14:paraId="3690A65A" w14:textId="26D183AF" w:rsidR="0089652A" w:rsidRPr="00BE5207"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6010380" w:history="1">
            <w:r w:rsidR="0089652A" w:rsidRPr="00BE5207">
              <w:rPr>
                <w:rStyle w:val="Hiperligao"/>
              </w:rPr>
              <w:t>5.2.5.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Diagrama de classes</w:t>
            </w:r>
            <w:r w:rsidR="0089652A" w:rsidRPr="00BE5207">
              <w:rPr>
                <w:webHidden/>
              </w:rPr>
              <w:tab/>
            </w:r>
            <w:r w:rsidR="0089652A" w:rsidRPr="00BE5207">
              <w:rPr>
                <w:webHidden/>
              </w:rPr>
              <w:fldChar w:fldCharType="begin"/>
            </w:r>
            <w:r w:rsidR="0089652A" w:rsidRPr="00BE5207">
              <w:rPr>
                <w:webHidden/>
              </w:rPr>
              <w:instrText xml:space="preserve"> PAGEREF _Toc146010380 \h </w:instrText>
            </w:r>
            <w:r w:rsidR="0089652A" w:rsidRPr="00BE5207">
              <w:rPr>
                <w:webHidden/>
              </w:rPr>
            </w:r>
            <w:r w:rsidR="0089652A" w:rsidRPr="00BE5207">
              <w:rPr>
                <w:webHidden/>
              </w:rPr>
              <w:fldChar w:fldCharType="separate"/>
            </w:r>
            <w:r w:rsidR="0089652A" w:rsidRPr="00BE5207">
              <w:rPr>
                <w:webHidden/>
              </w:rPr>
              <w:t>26</w:t>
            </w:r>
            <w:r w:rsidR="0089652A" w:rsidRPr="00BE5207">
              <w:rPr>
                <w:webHidden/>
              </w:rPr>
              <w:fldChar w:fldCharType="end"/>
            </w:r>
          </w:hyperlink>
        </w:p>
        <w:p w14:paraId="57327D7A" w14:textId="0221F503" w:rsidR="0089652A" w:rsidRPr="00BE5207"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6010382" w:history="1">
            <w:r w:rsidR="0089652A" w:rsidRPr="00BE5207">
              <w:rPr>
                <w:rStyle w:val="Hiperligao"/>
              </w:rPr>
              <w:t>5.2.5.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Diagrama de casos de uso</w:t>
            </w:r>
            <w:r w:rsidR="0089652A" w:rsidRPr="00BE5207">
              <w:rPr>
                <w:webHidden/>
              </w:rPr>
              <w:tab/>
            </w:r>
            <w:r w:rsidR="0089652A" w:rsidRPr="00BE5207">
              <w:rPr>
                <w:webHidden/>
              </w:rPr>
              <w:fldChar w:fldCharType="begin"/>
            </w:r>
            <w:r w:rsidR="0089652A" w:rsidRPr="00BE5207">
              <w:rPr>
                <w:webHidden/>
              </w:rPr>
              <w:instrText xml:space="preserve"> PAGEREF _Toc146010382 \h </w:instrText>
            </w:r>
            <w:r w:rsidR="0089652A" w:rsidRPr="00BE5207">
              <w:rPr>
                <w:webHidden/>
              </w:rPr>
            </w:r>
            <w:r w:rsidR="0089652A" w:rsidRPr="00BE5207">
              <w:rPr>
                <w:webHidden/>
              </w:rPr>
              <w:fldChar w:fldCharType="separate"/>
            </w:r>
            <w:r w:rsidR="0089652A" w:rsidRPr="00BE5207">
              <w:rPr>
                <w:webHidden/>
              </w:rPr>
              <w:t>27</w:t>
            </w:r>
            <w:r w:rsidR="0089652A" w:rsidRPr="00BE5207">
              <w:rPr>
                <w:webHidden/>
              </w:rPr>
              <w:fldChar w:fldCharType="end"/>
            </w:r>
          </w:hyperlink>
        </w:p>
        <w:p w14:paraId="1621A123" w14:textId="60F0B445" w:rsidR="0089652A" w:rsidRPr="00BE5207"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6010384" w:history="1">
            <w:r w:rsidR="0089652A" w:rsidRPr="00BE5207">
              <w:rPr>
                <w:rStyle w:val="Hiperligao"/>
              </w:rPr>
              <w:t>5.2.5.3.</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Descrição detalhada dos casos de uso</w:t>
            </w:r>
            <w:r w:rsidR="0089652A" w:rsidRPr="00BE5207">
              <w:rPr>
                <w:webHidden/>
              </w:rPr>
              <w:tab/>
            </w:r>
            <w:r w:rsidR="0089652A" w:rsidRPr="00BE5207">
              <w:rPr>
                <w:webHidden/>
              </w:rPr>
              <w:fldChar w:fldCharType="begin"/>
            </w:r>
            <w:r w:rsidR="0089652A" w:rsidRPr="00BE5207">
              <w:rPr>
                <w:webHidden/>
              </w:rPr>
              <w:instrText xml:space="preserve"> PAGEREF _Toc146010384 \h </w:instrText>
            </w:r>
            <w:r w:rsidR="0089652A" w:rsidRPr="00BE5207">
              <w:rPr>
                <w:webHidden/>
              </w:rPr>
            </w:r>
            <w:r w:rsidR="0089652A" w:rsidRPr="00BE5207">
              <w:rPr>
                <w:webHidden/>
              </w:rPr>
              <w:fldChar w:fldCharType="separate"/>
            </w:r>
            <w:r w:rsidR="0089652A" w:rsidRPr="00BE5207">
              <w:rPr>
                <w:webHidden/>
              </w:rPr>
              <w:t>27</w:t>
            </w:r>
            <w:r w:rsidR="0089652A" w:rsidRPr="00BE5207">
              <w:rPr>
                <w:webHidden/>
              </w:rPr>
              <w:fldChar w:fldCharType="end"/>
            </w:r>
          </w:hyperlink>
        </w:p>
        <w:p w14:paraId="68FE7E4F" w14:textId="449DA5E9" w:rsidR="0089652A" w:rsidRPr="00BE5207"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6010395" w:history="1">
            <w:r w:rsidR="0089652A" w:rsidRPr="00BE5207">
              <w:rPr>
                <w:rStyle w:val="Hiperligao"/>
              </w:rPr>
              <w:t>5.2.5.4.</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Diagrama de sequência de eventos</w:t>
            </w:r>
            <w:r w:rsidR="0089652A" w:rsidRPr="00BE5207">
              <w:rPr>
                <w:webHidden/>
              </w:rPr>
              <w:tab/>
            </w:r>
            <w:r w:rsidR="0089652A" w:rsidRPr="00BE5207">
              <w:rPr>
                <w:webHidden/>
              </w:rPr>
              <w:fldChar w:fldCharType="begin"/>
            </w:r>
            <w:r w:rsidR="0089652A" w:rsidRPr="00BE5207">
              <w:rPr>
                <w:webHidden/>
              </w:rPr>
              <w:instrText xml:space="preserve"> PAGEREF _Toc146010395 \h </w:instrText>
            </w:r>
            <w:r w:rsidR="0089652A" w:rsidRPr="00BE5207">
              <w:rPr>
                <w:webHidden/>
              </w:rPr>
            </w:r>
            <w:r w:rsidR="0089652A" w:rsidRPr="00BE5207">
              <w:rPr>
                <w:webHidden/>
              </w:rPr>
              <w:fldChar w:fldCharType="separate"/>
            </w:r>
            <w:r w:rsidR="0089652A" w:rsidRPr="00BE5207">
              <w:rPr>
                <w:webHidden/>
              </w:rPr>
              <w:t>31</w:t>
            </w:r>
            <w:r w:rsidR="0089652A" w:rsidRPr="00BE5207">
              <w:rPr>
                <w:webHidden/>
              </w:rPr>
              <w:fldChar w:fldCharType="end"/>
            </w:r>
          </w:hyperlink>
        </w:p>
        <w:p w14:paraId="06409783" w14:textId="22BC1ABE" w:rsidR="0089652A" w:rsidRPr="00BE5207" w:rsidRDefault="00000000">
          <w:pPr>
            <w:pStyle w:val="ndice3"/>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96" w:history="1">
            <w:r w:rsidR="0089652A" w:rsidRPr="00BE5207">
              <w:rPr>
                <w:rStyle w:val="Hiperligao"/>
              </w:rPr>
              <w:t>a)</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Criar conta de encarregado</w:t>
            </w:r>
            <w:r w:rsidR="0089652A" w:rsidRPr="00BE5207">
              <w:rPr>
                <w:webHidden/>
              </w:rPr>
              <w:tab/>
            </w:r>
            <w:r w:rsidR="0089652A" w:rsidRPr="00BE5207">
              <w:rPr>
                <w:webHidden/>
              </w:rPr>
              <w:fldChar w:fldCharType="begin"/>
            </w:r>
            <w:r w:rsidR="0089652A" w:rsidRPr="00BE5207">
              <w:rPr>
                <w:webHidden/>
              </w:rPr>
              <w:instrText xml:space="preserve"> PAGEREF _Toc146010396 \h </w:instrText>
            </w:r>
            <w:r w:rsidR="0089652A" w:rsidRPr="00BE5207">
              <w:rPr>
                <w:webHidden/>
              </w:rPr>
            </w:r>
            <w:r w:rsidR="0089652A" w:rsidRPr="00BE5207">
              <w:rPr>
                <w:webHidden/>
              </w:rPr>
              <w:fldChar w:fldCharType="separate"/>
            </w:r>
            <w:r w:rsidR="0089652A" w:rsidRPr="00BE5207">
              <w:rPr>
                <w:webHidden/>
              </w:rPr>
              <w:t>32</w:t>
            </w:r>
            <w:r w:rsidR="0089652A" w:rsidRPr="00BE5207">
              <w:rPr>
                <w:webHidden/>
              </w:rPr>
              <w:fldChar w:fldCharType="end"/>
            </w:r>
          </w:hyperlink>
        </w:p>
        <w:p w14:paraId="01F1811F" w14:textId="7D94AB57" w:rsidR="0089652A" w:rsidRPr="00BE5207" w:rsidRDefault="00000000">
          <w:pPr>
            <w:pStyle w:val="ndice3"/>
            <w:tabs>
              <w:tab w:val="left" w:pos="1100"/>
              <w:tab w:val="right" w:leader="dot" w:pos="9628"/>
            </w:tabs>
            <w:rPr>
              <w:rFonts w:asciiTheme="minorHAnsi" w:eastAsiaTheme="minorEastAsia" w:hAnsiTheme="minorHAnsi"/>
              <w:kern w:val="2"/>
              <w:sz w:val="22"/>
              <w:szCs w:val="22"/>
              <w:lang w:eastAsia="pt-PT"/>
              <w14:ligatures w14:val="standardContextual"/>
            </w:rPr>
          </w:pPr>
          <w:hyperlink w:anchor="_Toc146010398" w:history="1">
            <w:r w:rsidR="0089652A" w:rsidRPr="00BE5207">
              <w:rPr>
                <w:rStyle w:val="Hiperligao"/>
              </w:rPr>
              <w:t>b)</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Fazer solicitação de serviço</w:t>
            </w:r>
            <w:r w:rsidR="0089652A" w:rsidRPr="00BE5207">
              <w:rPr>
                <w:webHidden/>
              </w:rPr>
              <w:tab/>
            </w:r>
            <w:r w:rsidR="0089652A" w:rsidRPr="00BE5207">
              <w:rPr>
                <w:webHidden/>
              </w:rPr>
              <w:fldChar w:fldCharType="begin"/>
            </w:r>
            <w:r w:rsidR="0089652A" w:rsidRPr="00BE5207">
              <w:rPr>
                <w:webHidden/>
              </w:rPr>
              <w:instrText xml:space="preserve"> PAGEREF _Toc146010398 \h </w:instrText>
            </w:r>
            <w:r w:rsidR="0089652A" w:rsidRPr="00BE5207">
              <w:rPr>
                <w:webHidden/>
              </w:rPr>
            </w:r>
            <w:r w:rsidR="0089652A" w:rsidRPr="00BE5207">
              <w:rPr>
                <w:webHidden/>
              </w:rPr>
              <w:fldChar w:fldCharType="separate"/>
            </w:r>
            <w:r w:rsidR="0089652A" w:rsidRPr="00BE5207">
              <w:rPr>
                <w:webHidden/>
              </w:rPr>
              <w:t>33</w:t>
            </w:r>
            <w:r w:rsidR="0089652A" w:rsidRPr="00BE5207">
              <w:rPr>
                <w:webHidden/>
              </w:rPr>
              <w:fldChar w:fldCharType="end"/>
            </w:r>
          </w:hyperlink>
        </w:p>
        <w:p w14:paraId="155BA599" w14:textId="45D54D61" w:rsidR="0089652A" w:rsidRPr="00BE5207" w:rsidRDefault="00000000">
          <w:pPr>
            <w:pStyle w:val="ndice3"/>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400" w:history="1">
            <w:r w:rsidR="0089652A" w:rsidRPr="00BE5207">
              <w:rPr>
                <w:rStyle w:val="Hiperligao"/>
              </w:rPr>
              <w:t>c)</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Gerir estudantes</w:t>
            </w:r>
            <w:r w:rsidR="0089652A" w:rsidRPr="00BE5207">
              <w:rPr>
                <w:webHidden/>
              </w:rPr>
              <w:tab/>
            </w:r>
            <w:r w:rsidR="0089652A" w:rsidRPr="00BE5207">
              <w:rPr>
                <w:webHidden/>
              </w:rPr>
              <w:fldChar w:fldCharType="begin"/>
            </w:r>
            <w:r w:rsidR="0089652A" w:rsidRPr="00BE5207">
              <w:rPr>
                <w:webHidden/>
              </w:rPr>
              <w:instrText xml:space="preserve"> PAGEREF _Toc146010400 \h </w:instrText>
            </w:r>
            <w:r w:rsidR="0089652A" w:rsidRPr="00BE5207">
              <w:rPr>
                <w:webHidden/>
              </w:rPr>
            </w:r>
            <w:r w:rsidR="0089652A" w:rsidRPr="00BE5207">
              <w:rPr>
                <w:webHidden/>
              </w:rPr>
              <w:fldChar w:fldCharType="separate"/>
            </w:r>
            <w:r w:rsidR="0089652A" w:rsidRPr="00BE5207">
              <w:rPr>
                <w:webHidden/>
              </w:rPr>
              <w:t>34</w:t>
            </w:r>
            <w:r w:rsidR="0089652A" w:rsidRPr="00BE5207">
              <w:rPr>
                <w:webHidden/>
              </w:rPr>
              <w:fldChar w:fldCharType="end"/>
            </w:r>
          </w:hyperlink>
        </w:p>
        <w:p w14:paraId="4889C82F" w14:textId="2FFAA703" w:rsidR="0089652A" w:rsidRPr="00BE5207" w:rsidRDefault="00000000">
          <w:pPr>
            <w:pStyle w:val="ndice3"/>
            <w:tabs>
              <w:tab w:val="left" w:pos="1100"/>
              <w:tab w:val="right" w:leader="dot" w:pos="9628"/>
            </w:tabs>
            <w:rPr>
              <w:rFonts w:asciiTheme="minorHAnsi" w:eastAsiaTheme="minorEastAsia" w:hAnsiTheme="minorHAnsi"/>
              <w:kern w:val="2"/>
              <w:sz w:val="22"/>
              <w:szCs w:val="22"/>
              <w:lang w:eastAsia="pt-PT"/>
              <w14:ligatures w14:val="standardContextual"/>
            </w:rPr>
          </w:pPr>
          <w:hyperlink w:anchor="_Toc146010402" w:history="1">
            <w:r w:rsidR="0089652A" w:rsidRPr="00BE5207">
              <w:rPr>
                <w:rStyle w:val="Hiperligao"/>
              </w:rPr>
              <w:t>d)</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Gerir manutenção</w:t>
            </w:r>
            <w:r w:rsidR="0089652A" w:rsidRPr="00BE5207">
              <w:rPr>
                <w:webHidden/>
              </w:rPr>
              <w:tab/>
            </w:r>
            <w:r w:rsidR="0089652A" w:rsidRPr="00BE5207">
              <w:rPr>
                <w:webHidden/>
              </w:rPr>
              <w:fldChar w:fldCharType="begin"/>
            </w:r>
            <w:r w:rsidR="0089652A" w:rsidRPr="00BE5207">
              <w:rPr>
                <w:webHidden/>
              </w:rPr>
              <w:instrText xml:space="preserve"> PAGEREF _Toc146010402 \h </w:instrText>
            </w:r>
            <w:r w:rsidR="0089652A" w:rsidRPr="00BE5207">
              <w:rPr>
                <w:webHidden/>
              </w:rPr>
            </w:r>
            <w:r w:rsidR="0089652A" w:rsidRPr="00BE5207">
              <w:rPr>
                <w:webHidden/>
              </w:rPr>
              <w:fldChar w:fldCharType="separate"/>
            </w:r>
            <w:r w:rsidR="0089652A" w:rsidRPr="00BE5207">
              <w:rPr>
                <w:webHidden/>
              </w:rPr>
              <w:t>34</w:t>
            </w:r>
            <w:r w:rsidR="0089652A" w:rsidRPr="00BE5207">
              <w:rPr>
                <w:webHidden/>
              </w:rPr>
              <w:fldChar w:fldCharType="end"/>
            </w:r>
          </w:hyperlink>
        </w:p>
        <w:p w14:paraId="396D0791" w14:textId="379A2645" w:rsidR="0089652A" w:rsidRPr="00BE5207" w:rsidRDefault="00000000" w:rsidP="00DF10D5">
          <w:pPr>
            <w:pStyle w:val="ndice3"/>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404" w:history="1">
            <w:r w:rsidR="0089652A" w:rsidRPr="00BE5207">
              <w:rPr>
                <w:rStyle w:val="Hiperligao"/>
              </w:rPr>
              <w:t>e)</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Cadastrar Perfis</w:t>
            </w:r>
            <w:r w:rsidR="0089652A" w:rsidRPr="00BE5207">
              <w:rPr>
                <w:webHidden/>
              </w:rPr>
              <w:tab/>
            </w:r>
            <w:r w:rsidR="0089652A" w:rsidRPr="00BE5207">
              <w:rPr>
                <w:webHidden/>
              </w:rPr>
              <w:fldChar w:fldCharType="begin"/>
            </w:r>
            <w:r w:rsidR="0089652A" w:rsidRPr="00BE5207">
              <w:rPr>
                <w:webHidden/>
              </w:rPr>
              <w:instrText xml:space="preserve"> PAGEREF _Toc146010404 \h </w:instrText>
            </w:r>
            <w:r w:rsidR="0089652A" w:rsidRPr="00BE5207">
              <w:rPr>
                <w:webHidden/>
              </w:rPr>
            </w:r>
            <w:r w:rsidR="0089652A" w:rsidRPr="00BE5207">
              <w:rPr>
                <w:webHidden/>
              </w:rPr>
              <w:fldChar w:fldCharType="separate"/>
            </w:r>
            <w:r w:rsidR="0089652A" w:rsidRPr="00BE5207">
              <w:rPr>
                <w:webHidden/>
              </w:rPr>
              <w:t>35</w:t>
            </w:r>
            <w:r w:rsidR="0089652A" w:rsidRPr="00BE5207">
              <w:rPr>
                <w:webHidden/>
              </w:rPr>
              <w:fldChar w:fldCharType="end"/>
            </w:r>
          </w:hyperlink>
        </w:p>
        <w:p w14:paraId="26C81B8C" w14:textId="09C31EE0" w:rsidR="0089652A" w:rsidRPr="00BE5207" w:rsidRDefault="00000000">
          <w:pPr>
            <w:pStyle w:val="ndice3"/>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406" w:history="1">
            <w:r w:rsidR="0089652A" w:rsidRPr="00BE5207">
              <w:rPr>
                <w:rStyle w:val="Hiperligao"/>
              </w:rPr>
              <w:t>f)</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Gerir viagem</w:t>
            </w:r>
            <w:r w:rsidR="0089652A" w:rsidRPr="00BE5207">
              <w:rPr>
                <w:webHidden/>
              </w:rPr>
              <w:tab/>
            </w:r>
            <w:r w:rsidR="0089652A" w:rsidRPr="00BE5207">
              <w:rPr>
                <w:webHidden/>
              </w:rPr>
              <w:fldChar w:fldCharType="begin"/>
            </w:r>
            <w:r w:rsidR="0089652A" w:rsidRPr="00BE5207">
              <w:rPr>
                <w:webHidden/>
              </w:rPr>
              <w:instrText xml:space="preserve"> PAGEREF _Toc146010406 \h </w:instrText>
            </w:r>
            <w:r w:rsidR="0089652A" w:rsidRPr="00BE5207">
              <w:rPr>
                <w:webHidden/>
              </w:rPr>
            </w:r>
            <w:r w:rsidR="0089652A" w:rsidRPr="00BE5207">
              <w:rPr>
                <w:webHidden/>
              </w:rPr>
              <w:fldChar w:fldCharType="separate"/>
            </w:r>
            <w:r w:rsidR="0089652A" w:rsidRPr="00BE5207">
              <w:rPr>
                <w:webHidden/>
              </w:rPr>
              <w:t>35</w:t>
            </w:r>
            <w:r w:rsidR="0089652A" w:rsidRPr="00BE5207">
              <w:rPr>
                <w:webHidden/>
              </w:rPr>
              <w:fldChar w:fldCharType="end"/>
            </w:r>
          </w:hyperlink>
        </w:p>
        <w:p w14:paraId="65D5837A" w14:textId="38BA3319"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407" w:history="1">
            <w:r w:rsidR="0089652A" w:rsidRPr="00BE5207">
              <w:rPr>
                <w:rStyle w:val="Hiperligao"/>
              </w:rPr>
              <w:t>Conclusões e Recomendações</w:t>
            </w:r>
            <w:r w:rsidR="0089652A" w:rsidRPr="00BE5207">
              <w:rPr>
                <w:webHidden/>
              </w:rPr>
              <w:tab/>
            </w:r>
            <w:r w:rsidR="0089652A" w:rsidRPr="00BE5207">
              <w:rPr>
                <w:webHidden/>
              </w:rPr>
              <w:fldChar w:fldCharType="begin"/>
            </w:r>
            <w:r w:rsidR="0089652A" w:rsidRPr="00BE5207">
              <w:rPr>
                <w:webHidden/>
              </w:rPr>
              <w:instrText xml:space="preserve"> PAGEREF _Toc146010407 \h </w:instrText>
            </w:r>
            <w:r w:rsidR="0089652A" w:rsidRPr="00BE5207">
              <w:rPr>
                <w:webHidden/>
              </w:rPr>
            </w:r>
            <w:r w:rsidR="0089652A" w:rsidRPr="00BE5207">
              <w:rPr>
                <w:webHidden/>
              </w:rPr>
              <w:fldChar w:fldCharType="separate"/>
            </w:r>
            <w:r w:rsidR="0089652A" w:rsidRPr="00BE5207">
              <w:rPr>
                <w:webHidden/>
              </w:rPr>
              <w:t>36</w:t>
            </w:r>
            <w:r w:rsidR="0089652A" w:rsidRPr="00BE5207">
              <w:rPr>
                <w:webHidden/>
              </w:rPr>
              <w:fldChar w:fldCharType="end"/>
            </w:r>
          </w:hyperlink>
        </w:p>
        <w:p w14:paraId="4B21D34F" w14:textId="4367AF59"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408" w:history="1">
            <w:r w:rsidR="0089652A" w:rsidRPr="00BE5207">
              <w:rPr>
                <w:rStyle w:val="Hiperligao"/>
              </w:rPr>
              <w:t>6.1.</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Conclusões</w:t>
            </w:r>
            <w:r w:rsidR="0089652A" w:rsidRPr="00BE5207">
              <w:rPr>
                <w:webHidden/>
              </w:rPr>
              <w:tab/>
            </w:r>
            <w:r w:rsidR="0089652A" w:rsidRPr="00BE5207">
              <w:rPr>
                <w:webHidden/>
              </w:rPr>
              <w:fldChar w:fldCharType="begin"/>
            </w:r>
            <w:r w:rsidR="0089652A" w:rsidRPr="00BE5207">
              <w:rPr>
                <w:webHidden/>
              </w:rPr>
              <w:instrText xml:space="preserve"> PAGEREF _Toc146010408 \h </w:instrText>
            </w:r>
            <w:r w:rsidR="0089652A" w:rsidRPr="00BE5207">
              <w:rPr>
                <w:webHidden/>
              </w:rPr>
            </w:r>
            <w:r w:rsidR="0089652A" w:rsidRPr="00BE5207">
              <w:rPr>
                <w:webHidden/>
              </w:rPr>
              <w:fldChar w:fldCharType="separate"/>
            </w:r>
            <w:r w:rsidR="0089652A" w:rsidRPr="00BE5207">
              <w:rPr>
                <w:webHidden/>
              </w:rPr>
              <w:t>36</w:t>
            </w:r>
            <w:r w:rsidR="0089652A" w:rsidRPr="00BE5207">
              <w:rPr>
                <w:webHidden/>
              </w:rPr>
              <w:fldChar w:fldCharType="end"/>
            </w:r>
          </w:hyperlink>
        </w:p>
        <w:p w14:paraId="6BB45E6E" w14:textId="2B141A34" w:rsidR="0089652A" w:rsidRPr="00BE5207"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409" w:history="1">
            <w:r w:rsidR="0089652A" w:rsidRPr="00BE5207">
              <w:rPr>
                <w:rStyle w:val="Hiperligao"/>
              </w:rPr>
              <w:t>6.2.</w:t>
            </w:r>
            <w:r w:rsidR="0089652A" w:rsidRPr="00BE5207">
              <w:rPr>
                <w:rFonts w:asciiTheme="minorHAnsi" w:eastAsiaTheme="minorEastAsia" w:hAnsiTheme="minorHAnsi"/>
                <w:kern w:val="2"/>
                <w:sz w:val="22"/>
                <w:szCs w:val="22"/>
                <w:lang w:eastAsia="pt-PT"/>
                <w14:ligatures w14:val="standardContextual"/>
              </w:rPr>
              <w:tab/>
            </w:r>
            <w:r w:rsidR="0089652A" w:rsidRPr="00BE5207">
              <w:rPr>
                <w:rStyle w:val="Hiperligao"/>
              </w:rPr>
              <w:t>Recomendações</w:t>
            </w:r>
            <w:r w:rsidR="0089652A" w:rsidRPr="00BE5207">
              <w:rPr>
                <w:webHidden/>
              </w:rPr>
              <w:tab/>
            </w:r>
            <w:r w:rsidR="0089652A" w:rsidRPr="00BE5207">
              <w:rPr>
                <w:webHidden/>
              </w:rPr>
              <w:fldChar w:fldCharType="begin"/>
            </w:r>
            <w:r w:rsidR="0089652A" w:rsidRPr="00BE5207">
              <w:rPr>
                <w:webHidden/>
              </w:rPr>
              <w:instrText xml:space="preserve"> PAGEREF _Toc146010409 \h </w:instrText>
            </w:r>
            <w:r w:rsidR="0089652A" w:rsidRPr="00BE5207">
              <w:rPr>
                <w:webHidden/>
              </w:rPr>
            </w:r>
            <w:r w:rsidR="0089652A" w:rsidRPr="00BE5207">
              <w:rPr>
                <w:webHidden/>
              </w:rPr>
              <w:fldChar w:fldCharType="separate"/>
            </w:r>
            <w:r w:rsidR="0089652A" w:rsidRPr="00BE5207">
              <w:rPr>
                <w:webHidden/>
              </w:rPr>
              <w:t>37</w:t>
            </w:r>
            <w:r w:rsidR="0089652A" w:rsidRPr="00BE5207">
              <w:rPr>
                <w:webHidden/>
              </w:rPr>
              <w:fldChar w:fldCharType="end"/>
            </w:r>
          </w:hyperlink>
        </w:p>
        <w:p w14:paraId="01978EE9" w14:textId="68FF7A8D"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410" w:history="1">
            <w:r w:rsidR="0089652A" w:rsidRPr="00BE5207">
              <w:rPr>
                <w:rStyle w:val="Hiperligao"/>
              </w:rPr>
              <w:t>Referências Bibliográficas</w:t>
            </w:r>
            <w:r w:rsidR="0089652A" w:rsidRPr="00BE5207">
              <w:rPr>
                <w:webHidden/>
              </w:rPr>
              <w:tab/>
            </w:r>
            <w:r w:rsidR="0089652A" w:rsidRPr="00BE5207">
              <w:rPr>
                <w:webHidden/>
              </w:rPr>
              <w:fldChar w:fldCharType="begin"/>
            </w:r>
            <w:r w:rsidR="0089652A" w:rsidRPr="00BE5207">
              <w:rPr>
                <w:webHidden/>
              </w:rPr>
              <w:instrText xml:space="preserve"> PAGEREF _Toc146010410 \h </w:instrText>
            </w:r>
            <w:r w:rsidR="0089652A" w:rsidRPr="00BE5207">
              <w:rPr>
                <w:webHidden/>
              </w:rPr>
            </w:r>
            <w:r w:rsidR="0089652A" w:rsidRPr="00BE5207">
              <w:rPr>
                <w:webHidden/>
              </w:rPr>
              <w:fldChar w:fldCharType="separate"/>
            </w:r>
            <w:r w:rsidR="0089652A" w:rsidRPr="00BE5207">
              <w:rPr>
                <w:webHidden/>
              </w:rPr>
              <w:t>38</w:t>
            </w:r>
            <w:r w:rsidR="0089652A" w:rsidRPr="00BE5207">
              <w:rPr>
                <w:webHidden/>
              </w:rPr>
              <w:fldChar w:fldCharType="end"/>
            </w:r>
          </w:hyperlink>
        </w:p>
        <w:p w14:paraId="2E523851" w14:textId="14B66EB2" w:rsidR="0089652A"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6010411" w:history="1">
            <w:r w:rsidR="0089652A" w:rsidRPr="00BE5207">
              <w:rPr>
                <w:rStyle w:val="Hiperligao"/>
              </w:rPr>
              <w:t>Anexos</w:t>
            </w:r>
            <w:r w:rsidR="0089652A" w:rsidRPr="00BE5207">
              <w:rPr>
                <w:webHidden/>
              </w:rPr>
              <w:tab/>
            </w:r>
            <w:r w:rsidR="0089652A" w:rsidRPr="00BE5207">
              <w:rPr>
                <w:webHidden/>
              </w:rPr>
              <w:fldChar w:fldCharType="begin"/>
            </w:r>
            <w:r w:rsidR="0089652A" w:rsidRPr="00BE5207">
              <w:rPr>
                <w:webHidden/>
              </w:rPr>
              <w:instrText xml:space="preserve"> PAGEREF _Toc146010411 \h </w:instrText>
            </w:r>
            <w:r w:rsidR="0089652A" w:rsidRPr="00BE5207">
              <w:rPr>
                <w:webHidden/>
              </w:rPr>
            </w:r>
            <w:r w:rsidR="0089652A" w:rsidRPr="00BE5207">
              <w:rPr>
                <w:webHidden/>
              </w:rPr>
              <w:fldChar w:fldCharType="separate"/>
            </w:r>
            <w:r w:rsidR="0089652A" w:rsidRPr="00BE5207">
              <w:rPr>
                <w:webHidden/>
              </w:rPr>
              <w:t>41</w:t>
            </w:r>
            <w:r w:rsidR="0089652A" w:rsidRPr="00BE5207">
              <w:rPr>
                <w:webHidden/>
              </w:rPr>
              <w:fldChar w:fldCharType="end"/>
            </w:r>
          </w:hyperlink>
        </w:p>
        <w:p w14:paraId="234753B2" w14:textId="14A9AF59" w:rsidR="0089652A" w:rsidRPr="00BE5207" w:rsidRDefault="00000000">
          <w:pPr>
            <w:pStyle w:val="ndice2"/>
            <w:tabs>
              <w:tab w:val="right" w:leader="dot" w:pos="9628"/>
            </w:tabs>
            <w:rPr>
              <w:rFonts w:asciiTheme="minorHAnsi" w:eastAsiaTheme="minorEastAsia" w:hAnsiTheme="minorHAnsi"/>
              <w:kern w:val="2"/>
              <w:sz w:val="22"/>
              <w:szCs w:val="22"/>
              <w:lang w:eastAsia="pt-PT"/>
              <w14:ligatures w14:val="standardContextual"/>
            </w:rPr>
          </w:pPr>
          <w:hyperlink w:anchor="_Toc146010412" w:history="1">
            <w:r w:rsidR="0089652A" w:rsidRPr="00BE5207">
              <w:rPr>
                <w:rStyle w:val="Hiperligao"/>
              </w:rPr>
              <w:t>Apêndice 1: Guião de entrevista dirigido aos proprietários de veículos de transporte escolar</w:t>
            </w:r>
            <w:r w:rsidR="0089652A" w:rsidRPr="00BE5207">
              <w:rPr>
                <w:webHidden/>
              </w:rPr>
              <w:tab/>
            </w:r>
            <w:r w:rsidR="0089652A" w:rsidRPr="00BE5207">
              <w:rPr>
                <w:webHidden/>
              </w:rPr>
              <w:fldChar w:fldCharType="begin"/>
            </w:r>
            <w:r w:rsidR="0089652A" w:rsidRPr="00BE5207">
              <w:rPr>
                <w:webHidden/>
              </w:rPr>
              <w:instrText xml:space="preserve"> PAGEREF _Toc146010412 \h </w:instrText>
            </w:r>
            <w:r w:rsidR="0089652A" w:rsidRPr="00BE5207">
              <w:rPr>
                <w:webHidden/>
              </w:rPr>
            </w:r>
            <w:r w:rsidR="0089652A" w:rsidRPr="00BE5207">
              <w:rPr>
                <w:webHidden/>
              </w:rPr>
              <w:fldChar w:fldCharType="separate"/>
            </w:r>
            <w:r w:rsidR="0089652A" w:rsidRPr="00BE5207">
              <w:rPr>
                <w:webHidden/>
              </w:rPr>
              <w:t>42</w:t>
            </w:r>
            <w:r w:rsidR="0089652A" w:rsidRPr="00BE5207">
              <w:rPr>
                <w:webHidden/>
              </w:rPr>
              <w:fldChar w:fldCharType="end"/>
            </w:r>
          </w:hyperlink>
        </w:p>
        <w:p w14:paraId="02629199" w14:textId="4A3EFE60" w:rsidR="0089652A" w:rsidRPr="00BE5207" w:rsidRDefault="00000000">
          <w:pPr>
            <w:pStyle w:val="ndice2"/>
            <w:tabs>
              <w:tab w:val="right" w:leader="dot" w:pos="9628"/>
            </w:tabs>
            <w:rPr>
              <w:rFonts w:asciiTheme="minorHAnsi" w:eastAsiaTheme="minorEastAsia" w:hAnsiTheme="minorHAnsi"/>
              <w:kern w:val="2"/>
              <w:sz w:val="22"/>
              <w:szCs w:val="22"/>
              <w:lang w:eastAsia="pt-PT"/>
              <w14:ligatures w14:val="standardContextual"/>
            </w:rPr>
          </w:pPr>
          <w:hyperlink w:anchor="_Toc146010413" w:history="1">
            <w:r w:rsidR="0089652A" w:rsidRPr="00BE5207">
              <w:rPr>
                <w:rStyle w:val="Hiperligao"/>
              </w:rPr>
              <w:t>Apêndice 2: Guião de entrevista dirigido aos motoristas de veículos de transporte escolar</w:t>
            </w:r>
            <w:r w:rsidR="0089652A" w:rsidRPr="00BE5207">
              <w:rPr>
                <w:webHidden/>
              </w:rPr>
              <w:tab/>
            </w:r>
            <w:r w:rsidR="0089652A" w:rsidRPr="00BE5207">
              <w:rPr>
                <w:webHidden/>
              </w:rPr>
              <w:fldChar w:fldCharType="begin"/>
            </w:r>
            <w:r w:rsidR="0089652A" w:rsidRPr="00BE5207">
              <w:rPr>
                <w:webHidden/>
              </w:rPr>
              <w:instrText xml:space="preserve"> PAGEREF _Toc146010413 \h </w:instrText>
            </w:r>
            <w:r w:rsidR="0089652A" w:rsidRPr="00BE5207">
              <w:rPr>
                <w:webHidden/>
              </w:rPr>
            </w:r>
            <w:r w:rsidR="0089652A" w:rsidRPr="00BE5207">
              <w:rPr>
                <w:webHidden/>
              </w:rPr>
              <w:fldChar w:fldCharType="separate"/>
            </w:r>
            <w:r w:rsidR="0089652A" w:rsidRPr="00BE5207">
              <w:rPr>
                <w:webHidden/>
              </w:rPr>
              <w:t>43</w:t>
            </w:r>
            <w:r w:rsidR="0089652A" w:rsidRPr="00BE5207">
              <w:rPr>
                <w:webHidden/>
              </w:rPr>
              <w:fldChar w:fldCharType="end"/>
            </w:r>
          </w:hyperlink>
        </w:p>
        <w:p w14:paraId="2EB148C3" w14:textId="6A06A791" w:rsidR="00D82EFB" w:rsidRPr="00BE5207" w:rsidRDefault="00000000" w:rsidP="00DF10D5">
          <w:pPr>
            <w:pStyle w:val="ndice2"/>
            <w:tabs>
              <w:tab w:val="right" w:leader="dot" w:pos="9628"/>
            </w:tabs>
            <w:rPr>
              <w:rFonts w:asciiTheme="minorHAnsi" w:eastAsiaTheme="minorEastAsia" w:hAnsiTheme="minorHAnsi"/>
              <w:kern w:val="2"/>
              <w:sz w:val="22"/>
              <w:szCs w:val="22"/>
              <w:lang w:eastAsia="pt-PT"/>
              <w14:ligatures w14:val="standardContextual"/>
            </w:rPr>
          </w:pPr>
          <w:hyperlink w:anchor="_Toc146010414" w:history="1">
            <w:r w:rsidR="0089652A" w:rsidRPr="00BE5207">
              <w:rPr>
                <w:rStyle w:val="Hiperligao"/>
              </w:rPr>
              <w:t>Apêndice 3: Manual do Utilizador</w:t>
            </w:r>
            <w:r w:rsidR="0089652A" w:rsidRPr="00BE5207">
              <w:rPr>
                <w:webHidden/>
              </w:rPr>
              <w:tab/>
            </w:r>
            <w:r w:rsidR="0089652A" w:rsidRPr="00BE5207">
              <w:rPr>
                <w:webHidden/>
              </w:rPr>
              <w:fldChar w:fldCharType="begin"/>
            </w:r>
            <w:r w:rsidR="0089652A" w:rsidRPr="00BE5207">
              <w:rPr>
                <w:webHidden/>
              </w:rPr>
              <w:instrText xml:space="preserve"> PAGEREF _Toc146010414 \h </w:instrText>
            </w:r>
            <w:r w:rsidR="0089652A" w:rsidRPr="00BE5207">
              <w:rPr>
                <w:webHidden/>
              </w:rPr>
            </w:r>
            <w:r w:rsidR="0089652A" w:rsidRPr="00BE5207">
              <w:rPr>
                <w:webHidden/>
              </w:rPr>
              <w:fldChar w:fldCharType="separate"/>
            </w:r>
            <w:r w:rsidR="0089652A" w:rsidRPr="00BE5207">
              <w:rPr>
                <w:webHidden/>
              </w:rPr>
              <w:t>44</w:t>
            </w:r>
            <w:r w:rsidR="0089652A" w:rsidRPr="00BE5207">
              <w:rPr>
                <w:webHidden/>
              </w:rPr>
              <w:fldChar w:fldCharType="end"/>
            </w:r>
          </w:hyperlink>
          <w:r w:rsidR="00D82EFB" w:rsidRPr="00BE5207">
            <w:rPr>
              <w:b/>
              <w:bCs/>
            </w:rPr>
            <w:fldChar w:fldCharType="end"/>
          </w:r>
        </w:p>
      </w:sdtContent>
    </w:sdt>
    <w:p w14:paraId="2E0231E7" w14:textId="77777777" w:rsidR="002E08AA" w:rsidRPr="00BE5207" w:rsidRDefault="002E08AA"/>
    <w:p w14:paraId="2541497B" w14:textId="77777777" w:rsidR="00A42FEC" w:rsidRPr="00BE5207" w:rsidRDefault="00A42FEC" w:rsidP="00D66F6A">
      <w:r w:rsidRPr="00BE5207">
        <w:br w:type="page"/>
      </w:r>
    </w:p>
    <w:p w14:paraId="2AED506F" w14:textId="77777777" w:rsidR="003B366C" w:rsidRPr="00BE5207" w:rsidRDefault="001A6313" w:rsidP="0076700D">
      <w:pPr>
        <w:pStyle w:val="Ttulo1"/>
      </w:pPr>
      <w:bookmarkStart w:id="14" w:name="_Toc146010309"/>
      <w:bookmarkStart w:id="15" w:name="_Toc183345211"/>
      <w:r w:rsidRPr="00BE5207">
        <w:lastRenderedPageBreak/>
        <w:t>Lista de Figuras</w:t>
      </w:r>
      <w:bookmarkEnd w:id="14"/>
    </w:p>
    <w:p w14:paraId="3C80C1A8" w14:textId="7BAAEDAF" w:rsidR="004B5D52" w:rsidRPr="00BE5207" w:rsidRDefault="00000000" w:rsidP="00100E48">
      <w:pPr>
        <w:pStyle w:val="ndice1"/>
      </w:pPr>
      <w:hyperlink w:anchor="_Toc145460609" w:history="1">
        <w:r w:rsidR="002F25FF" w:rsidRPr="00BE5207">
          <w:rPr>
            <w:rStyle w:val="Hiperligao"/>
            <w:color w:val="000000" w:themeColor="text1"/>
            <w:u w:val="none"/>
          </w:rPr>
          <w:t>Figura 1. Resumo de elementos básicos de um sistema de transporte escolar</w:t>
        </w:r>
        <w:r w:rsidR="002F25FF" w:rsidRPr="00BE5207">
          <w:rPr>
            <w:webHidden/>
          </w:rPr>
          <w:tab/>
        </w:r>
        <w:r w:rsidR="002F25FF" w:rsidRPr="00BE5207">
          <w:rPr>
            <w:webHidden/>
          </w:rPr>
          <w:fldChar w:fldCharType="begin"/>
        </w:r>
        <w:r w:rsidR="002F25FF" w:rsidRPr="00BE5207">
          <w:rPr>
            <w:webHidden/>
          </w:rPr>
          <w:instrText xml:space="preserve"> PAGEREF _Toc145460609 \h </w:instrText>
        </w:r>
        <w:r w:rsidR="002F25FF" w:rsidRPr="00BE5207">
          <w:rPr>
            <w:webHidden/>
          </w:rPr>
        </w:r>
        <w:r w:rsidR="002F25FF" w:rsidRPr="00BE5207">
          <w:rPr>
            <w:webHidden/>
          </w:rPr>
          <w:fldChar w:fldCharType="separate"/>
        </w:r>
        <w:r w:rsidR="002F25FF" w:rsidRPr="00BE5207">
          <w:rPr>
            <w:webHidden/>
          </w:rPr>
          <w:t>8</w:t>
        </w:r>
        <w:r w:rsidR="002F25FF" w:rsidRPr="00BE5207">
          <w:rPr>
            <w:webHidden/>
          </w:rPr>
          <w:fldChar w:fldCharType="end"/>
        </w:r>
      </w:hyperlink>
    </w:p>
    <w:p w14:paraId="44ACF021" w14:textId="77777777" w:rsidR="002F25FF" w:rsidRPr="00BE5207" w:rsidRDefault="00000000" w:rsidP="00100E48">
      <w:pPr>
        <w:pStyle w:val="ndice1"/>
        <w:rPr>
          <w:rFonts w:eastAsiaTheme="minorEastAsia"/>
          <w:kern w:val="2"/>
          <w:lang w:eastAsia="pt-PT"/>
          <w14:ligatures w14:val="standardContextual"/>
        </w:rPr>
      </w:pPr>
      <w:hyperlink w:anchor="_Toc145460641" w:history="1">
        <w:r w:rsidR="002F25FF" w:rsidRPr="00BE5207">
          <w:rPr>
            <w:rStyle w:val="Hiperligao"/>
            <w:color w:val="000000" w:themeColor="text1"/>
            <w:u w:val="none"/>
          </w:rPr>
          <w:t>Figura 2. Modelo actual de gestão de frotas de transporte escolar</w:t>
        </w:r>
        <w:r w:rsidR="002F25FF" w:rsidRPr="00BE5207">
          <w:rPr>
            <w:webHidden/>
          </w:rPr>
          <w:tab/>
        </w:r>
        <w:r w:rsidR="002F25FF" w:rsidRPr="00BE5207">
          <w:rPr>
            <w:webHidden/>
          </w:rPr>
          <w:fldChar w:fldCharType="begin"/>
        </w:r>
        <w:r w:rsidR="002F25FF" w:rsidRPr="00BE5207">
          <w:rPr>
            <w:webHidden/>
          </w:rPr>
          <w:instrText xml:space="preserve"> PAGEREF _Toc145460641 \h </w:instrText>
        </w:r>
        <w:r w:rsidR="002F25FF" w:rsidRPr="00BE5207">
          <w:rPr>
            <w:webHidden/>
          </w:rPr>
        </w:r>
        <w:r w:rsidR="002F25FF" w:rsidRPr="00BE5207">
          <w:rPr>
            <w:webHidden/>
          </w:rPr>
          <w:fldChar w:fldCharType="separate"/>
        </w:r>
        <w:r w:rsidR="002F25FF" w:rsidRPr="00BE5207">
          <w:rPr>
            <w:webHidden/>
          </w:rPr>
          <w:t>20</w:t>
        </w:r>
        <w:r w:rsidR="002F25FF" w:rsidRPr="00BE5207">
          <w:rPr>
            <w:webHidden/>
          </w:rPr>
          <w:fldChar w:fldCharType="end"/>
        </w:r>
      </w:hyperlink>
    </w:p>
    <w:p w14:paraId="64B4FFEC" w14:textId="77777777" w:rsidR="002F25FF" w:rsidRPr="00BE5207" w:rsidRDefault="00000000" w:rsidP="00100E48">
      <w:pPr>
        <w:pStyle w:val="ndice1"/>
        <w:rPr>
          <w:rFonts w:eastAsiaTheme="minorEastAsia"/>
          <w:kern w:val="2"/>
          <w:lang w:eastAsia="pt-PT"/>
          <w14:ligatures w14:val="standardContextual"/>
        </w:rPr>
      </w:pPr>
      <w:hyperlink w:anchor="_Toc145460649" w:history="1">
        <w:r w:rsidR="002F25FF" w:rsidRPr="00BE5207">
          <w:rPr>
            <w:rStyle w:val="Hiperligao"/>
            <w:color w:val="000000" w:themeColor="text1"/>
            <w:u w:val="none"/>
          </w:rPr>
          <w:t>Figura 3. Modelo proposto para Gestão de Frotas de Transporte Escolar, (Autor, 2023).</w:t>
        </w:r>
        <w:r w:rsidR="002F25FF" w:rsidRPr="00BE5207">
          <w:rPr>
            <w:webHidden/>
          </w:rPr>
          <w:tab/>
        </w:r>
        <w:r w:rsidR="002F25FF" w:rsidRPr="00BE5207">
          <w:rPr>
            <w:webHidden/>
          </w:rPr>
          <w:fldChar w:fldCharType="begin"/>
        </w:r>
        <w:r w:rsidR="002F25FF" w:rsidRPr="00BE5207">
          <w:rPr>
            <w:webHidden/>
          </w:rPr>
          <w:instrText xml:space="preserve"> PAGEREF _Toc145460649 \h </w:instrText>
        </w:r>
        <w:r w:rsidR="002F25FF" w:rsidRPr="00BE5207">
          <w:rPr>
            <w:webHidden/>
          </w:rPr>
        </w:r>
        <w:r w:rsidR="002F25FF" w:rsidRPr="00BE5207">
          <w:rPr>
            <w:webHidden/>
          </w:rPr>
          <w:fldChar w:fldCharType="separate"/>
        </w:r>
        <w:r w:rsidR="002F25FF" w:rsidRPr="00BE5207">
          <w:rPr>
            <w:webHidden/>
          </w:rPr>
          <w:t>22</w:t>
        </w:r>
        <w:r w:rsidR="002F25FF" w:rsidRPr="00BE5207">
          <w:rPr>
            <w:webHidden/>
          </w:rPr>
          <w:fldChar w:fldCharType="end"/>
        </w:r>
      </w:hyperlink>
    </w:p>
    <w:p w14:paraId="6DC534F2" w14:textId="77777777" w:rsidR="002F25FF" w:rsidRPr="00BE5207" w:rsidRDefault="00000000" w:rsidP="00100E48">
      <w:pPr>
        <w:pStyle w:val="ndice1"/>
        <w:rPr>
          <w:rFonts w:eastAsiaTheme="minorEastAsia"/>
          <w:kern w:val="2"/>
          <w:lang w:eastAsia="pt-PT"/>
          <w14:ligatures w14:val="standardContextual"/>
        </w:rPr>
      </w:pPr>
      <w:hyperlink w:anchor="_Toc145460662" w:history="1">
        <w:r w:rsidR="002F25FF" w:rsidRPr="00BE5207">
          <w:rPr>
            <w:rStyle w:val="Hiperligao"/>
            <w:color w:val="000000" w:themeColor="text1"/>
            <w:u w:val="none"/>
          </w:rPr>
          <w:t>Figura 4. Diagrama de classes (Autor, 2023)</w:t>
        </w:r>
        <w:r w:rsidR="002F25FF" w:rsidRPr="00BE5207">
          <w:rPr>
            <w:webHidden/>
          </w:rPr>
          <w:tab/>
        </w:r>
        <w:r w:rsidR="002F25FF" w:rsidRPr="00BE5207">
          <w:rPr>
            <w:webHidden/>
          </w:rPr>
          <w:fldChar w:fldCharType="begin"/>
        </w:r>
        <w:r w:rsidR="002F25FF" w:rsidRPr="00BE5207">
          <w:rPr>
            <w:webHidden/>
          </w:rPr>
          <w:instrText xml:space="preserve"> PAGEREF _Toc145460662 \h </w:instrText>
        </w:r>
        <w:r w:rsidR="002F25FF" w:rsidRPr="00BE5207">
          <w:rPr>
            <w:webHidden/>
          </w:rPr>
        </w:r>
        <w:r w:rsidR="002F25FF" w:rsidRPr="00BE5207">
          <w:rPr>
            <w:webHidden/>
          </w:rPr>
          <w:fldChar w:fldCharType="separate"/>
        </w:r>
        <w:r w:rsidR="002F25FF" w:rsidRPr="00BE5207">
          <w:rPr>
            <w:webHidden/>
          </w:rPr>
          <w:t>26</w:t>
        </w:r>
        <w:r w:rsidR="002F25FF" w:rsidRPr="00BE5207">
          <w:rPr>
            <w:webHidden/>
          </w:rPr>
          <w:fldChar w:fldCharType="end"/>
        </w:r>
      </w:hyperlink>
    </w:p>
    <w:p w14:paraId="418D220C" w14:textId="77777777" w:rsidR="002F25FF" w:rsidRPr="00BE5207" w:rsidRDefault="00000000" w:rsidP="00100E48">
      <w:pPr>
        <w:pStyle w:val="ndice1"/>
        <w:rPr>
          <w:rFonts w:eastAsiaTheme="minorEastAsia"/>
          <w:kern w:val="2"/>
          <w:lang w:eastAsia="pt-PT"/>
          <w14:ligatures w14:val="standardContextual"/>
        </w:rPr>
      </w:pPr>
      <w:hyperlink w:anchor="_Toc145460664" w:history="1">
        <w:r w:rsidR="002F25FF" w:rsidRPr="00BE5207">
          <w:rPr>
            <w:rStyle w:val="Hiperligao"/>
            <w:color w:val="000000" w:themeColor="text1"/>
            <w:u w:val="none"/>
          </w:rPr>
          <w:t>Figura 5. Diagrama de casos de uso (Autor, 2023)</w:t>
        </w:r>
        <w:r w:rsidR="002F25FF" w:rsidRPr="00BE5207">
          <w:rPr>
            <w:webHidden/>
          </w:rPr>
          <w:tab/>
        </w:r>
        <w:r w:rsidR="002F25FF" w:rsidRPr="00BE5207">
          <w:rPr>
            <w:webHidden/>
          </w:rPr>
          <w:fldChar w:fldCharType="begin"/>
        </w:r>
        <w:r w:rsidR="002F25FF" w:rsidRPr="00BE5207">
          <w:rPr>
            <w:webHidden/>
          </w:rPr>
          <w:instrText xml:space="preserve"> PAGEREF _Toc145460664 \h </w:instrText>
        </w:r>
        <w:r w:rsidR="002F25FF" w:rsidRPr="00BE5207">
          <w:rPr>
            <w:webHidden/>
          </w:rPr>
        </w:r>
        <w:r w:rsidR="002F25FF" w:rsidRPr="00BE5207">
          <w:rPr>
            <w:webHidden/>
          </w:rPr>
          <w:fldChar w:fldCharType="separate"/>
        </w:r>
        <w:r w:rsidR="002F25FF" w:rsidRPr="00BE5207">
          <w:rPr>
            <w:webHidden/>
          </w:rPr>
          <w:t>27</w:t>
        </w:r>
        <w:r w:rsidR="002F25FF" w:rsidRPr="00BE5207">
          <w:rPr>
            <w:webHidden/>
          </w:rPr>
          <w:fldChar w:fldCharType="end"/>
        </w:r>
      </w:hyperlink>
    </w:p>
    <w:p w14:paraId="5E600332" w14:textId="77777777" w:rsidR="002F25FF" w:rsidRPr="00BE5207" w:rsidRDefault="00000000" w:rsidP="00100E48">
      <w:pPr>
        <w:pStyle w:val="ndice1"/>
        <w:rPr>
          <w:rFonts w:eastAsiaTheme="minorEastAsia"/>
          <w:kern w:val="2"/>
          <w:lang w:eastAsia="pt-PT"/>
          <w14:ligatures w14:val="standardContextual"/>
        </w:rPr>
      </w:pPr>
      <w:hyperlink w:anchor="_Toc145460678" w:history="1">
        <w:r w:rsidR="002F25FF" w:rsidRPr="00BE5207">
          <w:rPr>
            <w:rStyle w:val="Hiperligao"/>
            <w:color w:val="000000" w:themeColor="text1"/>
            <w:u w:val="none"/>
          </w:rPr>
          <w:t>Figura 6. Diagrama de sequência de eventos: criar conta de encarregado</w:t>
        </w:r>
        <w:r w:rsidR="002F25FF" w:rsidRPr="00BE5207">
          <w:rPr>
            <w:webHidden/>
          </w:rPr>
          <w:tab/>
        </w:r>
        <w:r w:rsidR="002F25FF" w:rsidRPr="00BE5207">
          <w:rPr>
            <w:webHidden/>
          </w:rPr>
          <w:fldChar w:fldCharType="begin"/>
        </w:r>
        <w:r w:rsidR="002F25FF" w:rsidRPr="00BE5207">
          <w:rPr>
            <w:webHidden/>
          </w:rPr>
          <w:instrText xml:space="preserve"> PAGEREF _Toc145460678 \h </w:instrText>
        </w:r>
        <w:r w:rsidR="002F25FF" w:rsidRPr="00BE5207">
          <w:rPr>
            <w:webHidden/>
          </w:rPr>
        </w:r>
        <w:r w:rsidR="002F25FF" w:rsidRPr="00BE5207">
          <w:rPr>
            <w:webHidden/>
          </w:rPr>
          <w:fldChar w:fldCharType="separate"/>
        </w:r>
        <w:r w:rsidR="002F25FF" w:rsidRPr="00BE5207">
          <w:rPr>
            <w:webHidden/>
          </w:rPr>
          <w:t>32</w:t>
        </w:r>
        <w:r w:rsidR="002F25FF" w:rsidRPr="00BE5207">
          <w:rPr>
            <w:webHidden/>
          </w:rPr>
          <w:fldChar w:fldCharType="end"/>
        </w:r>
      </w:hyperlink>
    </w:p>
    <w:p w14:paraId="24677107" w14:textId="77777777" w:rsidR="002F25FF" w:rsidRPr="00BE5207" w:rsidRDefault="00000000" w:rsidP="00100E48">
      <w:pPr>
        <w:pStyle w:val="ndice1"/>
        <w:rPr>
          <w:rFonts w:eastAsiaTheme="minorEastAsia"/>
          <w:kern w:val="2"/>
          <w:lang w:eastAsia="pt-PT"/>
          <w14:ligatures w14:val="standardContextual"/>
        </w:rPr>
      </w:pPr>
      <w:hyperlink w:anchor="_Toc145460680" w:history="1">
        <w:r w:rsidR="002F25FF" w:rsidRPr="00BE5207">
          <w:rPr>
            <w:rStyle w:val="Hiperligao"/>
            <w:color w:val="000000" w:themeColor="text1"/>
            <w:u w:val="none"/>
          </w:rPr>
          <w:t>Figura 7. Diagrama de sequência de eventos: fazer solicitação</w:t>
        </w:r>
        <w:r w:rsidR="002F25FF" w:rsidRPr="00BE5207">
          <w:rPr>
            <w:webHidden/>
          </w:rPr>
          <w:tab/>
        </w:r>
        <w:r w:rsidR="002F25FF" w:rsidRPr="00BE5207">
          <w:rPr>
            <w:webHidden/>
          </w:rPr>
          <w:fldChar w:fldCharType="begin"/>
        </w:r>
        <w:r w:rsidR="002F25FF" w:rsidRPr="00BE5207">
          <w:rPr>
            <w:webHidden/>
          </w:rPr>
          <w:instrText xml:space="preserve"> PAGEREF _Toc145460680 \h </w:instrText>
        </w:r>
        <w:r w:rsidR="002F25FF" w:rsidRPr="00BE5207">
          <w:rPr>
            <w:webHidden/>
          </w:rPr>
        </w:r>
        <w:r w:rsidR="002F25FF" w:rsidRPr="00BE5207">
          <w:rPr>
            <w:webHidden/>
          </w:rPr>
          <w:fldChar w:fldCharType="separate"/>
        </w:r>
        <w:r w:rsidR="002F25FF" w:rsidRPr="00BE5207">
          <w:rPr>
            <w:webHidden/>
          </w:rPr>
          <w:t>33</w:t>
        </w:r>
        <w:r w:rsidR="002F25FF" w:rsidRPr="00BE5207">
          <w:rPr>
            <w:webHidden/>
          </w:rPr>
          <w:fldChar w:fldCharType="end"/>
        </w:r>
      </w:hyperlink>
    </w:p>
    <w:p w14:paraId="2F67E78B" w14:textId="77777777" w:rsidR="002F25FF" w:rsidRPr="00BE5207" w:rsidRDefault="00000000" w:rsidP="00100E48">
      <w:pPr>
        <w:pStyle w:val="ndice1"/>
        <w:rPr>
          <w:rFonts w:eastAsiaTheme="minorEastAsia"/>
          <w:kern w:val="2"/>
          <w:lang w:eastAsia="pt-PT"/>
          <w14:ligatures w14:val="standardContextual"/>
        </w:rPr>
      </w:pPr>
      <w:hyperlink w:anchor="_Toc145460682" w:history="1">
        <w:r w:rsidR="002F25FF" w:rsidRPr="00BE5207">
          <w:rPr>
            <w:rStyle w:val="Hiperligao"/>
            <w:color w:val="000000" w:themeColor="text1"/>
            <w:u w:val="none"/>
          </w:rPr>
          <w:t>Figura 8. Diagrama de sequência de eventos: gerir estudantes</w:t>
        </w:r>
        <w:r w:rsidR="002F25FF" w:rsidRPr="00BE5207">
          <w:rPr>
            <w:webHidden/>
          </w:rPr>
          <w:tab/>
        </w:r>
        <w:r w:rsidR="002F25FF" w:rsidRPr="00BE5207">
          <w:rPr>
            <w:webHidden/>
          </w:rPr>
          <w:fldChar w:fldCharType="begin"/>
        </w:r>
        <w:r w:rsidR="002F25FF" w:rsidRPr="00BE5207">
          <w:rPr>
            <w:webHidden/>
          </w:rPr>
          <w:instrText xml:space="preserve"> PAGEREF _Toc145460682 \h </w:instrText>
        </w:r>
        <w:r w:rsidR="002F25FF" w:rsidRPr="00BE5207">
          <w:rPr>
            <w:webHidden/>
          </w:rPr>
        </w:r>
        <w:r w:rsidR="002F25FF" w:rsidRPr="00BE5207">
          <w:rPr>
            <w:webHidden/>
          </w:rPr>
          <w:fldChar w:fldCharType="separate"/>
        </w:r>
        <w:r w:rsidR="002F25FF" w:rsidRPr="00BE5207">
          <w:rPr>
            <w:webHidden/>
          </w:rPr>
          <w:t>34</w:t>
        </w:r>
        <w:r w:rsidR="002F25FF" w:rsidRPr="00BE5207">
          <w:rPr>
            <w:webHidden/>
          </w:rPr>
          <w:fldChar w:fldCharType="end"/>
        </w:r>
      </w:hyperlink>
    </w:p>
    <w:p w14:paraId="402A9CB5" w14:textId="77777777" w:rsidR="002F25FF" w:rsidRPr="00BE5207" w:rsidRDefault="00000000" w:rsidP="00100E48">
      <w:pPr>
        <w:pStyle w:val="ndice1"/>
        <w:rPr>
          <w:rFonts w:eastAsiaTheme="minorEastAsia"/>
          <w:kern w:val="2"/>
          <w:lang w:eastAsia="pt-PT"/>
          <w14:ligatures w14:val="standardContextual"/>
        </w:rPr>
      </w:pPr>
      <w:hyperlink w:anchor="_Toc145460684" w:history="1">
        <w:r w:rsidR="002F25FF" w:rsidRPr="00BE5207">
          <w:rPr>
            <w:rStyle w:val="Hiperligao"/>
            <w:color w:val="000000" w:themeColor="text1"/>
            <w:u w:val="none"/>
          </w:rPr>
          <w:t>Figura 9. Diagrama de sequência de eventos: gerir manutenção</w:t>
        </w:r>
        <w:r w:rsidR="002F25FF" w:rsidRPr="00BE5207">
          <w:rPr>
            <w:webHidden/>
          </w:rPr>
          <w:tab/>
        </w:r>
        <w:r w:rsidR="002F25FF" w:rsidRPr="00BE5207">
          <w:rPr>
            <w:webHidden/>
          </w:rPr>
          <w:fldChar w:fldCharType="begin"/>
        </w:r>
        <w:r w:rsidR="002F25FF" w:rsidRPr="00BE5207">
          <w:rPr>
            <w:webHidden/>
          </w:rPr>
          <w:instrText xml:space="preserve"> PAGEREF _Toc145460684 \h </w:instrText>
        </w:r>
        <w:r w:rsidR="002F25FF" w:rsidRPr="00BE5207">
          <w:rPr>
            <w:webHidden/>
          </w:rPr>
        </w:r>
        <w:r w:rsidR="002F25FF" w:rsidRPr="00BE5207">
          <w:rPr>
            <w:webHidden/>
          </w:rPr>
          <w:fldChar w:fldCharType="separate"/>
        </w:r>
        <w:r w:rsidR="002F25FF" w:rsidRPr="00BE5207">
          <w:rPr>
            <w:webHidden/>
          </w:rPr>
          <w:t>34</w:t>
        </w:r>
        <w:r w:rsidR="002F25FF" w:rsidRPr="00BE5207">
          <w:rPr>
            <w:webHidden/>
          </w:rPr>
          <w:fldChar w:fldCharType="end"/>
        </w:r>
      </w:hyperlink>
    </w:p>
    <w:p w14:paraId="09521C2D" w14:textId="4E8869C7" w:rsidR="002F25FF" w:rsidRPr="00BE5207" w:rsidRDefault="00000000" w:rsidP="00100E48">
      <w:pPr>
        <w:pStyle w:val="ndice1"/>
      </w:pPr>
      <w:hyperlink w:anchor="_Toc145460686" w:history="1">
        <w:r w:rsidR="002F25FF" w:rsidRPr="00BE5207">
          <w:rPr>
            <w:rStyle w:val="Hiperligao"/>
            <w:color w:val="000000" w:themeColor="text1"/>
            <w:u w:val="none"/>
          </w:rPr>
          <w:t>Figura 10. Diagrama de sequência de eventos: gerir perfil</w:t>
        </w:r>
        <w:r w:rsidR="002F25FF" w:rsidRPr="00BE5207">
          <w:rPr>
            <w:webHidden/>
          </w:rPr>
          <w:tab/>
        </w:r>
        <w:r w:rsidR="002F25FF" w:rsidRPr="00BE5207">
          <w:rPr>
            <w:webHidden/>
          </w:rPr>
          <w:fldChar w:fldCharType="begin"/>
        </w:r>
        <w:r w:rsidR="002F25FF" w:rsidRPr="00BE5207">
          <w:rPr>
            <w:webHidden/>
          </w:rPr>
          <w:instrText xml:space="preserve"> PAGEREF _Toc145460686 \h </w:instrText>
        </w:r>
        <w:r w:rsidR="002F25FF" w:rsidRPr="00BE5207">
          <w:rPr>
            <w:webHidden/>
          </w:rPr>
        </w:r>
        <w:r w:rsidR="002F25FF" w:rsidRPr="00BE5207">
          <w:rPr>
            <w:webHidden/>
          </w:rPr>
          <w:fldChar w:fldCharType="separate"/>
        </w:r>
        <w:r w:rsidR="002F25FF" w:rsidRPr="00BE5207">
          <w:rPr>
            <w:webHidden/>
          </w:rPr>
          <w:t>35</w:t>
        </w:r>
        <w:r w:rsidR="002F25FF" w:rsidRPr="00BE5207">
          <w:rPr>
            <w:webHidden/>
          </w:rPr>
          <w:fldChar w:fldCharType="end"/>
        </w:r>
      </w:hyperlink>
    </w:p>
    <w:p w14:paraId="1C76D361" w14:textId="13A95CE3" w:rsidR="0089652A" w:rsidRPr="00BE5207" w:rsidRDefault="00000000" w:rsidP="00100E48">
      <w:pPr>
        <w:pStyle w:val="ndice1"/>
        <w:rPr>
          <w:rFonts w:eastAsiaTheme="minorEastAsia"/>
          <w:b/>
          <w:kern w:val="2"/>
          <w:lang w:eastAsia="pt-PT"/>
          <w14:ligatures w14:val="standardContextual"/>
        </w:rPr>
      </w:pPr>
      <w:hyperlink w:anchor="_Toc146010415" w:history="1">
        <w:r w:rsidR="00773575" w:rsidRPr="00BE5207">
          <w:rPr>
            <w:rStyle w:val="Ttulo1Carter"/>
            <w:b w:val="0"/>
            <w:bCs/>
            <w:sz w:val="24"/>
            <w:szCs w:val="24"/>
          </w:rPr>
          <w:t>Figura 11. Diagrama de sequência de eventos: gerir viagem</w:t>
        </w:r>
        <w:r w:rsidR="0089652A" w:rsidRPr="00BE5207">
          <w:rPr>
            <w:bCs/>
            <w:webHidden/>
          </w:rPr>
          <w:tab/>
        </w:r>
        <w:r w:rsidR="00773575" w:rsidRPr="00BE5207">
          <w:rPr>
            <w:bCs/>
            <w:webHidden/>
          </w:rPr>
          <w:t>35</w:t>
        </w:r>
      </w:hyperlink>
    </w:p>
    <w:p w14:paraId="2A1876DA" w14:textId="07945DF1" w:rsidR="0089652A" w:rsidRPr="00BE5207" w:rsidRDefault="00000000" w:rsidP="00100E48">
      <w:pPr>
        <w:pStyle w:val="ndice1"/>
      </w:pPr>
      <w:hyperlink w:anchor="_Toc146010415" w:history="1">
        <w:r w:rsidR="0089652A" w:rsidRPr="00BE5207">
          <w:rPr>
            <w:rStyle w:val="Hiperligao"/>
            <w:color w:val="000000" w:themeColor="text1"/>
            <w:u w:val="none"/>
          </w:rPr>
          <w:t>Figura 12: tela de cadastro</w:t>
        </w:r>
        <w:r w:rsidR="0089652A" w:rsidRPr="00BE5207">
          <w:rPr>
            <w:webHidden/>
          </w:rPr>
          <w:tab/>
        </w:r>
        <w:r w:rsidR="0089652A" w:rsidRPr="00BE5207">
          <w:rPr>
            <w:webHidden/>
          </w:rPr>
          <w:fldChar w:fldCharType="begin"/>
        </w:r>
        <w:r w:rsidR="0089652A" w:rsidRPr="00BE5207">
          <w:rPr>
            <w:webHidden/>
          </w:rPr>
          <w:instrText xml:space="preserve"> PAGEREF _Toc146010415 \h </w:instrText>
        </w:r>
        <w:r w:rsidR="0089652A" w:rsidRPr="00BE5207">
          <w:rPr>
            <w:webHidden/>
          </w:rPr>
        </w:r>
        <w:r w:rsidR="0089652A" w:rsidRPr="00BE5207">
          <w:rPr>
            <w:webHidden/>
          </w:rPr>
          <w:fldChar w:fldCharType="separate"/>
        </w:r>
        <w:r w:rsidR="0089652A" w:rsidRPr="00BE5207">
          <w:rPr>
            <w:webHidden/>
          </w:rPr>
          <w:t>44</w:t>
        </w:r>
        <w:r w:rsidR="0089652A" w:rsidRPr="00BE5207">
          <w:rPr>
            <w:webHidden/>
          </w:rPr>
          <w:fldChar w:fldCharType="end"/>
        </w:r>
      </w:hyperlink>
    </w:p>
    <w:p w14:paraId="0C52AC66" w14:textId="77777777" w:rsidR="003B366C" w:rsidRPr="00BE5207" w:rsidRDefault="00000000" w:rsidP="00100E48">
      <w:pPr>
        <w:pStyle w:val="ndice1"/>
        <w:rPr>
          <w:rFonts w:eastAsiaTheme="minorEastAsia"/>
          <w:kern w:val="2"/>
          <w:lang w:eastAsia="pt-PT"/>
          <w14:ligatures w14:val="standardContextual"/>
        </w:rPr>
      </w:pPr>
      <w:hyperlink w:anchor="_Toc145460211" w:history="1">
        <w:r w:rsidR="003B366C" w:rsidRPr="00BE5207">
          <w:rPr>
            <w:rStyle w:val="Hiperligao"/>
            <w:color w:val="000000" w:themeColor="text1"/>
            <w:u w:val="none"/>
          </w:rPr>
          <w:t>Figura 13: Tela de autenticação</w:t>
        </w:r>
        <w:r w:rsidR="003B366C" w:rsidRPr="00BE5207">
          <w:rPr>
            <w:webHidden/>
          </w:rPr>
          <w:tab/>
        </w:r>
        <w:r w:rsidR="003B366C" w:rsidRPr="00BE5207">
          <w:rPr>
            <w:webHidden/>
          </w:rPr>
          <w:fldChar w:fldCharType="begin"/>
        </w:r>
        <w:r w:rsidR="003B366C" w:rsidRPr="00BE5207">
          <w:rPr>
            <w:webHidden/>
          </w:rPr>
          <w:instrText xml:space="preserve"> PAGEREF _Toc145460211 \h </w:instrText>
        </w:r>
        <w:r w:rsidR="003B366C" w:rsidRPr="00BE5207">
          <w:rPr>
            <w:webHidden/>
          </w:rPr>
        </w:r>
        <w:r w:rsidR="003B366C" w:rsidRPr="00BE5207">
          <w:rPr>
            <w:webHidden/>
          </w:rPr>
          <w:fldChar w:fldCharType="separate"/>
        </w:r>
        <w:r w:rsidR="003B366C" w:rsidRPr="00BE5207">
          <w:rPr>
            <w:webHidden/>
          </w:rPr>
          <w:t>45</w:t>
        </w:r>
        <w:r w:rsidR="003B366C" w:rsidRPr="00BE5207">
          <w:rPr>
            <w:webHidden/>
          </w:rPr>
          <w:fldChar w:fldCharType="end"/>
        </w:r>
      </w:hyperlink>
    </w:p>
    <w:p w14:paraId="5AAC80EC" w14:textId="77777777" w:rsidR="003B366C" w:rsidRPr="00BE5207" w:rsidRDefault="00000000" w:rsidP="00100E48">
      <w:pPr>
        <w:pStyle w:val="ndice1"/>
        <w:rPr>
          <w:rFonts w:eastAsiaTheme="minorEastAsia"/>
          <w:kern w:val="2"/>
          <w:lang w:eastAsia="pt-PT"/>
          <w14:ligatures w14:val="standardContextual"/>
        </w:rPr>
      </w:pPr>
      <w:hyperlink w:anchor="_Toc145460212" w:history="1">
        <w:r w:rsidR="003B366C" w:rsidRPr="00BE5207">
          <w:rPr>
            <w:rStyle w:val="Hiperligao"/>
            <w:color w:val="000000" w:themeColor="text1"/>
            <w:u w:val="none"/>
          </w:rPr>
          <w:t>Figura 14: Tela de solicitação de serviço</w:t>
        </w:r>
        <w:r w:rsidR="003B366C" w:rsidRPr="00BE5207">
          <w:rPr>
            <w:webHidden/>
          </w:rPr>
          <w:tab/>
        </w:r>
        <w:r w:rsidR="003B366C" w:rsidRPr="00BE5207">
          <w:rPr>
            <w:webHidden/>
          </w:rPr>
          <w:fldChar w:fldCharType="begin"/>
        </w:r>
        <w:r w:rsidR="003B366C" w:rsidRPr="00BE5207">
          <w:rPr>
            <w:webHidden/>
          </w:rPr>
          <w:instrText xml:space="preserve"> PAGEREF _Toc145460212 \h </w:instrText>
        </w:r>
        <w:r w:rsidR="003B366C" w:rsidRPr="00BE5207">
          <w:rPr>
            <w:webHidden/>
          </w:rPr>
        </w:r>
        <w:r w:rsidR="003B366C" w:rsidRPr="00BE5207">
          <w:rPr>
            <w:webHidden/>
          </w:rPr>
          <w:fldChar w:fldCharType="separate"/>
        </w:r>
        <w:r w:rsidR="003B366C" w:rsidRPr="00BE5207">
          <w:rPr>
            <w:webHidden/>
          </w:rPr>
          <w:t>45</w:t>
        </w:r>
        <w:r w:rsidR="003B366C" w:rsidRPr="00BE5207">
          <w:rPr>
            <w:webHidden/>
          </w:rPr>
          <w:fldChar w:fldCharType="end"/>
        </w:r>
      </w:hyperlink>
    </w:p>
    <w:p w14:paraId="26DABC98" w14:textId="77777777" w:rsidR="003B366C" w:rsidRPr="00BE5207" w:rsidRDefault="00000000" w:rsidP="00100E48">
      <w:pPr>
        <w:pStyle w:val="ndice1"/>
        <w:rPr>
          <w:rFonts w:eastAsiaTheme="minorEastAsia"/>
          <w:kern w:val="2"/>
          <w:lang w:eastAsia="pt-PT"/>
          <w14:ligatures w14:val="standardContextual"/>
        </w:rPr>
      </w:pPr>
      <w:hyperlink w:anchor="_Toc145460213" w:history="1">
        <w:r w:rsidR="003B366C" w:rsidRPr="00BE5207">
          <w:rPr>
            <w:rStyle w:val="Hiperligao"/>
            <w:color w:val="000000" w:themeColor="text1"/>
            <w:u w:val="none"/>
          </w:rPr>
          <w:t>Figura 15: Tela de solicitações pendentes</w:t>
        </w:r>
        <w:r w:rsidR="003B366C" w:rsidRPr="00BE5207">
          <w:rPr>
            <w:webHidden/>
          </w:rPr>
          <w:tab/>
        </w:r>
        <w:r w:rsidR="003B366C" w:rsidRPr="00BE5207">
          <w:rPr>
            <w:webHidden/>
          </w:rPr>
          <w:fldChar w:fldCharType="begin"/>
        </w:r>
        <w:r w:rsidR="003B366C" w:rsidRPr="00BE5207">
          <w:rPr>
            <w:webHidden/>
          </w:rPr>
          <w:instrText xml:space="preserve"> PAGEREF _Toc145460213 \h </w:instrText>
        </w:r>
        <w:r w:rsidR="003B366C" w:rsidRPr="00BE5207">
          <w:rPr>
            <w:webHidden/>
          </w:rPr>
        </w:r>
        <w:r w:rsidR="003B366C" w:rsidRPr="00BE5207">
          <w:rPr>
            <w:webHidden/>
          </w:rPr>
          <w:fldChar w:fldCharType="separate"/>
        </w:r>
        <w:r w:rsidR="003B366C" w:rsidRPr="00BE5207">
          <w:rPr>
            <w:webHidden/>
          </w:rPr>
          <w:t>46</w:t>
        </w:r>
        <w:r w:rsidR="003B366C" w:rsidRPr="00BE5207">
          <w:rPr>
            <w:webHidden/>
          </w:rPr>
          <w:fldChar w:fldCharType="end"/>
        </w:r>
      </w:hyperlink>
    </w:p>
    <w:p w14:paraId="3081EB69" w14:textId="77777777" w:rsidR="003B366C" w:rsidRPr="00BE5207" w:rsidRDefault="00000000" w:rsidP="00100E48">
      <w:pPr>
        <w:pStyle w:val="ndice1"/>
        <w:rPr>
          <w:rFonts w:eastAsiaTheme="minorEastAsia"/>
          <w:kern w:val="2"/>
          <w:lang w:eastAsia="pt-PT"/>
          <w14:ligatures w14:val="standardContextual"/>
        </w:rPr>
      </w:pPr>
      <w:hyperlink w:anchor="_Toc145460214" w:history="1">
        <w:r w:rsidR="003B366C" w:rsidRPr="00BE5207">
          <w:rPr>
            <w:rStyle w:val="Hiperligao"/>
            <w:color w:val="000000" w:themeColor="text1"/>
            <w:u w:val="none"/>
          </w:rPr>
          <w:t>Figura 16: Tela de viagens</w:t>
        </w:r>
        <w:r w:rsidR="003B366C" w:rsidRPr="00BE5207">
          <w:rPr>
            <w:webHidden/>
          </w:rPr>
          <w:tab/>
        </w:r>
        <w:r w:rsidR="003B366C" w:rsidRPr="00BE5207">
          <w:rPr>
            <w:webHidden/>
          </w:rPr>
          <w:fldChar w:fldCharType="begin"/>
        </w:r>
        <w:r w:rsidR="003B366C" w:rsidRPr="00BE5207">
          <w:rPr>
            <w:webHidden/>
          </w:rPr>
          <w:instrText xml:space="preserve"> PAGEREF _Toc145460214 \h </w:instrText>
        </w:r>
        <w:r w:rsidR="003B366C" w:rsidRPr="00BE5207">
          <w:rPr>
            <w:webHidden/>
          </w:rPr>
        </w:r>
        <w:r w:rsidR="003B366C" w:rsidRPr="00BE5207">
          <w:rPr>
            <w:webHidden/>
          </w:rPr>
          <w:fldChar w:fldCharType="separate"/>
        </w:r>
        <w:r w:rsidR="003B366C" w:rsidRPr="00BE5207">
          <w:rPr>
            <w:webHidden/>
          </w:rPr>
          <w:t>46</w:t>
        </w:r>
        <w:r w:rsidR="003B366C" w:rsidRPr="00BE5207">
          <w:rPr>
            <w:webHidden/>
          </w:rPr>
          <w:fldChar w:fldCharType="end"/>
        </w:r>
      </w:hyperlink>
    </w:p>
    <w:p w14:paraId="0330ECF8" w14:textId="77777777" w:rsidR="003B366C" w:rsidRPr="00BE5207" w:rsidRDefault="00000000" w:rsidP="00100E48">
      <w:pPr>
        <w:pStyle w:val="ndice1"/>
        <w:rPr>
          <w:rFonts w:eastAsiaTheme="minorEastAsia"/>
          <w:kern w:val="2"/>
          <w:lang w:eastAsia="pt-PT"/>
          <w14:ligatures w14:val="standardContextual"/>
        </w:rPr>
      </w:pPr>
      <w:hyperlink w:anchor="_Toc145460215" w:history="1">
        <w:r w:rsidR="003B366C" w:rsidRPr="00BE5207">
          <w:rPr>
            <w:rStyle w:val="Hiperligao"/>
            <w:color w:val="000000" w:themeColor="text1"/>
            <w:u w:val="none"/>
          </w:rPr>
          <w:t>Figura 17: tela de adicionar estudante à viagem</w:t>
        </w:r>
        <w:r w:rsidR="003B366C" w:rsidRPr="00BE5207">
          <w:rPr>
            <w:webHidden/>
          </w:rPr>
          <w:tab/>
        </w:r>
        <w:r w:rsidR="003B366C" w:rsidRPr="00BE5207">
          <w:rPr>
            <w:webHidden/>
          </w:rPr>
          <w:fldChar w:fldCharType="begin"/>
        </w:r>
        <w:r w:rsidR="003B366C" w:rsidRPr="00BE5207">
          <w:rPr>
            <w:webHidden/>
          </w:rPr>
          <w:instrText xml:space="preserve"> PAGEREF _Toc145460215 \h </w:instrText>
        </w:r>
        <w:r w:rsidR="003B366C" w:rsidRPr="00BE5207">
          <w:rPr>
            <w:webHidden/>
          </w:rPr>
        </w:r>
        <w:r w:rsidR="003B366C" w:rsidRPr="00BE5207">
          <w:rPr>
            <w:webHidden/>
          </w:rPr>
          <w:fldChar w:fldCharType="separate"/>
        </w:r>
        <w:r w:rsidR="003B366C" w:rsidRPr="00BE5207">
          <w:rPr>
            <w:webHidden/>
          </w:rPr>
          <w:t>47</w:t>
        </w:r>
        <w:r w:rsidR="003B366C" w:rsidRPr="00BE5207">
          <w:rPr>
            <w:webHidden/>
          </w:rPr>
          <w:fldChar w:fldCharType="end"/>
        </w:r>
      </w:hyperlink>
    </w:p>
    <w:p w14:paraId="2704F5F8" w14:textId="4963BE60" w:rsidR="002D4607" w:rsidRPr="00BE5207" w:rsidRDefault="00000000" w:rsidP="00100E48">
      <w:pPr>
        <w:pStyle w:val="ndice1"/>
      </w:pPr>
      <w:hyperlink w:anchor="_Toc145460216" w:history="1">
        <w:r w:rsidR="003B366C" w:rsidRPr="00BE5207">
          <w:rPr>
            <w:rStyle w:val="Hiperligao"/>
            <w:color w:val="000000" w:themeColor="text1"/>
            <w:u w:val="none"/>
          </w:rPr>
          <w:t>Figura 18: tela de presenças dos estudantes na viagem</w:t>
        </w:r>
        <w:r w:rsidR="003B366C" w:rsidRPr="00BE5207">
          <w:rPr>
            <w:webHidden/>
          </w:rPr>
          <w:tab/>
        </w:r>
        <w:r w:rsidR="003B366C" w:rsidRPr="00BE5207">
          <w:rPr>
            <w:webHidden/>
          </w:rPr>
          <w:fldChar w:fldCharType="begin"/>
        </w:r>
        <w:r w:rsidR="003B366C" w:rsidRPr="00BE5207">
          <w:rPr>
            <w:webHidden/>
          </w:rPr>
          <w:instrText xml:space="preserve"> PAGEREF _Toc145460216 \h </w:instrText>
        </w:r>
        <w:r w:rsidR="003B366C" w:rsidRPr="00BE5207">
          <w:rPr>
            <w:webHidden/>
          </w:rPr>
        </w:r>
        <w:r w:rsidR="003B366C" w:rsidRPr="00BE5207">
          <w:rPr>
            <w:webHidden/>
          </w:rPr>
          <w:fldChar w:fldCharType="separate"/>
        </w:r>
        <w:r w:rsidR="003B366C" w:rsidRPr="00BE5207">
          <w:rPr>
            <w:webHidden/>
          </w:rPr>
          <w:t>47</w:t>
        </w:r>
        <w:r w:rsidR="003B366C" w:rsidRPr="00BE5207">
          <w:rPr>
            <w:webHidden/>
          </w:rPr>
          <w:fldChar w:fldCharType="end"/>
        </w:r>
      </w:hyperlink>
    </w:p>
    <w:p w14:paraId="435B7785" w14:textId="77777777" w:rsidR="002D4607" w:rsidRPr="00BE5207" w:rsidRDefault="002D4607" w:rsidP="002D4607"/>
    <w:p w14:paraId="21D8E02A" w14:textId="11209B2A" w:rsidR="00A42FEC" w:rsidRPr="00BE5207" w:rsidRDefault="00A42FEC" w:rsidP="0076700D">
      <w:pPr>
        <w:pStyle w:val="Ttulo1"/>
      </w:pPr>
      <w:r w:rsidRPr="00BE5207">
        <w:br w:type="page"/>
      </w:r>
    </w:p>
    <w:p w14:paraId="4525DEB9" w14:textId="74D7921E" w:rsidR="00D4053E" w:rsidRPr="00BE5207" w:rsidRDefault="00A42FEC" w:rsidP="00D4053E">
      <w:pPr>
        <w:pStyle w:val="Ttulo1"/>
        <w:spacing w:after="240"/>
      </w:pPr>
      <w:bookmarkStart w:id="16" w:name="_Toc145446808"/>
      <w:bookmarkStart w:id="17" w:name="_Toc145447370"/>
      <w:bookmarkStart w:id="18" w:name="_Toc146010310"/>
      <w:r w:rsidRPr="00BE5207">
        <w:lastRenderedPageBreak/>
        <w:t>Lista de Tabelas</w:t>
      </w:r>
      <w:bookmarkEnd w:id="15"/>
      <w:bookmarkEnd w:id="16"/>
      <w:bookmarkEnd w:id="17"/>
      <w:bookmarkEnd w:id="18"/>
    </w:p>
    <w:p w14:paraId="54CEE9F8" w14:textId="77777777" w:rsidR="00D4053E" w:rsidRPr="00BE5207" w:rsidRDefault="00000000" w:rsidP="00100E48">
      <w:pPr>
        <w:pStyle w:val="ndice1"/>
      </w:pPr>
      <w:hyperlink w:anchor="_Toc145460604" w:history="1">
        <w:r w:rsidR="00D4053E" w:rsidRPr="00BE5207">
          <w:rPr>
            <w:rStyle w:val="Hiperligao"/>
            <w:color w:val="000000" w:themeColor="text1"/>
            <w:u w:val="none"/>
          </w:rPr>
          <w:t>Tabela 1. Características do transporte escolar em diferentes países do mundo</w:t>
        </w:r>
        <w:r w:rsidR="00D4053E" w:rsidRPr="00BE5207">
          <w:rPr>
            <w:webHidden/>
          </w:rPr>
          <w:tab/>
        </w:r>
        <w:r w:rsidR="00D4053E" w:rsidRPr="00BE5207">
          <w:rPr>
            <w:webHidden/>
          </w:rPr>
          <w:fldChar w:fldCharType="begin"/>
        </w:r>
        <w:r w:rsidR="00D4053E" w:rsidRPr="00BE5207">
          <w:rPr>
            <w:webHidden/>
          </w:rPr>
          <w:instrText xml:space="preserve"> PAGEREF _Toc145460604 \h </w:instrText>
        </w:r>
        <w:r w:rsidR="00D4053E" w:rsidRPr="00BE5207">
          <w:rPr>
            <w:webHidden/>
          </w:rPr>
        </w:r>
        <w:r w:rsidR="00D4053E" w:rsidRPr="00BE5207">
          <w:rPr>
            <w:webHidden/>
          </w:rPr>
          <w:fldChar w:fldCharType="separate"/>
        </w:r>
        <w:r w:rsidR="00D4053E" w:rsidRPr="00BE5207">
          <w:rPr>
            <w:webHidden/>
          </w:rPr>
          <w:t>6</w:t>
        </w:r>
        <w:r w:rsidR="00D4053E" w:rsidRPr="00BE5207">
          <w:rPr>
            <w:webHidden/>
          </w:rPr>
          <w:fldChar w:fldCharType="end"/>
        </w:r>
      </w:hyperlink>
    </w:p>
    <w:p w14:paraId="2B810494" w14:textId="77777777" w:rsidR="004B5D52"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55" w:history="1">
        <w:r w:rsidR="004B5D52" w:rsidRPr="00BE5207">
          <w:rPr>
            <w:rStyle w:val="Hiperligao"/>
            <w:color w:val="000000" w:themeColor="text1"/>
            <w:u w:val="none"/>
          </w:rPr>
          <w:t>Tabela 2. Requisitos Funcionais</w:t>
        </w:r>
        <w:r w:rsidR="004B5D52" w:rsidRPr="00BE5207">
          <w:rPr>
            <w:webHidden/>
          </w:rPr>
          <w:tab/>
        </w:r>
        <w:r w:rsidR="004B5D52" w:rsidRPr="00BE5207">
          <w:rPr>
            <w:webHidden/>
          </w:rPr>
          <w:fldChar w:fldCharType="begin"/>
        </w:r>
        <w:r w:rsidR="004B5D52" w:rsidRPr="00BE5207">
          <w:rPr>
            <w:webHidden/>
          </w:rPr>
          <w:instrText xml:space="preserve"> PAGEREF _Toc145460655 \h </w:instrText>
        </w:r>
        <w:r w:rsidR="004B5D52" w:rsidRPr="00BE5207">
          <w:rPr>
            <w:webHidden/>
          </w:rPr>
        </w:r>
        <w:r w:rsidR="004B5D52" w:rsidRPr="00BE5207">
          <w:rPr>
            <w:webHidden/>
          </w:rPr>
          <w:fldChar w:fldCharType="separate"/>
        </w:r>
        <w:r w:rsidR="004B5D52" w:rsidRPr="00BE5207">
          <w:rPr>
            <w:webHidden/>
          </w:rPr>
          <w:t>24</w:t>
        </w:r>
        <w:r w:rsidR="004B5D52" w:rsidRPr="00BE5207">
          <w:rPr>
            <w:webHidden/>
          </w:rPr>
          <w:fldChar w:fldCharType="end"/>
        </w:r>
      </w:hyperlink>
    </w:p>
    <w:p w14:paraId="0F9978E9" w14:textId="77777777" w:rsidR="004B5D52" w:rsidRPr="00BE5207" w:rsidRDefault="00000000" w:rsidP="00100E48">
      <w:pPr>
        <w:pStyle w:val="ndice1"/>
      </w:pPr>
      <w:hyperlink w:anchor="_Toc145460657" w:history="1">
        <w:r w:rsidR="004B5D52" w:rsidRPr="00BE5207">
          <w:rPr>
            <w:rStyle w:val="Hiperligao"/>
            <w:color w:val="000000" w:themeColor="text1"/>
            <w:u w:val="none"/>
          </w:rPr>
          <w:t>Tabela 3. Requisitos Não Funcionais</w:t>
        </w:r>
        <w:r w:rsidR="004B5D52" w:rsidRPr="00BE5207">
          <w:rPr>
            <w:webHidden/>
          </w:rPr>
          <w:tab/>
        </w:r>
        <w:r w:rsidR="004B5D52" w:rsidRPr="00BE5207">
          <w:rPr>
            <w:webHidden/>
          </w:rPr>
          <w:fldChar w:fldCharType="begin"/>
        </w:r>
        <w:r w:rsidR="004B5D52" w:rsidRPr="00BE5207">
          <w:rPr>
            <w:webHidden/>
          </w:rPr>
          <w:instrText xml:space="preserve"> PAGEREF _Toc145460657 \h </w:instrText>
        </w:r>
        <w:r w:rsidR="004B5D52" w:rsidRPr="00BE5207">
          <w:rPr>
            <w:webHidden/>
          </w:rPr>
        </w:r>
        <w:r w:rsidR="004B5D52" w:rsidRPr="00BE5207">
          <w:rPr>
            <w:webHidden/>
          </w:rPr>
          <w:fldChar w:fldCharType="separate"/>
        </w:r>
        <w:r w:rsidR="004B5D52" w:rsidRPr="00BE5207">
          <w:rPr>
            <w:webHidden/>
          </w:rPr>
          <w:t>25</w:t>
        </w:r>
        <w:r w:rsidR="004B5D52" w:rsidRPr="00BE5207">
          <w:rPr>
            <w:webHidden/>
          </w:rPr>
          <w:fldChar w:fldCharType="end"/>
        </w:r>
      </w:hyperlink>
    </w:p>
    <w:p w14:paraId="6DB9B123" w14:textId="77777777" w:rsidR="004B5D52"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59" w:history="1">
        <w:r w:rsidR="004B5D52" w:rsidRPr="00BE5207">
          <w:rPr>
            <w:rStyle w:val="Hiperligao"/>
            <w:color w:val="000000" w:themeColor="text1"/>
            <w:u w:val="none"/>
          </w:rPr>
          <w:t>Tabela 4. Regras de Negócio</w:t>
        </w:r>
        <w:r w:rsidR="004B5D52" w:rsidRPr="00BE5207">
          <w:rPr>
            <w:webHidden/>
          </w:rPr>
          <w:tab/>
        </w:r>
        <w:r w:rsidR="004B5D52" w:rsidRPr="00BE5207">
          <w:rPr>
            <w:webHidden/>
          </w:rPr>
          <w:fldChar w:fldCharType="begin"/>
        </w:r>
        <w:r w:rsidR="004B5D52" w:rsidRPr="00BE5207">
          <w:rPr>
            <w:webHidden/>
          </w:rPr>
          <w:instrText xml:space="preserve"> PAGEREF _Toc145460659 \h </w:instrText>
        </w:r>
        <w:r w:rsidR="004B5D52" w:rsidRPr="00BE5207">
          <w:rPr>
            <w:webHidden/>
          </w:rPr>
        </w:r>
        <w:r w:rsidR="004B5D52" w:rsidRPr="00BE5207">
          <w:rPr>
            <w:webHidden/>
          </w:rPr>
          <w:fldChar w:fldCharType="separate"/>
        </w:r>
        <w:r w:rsidR="004B5D52" w:rsidRPr="00BE5207">
          <w:rPr>
            <w:webHidden/>
          </w:rPr>
          <w:t>26</w:t>
        </w:r>
        <w:r w:rsidR="004B5D52" w:rsidRPr="00BE5207">
          <w:rPr>
            <w:webHidden/>
          </w:rPr>
          <w:fldChar w:fldCharType="end"/>
        </w:r>
      </w:hyperlink>
    </w:p>
    <w:p w14:paraId="205B6836" w14:textId="338E0930" w:rsidR="004B5D52"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66" w:history="1">
        <w:r w:rsidR="004B5D52" w:rsidRPr="00BE5207">
          <w:rPr>
            <w:rStyle w:val="Hiperligao"/>
            <w:color w:val="000000" w:themeColor="text1"/>
            <w:u w:val="none"/>
          </w:rPr>
          <w:t>Tabela 5. Descrição dos casos de uso – fazer login</w:t>
        </w:r>
        <w:r w:rsidR="004B5D52" w:rsidRPr="00BE5207">
          <w:rPr>
            <w:webHidden/>
          </w:rPr>
          <w:tab/>
        </w:r>
        <w:r w:rsidR="004B5D52" w:rsidRPr="00BE5207">
          <w:rPr>
            <w:webHidden/>
          </w:rPr>
          <w:fldChar w:fldCharType="begin"/>
        </w:r>
        <w:r w:rsidR="004B5D52" w:rsidRPr="00BE5207">
          <w:rPr>
            <w:webHidden/>
          </w:rPr>
          <w:instrText xml:space="preserve"> PAGEREF _Toc145460666 \h </w:instrText>
        </w:r>
        <w:r w:rsidR="004B5D52" w:rsidRPr="00BE5207">
          <w:rPr>
            <w:webHidden/>
          </w:rPr>
        </w:r>
        <w:r w:rsidR="004B5D52" w:rsidRPr="00BE5207">
          <w:rPr>
            <w:webHidden/>
          </w:rPr>
          <w:fldChar w:fldCharType="separate"/>
        </w:r>
        <w:r w:rsidR="004B5D52" w:rsidRPr="00BE5207">
          <w:rPr>
            <w:webHidden/>
          </w:rPr>
          <w:t>28</w:t>
        </w:r>
        <w:r w:rsidR="004B5D52" w:rsidRPr="00BE5207">
          <w:rPr>
            <w:webHidden/>
          </w:rPr>
          <w:fldChar w:fldCharType="end"/>
        </w:r>
      </w:hyperlink>
    </w:p>
    <w:p w14:paraId="0DC03FA4" w14:textId="77777777" w:rsidR="004B5D52"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67" w:history="1">
        <w:r w:rsidR="004B5D52" w:rsidRPr="00BE5207">
          <w:rPr>
            <w:rStyle w:val="Hiperligao"/>
            <w:color w:val="000000" w:themeColor="text1"/>
            <w:u w:val="none"/>
          </w:rPr>
          <w:t>Tabela 6. Descrição do caso de uso – gerir utilizador</w:t>
        </w:r>
        <w:r w:rsidR="004B5D52" w:rsidRPr="00BE5207">
          <w:rPr>
            <w:webHidden/>
          </w:rPr>
          <w:tab/>
        </w:r>
        <w:r w:rsidR="004B5D52" w:rsidRPr="00BE5207">
          <w:rPr>
            <w:webHidden/>
          </w:rPr>
          <w:fldChar w:fldCharType="begin"/>
        </w:r>
        <w:r w:rsidR="004B5D52" w:rsidRPr="00BE5207">
          <w:rPr>
            <w:webHidden/>
          </w:rPr>
          <w:instrText xml:space="preserve"> PAGEREF _Toc145460667 \h </w:instrText>
        </w:r>
        <w:r w:rsidR="004B5D52" w:rsidRPr="00BE5207">
          <w:rPr>
            <w:webHidden/>
          </w:rPr>
        </w:r>
        <w:r w:rsidR="004B5D52" w:rsidRPr="00BE5207">
          <w:rPr>
            <w:webHidden/>
          </w:rPr>
          <w:fldChar w:fldCharType="separate"/>
        </w:r>
        <w:r w:rsidR="004B5D52" w:rsidRPr="00BE5207">
          <w:rPr>
            <w:webHidden/>
          </w:rPr>
          <w:t>28</w:t>
        </w:r>
        <w:r w:rsidR="004B5D52" w:rsidRPr="00BE5207">
          <w:rPr>
            <w:webHidden/>
          </w:rPr>
          <w:fldChar w:fldCharType="end"/>
        </w:r>
      </w:hyperlink>
    </w:p>
    <w:p w14:paraId="6624C406" w14:textId="6D1CCFCE" w:rsidR="004B5D52"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68" w:history="1">
        <w:r w:rsidR="004B5D52" w:rsidRPr="00BE5207">
          <w:rPr>
            <w:rStyle w:val="Hiperligao"/>
            <w:color w:val="000000" w:themeColor="text1"/>
            <w:u w:val="none"/>
          </w:rPr>
          <w:t>Tabela 7. Descrição do caso de uso – gerir veículos</w:t>
        </w:r>
        <w:r w:rsidR="004B5D52" w:rsidRPr="00BE5207">
          <w:rPr>
            <w:webHidden/>
          </w:rPr>
          <w:tab/>
        </w:r>
        <w:r w:rsidR="004B5D52" w:rsidRPr="00BE5207">
          <w:rPr>
            <w:webHidden/>
          </w:rPr>
          <w:fldChar w:fldCharType="begin"/>
        </w:r>
        <w:r w:rsidR="004B5D52" w:rsidRPr="00BE5207">
          <w:rPr>
            <w:webHidden/>
          </w:rPr>
          <w:instrText xml:space="preserve"> PAGEREF _Toc145460668 \h </w:instrText>
        </w:r>
        <w:r w:rsidR="004B5D52" w:rsidRPr="00BE5207">
          <w:rPr>
            <w:webHidden/>
          </w:rPr>
        </w:r>
        <w:r w:rsidR="004B5D52" w:rsidRPr="00BE5207">
          <w:rPr>
            <w:webHidden/>
          </w:rPr>
          <w:fldChar w:fldCharType="separate"/>
        </w:r>
        <w:r w:rsidR="004B5D52" w:rsidRPr="00BE5207">
          <w:rPr>
            <w:webHidden/>
          </w:rPr>
          <w:t>28</w:t>
        </w:r>
        <w:r w:rsidR="004B5D52" w:rsidRPr="00BE5207">
          <w:rPr>
            <w:webHidden/>
          </w:rPr>
          <w:fldChar w:fldCharType="end"/>
        </w:r>
      </w:hyperlink>
    </w:p>
    <w:p w14:paraId="19E717D9" w14:textId="77777777" w:rsidR="00D4053E"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69" w:history="1">
        <w:r w:rsidR="00D4053E" w:rsidRPr="00BE5207">
          <w:rPr>
            <w:rStyle w:val="Hiperligao"/>
            <w:color w:val="000000" w:themeColor="text1"/>
            <w:u w:val="none"/>
          </w:rPr>
          <w:t>Tabela 8. Descrição do caso de uso – gerir viagem</w:t>
        </w:r>
        <w:r w:rsidR="00D4053E" w:rsidRPr="00BE5207">
          <w:rPr>
            <w:webHidden/>
          </w:rPr>
          <w:tab/>
        </w:r>
        <w:r w:rsidR="00D4053E" w:rsidRPr="00BE5207">
          <w:rPr>
            <w:webHidden/>
          </w:rPr>
          <w:fldChar w:fldCharType="begin"/>
        </w:r>
        <w:r w:rsidR="00D4053E" w:rsidRPr="00BE5207">
          <w:rPr>
            <w:webHidden/>
          </w:rPr>
          <w:instrText xml:space="preserve"> PAGEREF _Toc145460669 \h </w:instrText>
        </w:r>
        <w:r w:rsidR="00D4053E" w:rsidRPr="00BE5207">
          <w:rPr>
            <w:webHidden/>
          </w:rPr>
        </w:r>
        <w:r w:rsidR="00D4053E" w:rsidRPr="00BE5207">
          <w:rPr>
            <w:webHidden/>
          </w:rPr>
          <w:fldChar w:fldCharType="separate"/>
        </w:r>
        <w:r w:rsidR="00D4053E" w:rsidRPr="00BE5207">
          <w:rPr>
            <w:webHidden/>
          </w:rPr>
          <w:t>29</w:t>
        </w:r>
        <w:r w:rsidR="00D4053E" w:rsidRPr="00BE5207">
          <w:rPr>
            <w:webHidden/>
          </w:rPr>
          <w:fldChar w:fldCharType="end"/>
        </w:r>
      </w:hyperlink>
    </w:p>
    <w:p w14:paraId="518AA4C4" w14:textId="77777777" w:rsidR="00D4053E"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70" w:history="1">
        <w:r w:rsidR="00D4053E" w:rsidRPr="00BE5207">
          <w:rPr>
            <w:rStyle w:val="Hiperligao"/>
            <w:color w:val="000000" w:themeColor="text1"/>
            <w:u w:val="none"/>
          </w:rPr>
          <w:t>Tabela 9. Descrição do caso de uso – manutenção do veículo</w:t>
        </w:r>
        <w:r w:rsidR="00D4053E" w:rsidRPr="00BE5207">
          <w:rPr>
            <w:webHidden/>
          </w:rPr>
          <w:tab/>
        </w:r>
        <w:r w:rsidR="00D4053E" w:rsidRPr="00BE5207">
          <w:rPr>
            <w:webHidden/>
          </w:rPr>
          <w:fldChar w:fldCharType="begin"/>
        </w:r>
        <w:r w:rsidR="00D4053E" w:rsidRPr="00BE5207">
          <w:rPr>
            <w:webHidden/>
          </w:rPr>
          <w:instrText xml:space="preserve"> PAGEREF _Toc145460670 \h </w:instrText>
        </w:r>
        <w:r w:rsidR="00D4053E" w:rsidRPr="00BE5207">
          <w:rPr>
            <w:webHidden/>
          </w:rPr>
        </w:r>
        <w:r w:rsidR="00D4053E" w:rsidRPr="00BE5207">
          <w:rPr>
            <w:webHidden/>
          </w:rPr>
          <w:fldChar w:fldCharType="separate"/>
        </w:r>
        <w:r w:rsidR="00D4053E" w:rsidRPr="00BE5207">
          <w:rPr>
            <w:webHidden/>
          </w:rPr>
          <w:t>29</w:t>
        </w:r>
        <w:r w:rsidR="00D4053E" w:rsidRPr="00BE5207">
          <w:rPr>
            <w:webHidden/>
          </w:rPr>
          <w:fldChar w:fldCharType="end"/>
        </w:r>
      </w:hyperlink>
    </w:p>
    <w:p w14:paraId="4EDFD13D" w14:textId="77777777" w:rsidR="00D4053E"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71" w:history="1">
        <w:r w:rsidR="00D4053E" w:rsidRPr="00BE5207">
          <w:rPr>
            <w:rStyle w:val="Hiperligao"/>
            <w:color w:val="000000" w:themeColor="text1"/>
            <w:u w:val="none"/>
          </w:rPr>
          <w:t>Tabela 10. Descrição do caso de uso – fazer solicitação de serviço</w:t>
        </w:r>
        <w:r w:rsidR="00D4053E" w:rsidRPr="00BE5207">
          <w:rPr>
            <w:webHidden/>
          </w:rPr>
          <w:tab/>
        </w:r>
        <w:r w:rsidR="00D4053E" w:rsidRPr="00BE5207">
          <w:rPr>
            <w:webHidden/>
          </w:rPr>
          <w:fldChar w:fldCharType="begin"/>
        </w:r>
        <w:r w:rsidR="00D4053E" w:rsidRPr="00BE5207">
          <w:rPr>
            <w:webHidden/>
          </w:rPr>
          <w:instrText xml:space="preserve"> PAGEREF _Toc145460671 \h </w:instrText>
        </w:r>
        <w:r w:rsidR="00D4053E" w:rsidRPr="00BE5207">
          <w:rPr>
            <w:webHidden/>
          </w:rPr>
        </w:r>
        <w:r w:rsidR="00D4053E" w:rsidRPr="00BE5207">
          <w:rPr>
            <w:webHidden/>
          </w:rPr>
          <w:fldChar w:fldCharType="separate"/>
        </w:r>
        <w:r w:rsidR="00D4053E" w:rsidRPr="00BE5207">
          <w:rPr>
            <w:webHidden/>
          </w:rPr>
          <w:t>30</w:t>
        </w:r>
        <w:r w:rsidR="00D4053E" w:rsidRPr="00BE5207">
          <w:rPr>
            <w:webHidden/>
          </w:rPr>
          <w:fldChar w:fldCharType="end"/>
        </w:r>
      </w:hyperlink>
    </w:p>
    <w:p w14:paraId="7B6AE96C" w14:textId="77777777" w:rsidR="00D4053E"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72" w:history="1">
        <w:r w:rsidR="00D4053E" w:rsidRPr="00BE5207">
          <w:rPr>
            <w:rStyle w:val="Hiperligao"/>
            <w:color w:val="000000" w:themeColor="text1"/>
            <w:u w:val="none"/>
          </w:rPr>
          <w:t>Tabela 11. Descrição do caso de uso – gerir estudantes</w:t>
        </w:r>
        <w:r w:rsidR="00D4053E" w:rsidRPr="00BE5207">
          <w:rPr>
            <w:webHidden/>
          </w:rPr>
          <w:tab/>
        </w:r>
        <w:r w:rsidR="00D4053E" w:rsidRPr="00BE5207">
          <w:rPr>
            <w:webHidden/>
          </w:rPr>
          <w:fldChar w:fldCharType="begin"/>
        </w:r>
        <w:r w:rsidR="00D4053E" w:rsidRPr="00BE5207">
          <w:rPr>
            <w:webHidden/>
          </w:rPr>
          <w:instrText xml:space="preserve"> PAGEREF _Toc145460672 \h </w:instrText>
        </w:r>
        <w:r w:rsidR="00D4053E" w:rsidRPr="00BE5207">
          <w:rPr>
            <w:webHidden/>
          </w:rPr>
        </w:r>
        <w:r w:rsidR="00D4053E" w:rsidRPr="00BE5207">
          <w:rPr>
            <w:webHidden/>
          </w:rPr>
          <w:fldChar w:fldCharType="separate"/>
        </w:r>
        <w:r w:rsidR="00D4053E" w:rsidRPr="00BE5207">
          <w:rPr>
            <w:webHidden/>
          </w:rPr>
          <w:t>30</w:t>
        </w:r>
        <w:r w:rsidR="00D4053E" w:rsidRPr="00BE5207">
          <w:rPr>
            <w:webHidden/>
          </w:rPr>
          <w:fldChar w:fldCharType="end"/>
        </w:r>
      </w:hyperlink>
    </w:p>
    <w:p w14:paraId="4F89D363" w14:textId="77777777" w:rsidR="00D4053E"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73" w:history="1">
        <w:r w:rsidR="00D4053E" w:rsidRPr="00BE5207">
          <w:rPr>
            <w:rStyle w:val="Hiperligao"/>
            <w:color w:val="000000" w:themeColor="text1"/>
            <w:u w:val="none"/>
          </w:rPr>
          <w:t>Tabela 12. Descrição do caso de uso – solicitar manutenção</w:t>
        </w:r>
        <w:r w:rsidR="00D4053E" w:rsidRPr="00BE5207">
          <w:rPr>
            <w:webHidden/>
          </w:rPr>
          <w:tab/>
        </w:r>
        <w:r w:rsidR="00D4053E" w:rsidRPr="00BE5207">
          <w:rPr>
            <w:webHidden/>
          </w:rPr>
          <w:fldChar w:fldCharType="begin"/>
        </w:r>
        <w:r w:rsidR="00D4053E" w:rsidRPr="00BE5207">
          <w:rPr>
            <w:webHidden/>
          </w:rPr>
          <w:instrText xml:space="preserve"> PAGEREF _Toc145460673 \h </w:instrText>
        </w:r>
        <w:r w:rsidR="00D4053E" w:rsidRPr="00BE5207">
          <w:rPr>
            <w:webHidden/>
          </w:rPr>
        </w:r>
        <w:r w:rsidR="00D4053E" w:rsidRPr="00BE5207">
          <w:rPr>
            <w:webHidden/>
          </w:rPr>
          <w:fldChar w:fldCharType="separate"/>
        </w:r>
        <w:r w:rsidR="00D4053E" w:rsidRPr="00BE5207">
          <w:rPr>
            <w:webHidden/>
          </w:rPr>
          <w:t>31</w:t>
        </w:r>
        <w:r w:rsidR="00D4053E" w:rsidRPr="00BE5207">
          <w:rPr>
            <w:webHidden/>
          </w:rPr>
          <w:fldChar w:fldCharType="end"/>
        </w:r>
      </w:hyperlink>
    </w:p>
    <w:p w14:paraId="757F603E" w14:textId="77777777" w:rsidR="00D4053E"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74" w:history="1">
        <w:r w:rsidR="00D4053E" w:rsidRPr="00BE5207">
          <w:rPr>
            <w:rStyle w:val="Hiperligao"/>
            <w:color w:val="000000" w:themeColor="text1"/>
            <w:u w:val="none"/>
          </w:rPr>
          <w:t>Tabela 13. Descrição do caso de uso – fazer solicitação</w:t>
        </w:r>
        <w:r w:rsidR="00D4053E" w:rsidRPr="00BE5207">
          <w:rPr>
            <w:webHidden/>
          </w:rPr>
          <w:tab/>
        </w:r>
        <w:r w:rsidR="00D4053E" w:rsidRPr="00BE5207">
          <w:rPr>
            <w:webHidden/>
          </w:rPr>
          <w:fldChar w:fldCharType="begin"/>
        </w:r>
        <w:r w:rsidR="00D4053E" w:rsidRPr="00BE5207">
          <w:rPr>
            <w:webHidden/>
          </w:rPr>
          <w:instrText xml:space="preserve"> PAGEREF _Toc145460674 \h </w:instrText>
        </w:r>
        <w:r w:rsidR="00D4053E" w:rsidRPr="00BE5207">
          <w:rPr>
            <w:webHidden/>
          </w:rPr>
        </w:r>
        <w:r w:rsidR="00D4053E" w:rsidRPr="00BE5207">
          <w:rPr>
            <w:webHidden/>
          </w:rPr>
          <w:fldChar w:fldCharType="separate"/>
        </w:r>
        <w:r w:rsidR="00D4053E" w:rsidRPr="00BE5207">
          <w:rPr>
            <w:webHidden/>
          </w:rPr>
          <w:t>31</w:t>
        </w:r>
        <w:r w:rsidR="00D4053E" w:rsidRPr="00BE5207">
          <w:rPr>
            <w:webHidden/>
          </w:rPr>
          <w:fldChar w:fldCharType="end"/>
        </w:r>
      </w:hyperlink>
    </w:p>
    <w:p w14:paraId="329C1E37" w14:textId="77777777" w:rsidR="00D4053E" w:rsidRPr="00BE5207"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75" w:history="1">
        <w:r w:rsidR="00D4053E" w:rsidRPr="00BE5207">
          <w:rPr>
            <w:rStyle w:val="Hiperligao"/>
            <w:color w:val="000000" w:themeColor="text1"/>
            <w:u w:val="none"/>
          </w:rPr>
          <w:t>Tabela 14. Descrição do caso de uso – gerir perfil</w:t>
        </w:r>
        <w:r w:rsidR="00D4053E" w:rsidRPr="00BE5207">
          <w:rPr>
            <w:webHidden/>
          </w:rPr>
          <w:tab/>
        </w:r>
        <w:r w:rsidR="00D4053E" w:rsidRPr="00BE5207">
          <w:rPr>
            <w:webHidden/>
          </w:rPr>
          <w:fldChar w:fldCharType="begin"/>
        </w:r>
        <w:r w:rsidR="00D4053E" w:rsidRPr="00BE5207">
          <w:rPr>
            <w:webHidden/>
          </w:rPr>
          <w:instrText xml:space="preserve"> PAGEREF _Toc145460675 \h </w:instrText>
        </w:r>
        <w:r w:rsidR="00D4053E" w:rsidRPr="00BE5207">
          <w:rPr>
            <w:webHidden/>
          </w:rPr>
        </w:r>
        <w:r w:rsidR="00D4053E" w:rsidRPr="00BE5207">
          <w:rPr>
            <w:webHidden/>
          </w:rPr>
          <w:fldChar w:fldCharType="separate"/>
        </w:r>
        <w:r w:rsidR="00D4053E" w:rsidRPr="00BE5207">
          <w:rPr>
            <w:webHidden/>
          </w:rPr>
          <w:t>31</w:t>
        </w:r>
        <w:r w:rsidR="00D4053E" w:rsidRPr="00BE5207">
          <w:rPr>
            <w:webHidden/>
          </w:rPr>
          <w:fldChar w:fldCharType="end"/>
        </w:r>
      </w:hyperlink>
    </w:p>
    <w:p w14:paraId="603C12D0" w14:textId="20A06A97" w:rsidR="00F9589C" w:rsidRPr="00BE5207" w:rsidRDefault="00F10444">
      <w:pPr>
        <w:rPr>
          <w:color w:val="000000" w:themeColor="text1"/>
        </w:rPr>
        <w:sectPr w:rsidR="00F9589C" w:rsidRPr="00BE5207" w:rsidSect="0004125A">
          <w:pgSz w:w="11906" w:h="16838" w:code="9"/>
          <w:pgMar w:top="1418" w:right="567" w:bottom="1418" w:left="1701" w:header="709" w:footer="709" w:gutter="0"/>
          <w:pgNumType w:fmt="lowerRoman" w:start="1"/>
          <w:cols w:space="708"/>
          <w:titlePg/>
          <w:docGrid w:linePitch="360"/>
        </w:sectPr>
      </w:pPr>
      <w:r w:rsidRPr="00BE5207">
        <w:rPr>
          <w:color w:val="000000" w:themeColor="text1"/>
        </w:rPr>
        <w:br w:type="page"/>
      </w:r>
    </w:p>
    <w:p w14:paraId="7BAA8DAD" w14:textId="5E1BA6B0" w:rsidR="002E08AA" w:rsidRPr="00BE5207" w:rsidRDefault="006301E0" w:rsidP="00EE602A">
      <w:r w:rsidRPr="00BE5207">
        <w:rPr>
          <w:noProof/>
        </w:rPr>
        <w:lastRenderedPageBreak/>
        <mc:AlternateContent>
          <mc:Choice Requires="wps">
            <w:drawing>
              <wp:anchor distT="0" distB="0" distL="114300" distR="114300" simplePos="0" relativeHeight="251673600" behindDoc="0" locked="0" layoutInCell="1" allowOverlap="1" wp14:anchorId="7CB07414" wp14:editId="7B2BE5CB">
                <wp:simplePos x="0" y="0"/>
                <wp:positionH relativeFrom="column">
                  <wp:posOffset>5309870</wp:posOffset>
                </wp:positionH>
                <wp:positionV relativeFrom="paragraph">
                  <wp:posOffset>-7620</wp:posOffset>
                </wp:positionV>
                <wp:extent cx="800100" cy="783590"/>
                <wp:effectExtent l="0" t="0" r="0" b="0"/>
                <wp:wrapNone/>
                <wp:docPr id="1470514605" name="Caixa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26B733D0" w14:textId="77777777" w:rsidR="001C3C67" w:rsidRPr="00BE5207" w:rsidRDefault="001C3C67" w:rsidP="002E08AA">
                            <w:pPr>
                              <w:shd w:val="clear" w:color="auto" w:fill="AEAAAA" w:themeFill="background2" w:themeFillShade="BF"/>
                              <w:jc w:val="center"/>
                              <w:rPr>
                                <w:color w:val="FFFFFF"/>
                                <w:sz w:val="96"/>
                                <w:szCs w:val="144"/>
                              </w:rPr>
                            </w:pPr>
                            <w:r w:rsidRPr="00BE5207">
                              <w:rPr>
                                <w:color w:val="FFFFFF"/>
                                <w:sz w:val="96"/>
                                <w:szCs w:val="144"/>
                              </w:rPr>
                              <w:t>1</w:t>
                            </w:r>
                          </w:p>
                          <w:p w14:paraId="5D4B868E" w14:textId="77777777" w:rsidR="001C3C67" w:rsidRPr="00BE5207" w:rsidRDefault="001C3C67" w:rsidP="002E08AA">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B07414" id="Caixa de texto 6" o:spid="_x0000_s1049" type="#_x0000_t202" style="position:absolute;left:0;text-align:left;margin-left:418.1pt;margin-top:-.6pt;width:63pt;height:61.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Flw0cTtAQAAwQMAAA4AAAAAAAAAAAAAAAAALgIAAGRycy9lMm9E&#10;b2MueG1sUEsBAi0AFAAGAAgAAAAhAB7j/27fAAAACgEAAA8AAAAAAAAAAAAAAAAARwQAAGRycy9k&#10;b3ducmV2LnhtbFBLBQYAAAAABAAEAPMAAABTBQAAAAA=&#10;" fillcolor="#d8d8d8" stroked="f">
                <v:textbox inset="0,0,0,0">
                  <w:txbxContent>
                    <w:p w14:paraId="26B733D0" w14:textId="77777777" w:rsidR="001C3C67" w:rsidRPr="00BE5207" w:rsidRDefault="001C3C67" w:rsidP="002E08AA">
                      <w:pPr>
                        <w:shd w:val="clear" w:color="auto" w:fill="AEAAAA" w:themeFill="background2" w:themeFillShade="BF"/>
                        <w:jc w:val="center"/>
                        <w:rPr>
                          <w:color w:val="FFFFFF"/>
                          <w:sz w:val="96"/>
                          <w:szCs w:val="144"/>
                        </w:rPr>
                      </w:pPr>
                      <w:r w:rsidRPr="00BE5207">
                        <w:rPr>
                          <w:color w:val="FFFFFF"/>
                          <w:sz w:val="96"/>
                          <w:szCs w:val="144"/>
                        </w:rPr>
                        <w:t>1</w:t>
                      </w:r>
                    </w:p>
                    <w:p w14:paraId="5D4B868E" w14:textId="77777777" w:rsidR="001C3C67" w:rsidRPr="00BE5207" w:rsidRDefault="001C3C67" w:rsidP="002E08AA">
                      <w:pPr>
                        <w:shd w:val="clear" w:color="auto" w:fill="AEAAAA" w:themeFill="background2" w:themeFillShade="BF"/>
                        <w:rPr>
                          <w:sz w:val="144"/>
                          <w:szCs w:val="144"/>
                        </w:rPr>
                      </w:pPr>
                    </w:p>
                  </w:txbxContent>
                </v:textbox>
              </v:shape>
            </w:pict>
          </mc:Fallback>
        </mc:AlternateContent>
      </w:r>
    </w:p>
    <w:p w14:paraId="590A1710" w14:textId="77777777" w:rsidR="002E08AA" w:rsidRPr="00BE5207" w:rsidRDefault="002E08AA" w:rsidP="00EE602A"/>
    <w:p w14:paraId="7323AC55" w14:textId="77777777" w:rsidR="00EE602A" w:rsidRPr="00BE5207" w:rsidRDefault="00EE602A" w:rsidP="00EE602A"/>
    <w:p w14:paraId="3A972BD2" w14:textId="77777777" w:rsidR="00BE04D0" w:rsidRPr="00BE5207" w:rsidRDefault="001C3C67" w:rsidP="002E08AA">
      <w:pPr>
        <w:pStyle w:val="Ttulo1"/>
        <w:jc w:val="right"/>
      </w:pPr>
      <w:bookmarkStart w:id="19" w:name="_Toc145446809"/>
      <w:bookmarkStart w:id="20" w:name="_Toc145447371"/>
      <w:bookmarkStart w:id="21" w:name="_Toc146010311"/>
      <w:r w:rsidRPr="00BE5207">
        <w:t>Introdução</w:t>
      </w:r>
      <w:bookmarkEnd w:id="19"/>
      <w:bookmarkEnd w:id="20"/>
      <w:bookmarkEnd w:id="21"/>
    </w:p>
    <w:p w14:paraId="5478E357" w14:textId="77777777" w:rsidR="002E08AA" w:rsidRPr="00BE5207" w:rsidRDefault="002E08AA" w:rsidP="002E08AA"/>
    <w:p w14:paraId="3CB66875" w14:textId="41319585" w:rsidR="00E2797B" w:rsidRPr="00BE5207" w:rsidRDefault="00E2797B" w:rsidP="00461C1A">
      <w:pPr>
        <w:pStyle w:val="NormalWeb"/>
        <w:spacing w:before="0" w:beforeAutospacing="0" w:after="278" w:line="360" w:lineRule="auto"/>
      </w:pPr>
      <w:bookmarkStart w:id="22" w:name="_Hlk143077125"/>
      <w:r w:rsidRPr="00BE5207">
        <w:rPr>
          <w:rFonts w:ascii="Garamond" w:hAnsi="Garamond"/>
        </w:rPr>
        <w:t xml:space="preserve">Neste capítulo, poderemos acompanhar o enquadramento do tema proposto, sendo especificado o motivo que levou a elaborar uma pesquisa detalhada sobre o problema, </w:t>
      </w:r>
      <w:r w:rsidR="00405E7C" w:rsidRPr="00BE5207">
        <w:rPr>
          <w:rFonts w:ascii="Garamond" w:hAnsi="Garamond"/>
        </w:rPr>
        <w:t>serão</w:t>
      </w:r>
      <w:r w:rsidRPr="00BE5207">
        <w:rPr>
          <w:rFonts w:ascii="Garamond" w:hAnsi="Garamond"/>
        </w:rPr>
        <w:t xml:space="preserve"> também observado</w:t>
      </w:r>
      <w:r w:rsidR="00405E7C" w:rsidRPr="00BE5207">
        <w:rPr>
          <w:rFonts w:ascii="Garamond" w:hAnsi="Garamond"/>
        </w:rPr>
        <w:t>s</w:t>
      </w:r>
      <w:r w:rsidRPr="00BE5207">
        <w:rPr>
          <w:rFonts w:ascii="Garamond" w:hAnsi="Garamond"/>
        </w:rPr>
        <w:t xml:space="preserve"> os objectivos específicos da pesquisa e a estrutura do relatório.</w:t>
      </w:r>
    </w:p>
    <w:p w14:paraId="3CD220E7" w14:textId="77777777" w:rsidR="00851988" w:rsidRPr="00BE5207" w:rsidRDefault="00851988" w:rsidP="00245A6C">
      <w:pPr>
        <w:pStyle w:val="Ttulo2"/>
        <w:numPr>
          <w:ilvl w:val="1"/>
          <w:numId w:val="1"/>
        </w:numPr>
        <w:spacing w:before="0"/>
      </w:pPr>
      <w:bookmarkStart w:id="23" w:name="_Toc130477486"/>
      <w:bookmarkStart w:id="24" w:name="_Toc145446810"/>
      <w:bookmarkStart w:id="25" w:name="_Toc145447372"/>
      <w:bookmarkStart w:id="26" w:name="_Toc146010312"/>
      <w:bookmarkEnd w:id="22"/>
      <w:r w:rsidRPr="00BE5207">
        <w:t>Contextualização</w:t>
      </w:r>
      <w:bookmarkEnd w:id="23"/>
      <w:bookmarkEnd w:id="24"/>
      <w:bookmarkEnd w:id="25"/>
      <w:bookmarkEnd w:id="26"/>
    </w:p>
    <w:p w14:paraId="644513EF" w14:textId="050FF819" w:rsidR="00CE6FF9" w:rsidRPr="00BE5207" w:rsidRDefault="00143054" w:rsidP="00461A53">
      <w:bookmarkStart w:id="27" w:name="_Hlk143077193"/>
      <w:r w:rsidRPr="00BE5207">
        <w:t>O acesso ao transporte p</w:t>
      </w:r>
      <w:r w:rsidR="00B854FA">
        <w:t>ú</w:t>
      </w:r>
      <w:r w:rsidRPr="00BE5207">
        <w:t xml:space="preserve">blico é fundamental para facilitar e gerenciar a </w:t>
      </w:r>
      <w:r w:rsidR="00312CC3" w:rsidRPr="00BE5207">
        <w:t>permanência</w:t>
      </w:r>
      <w:r w:rsidRPr="00BE5207">
        <w:t xml:space="preserve"> de alunos na escola, tanto os que residem em áreas rurais quanto os que </w:t>
      </w:r>
      <w:r w:rsidR="002C0E65" w:rsidRPr="00BE5207">
        <w:t>vive</w:t>
      </w:r>
      <w:r w:rsidRPr="00BE5207">
        <w:t>m em áreas urbanas</w:t>
      </w:r>
      <w:r w:rsidR="00E90DE8" w:rsidRPr="00BE5207">
        <w:t>.</w:t>
      </w:r>
      <w:r w:rsidRPr="00BE5207">
        <w:t xml:space="preserve"> A existência de transporte escolar é uma forma de contribuir para redução da evasão escolar, uma vez que muitos alunos acabam abandonando o estudo</w:t>
      </w:r>
      <w:r w:rsidR="000009B9" w:rsidRPr="00BE5207">
        <w:t xml:space="preserve"> em escolas espec</w:t>
      </w:r>
      <w:r w:rsidR="00EA5B3F">
        <w:t>í</w:t>
      </w:r>
      <w:r w:rsidR="000009B9" w:rsidRPr="00BE5207">
        <w:t>ficas</w:t>
      </w:r>
      <w:r w:rsidR="00EA5B3F">
        <w:t xml:space="preserve"> </w:t>
      </w:r>
      <w:r w:rsidRPr="00BE5207">
        <w:t>porque não conseguem chegar a escola (Menezes &amp; Oliveira, 2019)</w:t>
      </w:r>
      <w:r w:rsidR="00CE6FF9" w:rsidRPr="00BE5207">
        <w:t>.</w:t>
      </w:r>
    </w:p>
    <w:p w14:paraId="491AA5BE" w14:textId="77777777" w:rsidR="00EB5AB1" w:rsidRPr="00BE5207" w:rsidRDefault="00CE6FF9" w:rsidP="00461A53">
      <w:r w:rsidRPr="00BE5207">
        <w:t>E</w:t>
      </w:r>
      <w:r w:rsidR="00E90DE8" w:rsidRPr="00BE5207">
        <w:t>ste trabalho propõe o desenvolvimento de um sistema de gestão de transporte escolar que promova eficiência operacional, segurança dos alunos e a comunicação transparente entre as partes envolvidas.</w:t>
      </w:r>
    </w:p>
    <w:p w14:paraId="1E5555C6" w14:textId="77777777" w:rsidR="00903AFD" w:rsidRPr="00BE5207" w:rsidRDefault="00903AFD" w:rsidP="00461A53">
      <w:r w:rsidRPr="00BE5207">
        <w:t>O objectivo deste trabalho é apresentar um estudo detalhado sobre o desenvolvimento de um sistema de gestão de frotas de transporte escolar, cujo objectivo é automatizar e centralizar as operações relacionadas a esta actividade</w:t>
      </w:r>
      <w:r w:rsidR="00D71147" w:rsidRPr="00BE5207">
        <w:t xml:space="preserve"> que actualmente é feita de forma manual</w:t>
      </w:r>
      <w:r w:rsidRPr="00BE5207">
        <w:t>. O sistema proposto permite o monitoramento de rotas, controle de manutenção e gerenciamento de motoristas, al</w:t>
      </w:r>
      <w:r w:rsidR="00844EF5" w:rsidRPr="00BE5207">
        <w:t>é</w:t>
      </w:r>
      <w:r w:rsidRPr="00BE5207">
        <w:t>m de fornecer informações precisas dos alunos, aumentando a segurança e a eficiência do trabalho escolar.</w:t>
      </w:r>
    </w:p>
    <w:p w14:paraId="4AC8480C" w14:textId="77777777" w:rsidR="00556F44" w:rsidRPr="00BE5207" w:rsidRDefault="00556F44" w:rsidP="00461A53">
      <w:r w:rsidRPr="00BE5207">
        <w:t>O desenvolvimento do sistema de gestão de frotas de transporte escolar exige uma abordagem muito cuidadosa, tendo em vista as especificidades do se</w:t>
      </w:r>
      <w:r w:rsidR="009A6DE5" w:rsidRPr="00BE5207">
        <w:t>c</w:t>
      </w:r>
      <w:r w:rsidRPr="00BE5207">
        <w:t>tor tratado.</w:t>
      </w:r>
    </w:p>
    <w:p w14:paraId="0080DA44" w14:textId="77777777" w:rsidR="008D3DB4" w:rsidRPr="00BE5207" w:rsidRDefault="000819D8" w:rsidP="00461A53">
      <w:r w:rsidRPr="00BE5207">
        <w:t>Diversos</w:t>
      </w:r>
      <w:r w:rsidR="00BB7A02" w:rsidRPr="00BE5207">
        <w:t xml:space="preserve"> estudos foram realizados para avaliar o impacto da implementação de sistemas de gestão de frotas de transporte escolar. Segundo (Smith, 2019), a implementação de um sistema de gestão de frota, resultou em uma redução significativa nos atrasos e tempo de espera dos alunos, al</w:t>
      </w:r>
      <w:r w:rsidR="00332D2A" w:rsidRPr="00BE5207">
        <w:t>é</w:t>
      </w:r>
      <w:r w:rsidR="00BB7A02" w:rsidRPr="00BE5207">
        <w:t xml:space="preserve">m de aumentar a transparência e a comunicação entre motoristas, pais e escolas. </w:t>
      </w:r>
      <w:r w:rsidR="00114463" w:rsidRPr="00BE5207">
        <w:t>Para</w:t>
      </w:r>
      <w:r w:rsidR="00BB7A02" w:rsidRPr="00BE5207">
        <w:t xml:space="preserve"> (Johnson et al., 2020), os sistemas de gerenciamento de frota proporcionam maior eficiência operacional, redução de custos e melhoria na segurança dos alunos.</w:t>
      </w:r>
    </w:p>
    <w:p w14:paraId="6A421760" w14:textId="55E0CA27" w:rsidR="00903AFD" w:rsidRPr="00BE5207" w:rsidRDefault="004F2C56" w:rsidP="00461A53">
      <w:r w:rsidRPr="00BE5207">
        <w:lastRenderedPageBreak/>
        <w:t xml:space="preserve">Um sistema de gestão de transporte escolar é uma solução tecnológica que visa optimizar a gestão de todas as fases do processo de transporte escolar. Entre outras actividades </w:t>
      </w:r>
      <w:r w:rsidR="006F4053" w:rsidRPr="00BE5207">
        <w:t>envolvidas</w:t>
      </w:r>
      <w:r w:rsidRPr="00BE5207">
        <w:t xml:space="preserve">, permite o planejamento eficiente de rotas, o monitoramento automatizado da frequência dos alunos e registo da manutenção </w:t>
      </w:r>
      <w:r w:rsidR="00625F56" w:rsidRPr="00BE5207">
        <w:t xml:space="preserve">dos </w:t>
      </w:r>
      <w:r w:rsidR="00E04837" w:rsidRPr="00BE5207">
        <w:t>veículos</w:t>
      </w:r>
      <w:r w:rsidRPr="00BE5207">
        <w:t>.</w:t>
      </w:r>
    </w:p>
    <w:p w14:paraId="0487B252" w14:textId="268D6960" w:rsidR="0069138E" w:rsidRPr="00BE5207" w:rsidRDefault="006C799A" w:rsidP="00461A53">
      <w:r w:rsidRPr="00BE5207">
        <w:t>De acordo com</w:t>
      </w:r>
      <w:r w:rsidR="0069138E" w:rsidRPr="00BE5207">
        <w:t xml:space="preserve"> (Silva, 2018), a utilização de um sistema de gestão </w:t>
      </w:r>
      <w:r w:rsidR="00491140" w:rsidRPr="00BE5207">
        <w:t>específico</w:t>
      </w:r>
      <w:r w:rsidR="0069138E" w:rsidRPr="00BE5207">
        <w:t xml:space="preserve"> para o transporte escolar traz inúmeras vantagens, como maior eficiência operacional, controle rigoroso das rotas e manutenção preventiva dos veículos.</w:t>
      </w:r>
    </w:p>
    <w:p w14:paraId="64D096B4" w14:textId="77777777" w:rsidR="00491140" w:rsidRPr="00BE5207" w:rsidRDefault="00491140" w:rsidP="00461A53">
      <w:r w:rsidRPr="00BE5207">
        <w:t xml:space="preserve">Neste contexto, a implementação de um sistema de gestão de frota de transporte escolar é suportada por estudos anteriores que demonstram os efeitos positivos desta solução. </w:t>
      </w:r>
      <w:r w:rsidR="00827B06" w:rsidRPr="00BE5207">
        <w:t>Para</w:t>
      </w:r>
      <w:r w:rsidRPr="00BE5207">
        <w:t xml:space="preserve"> (Oliveira, 2019), a utilização de sistemas informatizados na gestão de frotas garante melhor organização dos processos, agilidade na tomada de decisões e melhor controle das actividades</w:t>
      </w:r>
      <w:r w:rsidR="00072709" w:rsidRPr="00BE5207">
        <w:t>.</w:t>
      </w:r>
    </w:p>
    <w:p w14:paraId="313269F5" w14:textId="4B7B1424" w:rsidR="00072709" w:rsidRPr="00BE5207" w:rsidRDefault="00072709" w:rsidP="00461A53">
      <w:r w:rsidRPr="00BE5207">
        <w:t xml:space="preserve">Dada a relevância e potencial </w:t>
      </w:r>
      <w:r w:rsidR="004D5A1A" w:rsidRPr="00BE5207">
        <w:t>benefício</w:t>
      </w:r>
      <w:r w:rsidRPr="00BE5207">
        <w:t xml:space="preserve"> de um sistema de gestão de frota para transporte escolar, a realização deste trabalho de investigação e desenvolvimento é essencial. A partir da </w:t>
      </w:r>
      <w:r w:rsidR="004D5A1A" w:rsidRPr="00BE5207">
        <w:t>análise</w:t>
      </w:r>
      <w:r w:rsidRPr="00BE5207">
        <w:t xml:space="preserve"> das necessidades e exigências do se</w:t>
      </w:r>
      <w:r w:rsidR="00904E47" w:rsidRPr="00BE5207">
        <w:t>c</w:t>
      </w:r>
      <w:r w:rsidRPr="00BE5207">
        <w:t>tor, bem como da utilização das tecnologias existentes e das melhores pr</w:t>
      </w:r>
      <w:r w:rsidR="00FA0E55" w:rsidRPr="00BE5207">
        <w:t>á</w:t>
      </w:r>
      <w:r w:rsidRPr="00BE5207">
        <w:t xml:space="preserve">ticas, espero que </w:t>
      </w:r>
      <w:r w:rsidR="00FD0132" w:rsidRPr="00BE5207">
        <w:t xml:space="preserve">este atenda </w:t>
      </w:r>
      <w:r w:rsidR="002C0E65" w:rsidRPr="00BE5207">
        <w:t>à</w:t>
      </w:r>
      <w:r w:rsidR="00FD0132" w:rsidRPr="00BE5207">
        <w:t>s espectativas de gestores, motoristas, pais e responsáveis e contribua para a melhoria de qualidade e segurança no transporte escolar.</w:t>
      </w:r>
    </w:p>
    <w:bookmarkEnd w:id="27"/>
    <w:p w14:paraId="7617AB6D" w14:textId="77777777" w:rsidR="007B746E" w:rsidRPr="00BE5207" w:rsidRDefault="007B746E" w:rsidP="00DB5A8F"/>
    <w:p w14:paraId="0518631F" w14:textId="77777777" w:rsidR="00851988" w:rsidRPr="00BE5207" w:rsidRDefault="00851988" w:rsidP="00245A6C">
      <w:pPr>
        <w:pStyle w:val="Ttulo2"/>
        <w:numPr>
          <w:ilvl w:val="1"/>
          <w:numId w:val="1"/>
        </w:numPr>
      </w:pPr>
      <w:bookmarkStart w:id="28" w:name="_Toc145446811"/>
      <w:bookmarkStart w:id="29" w:name="_Toc145447373"/>
      <w:bookmarkStart w:id="30" w:name="_Toc146010313"/>
      <w:r w:rsidRPr="00BE5207">
        <w:t>Definição do Problema</w:t>
      </w:r>
      <w:bookmarkEnd w:id="28"/>
      <w:bookmarkEnd w:id="29"/>
      <w:bookmarkEnd w:id="30"/>
    </w:p>
    <w:p w14:paraId="139F4CBE" w14:textId="162AC867" w:rsidR="000864EE" w:rsidRPr="00BE5207" w:rsidRDefault="000864EE" w:rsidP="00461A53">
      <w:bookmarkStart w:id="31" w:name="_Hlk143077274"/>
      <w:r w:rsidRPr="00BE5207">
        <w:t>Segundo (Ferreira et al., 2016), um dos maiores desafios dos gestores de frota é fazer o controle sobre os veículos</w:t>
      </w:r>
      <w:r w:rsidR="003B0C41" w:rsidRPr="00BE5207">
        <w:t>, estudantes que estiveram presentes</w:t>
      </w:r>
      <w:r w:rsidRPr="00BE5207">
        <w:t xml:space="preserve"> e motoristas, e iss</w:t>
      </w:r>
      <w:r w:rsidR="00BF35F9" w:rsidRPr="00BE5207">
        <w:t>o</w:t>
      </w:r>
      <w:r w:rsidRPr="00BE5207">
        <w:t xml:space="preserve"> consequentemente </w:t>
      </w:r>
      <w:r w:rsidR="00BF35F9" w:rsidRPr="00BE5207">
        <w:t xml:space="preserve">tem </w:t>
      </w:r>
      <w:r w:rsidRPr="00BE5207">
        <w:t>gera</w:t>
      </w:r>
      <w:r w:rsidR="00BF35F9" w:rsidRPr="00BE5207">
        <w:t>do</w:t>
      </w:r>
      <w:r w:rsidRPr="00BE5207">
        <w:t xml:space="preserve"> problemas de </w:t>
      </w:r>
      <w:r w:rsidR="003B0C41" w:rsidRPr="00BE5207">
        <w:t>gestão</w:t>
      </w:r>
      <w:r w:rsidRPr="00BE5207">
        <w:t>.</w:t>
      </w:r>
    </w:p>
    <w:p w14:paraId="614FDC81" w14:textId="7D6A4827" w:rsidR="003268C2" w:rsidRPr="00BE5207" w:rsidRDefault="000E40E3" w:rsidP="00461A53">
      <w:r w:rsidRPr="00BE5207">
        <w:t xml:space="preserve">No actual cenário de gestão do transporte escolar, enfrentam-se grandes desafios em termos de eficiência de controle operacional das frotas. A falta de um sistema de gestão adequado pode acarretar problemas como atrasos, erros de comunicação, dificuldades de manutenção dos veículos e falta de monitoramento </w:t>
      </w:r>
      <w:r w:rsidR="005B5093" w:rsidRPr="00BE5207">
        <w:t>dos estudantes</w:t>
      </w:r>
      <w:r w:rsidRPr="00BE5207">
        <w:t>. Essas dificuldades afectam directamente a qualidade dos serviços prestados, bem como a segurança e</w:t>
      </w:r>
      <w:r w:rsidR="005D381B" w:rsidRPr="00BE5207">
        <w:t xml:space="preserve"> </w:t>
      </w:r>
      <w:r w:rsidRPr="00BE5207">
        <w:t xml:space="preserve">o </w:t>
      </w:r>
      <w:r w:rsidR="00D0325B" w:rsidRPr="00BE5207">
        <w:t>bem-estar</w:t>
      </w:r>
      <w:r w:rsidRPr="00BE5207">
        <w:t xml:space="preserve"> dos alunos</w:t>
      </w:r>
      <w:r w:rsidR="005D381B" w:rsidRPr="00BE5207">
        <w:t>.</w:t>
      </w:r>
    </w:p>
    <w:p w14:paraId="4FCB25A4" w14:textId="77777777" w:rsidR="005D381B" w:rsidRPr="00BE5207" w:rsidRDefault="000910CC" w:rsidP="00461A53">
      <w:r w:rsidRPr="00BE5207">
        <w:t>Para</w:t>
      </w:r>
      <w:r w:rsidR="005D381B" w:rsidRPr="00BE5207">
        <w:t xml:space="preserve"> (Silva, 2018), o transporte estudantil é um recurso importante pois envolve a responsabilidade pelo transporte seguro e eficiente de alunos de diferentes faixas etárias em horários </w:t>
      </w:r>
      <w:r w:rsidR="00D0325B" w:rsidRPr="00BE5207">
        <w:t>pré-estabelecidos</w:t>
      </w:r>
      <w:r w:rsidR="005D381B" w:rsidRPr="00BE5207">
        <w:t>. No entanto, é import</w:t>
      </w:r>
      <w:r w:rsidR="008D329D" w:rsidRPr="00BE5207">
        <w:t>ante</w:t>
      </w:r>
      <w:r w:rsidR="005D381B" w:rsidRPr="00BE5207">
        <w:t xml:space="preserve"> poder ser feita a gestão de</w:t>
      </w:r>
      <w:r w:rsidR="008620CF" w:rsidRPr="00BE5207">
        <w:t>sta frota de forma mais eficiente, pois os métodos tradicionais baseados em planilhas e a comunicação manual se mostram ineficazes e propensos a erros.</w:t>
      </w:r>
    </w:p>
    <w:p w14:paraId="3F6FEA2E" w14:textId="77777777" w:rsidR="00652B30" w:rsidRPr="00BE5207" w:rsidRDefault="00DA46A4" w:rsidP="00461A53">
      <w:r w:rsidRPr="00BE5207">
        <w:lastRenderedPageBreak/>
        <w:t>Neste contexto, é necessário desenvolver um sistema de gestão da frota de transporte escolar, capa</w:t>
      </w:r>
      <w:r w:rsidR="00463078" w:rsidRPr="00BE5207">
        <w:t>z</w:t>
      </w:r>
      <w:r w:rsidRPr="00BE5207">
        <w:t xml:space="preserve"> de optimizar as actividades relacionadas ao planejamento das ro</w:t>
      </w:r>
      <w:r w:rsidR="00447D1B" w:rsidRPr="00BE5207">
        <w:t>ta</w:t>
      </w:r>
      <w:r w:rsidRPr="00BE5207">
        <w:t>s, monitoramento e comunicação, garantindo assim atendimento eficiente e seguro para os alunos e segurança para os responsáveis.</w:t>
      </w:r>
    </w:p>
    <w:p w14:paraId="4377CC3D" w14:textId="77777777" w:rsidR="00A45448" w:rsidRPr="00BE5207" w:rsidRDefault="00A45448" w:rsidP="00461A53">
      <w:r w:rsidRPr="00BE5207">
        <w:t>Da</w:t>
      </w:r>
      <w:r w:rsidR="00E94899" w:rsidRPr="00BE5207">
        <w:t>í</w:t>
      </w:r>
      <w:r w:rsidRPr="00BE5207">
        <w:t xml:space="preserve"> que surgiu a seguinte questão de pesquisa: quais são as facilidades que podem ser adquiridas usando um software para o processo de gestão de frotas de transporte escolar?</w:t>
      </w:r>
    </w:p>
    <w:bookmarkEnd w:id="31"/>
    <w:p w14:paraId="65E31EB8" w14:textId="77777777" w:rsidR="00EB5AB1" w:rsidRPr="00BE5207" w:rsidRDefault="00EB5AB1" w:rsidP="00DB5A8F"/>
    <w:p w14:paraId="551E5B86" w14:textId="0E4F7159" w:rsidR="003C38F6" w:rsidRPr="00BE5207" w:rsidRDefault="003C38F6" w:rsidP="00245A6C">
      <w:pPr>
        <w:pStyle w:val="Ttulo2"/>
        <w:numPr>
          <w:ilvl w:val="1"/>
          <w:numId w:val="1"/>
        </w:numPr>
      </w:pPr>
      <w:bookmarkStart w:id="32" w:name="_Toc130477487"/>
      <w:bookmarkStart w:id="33" w:name="_Toc145446812"/>
      <w:bookmarkStart w:id="34" w:name="_Toc145447374"/>
      <w:bookmarkStart w:id="35" w:name="_Toc146010314"/>
      <w:r w:rsidRPr="00BE5207">
        <w:t>Justifi</w:t>
      </w:r>
      <w:r w:rsidR="00884C44" w:rsidRPr="00BE5207">
        <w:t>cativa</w:t>
      </w:r>
      <w:bookmarkEnd w:id="32"/>
      <w:bookmarkEnd w:id="33"/>
      <w:bookmarkEnd w:id="34"/>
      <w:bookmarkEnd w:id="35"/>
    </w:p>
    <w:p w14:paraId="08AA05FD" w14:textId="77777777" w:rsidR="004D5A1A" w:rsidRPr="00BE5207" w:rsidRDefault="004D5A1A" w:rsidP="00A04049">
      <w:r w:rsidRPr="00BE5207">
        <w:t xml:space="preserve">A escolha do tema se assenta na necessidade de melhorar as </w:t>
      </w:r>
      <w:r w:rsidR="00B22781" w:rsidRPr="00BE5207">
        <w:t>práticas</w:t>
      </w:r>
      <w:r w:rsidRPr="00BE5207">
        <w:t xml:space="preserve"> de gestão e controle das frotas utilizadas no transporte escolar, de forma a dar respostas </w:t>
      </w:r>
      <w:r w:rsidR="00F623A0" w:rsidRPr="00BE5207">
        <w:t>à</w:t>
      </w:r>
      <w:r w:rsidRPr="00BE5207">
        <w:t xml:space="preserve">s necessidades cada vez mais complexas e exigentes deste sector de transporte. </w:t>
      </w:r>
      <w:r w:rsidR="00C768E0" w:rsidRPr="00BE5207">
        <w:t>De acordo com</w:t>
      </w:r>
      <w:r w:rsidRPr="00BE5207">
        <w:t xml:space="preserve"> (Souza &amp; Almeida, 2017</w:t>
      </w:r>
      <w:r w:rsidR="004D7D5D" w:rsidRPr="00BE5207">
        <w:t xml:space="preserve">), o transporte estudantil representa um grande desafio logístico, pois afecta não </w:t>
      </w:r>
      <w:r w:rsidR="00CD2D09" w:rsidRPr="00BE5207">
        <w:t>só</w:t>
      </w:r>
      <w:r w:rsidR="004D7D5D" w:rsidRPr="00BE5207">
        <w:t xml:space="preserve"> a movimentação dos alunos, mas também a responsa</w:t>
      </w:r>
      <w:r w:rsidR="00CD2D09" w:rsidRPr="00BE5207">
        <w:t>bilidade pela sua segurança, cumprimento de horários e eficiência operacional.</w:t>
      </w:r>
    </w:p>
    <w:p w14:paraId="7DB47A5F" w14:textId="77777777" w:rsidR="001362D2" w:rsidRPr="00BE5207" w:rsidRDefault="0038551A" w:rsidP="00A04049">
      <w:r w:rsidRPr="00BE5207">
        <w:t>Para</w:t>
      </w:r>
      <w:r w:rsidR="00D070FB" w:rsidRPr="00BE5207">
        <w:t xml:space="preserve"> (Silva, 2019), o transporte escolar é uma actividade fundamental para garantir o acesso de crianças e de jovens a educação, principalmente em áreas rurais e de difícil acesso. Entretanto, a </w:t>
      </w:r>
      <w:r w:rsidR="00654E12" w:rsidRPr="00BE5207">
        <w:t>gestão</w:t>
      </w:r>
      <w:r w:rsidR="00D070FB" w:rsidRPr="00BE5207">
        <w:t xml:space="preserve"> da frota de veículos escolares apresenta desafios como a falta de controle e monitoramento adeq</w:t>
      </w:r>
      <w:r w:rsidR="00654E12" w:rsidRPr="00BE5207">
        <w:t>uados</w:t>
      </w:r>
      <w:r w:rsidR="00D070FB" w:rsidRPr="00BE5207">
        <w:t>.</w:t>
      </w:r>
    </w:p>
    <w:p w14:paraId="0FC788F3" w14:textId="3A9EBB79" w:rsidR="00512F54" w:rsidRPr="00BE5207" w:rsidRDefault="00512F54" w:rsidP="00A04049">
      <w:r w:rsidRPr="00BE5207">
        <w:t xml:space="preserve">Neste contexto, a implementação de um sistema de </w:t>
      </w:r>
      <w:r w:rsidR="00905109" w:rsidRPr="00BE5207">
        <w:t xml:space="preserve">gestão </w:t>
      </w:r>
      <w:r w:rsidRPr="00BE5207">
        <w:t xml:space="preserve">de frotas de transporte </w:t>
      </w:r>
      <w:r w:rsidR="00905109" w:rsidRPr="00BE5207">
        <w:t>escolar pode</w:t>
      </w:r>
      <w:r w:rsidRPr="00BE5207">
        <w:t xml:space="preserve"> ser uma solução eficaz para enfrentar estes desafios. </w:t>
      </w:r>
      <w:r w:rsidR="0045364E" w:rsidRPr="00BE5207">
        <w:t>De acordo com</w:t>
      </w:r>
      <w:r w:rsidRPr="00BE5207">
        <w:t xml:space="preserve"> Santos (2018), o uso de tecnologias de informação e comunicação (TIC</w:t>
      </w:r>
      <w:r w:rsidR="00996BF2" w:rsidRPr="00BE5207">
        <w:t>’</w:t>
      </w:r>
      <w:r w:rsidRPr="00BE5207">
        <w:t xml:space="preserve">s) na </w:t>
      </w:r>
      <w:r w:rsidR="00905109" w:rsidRPr="00BE5207">
        <w:t>gestão</w:t>
      </w:r>
      <w:r w:rsidRPr="00BE5207">
        <w:t xml:space="preserve"> de frotas pode trazer inúmeros </w:t>
      </w:r>
      <w:r w:rsidR="00905109" w:rsidRPr="00BE5207">
        <w:t>benefícios</w:t>
      </w:r>
      <w:r w:rsidRPr="00BE5207">
        <w:t xml:space="preserve">, como controlar a manutenção dos veículos, monitorar </w:t>
      </w:r>
      <w:r w:rsidR="00E17230" w:rsidRPr="00BE5207">
        <w:t xml:space="preserve">o tempo necessário </w:t>
      </w:r>
      <w:r w:rsidRPr="00BE5207">
        <w:t>percorrid</w:t>
      </w:r>
      <w:r w:rsidR="00E17230" w:rsidRPr="00BE5207">
        <w:t>o</w:t>
      </w:r>
      <w:r w:rsidRPr="00BE5207">
        <w:t>s</w:t>
      </w:r>
      <w:r w:rsidR="00E17230" w:rsidRPr="00BE5207">
        <w:t xml:space="preserve"> desde a subida até a descida dos alunos.</w:t>
      </w:r>
    </w:p>
    <w:p w14:paraId="74DD7E42" w14:textId="0FB55195" w:rsidR="004D5A1A" w:rsidRPr="00BE5207" w:rsidRDefault="00CA6841" w:rsidP="00A04049">
      <w:r w:rsidRPr="00BE5207">
        <w:t xml:space="preserve">Para melhorar a qualidade e eficiência </w:t>
      </w:r>
      <w:r w:rsidR="00AF5DAD" w:rsidRPr="00BE5207">
        <w:t>d</w:t>
      </w:r>
      <w:r w:rsidRPr="00BE5207">
        <w:t xml:space="preserve">o transporte escolar, é necessário o uso de sistemas de gestão modernizados e tecnologicamente </w:t>
      </w:r>
      <w:r w:rsidR="00B6251E" w:rsidRPr="00BE5207">
        <w:t>avançados</w:t>
      </w:r>
      <w:r w:rsidR="00E17230" w:rsidRPr="00BE5207">
        <w:t>. U</w:t>
      </w:r>
      <w:r w:rsidR="00B6251E" w:rsidRPr="00BE5207">
        <w:t xml:space="preserve">m sistema de gerenciamento de viagens escolares pode fornecer benefícios significativos, como </w:t>
      </w:r>
      <w:r w:rsidR="001167C5" w:rsidRPr="00BE5207">
        <w:t>optimização</w:t>
      </w:r>
      <w:r w:rsidR="00B6251E" w:rsidRPr="00BE5207">
        <w:t xml:space="preserve"> de rotas, redução </w:t>
      </w:r>
      <w:r w:rsidR="00E17230" w:rsidRPr="00BE5207">
        <w:t>de d</w:t>
      </w:r>
      <w:r w:rsidR="00252E02" w:rsidRPr="00BE5207">
        <w:t>ú</w:t>
      </w:r>
      <w:r w:rsidR="00E17230" w:rsidRPr="00BE5207">
        <w:t>vidas de pontos de partida e destino do aluno</w:t>
      </w:r>
      <w:r w:rsidR="00B6251E" w:rsidRPr="00BE5207">
        <w:t>, maior segurança dos alunos e transparência na comunicação entre todos os envolvidos.</w:t>
      </w:r>
    </w:p>
    <w:p w14:paraId="70419BB7" w14:textId="77777777" w:rsidR="00CA6841" w:rsidRPr="00BE5207" w:rsidRDefault="00CA6841" w:rsidP="006734AC"/>
    <w:p w14:paraId="1FFFB17F" w14:textId="77777777" w:rsidR="006734AC" w:rsidRPr="00BE5207" w:rsidRDefault="006734AC" w:rsidP="00245A6C">
      <w:pPr>
        <w:pStyle w:val="Ttulo2"/>
        <w:numPr>
          <w:ilvl w:val="1"/>
          <w:numId w:val="1"/>
        </w:numPr>
      </w:pPr>
      <w:bookmarkStart w:id="36" w:name="_Toc130477488"/>
      <w:bookmarkStart w:id="37" w:name="_Toc145446813"/>
      <w:bookmarkStart w:id="38" w:name="_Toc145447375"/>
      <w:bookmarkStart w:id="39" w:name="_Toc146010315"/>
      <w:r w:rsidRPr="00BE5207">
        <w:t>Objectivos</w:t>
      </w:r>
      <w:bookmarkEnd w:id="36"/>
      <w:bookmarkEnd w:id="37"/>
      <w:bookmarkEnd w:id="38"/>
      <w:bookmarkEnd w:id="39"/>
    </w:p>
    <w:p w14:paraId="2F490BE9" w14:textId="77777777" w:rsidR="006734AC" w:rsidRPr="00BE5207" w:rsidRDefault="006734AC" w:rsidP="00245A6C">
      <w:pPr>
        <w:pStyle w:val="Ttulo3"/>
        <w:numPr>
          <w:ilvl w:val="2"/>
          <w:numId w:val="1"/>
        </w:numPr>
        <w:ind w:left="720" w:hanging="720"/>
      </w:pPr>
      <w:bookmarkStart w:id="40" w:name="_Toc130477489"/>
      <w:bookmarkStart w:id="41" w:name="_Toc145446814"/>
      <w:bookmarkStart w:id="42" w:name="_Toc145447376"/>
      <w:bookmarkStart w:id="43" w:name="_Toc146010316"/>
      <w:r w:rsidRPr="00BE5207">
        <w:t>Objectivo Geral</w:t>
      </w:r>
      <w:bookmarkEnd w:id="40"/>
      <w:bookmarkEnd w:id="41"/>
      <w:bookmarkEnd w:id="42"/>
      <w:bookmarkEnd w:id="43"/>
    </w:p>
    <w:p w14:paraId="4A6E9B2F" w14:textId="367B8BED" w:rsidR="00E541A3" w:rsidRPr="00BE5207" w:rsidRDefault="00DA46A4" w:rsidP="008E2A3A">
      <w:pPr>
        <w:pStyle w:val="PargrafodaLista"/>
        <w:numPr>
          <w:ilvl w:val="0"/>
          <w:numId w:val="34"/>
        </w:numPr>
      </w:pPr>
      <w:bookmarkStart w:id="44" w:name="_Hlk143077392"/>
      <w:r w:rsidRPr="00BE5207">
        <w:rPr>
          <w:shd w:val="clear" w:color="auto" w:fill="FFFFFF"/>
        </w:rPr>
        <w:t>Desenvolver um sistema de gestão de frota de transporte escolar capaz de </w:t>
      </w:r>
      <w:r w:rsidRPr="00BE5207">
        <w:rPr>
          <w:color w:val="000000"/>
          <w:shd w:val="clear" w:color="auto" w:fill="FFFFFF"/>
        </w:rPr>
        <w:t>atender</w:t>
      </w:r>
      <w:r w:rsidRPr="00BE5207">
        <w:rPr>
          <w:shd w:val="clear" w:color="auto" w:fill="FFFFFF"/>
        </w:rPr>
        <w:t> </w:t>
      </w:r>
      <w:r w:rsidRPr="00BE5207">
        <w:rPr>
          <w:color w:val="000000"/>
          <w:shd w:val="clear" w:color="auto" w:fill="FFFFFF"/>
        </w:rPr>
        <w:t>aos</w:t>
      </w:r>
      <w:r w:rsidRPr="00BE5207">
        <w:rPr>
          <w:shd w:val="clear" w:color="auto" w:fill="FFFFFF"/>
        </w:rPr>
        <w:t> desafios enfrentados pelos</w:t>
      </w:r>
      <w:r w:rsidR="00384402" w:rsidRPr="00BE5207">
        <w:rPr>
          <w:shd w:val="clear" w:color="auto" w:fill="FFFFFF"/>
        </w:rPr>
        <w:t xml:space="preserve"> encarregados,</w:t>
      </w:r>
      <w:r w:rsidRPr="00BE5207">
        <w:rPr>
          <w:shd w:val="clear" w:color="auto" w:fill="FFFFFF"/>
        </w:rPr>
        <w:t xml:space="preserve"> gestores </w:t>
      </w:r>
      <w:r w:rsidR="00305D14" w:rsidRPr="00BE5207">
        <w:rPr>
          <w:shd w:val="clear" w:color="auto" w:fill="FFFFFF"/>
        </w:rPr>
        <w:t>e</w:t>
      </w:r>
      <w:r w:rsidRPr="00BE5207">
        <w:rPr>
          <w:shd w:val="clear" w:color="auto" w:fill="FFFFFF"/>
        </w:rPr>
        <w:t> </w:t>
      </w:r>
      <w:r w:rsidRPr="00BE5207">
        <w:rPr>
          <w:color w:val="000000"/>
          <w:shd w:val="clear" w:color="auto" w:fill="FFFFFF"/>
        </w:rPr>
        <w:t>motoristas</w:t>
      </w:r>
      <w:r w:rsidRPr="00BE5207">
        <w:rPr>
          <w:shd w:val="clear" w:color="auto" w:fill="FFFFFF"/>
        </w:rPr>
        <w:t> </w:t>
      </w:r>
      <w:r w:rsidRPr="00BE5207">
        <w:rPr>
          <w:color w:val="000000"/>
          <w:shd w:val="clear" w:color="auto" w:fill="FFFFFF"/>
        </w:rPr>
        <w:t>de</w:t>
      </w:r>
      <w:r w:rsidRPr="00BE5207">
        <w:rPr>
          <w:shd w:val="clear" w:color="auto" w:fill="FFFFFF"/>
        </w:rPr>
        <w:t> frotas de </w:t>
      </w:r>
      <w:r w:rsidRPr="00BE5207">
        <w:rPr>
          <w:color w:val="000000"/>
          <w:shd w:val="clear" w:color="auto" w:fill="FFFFFF"/>
        </w:rPr>
        <w:t>transporte</w:t>
      </w:r>
      <w:r w:rsidRPr="00BE5207">
        <w:rPr>
          <w:shd w:val="clear" w:color="auto" w:fill="FFFFFF"/>
        </w:rPr>
        <w:t> </w:t>
      </w:r>
      <w:r w:rsidRPr="00BE5207">
        <w:rPr>
          <w:color w:val="000000"/>
          <w:shd w:val="clear" w:color="auto" w:fill="FFFFFF"/>
        </w:rPr>
        <w:t>escolar</w:t>
      </w:r>
      <w:r w:rsidRPr="00BE5207">
        <w:rPr>
          <w:b/>
          <w:bCs/>
          <w:color w:val="000000"/>
          <w:shd w:val="clear" w:color="auto" w:fill="FFFFFF"/>
        </w:rPr>
        <w:t>.</w:t>
      </w:r>
    </w:p>
    <w:p w14:paraId="53C56C55" w14:textId="77777777" w:rsidR="006734AC" w:rsidRPr="00BE5207" w:rsidRDefault="006734AC" w:rsidP="00245A6C">
      <w:pPr>
        <w:pStyle w:val="Ttulo3"/>
        <w:numPr>
          <w:ilvl w:val="2"/>
          <w:numId w:val="1"/>
        </w:numPr>
        <w:ind w:left="720" w:hanging="720"/>
      </w:pPr>
      <w:bookmarkStart w:id="45" w:name="_Toc130477490"/>
      <w:bookmarkStart w:id="46" w:name="_Toc145446815"/>
      <w:bookmarkStart w:id="47" w:name="_Toc145447377"/>
      <w:bookmarkStart w:id="48" w:name="_Toc146010317"/>
      <w:bookmarkEnd w:id="44"/>
      <w:r w:rsidRPr="00BE5207">
        <w:lastRenderedPageBreak/>
        <w:t>Objectivos Específicos</w:t>
      </w:r>
      <w:bookmarkEnd w:id="45"/>
      <w:bookmarkEnd w:id="46"/>
      <w:bookmarkEnd w:id="47"/>
      <w:bookmarkEnd w:id="48"/>
    </w:p>
    <w:p w14:paraId="5B30861C" w14:textId="77777777" w:rsidR="001049E1" w:rsidRPr="00BE5207" w:rsidRDefault="001049E1" w:rsidP="009B384C">
      <w:pPr>
        <w:pStyle w:val="PargrafodaLista"/>
        <w:numPr>
          <w:ilvl w:val="0"/>
          <w:numId w:val="34"/>
        </w:numPr>
      </w:pPr>
      <w:bookmarkStart w:id="49" w:name="_Hlk143077606"/>
      <w:r w:rsidRPr="00BE5207">
        <w:t>Analisar o processo actual de gestão de frotas de transporte escolar;</w:t>
      </w:r>
    </w:p>
    <w:p w14:paraId="6F95BA3C" w14:textId="632B5A23" w:rsidR="001049E1" w:rsidRPr="00BE5207" w:rsidRDefault="001049E1" w:rsidP="009B384C">
      <w:pPr>
        <w:pStyle w:val="PargrafodaLista"/>
        <w:numPr>
          <w:ilvl w:val="0"/>
          <w:numId w:val="34"/>
        </w:numPr>
      </w:pPr>
      <w:r w:rsidRPr="00BE5207">
        <w:t>Identificar os principais constrangimentos no processo actual de gest</w:t>
      </w:r>
      <w:r w:rsidR="00DE1AFB" w:rsidRPr="00BE5207">
        <w:t>ão</w:t>
      </w:r>
      <w:r w:rsidRPr="00BE5207">
        <w:t xml:space="preserve"> de frotas de transporte escolar;</w:t>
      </w:r>
    </w:p>
    <w:p w14:paraId="5E16765F" w14:textId="474BA70B" w:rsidR="001049E1" w:rsidRPr="00BE5207" w:rsidRDefault="00AF5DAD" w:rsidP="009B384C">
      <w:pPr>
        <w:pStyle w:val="PargrafodaLista"/>
        <w:numPr>
          <w:ilvl w:val="0"/>
          <w:numId w:val="34"/>
        </w:numPr>
      </w:pPr>
      <w:r w:rsidRPr="00BE5207">
        <w:t>Propor</w:t>
      </w:r>
      <w:r w:rsidR="001049E1" w:rsidRPr="00BE5207">
        <w:t xml:space="preserve"> um modelo de sistema de gestão proposto;</w:t>
      </w:r>
    </w:p>
    <w:p w14:paraId="1EC80DFB" w14:textId="270D9DE4" w:rsidR="001049E1" w:rsidRPr="00BE5207" w:rsidRDefault="00AF5DAD" w:rsidP="009B384C">
      <w:pPr>
        <w:pStyle w:val="PargrafodaLista"/>
        <w:numPr>
          <w:ilvl w:val="0"/>
          <w:numId w:val="34"/>
        </w:numPr>
      </w:pPr>
      <w:r w:rsidRPr="00BE5207">
        <w:t xml:space="preserve">Codificar </w:t>
      </w:r>
      <w:r w:rsidR="00744CDE" w:rsidRPr="00BE5207">
        <w:t>o modelo.</w:t>
      </w:r>
    </w:p>
    <w:bookmarkEnd w:id="49"/>
    <w:p w14:paraId="7BCD0622" w14:textId="77777777" w:rsidR="006734AC" w:rsidRPr="00BE5207" w:rsidRDefault="006734AC" w:rsidP="00CA6ACA">
      <w:pPr>
        <w:rPr>
          <w:b/>
          <w:bCs/>
        </w:rPr>
      </w:pPr>
    </w:p>
    <w:p w14:paraId="03715026" w14:textId="77777777" w:rsidR="00AE4515" w:rsidRPr="00BE5207" w:rsidRDefault="00342EDF" w:rsidP="00245A6C">
      <w:pPr>
        <w:pStyle w:val="Ttulo2"/>
        <w:numPr>
          <w:ilvl w:val="1"/>
          <w:numId w:val="1"/>
        </w:numPr>
      </w:pPr>
      <w:bookmarkStart w:id="50" w:name="_Toc145446816"/>
      <w:bookmarkStart w:id="51" w:name="_Toc145447378"/>
      <w:bookmarkStart w:id="52" w:name="_Toc146010318"/>
      <w:r w:rsidRPr="00BE5207">
        <w:t>Estrutura do Relatório</w:t>
      </w:r>
      <w:bookmarkEnd w:id="50"/>
      <w:bookmarkEnd w:id="51"/>
      <w:bookmarkEnd w:id="52"/>
    </w:p>
    <w:p w14:paraId="2D1C76C8" w14:textId="3088BB78" w:rsidR="00AE4515" w:rsidRPr="00BE5207" w:rsidRDefault="00AE4515" w:rsidP="00461A53">
      <w:r w:rsidRPr="00BE5207">
        <w:t xml:space="preserve">Para melhor expor o presente trabalho, o mesmo foi organizado em capítulos que estão apresentados nomeadamente: </w:t>
      </w:r>
      <w:r w:rsidR="00833D7B" w:rsidRPr="00BE5207">
        <w:t>Introdução</w:t>
      </w:r>
      <w:r w:rsidRPr="00BE5207">
        <w:t>, Revisão de Literatura, Material e Métodos,</w:t>
      </w:r>
      <w:r w:rsidR="00E755AF" w:rsidRPr="00BE5207">
        <w:t xml:space="preserve"> </w:t>
      </w:r>
      <w:r w:rsidRPr="00BE5207">
        <w:t>Modelo Actual, Modelo Proposto, Conclusões e Recomendações, Referências Bibliográficas e Anexos.</w:t>
      </w:r>
    </w:p>
    <w:p w14:paraId="38059A3E" w14:textId="1F63E017" w:rsidR="00AE4515" w:rsidRPr="00BE5207" w:rsidRDefault="00833D7B" w:rsidP="00461A53">
      <w:pPr>
        <w:rPr>
          <w:rFonts w:cs="Times New Roman"/>
          <w:bCs/>
          <w:sz w:val="20"/>
          <w:szCs w:val="20"/>
        </w:rPr>
      </w:pPr>
      <w:bookmarkStart w:id="53" w:name="_Toc130291581"/>
      <w:r w:rsidRPr="00BE5207">
        <w:rPr>
          <w:b/>
        </w:rPr>
        <w:t>Capítulo</w:t>
      </w:r>
      <w:r w:rsidR="00AE4515" w:rsidRPr="00BE5207">
        <w:rPr>
          <w:b/>
        </w:rPr>
        <w:t xml:space="preserve"> 1: Introdução </w:t>
      </w:r>
      <w:r w:rsidR="00AE4515" w:rsidRPr="00BE5207">
        <w:t xml:space="preserve">- </w:t>
      </w:r>
      <w:r w:rsidR="00AE4515" w:rsidRPr="00BE5207">
        <w:rPr>
          <w:rFonts w:cs="Times New Roman"/>
          <w:bCs/>
        </w:rPr>
        <w:t>Neste capítulo, poderemos acompanhar o enquadramento do tema proposto, sendo especificado o motivo que levou a elaborar uma pesquisa detalhada sobre o problema, será também observado os objectivos específicos da pesquisa e a estrutura do relatório.</w:t>
      </w:r>
      <w:bookmarkEnd w:id="53"/>
    </w:p>
    <w:p w14:paraId="49FB1038" w14:textId="77777777" w:rsidR="00AE4515" w:rsidRPr="00BE5207" w:rsidRDefault="00833D7B" w:rsidP="00461A53">
      <w:pPr>
        <w:rPr>
          <w:sz w:val="20"/>
          <w:szCs w:val="20"/>
        </w:rPr>
      </w:pPr>
      <w:r w:rsidRPr="00BE5207">
        <w:rPr>
          <w:b/>
        </w:rPr>
        <w:t>Capítulo</w:t>
      </w:r>
      <w:r w:rsidR="00AE4515" w:rsidRPr="00BE5207">
        <w:rPr>
          <w:b/>
        </w:rPr>
        <w:t xml:space="preserve"> 2: Revisão de Literatura </w:t>
      </w:r>
      <w:r w:rsidR="00AE4515" w:rsidRPr="00BE5207">
        <w:t>- Neste capítulo, poderá acompanhar conceitos abordados ao tema, que possibilitam a pesquisa e consulta da documentação necessária para realização do trabalho.</w:t>
      </w:r>
    </w:p>
    <w:p w14:paraId="3FAA0A10" w14:textId="77777777" w:rsidR="00443E7B" w:rsidRPr="00BE5207" w:rsidRDefault="00833D7B" w:rsidP="00461A53">
      <w:r w:rsidRPr="00BE5207">
        <w:rPr>
          <w:b/>
        </w:rPr>
        <w:t>Capítulo</w:t>
      </w:r>
      <w:r w:rsidR="00AE4515" w:rsidRPr="00BE5207">
        <w:rPr>
          <w:b/>
        </w:rPr>
        <w:t xml:space="preserve"> 3: Material e Métodos </w:t>
      </w:r>
      <w:r w:rsidR="00AE4515" w:rsidRPr="00BE5207">
        <w:t>- Neste capítulo</w:t>
      </w:r>
      <w:r w:rsidR="00443E7B" w:rsidRPr="00BE5207">
        <w:t>, apresenta-se os procedimentos técnicos e as ferramentas usadas para realização do trabalho, tendo em conta os objectivos traçados.</w:t>
      </w:r>
    </w:p>
    <w:p w14:paraId="7950D9DB" w14:textId="5E201C6F" w:rsidR="00AE4515" w:rsidRPr="00BE5207" w:rsidRDefault="00833D7B" w:rsidP="00461A53">
      <w:pPr>
        <w:rPr>
          <w:sz w:val="20"/>
          <w:szCs w:val="20"/>
        </w:rPr>
      </w:pPr>
      <w:r w:rsidRPr="00BE5207">
        <w:rPr>
          <w:b/>
        </w:rPr>
        <w:t>Capítulo</w:t>
      </w:r>
      <w:r w:rsidR="00AE4515" w:rsidRPr="00BE5207">
        <w:rPr>
          <w:b/>
        </w:rPr>
        <w:t xml:space="preserve"> 4: </w:t>
      </w:r>
      <w:r w:rsidR="008B7F64" w:rsidRPr="00BE5207">
        <w:rPr>
          <w:b/>
        </w:rPr>
        <w:t>Resultados e Discussões</w:t>
      </w:r>
      <w:r w:rsidR="00AE4515" w:rsidRPr="00BE5207">
        <w:rPr>
          <w:b/>
        </w:rPr>
        <w:t xml:space="preserve"> </w:t>
      </w:r>
      <w:r w:rsidR="00AE4515" w:rsidRPr="00BE5207">
        <w:t>- Neste capítulo,</w:t>
      </w:r>
      <w:r w:rsidR="00813013" w:rsidRPr="00BE5207">
        <w:t xml:space="preserve"> são apresentados e discutidos os principais resultados do estudo em questão, tendo como foco o alcance do objectivo do problema definido</w:t>
      </w:r>
      <w:r w:rsidR="00AE4515" w:rsidRPr="00BE5207">
        <w:t>.</w:t>
      </w:r>
      <w:r w:rsidR="00841244">
        <w:t xml:space="preserve"> São também apresentados o modelo actual e modelo proposto.</w:t>
      </w:r>
    </w:p>
    <w:p w14:paraId="2DC2A2CB" w14:textId="50369E08" w:rsidR="00AE4515" w:rsidRPr="00BE5207" w:rsidRDefault="00833D7B" w:rsidP="00461A53">
      <w:pPr>
        <w:rPr>
          <w:sz w:val="20"/>
          <w:szCs w:val="20"/>
        </w:rPr>
      </w:pPr>
      <w:r w:rsidRPr="00BE5207">
        <w:rPr>
          <w:b/>
        </w:rPr>
        <w:t>Capítulo</w:t>
      </w:r>
      <w:r w:rsidR="00AE4515" w:rsidRPr="00BE5207">
        <w:rPr>
          <w:b/>
        </w:rPr>
        <w:t xml:space="preserve"> 5: </w:t>
      </w:r>
      <w:r w:rsidR="008F6501" w:rsidRPr="00BE5207">
        <w:rPr>
          <w:b/>
        </w:rPr>
        <w:t xml:space="preserve">Conclusões e Recomendações </w:t>
      </w:r>
      <w:r w:rsidR="008F6501" w:rsidRPr="00BE5207">
        <w:t xml:space="preserve">- </w:t>
      </w:r>
      <w:r w:rsidR="008F6501" w:rsidRPr="00BE5207">
        <w:rPr>
          <w:color w:val="000000" w:themeColor="text1"/>
        </w:rPr>
        <w:t>Neste capítulo, são apresentadas as conclusões advindas da realização do presente trabalho e as recomendações.</w:t>
      </w:r>
    </w:p>
    <w:p w14:paraId="1EEBFF85" w14:textId="45D62E23" w:rsidR="00AE4515" w:rsidRPr="00BE5207" w:rsidRDefault="00833D7B" w:rsidP="00461A53">
      <w:pPr>
        <w:rPr>
          <w:color w:val="000000" w:themeColor="text1"/>
          <w:sz w:val="20"/>
          <w:szCs w:val="20"/>
        </w:rPr>
      </w:pPr>
      <w:r w:rsidRPr="00BE5207">
        <w:rPr>
          <w:b/>
        </w:rPr>
        <w:t>Capítulo</w:t>
      </w:r>
      <w:r w:rsidR="00AE4515" w:rsidRPr="00BE5207">
        <w:rPr>
          <w:b/>
        </w:rPr>
        <w:t xml:space="preserve"> 6: </w:t>
      </w:r>
      <w:r w:rsidR="00D71C67" w:rsidRPr="00BE5207">
        <w:rPr>
          <w:b/>
        </w:rPr>
        <w:t xml:space="preserve">Referências Bibliográficas </w:t>
      </w:r>
      <w:r w:rsidR="00D71C67" w:rsidRPr="00BE5207">
        <w:t>– Neste capítulo, são apresentadas as obras consultadas para realização do trabalho.</w:t>
      </w:r>
    </w:p>
    <w:p w14:paraId="5EB64684" w14:textId="1C98E18B" w:rsidR="00AE4515" w:rsidRPr="00BE5207" w:rsidRDefault="00833D7B" w:rsidP="00461A53">
      <w:r w:rsidRPr="00BE5207">
        <w:rPr>
          <w:b/>
        </w:rPr>
        <w:t>Capítulo</w:t>
      </w:r>
      <w:r w:rsidR="00AE4515" w:rsidRPr="00BE5207">
        <w:rPr>
          <w:b/>
        </w:rPr>
        <w:t xml:space="preserve"> 7: </w:t>
      </w:r>
      <w:r w:rsidR="00BE4A20" w:rsidRPr="00BE5207">
        <w:rPr>
          <w:b/>
        </w:rPr>
        <w:t xml:space="preserve">Anexos </w:t>
      </w:r>
      <w:r w:rsidR="00BE4A20" w:rsidRPr="00BE5207">
        <w:t>– Por fim são apresentados os documentos complementares do presente trabalho.</w:t>
      </w:r>
    </w:p>
    <w:p w14:paraId="41F0235E" w14:textId="77777777" w:rsidR="00BE4A20" w:rsidRPr="00BE5207" w:rsidRDefault="00BE4A20" w:rsidP="00383C4A">
      <w:pPr>
        <w:pStyle w:val="PargrafodaLista"/>
        <w:ind w:left="900"/>
        <w:rPr>
          <w:b/>
          <w:bCs/>
        </w:rPr>
      </w:pPr>
    </w:p>
    <w:p w14:paraId="3489A50A" w14:textId="77777777" w:rsidR="00BE4A20" w:rsidRPr="00BE5207" w:rsidRDefault="00BE4A20" w:rsidP="00BE4A20"/>
    <w:p w14:paraId="1F8D4CF2" w14:textId="77777777" w:rsidR="00BE4A20" w:rsidRPr="00BE5207" w:rsidRDefault="00BE4A20" w:rsidP="00BE4A20"/>
    <w:p w14:paraId="742F8328" w14:textId="77777777" w:rsidR="00BE4A20" w:rsidRPr="00BE5207" w:rsidRDefault="00BE4A20" w:rsidP="00461A53">
      <w:pPr>
        <w:rPr>
          <w:b/>
        </w:rPr>
      </w:pPr>
    </w:p>
    <w:p w14:paraId="7682F2BE" w14:textId="0DFCDD95" w:rsidR="002E08AA" w:rsidRPr="00BE5207" w:rsidRDefault="006301E0" w:rsidP="00EE602A">
      <w:r w:rsidRPr="00BE5207">
        <w:rPr>
          <w:noProof/>
        </w:rPr>
        <mc:AlternateContent>
          <mc:Choice Requires="wps">
            <w:drawing>
              <wp:anchor distT="0" distB="0" distL="114300" distR="114300" simplePos="0" relativeHeight="251675648" behindDoc="0" locked="0" layoutInCell="1" allowOverlap="1" wp14:anchorId="0E8B4697" wp14:editId="554D3526">
                <wp:simplePos x="0" y="0"/>
                <wp:positionH relativeFrom="column">
                  <wp:posOffset>5309870</wp:posOffset>
                </wp:positionH>
                <wp:positionV relativeFrom="paragraph">
                  <wp:posOffset>-7620</wp:posOffset>
                </wp:positionV>
                <wp:extent cx="800100" cy="783590"/>
                <wp:effectExtent l="0" t="0" r="0" b="0"/>
                <wp:wrapNone/>
                <wp:docPr id="576871870" name="Caixa de texto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07329147" w14:textId="77777777" w:rsidR="001C3C67" w:rsidRPr="00BE5207" w:rsidRDefault="001C3C67" w:rsidP="002E08AA">
                            <w:pPr>
                              <w:shd w:val="clear" w:color="auto" w:fill="AEAAAA" w:themeFill="background2" w:themeFillShade="BF"/>
                              <w:jc w:val="center"/>
                              <w:rPr>
                                <w:color w:val="FFFFFF"/>
                                <w:sz w:val="96"/>
                                <w:szCs w:val="144"/>
                              </w:rPr>
                            </w:pPr>
                            <w:r w:rsidRPr="00BE5207">
                              <w:rPr>
                                <w:color w:val="FFFFFF"/>
                                <w:sz w:val="96"/>
                                <w:szCs w:val="144"/>
                              </w:rPr>
                              <w:t>2</w:t>
                            </w:r>
                          </w:p>
                          <w:p w14:paraId="39FC01CC" w14:textId="77777777" w:rsidR="001C3C67" w:rsidRPr="00BE5207" w:rsidRDefault="001C3C67" w:rsidP="002E08AA">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8B4697" id="Caixa de texto 5" o:spid="_x0000_s1050" type="#_x0000_t202" style="position:absolute;left:0;text-align:left;margin-left:418.1pt;margin-top:-.6pt;width:63pt;height:61.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AGr9LftAQAAwQMAAA4AAAAAAAAAAAAAAAAALgIAAGRycy9lMm9E&#10;b2MueG1sUEsBAi0AFAAGAAgAAAAhAB7j/27fAAAACgEAAA8AAAAAAAAAAAAAAAAARwQAAGRycy9k&#10;b3ducmV2LnhtbFBLBQYAAAAABAAEAPMAAABTBQAAAAA=&#10;" fillcolor="#d8d8d8" stroked="f">
                <v:textbox inset="0,0,0,0">
                  <w:txbxContent>
                    <w:p w14:paraId="07329147" w14:textId="77777777" w:rsidR="001C3C67" w:rsidRPr="00BE5207" w:rsidRDefault="001C3C67" w:rsidP="002E08AA">
                      <w:pPr>
                        <w:shd w:val="clear" w:color="auto" w:fill="AEAAAA" w:themeFill="background2" w:themeFillShade="BF"/>
                        <w:jc w:val="center"/>
                        <w:rPr>
                          <w:color w:val="FFFFFF"/>
                          <w:sz w:val="96"/>
                          <w:szCs w:val="144"/>
                        </w:rPr>
                      </w:pPr>
                      <w:r w:rsidRPr="00BE5207">
                        <w:rPr>
                          <w:color w:val="FFFFFF"/>
                          <w:sz w:val="96"/>
                          <w:szCs w:val="144"/>
                        </w:rPr>
                        <w:t>2</w:t>
                      </w:r>
                    </w:p>
                    <w:p w14:paraId="39FC01CC" w14:textId="77777777" w:rsidR="001C3C67" w:rsidRPr="00BE5207" w:rsidRDefault="001C3C67" w:rsidP="002E08AA">
                      <w:pPr>
                        <w:shd w:val="clear" w:color="auto" w:fill="AEAAAA" w:themeFill="background2" w:themeFillShade="BF"/>
                        <w:rPr>
                          <w:sz w:val="144"/>
                          <w:szCs w:val="144"/>
                        </w:rPr>
                      </w:pPr>
                    </w:p>
                  </w:txbxContent>
                </v:textbox>
              </v:shape>
            </w:pict>
          </mc:Fallback>
        </mc:AlternateContent>
      </w:r>
    </w:p>
    <w:p w14:paraId="18A7603B" w14:textId="77777777" w:rsidR="002E08AA" w:rsidRPr="00BE5207" w:rsidRDefault="002E08AA" w:rsidP="00EE602A"/>
    <w:p w14:paraId="68237EFD" w14:textId="77777777" w:rsidR="00EE602A" w:rsidRPr="00BE5207" w:rsidRDefault="00EE602A" w:rsidP="00EE602A"/>
    <w:p w14:paraId="34CB9BA8" w14:textId="77777777" w:rsidR="007A2405" w:rsidRPr="00BE5207" w:rsidRDefault="007A2405" w:rsidP="007A2405">
      <w:pPr>
        <w:pStyle w:val="Ttulo1"/>
        <w:jc w:val="right"/>
      </w:pPr>
      <w:bookmarkStart w:id="54" w:name="_Toc145446817"/>
      <w:bookmarkStart w:id="55" w:name="_Toc145447379"/>
      <w:bookmarkStart w:id="56" w:name="_Toc146010319"/>
      <w:r w:rsidRPr="00BE5207">
        <w:t>Revisão de Literatura</w:t>
      </w:r>
      <w:bookmarkEnd w:id="54"/>
      <w:bookmarkEnd w:id="55"/>
      <w:bookmarkEnd w:id="56"/>
    </w:p>
    <w:p w14:paraId="021F5D84" w14:textId="77777777" w:rsidR="002E08AA" w:rsidRPr="00BE5207" w:rsidRDefault="002E08AA" w:rsidP="002E08AA"/>
    <w:p w14:paraId="0853507F" w14:textId="1F0F2614" w:rsidR="00F33DE5" w:rsidRPr="00BE5207" w:rsidRDefault="00791FA4" w:rsidP="00484B76">
      <w:pPr>
        <w:spacing w:before="240"/>
      </w:pPr>
      <w:r w:rsidRPr="00BE5207">
        <w:t xml:space="preserve">Neste capítulo, poderemos acompanhar conceitos abordados </w:t>
      </w:r>
      <w:r w:rsidR="00EF5738">
        <w:t>n</w:t>
      </w:r>
      <w:r w:rsidRPr="00BE5207">
        <w:t>o tema, que possibilitam a pesquisa e consulta da documentação necessária para realização do trabalho.</w:t>
      </w:r>
    </w:p>
    <w:p w14:paraId="7F43CCCF" w14:textId="77777777" w:rsidR="00F33DE5" w:rsidRPr="00BE5207" w:rsidRDefault="00F33DE5" w:rsidP="00245A6C">
      <w:pPr>
        <w:pStyle w:val="Ttulo2"/>
        <w:numPr>
          <w:ilvl w:val="1"/>
          <w:numId w:val="9"/>
        </w:numPr>
        <w:spacing w:before="240"/>
      </w:pPr>
      <w:bookmarkStart w:id="57" w:name="_Toc145446818"/>
      <w:bookmarkStart w:id="58" w:name="_Toc145447380"/>
      <w:bookmarkStart w:id="59" w:name="_Toc146010320"/>
      <w:r w:rsidRPr="00BE5207">
        <w:t>Transporte Escolar</w:t>
      </w:r>
      <w:bookmarkEnd w:id="57"/>
      <w:bookmarkEnd w:id="58"/>
      <w:bookmarkEnd w:id="59"/>
    </w:p>
    <w:p w14:paraId="67152CA1" w14:textId="7A787D66" w:rsidR="00FE234A" w:rsidRPr="00BE5207" w:rsidRDefault="00FE234A" w:rsidP="006F2B9C">
      <w:r w:rsidRPr="00BE5207">
        <w:t xml:space="preserve">Segundo (Geipot, 1995), </w:t>
      </w:r>
      <w:r w:rsidR="005676B4" w:rsidRPr="00BE5207">
        <w:t xml:space="preserve">é chamado </w:t>
      </w:r>
      <w:r w:rsidRPr="00BE5207">
        <w:t xml:space="preserve">transporte </w:t>
      </w:r>
      <w:r w:rsidR="005676B4" w:rsidRPr="00BE5207">
        <w:t xml:space="preserve">ao meio de locomoção que envolva </w:t>
      </w:r>
      <w:r w:rsidRPr="00BE5207">
        <w:t>transporte de passageiros, p</w:t>
      </w:r>
      <w:r w:rsidR="00016B2B" w:rsidRPr="00BE5207">
        <w:t>ú</w:t>
      </w:r>
      <w:r w:rsidRPr="00BE5207">
        <w:t>blico ou de interesse social, entre a área rural e a área urbana ou o interior da área rural do município.</w:t>
      </w:r>
      <w:r w:rsidR="00E5515F" w:rsidRPr="00BE5207">
        <w:t xml:space="preserve"> </w:t>
      </w:r>
      <w:r w:rsidRPr="00BE5207">
        <w:t xml:space="preserve">Silva &amp; Yamashita (2008) apresentam o conceito de Transporte Escolar como sendo um transporte </w:t>
      </w:r>
      <w:r w:rsidR="0044104A" w:rsidRPr="00BE5207">
        <w:t>gratuito</w:t>
      </w:r>
      <w:r w:rsidRPr="00BE5207">
        <w:t xml:space="preserve"> e exclusivo, utilizado por alunos residentes na área rural e que estudam na área rural ou urbana. Continuam dizendo que está implícito neste conceito que, devido a carência de grande parte das famílias que residem no meio rural</w:t>
      </w:r>
      <w:r w:rsidR="003F2A71" w:rsidRPr="00BE5207">
        <w:t>, o transporte é um meio necessário para que a criança tenha acesso a escola, além de ser um direito garantido por lei independentemente da renda familiar.</w:t>
      </w:r>
    </w:p>
    <w:p w14:paraId="6ACA5FD2" w14:textId="77777777" w:rsidR="00D20561" w:rsidRPr="00BE5207" w:rsidRDefault="00D20561" w:rsidP="006F2B9C"/>
    <w:p w14:paraId="325E0EC1" w14:textId="77777777" w:rsidR="00FE234A" w:rsidRPr="00BE5207" w:rsidRDefault="00146CD9" w:rsidP="00245A6C">
      <w:pPr>
        <w:pStyle w:val="Ttulo3"/>
        <w:numPr>
          <w:ilvl w:val="2"/>
          <w:numId w:val="9"/>
        </w:numPr>
      </w:pPr>
      <w:bookmarkStart w:id="60" w:name="_Toc145446819"/>
      <w:bookmarkStart w:id="61" w:name="_Toc145447381"/>
      <w:bookmarkStart w:id="62" w:name="_Toc146010321"/>
      <w:r w:rsidRPr="00BE5207">
        <w:t>Importância de Transporte Escolar</w:t>
      </w:r>
      <w:bookmarkEnd w:id="60"/>
      <w:bookmarkEnd w:id="61"/>
      <w:bookmarkEnd w:id="62"/>
    </w:p>
    <w:p w14:paraId="5D68DC07" w14:textId="4385DC5C" w:rsidR="00146CD9" w:rsidRPr="00BE5207" w:rsidRDefault="00B01FFD" w:rsidP="006F2B9C">
      <w:r w:rsidRPr="00BE5207">
        <w:t xml:space="preserve">É importante considerar que o transporte possui estreita relação com o </w:t>
      </w:r>
      <w:r w:rsidR="00EA23F7" w:rsidRPr="00BE5207">
        <w:t>bem-estar</w:t>
      </w:r>
      <w:r w:rsidRPr="00BE5207">
        <w:t xml:space="preserve"> individual. </w:t>
      </w:r>
      <w:r w:rsidR="004F4AA0" w:rsidRPr="00BE5207">
        <w:t>Para</w:t>
      </w:r>
      <w:r w:rsidRPr="00BE5207">
        <w:t xml:space="preserve"> (Pegoretti, 2005), a importância do uso de transporte pode restringir o acesso aos </w:t>
      </w:r>
      <w:r w:rsidR="006D3106" w:rsidRPr="00BE5207">
        <w:t>d</w:t>
      </w:r>
      <w:r w:rsidRPr="00BE5207">
        <w:t xml:space="preserve">estinos desejados pelas pessoas, interferindo na condição de vida da população e reduzindo o </w:t>
      </w:r>
      <w:r w:rsidR="00A07691" w:rsidRPr="00BE5207">
        <w:t>bem-estar</w:t>
      </w:r>
      <w:r w:rsidRPr="00BE5207">
        <w:t xml:space="preserve">. </w:t>
      </w:r>
      <w:r w:rsidR="0093444A" w:rsidRPr="00BE5207">
        <w:t>De acordo com</w:t>
      </w:r>
      <w:r w:rsidRPr="00BE5207">
        <w:t xml:space="preserve"> (Geipot, 1995), </w:t>
      </w:r>
      <w:r w:rsidR="00916753" w:rsidRPr="00BE5207">
        <w:t>o transporte escolar é um instrumento importante para a inserção social das crianças e adolescentes</w:t>
      </w:r>
      <w:r w:rsidR="00694FFD" w:rsidRPr="00BE5207">
        <w:t xml:space="preserve">, evitando as </w:t>
      </w:r>
      <w:r w:rsidR="000D36D8" w:rsidRPr="00BE5207">
        <w:t>desigualdades</w:t>
      </w:r>
      <w:r w:rsidR="00694FFD" w:rsidRPr="00BE5207">
        <w:t xml:space="preserve"> sociais.</w:t>
      </w:r>
    </w:p>
    <w:p w14:paraId="5756E87F" w14:textId="0814C40D" w:rsidR="00D341AA" w:rsidRPr="00BE5207" w:rsidRDefault="00D341AA" w:rsidP="006F2B9C">
      <w:r w:rsidRPr="00BE5207">
        <w:t>O transporte de estudantes permite que vários obstáculos que antes não eram possíveis de resolver, mais simples e de fácil aderência. Os transportes escolares são um bem para as crianças que precisam sair de suas casas até suas escolas de forma c</w:t>
      </w:r>
      <w:r w:rsidR="00C93154">
        <w:t>ó</w:t>
      </w:r>
      <w:r w:rsidRPr="00BE5207">
        <w:t>moda e segura. Permite aos alunos vencer as barreiras geográficas, que inclui grandes distâncias e ter acesso aos estabelecimentos de ensino.</w:t>
      </w:r>
    </w:p>
    <w:p w14:paraId="1ACDD130" w14:textId="77777777" w:rsidR="00146CD9" w:rsidRPr="00BE5207" w:rsidRDefault="00146CD9" w:rsidP="00146CD9"/>
    <w:p w14:paraId="64DECD57" w14:textId="77777777" w:rsidR="00C04B0C" w:rsidRPr="00BE5207" w:rsidRDefault="00C04B0C" w:rsidP="00245A6C">
      <w:pPr>
        <w:pStyle w:val="Ttulo3"/>
        <w:numPr>
          <w:ilvl w:val="2"/>
          <w:numId w:val="9"/>
        </w:numPr>
      </w:pPr>
      <w:bookmarkStart w:id="63" w:name="_Toc145446820"/>
      <w:bookmarkStart w:id="64" w:name="_Toc145447382"/>
      <w:bookmarkStart w:id="65" w:name="_Toc146010322"/>
      <w:r w:rsidRPr="00BE5207">
        <w:lastRenderedPageBreak/>
        <w:t>Transporte Escolar no Mundo</w:t>
      </w:r>
      <w:bookmarkEnd w:id="63"/>
      <w:bookmarkEnd w:id="64"/>
      <w:bookmarkEnd w:id="65"/>
    </w:p>
    <w:p w14:paraId="52787791" w14:textId="77777777" w:rsidR="00CA6757" w:rsidRPr="00BE5207" w:rsidRDefault="00C04B0C" w:rsidP="00CA6757">
      <w:r w:rsidRPr="00BE5207">
        <w:t xml:space="preserve">São oferecidos por diferentes nações do mundo transporte escolar gratuito, o qual é destinado a levar os estudantes de e para escola, sendo esse </w:t>
      </w:r>
      <w:r w:rsidR="00BB637D" w:rsidRPr="00BE5207">
        <w:t>serviço</w:t>
      </w:r>
      <w:r w:rsidRPr="00BE5207">
        <w:t xml:space="preserve"> fundamental para garantir o acesso e a </w:t>
      </w:r>
      <w:r w:rsidR="00F408AE" w:rsidRPr="00BE5207">
        <w:t>permanência</w:t>
      </w:r>
      <w:r w:rsidRPr="00BE5207">
        <w:t xml:space="preserve"> do estudante na escola, segundo (Fundo Nacional de Desenvolvimento da Educação, 2019).</w:t>
      </w:r>
    </w:p>
    <w:tbl>
      <w:tblPr>
        <w:tblStyle w:val="TabelacomGrelha"/>
        <w:tblW w:w="0" w:type="auto"/>
        <w:tblLook w:val="04A0" w:firstRow="1" w:lastRow="0" w:firstColumn="1" w:lastColumn="0" w:noHBand="0" w:noVBand="1"/>
      </w:tblPr>
      <w:tblGrid>
        <w:gridCol w:w="1980"/>
        <w:gridCol w:w="7606"/>
      </w:tblGrid>
      <w:tr w:rsidR="00BB637D" w:rsidRPr="00BE5207" w14:paraId="2E9F834E" w14:textId="77777777" w:rsidTr="00BB637D">
        <w:trPr>
          <w:trHeight w:val="664"/>
        </w:trPr>
        <w:tc>
          <w:tcPr>
            <w:tcW w:w="1980" w:type="dxa"/>
          </w:tcPr>
          <w:p w14:paraId="728FE444" w14:textId="2F5DE883" w:rsidR="00BB637D" w:rsidRPr="00BE5207" w:rsidRDefault="00BB637D" w:rsidP="00C43A49">
            <w:pPr>
              <w:spacing w:line="360" w:lineRule="auto"/>
              <w:jc w:val="center"/>
              <w:rPr>
                <w:b/>
                <w:bCs/>
              </w:rPr>
            </w:pPr>
            <w:r w:rsidRPr="00BE5207">
              <w:rPr>
                <w:b/>
                <w:bCs/>
              </w:rPr>
              <w:t>Pa</w:t>
            </w:r>
            <w:r w:rsidR="005937B8" w:rsidRPr="00BE5207">
              <w:rPr>
                <w:b/>
                <w:bCs/>
              </w:rPr>
              <w:t>ís</w:t>
            </w:r>
          </w:p>
        </w:tc>
        <w:tc>
          <w:tcPr>
            <w:tcW w:w="7606" w:type="dxa"/>
          </w:tcPr>
          <w:p w14:paraId="153508CE" w14:textId="77777777" w:rsidR="00BB637D" w:rsidRPr="00BE5207" w:rsidRDefault="00BB637D" w:rsidP="00C43A49">
            <w:pPr>
              <w:spacing w:line="360" w:lineRule="auto"/>
              <w:jc w:val="center"/>
            </w:pPr>
            <w:r w:rsidRPr="00BE5207">
              <w:rPr>
                <w:b/>
                <w:bCs/>
              </w:rPr>
              <w:t>Características do</w:t>
            </w:r>
            <w:r w:rsidRPr="00BE5207">
              <w:t xml:space="preserve"> </w:t>
            </w:r>
            <w:r w:rsidRPr="00BE5207">
              <w:rPr>
                <w:b/>
                <w:bCs/>
              </w:rPr>
              <w:t>Transporte</w:t>
            </w:r>
          </w:p>
        </w:tc>
      </w:tr>
      <w:tr w:rsidR="00BB637D" w:rsidRPr="00BE5207" w14:paraId="68224E4A" w14:textId="77777777" w:rsidTr="00BB637D">
        <w:trPr>
          <w:trHeight w:val="629"/>
        </w:trPr>
        <w:tc>
          <w:tcPr>
            <w:tcW w:w="1980" w:type="dxa"/>
          </w:tcPr>
          <w:p w14:paraId="387D1137" w14:textId="77777777" w:rsidR="001C3A2A" w:rsidRPr="00BE5207" w:rsidRDefault="001C3A2A" w:rsidP="00C43A49">
            <w:pPr>
              <w:spacing w:line="360" w:lineRule="auto"/>
              <w:jc w:val="center"/>
            </w:pPr>
          </w:p>
          <w:p w14:paraId="310A4891" w14:textId="77777777" w:rsidR="00BB637D" w:rsidRPr="00BE5207" w:rsidRDefault="00102B80" w:rsidP="00C43A49">
            <w:pPr>
              <w:spacing w:line="360" w:lineRule="auto"/>
              <w:jc w:val="center"/>
            </w:pPr>
            <w:r w:rsidRPr="00BE5207">
              <w:t>Reino Unido</w:t>
            </w:r>
          </w:p>
        </w:tc>
        <w:tc>
          <w:tcPr>
            <w:tcW w:w="7606" w:type="dxa"/>
          </w:tcPr>
          <w:p w14:paraId="728EB77E" w14:textId="77777777" w:rsidR="00BB637D" w:rsidRPr="00BE5207" w:rsidRDefault="00102B80" w:rsidP="00C43A49">
            <w:pPr>
              <w:spacing w:line="360" w:lineRule="auto"/>
            </w:pPr>
            <w:r w:rsidRPr="00BE5207">
              <w:t xml:space="preserve">Todas as crianças e adolescentes de 5 a 16 anos se beneficiam do transporte escolar gratuito. É utilizado um ónibus escolar e existe uma </w:t>
            </w:r>
            <w:r w:rsidR="00886AD7" w:rsidRPr="00BE5207">
              <w:t>distância</w:t>
            </w:r>
            <w:r w:rsidRPr="00BE5207">
              <w:t xml:space="preserve"> mínima dependendo da idade. A </w:t>
            </w:r>
            <w:r w:rsidR="00886AD7" w:rsidRPr="00BE5207">
              <w:t>distância</w:t>
            </w:r>
            <w:r w:rsidRPr="00BE5207">
              <w:t xml:space="preserve"> mínima para o </w:t>
            </w:r>
            <w:r w:rsidR="00EB5BA0" w:rsidRPr="00BE5207">
              <w:t>benefício</w:t>
            </w:r>
            <w:r w:rsidRPr="00BE5207">
              <w:t xml:space="preserve"> para crianças de at</w:t>
            </w:r>
            <w:r w:rsidR="00D07699" w:rsidRPr="00BE5207">
              <w:t>é</w:t>
            </w:r>
            <w:r w:rsidRPr="00BE5207">
              <w:t xml:space="preserve"> 8 anos é de 3,2 km e para crianças acima de 8 anos, 4,8 km (GOV.UK, 2020).</w:t>
            </w:r>
          </w:p>
        </w:tc>
      </w:tr>
      <w:tr w:rsidR="00BB637D" w:rsidRPr="00BE5207" w14:paraId="45B53E28" w14:textId="77777777" w:rsidTr="00BB637D">
        <w:trPr>
          <w:trHeight w:val="664"/>
        </w:trPr>
        <w:tc>
          <w:tcPr>
            <w:tcW w:w="1980" w:type="dxa"/>
          </w:tcPr>
          <w:p w14:paraId="07224DEB" w14:textId="77777777" w:rsidR="001C3A2A" w:rsidRPr="00BE5207" w:rsidRDefault="001C3A2A" w:rsidP="00C43A49">
            <w:pPr>
              <w:spacing w:line="360" w:lineRule="auto"/>
              <w:jc w:val="center"/>
            </w:pPr>
          </w:p>
          <w:p w14:paraId="4A13EC77" w14:textId="77777777" w:rsidR="00BB637D" w:rsidRPr="00BE5207" w:rsidRDefault="00DB473E" w:rsidP="00C43A49">
            <w:pPr>
              <w:spacing w:line="360" w:lineRule="auto"/>
              <w:jc w:val="center"/>
            </w:pPr>
            <w:r w:rsidRPr="00BE5207">
              <w:t>Ontário</w:t>
            </w:r>
          </w:p>
          <w:p w14:paraId="79635EA1" w14:textId="77777777" w:rsidR="00DB473E" w:rsidRPr="00BE5207" w:rsidRDefault="00DB473E" w:rsidP="00C43A49">
            <w:pPr>
              <w:spacing w:line="360" w:lineRule="auto"/>
              <w:jc w:val="center"/>
            </w:pPr>
            <w:r w:rsidRPr="00BE5207">
              <w:t>(Canada)</w:t>
            </w:r>
          </w:p>
        </w:tc>
        <w:tc>
          <w:tcPr>
            <w:tcW w:w="7606" w:type="dxa"/>
          </w:tcPr>
          <w:p w14:paraId="743238AD" w14:textId="03D759ED" w:rsidR="00EE3AA3" w:rsidRPr="00BE5207" w:rsidRDefault="0018199E" w:rsidP="00C43A49">
            <w:pPr>
              <w:spacing w:line="360" w:lineRule="auto"/>
            </w:pPr>
            <w:r w:rsidRPr="00BE5207">
              <w:t xml:space="preserve">Em </w:t>
            </w:r>
            <w:r w:rsidR="00EE3AA3" w:rsidRPr="00BE5207">
              <w:t>Ontário – Canadá, foi criado o Conselho de Viagens Escolares Ativas de Ontário (OAST) que tem como obje</w:t>
            </w:r>
            <w:r w:rsidR="0042542B">
              <w:t>c</w:t>
            </w:r>
            <w:r w:rsidR="00EE3AA3" w:rsidRPr="00BE5207">
              <w:t>tivo criar uma cultura de viagens escolares a</w:t>
            </w:r>
            <w:r w:rsidR="00ED1022" w:rsidRPr="00BE5207">
              <w:t>c</w:t>
            </w:r>
            <w:r w:rsidR="00EE3AA3" w:rsidRPr="00BE5207">
              <w:t>tivas e tornar o transporte a</w:t>
            </w:r>
            <w:r w:rsidR="007B61DE" w:rsidRPr="00BE5207">
              <w:t>c</w:t>
            </w:r>
            <w:r w:rsidR="00EE3AA3" w:rsidRPr="00BE5207">
              <w:t>tivo e a mobilidade independente normativa para jovens em idade escolar (Ontário Active School Travel, 2020).</w:t>
            </w:r>
          </w:p>
        </w:tc>
      </w:tr>
      <w:tr w:rsidR="00BB637D" w:rsidRPr="00BE5207" w14:paraId="79B8D390" w14:textId="77777777" w:rsidTr="00BB637D">
        <w:trPr>
          <w:trHeight w:val="629"/>
        </w:trPr>
        <w:tc>
          <w:tcPr>
            <w:tcW w:w="1980" w:type="dxa"/>
          </w:tcPr>
          <w:p w14:paraId="551E615E" w14:textId="77777777" w:rsidR="001C3A2A" w:rsidRPr="00BE5207" w:rsidRDefault="001C3A2A" w:rsidP="00C43A49">
            <w:pPr>
              <w:spacing w:line="360" w:lineRule="auto"/>
              <w:jc w:val="center"/>
            </w:pPr>
          </w:p>
          <w:p w14:paraId="098A2F04" w14:textId="77777777" w:rsidR="00BB637D" w:rsidRPr="00BE5207" w:rsidRDefault="00724B25" w:rsidP="00C43A49">
            <w:pPr>
              <w:spacing w:line="360" w:lineRule="auto"/>
              <w:jc w:val="center"/>
            </w:pPr>
            <w:r w:rsidRPr="00BE5207">
              <w:t>Estados Unidos da América</w:t>
            </w:r>
          </w:p>
        </w:tc>
        <w:tc>
          <w:tcPr>
            <w:tcW w:w="7606" w:type="dxa"/>
          </w:tcPr>
          <w:p w14:paraId="153A5418" w14:textId="30A25B18" w:rsidR="00BB637D" w:rsidRPr="00BE5207" w:rsidRDefault="00DB6DFE" w:rsidP="00C43A49">
            <w:pPr>
              <w:spacing w:line="360" w:lineRule="auto"/>
            </w:pPr>
            <w:r w:rsidRPr="00BE5207">
              <w:t xml:space="preserve">Nos Estados Unidos da América (EUA), o transporte até a escola é sustentado pelo modal rodoviário tradicional: os </w:t>
            </w:r>
            <w:r w:rsidR="0042542B">
              <w:t>carros</w:t>
            </w:r>
            <w:r w:rsidRPr="00BE5207">
              <w:t xml:space="preserve">. No Colorado o mínimo que uma criança deve </w:t>
            </w:r>
            <w:r w:rsidR="006B2242">
              <w:t>viver</w:t>
            </w:r>
            <w:r w:rsidRPr="00BE5207">
              <w:t xml:space="preserve"> de sua escola é de 1,6 quil</w:t>
            </w:r>
            <w:r w:rsidR="006971F5">
              <w:t>ó</w:t>
            </w:r>
            <w:r w:rsidRPr="00BE5207">
              <w:t>metros dependendo de seu grau de escolaridade (Burgoyne-Allen e Schiess, 2017).</w:t>
            </w:r>
          </w:p>
        </w:tc>
      </w:tr>
      <w:tr w:rsidR="00BB637D" w:rsidRPr="00BE5207" w14:paraId="43C6AB04" w14:textId="77777777" w:rsidTr="00BB637D">
        <w:trPr>
          <w:trHeight w:val="664"/>
        </w:trPr>
        <w:tc>
          <w:tcPr>
            <w:tcW w:w="1980" w:type="dxa"/>
          </w:tcPr>
          <w:p w14:paraId="42993A04" w14:textId="77777777" w:rsidR="001C3A2A" w:rsidRPr="00BE5207" w:rsidRDefault="001C3A2A" w:rsidP="00C43A49">
            <w:pPr>
              <w:spacing w:line="360" w:lineRule="auto"/>
              <w:jc w:val="center"/>
            </w:pPr>
          </w:p>
          <w:p w14:paraId="0B538B4A" w14:textId="77777777" w:rsidR="00BB637D" w:rsidRPr="00BE5207" w:rsidRDefault="00DB6DFE" w:rsidP="00C43A49">
            <w:pPr>
              <w:spacing w:line="360" w:lineRule="auto"/>
              <w:jc w:val="center"/>
            </w:pPr>
            <w:r w:rsidRPr="00BE5207">
              <w:t>Austrália do Sul (Austrália)</w:t>
            </w:r>
          </w:p>
        </w:tc>
        <w:tc>
          <w:tcPr>
            <w:tcW w:w="7606" w:type="dxa"/>
          </w:tcPr>
          <w:p w14:paraId="1F135593" w14:textId="24DDD5B2" w:rsidR="00BB637D" w:rsidRPr="00BE5207" w:rsidRDefault="00DB6DFE" w:rsidP="00C43A49">
            <w:pPr>
              <w:spacing w:line="360" w:lineRule="auto"/>
            </w:pPr>
            <w:r w:rsidRPr="00BE5207">
              <w:t>Segundo a education act (1972) e a Education Regulation (2012), o governo oferece transporte escolar gratuito desde que haja 10 crianças que moram a cinco quil</w:t>
            </w:r>
            <w:r w:rsidR="00CC0303">
              <w:t>ó</w:t>
            </w:r>
            <w:r w:rsidRPr="00BE5207">
              <w:t>metros da escola (Department for Education and Child Development, 2017).</w:t>
            </w:r>
          </w:p>
        </w:tc>
      </w:tr>
      <w:tr w:rsidR="00BB637D" w:rsidRPr="00BE5207" w14:paraId="0F26904B" w14:textId="77777777" w:rsidTr="00BB637D">
        <w:trPr>
          <w:trHeight w:val="664"/>
        </w:trPr>
        <w:tc>
          <w:tcPr>
            <w:tcW w:w="1980" w:type="dxa"/>
          </w:tcPr>
          <w:p w14:paraId="379B7E4A" w14:textId="77777777" w:rsidR="001C3A2A" w:rsidRPr="00BE5207" w:rsidRDefault="001C3A2A" w:rsidP="00C43A49">
            <w:pPr>
              <w:spacing w:line="360" w:lineRule="auto"/>
              <w:jc w:val="center"/>
            </w:pPr>
          </w:p>
          <w:p w14:paraId="63489B72" w14:textId="77777777" w:rsidR="001C3A2A" w:rsidRPr="00BE5207" w:rsidRDefault="001C3A2A" w:rsidP="00C43A49">
            <w:pPr>
              <w:spacing w:line="360" w:lineRule="auto"/>
              <w:jc w:val="center"/>
            </w:pPr>
          </w:p>
          <w:p w14:paraId="738057F3" w14:textId="77777777" w:rsidR="001C3A2A" w:rsidRPr="00BE5207" w:rsidRDefault="001C3A2A" w:rsidP="00C43A49">
            <w:pPr>
              <w:spacing w:line="360" w:lineRule="auto"/>
              <w:jc w:val="center"/>
            </w:pPr>
          </w:p>
          <w:p w14:paraId="1DBB08EE" w14:textId="77777777" w:rsidR="00BB637D" w:rsidRPr="00BE5207" w:rsidRDefault="00DB6DFE" w:rsidP="00C43A49">
            <w:pPr>
              <w:spacing w:line="360" w:lineRule="auto"/>
              <w:jc w:val="center"/>
            </w:pPr>
            <w:r w:rsidRPr="00BE5207">
              <w:t>Brasil</w:t>
            </w:r>
          </w:p>
        </w:tc>
        <w:tc>
          <w:tcPr>
            <w:tcW w:w="7606" w:type="dxa"/>
          </w:tcPr>
          <w:p w14:paraId="2B524B7C" w14:textId="395D387D" w:rsidR="00BB637D" w:rsidRPr="00BE5207" w:rsidRDefault="00DB6DFE" w:rsidP="00C43A49">
            <w:pPr>
              <w:spacing w:line="360" w:lineRule="auto"/>
            </w:pPr>
            <w:r w:rsidRPr="00BE5207">
              <w:t xml:space="preserve">No Brasil é oferecido o transporte escolar gratuito, para crianças e adolescentes residentes, preferencialmente, na área rural. Sendo assim, foi criado, no ano de 2007, pelo Fundo Nacional de Desenvolvimento da Educação – FNDE, o programa Caminho da Escola a partir da Resolução nº 3, do Conselho Deliberativo do mesmo, programa este que define que o transporte escolar deve oferecer </w:t>
            </w:r>
            <w:r w:rsidR="00223CCE">
              <w:t>carros</w:t>
            </w:r>
            <w:r w:rsidRPr="00BE5207">
              <w:t>, lanchas e bicicletas fabricados especialmente para o tráfego nestas regiões, sempre visando à segurança e à qualidade do transporte (Fundo Nacional de Desenvolvimento da Educação, 2019).</w:t>
            </w:r>
          </w:p>
        </w:tc>
      </w:tr>
      <w:tr w:rsidR="00BB637D" w:rsidRPr="00BE5207" w14:paraId="71AA160A" w14:textId="77777777" w:rsidTr="00BB637D">
        <w:trPr>
          <w:trHeight w:val="629"/>
        </w:trPr>
        <w:tc>
          <w:tcPr>
            <w:tcW w:w="1980" w:type="dxa"/>
          </w:tcPr>
          <w:p w14:paraId="557A4238" w14:textId="77777777" w:rsidR="001C3A2A" w:rsidRPr="00BE5207" w:rsidRDefault="001C3A2A" w:rsidP="0099728A">
            <w:pPr>
              <w:jc w:val="center"/>
            </w:pPr>
          </w:p>
          <w:p w14:paraId="4E4B484B" w14:textId="77777777" w:rsidR="004F1EA2" w:rsidRPr="00BE5207" w:rsidRDefault="004F1EA2" w:rsidP="0099728A">
            <w:pPr>
              <w:jc w:val="center"/>
            </w:pPr>
          </w:p>
          <w:p w14:paraId="392138F1" w14:textId="77777777" w:rsidR="004F1EA2" w:rsidRPr="00BE5207" w:rsidRDefault="004F1EA2" w:rsidP="0099728A">
            <w:pPr>
              <w:jc w:val="center"/>
            </w:pPr>
          </w:p>
          <w:p w14:paraId="4A924B45" w14:textId="77777777" w:rsidR="004F1EA2" w:rsidRPr="00BE5207" w:rsidRDefault="004F1EA2" w:rsidP="0099728A">
            <w:pPr>
              <w:jc w:val="center"/>
            </w:pPr>
          </w:p>
          <w:p w14:paraId="695E681C" w14:textId="77777777" w:rsidR="004F1EA2" w:rsidRPr="00BE5207" w:rsidRDefault="004F1EA2" w:rsidP="0099728A">
            <w:pPr>
              <w:jc w:val="center"/>
            </w:pPr>
          </w:p>
          <w:p w14:paraId="65CCF667" w14:textId="77777777" w:rsidR="00BB637D" w:rsidRPr="00BE5207" w:rsidRDefault="00DB6DFE" w:rsidP="0099728A">
            <w:pPr>
              <w:jc w:val="center"/>
            </w:pPr>
            <w:r w:rsidRPr="00BE5207">
              <w:t>Nova Zelândia</w:t>
            </w:r>
          </w:p>
        </w:tc>
        <w:tc>
          <w:tcPr>
            <w:tcW w:w="7606" w:type="dxa"/>
          </w:tcPr>
          <w:p w14:paraId="0315AD68" w14:textId="308325F0" w:rsidR="00BB637D" w:rsidRPr="00BE5207" w:rsidRDefault="00DB6DFE" w:rsidP="00AA65F0">
            <w:pPr>
              <w:spacing w:line="360" w:lineRule="auto"/>
            </w:pPr>
            <w:r w:rsidRPr="00BE5207">
              <w:t xml:space="preserve">A Nova Zelândia oferece uma Assistência Especializada em Transporte Escolar (SESTA). O SESTA é um serviço de transporte do Ministério da Educação que atende crianças e jovens com necessidades de segurança e/ou mobilidade que os impeçam de irem sozinhos à escola. Os alunos são elegíveis para SESTA se </w:t>
            </w:r>
            <w:r w:rsidRPr="00BE5207">
              <w:lastRenderedPageBreak/>
              <w:t xml:space="preserve">atenderem a todos os 3 critérios: têm entre 5 e 21 anos de idade e têm necessidades de segurança e/ou mobilidade que os impeça de viajar independentemente para e da escola ou de acessar transporte público ou </w:t>
            </w:r>
            <w:r w:rsidR="00170CEF">
              <w:t>carro</w:t>
            </w:r>
            <w:r w:rsidRPr="00BE5207">
              <w:t xml:space="preserve"> escolar. estão frequentando a escola estadual mais próxima, escola estadual integrada ou outro ambiente educacional em que possam se inscrever (New Zealand Government, 2020)</w:t>
            </w:r>
          </w:p>
        </w:tc>
      </w:tr>
    </w:tbl>
    <w:p w14:paraId="251C84BC" w14:textId="6BFF6E8F" w:rsidR="00F33DE5" w:rsidRPr="00BE5207" w:rsidRDefault="003E05F0" w:rsidP="0099728A">
      <w:pPr>
        <w:pStyle w:val="Ttulo1"/>
        <w:spacing w:line="240" w:lineRule="auto"/>
        <w:rPr>
          <w:color w:val="5B9BD5" w:themeColor="accent1"/>
          <w:sz w:val="24"/>
          <w:szCs w:val="24"/>
        </w:rPr>
      </w:pPr>
      <w:bookmarkStart w:id="66" w:name="_Toc145447383"/>
      <w:bookmarkStart w:id="67" w:name="_Toc145460604"/>
      <w:bookmarkStart w:id="68" w:name="_Toc146010323"/>
      <w:r w:rsidRPr="00BE5207">
        <w:rPr>
          <w:color w:val="5B9BD5" w:themeColor="accent1"/>
          <w:sz w:val="24"/>
          <w:szCs w:val="24"/>
        </w:rPr>
        <w:lastRenderedPageBreak/>
        <w:t>Tabela 1</w:t>
      </w:r>
      <w:r w:rsidR="00160BE1" w:rsidRPr="00BE5207">
        <w:rPr>
          <w:color w:val="5B9BD5" w:themeColor="accent1"/>
          <w:sz w:val="24"/>
          <w:szCs w:val="24"/>
        </w:rPr>
        <w:t>. Características</w:t>
      </w:r>
      <w:r w:rsidR="00274CF0" w:rsidRPr="00BE5207">
        <w:rPr>
          <w:color w:val="5B9BD5" w:themeColor="accent1"/>
          <w:sz w:val="24"/>
          <w:szCs w:val="24"/>
        </w:rPr>
        <w:t xml:space="preserve"> do </w:t>
      </w:r>
      <w:r w:rsidR="00731313" w:rsidRPr="00BE5207">
        <w:rPr>
          <w:color w:val="5B9BD5" w:themeColor="accent1"/>
          <w:sz w:val="24"/>
          <w:szCs w:val="24"/>
        </w:rPr>
        <w:t>t</w:t>
      </w:r>
      <w:r w:rsidR="00274CF0" w:rsidRPr="00BE5207">
        <w:rPr>
          <w:color w:val="5B9BD5" w:themeColor="accent1"/>
          <w:sz w:val="24"/>
          <w:szCs w:val="24"/>
        </w:rPr>
        <w:t xml:space="preserve">ransporte </w:t>
      </w:r>
      <w:r w:rsidR="00731313" w:rsidRPr="00BE5207">
        <w:rPr>
          <w:color w:val="5B9BD5" w:themeColor="accent1"/>
          <w:sz w:val="24"/>
          <w:szCs w:val="24"/>
        </w:rPr>
        <w:t>e</w:t>
      </w:r>
      <w:r w:rsidR="00274CF0" w:rsidRPr="00BE5207">
        <w:rPr>
          <w:color w:val="5B9BD5" w:themeColor="accent1"/>
          <w:sz w:val="24"/>
          <w:szCs w:val="24"/>
        </w:rPr>
        <w:t xml:space="preserve">scolar em </w:t>
      </w:r>
      <w:r w:rsidR="00731313" w:rsidRPr="00BE5207">
        <w:rPr>
          <w:color w:val="5B9BD5" w:themeColor="accent1"/>
          <w:sz w:val="24"/>
          <w:szCs w:val="24"/>
        </w:rPr>
        <w:t>d</w:t>
      </w:r>
      <w:r w:rsidR="00274CF0" w:rsidRPr="00BE5207">
        <w:rPr>
          <w:color w:val="5B9BD5" w:themeColor="accent1"/>
          <w:sz w:val="24"/>
          <w:szCs w:val="24"/>
        </w:rPr>
        <w:t xml:space="preserve">iferentes </w:t>
      </w:r>
      <w:r w:rsidR="00731313" w:rsidRPr="00BE5207">
        <w:rPr>
          <w:color w:val="5B9BD5" w:themeColor="accent1"/>
          <w:sz w:val="24"/>
          <w:szCs w:val="24"/>
        </w:rPr>
        <w:t>p</w:t>
      </w:r>
      <w:r w:rsidR="00274CF0" w:rsidRPr="00BE5207">
        <w:rPr>
          <w:color w:val="5B9BD5" w:themeColor="accent1"/>
          <w:sz w:val="24"/>
          <w:szCs w:val="24"/>
        </w:rPr>
        <w:t xml:space="preserve">aíses do </w:t>
      </w:r>
      <w:r w:rsidR="00731313" w:rsidRPr="00BE5207">
        <w:rPr>
          <w:color w:val="5B9BD5" w:themeColor="accent1"/>
          <w:sz w:val="24"/>
          <w:szCs w:val="24"/>
        </w:rPr>
        <w:t>m</w:t>
      </w:r>
      <w:r w:rsidR="00274CF0" w:rsidRPr="00BE5207">
        <w:rPr>
          <w:color w:val="5B9BD5" w:themeColor="accent1"/>
          <w:sz w:val="24"/>
          <w:szCs w:val="24"/>
        </w:rPr>
        <w:t>undo</w:t>
      </w:r>
      <w:bookmarkEnd w:id="66"/>
      <w:bookmarkEnd w:id="67"/>
      <w:bookmarkEnd w:id="68"/>
    </w:p>
    <w:p w14:paraId="521CD785" w14:textId="77777777" w:rsidR="00A6039F" w:rsidRPr="00BE5207" w:rsidRDefault="00A6039F" w:rsidP="00F33DE5"/>
    <w:p w14:paraId="3784DE23" w14:textId="77777777" w:rsidR="00264574" w:rsidRPr="00BE5207" w:rsidRDefault="00264574" w:rsidP="00245A6C">
      <w:pPr>
        <w:pStyle w:val="Ttulo3"/>
        <w:numPr>
          <w:ilvl w:val="2"/>
          <w:numId w:val="9"/>
        </w:numPr>
      </w:pPr>
      <w:bookmarkStart w:id="69" w:name="_Toc145446821"/>
      <w:bookmarkStart w:id="70" w:name="_Toc145447384"/>
      <w:bookmarkStart w:id="71" w:name="_Toc146010324"/>
      <w:r w:rsidRPr="00BE5207">
        <w:t>Transporte Escolar em Moçambique</w:t>
      </w:r>
      <w:bookmarkEnd w:id="69"/>
      <w:bookmarkEnd w:id="70"/>
      <w:bookmarkEnd w:id="71"/>
    </w:p>
    <w:p w14:paraId="7F4AAFDD" w14:textId="30CF6370" w:rsidR="00F331CD" w:rsidRPr="00BE5207" w:rsidRDefault="00B262BF" w:rsidP="00FD719C">
      <w:r w:rsidRPr="00BE5207">
        <w:t>De acordo com</w:t>
      </w:r>
      <w:r w:rsidR="00F331CD" w:rsidRPr="00BE5207">
        <w:t xml:space="preserve"> (Boletim da </w:t>
      </w:r>
      <w:r w:rsidR="002E0EA9" w:rsidRPr="00BE5207">
        <w:t>República</w:t>
      </w:r>
      <w:r w:rsidR="00F331CD" w:rsidRPr="00BE5207">
        <w:t xml:space="preserve">, </w:t>
      </w:r>
      <w:r w:rsidR="00E30E85">
        <w:t>M</w:t>
      </w:r>
      <w:r w:rsidR="00F331CD" w:rsidRPr="00BE5207">
        <w:t xml:space="preserve">aio de 2019), o acesso a um transporte escolar não é </w:t>
      </w:r>
      <w:r w:rsidR="00571064" w:rsidRPr="00BE5207">
        <w:t>gratuito</w:t>
      </w:r>
      <w:r w:rsidR="00F331CD" w:rsidRPr="00BE5207">
        <w:t>, no entanto</w:t>
      </w:r>
      <w:r w:rsidR="00571064" w:rsidRPr="00BE5207">
        <w:t>,</w:t>
      </w:r>
      <w:r w:rsidR="00F331CD" w:rsidRPr="00BE5207">
        <w:t xml:space="preserve"> tem regras para que o </w:t>
      </w:r>
      <w:r w:rsidR="002E0EA9" w:rsidRPr="00BE5207">
        <w:t>serviço</w:t>
      </w:r>
      <w:r w:rsidR="00F331CD" w:rsidRPr="00BE5207">
        <w:t xml:space="preserve"> de transporte escolar seja aceite. No artigo 34 do Boletim da </w:t>
      </w:r>
      <w:r w:rsidR="002E0EA9" w:rsidRPr="00BE5207">
        <w:t>República</w:t>
      </w:r>
      <w:r w:rsidR="00F331CD" w:rsidRPr="00BE5207">
        <w:t xml:space="preserve"> em questão, é mencionado que o exercício da actividade </w:t>
      </w:r>
      <w:r w:rsidR="00254A5B" w:rsidRPr="00BE5207">
        <w:t xml:space="preserve">de transporte </w:t>
      </w:r>
      <w:r w:rsidR="00F331CD" w:rsidRPr="00BE5207">
        <w:t xml:space="preserve">escolar </w:t>
      </w:r>
      <w:r w:rsidR="00F075D5" w:rsidRPr="00BE5207">
        <w:t>só</w:t>
      </w:r>
      <w:r w:rsidR="00F331CD" w:rsidRPr="00BE5207">
        <w:t xml:space="preserve"> pode ser efectuado por quem se encontre licenciado nos termos definidos no artigo 12 “O pedido de licença para o exercício da actividade de transporte em automóveis e reboques é dirigido à entidade licenciadora na respectiva área de jurisdição, juntando-se ao requerimento:</w:t>
      </w:r>
    </w:p>
    <w:p w14:paraId="6F49B89A" w14:textId="77777777" w:rsidR="00F331CD" w:rsidRPr="00BE5207" w:rsidRDefault="00F331CD" w:rsidP="00FD719C">
      <w:r w:rsidRPr="00BE5207">
        <w:t>a) Título de adjudicação do concurso quando se trate de concessão;</w:t>
      </w:r>
    </w:p>
    <w:p w14:paraId="7A3BEDF1" w14:textId="77777777" w:rsidR="00F331CD" w:rsidRPr="00BE5207" w:rsidRDefault="00F331CD" w:rsidP="00FD719C">
      <w:r w:rsidRPr="00BE5207">
        <w:t>b) Certidão emitida pela Conservatória do Registo das Entidades Legais ou bilhete de identidade quando se trate de pessoa singular;</w:t>
      </w:r>
    </w:p>
    <w:p w14:paraId="68243C72" w14:textId="77777777" w:rsidR="00F331CD" w:rsidRPr="00BE5207" w:rsidRDefault="00F331CD" w:rsidP="00FD719C">
      <w:r w:rsidRPr="00BE5207">
        <w:t>c) Fotocópia autenticada do livrete e título de registo de propriedade ou documento equivalente;</w:t>
      </w:r>
    </w:p>
    <w:p w14:paraId="512FD208" w14:textId="77777777" w:rsidR="00F331CD" w:rsidRPr="00BE5207" w:rsidRDefault="00F331CD" w:rsidP="00FD719C">
      <w:r w:rsidRPr="00BE5207">
        <w:t>d) Fotocópia autenticada da ficha de inspecção do veículo;</w:t>
      </w:r>
    </w:p>
    <w:p w14:paraId="329956F9" w14:textId="77777777" w:rsidR="00F331CD" w:rsidRPr="00BE5207" w:rsidRDefault="00F331CD" w:rsidP="00FD719C">
      <w:r w:rsidRPr="00BE5207">
        <w:t>e) Fotocópia autenticada do cartão do seguro de responsabilidade civil;</w:t>
      </w:r>
    </w:p>
    <w:p w14:paraId="3FAA4EAC" w14:textId="77777777" w:rsidR="004F1EA2" w:rsidRPr="00BE5207" w:rsidRDefault="00F331CD" w:rsidP="00FD719C">
      <w:r w:rsidRPr="00BE5207">
        <w:t>f) Fotocópia autenticada da ficha de inscrição na área fiscal competente e o Número de Identificação Tributária (NUIT).</w:t>
      </w:r>
    </w:p>
    <w:p w14:paraId="0398E984" w14:textId="77777777" w:rsidR="004F1EA2" w:rsidRPr="00BE5207" w:rsidRDefault="004F1EA2" w:rsidP="004F1EA2"/>
    <w:p w14:paraId="1C4315F1" w14:textId="1C03A56C" w:rsidR="000A649B" w:rsidRPr="00BE5207" w:rsidRDefault="000A649B" w:rsidP="00245A6C">
      <w:pPr>
        <w:pStyle w:val="Ttulo2"/>
        <w:numPr>
          <w:ilvl w:val="1"/>
          <w:numId w:val="9"/>
        </w:numPr>
      </w:pPr>
      <w:bookmarkStart w:id="72" w:name="_Toc145446822"/>
      <w:bookmarkStart w:id="73" w:name="_Toc145447385"/>
      <w:bookmarkStart w:id="74" w:name="_Toc146010325"/>
      <w:r w:rsidRPr="00BE5207">
        <w:t>Gestão (Dire</w:t>
      </w:r>
      <w:r w:rsidR="00542C0D">
        <w:t>c</w:t>
      </w:r>
      <w:r w:rsidRPr="00BE5207">
        <w:t>ção)</w:t>
      </w:r>
      <w:bookmarkEnd w:id="72"/>
      <w:bookmarkEnd w:id="73"/>
      <w:bookmarkEnd w:id="74"/>
    </w:p>
    <w:p w14:paraId="54AD7FBD" w14:textId="69AAFD8F" w:rsidR="000A649B" w:rsidRPr="00BE5207" w:rsidRDefault="000A649B" w:rsidP="00D4605D">
      <w:r w:rsidRPr="00BE5207">
        <w:t xml:space="preserve">A gestão constitui a terceira função </w:t>
      </w:r>
      <w:r w:rsidR="00416833" w:rsidRPr="00BE5207">
        <w:t>administrativa, depois</w:t>
      </w:r>
      <w:r w:rsidRPr="00BE5207">
        <w:t xml:space="preserve"> do planejamento e da </w:t>
      </w:r>
      <w:r w:rsidR="008216F3" w:rsidRPr="00BE5207">
        <w:t>organização</w:t>
      </w:r>
      <w:r w:rsidRPr="00BE5207">
        <w:t xml:space="preserve">. </w:t>
      </w:r>
      <w:r w:rsidR="002C63E2" w:rsidRPr="00BE5207">
        <w:t xml:space="preserve">Segundo </w:t>
      </w:r>
      <w:r w:rsidRPr="00BE5207">
        <w:t>(Chiavenato, 2000), a função de gestão se relaciona directamente com a maneira pela qual os objectivos devem ser alcançados, por meio da actividade das pessoas que compõem a organização.</w:t>
      </w:r>
      <w:r w:rsidR="00811850" w:rsidRPr="00BE5207">
        <w:t xml:space="preserve"> A gestão é a função </w:t>
      </w:r>
      <w:r w:rsidR="008216F3" w:rsidRPr="00BE5207">
        <w:t>administrativa</w:t>
      </w:r>
      <w:r w:rsidR="00811850" w:rsidRPr="00BE5207">
        <w:t xml:space="preserve"> que se refere as relações interpessoais dos administradores em todos os níveis da </w:t>
      </w:r>
      <w:r w:rsidR="00811850" w:rsidRPr="00BE5207">
        <w:lastRenderedPageBreak/>
        <w:t xml:space="preserve">organização e os seus respectivos subordinados. Para que o planejamento e a organização possam ser eficazes, eles precisam ser dinamizados e complementados pela orientação a ser fornecida </w:t>
      </w:r>
      <w:r w:rsidR="00254A5B" w:rsidRPr="00BE5207">
        <w:t>à</w:t>
      </w:r>
      <w:r w:rsidR="00811850" w:rsidRPr="00BE5207">
        <w:t>s pessoas.</w:t>
      </w:r>
    </w:p>
    <w:p w14:paraId="2F5E9FEE" w14:textId="77777777" w:rsidR="00E541A3" w:rsidRPr="00BE5207" w:rsidRDefault="00E541A3" w:rsidP="00D4605D"/>
    <w:p w14:paraId="7566DEA2" w14:textId="46A8A727" w:rsidR="003D7747" w:rsidRPr="00BE5207" w:rsidRDefault="003C7244" w:rsidP="00DE50D0">
      <w:pPr>
        <w:pStyle w:val="Ttulo3"/>
        <w:numPr>
          <w:ilvl w:val="2"/>
          <w:numId w:val="9"/>
        </w:numPr>
        <w:rPr>
          <w:rStyle w:val="Ttulo3Carter"/>
          <w:b/>
        </w:rPr>
      </w:pPr>
      <w:r w:rsidRPr="00BE5207">
        <w:rPr>
          <w:rStyle w:val="Ttulo3Carter"/>
          <w:b/>
        </w:rPr>
        <w:t>Gestão</w:t>
      </w:r>
      <w:r w:rsidR="003D7747" w:rsidRPr="00BE5207">
        <w:rPr>
          <w:rStyle w:val="Ttulo3Carter"/>
          <w:b/>
        </w:rPr>
        <w:t xml:space="preserve"> de </w:t>
      </w:r>
      <w:r w:rsidR="00702C68">
        <w:rPr>
          <w:rStyle w:val="Ttulo3Carter"/>
          <w:b/>
        </w:rPr>
        <w:t>F</w:t>
      </w:r>
      <w:r w:rsidR="003D7747" w:rsidRPr="00BE5207">
        <w:rPr>
          <w:rStyle w:val="Ttulo3Carter"/>
          <w:b/>
        </w:rPr>
        <w:t>rotas</w:t>
      </w:r>
    </w:p>
    <w:p w14:paraId="3879B707" w14:textId="79C0343F" w:rsidR="0053192A" w:rsidRDefault="008D02EB" w:rsidP="00871E2B">
      <w:r>
        <w:t>A gestão de frotas desempenha um papel muito importante para eficiência operacional de inúmeras organizações (Smith, 2018). Segundo Jones et al (2019), a eficiência na gestão de frotas pode resultar em reduções significativas nos custos operacionais</w:t>
      </w:r>
      <w:r w:rsidR="007844FD">
        <w:t xml:space="preserve"> dentro das organizações</w:t>
      </w:r>
      <w:r>
        <w:t>.</w:t>
      </w:r>
      <w:r w:rsidR="00A32295">
        <w:t xml:space="preserve"> </w:t>
      </w:r>
      <w:r>
        <w:t>Al</w:t>
      </w:r>
      <w:r w:rsidR="00A32295">
        <w:t>é</w:t>
      </w:r>
      <w:r>
        <w:t>m disso, de acordo com (Brown, 2020),  a implementação de sistemas de rastreamento e monitoramento avançados tem se mostrado fundamentais para melhor</w:t>
      </w:r>
      <w:r w:rsidR="00C96A13">
        <w:t>ia</w:t>
      </w:r>
      <w:r>
        <w:t xml:space="preserve"> </w:t>
      </w:r>
      <w:r w:rsidR="00C96A13">
        <w:t>d</w:t>
      </w:r>
      <w:r>
        <w:t xml:space="preserve">a produtividade e </w:t>
      </w:r>
      <w:r w:rsidR="000F6D74">
        <w:t>d</w:t>
      </w:r>
      <w:r>
        <w:t>a segurança das frotas.</w:t>
      </w:r>
    </w:p>
    <w:p w14:paraId="1A54F9CE" w14:textId="6D86E94C" w:rsidR="00BB2804" w:rsidRPr="00BB2804" w:rsidRDefault="00BB2804" w:rsidP="00871E2B">
      <w:r w:rsidRPr="00BB2804">
        <w:t>Segundo</w:t>
      </w:r>
      <w:r>
        <w:t xml:space="preserve"> Valente et. al (2011), citado por</w:t>
      </w:r>
      <w:r w:rsidR="00436024">
        <w:t xml:space="preserve"> Ucella e Corrêa (2021)</w:t>
      </w:r>
      <w:r>
        <w:t xml:space="preserve">, a gestão de frotas implica directamente na </w:t>
      </w:r>
      <w:r w:rsidR="005D4350">
        <w:t>optimização</w:t>
      </w:r>
      <w:r>
        <w:t xml:space="preserve"> dela, alem de reduzir custos e ampliar a confiança dos clientes, porém, quanto maior for </w:t>
      </w:r>
      <w:r w:rsidR="00026952">
        <w:t>número</w:t>
      </w:r>
      <w:r>
        <w:t xml:space="preserve"> de clientes, maior deve ser a estrutura de tratamento e atendimento para que sejam eficazes. </w:t>
      </w:r>
    </w:p>
    <w:p w14:paraId="297B8C16" w14:textId="0C0BB70A" w:rsidR="00871E2B" w:rsidRPr="00BE5207" w:rsidRDefault="008D02EB" w:rsidP="00871E2B">
      <w:r>
        <w:t xml:space="preserve"> </w:t>
      </w:r>
    </w:p>
    <w:p w14:paraId="491399D1" w14:textId="478A5352" w:rsidR="00305433" w:rsidRDefault="003C7244" w:rsidP="00166DD4">
      <w:pPr>
        <w:pStyle w:val="PargrafodaLista"/>
        <w:numPr>
          <w:ilvl w:val="2"/>
          <w:numId w:val="9"/>
        </w:numPr>
        <w:rPr>
          <w:rStyle w:val="Ttulo3Carter"/>
        </w:rPr>
      </w:pPr>
      <w:r w:rsidRPr="00BE5207">
        <w:rPr>
          <w:rStyle w:val="Ttulo3Carter"/>
        </w:rPr>
        <w:t>Gestão</w:t>
      </w:r>
      <w:r w:rsidR="00305433" w:rsidRPr="00BE5207">
        <w:rPr>
          <w:rStyle w:val="Ttulo3Carter"/>
        </w:rPr>
        <w:t xml:space="preserve"> de Frota de </w:t>
      </w:r>
      <w:r w:rsidR="000001FD">
        <w:rPr>
          <w:rStyle w:val="Ttulo3Carter"/>
        </w:rPr>
        <w:t>T</w:t>
      </w:r>
      <w:r w:rsidR="00305433" w:rsidRPr="00BE5207">
        <w:rPr>
          <w:rStyle w:val="Ttulo3Carter"/>
        </w:rPr>
        <w:t>ransporte</w:t>
      </w:r>
    </w:p>
    <w:p w14:paraId="13A50823" w14:textId="0D86E89A" w:rsidR="00172555" w:rsidRDefault="00172555" w:rsidP="00BB2804">
      <w:pPr>
        <w:rPr>
          <w:rStyle w:val="Ttulo3Carter"/>
          <w:b w:val="0"/>
          <w:bCs/>
        </w:rPr>
      </w:pPr>
      <w:r>
        <w:rPr>
          <w:rStyle w:val="Ttulo3Carter"/>
          <w:b w:val="0"/>
          <w:bCs/>
        </w:rPr>
        <w:t xml:space="preserve">A gestão de frota de transporte é uma disciplina crucial para empresas e organizações que dependem do transporte de mercadorias, pessoas ou serviços. Ela envolve a supervisão, manutenção e coordenação de veículos e motoristas para a </w:t>
      </w:r>
      <w:r w:rsidR="002207AE">
        <w:rPr>
          <w:rStyle w:val="Ttulo3Carter"/>
          <w:b w:val="0"/>
          <w:bCs/>
        </w:rPr>
        <w:t>optimização</w:t>
      </w:r>
      <w:r>
        <w:rPr>
          <w:rStyle w:val="Ttulo3Carter"/>
          <w:b w:val="0"/>
          <w:bCs/>
        </w:rPr>
        <w:t xml:space="preserve"> e eficiência operacional, redução de custos e melhoria </w:t>
      </w:r>
      <w:r w:rsidR="002D6124">
        <w:rPr>
          <w:rStyle w:val="Ttulo3Carter"/>
          <w:b w:val="0"/>
          <w:bCs/>
        </w:rPr>
        <w:t>d</w:t>
      </w:r>
      <w:r>
        <w:rPr>
          <w:rStyle w:val="Ttulo3Carter"/>
          <w:b w:val="0"/>
          <w:bCs/>
        </w:rPr>
        <w:t>a segurança.</w:t>
      </w:r>
    </w:p>
    <w:p w14:paraId="0277CE47" w14:textId="77777777" w:rsidR="00967DDD" w:rsidRDefault="00967DDD" w:rsidP="00BB2804">
      <w:pPr>
        <w:rPr>
          <w:rStyle w:val="Ttulo3Carter"/>
          <w:b w:val="0"/>
          <w:bCs/>
        </w:rPr>
      </w:pPr>
    </w:p>
    <w:p w14:paraId="44E74451" w14:textId="7E15A813" w:rsidR="00172555" w:rsidRDefault="00172555" w:rsidP="00172555">
      <w:pPr>
        <w:pStyle w:val="Ttulo3"/>
        <w:numPr>
          <w:ilvl w:val="3"/>
          <w:numId w:val="9"/>
        </w:numPr>
        <w:rPr>
          <w:rStyle w:val="Ttulo3Carter"/>
          <w:b/>
          <w:bCs/>
        </w:rPr>
      </w:pPr>
      <w:r>
        <w:rPr>
          <w:rStyle w:val="Ttulo3Carter"/>
          <w:b/>
          <w:bCs/>
        </w:rPr>
        <w:t xml:space="preserve">Definição e Importância </w:t>
      </w:r>
      <w:r w:rsidR="004172C5">
        <w:rPr>
          <w:rStyle w:val="Ttulo3Carter"/>
          <w:b/>
          <w:bCs/>
        </w:rPr>
        <w:t xml:space="preserve">da </w:t>
      </w:r>
      <w:r w:rsidR="00967DDD">
        <w:rPr>
          <w:rStyle w:val="Ttulo3Carter"/>
          <w:b/>
          <w:bCs/>
        </w:rPr>
        <w:t>Gestão</w:t>
      </w:r>
      <w:r w:rsidR="004172C5">
        <w:rPr>
          <w:rStyle w:val="Ttulo3Carter"/>
          <w:b/>
          <w:bCs/>
        </w:rPr>
        <w:t xml:space="preserve"> de Frota de Transporte</w:t>
      </w:r>
    </w:p>
    <w:p w14:paraId="5D15BA8B" w14:textId="4CF98BBF" w:rsidR="00172555" w:rsidRDefault="00BC533A" w:rsidP="00BB2804">
      <w:pPr>
        <w:rPr>
          <w:rStyle w:val="Ttulo3Carter"/>
          <w:b w:val="0"/>
          <w:bCs/>
        </w:rPr>
      </w:pPr>
      <w:r>
        <w:rPr>
          <w:rStyle w:val="Ttulo3Carter"/>
          <w:b w:val="0"/>
          <w:bCs/>
        </w:rPr>
        <w:t>A gestão de frota de transporte é definida como sendo o processo de planeamento, implementação, e controlar as operações de uma frota de veículos para alcançar metas especificas de custo, serviço e desempenho, (Holifield, 2016).</w:t>
      </w:r>
      <w:r w:rsidR="00251B81">
        <w:rPr>
          <w:rStyle w:val="Ttulo3Carter"/>
          <w:b w:val="0"/>
          <w:bCs/>
        </w:rPr>
        <w:t xml:space="preserve"> </w:t>
      </w:r>
    </w:p>
    <w:p w14:paraId="0078E874" w14:textId="51EB6AFB" w:rsidR="00251B81" w:rsidRDefault="00251B81" w:rsidP="00BB2804">
      <w:pPr>
        <w:rPr>
          <w:rStyle w:val="Ttulo3Carter"/>
          <w:b w:val="0"/>
          <w:bCs/>
        </w:rPr>
      </w:pPr>
      <w:r>
        <w:rPr>
          <w:rStyle w:val="Ttulo3Carter"/>
          <w:b w:val="0"/>
          <w:bCs/>
        </w:rPr>
        <w:t xml:space="preserve">Para Tompkins e Smith (2017), a gestão eficaz da frota de transporte desempenha um papel crítico na cadeia de suprimentos, afectando directamente a capacidade </w:t>
      </w:r>
      <w:r w:rsidR="001208ED">
        <w:rPr>
          <w:rStyle w:val="Ttulo3Carter"/>
          <w:b w:val="0"/>
          <w:bCs/>
        </w:rPr>
        <w:t>de uma empresa atender as demandas dos clientes de forma eficiente.</w:t>
      </w:r>
    </w:p>
    <w:p w14:paraId="5EF2193D" w14:textId="77777777" w:rsidR="00172555" w:rsidRDefault="00172555" w:rsidP="00BB2804">
      <w:pPr>
        <w:rPr>
          <w:rStyle w:val="Ttulo3Carter"/>
          <w:b w:val="0"/>
          <w:bCs/>
        </w:rPr>
      </w:pPr>
    </w:p>
    <w:p w14:paraId="30EBE36F" w14:textId="0C3CCD84" w:rsidR="00305433" w:rsidRPr="00BE5207" w:rsidRDefault="007E079C" w:rsidP="00BB2804">
      <w:r>
        <w:tab/>
      </w:r>
    </w:p>
    <w:p w14:paraId="1F0A508D" w14:textId="64662196" w:rsidR="00D52945" w:rsidRPr="00BE5207" w:rsidRDefault="00D52945" w:rsidP="00245A6C">
      <w:pPr>
        <w:pStyle w:val="Ttulo3"/>
        <w:numPr>
          <w:ilvl w:val="2"/>
          <w:numId w:val="9"/>
        </w:numPr>
      </w:pPr>
      <w:bookmarkStart w:id="75" w:name="_Toc145446823"/>
      <w:bookmarkStart w:id="76" w:name="_Toc145447386"/>
      <w:bookmarkStart w:id="77" w:name="_Toc146010326"/>
      <w:r w:rsidRPr="00BE5207">
        <w:lastRenderedPageBreak/>
        <w:t>Gestão de Frota de Transporte Escolar</w:t>
      </w:r>
      <w:bookmarkEnd w:id="75"/>
      <w:bookmarkEnd w:id="76"/>
      <w:bookmarkEnd w:id="77"/>
    </w:p>
    <w:p w14:paraId="69C0F15C" w14:textId="7CD954A3" w:rsidR="002214F7" w:rsidRPr="00BE5207" w:rsidRDefault="00180BE0" w:rsidP="009D53E3">
      <w:pPr>
        <w:rPr>
          <w:shd w:val="clear" w:color="auto" w:fill="FFFFFF"/>
        </w:rPr>
      </w:pPr>
      <w:r w:rsidRPr="00BE5207">
        <w:rPr>
          <w:shd w:val="clear" w:color="auto" w:fill="FFFFFF"/>
        </w:rPr>
        <w:t xml:space="preserve">A gestão de frota de transporte escolar é um processo necessário para garantir o transporte eficiente seguro dos alunos. Com o avanço da tecnologia, </w:t>
      </w:r>
      <w:r w:rsidR="000E4FC1" w:rsidRPr="00BE5207">
        <w:rPr>
          <w:shd w:val="clear" w:color="auto" w:fill="FFFFFF"/>
        </w:rPr>
        <w:t>o desenvolvimento de um “software” de gestão desse processo ajudaria muito aos gestores e aos condutores que</w:t>
      </w:r>
      <w:r w:rsidR="00336F20" w:rsidRPr="00BE5207">
        <w:rPr>
          <w:shd w:val="clear" w:color="auto" w:fill="FFFFFF"/>
        </w:rPr>
        <w:t xml:space="preserve"> </w:t>
      </w:r>
      <w:r w:rsidR="000E4FC1" w:rsidRPr="00BE5207">
        <w:rPr>
          <w:shd w:val="clear" w:color="auto" w:fill="FFFFFF"/>
        </w:rPr>
        <w:t xml:space="preserve">são de certa forma </w:t>
      </w:r>
      <w:r w:rsidR="00254A5B" w:rsidRPr="00BE5207">
        <w:rPr>
          <w:shd w:val="clear" w:color="auto" w:fill="FFFFFF"/>
        </w:rPr>
        <w:t>são</w:t>
      </w:r>
      <w:r w:rsidR="000E4FC1" w:rsidRPr="00BE5207">
        <w:rPr>
          <w:shd w:val="clear" w:color="auto" w:fill="FFFFFF"/>
        </w:rPr>
        <w:t xml:space="preserve"> responsáveis por manter todo o trabalho no seu devido lugar e em </w:t>
      </w:r>
      <w:r w:rsidR="00254A5B" w:rsidRPr="00BE5207">
        <w:rPr>
          <w:shd w:val="clear" w:color="auto" w:fill="FFFFFF"/>
        </w:rPr>
        <w:t xml:space="preserve">perfeita </w:t>
      </w:r>
      <w:r w:rsidR="000E4FC1" w:rsidRPr="00BE5207">
        <w:rPr>
          <w:shd w:val="clear" w:color="auto" w:fill="FFFFFF"/>
        </w:rPr>
        <w:t>ordem</w:t>
      </w:r>
      <w:r w:rsidRPr="00BE5207">
        <w:rPr>
          <w:shd w:val="clear" w:color="auto" w:fill="FFFFFF"/>
        </w:rPr>
        <w:t>.</w:t>
      </w:r>
    </w:p>
    <w:p w14:paraId="29F842D8" w14:textId="77777777" w:rsidR="002214F7" w:rsidRPr="00BE5207" w:rsidRDefault="002214F7" w:rsidP="009D53E3">
      <w:pPr>
        <w:rPr>
          <w:shd w:val="clear" w:color="auto" w:fill="FFFFFF"/>
        </w:rPr>
      </w:pPr>
      <w:r w:rsidRPr="00BE5207">
        <w:rPr>
          <w:shd w:val="clear" w:color="auto" w:fill="FFFFFF"/>
        </w:rPr>
        <w:t xml:space="preserve">A gestão de frota de transporte escolar envolve o planejamento, organização, controle e acompanhamento das actividades relacionadas ao transporte de alunos, de forma a garantir a segurança, pontualidade e eficácia do serviço. </w:t>
      </w:r>
      <w:r w:rsidR="00240C48" w:rsidRPr="00BE5207">
        <w:rPr>
          <w:shd w:val="clear" w:color="auto" w:fill="FFFFFF"/>
        </w:rPr>
        <w:t>Para</w:t>
      </w:r>
      <w:r w:rsidRPr="00BE5207">
        <w:rPr>
          <w:shd w:val="clear" w:color="auto" w:fill="FFFFFF"/>
        </w:rPr>
        <w:t xml:space="preserve"> Johnson e Everett (2015), o gerenciamento eficaz da frota escolar requer uma contribuição de processos de negócios, tecnologia e </w:t>
      </w:r>
      <w:r w:rsidR="00DA4FB0" w:rsidRPr="00BE5207">
        <w:rPr>
          <w:shd w:val="clear" w:color="auto" w:fill="FFFFFF"/>
        </w:rPr>
        <w:t>políticas</w:t>
      </w:r>
      <w:r w:rsidRPr="00BE5207">
        <w:rPr>
          <w:shd w:val="clear" w:color="auto" w:fill="FFFFFF"/>
        </w:rPr>
        <w:t xml:space="preserve"> apropriadas.</w:t>
      </w:r>
    </w:p>
    <w:p w14:paraId="041E2875" w14:textId="77777777" w:rsidR="00E541A3" w:rsidRPr="00BE5207" w:rsidRDefault="00E541A3" w:rsidP="009D53E3">
      <w:pPr>
        <w:rPr>
          <w:shd w:val="clear" w:color="auto" w:fill="FFFFFF"/>
        </w:rPr>
      </w:pPr>
    </w:p>
    <w:p w14:paraId="34292BF1" w14:textId="5BEF80FC" w:rsidR="00D12C87" w:rsidRPr="00BE5207" w:rsidRDefault="00D12C87" w:rsidP="00245A6C">
      <w:pPr>
        <w:pStyle w:val="Ttulo3"/>
        <w:numPr>
          <w:ilvl w:val="2"/>
          <w:numId w:val="9"/>
        </w:numPr>
        <w:rPr>
          <w:shd w:val="clear" w:color="auto" w:fill="FFFFFF"/>
        </w:rPr>
      </w:pPr>
      <w:bookmarkStart w:id="78" w:name="_Toc145446824"/>
      <w:bookmarkStart w:id="79" w:name="_Toc145447387"/>
      <w:bookmarkStart w:id="80" w:name="_Toc146010327"/>
      <w:r w:rsidRPr="00BE5207">
        <w:rPr>
          <w:shd w:val="clear" w:color="auto" w:fill="FFFFFF"/>
        </w:rPr>
        <w:t>Elemento</w:t>
      </w:r>
      <w:r w:rsidR="00DD6F0C" w:rsidRPr="00BE5207">
        <w:rPr>
          <w:shd w:val="clear" w:color="auto" w:fill="FFFFFF"/>
        </w:rPr>
        <w:t xml:space="preserve">s </w:t>
      </w:r>
      <w:r w:rsidR="00D612A4" w:rsidRPr="00BE5207">
        <w:rPr>
          <w:shd w:val="clear" w:color="auto" w:fill="FFFFFF"/>
        </w:rPr>
        <w:t>d</w:t>
      </w:r>
      <w:r w:rsidR="00DD6F0C" w:rsidRPr="00BE5207">
        <w:rPr>
          <w:shd w:val="clear" w:color="auto" w:fill="FFFFFF"/>
        </w:rPr>
        <w:t xml:space="preserve">e </w:t>
      </w:r>
      <w:r w:rsidR="00D612A4" w:rsidRPr="00BE5207">
        <w:rPr>
          <w:shd w:val="clear" w:color="auto" w:fill="FFFFFF"/>
        </w:rPr>
        <w:t>u</w:t>
      </w:r>
      <w:r w:rsidR="00DD6F0C" w:rsidRPr="00BE5207">
        <w:rPr>
          <w:shd w:val="clear" w:color="auto" w:fill="FFFFFF"/>
        </w:rPr>
        <w:t xml:space="preserve">m Sistema de Gestão </w:t>
      </w:r>
      <w:r w:rsidR="002E53F8" w:rsidRPr="00BE5207">
        <w:rPr>
          <w:shd w:val="clear" w:color="auto" w:fill="FFFFFF"/>
        </w:rPr>
        <w:t>D</w:t>
      </w:r>
      <w:r w:rsidR="00DD6F0C" w:rsidRPr="00BE5207">
        <w:rPr>
          <w:shd w:val="clear" w:color="auto" w:fill="FFFFFF"/>
        </w:rPr>
        <w:t>e Transporte Escolar</w:t>
      </w:r>
      <w:bookmarkEnd w:id="78"/>
      <w:bookmarkEnd w:id="79"/>
      <w:bookmarkEnd w:id="80"/>
    </w:p>
    <w:p w14:paraId="2A877D5E" w14:textId="77777777" w:rsidR="00C83452" w:rsidRPr="00BE5207" w:rsidRDefault="00971323" w:rsidP="00B74A5D">
      <w:r w:rsidRPr="00BE5207">
        <w:t>De acordo com o</w:t>
      </w:r>
      <w:r w:rsidR="00C83452" w:rsidRPr="00BE5207">
        <w:t xml:space="preserve"> </w:t>
      </w:r>
      <w:r w:rsidR="009E5C57" w:rsidRPr="00BE5207">
        <w:t>(</w:t>
      </w:r>
      <w:r w:rsidR="00C83452" w:rsidRPr="00BE5207">
        <w:t>Módulo 4 da ARTE</w:t>
      </w:r>
      <w:r w:rsidR="009E5C57" w:rsidRPr="00BE5207">
        <w:t>)</w:t>
      </w:r>
      <w:r w:rsidR="00044FA3" w:rsidRPr="00BE5207">
        <w:t>, como todo o sistema de produção, o sistema de gestão de transporte escolar pode ser dividido em alguns aspectos importantes:</w:t>
      </w:r>
    </w:p>
    <w:p w14:paraId="2AE13732" w14:textId="45D65614" w:rsidR="00044FA3" w:rsidRPr="00BE5207" w:rsidRDefault="008B0D35" w:rsidP="00245A6C">
      <w:pPr>
        <w:pStyle w:val="PargrafodaLista"/>
        <w:numPr>
          <w:ilvl w:val="0"/>
          <w:numId w:val="13"/>
        </w:numPr>
      </w:pPr>
      <w:r w:rsidRPr="00BE5207">
        <w:rPr>
          <w:b/>
          <w:bCs/>
        </w:rPr>
        <w:t>Componentes Físicos do Sistema</w:t>
      </w:r>
      <w:r w:rsidR="00747F5E" w:rsidRPr="00BE5207">
        <w:rPr>
          <w:b/>
          <w:bCs/>
        </w:rPr>
        <w:t xml:space="preserve"> – </w:t>
      </w:r>
      <w:r w:rsidR="00747F5E" w:rsidRPr="00BE5207">
        <w:t>constituída por infra</w:t>
      </w:r>
      <w:r w:rsidR="0011021F">
        <w:t>-</w:t>
      </w:r>
      <w:r w:rsidR="00747F5E" w:rsidRPr="00BE5207">
        <w:t xml:space="preserve">estruturas físicas, tais como </w:t>
      </w:r>
      <w:r w:rsidR="00146D3E">
        <w:t>rotas</w:t>
      </w:r>
      <w:r w:rsidR="00747F5E" w:rsidRPr="00BE5207">
        <w:t xml:space="preserve">, </w:t>
      </w:r>
      <w:r w:rsidR="00D61117">
        <w:t>paragens</w:t>
      </w:r>
      <w:r w:rsidR="00747F5E" w:rsidRPr="00BE5207">
        <w:t xml:space="preserve">, </w:t>
      </w:r>
      <w:r w:rsidR="00C55C40" w:rsidRPr="00BE5207">
        <w:t>manutenção</w:t>
      </w:r>
      <w:r w:rsidR="00747F5E" w:rsidRPr="00BE5207">
        <w:t>, veículos e os equipamentos de gestão de controle</w:t>
      </w:r>
      <w:r w:rsidR="0042045F" w:rsidRPr="00BE5207">
        <w:t>;</w:t>
      </w:r>
    </w:p>
    <w:p w14:paraId="1D0F4DE9" w14:textId="341A05D2" w:rsidR="00C35F04" w:rsidRPr="00BE5207" w:rsidRDefault="0042045F" w:rsidP="00245A6C">
      <w:pPr>
        <w:pStyle w:val="PargrafodaLista"/>
        <w:numPr>
          <w:ilvl w:val="0"/>
          <w:numId w:val="13"/>
        </w:numPr>
        <w:rPr>
          <w:shd w:val="clear" w:color="auto" w:fill="FFFFFF"/>
        </w:rPr>
      </w:pPr>
      <w:r w:rsidRPr="00BE5207">
        <w:rPr>
          <w:b/>
          <w:bCs/>
        </w:rPr>
        <w:t xml:space="preserve">Componentes Operacionais – </w:t>
      </w:r>
      <w:r w:rsidRPr="00BE5207">
        <w:t xml:space="preserve">constitui na </w:t>
      </w:r>
      <w:r w:rsidR="00B74A5D" w:rsidRPr="00BE5207">
        <w:t>definição</w:t>
      </w:r>
      <w:r w:rsidRPr="00BE5207">
        <w:t xml:space="preserve"> de rotas, horários, pontos de embarque e desembarque e os alunos que </w:t>
      </w:r>
      <w:r w:rsidR="00766B45" w:rsidRPr="00BE5207">
        <w:t>usarão</w:t>
      </w:r>
      <w:r w:rsidRPr="00BE5207">
        <w:t xml:space="preserve"> o transporte. Al</w:t>
      </w:r>
      <w:r w:rsidR="00766B45" w:rsidRPr="00BE5207">
        <w:t>é</w:t>
      </w:r>
      <w:r w:rsidRPr="00BE5207">
        <w:t xml:space="preserve">m desses aspectos, a regularidade, a segurança e o conforto também são componentes operacionais. Outros aspectos também tangem a operação do </w:t>
      </w:r>
      <w:r w:rsidR="000329AE" w:rsidRPr="00BE5207">
        <w:t>serviço</w:t>
      </w:r>
      <w:r w:rsidRPr="00BE5207">
        <w:t xml:space="preserve"> de transporte escolar, dentre eles citam-se os procedimentos de contrato</w:t>
      </w:r>
      <w:r w:rsidR="00A80A6F" w:rsidRPr="00BE5207">
        <w:t>;</w:t>
      </w:r>
    </w:p>
    <w:p w14:paraId="263E9543" w14:textId="11AE2C28" w:rsidR="0099728A" w:rsidRPr="00BE5207" w:rsidRDefault="00A80A6F" w:rsidP="0099728A">
      <w:pPr>
        <w:pStyle w:val="PargrafodaLista"/>
        <w:numPr>
          <w:ilvl w:val="0"/>
          <w:numId w:val="13"/>
        </w:numPr>
        <w:rPr>
          <w:shd w:val="clear" w:color="auto" w:fill="FFFFFF"/>
        </w:rPr>
      </w:pPr>
      <w:r w:rsidRPr="00BE5207">
        <w:rPr>
          <w:b/>
          <w:bCs/>
        </w:rPr>
        <w:t>Agentes –</w:t>
      </w:r>
      <w:r w:rsidRPr="00BE5207">
        <w:rPr>
          <w:shd w:val="clear" w:color="auto" w:fill="FFFFFF"/>
        </w:rPr>
        <w:t xml:space="preserve"> o serviço de transporte escolar envolve um prestador e um cliente.</w:t>
      </w:r>
      <w:r w:rsidR="00D25DD1" w:rsidRPr="00BE5207">
        <w:rPr>
          <w:shd w:val="clear" w:color="auto" w:fill="FFFFFF"/>
        </w:rPr>
        <w:t xml:space="preserve"> </w:t>
      </w:r>
      <w:r w:rsidRPr="00BE5207">
        <w:rPr>
          <w:shd w:val="clear" w:color="auto" w:fill="FFFFFF"/>
        </w:rPr>
        <w:t>Al</w:t>
      </w:r>
      <w:r w:rsidR="00D25DD1" w:rsidRPr="00BE5207">
        <w:rPr>
          <w:shd w:val="clear" w:color="auto" w:fill="FFFFFF"/>
        </w:rPr>
        <w:t xml:space="preserve">ém </w:t>
      </w:r>
      <w:r w:rsidRPr="00BE5207">
        <w:rPr>
          <w:shd w:val="clear" w:color="auto" w:fill="FFFFFF"/>
        </w:rPr>
        <w:t>do operador (Empresa/Motorista), os alunos e seus responsáveis, a gestão escola</w:t>
      </w:r>
      <w:r w:rsidR="00D25DD1" w:rsidRPr="00BE5207">
        <w:rPr>
          <w:shd w:val="clear" w:color="auto" w:fill="FFFFFF"/>
        </w:rPr>
        <w:t>r</w:t>
      </w:r>
      <w:r w:rsidRPr="00BE5207">
        <w:rPr>
          <w:shd w:val="clear" w:color="auto" w:fill="FFFFFF"/>
        </w:rPr>
        <w:t xml:space="preserve"> e o poder p</w:t>
      </w:r>
      <w:r w:rsidR="00C362FE" w:rsidRPr="00BE5207">
        <w:rPr>
          <w:shd w:val="clear" w:color="auto" w:fill="FFFFFF"/>
        </w:rPr>
        <w:t>ú</w:t>
      </w:r>
      <w:r w:rsidRPr="00BE5207">
        <w:rPr>
          <w:shd w:val="clear" w:color="auto" w:fill="FFFFFF"/>
        </w:rPr>
        <w:t>blico também constituem os agentes desse serviço.</w:t>
      </w:r>
    </w:p>
    <w:p w14:paraId="1F2F5519" w14:textId="14A1C9CE" w:rsidR="00E42FF2" w:rsidRPr="00BE5207" w:rsidRDefault="0099728A" w:rsidP="0099728A">
      <w:pPr>
        <w:spacing w:line="240" w:lineRule="auto"/>
        <w:rPr>
          <w:shd w:val="clear" w:color="auto" w:fill="FFFFFF"/>
        </w:rPr>
      </w:pPr>
      <w:r w:rsidRPr="00BE5207">
        <w:rPr>
          <w:b/>
          <w:bCs/>
          <w:noProof/>
        </w:rPr>
        <w:lastRenderedPageBreak/>
        <w:drawing>
          <wp:inline distT="0" distB="0" distL="0" distR="0" wp14:anchorId="03AE19A9" wp14:editId="47ECAB1F">
            <wp:extent cx="6116128" cy="2802748"/>
            <wp:effectExtent l="0" t="0" r="0" b="0"/>
            <wp:docPr id="131676625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31520" cy="2809801"/>
                    </a:xfrm>
                    <a:prstGeom prst="rect">
                      <a:avLst/>
                    </a:prstGeom>
                    <a:noFill/>
                    <a:ln>
                      <a:noFill/>
                    </a:ln>
                  </pic:spPr>
                </pic:pic>
              </a:graphicData>
            </a:graphic>
          </wp:inline>
        </w:drawing>
      </w:r>
    </w:p>
    <w:p w14:paraId="75E054E7" w14:textId="24328522" w:rsidR="00B654F6" w:rsidRPr="00BE5207" w:rsidRDefault="00B654F6" w:rsidP="0099728A">
      <w:pPr>
        <w:pStyle w:val="Ttulo1"/>
        <w:spacing w:line="240" w:lineRule="auto"/>
        <w:rPr>
          <w:color w:val="5B9BD5" w:themeColor="accent1"/>
          <w:sz w:val="24"/>
          <w:szCs w:val="24"/>
        </w:rPr>
      </w:pPr>
      <w:bookmarkStart w:id="81" w:name="_Toc145460123"/>
      <w:bookmarkStart w:id="82" w:name="_Toc145460609"/>
      <w:bookmarkStart w:id="83" w:name="_Toc146010328"/>
      <w:r w:rsidRPr="00BE5207">
        <w:rPr>
          <w:color w:val="5B9BD5" w:themeColor="accent1"/>
          <w:sz w:val="24"/>
          <w:szCs w:val="24"/>
        </w:rPr>
        <w:t>Figura 1. Resumo de elementos básicos de um sistema de transporte escolar</w:t>
      </w:r>
      <w:bookmarkEnd w:id="81"/>
      <w:bookmarkEnd w:id="82"/>
      <w:bookmarkEnd w:id="83"/>
      <w:r w:rsidR="000A4FBD" w:rsidRPr="00BE5207">
        <w:rPr>
          <w:color w:val="5B9BD5" w:themeColor="accent1"/>
          <w:sz w:val="24"/>
          <w:szCs w:val="24"/>
        </w:rPr>
        <w:t xml:space="preserve"> (M</w:t>
      </w:r>
      <w:r w:rsidR="002632D1">
        <w:rPr>
          <w:color w:val="5B9BD5" w:themeColor="accent1"/>
          <w:sz w:val="24"/>
          <w:szCs w:val="24"/>
        </w:rPr>
        <w:t>ó</w:t>
      </w:r>
      <w:r w:rsidR="000A4FBD" w:rsidRPr="00BE5207">
        <w:rPr>
          <w:color w:val="5B9BD5" w:themeColor="accent1"/>
          <w:sz w:val="24"/>
          <w:szCs w:val="24"/>
        </w:rPr>
        <w:t>d</w:t>
      </w:r>
      <w:r w:rsidR="002632D1">
        <w:rPr>
          <w:color w:val="5B9BD5" w:themeColor="accent1"/>
          <w:sz w:val="24"/>
          <w:szCs w:val="24"/>
        </w:rPr>
        <w:t>u</w:t>
      </w:r>
      <w:r w:rsidR="000A4FBD" w:rsidRPr="00BE5207">
        <w:rPr>
          <w:color w:val="5B9BD5" w:themeColor="accent1"/>
          <w:sz w:val="24"/>
          <w:szCs w:val="24"/>
        </w:rPr>
        <w:t xml:space="preserve">lo 4 </w:t>
      </w:r>
      <w:r w:rsidR="002632D1">
        <w:rPr>
          <w:color w:val="5B9BD5" w:themeColor="accent1"/>
          <w:sz w:val="24"/>
          <w:szCs w:val="24"/>
        </w:rPr>
        <w:t xml:space="preserve">da </w:t>
      </w:r>
      <w:r w:rsidR="000A4FBD" w:rsidRPr="00BE5207">
        <w:rPr>
          <w:color w:val="5B9BD5" w:themeColor="accent1"/>
          <w:sz w:val="24"/>
          <w:szCs w:val="24"/>
        </w:rPr>
        <w:t>Arte)</w:t>
      </w:r>
    </w:p>
    <w:p w14:paraId="3A26244B" w14:textId="77777777" w:rsidR="00E42FF2" w:rsidRPr="00BE5207" w:rsidRDefault="00E42FF2" w:rsidP="00E42FF2">
      <w:pPr>
        <w:pStyle w:val="PargrafodaLista"/>
        <w:rPr>
          <w:shd w:val="clear" w:color="auto" w:fill="FFFFFF"/>
        </w:rPr>
      </w:pPr>
    </w:p>
    <w:p w14:paraId="644B2D2E" w14:textId="59D3A80A" w:rsidR="00C35F04" w:rsidRPr="00BE5207" w:rsidRDefault="00C35F04" w:rsidP="00245A6C">
      <w:pPr>
        <w:pStyle w:val="Ttulo2"/>
        <w:numPr>
          <w:ilvl w:val="1"/>
          <w:numId w:val="9"/>
        </w:numPr>
        <w:rPr>
          <w:shd w:val="clear" w:color="auto" w:fill="FFFFFF"/>
        </w:rPr>
      </w:pPr>
      <w:bookmarkStart w:id="84" w:name="_Toc145446825"/>
      <w:bookmarkStart w:id="85" w:name="_Toc145447389"/>
      <w:bookmarkStart w:id="86" w:name="_Toc146010329"/>
      <w:r w:rsidRPr="00BE5207">
        <w:rPr>
          <w:shd w:val="clear" w:color="auto" w:fill="FFFFFF"/>
        </w:rPr>
        <w:t xml:space="preserve">Sistema Web </w:t>
      </w:r>
      <w:r w:rsidR="00DB76D3" w:rsidRPr="00BE5207">
        <w:rPr>
          <w:shd w:val="clear" w:color="auto" w:fill="FFFFFF"/>
        </w:rPr>
        <w:t>p</w:t>
      </w:r>
      <w:r w:rsidRPr="00BE5207">
        <w:rPr>
          <w:shd w:val="clear" w:color="auto" w:fill="FFFFFF"/>
        </w:rPr>
        <w:t>ara Gestão Do Transporte Escolar</w:t>
      </w:r>
      <w:bookmarkEnd w:id="84"/>
      <w:bookmarkEnd w:id="85"/>
      <w:bookmarkEnd w:id="86"/>
    </w:p>
    <w:p w14:paraId="3311390B" w14:textId="3054DF2B" w:rsidR="00C35F04" w:rsidRPr="00BE5207" w:rsidRDefault="00C35F04" w:rsidP="00CD3A8E">
      <w:r w:rsidRPr="00BE5207">
        <w:t xml:space="preserve">Segundo (Goncalves et al, 2005), uma aplicação </w:t>
      </w:r>
      <w:r w:rsidR="00675D91" w:rsidRPr="00BE5207">
        <w:t>“</w:t>
      </w:r>
      <w:r w:rsidRPr="00BE5207">
        <w:t>web</w:t>
      </w:r>
      <w:r w:rsidR="00675D91" w:rsidRPr="00BE5207">
        <w:t>”</w:t>
      </w:r>
      <w:r w:rsidRPr="00BE5207">
        <w:t xml:space="preserve"> é um </w:t>
      </w:r>
      <w:r w:rsidR="00862856" w:rsidRPr="00BE5207">
        <w:t>“</w:t>
      </w:r>
      <w:r w:rsidRPr="00BE5207">
        <w:t>website</w:t>
      </w:r>
      <w:r w:rsidR="00862856" w:rsidRPr="00BE5207">
        <w:t>”</w:t>
      </w:r>
      <w:r w:rsidRPr="00BE5207">
        <w:t xml:space="preserve"> no qual é implantada uma l</w:t>
      </w:r>
      <w:r w:rsidR="00675D91" w:rsidRPr="00BE5207">
        <w:t>ó</w:t>
      </w:r>
      <w:r w:rsidRPr="00BE5207">
        <w:t xml:space="preserve">gica de negócio e cujo uso altera o estado do negócio. Definido como, um </w:t>
      </w:r>
      <w:r w:rsidR="00675D91" w:rsidRPr="00BE5207">
        <w:t>“s</w:t>
      </w:r>
      <w:r w:rsidRPr="00BE5207">
        <w:t>oftware</w:t>
      </w:r>
      <w:r w:rsidR="00675D91" w:rsidRPr="00BE5207">
        <w:t>”</w:t>
      </w:r>
      <w:r w:rsidRPr="00BE5207">
        <w:t xml:space="preserve"> hospedado na internet onde o usuário pode </w:t>
      </w:r>
      <w:r w:rsidR="00A11600" w:rsidRPr="00BE5207">
        <w:t>ace</w:t>
      </w:r>
      <w:r w:rsidR="00A11600">
        <w:t>d</w:t>
      </w:r>
      <w:r w:rsidR="00A11600" w:rsidRPr="00BE5207">
        <w:t>ê-lo</w:t>
      </w:r>
      <w:r w:rsidRPr="00BE5207">
        <w:t xml:space="preserve"> po</w:t>
      </w:r>
      <w:r w:rsidR="00F15CB3" w:rsidRPr="00BE5207">
        <w:t>r</w:t>
      </w:r>
      <w:r w:rsidRPr="00BE5207">
        <w:t xml:space="preserve"> meio de </w:t>
      </w:r>
      <w:r w:rsidR="00F15CB3" w:rsidRPr="00BE5207">
        <w:t>endereçamento</w:t>
      </w:r>
      <w:r w:rsidRPr="00BE5207">
        <w:t xml:space="preserve"> virtual em um navegador, o </w:t>
      </w:r>
      <w:r w:rsidR="00CD3A8E" w:rsidRPr="00BE5207">
        <w:t>s</w:t>
      </w:r>
      <w:r w:rsidRPr="00BE5207">
        <w:t xml:space="preserve">istema </w:t>
      </w:r>
      <w:r w:rsidR="00CD3A8E" w:rsidRPr="00BE5207">
        <w:t>“</w:t>
      </w:r>
      <w:r w:rsidRPr="00BE5207">
        <w:t>web</w:t>
      </w:r>
      <w:r w:rsidR="00CD3A8E" w:rsidRPr="00BE5207">
        <w:t>”</w:t>
      </w:r>
      <w:r w:rsidRPr="00BE5207">
        <w:t xml:space="preserve"> é conhecido pela sua facilidade de acesso e o compartilhamento de informações em tempo real, pois, permite o baixo custo de </w:t>
      </w:r>
      <w:r w:rsidR="00812DF1" w:rsidRPr="00BE5207">
        <w:t>“</w:t>
      </w:r>
      <w:r w:rsidRPr="00BE5207">
        <w:t>hardware</w:t>
      </w:r>
      <w:r w:rsidR="00812DF1" w:rsidRPr="00BE5207">
        <w:t>”</w:t>
      </w:r>
      <w:r w:rsidRPr="00BE5207">
        <w:t xml:space="preserve"> em sua utilização sem a necessidade de instalação de </w:t>
      </w:r>
      <w:r w:rsidR="00812DF1" w:rsidRPr="00BE5207">
        <w:t>“</w:t>
      </w:r>
      <w:r w:rsidRPr="00BE5207">
        <w:t>software</w:t>
      </w:r>
      <w:r w:rsidR="00812DF1" w:rsidRPr="00BE5207">
        <w:t>”</w:t>
      </w:r>
      <w:r w:rsidRPr="00BE5207">
        <w:t xml:space="preserve"> e sua intera</w:t>
      </w:r>
      <w:r w:rsidR="00A11600">
        <w:t>c</w:t>
      </w:r>
      <w:r w:rsidRPr="00BE5207">
        <w:t>tividade aos usuários mesmo que estejam distantes um do outro.</w:t>
      </w:r>
    </w:p>
    <w:p w14:paraId="09850CCC" w14:textId="77777777" w:rsidR="00E541A3" w:rsidRPr="00BE5207" w:rsidRDefault="00E541A3" w:rsidP="00CD3A8E"/>
    <w:p w14:paraId="36C63416" w14:textId="35964F68" w:rsidR="00751DE4" w:rsidRPr="00BE5207" w:rsidRDefault="00751DE4" w:rsidP="00245A6C">
      <w:pPr>
        <w:pStyle w:val="Ttulo3"/>
        <w:numPr>
          <w:ilvl w:val="2"/>
          <w:numId w:val="9"/>
        </w:numPr>
      </w:pPr>
      <w:bookmarkStart w:id="87" w:name="_Toc145446826"/>
      <w:bookmarkStart w:id="88" w:name="_Toc145447390"/>
      <w:bookmarkStart w:id="89" w:name="_Toc146010330"/>
      <w:r w:rsidRPr="00BE5207">
        <w:t xml:space="preserve">Vantagem </w:t>
      </w:r>
      <w:r w:rsidR="000A26C3" w:rsidRPr="00BE5207">
        <w:t>d</w:t>
      </w:r>
      <w:r w:rsidRPr="00BE5207">
        <w:t xml:space="preserve">a Inclusão </w:t>
      </w:r>
      <w:r w:rsidR="000A26C3" w:rsidRPr="00BE5207">
        <w:t>d</w:t>
      </w:r>
      <w:r w:rsidRPr="00BE5207">
        <w:t xml:space="preserve">e Um Sistema </w:t>
      </w:r>
      <w:r w:rsidR="000A26C3" w:rsidRPr="00BE5207">
        <w:t>d</w:t>
      </w:r>
      <w:r w:rsidRPr="00BE5207">
        <w:t>e Gestão de Transporte Escolar</w:t>
      </w:r>
      <w:bookmarkEnd w:id="87"/>
      <w:bookmarkEnd w:id="88"/>
      <w:bookmarkEnd w:id="89"/>
    </w:p>
    <w:p w14:paraId="6CC908B4" w14:textId="2F4517EA" w:rsidR="002F00DC" w:rsidRPr="00BE5207" w:rsidRDefault="002F00DC" w:rsidP="00CD3A8E">
      <w:pPr>
        <w:rPr>
          <w:shd w:val="clear" w:color="auto" w:fill="FFFFFF"/>
        </w:rPr>
      </w:pPr>
      <w:r w:rsidRPr="00BE5207">
        <w:rPr>
          <w:shd w:val="clear" w:color="auto" w:fill="FFFFFF"/>
        </w:rPr>
        <w:t>Segundo (FCT &amp; UFG, 2021)</w:t>
      </w:r>
      <w:r w:rsidR="001424D6" w:rsidRPr="00BE5207">
        <w:rPr>
          <w:shd w:val="clear" w:color="auto" w:fill="FFFFFF"/>
        </w:rPr>
        <w:t>, a</w:t>
      </w:r>
      <w:r w:rsidRPr="00BE5207">
        <w:rPr>
          <w:shd w:val="clear" w:color="auto" w:fill="FFFFFF"/>
        </w:rPr>
        <w:t xml:space="preserve"> inclusão de um sistema web no transporte escolar compartilhado e gerando informações em tempo real de qualquer localidade, permite um transporte intera</w:t>
      </w:r>
      <w:r w:rsidR="00B94F33">
        <w:rPr>
          <w:shd w:val="clear" w:color="auto" w:fill="FFFFFF"/>
        </w:rPr>
        <w:t>c</w:t>
      </w:r>
      <w:r w:rsidRPr="00BE5207">
        <w:rPr>
          <w:shd w:val="clear" w:color="auto" w:fill="FFFFFF"/>
        </w:rPr>
        <w:t xml:space="preserve">tivo e seguro, como também uma forma mais pratica no cadastro de </w:t>
      </w:r>
      <w:r w:rsidR="00E42559" w:rsidRPr="00BE5207">
        <w:rPr>
          <w:shd w:val="clear" w:color="auto" w:fill="FFFFFF"/>
        </w:rPr>
        <w:t>recurso</w:t>
      </w:r>
      <w:r w:rsidRPr="00BE5207">
        <w:rPr>
          <w:shd w:val="clear" w:color="auto" w:fill="FFFFFF"/>
        </w:rPr>
        <w:t xml:space="preserve"> a </w:t>
      </w:r>
      <w:r w:rsidR="00F15CB3" w:rsidRPr="00BE5207">
        <w:rPr>
          <w:shd w:val="clear" w:color="auto" w:fill="FFFFFF"/>
        </w:rPr>
        <w:t>distância</w:t>
      </w:r>
      <w:r w:rsidRPr="00BE5207">
        <w:rPr>
          <w:shd w:val="clear" w:color="auto" w:fill="FFFFFF"/>
        </w:rPr>
        <w:t xml:space="preserve">. Para os gestores, quando se tem um sistema colhendo dados essenciais para essa gestão, podem obter um planeamento mais assertivo no transporte escolar, e criar tomadas de decisões mais rápido em diversos aspectos como licitações e manutenção do </w:t>
      </w:r>
      <w:r w:rsidR="00096037" w:rsidRPr="00BE5207">
        <w:rPr>
          <w:shd w:val="clear" w:color="auto" w:fill="FFFFFF"/>
        </w:rPr>
        <w:t>veículo</w:t>
      </w:r>
      <w:r w:rsidRPr="00BE5207">
        <w:rPr>
          <w:shd w:val="clear" w:color="auto" w:fill="FFFFFF"/>
        </w:rPr>
        <w:t xml:space="preserve"> e na alocação de recursos e de </w:t>
      </w:r>
      <w:r w:rsidR="00E42559" w:rsidRPr="00BE5207">
        <w:rPr>
          <w:shd w:val="clear" w:color="auto" w:fill="FFFFFF"/>
        </w:rPr>
        <w:t>prestações</w:t>
      </w:r>
      <w:r w:rsidRPr="00BE5207">
        <w:rPr>
          <w:shd w:val="clear" w:color="auto" w:fill="FFFFFF"/>
        </w:rPr>
        <w:t xml:space="preserve"> de serviços.</w:t>
      </w:r>
    </w:p>
    <w:p w14:paraId="775FE3FD" w14:textId="77777777" w:rsidR="00283326" w:rsidRPr="00BE5207" w:rsidRDefault="00283326" w:rsidP="00CD3A8E">
      <w:pPr>
        <w:rPr>
          <w:shd w:val="clear" w:color="auto" w:fill="FFFFFF"/>
        </w:rPr>
      </w:pPr>
    </w:p>
    <w:p w14:paraId="34BA51D4" w14:textId="77777777" w:rsidR="00EB5AB1" w:rsidRPr="00BE5207" w:rsidRDefault="006D5025" w:rsidP="00245A6C">
      <w:pPr>
        <w:pStyle w:val="Ttulo2"/>
        <w:numPr>
          <w:ilvl w:val="1"/>
          <w:numId w:val="9"/>
        </w:numPr>
      </w:pPr>
      <w:bookmarkStart w:id="90" w:name="_Toc145446827"/>
      <w:bookmarkStart w:id="91" w:name="_Toc145447391"/>
      <w:bookmarkStart w:id="92" w:name="_Toc146010331"/>
      <w:r w:rsidRPr="00BE5207">
        <w:lastRenderedPageBreak/>
        <w:t>Informação</w:t>
      </w:r>
      <w:bookmarkEnd w:id="90"/>
      <w:bookmarkEnd w:id="91"/>
      <w:bookmarkEnd w:id="92"/>
    </w:p>
    <w:p w14:paraId="6AE201A9" w14:textId="77777777" w:rsidR="00755AE7" w:rsidRPr="00BE5207" w:rsidRDefault="00755AE7" w:rsidP="00755AE7">
      <w:r w:rsidRPr="00BE5207">
        <w:t>No cenário actual de negócios, um dos bens mais valiosos dentro das organizações é a informação, pois, quase todos os processos e actividades geram informações e por sua vez essas informações devem ser armazenadas em algum local para posterior uso quando necessário.</w:t>
      </w:r>
    </w:p>
    <w:p w14:paraId="7B66B3D1" w14:textId="0DC6B0D5" w:rsidR="00755AE7" w:rsidRPr="00BE5207" w:rsidRDefault="00755AE7" w:rsidP="00755AE7">
      <w:r w:rsidRPr="00BE5207">
        <w:t xml:space="preserve">A informação é um recurso crucial para todo tipo de actividade, seja em actividades administrativas complexas até em actividades simples diárias. Segundo (Moura, 2012), a informação é fundamental para as organizações, sendo uma ferramenta segura e eficaz, pois sem ela </w:t>
      </w:r>
      <w:r w:rsidR="00C67179" w:rsidRPr="00BE5207">
        <w:t>a tomada de decisão não contém</w:t>
      </w:r>
      <w:r w:rsidRPr="00BE5207">
        <w:t xml:space="preserve"> a qualidade necessária, podendo ocasionar maus resultados para a organização, assim como pode afectar</w:t>
      </w:r>
      <w:r w:rsidR="002F4B59" w:rsidRPr="00BE5207">
        <w:t xml:space="preserve"> negativamente</w:t>
      </w:r>
      <w:r w:rsidRPr="00BE5207">
        <w:t xml:space="preserve"> no atingimento dos objectivos traçados.</w:t>
      </w:r>
    </w:p>
    <w:p w14:paraId="2E0D49D8" w14:textId="010E0668" w:rsidR="00755AE7" w:rsidRPr="00BE5207" w:rsidRDefault="00755AE7" w:rsidP="00755AE7">
      <w:r w:rsidRPr="00BE5207">
        <w:t>Segundo (Lemos II, 2011), a informação é o recurso mais importante dentro de uma organização. A informação pode contribuir decisivamente para maior ou menor competitividade de uma organização. Pode levar à melhoria da capacidade de tomada de decisão em todos níveis, contribuindo para uma melhor gestão. A informação é um dos principais activos da sociedade moderna, cujo gerenciamento é necessário para a tradução e veiculação de conhecimento táctico, de amplo potencial de valor, em conhecimento registado e, portanto, reutilizável.</w:t>
      </w:r>
    </w:p>
    <w:p w14:paraId="4ED6B31E" w14:textId="77777777" w:rsidR="00755AE7" w:rsidRPr="00BE5207" w:rsidRDefault="00755AE7" w:rsidP="00755AE7">
      <w:r w:rsidRPr="00BE5207">
        <w:t>Contudo, verificamos o quão importante a informação é dentro das organizações e não só, todo processo de tomada de decisão deve ser equipado por um volume adequado de informação confiável para que as decisões tomadas posteriormente sejam as melhores decisões possíveis. Segundo (Caldeira, 2011), a informação para além de possibilitar, no dia-a-dia, tomadas de decisão mais correctas, tem um papel fundamental na previsão de actividades e resultados futuros.</w:t>
      </w:r>
    </w:p>
    <w:p w14:paraId="1DA262F6" w14:textId="77777777" w:rsidR="00CC5063" w:rsidRPr="00BE5207" w:rsidRDefault="00CC5063" w:rsidP="00DB5A8F"/>
    <w:p w14:paraId="79BB41C5" w14:textId="77777777" w:rsidR="00EB5AB1" w:rsidRPr="00BE5207" w:rsidRDefault="00CC5063" w:rsidP="00245A6C">
      <w:pPr>
        <w:pStyle w:val="Ttulo2"/>
        <w:numPr>
          <w:ilvl w:val="1"/>
          <w:numId w:val="9"/>
        </w:numPr>
      </w:pPr>
      <w:bookmarkStart w:id="93" w:name="_Toc145446828"/>
      <w:bookmarkStart w:id="94" w:name="_Toc145447392"/>
      <w:bookmarkStart w:id="95" w:name="_Toc146010332"/>
      <w:r w:rsidRPr="00BE5207">
        <w:t>T</w:t>
      </w:r>
      <w:r w:rsidR="002234EA" w:rsidRPr="00BE5207">
        <w:t xml:space="preserve">ecnologia de </w:t>
      </w:r>
      <w:r w:rsidR="00A15013" w:rsidRPr="00BE5207">
        <w:t>Informação</w:t>
      </w:r>
      <w:bookmarkEnd w:id="93"/>
      <w:bookmarkEnd w:id="94"/>
      <w:bookmarkEnd w:id="95"/>
    </w:p>
    <w:p w14:paraId="1FD70A92" w14:textId="123CD2B9" w:rsidR="00A15013" w:rsidRPr="00BE5207" w:rsidRDefault="00A15013" w:rsidP="001F6F50">
      <w:bookmarkStart w:id="96" w:name="_Hlk135298906"/>
      <w:r w:rsidRPr="00BE5207">
        <w:t xml:space="preserve">No mundo actual, o uso das tecnologias é crucial para se entender o que está a acontecer ao redor e para poder ter maior controle do que deve ser feito. As organizações passaram a ter a mente mais aberta em busca de estratégias que possam ajudar nas tarefas da organização, recorrendo </w:t>
      </w:r>
      <w:r w:rsidR="00F502C1" w:rsidRPr="00BE5207">
        <w:t>a</w:t>
      </w:r>
      <w:r w:rsidRPr="00BE5207">
        <w:t xml:space="preserve"> ideias novas e recorrendo às Tecnologias de Informação como base desse olhar futurista.</w:t>
      </w:r>
    </w:p>
    <w:p w14:paraId="17BD3B03" w14:textId="77777777" w:rsidR="00A15013" w:rsidRPr="00BE5207" w:rsidRDefault="00A15013" w:rsidP="001F6F50">
      <w:r w:rsidRPr="00BE5207">
        <w:t xml:space="preserve">A Tecnologia de Informação é o conjunto de todas as actividades e soluções computacionais que tem como objectivo gerir, armazenar, ter acesso a dada informação. </w:t>
      </w:r>
    </w:p>
    <w:p w14:paraId="518DAFDD" w14:textId="1F4392ED" w:rsidR="00A15013" w:rsidRPr="00BE5207" w:rsidRDefault="00A15013" w:rsidP="001F6F50">
      <w:r w:rsidRPr="00BE5207">
        <w:t xml:space="preserve">Para (Mulbert e Ayres, 2011), a Tecnologia de Informação pode ser compreendida como um componente que oferece opções de soluções e alternativas para adopção nos Sistemas de Informação. O entendimento </w:t>
      </w:r>
      <w:r w:rsidRPr="00BE5207">
        <w:lastRenderedPageBreak/>
        <w:t>de T</w:t>
      </w:r>
      <w:r w:rsidR="00F502C1" w:rsidRPr="00BE5207">
        <w:t>I</w:t>
      </w:r>
      <w:r w:rsidRPr="00BE5207">
        <w:t xml:space="preserve"> proporciona maiores condições para subsidiar o processo de escolha das tecnologias mais adequadas às necessidades de entrada, saída, armazenamento e processamento de informações. </w:t>
      </w:r>
      <w:bookmarkEnd w:id="96"/>
    </w:p>
    <w:p w14:paraId="43A09FF4" w14:textId="77777777" w:rsidR="001F6F50" w:rsidRPr="00BE5207" w:rsidRDefault="001F6F50" w:rsidP="00A15013"/>
    <w:p w14:paraId="04253859" w14:textId="77777777" w:rsidR="001F6F50" w:rsidRPr="00BE5207" w:rsidRDefault="001F6F50" w:rsidP="00245A6C">
      <w:pPr>
        <w:pStyle w:val="Ttulo2"/>
        <w:numPr>
          <w:ilvl w:val="1"/>
          <w:numId w:val="9"/>
        </w:numPr>
      </w:pPr>
      <w:bookmarkStart w:id="97" w:name="_Toc145446829"/>
      <w:bookmarkStart w:id="98" w:name="_Toc145447393"/>
      <w:bookmarkStart w:id="99" w:name="_Toc146010333"/>
      <w:r w:rsidRPr="00BE5207">
        <w:t>Sistemas de Informação</w:t>
      </w:r>
      <w:bookmarkEnd w:id="97"/>
      <w:bookmarkEnd w:id="98"/>
      <w:bookmarkEnd w:id="99"/>
    </w:p>
    <w:p w14:paraId="22EF669B" w14:textId="19507717" w:rsidR="001F6F50" w:rsidRPr="00BE5207" w:rsidRDefault="001F6F50" w:rsidP="001F6F50">
      <w:r w:rsidRPr="00BE5207">
        <w:t xml:space="preserve">Segundo (Lemos II, 2011), um </w:t>
      </w:r>
      <w:r w:rsidR="00F502C1" w:rsidRPr="00BE5207">
        <w:t>SI</w:t>
      </w:r>
      <w:r w:rsidRPr="00BE5207">
        <w:t xml:space="preserve"> </w:t>
      </w:r>
      <w:r w:rsidR="00F502C1" w:rsidRPr="00BE5207">
        <w:t>é</w:t>
      </w:r>
      <w:r w:rsidRPr="00BE5207">
        <w:t xml:space="preserve"> um tipo especializado de sistema, podendo ser definido como um conjunto de componentes inter-relacionados, trabalhando juntos para colectar, recuperar, processar, armazenar e distribuir a informação com a finalidade de facilitar o panejamento, controle, a coordenação, a análise e o processo decisório em organizações. Os sistemas de informação cont</w:t>
      </w:r>
      <w:r w:rsidRPr="00BE5207">
        <w:rPr>
          <w:rFonts w:cstheme="minorHAnsi"/>
        </w:rPr>
        <w:t>ê</w:t>
      </w:r>
      <w:r w:rsidRPr="00BE5207">
        <w:t>m informações sobre pessoas, lugares e coisas que tenham interesse, no ambiente, ao redor e dentro da própria organização ou instituição.</w:t>
      </w:r>
    </w:p>
    <w:p w14:paraId="55400B98" w14:textId="2E7CE12C" w:rsidR="001F6F50" w:rsidRPr="00BE5207" w:rsidRDefault="001F6F50" w:rsidP="001F6F50">
      <w:r w:rsidRPr="00BE5207">
        <w:t xml:space="preserve">Todo sistema que utiliza, manipule e gere informação pode ser genericamente considerado </w:t>
      </w:r>
      <w:r w:rsidR="00F502C1" w:rsidRPr="00BE5207">
        <w:t>SI</w:t>
      </w:r>
      <w:r w:rsidRPr="00BE5207">
        <w:t>, de acordo com o próprio conceito de sistema. É difícil conceber qualquer sistema que não gere algum tipo de informação, independentemente do seu nível, tipo ou uso, (Lemos II, 2011).</w:t>
      </w:r>
    </w:p>
    <w:p w14:paraId="1509A468" w14:textId="1A93EDC5" w:rsidR="00172DF6" w:rsidRPr="00BE5207" w:rsidRDefault="001F6F50" w:rsidP="00172DF6">
      <w:r w:rsidRPr="00BE5207">
        <w:t xml:space="preserve">O </w:t>
      </w:r>
      <w:r w:rsidR="00FB6DF7" w:rsidRPr="00BE5207">
        <w:t>SI</w:t>
      </w:r>
      <w:r w:rsidRPr="00BE5207">
        <w:t xml:space="preserve"> surge como sendo um instrumento para ser usado como uma nova estratégia de mudança na estrutura de uma organização, fazendo deste modo com que novas tecnologias sejam usadas para que o processo de actuação de recursos seja mais eficiente. Segundo (Caldeira, 2011), o objectivo principal de um sistema de informação é fornecer aos seus utilizadores informação em tempo útil e num formato adequado e compreensível.</w:t>
      </w:r>
    </w:p>
    <w:p w14:paraId="2DF4E99F" w14:textId="77777777" w:rsidR="00172DF6" w:rsidRPr="00BE5207" w:rsidRDefault="00172DF6" w:rsidP="00172DF6"/>
    <w:p w14:paraId="27B34950" w14:textId="77777777" w:rsidR="00172DF6" w:rsidRPr="00BE5207" w:rsidRDefault="00172DF6" w:rsidP="00245A6C">
      <w:pPr>
        <w:pStyle w:val="Ttulo2"/>
        <w:numPr>
          <w:ilvl w:val="1"/>
          <w:numId w:val="9"/>
        </w:numPr>
      </w:pPr>
      <w:bookmarkStart w:id="100" w:name="_Toc145446830"/>
      <w:bookmarkStart w:id="101" w:name="_Toc145447394"/>
      <w:bookmarkStart w:id="102" w:name="_Toc146010334"/>
      <w:r w:rsidRPr="00BE5207">
        <w:t>Software</w:t>
      </w:r>
      <w:bookmarkEnd w:id="100"/>
      <w:bookmarkEnd w:id="101"/>
      <w:bookmarkEnd w:id="102"/>
    </w:p>
    <w:p w14:paraId="24103FA8" w14:textId="537177B8" w:rsidR="00172DF6" w:rsidRPr="00BE5207" w:rsidRDefault="00172DF6" w:rsidP="00172DF6">
      <w:r w:rsidRPr="00BE5207">
        <w:t>No mundo actual, com várias tecnologias sendo desenvolvidas todos os dias, é difícil encontrar alguém que não fa</w:t>
      </w:r>
      <w:r w:rsidRPr="00BE5207">
        <w:rPr>
          <w:rFonts w:cstheme="minorHAnsi"/>
        </w:rPr>
        <w:t>ç</w:t>
      </w:r>
      <w:r w:rsidRPr="00BE5207">
        <w:t xml:space="preserve">a ideia do que seja um </w:t>
      </w:r>
      <w:r w:rsidR="0024053F" w:rsidRPr="00BE5207">
        <w:t>“</w:t>
      </w:r>
      <w:r w:rsidRPr="00BE5207">
        <w:t>software</w:t>
      </w:r>
      <w:r w:rsidR="0024053F" w:rsidRPr="00BE5207">
        <w:t>”</w:t>
      </w:r>
      <w:r w:rsidRPr="00BE5207">
        <w:t xml:space="preserve"> de computador. Segundo (Sommerville, 2009), “softwares” são programas de computador e documentação associada. Produtos de “software” podem ser desenvolvidos para clientes específicos ou para o mercado no geral. O processo de produção de “software” é constituído por etapas que visam melhorar o atendimento ao cliente, tendo em consideração o tempo de atendimento aceitável, (Bivar, 2014).</w:t>
      </w:r>
    </w:p>
    <w:p w14:paraId="1E66CF59" w14:textId="329C6490" w:rsidR="00172DF6" w:rsidRPr="00BE5207" w:rsidRDefault="00172DF6" w:rsidP="00172DF6">
      <w:r w:rsidRPr="00BE5207">
        <w:t xml:space="preserve">Segundo (Sommerville, 2009), inúmeras pessoas escrevem programas de computador. Pessoas envolvidas em negócios escrevem programas em planilhas para simplificar seu trabalho, cientistas e engenheiros escrevem programas para processar seus dados experimentais, e há aqueles que escrevem programas como </w:t>
      </w:r>
      <w:r w:rsidR="00F352C5">
        <w:t>passatempo</w:t>
      </w:r>
      <w:r w:rsidRPr="00BE5207">
        <w:t xml:space="preserve">, para seu próprio interesse e diversão. Contudo, o desenvolvimento de “software” é </w:t>
      </w:r>
      <w:r w:rsidRPr="00BE5207">
        <w:lastRenderedPageBreak/>
        <w:t xml:space="preserve">uma actividade profissional, em que o “software” é desenvolvido para um propósito específico de negócio, para inclusão em outros dispositivos ou como produtos de “software” como </w:t>
      </w:r>
      <w:r w:rsidR="002A75CA" w:rsidRPr="00BE5207">
        <w:t>SI</w:t>
      </w:r>
      <w:r w:rsidRPr="00BE5207">
        <w:t>.</w:t>
      </w:r>
    </w:p>
    <w:p w14:paraId="692D4F76" w14:textId="77777777" w:rsidR="00172DF6" w:rsidRPr="00BE5207" w:rsidRDefault="00172DF6" w:rsidP="00172DF6">
      <w:r w:rsidRPr="00BE5207">
        <w:t>Ao utilizar um software, é possível que se identifiquem várias características relacionadas às vantagens e desvantagens quanto a implementação e uso do mesmo software.</w:t>
      </w:r>
    </w:p>
    <w:p w14:paraId="0A4E62AC" w14:textId="77777777" w:rsidR="00172DF6" w:rsidRPr="00BE5207" w:rsidRDefault="00172DF6" w:rsidP="00172DF6">
      <w:r w:rsidRPr="00BE5207">
        <w:t>É visível que a implementação do “software” apresenta mais vantagens do que desvantagens, como toda aquisição de uma nova ferramenta, existe um custo empregado considerado investimento, uma demanda de funcionários a desempenhar as funções e tempo para realizar todo processo de actualização documental. Podemos a seguir acompanhar as vantagens e algumas desvantagens de implementação e uso do software em uma organização (Soares, 2020).</w:t>
      </w:r>
    </w:p>
    <w:p w14:paraId="55DEF320" w14:textId="77777777" w:rsidR="00E541A3" w:rsidRPr="00BE5207" w:rsidRDefault="00E541A3" w:rsidP="00172DF6"/>
    <w:p w14:paraId="7C2C1D2C" w14:textId="766CE39D" w:rsidR="00172DF6" w:rsidRPr="00BE5207" w:rsidRDefault="00172DF6" w:rsidP="00245A6C">
      <w:pPr>
        <w:pStyle w:val="Ttulo3"/>
        <w:numPr>
          <w:ilvl w:val="2"/>
          <w:numId w:val="9"/>
        </w:numPr>
      </w:pPr>
      <w:bookmarkStart w:id="103" w:name="_Toc130477498"/>
      <w:bookmarkStart w:id="104" w:name="_Toc145446831"/>
      <w:bookmarkStart w:id="105" w:name="_Toc145447395"/>
      <w:bookmarkStart w:id="106" w:name="_Toc146010335"/>
      <w:r w:rsidRPr="00BE5207">
        <w:t>Vantagens</w:t>
      </w:r>
      <w:bookmarkEnd w:id="103"/>
      <w:bookmarkEnd w:id="104"/>
      <w:bookmarkEnd w:id="105"/>
      <w:bookmarkEnd w:id="106"/>
    </w:p>
    <w:p w14:paraId="43682622" w14:textId="77777777" w:rsidR="00172DF6" w:rsidRPr="00BE5207" w:rsidRDefault="00172DF6" w:rsidP="00245A6C">
      <w:pPr>
        <w:pStyle w:val="PargrafodaLista"/>
        <w:numPr>
          <w:ilvl w:val="0"/>
          <w:numId w:val="10"/>
        </w:numPr>
        <w:rPr>
          <w:b/>
        </w:rPr>
      </w:pPr>
      <w:r w:rsidRPr="00BE5207">
        <w:t>Acesso aos dados à qualquer hora por qualquer aparelho com acesso a internet;</w:t>
      </w:r>
    </w:p>
    <w:p w14:paraId="0D8BB7A7" w14:textId="77777777" w:rsidR="00172DF6" w:rsidRPr="00BE5207" w:rsidRDefault="00172DF6" w:rsidP="00245A6C">
      <w:pPr>
        <w:pStyle w:val="PargrafodaLista"/>
        <w:numPr>
          <w:ilvl w:val="0"/>
          <w:numId w:val="10"/>
        </w:numPr>
        <w:rPr>
          <w:b/>
        </w:rPr>
      </w:pPr>
      <w:r w:rsidRPr="00BE5207">
        <w:t>Rapidez e precisão na localização de documentos;</w:t>
      </w:r>
    </w:p>
    <w:p w14:paraId="44113837" w14:textId="77777777" w:rsidR="00172DF6" w:rsidRPr="00BE5207" w:rsidRDefault="00172DF6" w:rsidP="00245A6C">
      <w:pPr>
        <w:pStyle w:val="PargrafodaLista"/>
        <w:numPr>
          <w:ilvl w:val="0"/>
          <w:numId w:val="10"/>
        </w:numPr>
        <w:rPr>
          <w:b/>
        </w:rPr>
      </w:pPr>
      <w:r w:rsidRPr="00BE5207">
        <w:t>Aproveitamento do espaço físico;</w:t>
      </w:r>
    </w:p>
    <w:p w14:paraId="63A678CF" w14:textId="77777777" w:rsidR="00172DF6" w:rsidRPr="00BE5207" w:rsidRDefault="00172DF6" w:rsidP="00245A6C">
      <w:pPr>
        <w:pStyle w:val="PargrafodaLista"/>
        <w:numPr>
          <w:ilvl w:val="0"/>
          <w:numId w:val="10"/>
        </w:numPr>
        <w:rPr>
          <w:b/>
        </w:rPr>
      </w:pPr>
      <w:r w:rsidRPr="00BE5207">
        <w:t>Evita extravio ou falsificação de documentos;</w:t>
      </w:r>
    </w:p>
    <w:p w14:paraId="04758D72" w14:textId="77777777" w:rsidR="00172DF6" w:rsidRPr="00BE5207" w:rsidRDefault="00172DF6" w:rsidP="00245A6C">
      <w:pPr>
        <w:pStyle w:val="PargrafodaLista"/>
        <w:numPr>
          <w:ilvl w:val="0"/>
          <w:numId w:val="10"/>
        </w:numPr>
        <w:rPr>
          <w:b/>
        </w:rPr>
      </w:pPr>
      <w:r w:rsidRPr="00BE5207">
        <w:t>Optimização de recursos humanos e aumento de produtividade;</w:t>
      </w:r>
    </w:p>
    <w:p w14:paraId="2CC005A3" w14:textId="77777777" w:rsidR="00172DF6" w:rsidRPr="00BE5207" w:rsidRDefault="00172DF6" w:rsidP="00245A6C">
      <w:pPr>
        <w:pStyle w:val="PargrafodaLista"/>
        <w:numPr>
          <w:ilvl w:val="0"/>
          <w:numId w:val="10"/>
        </w:numPr>
        <w:rPr>
          <w:b/>
        </w:rPr>
      </w:pPr>
      <w:r w:rsidRPr="00BE5207">
        <w:t>Maior velocidade na implementação de mudanças nos processos;</w:t>
      </w:r>
    </w:p>
    <w:p w14:paraId="5DA51308" w14:textId="77777777" w:rsidR="00172DF6" w:rsidRPr="00BE5207" w:rsidRDefault="00172DF6" w:rsidP="00245A6C">
      <w:pPr>
        <w:pStyle w:val="PargrafodaLista"/>
        <w:numPr>
          <w:ilvl w:val="0"/>
          <w:numId w:val="10"/>
        </w:numPr>
        <w:rPr>
          <w:b/>
        </w:rPr>
      </w:pPr>
      <w:r w:rsidRPr="00BE5207">
        <w:t>Melhor relacionamento com o cliente (proporciona respostas precisas e instantâneas);</w:t>
      </w:r>
    </w:p>
    <w:p w14:paraId="20D80B6D" w14:textId="77777777" w:rsidR="00172DF6" w:rsidRPr="00BE5207" w:rsidRDefault="00172DF6" w:rsidP="00245A6C">
      <w:pPr>
        <w:pStyle w:val="PargrafodaLista"/>
        <w:numPr>
          <w:ilvl w:val="0"/>
          <w:numId w:val="10"/>
        </w:numPr>
        <w:rPr>
          <w:b/>
        </w:rPr>
      </w:pPr>
      <w:r w:rsidRPr="00BE5207">
        <w:t>A possibilidade de “Home Office”;</w:t>
      </w:r>
    </w:p>
    <w:p w14:paraId="1B3B0F32" w14:textId="77777777" w:rsidR="00172DF6" w:rsidRPr="00BE5207" w:rsidRDefault="00172DF6" w:rsidP="00245A6C">
      <w:pPr>
        <w:pStyle w:val="PargrafodaLista"/>
        <w:numPr>
          <w:ilvl w:val="0"/>
          <w:numId w:val="10"/>
        </w:numPr>
        <w:rPr>
          <w:b/>
        </w:rPr>
      </w:pPr>
      <w:r w:rsidRPr="00BE5207">
        <w:t>Ponto inicial para busca de qualidade total (certificação).</w:t>
      </w:r>
    </w:p>
    <w:p w14:paraId="43C2A64A" w14:textId="3FBEDE0D" w:rsidR="00172DF6" w:rsidRPr="00BE5207" w:rsidRDefault="00172DF6" w:rsidP="00245A6C">
      <w:pPr>
        <w:pStyle w:val="Ttulo3"/>
        <w:numPr>
          <w:ilvl w:val="2"/>
          <w:numId w:val="9"/>
        </w:numPr>
      </w:pPr>
      <w:bookmarkStart w:id="107" w:name="_Toc130477499"/>
      <w:bookmarkStart w:id="108" w:name="_Toc145446832"/>
      <w:bookmarkStart w:id="109" w:name="_Toc145447396"/>
      <w:bookmarkStart w:id="110" w:name="_Toc146010336"/>
      <w:r w:rsidRPr="00BE5207">
        <w:t>Desvantagens</w:t>
      </w:r>
      <w:bookmarkEnd w:id="107"/>
      <w:bookmarkEnd w:id="108"/>
      <w:bookmarkEnd w:id="109"/>
      <w:bookmarkEnd w:id="110"/>
    </w:p>
    <w:p w14:paraId="1D723668" w14:textId="77777777" w:rsidR="00172DF6" w:rsidRPr="00BE5207" w:rsidRDefault="00172DF6" w:rsidP="00245A6C">
      <w:pPr>
        <w:pStyle w:val="PargrafodaLista"/>
        <w:numPr>
          <w:ilvl w:val="0"/>
          <w:numId w:val="11"/>
        </w:numPr>
      </w:pPr>
      <w:r w:rsidRPr="00BE5207">
        <w:t>Custo de aquisição/implantação do “software”;</w:t>
      </w:r>
    </w:p>
    <w:p w14:paraId="419DFF3C" w14:textId="77777777" w:rsidR="00172DF6" w:rsidRPr="00BE5207" w:rsidRDefault="00172DF6" w:rsidP="00245A6C">
      <w:pPr>
        <w:pStyle w:val="PargrafodaLista"/>
        <w:numPr>
          <w:ilvl w:val="0"/>
          <w:numId w:val="11"/>
        </w:numPr>
      </w:pPr>
      <w:r w:rsidRPr="00BE5207">
        <w:t>Por ser totalmente “online”, necessita de uma rede de internet de qualidade;</w:t>
      </w:r>
    </w:p>
    <w:p w14:paraId="65557743" w14:textId="77777777" w:rsidR="00172DF6" w:rsidRPr="00BE5207" w:rsidRDefault="00172DF6" w:rsidP="00245A6C">
      <w:pPr>
        <w:pStyle w:val="PargrafodaLista"/>
        <w:numPr>
          <w:ilvl w:val="0"/>
          <w:numId w:val="11"/>
        </w:numPr>
      </w:pPr>
      <w:r w:rsidRPr="00BE5207">
        <w:t>Demanda de tempo para actualização de dados e padronização dos documentos;</w:t>
      </w:r>
    </w:p>
    <w:p w14:paraId="1ACD36B5" w14:textId="77777777" w:rsidR="00172DF6" w:rsidRPr="00BE5207" w:rsidRDefault="00172DF6" w:rsidP="00245A6C">
      <w:pPr>
        <w:pStyle w:val="PargrafodaLista"/>
        <w:numPr>
          <w:ilvl w:val="0"/>
          <w:numId w:val="11"/>
        </w:numPr>
      </w:pPr>
      <w:r w:rsidRPr="00BE5207">
        <w:t>Demanda de gestores responsáveis, qualificados e dispostos a trabalhar na padronização dos documentos;</w:t>
      </w:r>
    </w:p>
    <w:p w14:paraId="4DB890C6" w14:textId="77777777" w:rsidR="00172DF6" w:rsidRPr="00BE5207" w:rsidRDefault="00172DF6" w:rsidP="00245A6C">
      <w:pPr>
        <w:pStyle w:val="PargrafodaLista"/>
        <w:numPr>
          <w:ilvl w:val="0"/>
          <w:numId w:val="11"/>
        </w:numPr>
      </w:pPr>
      <w:r w:rsidRPr="00BE5207">
        <w:t>Aceitação do uso pelos funcionários.</w:t>
      </w:r>
    </w:p>
    <w:p w14:paraId="3C96DFA9" w14:textId="77777777" w:rsidR="00B6382A" w:rsidRPr="00BE5207" w:rsidRDefault="00B6382A" w:rsidP="00B6382A"/>
    <w:p w14:paraId="030F272C" w14:textId="78E93E42" w:rsidR="00B6382A" w:rsidRPr="00BE5207" w:rsidRDefault="00BE5207" w:rsidP="00245A6C">
      <w:pPr>
        <w:pStyle w:val="Ttulo2"/>
        <w:numPr>
          <w:ilvl w:val="1"/>
          <w:numId w:val="9"/>
        </w:numPr>
      </w:pPr>
      <w:r>
        <w:lastRenderedPageBreak/>
        <w:t>Problema de Roteamento de Transporte Escolar</w:t>
      </w:r>
    </w:p>
    <w:p w14:paraId="775E6F1D" w14:textId="62E375CC" w:rsidR="00400321" w:rsidRPr="00BE5207" w:rsidRDefault="00400321" w:rsidP="005025A7">
      <w:r w:rsidRPr="00BE5207">
        <w:t xml:space="preserve">O </w:t>
      </w:r>
      <w:r w:rsidR="008D64B6">
        <w:t>PRTE</w:t>
      </w:r>
      <w:r w:rsidR="008D64B6" w:rsidRPr="00BE5207">
        <w:t xml:space="preserve"> </w:t>
      </w:r>
      <w:r w:rsidR="00366495" w:rsidRPr="00BE5207">
        <w:t>tem sido estudado continuamente desde a primeira publicação de Newton e Thomas (1969). Segundo Desrosiers J. (1981), o</w:t>
      </w:r>
      <w:r w:rsidR="008D64B6">
        <w:t xml:space="preserve"> Problema de Roteamento de Transporte Escolar</w:t>
      </w:r>
      <w:r w:rsidR="00366495" w:rsidRPr="00BE5207">
        <w:t xml:space="preserve"> pode ser resolvido em quatro etapas</w:t>
      </w:r>
      <w:r w:rsidR="00F652B7">
        <w:t xml:space="preserve"> simples</w:t>
      </w:r>
      <w:r w:rsidR="00366495" w:rsidRPr="00BE5207">
        <w:t>:</w:t>
      </w:r>
    </w:p>
    <w:p w14:paraId="7CD9AB36" w14:textId="15E58FF4" w:rsidR="00366495" w:rsidRPr="00BE5207" w:rsidRDefault="00366495" w:rsidP="00245A6C">
      <w:pPr>
        <w:pStyle w:val="PargrafodaLista"/>
        <w:numPr>
          <w:ilvl w:val="0"/>
          <w:numId w:val="12"/>
        </w:numPr>
        <w:rPr>
          <w:b/>
          <w:bCs/>
        </w:rPr>
      </w:pPr>
      <w:r w:rsidRPr="00BE5207">
        <w:rPr>
          <w:b/>
          <w:bCs/>
        </w:rPr>
        <w:t xml:space="preserve">Preparação de dados: </w:t>
      </w:r>
      <w:r w:rsidRPr="00BE5207">
        <w:t>os dados escolares cont</w:t>
      </w:r>
      <w:r w:rsidR="000E50B7">
        <w:t>ê</w:t>
      </w:r>
      <w:r w:rsidRPr="00BE5207">
        <w:t xml:space="preserve">m informações sobre localização de escolas, horários de </w:t>
      </w:r>
      <w:r w:rsidR="00772C5C" w:rsidRPr="00BE5207">
        <w:t>início</w:t>
      </w:r>
      <w:r w:rsidRPr="00BE5207">
        <w:t xml:space="preserve"> e t</w:t>
      </w:r>
      <w:r w:rsidR="00D64FC9" w:rsidRPr="00BE5207">
        <w:t>é</w:t>
      </w:r>
      <w:r w:rsidRPr="00BE5207">
        <w:t>rmino das aulas e o tempo máximo de viagem de um aluno no transporte;</w:t>
      </w:r>
    </w:p>
    <w:p w14:paraId="458A3B51" w14:textId="03DD3695" w:rsidR="00366495" w:rsidRPr="00BE5207" w:rsidRDefault="00366495" w:rsidP="00245A6C">
      <w:pPr>
        <w:pStyle w:val="PargrafodaLista"/>
        <w:numPr>
          <w:ilvl w:val="0"/>
          <w:numId w:val="12"/>
        </w:numPr>
        <w:rPr>
          <w:b/>
          <w:bCs/>
        </w:rPr>
      </w:pPr>
      <w:r w:rsidRPr="00BE5207">
        <w:rPr>
          <w:b/>
          <w:bCs/>
        </w:rPr>
        <w:t xml:space="preserve">Selecção de </w:t>
      </w:r>
      <w:r w:rsidR="00654B92" w:rsidRPr="00BE5207">
        <w:rPr>
          <w:b/>
          <w:bCs/>
        </w:rPr>
        <w:t>paragem</w:t>
      </w:r>
      <w:r w:rsidRPr="00BE5207">
        <w:rPr>
          <w:b/>
          <w:bCs/>
        </w:rPr>
        <w:t xml:space="preserve"> do transporte: </w:t>
      </w:r>
      <w:r w:rsidRPr="00BE5207">
        <w:t xml:space="preserve"> a </w:t>
      </w:r>
      <w:r w:rsidR="00772C5C" w:rsidRPr="00BE5207">
        <w:t>selecção</w:t>
      </w:r>
      <w:r w:rsidRPr="00BE5207">
        <w:t xml:space="preserve"> de ponto de transporte busca sele</w:t>
      </w:r>
      <w:r w:rsidR="008C36E2">
        <w:t>c</w:t>
      </w:r>
      <w:r w:rsidRPr="00BE5207">
        <w:t>cionar um conjunto de pontos de transporte e atribuir alunos a essas par</w:t>
      </w:r>
      <w:r w:rsidR="00CB0161" w:rsidRPr="00BE5207">
        <w:t>agens</w:t>
      </w:r>
      <w:r w:rsidRPr="00BE5207">
        <w:t>. Para escolas em áreas rurais, os alunos são geralmente recolhidos em suas casas. No entanto, em áreas urbanas, presume-se que os alunos caminhem at</w:t>
      </w:r>
      <w:r w:rsidR="00F059B8" w:rsidRPr="00BE5207">
        <w:t>é</w:t>
      </w:r>
      <w:r w:rsidRPr="00BE5207">
        <w:t xml:space="preserve"> ao ponto de recolha de suas casas e pegar um transporte na sua </w:t>
      </w:r>
      <w:r w:rsidR="00975C03">
        <w:t>paragem</w:t>
      </w:r>
      <w:r w:rsidRPr="00BE5207">
        <w:t>;</w:t>
      </w:r>
    </w:p>
    <w:p w14:paraId="63126046" w14:textId="77777777" w:rsidR="00366495" w:rsidRPr="00BE5207" w:rsidRDefault="002231D3" w:rsidP="00245A6C">
      <w:pPr>
        <w:pStyle w:val="PargrafodaLista"/>
        <w:numPr>
          <w:ilvl w:val="0"/>
          <w:numId w:val="12"/>
        </w:numPr>
        <w:rPr>
          <w:b/>
          <w:bCs/>
        </w:rPr>
      </w:pPr>
      <w:r w:rsidRPr="00BE5207">
        <w:rPr>
          <w:b/>
          <w:bCs/>
        </w:rPr>
        <w:t>Geração</w:t>
      </w:r>
      <w:r w:rsidR="00772C5C" w:rsidRPr="00BE5207">
        <w:rPr>
          <w:b/>
          <w:bCs/>
        </w:rPr>
        <w:t xml:space="preserve"> de rota de transporte: </w:t>
      </w:r>
      <w:r w:rsidR="004C56A7" w:rsidRPr="00BE5207">
        <w:t>na geração de rotas de transporte, são construídas as rotas escolares. Depois que as rotas da escola são geradas, heurísticas de melhoria podem ser aplicadas nas rotas;</w:t>
      </w:r>
    </w:p>
    <w:p w14:paraId="67F393C2" w14:textId="5883B484" w:rsidR="004C56A7" w:rsidRPr="00BE5207" w:rsidRDefault="004C56A7" w:rsidP="00022D43">
      <w:pPr>
        <w:pStyle w:val="PargrafodaLista"/>
        <w:numPr>
          <w:ilvl w:val="0"/>
          <w:numId w:val="12"/>
        </w:numPr>
        <w:rPr>
          <w:b/>
          <w:bCs/>
        </w:rPr>
      </w:pPr>
      <w:r w:rsidRPr="00BE5207">
        <w:rPr>
          <w:b/>
          <w:bCs/>
        </w:rPr>
        <w:t xml:space="preserve">Programação de rota: </w:t>
      </w:r>
      <w:r w:rsidRPr="00BE5207">
        <w:t>a programação da rota especifica a hora exa</w:t>
      </w:r>
      <w:r w:rsidR="008C36E2">
        <w:t>c</w:t>
      </w:r>
      <w:r w:rsidRPr="00BE5207">
        <w:t>ta de início e término de cada rota e forma uma cadeia de rotas que podem ser executadas sucessivamente pelo mesmo transporte.</w:t>
      </w:r>
    </w:p>
    <w:p w14:paraId="0678587D" w14:textId="77777777" w:rsidR="00400321" w:rsidRPr="00BE5207" w:rsidRDefault="00400321" w:rsidP="00400321"/>
    <w:p w14:paraId="51E7732C" w14:textId="77777777" w:rsidR="00400321" w:rsidRPr="00BE5207" w:rsidRDefault="00400321" w:rsidP="00400321"/>
    <w:p w14:paraId="373A4EEE" w14:textId="77777777" w:rsidR="00A15013" w:rsidRPr="00BE5207" w:rsidRDefault="00A15013" w:rsidP="00A15013"/>
    <w:p w14:paraId="52F2C22C" w14:textId="77777777" w:rsidR="00A42FEC" w:rsidRPr="00BE5207" w:rsidRDefault="00A42FEC" w:rsidP="00DB5A8F">
      <w:r w:rsidRPr="00BE5207">
        <w:br w:type="page"/>
      </w:r>
    </w:p>
    <w:p w14:paraId="460FF74A" w14:textId="24D41B3A" w:rsidR="00A42FEC" w:rsidRPr="00BE5207" w:rsidRDefault="006301E0" w:rsidP="00A42FEC">
      <w:r w:rsidRPr="00BE5207">
        <w:rPr>
          <w:noProof/>
        </w:rPr>
        <w:lastRenderedPageBreak/>
        <mc:AlternateContent>
          <mc:Choice Requires="wps">
            <w:drawing>
              <wp:anchor distT="0" distB="0" distL="114300" distR="114300" simplePos="0" relativeHeight="251709440" behindDoc="0" locked="0" layoutInCell="1" allowOverlap="1" wp14:anchorId="3763CB02" wp14:editId="24672A72">
                <wp:simplePos x="0" y="0"/>
                <wp:positionH relativeFrom="column">
                  <wp:posOffset>5309870</wp:posOffset>
                </wp:positionH>
                <wp:positionV relativeFrom="paragraph">
                  <wp:posOffset>-7620</wp:posOffset>
                </wp:positionV>
                <wp:extent cx="800100" cy="783590"/>
                <wp:effectExtent l="0" t="0" r="0" b="0"/>
                <wp:wrapNone/>
                <wp:docPr id="397172104" name="Caixa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3D4231A9" w14:textId="77777777" w:rsidR="001C3C67" w:rsidRPr="00BE5207" w:rsidRDefault="001C3C67" w:rsidP="00A42FEC">
                            <w:pPr>
                              <w:shd w:val="clear" w:color="auto" w:fill="AEAAAA" w:themeFill="background2" w:themeFillShade="BF"/>
                              <w:jc w:val="center"/>
                              <w:rPr>
                                <w:color w:val="FFFFFF"/>
                                <w:sz w:val="96"/>
                                <w:szCs w:val="144"/>
                              </w:rPr>
                            </w:pPr>
                            <w:r w:rsidRPr="00BE5207">
                              <w:rPr>
                                <w:color w:val="FFFFFF"/>
                                <w:sz w:val="96"/>
                                <w:szCs w:val="144"/>
                              </w:rPr>
                              <w:t>3</w:t>
                            </w:r>
                          </w:p>
                          <w:p w14:paraId="2F77E242" w14:textId="77777777" w:rsidR="001C3C67" w:rsidRPr="00BE5207" w:rsidRDefault="001C3C67" w:rsidP="00A42FEC">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63CB02" id="Caixa de texto 4" o:spid="_x0000_s1051" type="#_x0000_t202" style="position:absolute;left:0;text-align:left;margin-left:418.1pt;margin-top:-.6pt;width:63pt;height:61.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LJZXuLtAQAAwQMAAA4AAAAAAAAAAAAAAAAALgIAAGRycy9lMm9E&#10;b2MueG1sUEsBAi0AFAAGAAgAAAAhAB7j/27fAAAACgEAAA8AAAAAAAAAAAAAAAAARwQAAGRycy9k&#10;b3ducmV2LnhtbFBLBQYAAAAABAAEAPMAAABTBQAAAAA=&#10;" fillcolor="#d8d8d8" stroked="f">
                <v:textbox inset="0,0,0,0">
                  <w:txbxContent>
                    <w:p w14:paraId="3D4231A9" w14:textId="77777777" w:rsidR="001C3C67" w:rsidRPr="00BE5207" w:rsidRDefault="001C3C67" w:rsidP="00A42FEC">
                      <w:pPr>
                        <w:shd w:val="clear" w:color="auto" w:fill="AEAAAA" w:themeFill="background2" w:themeFillShade="BF"/>
                        <w:jc w:val="center"/>
                        <w:rPr>
                          <w:color w:val="FFFFFF"/>
                          <w:sz w:val="96"/>
                          <w:szCs w:val="144"/>
                        </w:rPr>
                      </w:pPr>
                      <w:r w:rsidRPr="00BE5207">
                        <w:rPr>
                          <w:color w:val="FFFFFF"/>
                          <w:sz w:val="96"/>
                          <w:szCs w:val="144"/>
                        </w:rPr>
                        <w:t>3</w:t>
                      </w:r>
                    </w:p>
                    <w:p w14:paraId="2F77E242" w14:textId="77777777" w:rsidR="001C3C67" w:rsidRPr="00BE5207" w:rsidRDefault="001C3C67" w:rsidP="00A42FEC">
                      <w:pPr>
                        <w:shd w:val="clear" w:color="auto" w:fill="AEAAAA" w:themeFill="background2" w:themeFillShade="BF"/>
                        <w:rPr>
                          <w:sz w:val="144"/>
                          <w:szCs w:val="144"/>
                        </w:rPr>
                      </w:pPr>
                    </w:p>
                  </w:txbxContent>
                </v:textbox>
              </v:shape>
            </w:pict>
          </mc:Fallback>
        </mc:AlternateContent>
      </w:r>
    </w:p>
    <w:p w14:paraId="6D8E9B89" w14:textId="77777777" w:rsidR="00A42FEC" w:rsidRPr="00BE5207" w:rsidRDefault="00A42FEC" w:rsidP="00A42FEC"/>
    <w:p w14:paraId="12F1C5D1" w14:textId="77777777" w:rsidR="00A42FEC" w:rsidRPr="00BE5207" w:rsidRDefault="00A42FEC" w:rsidP="00A42FEC"/>
    <w:p w14:paraId="603E9DE5" w14:textId="11993A58" w:rsidR="007A2405" w:rsidRPr="00BE5207" w:rsidRDefault="007A2405" w:rsidP="007A2405">
      <w:pPr>
        <w:pStyle w:val="Ttulo1"/>
        <w:jc w:val="right"/>
      </w:pPr>
      <w:bookmarkStart w:id="111" w:name="_Toc145446834"/>
      <w:bookmarkStart w:id="112" w:name="_Toc145447398"/>
      <w:bookmarkStart w:id="113" w:name="_Toc146010338"/>
      <w:r w:rsidRPr="00BE5207">
        <w:t xml:space="preserve">Material e </w:t>
      </w:r>
      <w:r w:rsidR="00490356" w:rsidRPr="00BE5207">
        <w:t>Método</w:t>
      </w:r>
      <w:bookmarkEnd w:id="111"/>
      <w:bookmarkEnd w:id="112"/>
      <w:bookmarkEnd w:id="113"/>
      <w:r w:rsidR="00CA6327" w:rsidRPr="00BE5207">
        <w:t>s</w:t>
      </w:r>
    </w:p>
    <w:p w14:paraId="5D3C3228" w14:textId="77777777" w:rsidR="00A42FEC" w:rsidRPr="00BE5207" w:rsidRDefault="00A42FEC" w:rsidP="00A42FEC"/>
    <w:p w14:paraId="695D0BCF" w14:textId="602FE0A3" w:rsidR="00B1528E" w:rsidRPr="00BE5207" w:rsidRDefault="00791FA4" w:rsidP="00484B76">
      <w:pPr>
        <w:spacing w:before="240"/>
      </w:pPr>
      <w:bookmarkStart w:id="114" w:name="_Toc118271929"/>
      <w:bookmarkStart w:id="115" w:name="_Toc130291597"/>
      <w:r w:rsidRPr="00BE5207">
        <w:t>Neste capítulo, são apresentados conceitos relevantes sobre o tema para melhor entendimento do que é pretendido para solução do problema em causa, que vão ajudar a dar progresso ao que é pretendido como solução deste problema.</w:t>
      </w:r>
      <w:bookmarkEnd w:id="114"/>
      <w:bookmarkEnd w:id="115"/>
    </w:p>
    <w:p w14:paraId="319AF7E4" w14:textId="14B1AF86" w:rsidR="00B1528E" w:rsidRPr="00BE5207" w:rsidRDefault="00727FA1" w:rsidP="00245A6C">
      <w:pPr>
        <w:pStyle w:val="Ttulo2"/>
        <w:numPr>
          <w:ilvl w:val="1"/>
          <w:numId w:val="2"/>
        </w:numPr>
        <w:spacing w:before="240"/>
      </w:pPr>
      <w:bookmarkStart w:id="116" w:name="_Toc145446835"/>
      <w:bookmarkStart w:id="117" w:name="_Toc145447399"/>
      <w:bookmarkStart w:id="118" w:name="_Toc146010339"/>
      <w:r w:rsidRPr="00BE5207">
        <w:t xml:space="preserve">Metodologia de </w:t>
      </w:r>
      <w:r w:rsidR="00362F1F" w:rsidRPr="00BE5207">
        <w:t>p</w:t>
      </w:r>
      <w:r w:rsidRPr="00BE5207">
        <w:t>esquisa</w:t>
      </w:r>
      <w:bookmarkEnd w:id="116"/>
      <w:bookmarkEnd w:id="117"/>
      <w:bookmarkEnd w:id="118"/>
    </w:p>
    <w:p w14:paraId="2124AAB0" w14:textId="041E7C37" w:rsidR="009B727E" w:rsidRPr="00BE5207" w:rsidRDefault="00BB2254" w:rsidP="009B727E">
      <w:r w:rsidRPr="00BE5207">
        <w:t>M</w:t>
      </w:r>
      <w:r w:rsidR="009B727E" w:rsidRPr="00BE5207">
        <w:t>inayo (2001) define metodologia como o caminho para o pensamento e a pr</w:t>
      </w:r>
      <w:r w:rsidR="00343BEF" w:rsidRPr="00BE5207">
        <w:t>á</w:t>
      </w:r>
      <w:r w:rsidR="009B727E" w:rsidRPr="00BE5207">
        <w:t>tica exercida na abordagem da realidade. Pode-se definir pesquisa como o processo formal e sistemático de desenvolvimento do método científico. O objectivo fundamental da pesquisa é descobrir respostas para problemas mediante o emprego de procedimentos científicos, Gil (2008).</w:t>
      </w:r>
    </w:p>
    <w:p w14:paraId="16B4F902" w14:textId="77777777" w:rsidR="009B727E" w:rsidRPr="00BE5207" w:rsidRDefault="009B727E" w:rsidP="009B727E">
      <w:r w:rsidRPr="00BE5207">
        <w:t>Para (Gil, 2002), a pesquisa pode ser definida como o procedimento racional e sistemático que tem como objectivo proporcionar respostas aos problemas que são propostos. A pesquisa é requerida quando não se dispõe de informação suficiente para responder ao problema, ou então quando a informação disponível se encontra em tal estado de desordem que não possa ser adequadamente relacionada ao problema.</w:t>
      </w:r>
    </w:p>
    <w:p w14:paraId="50EE0FE3" w14:textId="0B490E11" w:rsidR="00362F1F" w:rsidRPr="00BE5207" w:rsidRDefault="00362F1F" w:rsidP="009B727E">
      <w:r w:rsidRPr="00BE5207">
        <w:t xml:space="preserve">Neste âmbito, a realização deste trabalho foi possível através de técnicas de recolha de dados cujo objectivo foi de familiarização com o problema que se pretendia resolver. </w:t>
      </w:r>
      <w:r w:rsidR="00176B2A" w:rsidRPr="00BE5207">
        <w:t>Esta recolha de dados foi precisa</w:t>
      </w:r>
      <w:r w:rsidRPr="00BE5207">
        <w:t xml:space="preserve"> para a realização do estudo de campo com </w:t>
      </w:r>
      <w:r w:rsidR="00176B2A" w:rsidRPr="00BE5207">
        <w:t>vista a aprofundar a realidade espec</w:t>
      </w:r>
      <w:r w:rsidR="0064715D">
        <w:t>í</w:t>
      </w:r>
      <w:r w:rsidR="00176B2A" w:rsidRPr="00BE5207">
        <w:t>fica no que refere à procura de serviço de transporte escolar.</w:t>
      </w:r>
    </w:p>
    <w:p w14:paraId="37C177C0" w14:textId="77777777" w:rsidR="00B37527" w:rsidRPr="00BE5207" w:rsidRDefault="00B37527" w:rsidP="009B727E"/>
    <w:p w14:paraId="141BD92B" w14:textId="77777777" w:rsidR="00B37527" w:rsidRPr="00BE5207" w:rsidRDefault="00B37527" w:rsidP="00245A6C">
      <w:pPr>
        <w:pStyle w:val="Ttulo2"/>
        <w:numPr>
          <w:ilvl w:val="1"/>
          <w:numId w:val="14"/>
        </w:numPr>
      </w:pPr>
      <w:bookmarkStart w:id="119" w:name="_Toc145446836"/>
      <w:bookmarkStart w:id="120" w:name="_Toc145447400"/>
      <w:bookmarkStart w:id="121" w:name="_Toc146010340"/>
      <w:r w:rsidRPr="00BE5207">
        <w:t>Técnicas de Recolha de Dados</w:t>
      </w:r>
      <w:bookmarkEnd w:id="119"/>
      <w:bookmarkEnd w:id="120"/>
      <w:bookmarkEnd w:id="121"/>
    </w:p>
    <w:p w14:paraId="0B6706FD" w14:textId="77777777" w:rsidR="00B37527" w:rsidRPr="00BE5207" w:rsidRDefault="00B37527" w:rsidP="00B37527">
      <w:r w:rsidRPr="00BE5207">
        <w:t>Segundo (Gerhardt e Silveira, 2009), a recolha de dados é a busca por informações para a elucidação do fenómeno ou facto que o pesquisador quer desvendar.</w:t>
      </w:r>
    </w:p>
    <w:p w14:paraId="3DCC0E98" w14:textId="1D3A063B" w:rsidR="002C7503" w:rsidRPr="00BE5207" w:rsidRDefault="002C7503" w:rsidP="00B37527">
      <w:r w:rsidRPr="00BE5207">
        <w:t>No âmbito da realização desse trabalho, foram elaborados questionários abertos que foram respondidos de forma presencial, pelo “</w:t>
      </w:r>
      <w:r w:rsidR="002E695D" w:rsidRPr="00BE5207">
        <w:t>WhatsApp</w:t>
      </w:r>
      <w:r w:rsidR="002E76D0" w:rsidRPr="00BE5207">
        <w:t>”</w:t>
      </w:r>
      <w:r w:rsidR="00E17FC0" w:rsidRPr="00BE5207">
        <w:t xml:space="preserve"> e por chamadas de voz. Foram usadas essas estratégias de modo a atingir um número significativo de entrevistados para essa pesquisa.</w:t>
      </w:r>
    </w:p>
    <w:p w14:paraId="0A83CC83" w14:textId="4C54F3EE" w:rsidR="00B37527" w:rsidRPr="00BE5207" w:rsidRDefault="00B37527" w:rsidP="00B37527">
      <w:r w:rsidRPr="00BE5207">
        <w:lastRenderedPageBreak/>
        <w:t xml:space="preserve">Para alcançar os objectivos estabelecidos no presente trabalho foram usadas </w:t>
      </w:r>
      <w:r w:rsidR="009845C3" w:rsidRPr="00BE5207">
        <w:t>três</w:t>
      </w:r>
      <w:r w:rsidRPr="00BE5207">
        <w:t xml:space="preserve"> (</w:t>
      </w:r>
      <w:r w:rsidR="009845C3" w:rsidRPr="00BE5207">
        <w:t>3</w:t>
      </w:r>
      <w:r w:rsidRPr="00BE5207">
        <w:t>) técnicas de recolha de dados nomeadamente: pesquisa bibliográfica, pesquisa documental</w:t>
      </w:r>
      <w:r w:rsidR="00072D04" w:rsidRPr="00BE5207">
        <w:t xml:space="preserve"> e</w:t>
      </w:r>
      <w:r w:rsidRPr="00BE5207">
        <w:t xml:space="preserve"> entrevista</w:t>
      </w:r>
      <w:r w:rsidR="003201B4" w:rsidRPr="00BE5207">
        <w:t xml:space="preserve"> semi-estruturada</w:t>
      </w:r>
      <w:r w:rsidRPr="00BE5207">
        <w:t>.</w:t>
      </w:r>
    </w:p>
    <w:p w14:paraId="7D4984B2" w14:textId="77777777" w:rsidR="00EF478A" w:rsidRPr="00BE5207" w:rsidRDefault="00EF478A" w:rsidP="00B37527"/>
    <w:p w14:paraId="087488F8" w14:textId="77777777" w:rsidR="007161D8" w:rsidRPr="00BE5207" w:rsidRDefault="007161D8" w:rsidP="00245A6C">
      <w:pPr>
        <w:pStyle w:val="Ttulo3"/>
        <w:numPr>
          <w:ilvl w:val="2"/>
          <w:numId w:val="14"/>
        </w:numPr>
      </w:pPr>
      <w:bookmarkStart w:id="122" w:name="_Toc145446837"/>
      <w:bookmarkStart w:id="123" w:name="_Toc145447401"/>
      <w:bookmarkStart w:id="124" w:name="_Toc146010341"/>
      <w:r w:rsidRPr="00BE5207">
        <w:t>Pesquisa Bibliográfica</w:t>
      </w:r>
      <w:bookmarkEnd w:id="122"/>
      <w:bookmarkEnd w:id="123"/>
      <w:bookmarkEnd w:id="124"/>
    </w:p>
    <w:p w14:paraId="79B73F92" w14:textId="172A41FC" w:rsidR="000E31E8" w:rsidRPr="00BE5207" w:rsidRDefault="000E31E8" w:rsidP="000E31E8">
      <w:r w:rsidRPr="00BE5207">
        <w:t xml:space="preserve">A pesquisa bibliográfica é </w:t>
      </w:r>
      <w:r w:rsidR="009930A5">
        <w:t>a etapa</w:t>
      </w:r>
      <w:r w:rsidRPr="00BE5207">
        <w:t xml:space="preserve"> inicial na con</w:t>
      </w:r>
      <w:r w:rsidR="00AC3B51" w:rsidRPr="00BE5207">
        <w:t>s</w:t>
      </w:r>
      <w:r w:rsidRPr="00BE5207">
        <w:t>tr</w:t>
      </w:r>
      <w:r w:rsidR="00AC3B51" w:rsidRPr="00BE5207">
        <w:t>u</w:t>
      </w:r>
      <w:r w:rsidRPr="00BE5207">
        <w:t>ção efectiva do processo de investigação, após a escolha de um assunto é necessário fazer uma revisão bibliográfica do tema apontado. Essa pesquisa auxilia na escolha em um método mais apropriado, assim como um conhecimento das variáveis e na autenticidade da pesquisa, (Alyrio, 2009).</w:t>
      </w:r>
    </w:p>
    <w:p w14:paraId="060ECE10" w14:textId="77777777" w:rsidR="000E31E8" w:rsidRPr="00BE5207" w:rsidRDefault="000E31E8" w:rsidP="000E31E8">
      <w:r w:rsidRPr="00BE5207">
        <w:t>A pesquisa bibliográfica é primordial na construção da pesquisa científica, uma vez que nos permite conhecer melhor o fenómeno em estudo. Os instrumentos que são utilizados na realização da pesquisa bibliográfica são: livros, artigos científicos, teses, dissertações, anuários, revista, leis e outros tipos de fontes de escritas que já foram publicados (Sousa, Oliveira &amp; Alves, 2021).</w:t>
      </w:r>
    </w:p>
    <w:p w14:paraId="0103DF68" w14:textId="77777777" w:rsidR="00D76C78" w:rsidRPr="00BE5207" w:rsidRDefault="00D76C78" w:rsidP="000E31E8"/>
    <w:p w14:paraId="0C9E56FA" w14:textId="77777777" w:rsidR="00D76C78" w:rsidRPr="00BE5207" w:rsidRDefault="00D76C78" w:rsidP="00245A6C">
      <w:pPr>
        <w:pStyle w:val="Ttulo3"/>
        <w:numPr>
          <w:ilvl w:val="2"/>
          <w:numId w:val="14"/>
        </w:numPr>
      </w:pPr>
      <w:bookmarkStart w:id="125" w:name="_Toc145446838"/>
      <w:bookmarkStart w:id="126" w:name="_Toc145447402"/>
      <w:bookmarkStart w:id="127" w:name="_Toc146010342"/>
      <w:r w:rsidRPr="00BE5207">
        <w:t>Pesquisa Documental</w:t>
      </w:r>
      <w:bookmarkEnd w:id="125"/>
      <w:bookmarkEnd w:id="126"/>
      <w:bookmarkEnd w:id="127"/>
    </w:p>
    <w:p w14:paraId="317B5F28" w14:textId="77777777" w:rsidR="00D76C78" w:rsidRPr="00BE5207" w:rsidRDefault="00FD0987" w:rsidP="00D140D3">
      <w:pPr>
        <w:rPr>
          <w:rFonts w:cs="Times New Roman"/>
        </w:rPr>
      </w:pPr>
      <w:r w:rsidRPr="00BE5207">
        <w:t xml:space="preserve">De acordo com </w:t>
      </w:r>
      <w:r w:rsidRPr="00BE5207">
        <w:rPr>
          <w:rFonts w:cs="Times New Roman"/>
        </w:rPr>
        <w:t xml:space="preserve">(Gil, 2008), </w:t>
      </w:r>
      <w:r w:rsidR="00C42381" w:rsidRPr="00BE5207">
        <w:t>a</w:t>
      </w:r>
      <w:r w:rsidR="00D76C78" w:rsidRPr="00BE5207">
        <w:t xml:space="preserve"> </w:t>
      </w:r>
      <w:r w:rsidR="00D76C78" w:rsidRPr="00BE5207">
        <w:rPr>
          <w:rFonts w:cs="Times New Roman"/>
        </w:rPr>
        <w:t xml:space="preserve">pesquisa documental assemelha-se muito à pesquisa </w:t>
      </w:r>
      <w:r w:rsidR="00D140D3" w:rsidRPr="00BE5207">
        <w:rPr>
          <w:rFonts w:cs="Times New Roman"/>
        </w:rPr>
        <w:t>bibliográfica</w:t>
      </w:r>
      <w:r w:rsidR="00D76C78" w:rsidRPr="00BE5207">
        <w:rPr>
          <w:rFonts w:cs="Times New Roman"/>
        </w:rPr>
        <w:t xml:space="preserve">. A única </w:t>
      </w:r>
      <w:r w:rsidR="00D140D3" w:rsidRPr="00BE5207">
        <w:rPr>
          <w:rFonts w:cs="Times New Roman"/>
        </w:rPr>
        <w:t>diferença</w:t>
      </w:r>
      <w:r w:rsidR="00D76C78" w:rsidRPr="00BE5207">
        <w:rPr>
          <w:rFonts w:cs="Times New Roman"/>
        </w:rPr>
        <w:t xml:space="preserve"> entre ambas está na natureza das fontes. Enquanto a pesquisa </w:t>
      </w:r>
      <w:r w:rsidR="00D140D3" w:rsidRPr="00BE5207">
        <w:rPr>
          <w:rFonts w:cs="Times New Roman"/>
        </w:rPr>
        <w:t>bibliográfica</w:t>
      </w:r>
      <w:r w:rsidR="00D76C78" w:rsidRPr="00BE5207">
        <w:rPr>
          <w:rFonts w:cs="Times New Roman"/>
        </w:rPr>
        <w:t xml:space="preserve"> se utiliza fundamentalmente das </w:t>
      </w:r>
      <w:r w:rsidR="00D140D3" w:rsidRPr="00BE5207">
        <w:rPr>
          <w:rFonts w:cs="Times New Roman"/>
        </w:rPr>
        <w:t>contribuições</w:t>
      </w:r>
      <w:r w:rsidR="00D76C78" w:rsidRPr="00BE5207">
        <w:rPr>
          <w:rFonts w:cs="Times New Roman"/>
        </w:rPr>
        <w:t xml:space="preserve"> dos diversos autores sobre determinado assunto, a pesquisa documental vale-se de materiais que não receberam ainda um tratamento </w:t>
      </w:r>
      <w:r w:rsidRPr="00BE5207">
        <w:rPr>
          <w:rFonts w:cs="Times New Roman"/>
        </w:rPr>
        <w:t>analítico</w:t>
      </w:r>
      <w:r w:rsidR="00D76C78" w:rsidRPr="00BE5207">
        <w:rPr>
          <w:rFonts w:cs="Times New Roman"/>
        </w:rPr>
        <w:t>, ou que ainda podem ser reelaborados de acordo com os objectivos da pesquisa</w:t>
      </w:r>
      <w:r w:rsidRPr="00BE5207">
        <w:rPr>
          <w:rFonts w:cs="Times New Roman"/>
        </w:rPr>
        <w:t>.</w:t>
      </w:r>
    </w:p>
    <w:p w14:paraId="76355FF1" w14:textId="6ADA3691" w:rsidR="00431056" w:rsidRPr="00BE5207" w:rsidRDefault="001B0C4D" w:rsidP="00D140D3">
      <w:pPr>
        <w:rPr>
          <w:rFonts w:cs="Times New Roman"/>
        </w:rPr>
      </w:pPr>
      <w:r w:rsidRPr="00BE5207">
        <w:rPr>
          <w:rFonts w:cs="Times New Roman"/>
        </w:rPr>
        <w:t>A pesquisa documental é um tipo de pesquisa que utiliza fontes primárias, isto é, dados e informações que não foram tratados cientificamente ou analiticamente.</w:t>
      </w:r>
    </w:p>
    <w:p w14:paraId="64FE588F" w14:textId="77777777" w:rsidR="00B93805" w:rsidRPr="00BE5207" w:rsidRDefault="00B93805" w:rsidP="00D140D3">
      <w:pPr>
        <w:rPr>
          <w:rFonts w:cs="Times New Roman"/>
        </w:rPr>
      </w:pPr>
    </w:p>
    <w:p w14:paraId="0C985209" w14:textId="44BFB644" w:rsidR="00B93805" w:rsidRPr="00BE5207" w:rsidRDefault="00B93805" w:rsidP="00245A6C">
      <w:pPr>
        <w:pStyle w:val="Ttulo3"/>
        <w:numPr>
          <w:ilvl w:val="2"/>
          <w:numId w:val="14"/>
        </w:numPr>
      </w:pPr>
      <w:bookmarkStart w:id="128" w:name="_Toc145446839"/>
      <w:bookmarkStart w:id="129" w:name="_Toc145447403"/>
      <w:bookmarkStart w:id="130" w:name="_Toc146010343"/>
      <w:r w:rsidRPr="00BE5207">
        <w:t>Entrevista</w:t>
      </w:r>
      <w:bookmarkEnd w:id="128"/>
      <w:bookmarkEnd w:id="129"/>
      <w:bookmarkEnd w:id="130"/>
      <w:r w:rsidR="00E91137" w:rsidRPr="00BE5207">
        <w:t xml:space="preserve"> semi-estruturada</w:t>
      </w:r>
    </w:p>
    <w:p w14:paraId="4A8FEA9A" w14:textId="77777777" w:rsidR="00BC595E" w:rsidRPr="00BE5207" w:rsidRDefault="00BC595E" w:rsidP="00FB0131">
      <w:r w:rsidRPr="00BE5207">
        <w:t>Segundo Lakatos e Marconi (2003), a entrevista é um encontro entre duas pessoas, a fim de que uma delas obtenha informações a respeito de determinado assunto, mediante uma conversação de natureza profissional. É um procedimento utilizado na investigação social, para a colecta de dados ou para ajudar no diagn</w:t>
      </w:r>
      <w:r w:rsidR="00BE09A2" w:rsidRPr="00BE5207">
        <w:t>ó</w:t>
      </w:r>
      <w:r w:rsidRPr="00BE5207">
        <w:t>stico ou no tratamento de um problema social.</w:t>
      </w:r>
    </w:p>
    <w:p w14:paraId="0E27ECCA" w14:textId="77777777" w:rsidR="00BC595E" w:rsidRPr="00BE5207" w:rsidRDefault="00DF1E32" w:rsidP="00FB0131">
      <w:pPr>
        <w:rPr>
          <w:rFonts w:cs="Times New Roman"/>
        </w:rPr>
      </w:pPr>
      <w:r w:rsidRPr="00BE5207">
        <w:t>Para</w:t>
      </w:r>
      <w:r w:rsidR="00ED09EC" w:rsidRPr="00BE5207">
        <w:t xml:space="preserve"> </w:t>
      </w:r>
      <w:r w:rsidR="00BC595E" w:rsidRPr="00BE5207">
        <w:t>Haguette (1997), define a entrevista como sendo um processo de interacção social entre duas pessoas na qual uma delas, o entrevistador, tem como objectivo a obtenção de informações por parte do outro, o entrevistado. De acordo com</w:t>
      </w:r>
      <w:r w:rsidR="00BC595E" w:rsidRPr="00BE5207">
        <w:rPr>
          <w:rFonts w:cs="Times New Roman"/>
        </w:rPr>
        <w:t xml:space="preserve"> (Fonseca, 2002), entrevista é uma técnica utilizada para obter informações </w:t>
      </w:r>
      <w:r w:rsidR="00BC595E" w:rsidRPr="00BE5207">
        <w:rPr>
          <w:rFonts w:cs="Times New Roman"/>
        </w:rPr>
        <w:lastRenderedPageBreak/>
        <w:t>contidas nas falas de objectos de pesquisa. Podemos classificar as entrevistas quanto ao método utilizado e quanto ao número de participantes.</w:t>
      </w:r>
    </w:p>
    <w:p w14:paraId="4F068ED1" w14:textId="3218C777" w:rsidR="00824890" w:rsidRDefault="00C75EFF" w:rsidP="00BE58A6">
      <w:r w:rsidRPr="00BE5207">
        <w:t>Para colher informações sobre a gestão de frotas de transporte escolar, foram realizadas entrevistas aos proprietários de um ou mais veículos de transporte escolar, e foram feitas entrevistas à condutores de veículos de transporte escolar, com propósito de melhor entender o processo de gestão actual e as dificuldades enfrentadas por eles neste processo.</w:t>
      </w:r>
      <w:r w:rsidR="000D22CE" w:rsidRPr="00BE5207">
        <w:t xml:space="preserve"> As entrevistas foram semi-estruturadas, visto que, este tipo de entrevista permite o entrevistado a falar livremente sobre assunto, mas, quando este se desvia do assunto é importante </w:t>
      </w:r>
      <w:r w:rsidR="00814E30" w:rsidRPr="00BE5207">
        <w:t>trazê-lo</w:t>
      </w:r>
      <w:r w:rsidR="000D22CE" w:rsidRPr="00BE5207">
        <w:t xml:space="preserve"> de volta ao foco da entrevista.</w:t>
      </w:r>
    </w:p>
    <w:p w14:paraId="680B4804" w14:textId="77777777" w:rsidR="00BE58A6" w:rsidRPr="00BE5207" w:rsidRDefault="00BE58A6" w:rsidP="00BE58A6">
      <w:r w:rsidRPr="00BE5207">
        <w:t>Para a elaboração do corrente trabalho foi efectuado um questionário destinado a motoristas de veículos, e a donos de veículos que fazem o trabalho de transporte escolar. Ao todo foram questionadas 86 pessoas com recurso a um questionário físico e electrónico, sendo que 49 das pessoas questionadas, foi com recurso ao questionário electrónico e 37 pessoas que foi o restante, foi utilizado o questionário físico. Para que não houvesse duplicação de dados, correndo o risco de que o questionário fosse feito ao mesmo motorista ou dono do veículo, foi usado primeiro o questionário físico para os motoristas e proprietários dos veículos e em seguida foi usado o questionário electrónico verificando os nomes e contactos dos mesmos.</w:t>
      </w:r>
    </w:p>
    <w:p w14:paraId="082DAB11" w14:textId="77777777" w:rsidR="005A2DAD" w:rsidRPr="00BE5207" w:rsidRDefault="005A2DAD" w:rsidP="005A2DAD"/>
    <w:p w14:paraId="5B086A6A" w14:textId="77777777" w:rsidR="00C53CDC" w:rsidRPr="00BE5207" w:rsidRDefault="001763BD" w:rsidP="00245A6C">
      <w:pPr>
        <w:pStyle w:val="Ttulo2"/>
        <w:numPr>
          <w:ilvl w:val="1"/>
          <w:numId w:val="14"/>
        </w:numPr>
      </w:pPr>
      <w:bookmarkStart w:id="131" w:name="_Toc145446840"/>
      <w:bookmarkStart w:id="132" w:name="_Toc145447404"/>
      <w:bookmarkStart w:id="133" w:name="_Toc146010344"/>
      <w:r w:rsidRPr="00BE5207">
        <w:t>Modelação do Sistema</w:t>
      </w:r>
      <w:bookmarkEnd w:id="131"/>
      <w:bookmarkEnd w:id="132"/>
      <w:bookmarkEnd w:id="133"/>
    </w:p>
    <w:p w14:paraId="6CE74A09" w14:textId="77777777" w:rsidR="00A77CF5" w:rsidRPr="00BE5207" w:rsidRDefault="00A77CF5" w:rsidP="00245A6C">
      <w:pPr>
        <w:pStyle w:val="Ttulo3"/>
        <w:numPr>
          <w:ilvl w:val="2"/>
          <w:numId w:val="14"/>
        </w:numPr>
      </w:pPr>
      <w:bookmarkStart w:id="134" w:name="_Toc145446841"/>
      <w:bookmarkStart w:id="135" w:name="_Toc145447405"/>
      <w:bookmarkStart w:id="136" w:name="_Toc146010345"/>
      <w:r w:rsidRPr="00BE5207">
        <w:t>Ferramentas de Modelação</w:t>
      </w:r>
      <w:bookmarkEnd w:id="134"/>
      <w:bookmarkEnd w:id="135"/>
      <w:bookmarkEnd w:id="136"/>
    </w:p>
    <w:p w14:paraId="001019D5" w14:textId="77777777" w:rsidR="00BA5515" w:rsidRPr="00BE5207" w:rsidRDefault="00BA5515" w:rsidP="00BA5515">
      <w:bookmarkStart w:id="137" w:name="_Toc117960558"/>
      <w:r w:rsidRPr="00BE5207">
        <w:t>UML (Linguagem de Modelação Unificada) é uma linguagem de modelação que serve para a realização de uma padronização no desenvolvimento de um “software”</w:t>
      </w:r>
      <w:r w:rsidR="00513192" w:rsidRPr="00BE5207">
        <w:rPr>
          <w:iCs/>
        </w:rPr>
        <w:t>.</w:t>
      </w:r>
      <w:r w:rsidRPr="00BE5207">
        <w:t xml:space="preserve"> Sendo assim, ela proveu a elaboração e visualização de elementos existentes no desenvolvimento do “software</w:t>
      </w:r>
      <w:r w:rsidRPr="00BE5207">
        <w:rPr>
          <w:i/>
        </w:rPr>
        <w:t>”</w:t>
      </w:r>
      <w:r w:rsidRPr="00BE5207">
        <w:t>.</w:t>
      </w:r>
      <w:bookmarkEnd w:id="137"/>
      <w:r w:rsidRPr="00BE5207">
        <w:t xml:space="preserve"> </w:t>
      </w:r>
      <w:r w:rsidR="009D01BF" w:rsidRPr="00BE5207">
        <w:t>Segundo</w:t>
      </w:r>
      <w:r w:rsidRPr="00BE5207">
        <w:t xml:space="preserve"> (Ventura, 2019), a UML é uma linguagem de notação (um jeito de escrever, ilustrar, comunicar) para uso em projectos de sistemas. </w:t>
      </w:r>
      <w:r w:rsidR="00800E07" w:rsidRPr="00BE5207">
        <w:t>Diz ainda que e</w:t>
      </w:r>
      <w:r w:rsidRPr="00BE5207">
        <w:t>sta linguagem é expressa através de diagramas, cada diagrama é composto por elementos (formas gráficas usadas para os desenhos) que possuem relação entre si.</w:t>
      </w:r>
    </w:p>
    <w:p w14:paraId="04BBBCDA" w14:textId="4A5E5275" w:rsidR="00BA5515" w:rsidRPr="00BE5207" w:rsidRDefault="00BA5515" w:rsidP="00BA5515">
      <w:r w:rsidRPr="00BE5207">
        <w:t>Para a modelação do projecto, foi seleccionada a ferramenta UML Astah. E</w:t>
      </w:r>
      <w:r w:rsidR="00D346FF" w:rsidRPr="00BE5207">
        <w:t>sta ferramenta de modelação</w:t>
      </w:r>
      <w:r w:rsidRPr="00BE5207">
        <w:t xml:space="preserve"> permite criar diagramas UML que servem para a elaboração da estrutura do projecto de “software”</w:t>
      </w:r>
      <w:r w:rsidR="00867740" w:rsidRPr="00BE5207">
        <w:t xml:space="preserve"> desejada</w:t>
      </w:r>
      <w:r w:rsidRPr="00BE5207">
        <w:t>.</w:t>
      </w:r>
    </w:p>
    <w:p w14:paraId="31489AB7" w14:textId="77777777" w:rsidR="00B37527" w:rsidRPr="00BE5207" w:rsidRDefault="00B37527" w:rsidP="009B727E"/>
    <w:p w14:paraId="4964235C" w14:textId="77777777" w:rsidR="00413E16" w:rsidRPr="00BE5207" w:rsidRDefault="00413E16" w:rsidP="00245A6C">
      <w:pPr>
        <w:pStyle w:val="Ttulo2"/>
        <w:numPr>
          <w:ilvl w:val="1"/>
          <w:numId w:val="14"/>
        </w:numPr>
      </w:pPr>
      <w:bookmarkStart w:id="138" w:name="_Toc145446842"/>
      <w:bookmarkStart w:id="139" w:name="_Toc145447406"/>
      <w:bookmarkStart w:id="140" w:name="_Toc146010346"/>
      <w:r w:rsidRPr="00BE5207">
        <w:lastRenderedPageBreak/>
        <w:t>Desenvolvimento do Sistema Proposto</w:t>
      </w:r>
      <w:bookmarkEnd w:id="138"/>
      <w:bookmarkEnd w:id="139"/>
      <w:bookmarkEnd w:id="140"/>
    </w:p>
    <w:p w14:paraId="21AD4FA0" w14:textId="77777777" w:rsidR="00413E16" w:rsidRPr="00BE5207" w:rsidRDefault="008C735C" w:rsidP="00245A6C">
      <w:pPr>
        <w:pStyle w:val="Ttulo3"/>
        <w:numPr>
          <w:ilvl w:val="2"/>
          <w:numId w:val="14"/>
        </w:numPr>
      </w:pPr>
      <w:bookmarkStart w:id="141" w:name="_Toc145446843"/>
      <w:bookmarkStart w:id="142" w:name="_Toc145447407"/>
      <w:bookmarkStart w:id="143" w:name="_Toc146010347"/>
      <w:r w:rsidRPr="00BE5207">
        <w:t>Metodologia de Desenvolvimento</w:t>
      </w:r>
      <w:bookmarkEnd w:id="141"/>
      <w:bookmarkEnd w:id="142"/>
      <w:bookmarkEnd w:id="143"/>
    </w:p>
    <w:p w14:paraId="10D46061" w14:textId="52C0E3C4" w:rsidR="00642477" w:rsidRPr="00BE5207" w:rsidRDefault="004842F7" w:rsidP="00546C5A">
      <w:r w:rsidRPr="00BE5207">
        <w:t xml:space="preserve">Para o desenvolvimento do sistema, a metodologia de desenvolvimento escolhida foi a </w:t>
      </w:r>
      <w:r w:rsidRPr="00BE5207">
        <w:rPr>
          <w:i/>
          <w:iCs/>
        </w:rPr>
        <w:t>Scrum</w:t>
      </w:r>
      <w:r w:rsidRPr="00BE5207">
        <w:t xml:space="preserve">, </w:t>
      </w:r>
      <w:r w:rsidR="00CC09E0" w:rsidRPr="00BE5207">
        <w:t>por ser</w:t>
      </w:r>
      <w:r w:rsidR="002574D6" w:rsidRPr="00BE5207">
        <w:t xml:space="preserve"> </w:t>
      </w:r>
      <w:r w:rsidR="00F2572D" w:rsidRPr="00BE5207">
        <w:t>uma metodologia ágil de desenvolvimento de software que se concentra na entrega intera</w:t>
      </w:r>
      <w:r w:rsidR="00310F74">
        <w:t>c</w:t>
      </w:r>
      <w:r w:rsidR="00F2572D" w:rsidRPr="00BE5207">
        <w:t>tiva e incremental de produtos.</w:t>
      </w:r>
      <w:r w:rsidR="00CC09E0" w:rsidRPr="00BE5207">
        <w:t xml:space="preserve"> De acordo com Schwaber &amp; Sutherland (2</w:t>
      </w:r>
      <w:r w:rsidR="00BA56C9" w:rsidRPr="00BE5207">
        <w:t>020</w:t>
      </w:r>
      <w:r w:rsidR="00CC09E0" w:rsidRPr="00BE5207">
        <w:t>)</w:t>
      </w:r>
      <w:r w:rsidR="005705CE" w:rsidRPr="00BE5207">
        <w:t xml:space="preserve">, </w:t>
      </w:r>
      <w:r w:rsidR="005705CE" w:rsidRPr="00BE5207">
        <w:rPr>
          <w:i/>
          <w:iCs/>
        </w:rPr>
        <w:t>Scrum</w:t>
      </w:r>
      <w:r w:rsidR="005705CE" w:rsidRPr="00BE5207">
        <w:t xml:space="preserve"> é uma estrutura leve que ajuda as pessoas, equipes e organizações a gerar</w:t>
      </w:r>
      <w:r w:rsidR="00C27B68">
        <w:t>em</w:t>
      </w:r>
      <w:r w:rsidR="005705CE" w:rsidRPr="00BE5207">
        <w:t xml:space="preserve"> valores através de soluções adaptativas para problemas complexos</w:t>
      </w:r>
      <w:r w:rsidR="00546C5A" w:rsidRPr="00BE5207">
        <w:t>.</w:t>
      </w:r>
    </w:p>
    <w:p w14:paraId="3E822601" w14:textId="61B669C5" w:rsidR="008949CD" w:rsidRPr="00BE5207" w:rsidRDefault="008949CD" w:rsidP="00546C5A">
      <w:r w:rsidRPr="00BE5207">
        <w:t xml:space="preserve">Os autores continuaram dizendo, o Scrum emprega uma abordagem iterativa e incremental para optimizar a previsibilidade e para controlar o risco. O Scrum baseia-se no pensamento </w:t>
      </w:r>
      <w:r w:rsidR="001D3F61" w:rsidRPr="00BE5207">
        <w:t>“</w:t>
      </w:r>
      <w:r w:rsidRPr="00BE5207">
        <w:t>lean</w:t>
      </w:r>
      <w:r w:rsidR="001D3F61" w:rsidRPr="00BE5207">
        <w:t>”</w:t>
      </w:r>
      <w:r w:rsidRPr="00BE5207">
        <w:t>, pois</w:t>
      </w:r>
      <w:r w:rsidR="001D3F61" w:rsidRPr="00BE5207">
        <w:t xml:space="preserve"> </w:t>
      </w:r>
      <w:r w:rsidRPr="00BE5207">
        <w:t>este pensamento reduz o desperdício e concentra-se no essencial.</w:t>
      </w:r>
    </w:p>
    <w:p w14:paraId="15BB5B5F" w14:textId="6F87EBAE" w:rsidR="003536CC" w:rsidRPr="00BE5207" w:rsidRDefault="003536CC" w:rsidP="00546C5A">
      <w:r w:rsidRPr="00BE5207">
        <w:t xml:space="preserve">É por ser uma metodologia ágil de desenvolvimento </w:t>
      </w:r>
      <w:r w:rsidR="00E27FC1" w:rsidRPr="00BE5207">
        <w:t xml:space="preserve">de </w:t>
      </w:r>
      <w:r w:rsidR="00E27FC1" w:rsidRPr="00BE5207">
        <w:rPr>
          <w:i/>
          <w:iCs/>
        </w:rPr>
        <w:t xml:space="preserve">software </w:t>
      </w:r>
      <w:r w:rsidRPr="00BE5207">
        <w:t>que se foca no essencial</w:t>
      </w:r>
      <w:r w:rsidR="00CF3C8C" w:rsidRPr="00BE5207">
        <w:t xml:space="preserve"> do sistema</w:t>
      </w:r>
      <w:r w:rsidR="00A416A7" w:rsidRPr="00BE5207">
        <w:t>,</w:t>
      </w:r>
      <w:r w:rsidRPr="00BE5207">
        <w:t xml:space="preserve"> que o </w:t>
      </w:r>
      <w:r w:rsidR="000F4860" w:rsidRPr="007339EB">
        <w:rPr>
          <w:i/>
          <w:iCs/>
        </w:rPr>
        <w:t>S</w:t>
      </w:r>
      <w:r w:rsidRPr="007339EB">
        <w:rPr>
          <w:i/>
          <w:iCs/>
        </w:rPr>
        <w:t>crum</w:t>
      </w:r>
      <w:r w:rsidRPr="00BE5207">
        <w:t xml:space="preserve"> foi selec</w:t>
      </w:r>
      <w:r w:rsidR="00A654A1">
        <w:t>c</w:t>
      </w:r>
      <w:r w:rsidRPr="00BE5207">
        <w:t>ionad</w:t>
      </w:r>
      <w:r w:rsidR="00A416A7" w:rsidRPr="00BE5207">
        <w:t>a</w:t>
      </w:r>
      <w:r w:rsidRPr="00BE5207">
        <w:t xml:space="preserve"> como a metodologia de desenvolvimento </w:t>
      </w:r>
      <w:r w:rsidR="00120730" w:rsidRPr="00BE5207">
        <w:t>mais aplicável neste</w:t>
      </w:r>
      <w:r w:rsidRPr="00BE5207">
        <w:t xml:space="preserve"> projecto de </w:t>
      </w:r>
      <w:r w:rsidRPr="00BE5207">
        <w:rPr>
          <w:i/>
          <w:iCs/>
        </w:rPr>
        <w:t>software.</w:t>
      </w:r>
    </w:p>
    <w:p w14:paraId="21F8DA1E" w14:textId="77777777" w:rsidR="005B3FE6" w:rsidRPr="00BE5207" w:rsidRDefault="005B3FE6" w:rsidP="00642477"/>
    <w:p w14:paraId="62D47DFF" w14:textId="77777777" w:rsidR="008C735C" w:rsidRPr="00BE5207" w:rsidRDefault="00F6254C" w:rsidP="00245A6C">
      <w:pPr>
        <w:pStyle w:val="Ttulo3"/>
        <w:numPr>
          <w:ilvl w:val="2"/>
          <w:numId w:val="14"/>
        </w:numPr>
      </w:pPr>
      <w:bookmarkStart w:id="144" w:name="_Toc145446844"/>
      <w:bookmarkStart w:id="145" w:name="_Toc145447408"/>
      <w:bookmarkStart w:id="146" w:name="_Toc146010348"/>
      <w:r w:rsidRPr="00BE5207">
        <w:t>Ferramentas</w:t>
      </w:r>
      <w:bookmarkEnd w:id="144"/>
      <w:bookmarkEnd w:id="145"/>
      <w:bookmarkEnd w:id="146"/>
    </w:p>
    <w:p w14:paraId="2D553220" w14:textId="2D5E1460" w:rsidR="009F52C0" w:rsidRPr="00BE5207" w:rsidRDefault="006F58D6" w:rsidP="007F0295">
      <w:r w:rsidRPr="00BE5207">
        <w:t xml:space="preserve">Para o alcance do sucesso no desenvolvimento de um sistema, é importante saber fazer uma selecção de ferramentas que serão usadas durante todo o processo, isso vai permitir que o objectivo final seja conquistado. São essas ferramentas, Linguagens de Programação, “Frameworks”, Ambientes de Desenvolvimento Integrados (IDE), Sistemas de Gestão de Base de Dados (SGBD) e </w:t>
      </w:r>
      <w:r w:rsidR="00822990" w:rsidRPr="00BE5207">
        <w:t>Editores de texto</w:t>
      </w:r>
      <w:r w:rsidRPr="00BE5207">
        <w:t>.</w:t>
      </w:r>
    </w:p>
    <w:p w14:paraId="0AFBA3BB" w14:textId="77777777" w:rsidR="00E233EF" w:rsidRPr="00BE5207" w:rsidRDefault="00E233EF" w:rsidP="00E233EF"/>
    <w:p w14:paraId="72C4F0DB" w14:textId="608526C2" w:rsidR="00E233EF" w:rsidRPr="00BE5207" w:rsidRDefault="00E233EF" w:rsidP="00E233EF">
      <w:pPr>
        <w:pStyle w:val="Ttulo3"/>
        <w:numPr>
          <w:ilvl w:val="3"/>
          <w:numId w:val="14"/>
        </w:numPr>
      </w:pPr>
      <w:bookmarkStart w:id="147" w:name="_Toc145446846"/>
      <w:bookmarkStart w:id="148" w:name="_Toc145447410"/>
      <w:bookmarkStart w:id="149" w:name="_Toc146010350"/>
      <w:r w:rsidRPr="00BE5207">
        <w:t>Linguagens de Programação</w:t>
      </w:r>
      <w:bookmarkEnd w:id="147"/>
      <w:bookmarkEnd w:id="148"/>
      <w:bookmarkEnd w:id="149"/>
    </w:p>
    <w:p w14:paraId="0858FD0B" w14:textId="537615AA" w:rsidR="00E233EF" w:rsidRPr="00BE5207" w:rsidRDefault="00E233EF" w:rsidP="00E233EF">
      <w:r w:rsidRPr="00BE5207">
        <w:t>Vamos observar que o desenvolvimento de aplicações “web” possu</w:t>
      </w:r>
      <w:r w:rsidR="009A51F2">
        <w:t>i</w:t>
      </w:r>
      <w:r w:rsidRPr="00BE5207">
        <w:t xml:space="preserve"> um ponto importante a se considerar. Existem duas componentes, “server-side” (lado do servidor) e “client-side”</w:t>
      </w:r>
      <w:r w:rsidRPr="00BE5207">
        <w:rPr>
          <w:i/>
          <w:iCs/>
        </w:rPr>
        <w:t xml:space="preserve"> </w:t>
      </w:r>
      <w:r w:rsidRPr="00BE5207">
        <w:t>(Lado do cliente) que são sempre tomadas em conta quando o desenvolvimento é em uma plataforma “web”.</w:t>
      </w:r>
    </w:p>
    <w:p w14:paraId="58F04FA8" w14:textId="77777777" w:rsidR="00E233EF" w:rsidRPr="00BE5207" w:rsidRDefault="00E233EF" w:rsidP="00E233EF"/>
    <w:p w14:paraId="162CD6DF" w14:textId="77777777" w:rsidR="00E233EF" w:rsidRPr="00BE5207" w:rsidRDefault="00E233EF" w:rsidP="00E233EF">
      <w:pPr>
        <w:pStyle w:val="Ttulo3"/>
        <w:numPr>
          <w:ilvl w:val="3"/>
          <w:numId w:val="14"/>
        </w:numPr>
      </w:pPr>
      <w:bookmarkStart w:id="150" w:name="_Toc145446847"/>
      <w:bookmarkStart w:id="151" w:name="_Toc145447411"/>
      <w:bookmarkStart w:id="152" w:name="_Toc146010351"/>
      <w:r w:rsidRPr="00BE5207">
        <w:t>Server-side</w:t>
      </w:r>
      <w:bookmarkEnd w:id="150"/>
      <w:bookmarkEnd w:id="151"/>
      <w:bookmarkEnd w:id="152"/>
    </w:p>
    <w:p w14:paraId="513BDFA2" w14:textId="77777777" w:rsidR="00E233EF" w:rsidRPr="00BE5207" w:rsidRDefault="00E233EF" w:rsidP="00E233EF">
      <w:r w:rsidRPr="00BE5207">
        <w:t>As linguagens “server</w:t>
      </w:r>
      <w:r w:rsidRPr="00BE5207">
        <w:rPr>
          <w:i/>
          <w:iCs/>
        </w:rPr>
        <w:t>-</w:t>
      </w:r>
      <w:r w:rsidRPr="00BE5207">
        <w:t>side” são linguagens que o servidor (lado do servidor) entende, ou seja, aplicações que rodam no servidor. Isso quer dizer que quando é escrito um código, o servidor vai processá-lo e então vai mandar a resposta para o navegador do cliente, (Gigasystems, 2015).</w:t>
      </w:r>
    </w:p>
    <w:p w14:paraId="00FF33A8" w14:textId="320F0E65" w:rsidR="00E233EF" w:rsidRPr="00BE5207" w:rsidRDefault="00E233EF" w:rsidP="00E233EF">
      <w:r w:rsidRPr="00BE5207">
        <w:lastRenderedPageBreak/>
        <w:t xml:space="preserve">Para a implementação do sistema, foi utilizada a linguagem de programação PHP com o “framework Laravel” para </w:t>
      </w:r>
      <w:r w:rsidRPr="00BE5207">
        <w:rPr>
          <w:i/>
          <w:iCs/>
        </w:rPr>
        <w:t>server-side</w:t>
      </w:r>
      <w:r w:rsidRPr="00BE5207">
        <w:t>.</w:t>
      </w:r>
      <w:r w:rsidR="001E5EAA" w:rsidRPr="00BE5207">
        <w:t xml:space="preserve"> PHP é uma linguagem de alto desempenho e de fácil combinação com as tecnologias que surgem com o passar dos dias.</w:t>
      </w:r>
    </w:p>
    <w:p w14:paraId="4A21668A" w14:textId="65B055A1" w:rsidR="001C56DA" w:rsidRPr="00BE5207" w:rsidRDefault="001C56DA" w:rsidP="00E233EF">
      <w:r w:rsidRPr="00BE5207">
        <w:t xml:space="preserve">A linguagem de programação PHP é a mais utilizada no desenvolvimento de </w:t>
      </w:r>
      <w:r w:rsidR="00C07121">
        <w:t>a</w:t>
      </w:r>
      <w:r w:rsidR="00C07121" w:rsidRPr="00BE5207">
        <w:t>plicações</w:t>
      </w:r>
      <w:r w:rsidRPr="00BE5207">
        <w:t xml:space="preserve"> </w:t>
      </w:r>
      <w:r w:rsidRPr="00BE5207">
        <w:rPr>
          <w:i/>
          <w:iCs/>
        </w:rPr>
        <w:t xml:space="preserve">web, </w:t>
      </w:r>
      <w:r w:rsidRPr="00BE5207">
        <w:t xml:space="preserve">é de fácil aprendizado e configuração para o ambiente de desenvolvimento. O </w:t>
      </w:r>
      <w:r w:rsidRPr="00BE5207">
        <w:rPr>
          <w:i/>
          <w:iCs/>
        </w:rPr>
        <w:t xml:space="preserve">Laravel </w:t>
      </w:r>
      <w:r w:rsidRPr="00BE5207">
        <w:t>é o framework mais popular da linguagem PHP.</w:t>
      </w:r>
    </w:p>
    <w:p w14:paraId="341B0FAC" w14:textId="0D3506AA" w:rsidR="001E5EAA" w:rsidRPr="00BE5207" w:rsidRDefault="00E233EF" w:rsidP="00E233EF">
      <w:r w:rsidRPr="00BE5207">
        <w:t xml:space="preserve">O PHP (um acrónimo recursivo para PHP: Hypertext Preprocessor) é uma linguagem de “script” </w:t>
      </w:r>
      <w:r w:rsidRPr="00BE5207">
        <w:rPr>
          <w:i/>
          <w:iCs/>
        </w:rPr>
        <w:t xml:space="preserve">open source </w:t>
      </w:r>
      <w:r w:rsidRPr="00BE5207">
        <w:t>de uso geral, muito utilizada, e especialmente adequada para o desenvolvimento “web”</w:t>
      </w:r>
      <w:r w:rsidRPr="00BE5207">
        <w:rPr>
          <w:i/>
          <w:iCs/>
        </w:rPr>
        <w:t xml:space="preserve"> </w:t>
      </w:r>
      <w:r w:rsidRPr="00BE5207">
        <w:t>e que pode ser embutida dentro do HTML (PHP, 2023).</w:t>
      </w:r>
    </w:p>
    <w:p w14:paraId="52265A8F" w14:textId="77777777" w:rsidR="00E233EF" w:rsidRPr="00BE5207" w:rsidRDefault="00E233EF" w:rsidP="00E233EF">
      <w:r w:rsidRPr="00BE5207">
        <w:t xml:space="preserve">Para (De Andrade, 2019), um </w:t>
      </w:r>
      <w:r w:rsidRPr="00BE5207">
        <w:rPr>
          <w:i/>
          <w:iCs/>
        </w:rPr>
        <w:t xml:space="preserve">framework </w:t>
      </w:r>
      <w:r w:rsidRPr="00BE5207">
        <w:t>é um facilitador no desenvolvimento de diversas aplicações e, sem dúvida, sua utilização poupa tempo e custos para quem o utiliza, pois de forma mais básica, é um conjunto de bibliotecas utilizadas para criar uma base onde as aplicações são construídas. É um optimizador de recursos. Tem como principal objectivo resolver problemas recorrentes com uma abordagem mais genérica. Ele permite ao desenvolvedor focar no problema da aplicação e não na arquitectura e configurações.</w:t>
      </w:r>
    </w:p>
    <w:p w14:paraId="246CFCB6" w14:textId="77777777" w:rsidR="00E233EF" w:rsidRPr="00BE5207" w:rsidRDefault="00E233EF" w:rsidP="00E233EF">
      <w:r w:rsidRPr="00BE5207">
        <w:t xml:space="preserve">O </w:t>
      </w:r>
      <w:r w:rsidRPr="00BE5207">
        <w:rPr>
          <w:i/>
          <w:iCs/>
        </w:rPr>
        <w:t xml:space="preserve">Laravel </w:t>
      </w:r>
      <w:r w:rsidRPr="00BE5207">
        <w:t xml:space="preserve">é um </w:t>
      </w:r>
      <w:r w:rsidRPr="00BE5207">
        <w:rPr>
          <w:i/>
          <w:iCs/>
        </w:rPr>
        <w:t xml:space="preserve">framework </w:t>
      </w:r>
      <w:r w:rsidRPr="00BE5207">
        <w:t xml:space="preserve">de desenvolvimento </w:t>
      </w:r>
      <w:r w:rsidRPr="00BE5207">
        <w:rPr>
          <w:i/>
          <w:iCs/>
        </w:rPr>
        <w:t xml:space="preserve">web </w:t>
      </w:r>
      <w:r w:rsidRPr="00BE5207">
        <w:t xml:space="preserve">em PHP que segue o padrão MVC (Model View &amp; Controller). Ele fornece uma estrutura solida e elegante para criar aplicativos </w:t>
      </w:r>
      <w:r w:rsidRPr="00BE5207">
        <w:rPr>
          <w:i/>
          <w:iCs/>
        </w:rPr>
        <w:t>web</w:t>
      </w:r>
      <w:r w:rsidRPr="00BE5207">
        <w:t xml:space="preserve">, com sintaxe expressiva e convenções que tornam o desenvolvimento mais rápido e eficiente. Segundo Andrade (2019), o </w:t>
      </w:r>
      <w:r w:rsidRPr="00BE5207">
        <w:rPr>
          <w:i/>
          <w:iCs/>
        </w:rPr>
        <w:t xml:space="preserve">Laravel </w:t>
      </w:r>
      <w:r w:rsidRPr="00BE5207">
        <w:t xml:space="preserve">possui um sistema de </w:t>
      </w:r>
      <w:r w:rsidRPr="00BE5207">
        <w:rPr>
          <w:i/>
          <w:iCs/>
        </w:rPr>
        <w:t>template</w:t>
      </w:r>
      <w:r w:rsidRPr="00BE5207">
        <w:t xml:space="preserve"> que facilita a criação da camada de visualização de dados (páginas HTML). Com ele, podemos criar páginas simples e intuitivas de forma rápida e eficaz.</w:t>
      </w:r>
    </w:p>
    <w:p w14:paraId="0427A704" w14:textId="77777777" w:rsidR="00E233EF" w:rsidRPr="00BE5207" w:rsidRDefault="00E233EF" w:rsidP="00E233EF"/>
    <w:p w14:paraId="003EF037" w14:textId="77777777" w:rsidR="00E233EF" w:rsidRPr="00BE5207" w:rsidRDefault="00E233EF" w:rsidP="00E233EF">
      <w:pPr>
        <w:pStyle w:val="Ttulo3"/>
        <w:numPr>
          <w:ilvl w:val="3"/>
          <w:numId w:val="14"/>
        </w:numPr>
      </w:pPr>
      <w:bookmarkStart w:id="153" w:name="_Toc145446848"/>
      <w:bookmarkStart w:id="154" w:name="_Toc145447412"/>
      <w:bookmarkStart w:id="155" w:name="_Toc146010352"/>
      <w:r w:rsidRPr="00BE5207">
        <w:t>Client-side</w:t>
      </w:r>
      <w:bookmarkEnd w:id="153"/>
      <w:bookmarkEnd w:id="154"/>
      <w:bookmarkEnd w:id="155"/>
    </w:p>
    <w:p w14:paraId="09922475" w14:textId="3C6E1800" w:rsidR="00E233EF" w:rsidRPr="00BE5207" w:rsidRDefault="00E233EF" w:rsidP="00E233EF">
      <w:r w:rsidRPr="00BE5207">
        <w:t xml:space="preserve">Segundo (Gigasystems, 2015), as linguagens </w:t>
      </w:r>
      <w:r w:rsidRPr="00BE5207">
        <w:rPr>
          <w:i/>
          <w:iCs/>
        </w:rPr>
        <w:t>client-side</w:t>
      </w:r>
      <w:r w:rsidRPr="00BE5207">
        <w:t xml:space="preserve"> são linguagens onde apenas os </w:t>
      </w:r>
      <w:r w:rsidRPr="00BE5207">
        <w:rPr>
          <w:i/>
          <w:iCs/>
        </w:rPr>
        <w:t>browsers</w:t>
      </w:r>
      <w:r w:rsidRPr="00BE5207">
        <w:t xml:space="preserve"> (navegadores) vão entender. Continua ainda dizendo, quem vai processar essa linguagem não é o servidor, mas sim o seu browser (Chrome, Firefox, etc…), significa “lado do cliente”, ou seja, aplicações que rodam no computador do usuário sem necessidade de processamento de seu servidor para efectuar determinada tarefa.</w:t>
      </w:r>
      <w:r w:rsidR="00946700" w:rsidRPr="00BE5207">
        <w:t xml:space="preserve"> </w:t>
      </w:r>
    </w:p>
    <w:p w14:paraId="765C97A0" w14:textId="6B751447" w:rsidR="00946700" w:rsidRPr="00BE5207" w:rsidRDefault="00946700" w:rsidP="00E233EF">
      <w:r w:rsidRPr="00BE5207">
        <w:t xml:space="preserve">Para realização da tarefa do lado do cliente foi utilizado o </w:t>
      </w:r>
      <w:r w:rsidRPr="00BE5207">
        <w:rPr>
          <w:i/>
          <w:iCs/>
        </w:rPr>
        <w:t xml:space="preserve">JavaScript. </w:t>
      </w:r>
      <w:r w:rsidRPr="00BE5207">
        <w:t xml:space="preserve">O </w:t>
      </w:r>
      <w:r w:rsidRPr="00BE5207">
        <w:rPr>
          <w:i/>
          <w:iCs/>
        </w:rPr>
        <w:t xml:space="preserve">JavaScript </w:t>
      </w:r>
      <w:r w:rsidRPr="00BE5207">
        <w:t xml:space="preserve">é uma linguagem de programação utilizada principalmente em páginas </w:t>
      </w:r>
      <w:r w:rsidRPr="00BE5207">
        <w:rPr>
          <w:i/>
          <w:iCs/>
        </w:rPr>
        <w:t xml:space="preserve">web. </w:t>
      </w:r>
      <w:r w:rsidRPr="00BE5207">
        <w:t>Permite mostrar mensagens e mensagens de forma interessante, fazer verificações ou mudar dinamicamente a apresentação visual das p</w:t>
      </w:r>
      <w:r w:rsidR="00BF093F" w:rsidRPr="00BE5207">
        <w:t>á</w:t>
      </w:r>
      <w:r w:rsidRPr="00BE5207">
        <w:t>ginas, de acordo com o que tiver sido programado para executar em dada instrução.</w:t>
      </w:r>
    </w:p>
    <w:p w14:paraId="2C9B36C4" w14:textId="77777777" w:rsidR="00A67A59" w:rsidRPr="00BE5207" w:rsidRDefault="00A67A59" w:rsidP="00E233EF"/>
    <w:p w14:paraId="6EC25641" w14:textId="6FB0B891" w:rsidR="007F0295" w:rsidRPr="00BE5207" w:rsidRDefault="007F0295" w:rsidP="007F0295">
      <w:pPr>
        <w:pStyle w:val="Ttulo3"/>
        <w:numPr>
          <w:ilvl w:val="3"/>
          <w:numId w:val="14"/>
        </w:numPr>
      </w:pPr>
      <w:r w:rsidRPr="00BE5207">
        <w:t>HTML e CSS</w:t>
      </w:r>
    </w:p>
    <w:p w14:paraId="468D5201" w14:textId="6A5D9A02" w:rsidR="00E233EF" w:rsidRPr="00BE5207" w:rsidRDefault="007F0295" w:rsidP="00E233EF">
      <w:r w:rsidRPr="00BE5207">
        <w:t>Duas de várias tecnologias usadas para o desenvolvimento deste trabalho foram CSS e HTML5. De acordo com Feitosa (2012), HTML5 é a evolução do HTML4</w:t>
      </w:r>
      <w:r w:rsidR="00ED0844" w:rsidRPr="00BE5207">
        <w:t xml:space="preserve"> </w:t>
      </w:r>
      <w:r w:rsidRPr="00BE5207">
        <w:t>que fornece ferramentas para CSS e “JavaScript”.</w:t>
      </w:r>
      <w:r w:rsidR="00856F86" w:rsidRPr="00BE5207">
        <w:t xml:space="preserve"> </w:t>
      </w:r>
      <w:r w:rsidR="00ED0844" w:rsidRPr="00BE5207">
        <w:t>Foi indispensável o uso dessas ferramentas, pois sem elas o desejo de várias páginas do sistema entregue não teriam sido apresentas com aparência agradável.</w:t>
      </w:r>
    </w:p>
    <w:p w14:paraId="7CF4E252" w14:textId="77777777" w:rsidR="00856F86" w:rsidRPr="00BE5207" w:rsidRDefault="00856F86" w:rsidP="00E233EF"/>
    <w:p w14:paraId="368FCCBE" w14:textId="7FC4A937" w:rsidR="00E233EF" w:rsidRPr="00BE5207" w:rsidRDefault="00E233EF" w:rsidP="0011164D">
      <w:pPr>
        <w:pStyle w:val="Ttulo3"/>
        <w:numPr>
          <w:ilvl w:val="3"/>
          <w:numId w:val="14"/>
        </w:numPr>
      </w:pPr>
      <w:bookmarkStart w:id="156" w:name="_Toc145446849"/>
      <w:bookmarkStart w:id="157" w:name="_Toc145447413"/>
      <w:bookmarkStart w:id="158" w:name="_Toc146010353"/>
      <w:r w:rsidRPr="00BE5207">
        <w:t>Ambiente de Desenvolvimento Integrado</w:t>
      </w:r>
      <w:bookmarkEnd w:id="156"/>
      <w:bookmarkEnd w:id="157"/>
      <w:bookmarkEnd w:id="158"/>
    </w:p>
    <w:p w14:paraId="45AE5E27" w14:textId="77777777" w:rsidR="00E233EF" w:rsidRPr="00BE5207" w:rsidRDefault="00E233EF" w:rsidP="00E233EF">
      <w:r w:rsidRPr="00BE5207">
        <w:t>Um Ambiente de Desenvolvimento Integrado (ADI), é um “software” que cria aplicações que combina ferramentas comuns de desenvolvedor em uma única Interface de Usuário Gráfica (IUG).</w:t>
      </w:r>
    </w:p>
    <w:p w14:paraId="4D5EE2CC" w14:textId="77777777" w:rsidR="00E233EF" w:rsidRPr="00BE5207" w:rsidRDefault="00E233EF" w:rsidP="00E233EF">
      <w:r w:rsidRPr="00BE5207">
        <w:t>Como ADI foi escolhido o “Visual Studio Code” como editor de texto. O “Visual Studio Code” é um editor de código aberto, o qual possui funcionalidades muito simples de utilizar. A princípio ele é uma ferramenta muito simples, mas ele possui uma loja de extensões muito grande, e que continua crescendo, podendo suportar várias linguagens de programação, tais como: PHP, JavaScript e permite também trabalhar com CSS.</w:t>
      </w:r>
    </w:p>
    <w:p w14:paraId="43A295A3" w14:textId="083BF5D7" w:rsidR="00256417" w:rsidRPr="00BE5207" w:rsidRDefault="00256417" w:rsidP="00E233EF">
      <w:r w:rsidRPr="00BE5207">
        <w:rPr>
          <w:i/>
          <w:iCs/>
        </w:rPr>
        <w:t xml:space="preserve">Visual Code Studio </w:t>
      </w:r>
      <w:r w:rsidRPr="00BE5207">
        <w:t>é de utilização gratuita, multiplataforma, personalizável, permite fazer depuração do código de forma simplificada, leve, e permite o uso de extensões.</w:t>
      </w:r>
    </w:p>
    <w:p w14:paraId="4C2F83C6" w14:textId="77777777" w:rsidR="00E233EF" w:rsidRPr="00BE5207" w:rsidRDefault="00E233EF" w:rsidP="00E233EF"/>
    <w:p w14:paraId="55DF30B3" w14:textId="4A370ACD" w:rsidR="00E233EF" w:rsidRPr="00BE5207" w:rsidRDefault="00E233EF" w:rsidP="004A0300">
      <w:pPr>
        <w:pStyle w:val="Ttulo3"/>
        <w:numPr>
          <w:ilvl w:val="3"/>
          <w:numId w:val="14"/>
        </w:numPr>
      </w:pPr>
      <w:bookmarkStart w:id="159" w:name="_Toc145446850"/>
      <w:bookmarkStart w:id="160" w:name="_Toc145447414"/>
      <w:bookmarkStart w:id="161" w:name="_Toc146010354"/>
      <w:r w:rsidRPr="00BE5207">
        <w:t>Sistema de Gestão de Base de Dados</w:t>
      </w:r>
      <w:bookmarkEnd w:id="159"/>
      <w:bookmarkEnd w:id="160"/>
      <w:bookmarkEnd w:id="161"/>
    </w:p>
    <w:p w14:paraId="6E5C20D6" w14:textId="77777777" w:rsidR="00E233EF" w:rsidRPr="00BE5207" w:rsidRDefault="00E233EF" w:rsidP="00E233EF">
      <w:r w:rsidRPr="00BE5207">
        <w:t>Os Sistemas de Gestão de Base de Dados são programas que permitem criar e manipular bases de dados, em que os dados são estruturados com independência.</w:t>
      </w:r>
    </w:p>
    <w:p w14:paraId="5F649B77" w14:textId="77777777" w:rsidR="00E233EF" w:rsidRPr="00BE5207" w:rsidRDefault="00E233EF" w:rsidP="00E233EF">
      <w:r w:rsidRPr="00BE5207">
        <w:t>Como Sistema de Gestão de Base de Dados, foi escolhido o MySQL pela sua simplicidade de manipulação, instalação, e fácil integração com outras ferramentas de desenvolvimento como “Framework Laravel” e por ser também uma ferramenta multiplataforma.</w:t>
      </w:r>
    </w:p>
    <w:p w14:paraId="31AD0976" w14:textId="77777777" w:rsidR="00E233EF" w:rsidRPr="00BE5207" w:rsidRDefault="00E233EF" w:rsidP="00E233EF"/>
    <w:p w14:paraId="5650B68D" w14:textId="03E4A69E" w:rsidR="00E233EF" w:rsidRPr="00BE5207" w:rsidRDefault="00E233EF" w:rsidP="00517632">
      <w:pPr>
        <w:pStyle w:val="Ttulo3"/>
        <w:numPr>
          <w:ilvl w:val="3"/>
          <w:numId w:val="14"/>
        </w:numPr>
      </w:pPr>
      <w:bookmarkStart w:id="162" w:name="_Toc145446851"/>
      <w:bookmarkStart w:id="163" w:name="_Toc145447415"/>
      <w:bookmarkStart w:id="164" w:name="_Toc146010355"/>
      <w:r w:rsidRPr="00BE5207">
        <w:t>Sistema de Controle de Versões e Repositório</w:t>
      </w:r>
      <w:bookmarkEnd w:id="162"/>
      <w:bookmarkEnd w:id="163"/>
      <w:bookmarkEnd w:id="164"/>
    </w:p>
    <w:p w14:paraId="71783262" w14:textId="77777777" w:rsidR="00E233EF" w:rsidRPr="00BE5207" w:rsidRDefault="00E233EF" w:rsidP="00E233EF">
      <w:r w:rsidRPr="00BE5207">
        <w:t>É quase impossível estar no mundo da tecnologia de desenvolvimento de aplicativos e nunca ter ouvido falar sobre “Git” &amp; “GitHub”, elas fazem parte de uma das ferramentas essenciais para o cumprimento de planos de projecto de desenvolvimento de “software”.</w:t>
      </w:r>
    </w:p>
    <w:p w14:paraId="2B31E0C6" w14:textId="77777777" w:rsidR="00E233EF" w:rsidRPr="00BE5207" w:rsidRDefault="00E233EF" w:rsidP="00E233EF">
      <w:r w:rsidRPr="00BE5207">
        <w:lastRenderedPageBreak/>
        <w:t>“Git” é um sistema de controle de versão “open-source”, ou seja, gratuito. Ele é utilizado para a criação de histórico de alteração em código-fonte de projectos de desenvolvimento de “software”. Por meio da utilização dele, podemos saber quais foram as alterações realizadas, quem fez cada uma das alterações e baixar essas mudanças em nossa máquina (computador). Se necessário, reverte-las para a versão anterior.</w:t>
      </w:r>
    </w:p>
    <w:p w14:paraId="3388D97B" w14:textId="77777777" w:rsidR="00E233EF" w:rsidRPr="00BE5207" w:rsidRDefault="00E233EF" w:rsidP="00E233EF">
      <w:r w:rsidRPr="00BE5207">
        <w:t>Em contrapartida o “GitHub”, é definido como sendo um repositório remoto, criado como um serviço “online” de hospedagem de repositórios do “Git”. Ele funciona como um servidor que agrega todas as modificações realizadas por cada uma das pessoas envolvidas em um projecto, unificando as diferentes versões de código e seus históricos, permitindo compartilhamento entre as equipes.</w:t>
      </w:r>
    </w:p>
    <w:p w14:paraId="192A689A" w14:textId="240C1D73" w:rsidR="00E233EF" w:rsidRPr="00BE5207" w:rsidRDefault="00E233EF" w:rsidP="00E233EF">
      <w:r w:rsidRPr="00BE5207">
        <w:t>O uso destas duas ferramentas é indispensável no processo de desenvolvimento de “software”, a exploração destas duas ferramentas permite que o desenvolvimento seja visto com outros olhos, tornando assim o processo mais simples e seguro, em equipa assim como individualmente.</w:t>
      </w:r>
    </w:p>
    <w:p w14:paraId="55D156D2" w14:textId="77777777" w:rsidR="004802E6" w:rsidRPr="00BE5207" w:rsidRDefault="004802E6" w:rsidP="00642477"/>
    <w:p w14:paraId="5AFC9945" w14:textId="77777777" w:rsidR="00FD6F02" w:rsidRPr="00BE5207" w:rsidRDefault="00FD6F02" w:rsidP="00245A6C">
      <w:pPr>
        <w:pStyle w:val="Ttulo3"/>
        <w:numPr>
          <w:ilvl w:val="2"/>
          <w:numId w:val="14"/>
        </w:numPr>
      </w:pPr>
      <w:bookmarkStart w:id="165" w:name="_Toc145446845"/>
      <w:bookmarkStart w:id="166" w:name="_Toc145447409"/>
      <w:bookmarkStart w:id="167" w:name="_Toc146010349"/>
      <w:r w:rsidRPr="00BE5207">
        <w:t>Plataforma</w:t>
      </w:r>
      <w:bookmarkEnd w:id="165"/>
      <w:bookmarkEnd w:id="166"/>
      <w:bookmarkEnd w:id="167"/>
    </w:p>
    <w:p w14:paraId="2790C3E2" w14:textId="77777777" w:rsidR="00E17541" w:rsidRPr="00BE5207" w:rsidRDefault="00344C62" w:rsidP="00595EF3">
      <w:r w:rsidRPr="00BE5207">
        <w:t>De acordo com Cronapp (2021), u</w:t>
      </w:r>
      <w:r w:rsidR="00E17541" w:rsidRPr="00BE5207">
        <w:t>ma plataforma de programação é uma ferramenta composta de funcionalidades que permitem o desenvolvimento de aplicações “desktop”, “web” e “mobile”.</w:t>
      </w:r>
    </w:p>
    <w:p w14:paraId="3C2CA0A5" w14:textId="2F322DBC" w:rsidR="00A5714E" w:rsidRPr="00BE5207" w:rsidRDefault="00E17541" w:rsidP="00A5714E">
      <w:r w:rsidRPr="00BE5207">
        <w:t xml:space="preserve">Para </w:t>
      </w:r>
      <w:r w:rsidR="009B2942" w:rsidRPr="00BE5207">
        <w:t>o alcance do objectivo deste trabalho</w:t>
      </w:r>
      <w:r w:rsidRPr="00BE5207">
        <w:t xml:space="preserve">, a plataforma escolhida foi a “web”, pois, ela é muito mais abrangente em relação à acessibilidade. Plataforma </w:t>
      </w:r>
      <w:r w:rsidR="008F095D" w:rsidRPr="00BE5207">
        <w:t>“</w:t>
      </w:r>
      <w:r w:rsidRPr="00BE5207">
        <w:t>web</w:t>
      </w:r>
      <w:r w:rsidR="008F095D" w:rsidRPr="00BE5207">
        <w:t>”</w:t>
      </w:r>
      <w:r w:rsidRPr="00BE5207">
        <w:t xml:space="preserve"> é um ambiente </w:t>
      </w:r>
      <w:r w:rsidR="00171C95" w:rsidRPr="00BE5207">
        <w:t>“</w:t>
      </w:r>
      <w:r w:rsidRPr="00BE5207">
        <w:t>online</w:t>
      </w:r>
      <w:r w:rsidR="00171C95" w:rsidRPr="00BE5207">
        <w:t>”</w:t>
      </w:r>
      <w:r w:rsidRPr="00BE5207">
        <w:t xml:space="preserve">, permitindo assim que seja possível aceder ao “site” de qualquer </w:t>
      </w:r>
      <w:r w:rsidR="00435699" w:rsidRPr="00BE5207">
        <w:t>ponto do mundo</w:t>
      </w:r>
      <w:r w:rsidRPr="00BE5207">
        <w:t xml:space="preserve"> que tiver acesso </w:t>
      </w:r>
      <w:r w:rsidR="00FC4715" w:rsidRPr="00BE5207">
        <w:t>à</w:t>
      </w:r>
      <w:r w:rsidRPr="00BE5207">
        <w:t xml:space="preserve"> internet. Este sistema permite que seja acedido em dispositivos como, “Smartphones”, “Tablets” e Computadores ligados à internet.</w:t>
      </w:r>
      <w:r w:rsidR="004A38E3" w:rsidRPr="00BE5207">
        <w:t xml:space="preserve"> </w:t>
      </w:r>
      <w:r w:rsidR="00387CF2" w:rsidRPr="00BE5207">
        <w:br w:type="page"/>
      </w:r>
    </w:p>
    <w:p w14:paraId="171BAC97" w14:textId="7FF1DA71" w:rsidR="00A42FEC" w:rsidRPr="00BE5207" w:rsidRDefault="006301E0" w:rsidP="00A42FEC">
      <w:r w:rsidRPr="00BE5207">
        <w:rPr>
          <w:noProof/>
        </w:rPr>
        <w:lastRenderedPageBreak/>
        <mc:AlternateContent>
          <mc:Choice Requires="wps">
            <w:drawing>
              <wp:anchor distT="0" distB="0" distL="114300" distR="114300" simplePos="0" relativeHeight="251711488" behindDoc="0" locked="0" layoutInCell="1" allowOverlap="1" wp14:anchorId="0DDD83F7" wp14:editId="3F6E2798">
                <wp:simplePos x="0" y="0"/>
                <wp:positionH relativeFrom="column">
                  <wp:posOffset>5309870</wp:posOffset>
                </wp:positionH>
                <wp:positionV relativeFrom="paragraph">
                  <wp:posOffset>-7620</wp:posOffset>
                </wp:positionV>
                <wp:extent cx="800100" cy="783590"/>
                <wp:effectExtent l="0" t="0" r="0" b="0"/>
                <wp:wrapNone/>
                <wp:docPr id="214207156" name="Caixa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3585F4F9" w14:textId="77777777" w:rsidR="001C3C67" w:rsidRPr="00BE5207" w:rsidRDefault="001C3C67" w:rsidP="00A42FEC">
                            <w:pPr>
                              <w:shd w:val="clear" w:color="auto" w:fill="AEAAAA" w:themeFill="background2" w:themeFillShade="BF"/>
                              <w:jc w:val="center"/>
                              <w:rPr>
                                <w:color w:val="FFFFFF"/>
                                <w:sz w:val="96"/>
                                <w:szCs w:val="144"/>
                              </w:rPr>
                            </w:pPr>
                            <w:r w:rsidRPr="00BE5207">
                              <w:rPr>
                                <w:color w:val="FFFFFF"/>
                                <w:sz w:val="96"/>
                                <w:szCs w:val="144"/>
                              </w:rPr>
                              <w:t>4</w:t>
                            </w:r>
                          </w:p>
                          <w:p w14:paraId="6F13BDE2" w14:textId="77777777" w:rsidR="001C3C67" w:rsidRPr="00BE5207" w:rsidRDefault="001C3C67" w:rsidP="00A42FEC">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DD83F7" id="Caixa de texto 3" o:spid="_x0000_s1052" type="#_x0000_t202" style="position:absolute;left:0;text-align:left;margin-left:418.1pt;margin-top:-.6pt;width:63pt;height:61.7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GdOoRztAQAAwQMAAA4AAAAAAAAAAAAAAAAALgIAAGRycy9lMm9E&#10;b2MueG1sUEsBAi0AFAAGAAgAAAAhAB7j/27fAAAACgEAAA8AAAAAAAAAAAAAAAAARwQAAGRycy9k&#10;b3ducmV2LnhtbFBLBQYAAAAABAAEAPMAAABTBQAAAAA=&#10;" fillcolor="#d8d8d8" stroked="f">
                <v:textbox inset="0,0,0,0">
                  <w:txbxContent>
                    <w:p w14:paraId="3585F4F9" w14:textId="77777777" w:rsidR="001C3C67" w:rsidRPr="00BE5207" w:rsidRDefault="001C3C67" w:rsidP="00A42FEC">
                      <w:pPr>
                        <w:shd w:val="clear" w:color="auto" w:fill="AEAAAA" w:themeFill="background2" w:themeFillShade="BF"/>
                        <w:jc w:val="center"/>
                        <w:rPr>
                          <w:color w:val="FFFFFF"/>
                          <w:sz w:val="96"/>
                          <w:szCs w:val="144"/>
                        </w:rPr>
                      </w:pPr>
                      <w:r w:rsidRPr="00BE5207">
                        <w:rPr>
                          <w:color w:val="FFFFFF"/>
                          <w:sz w:val="96"/>
                          <w:szCs w:val="144"/>
                        </w:rPr>
                        <w:t>4</w:t>
                      </w:r>
                    </w:p>
                    <w:p w14:paraId="6F13BDE2" w14:textId="77777777" w:rsidR="001C3C67" w:rsidRPr="00BE5207" w:rsidRDefault="001C3C67" w:rsidP="00A42FEC">
                      <w:pPr>
                        <w:shd w:val="clear" w:color="auto" w:fill="AEAAAA" w:themeFill="background2" w:themeFillShade="BF"/>
                        <w:rPr>
                          <w:sz w:val="144"/>
                          <w:szCs w:val="144"/>
                        </w:rPr>
                      </w:pPr>
                    </w:p>
                  </w:txbxContent>
                </v:textbox>
              </v:shape>
            </w:pict>
          </mc:Fallback>
        </mc:AlternateContent>
      </w:r>
    </w:p>
    <w:p w14:paraId="1BB8DDBF" w14:textId="77777777" w:rsidR="00A42FEC" w:rsidRPr="00BE5207" w:rsidRDefault="00A42FEC" w:rsidP="00A42FEC"/>
    <w:p w14:paraId="1E1FA767" w14:textId="77777777" w:rsidR="00A42FEC" w:rsidRPr="00BE5207" w:rsidRDefault="00A42FEC" w:rsidP="00A42FEC"/>
    <w:p w14:paraId="3F65EB0B" w14:textId="31A6026F" w:rsidR="00A42FEC" w:rsidRPr="00BE5207" w:rsidRDefault="00924C54" w:rsidP="00A42FEC">
      <w:pPr>
        <w:pStyle w:val="Ttulo1"/>
        <w:jc w:val="right"/>
      </w:pPr>
      <w:r w:rsidRPr="00BE5207">
        <w:t>Resultado</w:t>
      </w:r>
      <w:r w:rsidR="00561B69" w:rsidRPr="00BE5207">
        <w:t>s</w:t>
      </w:r>
      <w:r w:rsidRPr="00BE5207">
        <w:t xml:space="preserve"> e Discussão</w:t>
      </w:r>
    </w:p>
    <w:p w14:paraId="43F6C98E" w14:textId="77777777" w:rsidR="00A42FEC" w:rsidRPr="00BE5207" w:rsidRDefault="00A42FEC" w:rsidP="00DB5A8F"/>
    <w:p w14:paraId="06BD71E9" w14:textId="2F0F6990" w:rsidR="0085504F" w:rsidRPr="00BE5207" w:rsidRDefault="00306A05" w:rsidP="00C13F58">
      <w:pPr>
        <w:spacing w:before="240"/>
      </w:pPr>
      <w:r w:rsidRPr="00BE5207">
        <w:t>Neste capítulo</w:t>
      </w:r>
      <w:r w:rsidR="005C0B5D" w:rsidRPr="00BE5207">
        <w:t xml:space="preserve"> são apresentados os resultados obtidos durante as fases de recolha de dados e an</w:t>
      </w:r>
      <w:r w:rsidR="003A7C89">
        <w:t>á</w:t>
      </w:r>
      <w:r w:rsidR="005C0B5D" w:rsidRPr="00BE5207">
        <w:t>lise de dados deste projecto</w:t>
      </w:r>
      <w:r w:rsidRPr="00BE5207">
        <w:t>.</w:t>
      </w:r>
      <w:r w:rsidR="000D1F48" w:rsidRPr="00BE5207">
        <w:t xml:space="preserve"> É apresentada a arquitectura do modelo actual e a arquitectura do modelo proposto para que se faça entender a forma como os elementos interagem entre si. </w:t>
      </w:r>
    </w:p>
    <w:p w14:paraId="7D00D5F2" w14:textId="38B6ABCA" w:rsidR="00D92D69" w:rsidRPr="00BE5207" w:rsidRDefault="00D92D69" w:rsidP="00A26210">
      <w:pPr>
        <w:pStyle w:val="Ttulo2"/>
        <w:numPr>
          <w:ilvl w:val="1"/>
          <w:numId w:val="12"/>
        </w:numPr>
        <w:ind w:left="709"/>
      </w:pPr>
      <w:r w:rsidRPr="00BE5207">
        <w:t>Modelo Actual</w:t>
      </w:r>
    </w:p>
    <w:p w14:paraId="11CFCC46" w14:textId="77777777" w:rsidR="00FF4DF5" w:rsidRPr="00BE5207" w:rsidRDefault="00FF4DF5" w:rsidP="00363F3A">
      <w:r w:rsidRPr="00BE5207">
        <w:t xml:space="preserve">Para que a proposta apresentada tenha alguma relevância, deve-se primeiro, analisar e perceber com clareza como funciona a gestão de frotas de transporte escolar actualmente. Para tal, com base nas técnicas de recolha de dados e processamento de dados escolhidas para este trabalho, descreve-se nesta </w:t>
      </w:r>
      <w:r w:rsidR="00180CCF" w:rsidRPr="00BE5207">
        <w:t>secção,</w:t>
      </w:r>
      <w:r w:rsidRPr="00BE5207">
        <w:t xml:space="preserve"> o processo actual por gestão de frota de transporte escolar.</w:t>
      </w:r>
    </w:p>
    <w:p w14:paraId="6BDC487B" w14:textId="77777777" w:rsidR="00837AEF" w:rsidRPr="00BE5207" w:rsidRDefault="00837AEF" w:rsidP="00363F3A"/>
    <w:p w14:paraId="7CD59994" w14:textId="7BDF8CA9" w:rsidR="004A0B78" w:rsidRPr="00BE5207" w:rsidRDefault="004A0B78" w:rsidP="00245A6C">
      <w:pPr>
        <w:pStyle w:val="Ttulo3"/>
        <w:numPr>
          <w:ilvl w:val="2"/>
          <w:numId w:val="12"/>
        </w:numPr>
        <w:ind w:left="1049" w:hanging="1049"/>
      </w:pPr>
      <w:bookmarkStart w:id="168" w:name="_Toc145446854"/>
      <w:bookmarkStart w:id="169" w:name="_Toc145447418"/>
      <w:bookmarkStart w:id="170" w:name="_Toc146010358"/>
      <w:r w:rsidRPr="00BE5207">
        <w:t>Processo</w:t>
      </w:r>
      <w:r w:rsidR="00C12963" w:rsidRPr="00BE5207">
        <w:t xml:space="preserve"> </w:t>
      </w:r>
      <w:r w:rsidR="00915BE8" w:rsidRPr="00BE5207">
        <w:t>A</w:t>
      </w:r>
      <w:r w:rsidR="00C12963" w:rsidRPr="00BE5207">
        <w:t>ctual</w:t>
      </w:r>
      <w:r w:rsidRPr="00BE5207">
        <w:t xml:space="preserve"> de </w:t>
      </w:r>
      <w:r w:rsidR="0045121F" w:rsidRPr="00BE5207">
        <w:t>G</w:t>
      </w:r>
      <w:r w:rsidRPr="00BE5207">
        <w:t xml:space="preserve">estão de </w:t>
      </w:r>
      <w:r w:rsidR="0045121F" w:rsidRPr="00BE5207">
        <w:t>F</w:t>
      </w:r>
      <w:r w:rsidRPr="00BE5207">
        <w:t xml:space="preserve">rota de </w:t>
      </w:r>
      <w:r w:rsidR="0045121F" w:rsidRPr="00BE5207">
        <w:t>T</w:t>
      </w:r>
      <w:r w:rsidRPr="00BE5207">
        <w:t xml:space="preserve">ransporte </w:t>
      </w:r>
      <w:r w:rsidR="0045121F" w:rsidRPr="00BE5207">
        <w:t>E</w:t>
      </w:r>
      <w:r w:rsidRPr="00BE5207">
        <w:t>scolar</w:t>
      </w:r>
      <w:bookmarkEnd w:id="168"/>
      <w:bookmarkEnd w:id="169"/>
      <w:bookmarkEnd w:id="170"/>
    </w:p>
    <w:p w14:paraId="2971CF8F" w14:textId="3C1AE8D2" w:rsidR="00FA7BE2" w:rsidRPr="00BE5207" w:rsidRDefault="00124035" w:rsidP="00DB5A8F">
      <w:r w:rsidRPr="00BE5207">
        <w:t xml:space="preserve">No processo actual de gestão de frotas de transporte escolar, o </w:t>
      </w:r>
      <w:r w:rsidR="007F4D1C" w:rsidRPr="00BE5207">
        <w:t>modo utilizado</w:t>
      </w:r>
      <w:r w:rsidRPr="00BE5207">
        <w:t xml:space="preserve"> para efectuar a tarefa de gestão não é eficiente, baseando-se no estudo </w:t>
      </w:r>
      <w:r w:rsidR="00F13678" w:rsidRPr="00BE5207">
        <w:t>durante</w:t>
      </w:r>
      <w:r w:rsidRPr="00BE5207">
        <w:t xml:space="preserve"> realização do corrente trabalho</w:t>
      </w:r>
      <w:r w:rsidR="00F13678" w:rsidRPr="00BE5207">
        <w:t>.</w:t>
      </w:r>
      <w:r w:rsidR="00133002" w:rsidRPr="00BE5207">
        <w:t xml:space="preserve"> O processo é iniciado através de uma ligação efectuada pelo </w:t>
      </w:r>
      <w:r w:rsidR="00C25831" w:rsidRPr="00BE5207">
        <w:t>encarregado ou aluno</w:t>
      </w:r>
      <w:r w:rsidR="000C375A" w:rsidRPr="00BE5207">
        <w:t xml:space="preserve"> que deseja o serviço de transporte, onde o contacto é </w:t>
      </w:r>
      <w:r w:rsidR="00C25831" w:rsidRPr="00BE5207">
        <w:t xml:space="preserve">obtido </w:t>
      </w:r>
      <w:r w:rsidR="000C375A" w:rsidRPr="00BE5207">
        <w:t>no vidro de trás do carro</w:t>
      </w:r>
      <w:r w:rsidR="00C25831" w:rsidRPr="00BE5207">
        <w:t xml:space="preserve"> onde ele é geralmente escrito</w:t>
      </w:r>
      <w:r w:rsidR="000C375A" w:rsidRPr="00BE5207">
        <w:t xml:space="preserve">, que por sua vez não cria um fluxo de comunicação muito adequado visto que os veículos muitas vezes estão em movimento e para poder tirar o contacto e gravar no telefone não é uma tarefa fácil. Deste modo a empresa prestadora do serviço de transporte tem menos fluxo de atendimento ao cliente que necessita aquele trabalho. </w:t>
      </w:r>
    </w:p>
    <w:p w14:paraId="0E34601E" w14:textId="36461261" w:rsidR="003E0DB9" w:rsidRPr="00BE5207" w:rsidRDefault="00FA7BE2" w:rsidP="00DB5A8F">
      <w:r w:rsidRPr="00BE5207">
        <w:t xml:space="preserve">Quando o cliente tem sucesso na obtenção do contacto escrito no vidro de </w:t>
      </w:r>
      <w:r w:rsidR="00E52687" w:rsidRPr="00BE5207">
        <w:t>trás</w:t>
      </w:r>
      <w:r w:rsidRPr="00BE5207">
        <w:t xml:space="preserve"> do carro, ele liga para o contacto e se depara com a situação de que aquele contacto é do condutor do veículo </w:t>
      </w:r>
      <w:r w:rsidR="00A746A7" w:rsidRPr="00BE5207">
        <w:t xml:space="preserve">e não do gestor, tornando essa situação complicada para o motorista que é agora responsável por analisar se o local de onde o cliente quer partir e o seu destino constam no percurso que ele </w:t>
      </w:r>
      <w:r w:rsidR="00434EC4" w:rsidRPr="00BE5207">
        <w:t>efectua</w:t>
      </w:r>
      <w:r w:rsidR="00A746A7" w:rsidRPr="00BE5207">
        <w:t xml:space="preserve"> durante o dia de trabalho e só depois disso ele aceita ou recusa aquele cliente. Quando recusa</w:t>
      </w:r>
      <w:r w:rsidR="00E76AF4" w:rsidRPr="00BE5207">
        <w:t>do</w:t>
      </w:r>
      <w:r w:rsidR="00A746A7" w:rsidRPr="00BE5207">
        <w:t>, o cliente tem que procurar por outro transporte, e quando aceite, o condutor fica responsável de anotar o cliente em seu caderno para incluir o novo cliente, guardando dados como contacto, nome, local de partida &amp; local de chegada, e o período de recolha.</w:t>
      </w:r>
    </w:p>
    <w:p w14:paraId="0A581719" w14:textId="77777777" w:rsidR="00DD5A06" w:rsidRPr="00BE5207" w:rsidRDefault="00DD5A06" w:rsidP="00DB5A8F">
      <w:r w:rsidRPr="00BE5207">
        <w:lastRenderedPageBreak/>
        <w:t>Agora com o novo cliente devidamente adicionado ao caderno, o condutor deve informar ao seu gestor sobre a existência do novo cliente através de uma chamada efectuada, ou mesmo uma mensagem enviada. O gestor por sua vez é quem se responsabiliza por fazer o resto do serviço, como ajuste de horários e</w:t>
      </w:r>
      <w:r w:rsidR="00747FF9" w:rsidRPr="00BE5207">
        <w:t xml:space="preserve"> </w:t>
      </w:r>
      <w:r w:rsidRPr="00BE5207">
        <w:t>valores a serem pagos para a prestação desses serviços.</w:t>
      </w:r>
      <w:r w:rsidR="0099373F" w:rsidRPr="00BE5207">
        <w:t xml:space="preserve"> Após tudo ter sido org</w:t>
      </w:r>
      <w:r w:rsidR="00DC7527" w:rsidRPr="00BE5207">
        <w:t>ani</w:t>
      </w:r>
      <w:r w:rsidR="0099373F" w:rsidRPr="00BE5207">
        <w:t>zado, o fluxo de trabalho segue seu rumo</w:t>
      </w:r>
      <w:r w:rsidR="007C0CBE" w:rsidRPr="00BE5207">
        <w:t>.</w:t>
      </w:r>
    </w:p>
    <w:p w14:paraId="707AD666" w14:textId="77777777" w:rsidR="00474C06" w:rsidRPr="00BE5207" w:rsidRDefault="00474C06" w:rsidP="00DB5A8F"/>
    <w:p w14:paraId="337FE95D" w14:textId="707D8F9E" w:rsidR="00474C06" w:rsidRPr="00BE5207" w:rsidRDefault="001B3223" w:rsidP="00245A6C">
      <w:pPr>
        <w:pStyle w:val="Ttulo3"/>
        <w:numPr>
          <w:ilvl w:val="2"/>
          <w:numId w:val="12"/>
        </w:numPr>
        <w:ind w:left="1077" w:hanging="1077"/>
      </w:pPr>
      <w:bookmarkStart w:id="171" w:name="_Toc145446855"/>
      <w:bookmarkStart w:id="172" w:name="_Toc145447419"/>
      <w:bookmarkStart w:id="173" w:name="_Toc146010359"/>
      <w:r w:rsidRPr="00BE5207">
        <w:t xml:space="preserve">Arquitectura </w:t>
      </w:r>
      <w:r w:rsidR="00474C06" w:rsidRPr="00BE5207">
        <w:t>Modelo Actual</w:t>
      </w:r>
      <w:bookmarkEnd w:id="171"/>
      <w:bookmarkEnd w:id="172"/>
      <w:bookmarkEnd w:id="173"/>
    </w:p>
    <w:p w14:paraId="391C2F38" w14:textId="4DCB136F" w:rsidR="00D97AE5" w:rsidRPr="00BE5207" w:rsidRDefault="00075452" w:rsidP="004A1532">
      <w:pPr>
        <w:spacing w:after="0"/>
      </w:pPr>
      <w:r w:rsidRPr="00BE5207">
        <w:t>A seguir é mostrada a arquitectura do modelo utilizado para gestão</w:t>
      </w:r>
      <w:r w:rsidR="00E508D7" w:rsidRPr="00BE5207">
        <w:t xml:space="preserve"> de frotas</w:t>
      </w:r>
      <w:r w:rsidRPr="00BE5207">
        <w:t xml:space="preserve"> de transporte escolar actualmente.</w:t>
      </w:r>
    </w:p>
    <w:p w14:paraId="6BCE7D77" w14:textId="691923CD" w:rsidR="009E5938" w:rsidRPr="00BE5207" w:rsidRDefault="009E5938" w:rsidP="00076B21">
      <w:pPr>
        <w:spacing w:line="240" w:lineRule="auto"/>
      </w:pPr>
      <w:r w:rsidRPr="00BE5207">
        <w:rPr>
          <w:noProof/>
        </w:rPr>
        <w:drawing>
          <wp:inline distT="0" distB="0" distL="0" distR="0" wp14:anchorId="59C58CC3" wp14:editId="1740F690">
            <wp:extent cx="6120130" cy="3042920"/>
            <wp:effectExtent l="0" t="0" r="0" b="0"/>
            <wp:docPr id="54319312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20130" cy="3042920"/>
                    </a:xfrm>
                    <a:prstGeom prst="rect">
                      <a:avLst/>
                    </a:prstGeom>
                    <a:noFill/>
                    <a:ln>
                      <a:noFill/>
                    </a:ln>
                  </pic:spPr>
                </pic:pic>
              </a:graphicData>
            </a:graphic>
          </wp:inline>
        </w:drawing>
      </w:r>
    </w:p>
    <w:p w14:paraId="1F34EF52" w14:textId="6EA0722D" w:rsidR="00E94B90" w:rsidRPr="00BE5207" w:rsidRDefault="001065F1" w:rsidP="00076B21">
      <w:pPr>
        <w:pStyle w:val="Ttulo1"/>
        <w:spacing w:line="240" w:lineRule="auto"/>
        <w:rPr>
          <w:color w:val="5B9BD5" w:themeColor="accent1"/>
          <w:sz w:val="24"/>
          <w:szCs w:val="24"/>
        </w:rPr>
      </w:pPr>
      <w:bookmarkStart w:id="174" w:name="_Toc145460641"/>
      <w:bookmarkStart w:id="175" w:name="_Toc146010360"/>
      <w:r w:rsidRPr="00BE5207">
        <w:rPr>
          <w:color w:val="5B9BD5" w:themeColor="accent1"/>
          <w:sz w:val="24"/>
          <w:szCs w:val="24"/>
        </w:rPr>
        <w:t xml:space="preserve">Figura </w:t>
      </w:r>
      <w:r w:rsidR="00E7690F" w:rsidRPr="00BE5207">
        <w:rPr>
          <w:color w:val="5B9BD5" w:themeColor="accent1"/>
          <w:sz w:val="24"/>
          <w:szCs w:val="24"/>
        </w:rPr>
        <w:t>2</w:t>
      </w:r>
      <w:r w:rsidRPr="00BE5207">
        <w:rPr>
          <w:color w:val="5B9BD5" w:themeColor="accent1"/>
          <w:sz w:val="24"/>
          <w:szCs w:val="24"/>
        </w:rPr>
        <w:t>.</w:t>
      </w:r>
      <w:r w:rsidR="00E7690F" w:rsidRPr="00BE5207">
        <w:rPr>
          <w:color w:val="5B9BD5" w:themeColor="accent1"/>
          <w:sz w:val="24"/>
          <w:szCs w:val="24"/>
        </w:rPr>
        <w:t xml:space="preserve"> Modelo actual de gestão de frotas de transporte escolar</w:t>
      </w:r>
      <w:bookmarkEnd w:id="174"/>
      <w:bookmarkEnd w:id="175"/>
    </w:p>
    <w:p w14:paraId="0AAEC9AF" w14:textId="77777777" w:rsidR="00320A40" w:rsidRPr="00BE5207" w:rsidRDefault="00320A40" w:rsidP="00B96C5F"/>
    <w:p w14:paraId="6E7C0527" w14:textId="5D74B3C1" w:rsidR="00320A40" w:rsidRPr="00BE5207" w:rsidRDefault="00320A40" w:rsidP="00D96268">
      <w:pPr>
        <w:pStyle w:val="Ttulo2"/>
        <w:numPr>
          <w:ilvl w:val="1"/>
          <w:numId w:val="12"/>
        </w:numPr>
        <w:spacing w:before="240"/>
        <w:ind w:left="709"/>
      </w:pPr>
      <w:bookmarkStart w:id="176" w:name="_Toc145446857"/>
      <w:bookmarkStart w:id="177" w:name="_Toc146010362"/>
      <w:r w:rsidRPr="00BE5207">
        <w:t>Modelo Proposto</w:t>
      </w:r>
      <w:bookmarkEnd w:id="176"/>
      <w:bookmarkEnd w:id="177"/>
    </w:p>
    <w:p w14:paraId="26DEAD6B" w14:textId="77777777" w:rsidR="00320A40" w:rsidRPr="00BE5207" w:rsidRDefault="00320A40" w:rsidP="00320A40">
      <w:r w:rsidRPr="00BE5207">
        <w:t>Para melhoria no processo de gestão, propõe-se um modelo de sistema baseado em uma plataforma “web”, onde a informação necessária encontra-se centrada em uma base de dados e pode ser acedida e manipulada por cada um dos usuários que estejam conectados ou que possam usá-lo em tempo real.</w:t>
      </w:r>
    </w:p>
    <w:p w14:paraId="47AFAC46" w14:textId="53B8E5F8" w:rsidR="00320A40" w:rsidRPr="00BE5207" w:rsidRDefault="00320A40" w:rsidP="00320A40">
      <w:r w:rsidRPr="00BE5207">
        <w:t>Como o objectivo é solucionar os constrangimentos identificados no modelo actual, o modelo proposto consiste na criação de um sistema de gestão de frotas de transporte escolar que facilitará a gestão do processo de transportes da frota, que diz respeito ao registo de dados dos veículos da frota, os dados dos motoristas de veículos específicos, dados dos estudantes e seus encarregados de educação, e planeamento de rotas a serem usadas para evitar desperdício de tempo.</w:t>
      </w:r>
    </w:p>
    <w:p w14:paraId="3970E16E" w14:textId="77777777" w:rsidR="00320A40" w:rsidRPr="00BE5207" w:rsidRDefault="00320A40" w:rsidP="00320A40">
      <w:r w:rsidRPr="00BE5207">
        <w:lastRenderedPageBreak/>
        <w:t>Esta solução de desenvolvimento de “software”</w:t>
      </w:r>
      <w:r w:rsidRPr="00BE5207">
        <w:rPr>
          <w:i/>
          <w:iCs/>
        </w:rPr>
        <w:t xml:space="preserve"> </w:t>
      </w:r>
      <w:r w:rsidRPr="00BE5207">
        <w:t>vai permitir que de qualquer localização, os encarregados, motoristas e gestores possam aceder a plataforma por ser uma plataforma “web”</w:t>
      </w:r>
      <w:r w:rsidRPr="00BE5207">
        <w:rPr>
          <w:i/>
          <w:iCs/>
        </w:rPr>
        <w:t xml:space="preserve">. </w:t>
      </w:r>
      <w:r w:rsidRPr="00BE5207">
        <w:t>Vai permitir verificar veículos disponíveis, as rotas que os veículos percorrem e gestão de manutenção dos veículos.</w:t>
      </w:r>
    </w:p>
    <w:p w14:paraId="00A98782" w14:textId="4B4C77F9" w:rsidR="00520865" w:rsidRPr="00BE5207" w:rsidRDefault="00520865" w:rsidP="00520865">
      <w:r w:rsidRPr="00BE5207">
        <w:t>O objectivo do SGFTE é facilitar os processos daqueles que trabalham com transporte escolar, devido ao modelo de gestão centralizado por veículos, que abrange empresários com poucos veículos e também com vários veículos na sua frota, tendo sido desenvolvida para não permitir excessos no gerenciamento.</w:t>
      </w:r>
    </w:p>
    <w:p w14:paraId="02C03AFB" w14:textId="77777777" w:rsidR="00520865" w:rsidRPr="00BE5207" w:rsidRDefault="00520865" w:rsidP="00520865">
      <w:r w:rsidRPr="00BE5207">
        <w:t>O objectivo do trabalho é garantir a elaboração de um sistema que possa gerenciar todo o processo de envolvido no tratamento das frotas de transporte escolar, tendo atenção a forma de atendimento para com os alunos, manutenção de frota, solicitações feitas pelos encarregados e eficiência durante o tempo de serviço.</w:t>
      </w:r>
    </w:p>
    <w:p w14:paraId="23A35DDE" w14:textId="77777777" w:rsidR="00520865" w:rsidRPr="00BE5207" w:rsidRDefault="00520865" w:rsidP="00520865">
      <w:r w:rsidRPr="00BE5207">
        <w:t>Com recurso a diferentes técnicas de recolha de dados foi possível se informar mais sobre o que diz respeito às formas de locomoção que os alunos mais aderem. A realização do trabalho só foi possível através de aprofundados meios de estudos e analise utilizados, recolha de dados e as ferramentas de desenvolvimento foram essenciais para o alcance desse objectivo.</w:t>
      </w:r>
    </w:p>
    <w:p w14:paraId="4D54D2D8" w14:textId="77777777" w:rsidR="00520865" w:rsidRPr="00BE5207" w:rsidRDefault="00520865" w:rsidP="00520865">
      <w:pPr>
        <w:rPr>
          <w:i/>
          <w:iCs/>
        </w:rPr>
      </w:pPr>
      <w:r w:rsidRPr="00BE5207">
        <w:t>O “software”</w:t>
      </w:r>
      <w:r w:rsidRPr="00BE5207">
        <w:rPr>
          <w:i/>
          <w:iCs/>
        </w:rPr>
        <w:t xml:space="preserve"> </w:t>
      </w:r>
      <w:r w:rsidRPr="00BE5207">
        <w:t xml:space="preserve"> foi desenvolvido utilizando tecnologias e padrões de projecto de alto desempenho para o desenvolvimento “web” visando facilitar a escalabilidade e manutenção do sistema tanto a nível de </w:t>
      </w:r>
      <w:r w:rsidRPr="00BE5207">
        <w:rPr>
          <w:i/>
          <w:iCs/>
        </w:rPr>
        <w:t>back-end</w:t>
      </w:r>
      <w:r w:rsidRPr="00BE5207">
        <w:t xml:space="preserve"> assim como ao nível de </w:t>
      </w:r>
      <w:r w:rsidRPr="00BE5207">
        <w:rPr>
          <w:i/>
          <w:iCs/>
        </w:rPr>
        <w:t>front-end.</w:t>
      </w:r>
    </w:p>
    <w:p w14:paraId="0FEC8B52" w14:textId="77777777" w:rsidR="00520865" w:rsidRPr="00BE5207" w:rsidRDefault="00520865" w:rsidP="00320A40"/>
    <w:p w14:paraId="3A85174C" w14:textId="77777777" w:rsidR="00320A40" w:rsidRPr="00BE5207" w:rsidRDefault="00320A40" w:rsidP="00320A40">
      <w:pPr>
        <w:pStyle w:val="Ttulo3"/>
      </w:pPr>
    </w:p>
    <w:p w14:paraId="1EDB8C63" w14:textId="4859EEE8" w:rsidR="00320A40" w:rsidRPr="00BE5207" w:rsidRDefault="00320A40" w:rsidP="00C13CB0">
      <w:pPr>
        <w:pStyle w:val="Ttulo2"/>
        <w:numPr>
          <w:ilvl w:val="1"/>
          <w:numId w:val="12"/>
        </w:numPr>
        <w:ind w:left="709"/>
      </w:pPr>
      <w:bookmarkStart w:id="178" w:name="_Toc145446858"/>
      <w:bookmarkStart w:id="179" w:name="_Toc146010363"/>
      <w:r w:rsidRPr="00BE5207">
        <w:t>Gestão de nível de acesso</w:t>
      </w:r>
      <w:bookmarkEnd w:id="178"/>
      <w:bookmarkEnd w:id="179"/>
    </w:p>
    <w:p w14:paraId="67A57A45" w14:textId="77777777" w:rsidR="00320A40" w:rsidRPr="00BE5207" w:rsidRDefault="00320A40" w:rsidP="00320A40">
      <w:r w:rsidRPr="00BE5207">
        <w:t>Este módulo permite e controlar os níveis de acesso dos utilizadores do sistema. Deste modo, fornecendo ao utilizador níveis específicos de permissão ao sistema no processo de autentificação determinando quem pode aceder ao sistema ou não. Os utilizadores como motoristas e encarregados terão níveis de acesso diferentes entre si e ainda entre os gestores das frotas, permitindo desse modo que só seja exibido aos usuários o que for permitido no devido nível.</w:t>
      </w:r>
    </w:p>
    <w:p w14:paraId="52508DC5" w14:textId="77777777" w:rsidR="00320A40" w:rsidRPr="00BE5207" w:rsidRDefault="00320A40" w:rsidP="00320A40"/>
    <w:p w14:paraId="10AA972E" w14:textId="2F05A89F" w:rsidR="00320A40" w:rsidRPr="00BE5207" w:rsidRDefault="00320A40" w:rsidP="008E1577">
      <w:pPr>
        <w:pStyle w:val="Ttulo3"/>
        <w:numPr>
          <w:ilvl w:val="2"/>
          <w:numId w:val="12"/>
        </w:numPr>
        <w:ind w:left="993" w:hanging="993"/>
      </w:pPr>
      <w:bookmarkStart w:id="180" w:name="_Toc145446859"/>
      <w:bookmarkStart w:id="181" w:name="_Toc146010364"/>
      <w:r w:rsidRPr="00BE5207">
        <w:t>Encarregado</w:t>
      </w:r>
      <w:bookmarkEnd w:id="180"/>
      <w:bookmarkEnd w:id="181"/>
    </w:p>
    <w:p w14:paraId="7B7677AE" w14:textId="77777777" w:rsidR="00320A40" w:rsidRPr="00BE5207" w:rsidRDefault="00320A40" w:rsidP="00320A40">
      <w:r w:rsidRPr="00BE5207">
        <w:t>Entidade que tem como tarefa aceder ao sistema em busca de serviço de transporte escolar para seus educandos, solicitando por um veículo que passe pelo ponto de partida do seu educando e que chegue ao destino de forma descrita, e que seja acessível para que não torne o processo de transporte atrasado.</w:t>
      </w:r>
    </w:p>
    <w:p w14:paraId="0ADA425A" w14:textId="77777777" w:rsidR="00320A40" w:rsidRPr="00BE5207" w:rsidRDefault="00320A40" w:rsidP="00320A40"/>
    <w:p w14:paraId="72303F26" w14:textId="08AF4169" w:rsidR="00320A40" w:rsidRPr="00BE5207" w:rsidRDefault="00320A40" w:rsidP="007F03EA">
      <w:pPr>
        <w:pStyle w:val="Ttulo3"/>
        <w:numPr>
          <w:ilvl w:val="2"/>
          <w:numId w:val="12"/>
        </w:numPr>
        <w:ind w:left="993" w:hanging="993"/>
      </w:pPr>
      <w:bookmarkStart w:id="182" w:name="_Toc145446860"/>
      <w:bookmarkStart w:id="183" w:name="_Toc146010365"/>
      <w:r w:rsidRPr="00BE5207">
        <w:t>Motorista</w:t>
      </w:r>
      <w:bookmarkEnd w:id="182"/>
      <w:bookmarkEnd w:id="183"/>
    </w:p>
    <w:p w14:paraId="3FF38772" w14:textId="77777777" w:rsidR="00320A40" w:rsidRPr="00BE5207" w:rsidRDefault="00320A40" w:rsidP="00320A40">
      <w:r w:rsidRPr="00BE5207">
        <w:t>Entidade que tem como responsabilidade prestar relatórios de falhas, dificuldades em levar os estudantes de suas paragens à escola e o contrário. É também responsável por reportar qualquer tipo de problemas que possa enfrentar durante o processo de transporte.</w:t>
      </w:r>
    </w:p>
    <w:p w14:paraId="7C9FF6F4" w14:textId="77777777" w:rsidR="00320A40" w:rsidRPr="00BE5207" w:rsidRDefault="00320A40" w:rsidP="00320A40"/>
    <w:p w14:paraId="1FD1E6FA" w14:textId="77777777" w:rsidR="00320A40" w:rsidRPr="00BE5207" w:rsidRDefault="00320A40" w:rsidP="00C27B90">
      <w:pPr>
        <w:pStyle w:val="Ttulo3"/>
        <w:numPr>
          <w:ilvl w:val="2"/>
          <w:numId w:val="12"/>
        </w:numPr>
        <w:ind w:left="1077" w:hanging="1077"/>
      </w:pPr>
      <w:bookmarkStart w:id="184" w:name="_Toc145446861"/>
      <w:bookmarkStart w:id="185" w:name="_Toc146010366"/>
      <w:r w:rsidRPr="00BE5207">
        <w:t>Administrador</w:t>
      </w:r>
      <w:bookmarkEnd w:id="184"/>
      <w:bookmarkEnd w:id="185"/>
    </w:p>
    <w:p w14:paraId="5296D3DE" w14:textId="77777777" w:rsidR="00320A40" w:rsidRPr="00BE5207" w:rsidRDefault="00320A40" w:rsidP="00320A40">
      <w:r w:rsidRPr="00BE5207">
        <w:t xml:space="preserve">Essa entidade tem a responsabilidade de monitorar as actividades dos motoristas da frota de transporte, com o objectivo de garantir que a tarefa esteja a ser cumprida pelo motorista como manda o contrato. É responsável também pelo atendimento que deve ser prestado aos encarregados quando necessário. </w:t>
      </w:r>
    </w:p>
    <w:p w14:paraId="7F4ADDB0" w14:textId="77777777" w:rsidR="00320A40" w:rsidRPr="00BE5207" w:rsidRDefault="00320A40" w:rsidP="00320A40"/>
    <w:p w14:paraId="7627944F" w14:textId="725FEA75" w:rsidR="00320A40" w:rsidRPr="00BE5207" w:rsidRDefault="00320A40" w:rsidP="006E5DB3">
      <w:pPr>
        <w:pStyle w:val="Ttulo2"/>
        <w:numPr>
          <w:ilvl w:val="1"/>
          <w:numId w:val="12"/>
        </w:numPr>
        <w:ind w:left="709"/>
      </w:pPr>
      <w:bookmarkStart w:id="186" w:name="_Toc145446862"/>
      <w:bookmarkStart w:id="187" w:name="_Toc146010367"/>
      <w:r w:rsidRPr="00BE5207">
        <w:t>Arquitectura do Modelo Proposto</w:t>
      </w:r>
      <w:bookmarkEnd w:id="186"/>
      <w:bookmarkEnd w:id="187"/>
    </w:p>
    <w:p w14:paraId="67717FC7" w14:textId="77777777" w:rsidR="00320A40" w:rsidRPr="00BE5207" w:rsidRDefault="00320A40" w:rsidP="00320A40">
      <w:r w:rsidRPr="00BE5207">
        <w:t>A seguir é mostrada a arquitectura do modelo proposto para gestão de frotas de transporte escolar.</w:t>
      </w:r>
    </w:p>
    <w:p w14:paraId="083FD07C" w14:textId="77777777" w:rsidR="00320A40" w:rsidRPr="00BE5207" w:rsidRDefault="00320A40" w:rsidP="00320A40">
      <w:pPr>
        <w:spacing w:line="240" w:lineRule="auto"/>
      </w:pPr>
      <w:r w:rsidRPr="00BE5207">
        <w:rPr>
          <w:noProof/>
        </w:rPr>
        <w:drawing>
          <wp:inline distT="0" distB="0" distL="0" distR="0" wp14:anchorId="4C4A4577" wp14:editId="1B0A490C">
            <wp:extent cx="6120130" cy="2426970"/>
            <wp:effectExtent l="0" t="0" r="0" b="0"/>
            <wp:docPr id="1177104354"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131199" cy="2431359"/>
                    </a:xfrm>
                    <a:prstGeom prst="rect">
                      <a:avLst/>
                    </a:prstGeom>
                    <a:noFill/>
                    <a:ln>
                      <a:noFill/>
                    </a:ln>
                  </pic:spPr>
                </pic:pic>
              </a:graphicData>
            </a:graphic>
          </wp:inline>
        </w:drawing>
      </w:r>
    </w:p>
    <w:p w14:paraId="132DDAB3" w14:textId="77777777" w:rsidR="00320A40" w:rsidRPr="00BE5207" w:rsidRDefault="00320A40" w:rsidP="00320A40">
      <w:pPr>
        <w:pStyle w:val="Ttulo1"/>
        <w:spacing w:line="240" w:lineRule="auto"/>
        <w:rPr>
          <w:color w:val="5B9BD5" w:themeColor="accent1"/>
          <w:sz w:val="24"/>
          <w:szCs w:val="24"/>
        </w:rPr>
      </w:pPr>
      <w:bookmarkStart w:id="188" w:name="_Toc145460649"/>
      <w:bookmarkStart w:id="189" w:name="_Toc146010368"/>
      <w:r w:rsidRPr="00BE5207">
        <w:rPr>
          <w:color w:val="5B9BD5" w:themeColor="accent1"/>
          <w:sz w:val="24"/>
          <w:szCs w:val="24"/>
        </w:rPr>
        <w:t>Figura 3. Modelo proposto para Gestão de Frotas de Transporte Escolar, (Autor, 2023).</w:t>
      </w:r>
      <w:bookmarkEnd w:id="188"/>
      <w:bookmarkEnd w:id="189"/>
    </w:p>
    <w:p w14:paraId="612BBA99" w14:textId="77777777" w:rsidR="00320A40" w:rsidRPr="00BE5207" w:rsidRDefault="00320A40" w:rsidP="00320A40">
      <w:pPr>
        <w:rPr>
          <w:b/>
          <w:bCs/>
        </w:rPr>
      </w:pPr>
    </w:p>
    <w:p w14:paraId="65A27AE9" w14:textId="6A9BD87A" w:rsidR="00320A40" w:rsidRPr="00BE5207" w:rsidRDefault="00320A40" w:rsidP="006E5DB3">
      <w:pPr>
        <w:pStyle w:val="Ttulo2"/>
        <w:numPr>
          <w:ilvl w:val="1"/>
          <w:numId w:val="12"/>
        </w:numPr>
        <w:ind w:left="709"/>
      </w:pPr>
      <w:bookmarkStart w:id="190" w:name="_Toc145446863"/>
      <w:bookmarkStart w:id="191" w:name="_Toc146010369"/>
      <w:r w:rsidRPr="00BE5207">
        <w:t>Requisitos do Sistema</w:t>
      </w:r>
      <w:bookmarkEnd w:id="190"/>
      <w:bookmarkEnd w:id="191"/>
    </w:p>
    <w:p w14:paraId="25523C19" w14:textId="52F4634F" w:rsidR="00320A40" w:rsidRPr="00BE5207" w:rsidRDefault="00320A40" w:rsidP="00320A40">
      <w:r w:rsidRPr="00BE5207">
        <w:t>Segundo Sommerville (2009), os requisitos de um sistema são as descrições do que o sistema deve fazer durante seu funcionamento, os serviços que oferece e as restrições a seu funcionamento. Continua dizendo que, esses requisitos refle</w:t>
      </w:r>
      <w:r w:rsidR="009F60E8">
        <w:t>c</w:t>
      </w:r>
      <w:r w:rsidRPr="00BE5207">
        <w:t>tem as necessidades dos clientes para o sistema a uma finalidade determinada, como controlar um dispositivo, colocar um pedido ou encontrar informações.</w:t>
      </w:r>
    </w:p>
    <w:p w14:paraId="5ED863CC" w14:textId="77777777" w:rsidR="00320A40" w:rsidRPr="00BE5207" w:rsidRDefault="00320A40" w:rsidP="00320A40"/>
    <w:p w14:paraId="2E796559" w14:textId="77777777" w:rsidR="00320A40" w:rsidRPr="00BE5207" w:rsidRDefault="00320A40" w:rsidP="006D5043">
      <w:pPr>
        <w:pStyle w:val="Ttulo3"/>
        <w:numPr>
          <w:ilvl w:val="2"/>
          <w:numId w:val="12"/>
        </w:numPr>
        <w:ind w:left="1077" w:hanging="1077"/>
      </w:pPr>
      <w:bookmarkStart w:id="192" w:name="_Toc145446864"/>
      <w:bookmarkStart w:id="193" w:name="_Toc146010370"/>
      <w:r w:rsidRPr="00BE5207">
        <w:lastRenderedPageBreak/>
        <w:t>Estrutura da tabela de requisitos</w:t>
      </w:r>
      <w:bookmarkEnd w:id="192"/>
      <w:bookmarkEnd w:id="193"/>
    </w:p>
    <w:p w14:paraId="0231D1D1" w14:textId="77777777" w:rsidR="00320A40" w:rsidRPr="00BE5207" w:rsidRDefault="00320A40" w:rsidP="00320A40">
      <w:pPr>
        <w:rPr>
          <w:b/>
          <w:bCs/>
        </w:rPr>
      </w:pPr>
      <w:r w:rsidRPr="00BE5207">
        <w:t xml:space="preserve">Neste trabalho, foram estabelecidos requisitos de sistema em formas de tabelas com sua devida descrição no formato de linguagem natural. Essas tabelas são formadas por três (3) colunas nomeadamente: </w:t>
      </w:r>
      <w:r w:rsidRPr="00BE5207">
        <w:rPr>
          <w:b/>
          <w:bCs/>
        </w:rPr>
        <w:t xml:space="preserve">código, descrição </w:t>
      </w:r>
      <w:r w:rsidRPr="00BE5207">
        <w:t xml:space="preserve">e </w:t>
      </w:r>
      <w:r w:rsidRPr="00BE5207">
        <w:rPr>
          <w:b/>
          <w:bCs/>
        </w:rPr>
        <w:t>prioridade.</w:t>
      </w:r>
    </w:p>
    <w:p w14:paraId="4C4AE12B" w14:textId="77777777" w:rsidR="00320A40" w:rsidRPr="00BE5207" w:rsidRDefault="00320A40" w:rsidP="00320A40">
      <w:pPr>
        <w:rPr>
          <w:b/>
          <w:bCs/>
        </w:rPr>
      </w:pPr>
    </w:p>
    <w:p w14:paraId="6FAD08D6" w14:textId="7ACB06F0" w:rsidR="00320A40" w:rsidRPr="00BE5207" w:rsidRDefault="00320A40" w:rsidP="007B1E92">
      <w:pPr>
        <w:pStyle w:val="Ttulo3"/>
        <w:numPr>
          <w:ilvl w:val="3"/>
          <w:numId w:val="12"/>
        </w:numPr>
        <w:ind w:left="1276" w:hanging="1276"/>
      </w:pPr>
      <w:bookmarkStart w:id="194" w:name="_Toc145446865"/>
      <w:bookmarkStart w:id="195" w:name="_Toc146010371"/>
      <w:r w:rsidRPr="00BE5207">
        <w:t>Prioridade de requisitos de sistema</w:t>
      </w:r>
      <w:bookmarkEnd w:id="194"/>
      <w:bookmarkEnd w:id="195"/>
    </w:p>
    <w:p w14:paraId="5C38DEE5" w14:textId="1CFD317C" w:rsidR="00320A40" w:rsidRPr="00BE5207" w:rsidRDefault="00320A40" w:rsidP="00320A40">
      <w:pPr>
        <w:rPr>
          <w:b/>
          <w:bCs/>
        </w:rPr>
      </w:pPr>
      <w:r w:rsidRPr="00BE5207">
        <w:t>Para estabelecer a prioridade dos requisitos do sistema, foram adoptadas demo</w:t>
      </w:r>
      <w:r w:rsidR="004021AD">
        <w:t>n</w:t>
      </w:r>
      <w:r w:rsidRPr="00BE5207">
        <w:t xml:space="preserve">strações como: </w:t>
      </w:r>
      <w:r w:rsidRPr="00BE5207">
        <w:rPr>
          <w:b/>
          <w:bCs/>
        </w:rPr>
        <w:t xml:space="preserve">alta, média </w:t>
      </w:r>
      <w:r w:rsidRPr="00BE5207">
        <w:t>e</w:t>
      </w:r>
      <w:r w:rsidRPr="00BE5207">
        <w:rPr>
          <w:b/>
          <w:bCs/>
        </w:rPr>
        <w:t xml:space="preserve"> baixa.</w:t>
      </w:r>
    </w:p>
    <w:p w14:paraId="0CCBD96D" w14:textId="77777777" w:rsidR="00320A40" w:rsidRPr="00BE5207" w:rsidRDefault="00320A40" w:rsidP="00320A40">
      <w:pPr>
        <w:pStyle w:val="PargrafodaLista"/>
        <w:numPr>
          <w:ilvl w:val="0"/>
          <w:numId w:val="16"/>
        </w:numPr>
      </w:pPr>
      <w:r w:rsidRPr="00BE5207">
        <w:rPr>
          <w:b/>
          <w:bCs/>
        </w:rPr>
        <w:t xml:space="preserve">Alta: </w:t>
      </w:r>
      <w:r w:rsidRPr="00BE5207">
        <w:t>este se refere àqueles requisitos dos quais o sistema tem muita importância em implementar, visto que o sistema por sua vez pode não poderá ser implementado sem o uso desses requisitos no sistema por serem cruciais para o bom funcionamento do sistema. A implementação destes requisitos não pode ser deixada de lado, pois altera todo o bom funcionamento do sistema;</w:t>
      </w:r>
    </w:p>
    <w:p w14:paraId="0360E319" w14:textId="23AAA74D" w:rsidR="00320A40" w:rsidRPr="00BE5207" w:rsidRDefault="00320A40" w:rsidP="00320A40">
      <w:pPr>
        <w:pStyle w:val="PargrafodaLista"/>
        <w:numPr>
          <w:ilvl w:val="0"/>
          <w:numId w:val="16"/>
        </w:numPr>
      </w:pPr>
      <w:r w:rsidRPr="00BE5207">
        <w:rPr>
          <w:b/>
          <w:bCs/>
        </w:rPr>
        <w:t xml:space="preserve">Média: </w:t>
      </w:r>
      <w:r w:rsidRPr="00BE5207">
        <w:t>é um requisito sem o qual o sistema pode ser colocado em funcionamento, mas de forma não muito satisfatória devem ser implementados, mas, quando não são implementados, o sistema poderá ser implementado mesmo assim, só que de forma não tao perfeita;</w:t>
      </w:r>
    </w:p>
    <w:p w14:paraId="36F4E7E9" w14:textId="77777777" w:rsidR="00320A40" w:rsidRPr="00BE5207" w:rsidRDefault="00320A40" w:rsidP="00320A40">
      <w:pPr>
        <w:pStyle w:val="PargrafodaLista"/>
        <w:numPr>
          <w:ilvl w:val="0"/>
          <w:numId w:val="16"/>
        </w:numPr>
      </w:pPr>
      <w:r w:rsidRPr="00BE5207">
        <w:rPr>
          <w:b/>
          <w:bCs/>
        </w:rPr>
        <w:t xml:space="preserve">Baixa: </w:t>
      </w:r>
      <w:r w:rsidRPr="00BE5207">
        <w:t>este se refere àqueles requisitos dos quais o sistema não tem muita importância em implementar, visto que o sistema por sua vez pode ser implementado sem o uso desses requisitos no sistema. A implementação destes requisitos pode ser deixada de lado caso desejado, pois não altera em nada o bom funcionamento do sistema.</w:t>
      </w:r>
    </w:p>
    <w:p w14:paraId="6C71A777" w14:textId="77777777" w:rsidR="00320A40" w:rsidRPr="00BE5207" w:rsidRDefault="00320A40" w:rsidP="00320A40"/>
    <w:p w14:paraId="5F32678E" w14:textId="77777777" w:rsidR="00320A40" w:rsidRPr="00BE5207" w:rsidRDefault="00320A40" w:rsidP="00D90D8F">
      <w:pPr>
        <w:pStyle w:val="Ttulo3"/>
        <w:numPr>
          <w:ilvl w:val="3"/>
          <w:numId w:val="12"/>
        </w:numPr>
        <w:ind w:left="1134" w:hanging="1134"/>
      </w:pPr>
      <w:bookmarkStart w:id="196" w:name="_Toc145446866"/>
      <w:bookmarkStart w:id="197" w:name="_Toc146010372"/>
      <w:r w:rsidRPr="00BE5207">
        <w:t>Identificação dos requisitos</w:t>
      </w:r>
      <w:bookmarkEnd w:id="196"/>
      <w:bookmarkEnd w:id="197"/>
    </w:p>
    <w:p w14:paraId="2BBB9F02" w14:textId="77777777" w:rsidR="00320A40" w:rsidRPr="00BE5207" w:rsidRDefault="00320A40" w:rsidP="00320A40">
      <w:r w:rsidRPr="00BE5207">
        <w:t>Para melhor entendimento das tabelas de requisitos, é necessário ter conhecimento sobre algumas notações que foram usadas durante a elaboração do trabalho.</w:t>
      </w:r>
    </w:p>
    <w:p w14:paraId="57CFE332" w14:textId="77777777" w:rsidR="00320A40" w:rsidRPr="00BE5207" w:rsidRDefault="00320A40" w:rsidP="00320A40">
      <w:pPr>
        <w:pStyle w:val="PargrafodaLista"/>
        <w:numPr>
          <w:ilvl w:val="0"/>
          <w:numId w:val="17"/>
        </w:numPr>
      </w:pPr>
      <w:r w:rsidRPr="00BE5207">
        <w:rPr>
          <w:b/>
          <w:bCs/>
        </w:rPr>
        <w:t xml:space="preserve">Código: </w:t>
      </w:r>
      <w:r w:rsidRPr="00BE5207">
        <w:t>na tabela, esta coluna define o identificado único do requisito que inicia por RF, RNF e RN, que significam requisitos funcionais, requisitos não funcionais e regras de negócio nomeadamente;</w:t>
      </w:r>
    </w:p>
    <w:p w14:paraId="5D4BDC57" w14:textId="77777777" w:rsidR="00320A40" w:rsidRPr="00BE5207" w:rsidRDefault="00320A40" w:rsidP="00320A40">
      <w:pPr>
        <w:pStyle w:val="PargrafodaLista"/>
        <w:numPr>
          <w:ilvl w:val="0"/>
          <w:numId w:val="17"/>
        </w:numPr>
      </w:pPr>
      <w:r w:rsidRPr="00BE5207">
        <w:rPr>
          <w:b/>
          <w:bCs/>
        </w:rPr>
        <w:t xml:space="preserve">Descrição: </w:t>
      </w:r>
      <w:r w:rsidRPr="00BE5207">
        <w:t>na tabela, esta coluna define a funcionalidade básica do requisito escrito na linguagem natural.</w:t>
      </w:r>
    </w:p>
    <w:p w14:paraId="4250D404" w14:textId="77777777" w:rsidR="00320A40" w:rsidRPr="00BE5207" w:rsidRDefault="00320A40" w:rsidP="00320A40"/>
    <w:p w14:paraId="31E27233" w14:textId="77777777" w:rsidR="00320A40" w:rsidRPr="00BE5207" w:rsidRDefault="00320A40" w:rsidP="00FE6EB9">
      <w:pPr>
        <w:pStyle w:val="Ttulo3"/>
        <w:numPr>
          <w:ilvl w:val="2"/>
          <w:numId w:val="12"/>
        </w:numPr>
        <w:ind w:left="993" w:hanging="993"/>
      </w:pPr>
      <w:bookmarkStart w:id="198" w:name="_Toc145446867"/>
      <w:bookmarkStart w:id="199" w:name="_Toc146010373"/>
      <w:r w:rsidRPr="00BE5207">
        <w:lastRenderedPageBreak/>
        <w:t>Requisitos Funcionais</w:t>
      </w:r>
      <w:bookmarkEnd w:id="198"/>
      <w:bookmarkEnd w:id="199"/>
    </w:p>
    <w:p w14:paraId="5743D2B6" w14:textId="77777777" w:rsidR="00320A40" w:rsidRPr="00BE5207" w:rsidRDefault="00320A40" w:rsidP="00320A40">
      <w:r w:rsidRPr="00BE5207">
        <w:t>Os requisitos funcionais de um sistema descrevem o que ele deve fazer. Eles dependem do tipo de sistema a ser desenvolvido, de quem são seus possíveis usuários e da abordagem geral adoptada pela organização ao escrever os requisitos, (Sommerville, 2009).</w:t>
      </w:r>
    </w:p>
    <w:tbl>
      <w:tblPr>
        <w:tblStyle w:val="SimplesTabela1"/>
        <w:tblW w:w="0" w:type="auto"/>
        <w:tblLook w:val="04A0" w:firstRow="1" w:lastRow="0" w:firstColumn="1" w:lastColumn="0" w:noHBand="0" w:noVBand="1"/>
      </w:tblPr>
      <w:tblGrid>
        <w:gridCol w:w="1787"/>
        <w:gridCol w:w="6288"/>
        <w:gridCol w:w="1553"/>
      </w:tblGrid>
      <w:tr w:rsidR="00320A40" w:rsidRPr="00BE5207" w14:paraId="406FB3CD"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FF77532" w14:textId="77777777" w:rsidR="00320A40" w:rsidRPr="00BE5207" w:rsidRDefault="00320A40" w:rsidP="00D73BD5">
            <w:pPr>
              <w:spacing w:line="360" w:lineRule="auto"/>
              <w:jc w:val="left"/>
            </w:pPr>
            <w:r w:rsidRPr="00BE5207">
              <w:t>Código</w:t>
            </w:r>
          </w:p>
        </w:tc>
        <w:tc>
          <w:tcPr>
            <w:tcW w:w="6288" w:type="dxa"/>
          </w:tcPr>
          <w:p w14:paraId="3357DA47"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Descrição</w:t>
            </w:r>
          </w:p>
        </w:tc>
        <w:tc>
          <w:tcPr>
            <w:tcW w:w="1553" w:type="dxa"/>
          </w:tcPr>
          <w:p w14:paraId="4C5DAAD6"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Prioridade</w:t>
            </w:r>
          </w:p>
        </w:tc>
      </w:tr>
      <w:tr w:rsidR="00320A40" w:rsidRPr="00BE5207" w14:paraId="459DCBF8"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8519412" w14:textId="77777777" w:rsidR="00320A40" w:rsidRPr="00BE5207" w:rsidRDefault="00320A40" w:rsidP="00D73BD5">
            <w:pPr>
              <w:spacing w:line="360" w:lineRule="auto"/>
              <w:jc w:val="left"/>
              <w:rPr>
                <w:b w:val="0"/>
                <w:bCs w:val="0"/>
              </w:rPr>
            </w:pPr>
            <w:r w:rsidRPr="00BE5207">
              <w:rPr>
                <w:b w:val="0"/>
                <w:bCs w:val="0"/>
              </w:rPr>
              <w:t>RF01</w:t>
            </w:r>
          </w:p>
        </w:tc>
        <w:tc>
          <w:tcPr>
            <w:tcW w:w="6288" w:type="dxa"/>
          </w:tcPr>
          <w:p w14:paraId="0CAA2CCA"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realizar login</w:t>
            </w:r>
          </w:p>
        </w:tc>
        <w:tc>
          <w:tcPr>
            <w:tcW w:w="1553" w:type="dxa"/>
          </w:tcPr>
          <w:p w14:paraId="77850856"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7F40C8C1"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51A6C554" w14:textId="77777777" w:rsidR="00320A40" w:rsidRPr="00BE5207" w:rsidRDefault="00320A40" w:rsidP="00D73BD5">
            <w:pPr>
              <w:spacing w:line="360" w:lineRule="auto"/>
              <w:jc w:val="left"/>
              <w:rPr>
                <w:b w:val="0"/>
                <w:bCs w:val="0"/>
              </w:rPr>
            </w:pPr>
            <w:r w:rsidRPr="00BE5207">
              <w:rPr>
                <w:b w:val="0"/>
                <w:bCs w:val="0"/>
              </w:rPr>
              <w:t>RF02</w:t>
            </w:r>
          </w:p>
        </w:tc>
        <w:tc>
          <w:tcPr>
            <w:tcW w:w="6288" w:type="dxa"/>
          </w:tcPr>
          <w:p w14:paraId="05ED185D"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realizar logout</w:t>
            </w:r>
          </w:p>
        </w:tc>
        <w:tc>
          <w:tcPr>
            <w:tcW w:w="1553" w:type="dxa"/>
          </w:tcPr>
          <w:p w14:paraId="73CC4A06"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Média</w:t>
            </w:r>
          </w:p>
        </w:tc>
      </w:tr>
      <w:tr w:rsidR="00320A40" w:rsidRPr="00BE5207" w14:paraId="1184D351"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36288A0" w14:textId="77777777" w:rsidR="00320A40" w:rsidRPr="00BE5207" w:rsidRDefault="00320A40" w:rsidP="00D73BD5">
            <w:pPr>
              <w:spacing w:line="360" w:lineRule="auto"/>
              <w:jc w:val="left"/>
              <w:rPr>
                <w:b w:val="0"/>
                <w:bCs w:val="0"/>
              </w:rPr>
            </w:pPr>
            <w:r w:rsidRPr="00BE5207">
              <w:rPr>
                <w:b w:val="0"/>
                <w:bCs w:val="0"/>
              </w:rPr>
              <w:t>RF03</w:t>
            </w:r>
          </w:p>
        </w:tc>
        <w:tc>
          <w:tcPr>
            <w:tcW w:w="6288" w:type="dxa"/>
          </w:tcPr>
          <w:p w14:paraId="26204D59"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cadastrar usuários</w:t>
            </w:r>
          </w:p>
        </w:tc>
        <w:tc>
          <w:tcPr>
            <w:tcW w:w="1553" w:type="dxa"/>
          </w:tcPr>
          <w:p w14:paraId="40442679"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6438FA1B"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2FAB785C" w14:textId="77777777" w:rsidR="00320A40" w:rsidRPr="00BE5207" w:rsidRDefault="00320A40" w:rsidP="00D73BD5">
            <w:pPr>
              <w:spacing w:line="360" w:lineRule="auto"/>
              <w:jc w:val="left"/>
              <w:rPr>
                <w:b w:val="0"/>
                <w:bCs w:val="0"/>
              </w:rPr>
            </w:pPr>
            <w:r w:rsidRPr="00BE5207">
              <w:rPr>
                <w:b w:val="0"/>
                <w:bCs w:val="0"/>
              </w:rPr>
              <w:t>RF04</w:t>
            </w:r>
          </w:p>
        </w:tc>
        <w:tc>
          <w:tcPr>
            <w:tcW w:w="6288" w:type="dxa"/>
          </w:tcPr>
          <w:p w14:paraId="60352229"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alterar usuários</w:t>
            </w:r>
          </w:p>
        </w:tc>
        <w:tc>
          <w:tcPr>
            <w:tcW w:w="1553" w:type="dxa"/>
          </w:tcPr>
          <w:p w14:paraId="716C5655"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75722E30"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8DFC821" w14:textId="77777777" w:rsidR="00320A40" w:rsidRPr="00BE5207" w:rsidRDefault="00320A40" w:rsidP="00D73BD5">
            <w:pPr>
              <w:spacing w:line="360" w:lineRule="auto"/>
              <w:jc w:val="left"/>
              <w:rPr>
                <w:b w:val="0"/>
                <w:bCs w:val="0"/>
              </w:rPr>
            </w:pPr>
            <w:r w:rsidRPr="00BE5207">
              <w:rPr>
                <w:b w:val="0"/>
                <w:bCs w:val="0"/>
              </w:rPr>
              <w:t>RF05</w:t>
            </w:r>
          </w:p>
        </w:tc>
        <w:tc>
          <w:tcPr>
            <w:tcW w:w="6288" w:type="dxa"/>
          </w:tcPr>
          <w:p w14:paraId="3C0D9087"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consultar usuário</w:t>
            </w:r>
          </w:p>
        </w:tc>
        <w:tc>
          <w:tcPr>
            <w:tcW w:w="1553" w:type="dxa"/>
          </w:tcPr>
          <w:p w14:paraId="6F6E4C4E"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Baixa</w:t>
            </w:r>
          </w:p>
        </w:tc>
      </w:tr>
      <w:tr w:rsidR="00320A40" w:rsidRPr="00BE5207" w14:paraId="3E1AA337"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3862F055" w14:textId="77777777" w:rsidR="00320A40" w:rsidRPr="00BE5207" w:rsidRDefault="00320A40" w:rsidP="00D73BD5">
            <w:pPr>
              <w:spacing w:line="360" w:lineRule="auto"/>
              <w:jc w:val="left"/>
              <w:rPr>
                <w:b w:val="0"/>
                <w:bCs w:val="0"/>
              </w:rPr>
            </w:pPr>
            <w:r w:rsidRPr="00BE5207">
              <w:rPr>
                <w:b w:val="0"/>
                <w:bCs w:val="0"/>
              </w:rPr>
              <w:t>RF06</w:t>
            </w:r>
          </w:p>
        </w:tc>
        <w:tc>
          <w:tcPr>
            <w:tcW w:w="6288" w:type="dxa"/>
          </w:tcPr>
          <w:p w14:paraId="46AAC153"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cadastrar veículos da frota</w:t>
            </w:r>
          </w:p>
        </w:tc>
        <w:tc>
          <w:tcPr>
            <w:tcW w:w="1553" w:type="dxa"/>
          </w:tcPr>
          <w:p w14:paraId="1FC75BD4"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13B7E51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EF44E99" w14:textId="77777777" w:rsidR="00320A40" w:rsidRPr="00BE5207" w:rsidRDefault="00320A40" w:rsidP="00D73BD5">
            <w:pPr>
              <w:spacing w:line="360" w:lineRule="auto"/>
              <w:jc w:val="left"/>
              <w:rPr>
                <w:b w:val="0"/>
                <w:bCs w:val="0"/>
              </w:rPr>
            </w:pPr>
            <w:r w:rsidRPr="00BE5207">
              <w:rPr>
                <w:b w:val="0"/>
                <w:bCs w:val="0"/>
              </w:rPr>
              <w:t>RF07</w:t>
            </w:r>
          </w:p>
        </w:tc>
        <w:tc>
          <w:tcPr>
            <w:tcW w:w="6288" w:type="dxa"/>
          </w:tcPr>
          <w:p w14:paraId="1D78005A"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excluir veículos da frota</w:t>
            </w:r>
          </w:p>
        </w:tc>
        <w:tc>
          <w:tcPr>
            <w:tcW w:w="1553" w:type="dxa"/>
          </w:tcPr>
          <w:p w14:paraId="1FB23C16"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721E6C03"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10DCA00A" w14:textId="77777777" w:rsidR="00320A40" w:rsidRPr="00BE5207" w:rsidRDefault="00320A40" w:rsidP="00D73BD5">
            <w:pPr>
              <w:spacing w:line="360" w:lineRule="auto"/>
              <w:jc w:val="left"/>
              <w:rPr>
                <w:b w:val="0"/>
                <w:bCs w:val="0"/>
              </w:rPr>
            </w:pPr>
            <w:r w:rsidRPr="00BE5207">
              <w:rPr>
                <w:b w:val="0"/>
                <w:bCs w:val="0"/>
              </w:rPr>
              <w:t>RF08</w:t>
            </w:r>
          </w:p>
        </w:tc>
        <w:tc>
          <w:tcPr>
            <w:tcW w:w="6288" w:type="dxa"/>
          </w:tcPr>
          <w:p w14:paraId="7AF45CB2"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alterar veículos</w:t>
            </w:r>
          </w:p>
        </w:tc>
        <w:tc>
          <w:tcPr>
            <w:tcW w:w="1553" w:type="dxa"/>
          </w:tcPr>
          <w:p w14:paraId="0B951A4B"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Média</w:t>
            </w:r>
          </w:p>
        </w:tc>
      </w:tr>
      <w:tr w:rsidR="00320A40" w:rsidRPr="00BE5207" w14:paraId="22F07C46"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42294D8" w14:textId="77777777" w:rsidR="00320A40" w:rsidRPr="00BE5207" w:rsidRDefault="00320A40" w:rsidP="00D73BD5">
            <w:pPr>
              <w:spacing w:line="360" w:lineRule="auto"/>
              <w:jc w:val="left"/>
              <w:rPr>
                <w:b w:val="0"/>
                <w:bCs w:val="0"/>
              </w:rPr>
            </w:pPr>
            <w:r w:rsidRPr="00BE5207">
              <w:rPr>
                <w:b w:val="0"/>
                <w:bCs w:val="0"/>
              </w:rPr>
              <w:t>RF09</w:t>
            </w:r>
          </w:p>
        </w:tc>
        <w:tc>
          <w:tcPr>
            <w:tcW w:w="6288" w:type="dxa"/>
          </w:tcPr>
          <w:p w14:paraId="0DB4EFB9"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exibir veículos</w:t>
            </w:r>
          </w:p>
        </w:tc>
        <w:tc>
          <w:tcPr>
            <w:tcW w:w="1553" w:type="dxa"/>
          </w:tcPr>
          <w:p w14:paraId="715D4A18"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Baixa</w:t>
            </w:r>
          </w:p>
        </w:tc>
      </w:tr>
      <w:tr w:rsidR="00320A40" w:rsidRPr="00BE5207" w14:paraId="56391237"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7EDC3F26" w14:textId="77777777" w:rsidR="00320A40" w:rsidRPr="00BE5207" w:rsidRDefault="00320A40" w:rsidP="00D73BD5">
            <w:pPr>
              <w:spacing w:line="360" w:lineRule="auto"/>
              <w:jc w:val="left"/>
              <w:rPr>
                <w:b w:val="0"/>
                <w:bCs w:val="0"/>
              </w:rPr>
            </w:pPr>
            <w:r w:rsidRPr="00BE5207">
              <w:rPr>
                <w:b w:val="0"/>
                <w:bCs w:val="0"/>
              </w:rPr>
              <w:t>RF10</w:t>
            </w:r>
          </w:p>
        </w:tc>
        <w:tc>
          <w:tcPr>
            <w:tcW w:w="6288" w:type="dxa"/>
          </w:tcPr>
          <w:p w14:paraId="626F9E12"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incluir atendimento</w:t>
            </w:r>
          </w:p>
        </w:tc>
        <w:tc>
          <w:tcPr>
            <w:tcW w:w="1553" w:type="dxa"/>
          </w:tcPr>
          <w:p w14:paraId="6F100FBF"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273BA88A"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67C9D52" w14:textId="77777777" w:rsidR="00320A40" w:rsidRPr="00BE5207" w:rsidRDefault="00320A40" w:rsidP="00D73BD5">
            <w:pPr>
              <w:spacing w:line="360" w:lineRule="auto"/>
              <w:jc w:val="left"/>
              <w:rPr>
                <w:b w:val="0"/>
                <w:bCs w:val="0"/>
              </w:rPr>
            </w:pPr>
            <w:r w:rsidRPr="00BE5207">
              <w:rPr>
                <w:b w:val="0"/>
                <w:bCs w:val="0"/>
              </w:rPr>
              <w:t>RF11</w:t>
            </w:r>
          </w:p>
        </w:tc>
        <w:tc>
          <w:tcPr>
            <w:tcW w:w="6288" w:type="dxa"/>
          </w:tcPr>
          <w:p w14:paraId="55AC4EB8"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excluir atendimento</w:t>
            </w:r>
          </w:p>
        </w:tc>
        <w:tc>
          <w:tcPr>
            <w:tcW w:w="1553" w:type="dxa"/>
          </w:tcPr>
          <w:p w14:paraId="4E54D351"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Média</w:t>
            </w:r>
          </w:p>
        </w:tc>
      </w:tr>
      <w:tr w:rsidR="00320A40" w:rsidRPr="00BE5207" w14:paraId="2B6CBA3F"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36BD6F01" w14:textId="77777777" w:rsidR="00320A40" w:rsidRPr="00BE5207" w:rsidRDefault="00320A40" w:rsidP="00D73BD5">
            <w:pPr>
              <w:spacing w:line="360" w:lineRule="auto"/>
              <w:jc w:val="left"/>
              <w:rPr>
                <w:b w:val="0"/>
                <w:bCs w:val="0"/>
              </w:rPr>
            </w:pPr>
            <w:r w:rsidRPr="00BE5207">
              <w:rPr>
                <w:b w:val="0"/>
                <w:bCs w:val="0"/>
              </w:rPr>
              <w:t>RF12</w:t>
            </w:r>
          </w:p>
        </w:tc>
        <w:tc>
          <w:tcPr>
            <w:tcW w:w="6288" w:type="dxa"/>
          </w:tcPr>
          <w:p w14:paraId="1C584E09"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alterar atendimento</w:t>
            </w:r>
          </w:p>
        </w:tc>
        <w:tc>
          <w:tcPr>
            <w:tcW w:w="1553" w:type="dxa"/>
          </w:tcPr>
          <w:p w14:paraId="02B66C7D"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Média</w:t>
            </w:r>
          </w:p>
        </w:tc>
      </w:tr>
      <w:tr w:rsidR="00320A40" w:rsidRPr="00BE5207" w14:paraId="6FEA9A1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0531DDA2" w14:textId="77777777" w:rsidR="00320A40" w:rsidRPr="00BE5207" w:rsidRDefault="00320A40" w:rsidP="00D73BD5">
            <w:pPr>
              <w:spacing w:line="360" w:lineRule="auto"/>
              <w:jc w:val="left"/>
              <w:rPr>
                <w:b w:val="0"/>
                <w:bCs w:val="0"/>
              </w:rPr>
            </w:pPr>
            <w:r w:rsidRPr="00BE5207">
              <w:rPr>
                <w:b w:val="0"/>
                <w:bCs w:val="0"/>
              </w:rPr>
              <w:t>RF13</w:t>
            </w:r>
          </w:p>
        </w:tc>
        <w:tc>
          <w:tcPr>
            <w:tcW w:w="6288" w:type="dxa"/>
          </w:tcPr>
          <w:p w14:paraId="651032B1"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consultar atendimento</w:t>
            </w:r>
          </w:p>
        </w:tc>
        <w:tc>
          <w:tcPr>
            <w:tcW w:w="1553" w:type="dxa"/>
          </w:tcPr>
          <w:p w14:paraId="39759BE6"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Baixa</w:t>
            </w:r>
          </w:p>
        </w:tc>
      </w:tr>
      <w:tr w:rsidR="00320A40" w:rsidRPr="00BE5207" w14:paraId="4C500CF1"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16269F3B" w14:textId="77777777" w:rsidR="00320A40" w:rsidRPr="00BE5207" w:rsidRDefault="00320A40" w:rsidP="00D73BD5">
            <w:pPr>
              <w:spacing w:line="360" w:lineRule="auto"/>
              <w:jc w:val="left"/>
              <w:rPr>
                <w:b w:val="0"/>
                <w:bCs w:val="0"/>
              </w:rPr>
            </w:pPr>
            <w:r w:rsidRPr="00BE5207">
              <w:rPr>
                <w:b w:val="0"/>
                <w:bCs w:val="0"/>
              </w:rPr>
              <w:t>RF14</w:t>
            </w:r>
          </w:p>
        </w:tc>
        <w:tc>
          <w:tcPr>
            <w:tcW w:w="6288" w:type="dxa"/>
          </w:tcPr>
          <w:p w14:paraId="62B74E82"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recuperar senha</w:t>
            </w:r>
          </w:p>
        </w:tc>
        <w:tc>
          <w:tcPr>
            <w:tcW w:w="1553" w:type="dxa"/>
          </w:tcPr>
          <w:p w14:paraId="2D4BB449"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3DB9F53C"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360D4AC6" w14:textId="77777777" w:rsidR="00320A40" w:rsidRPr="00BE5207" w:rsidRDefault="00320A40" w:rsidP="00D73BD5">
            <w:pPr>
              <w:spacing w:line="360" w:lineRule="auto"/>
              <w:jc w:val="left"/>
              <w:rPr>
                <w:b w:val="0"/>
                <w:bCs w:val="0"/>
              </w:rPr>
            </w:pPr>
            <w:r w:rsidRPr="00BE5207">
              <w:rPr>
                <w:b w:val="0"/>
                <w:bCs w:val="0"/>
              </w:rPr>
              <w:t>RF15</w:t>
            </w:r>
          </w:p>
        </w:tc>
        <w:tc>
          <w:tcPr>
            <w:tcW w:w="6288" w:type="dxa"/>
          </w:tcPr>
          <w:p w14:paraId="36FA63E0"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alterar senha</w:t>
            </w:r>
          </w:p>
        </w:tc>
        <w:tc>
          <w:tcPr>
            <w:tcW w:w="1553" w:type="dxa"/>
          </w:tcPr>
          <w:p w14:paraId="3ED648F7"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Média</w:t>
            </w:r>
          </w:p>
        </w:tc>
      </w:tr>
      <w:tr w:rsidR="00320A40" w:rsidRPr="00BE5207" w14:paraId="63B93273"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2201DFE8" w14:textId="77777777" w:rsidR="00320A40" w:rsidRPr="00BE5207" w:rsidRDefault="00320A40" w:rsidP="00D73BD5">
            <w:pPr>
              <w:spacing w:line="360" w:lineRule="auto"/>
              <w:jc w:val="left"/>
              <w:rPr>
                <w:b w:val="0"/>
                <w:bCs w:val="0"/>
              </w:rPr>
            </w:pPr>
            <w:r w:rsidRPr="00BE5207">
              <w:rPr>
                <w:b w:val="0"/>
                <w:bCs w:val="0"/>
              </w:rPr>
              <w:t>RF16</w:t>
            </w:r>
          </w:p>
        </w:tc>
        <w:tc>
          <w:tcPr>
            <w:tcW w:w="6288" w:type="dxa"/>
          </w:tcPr>
          <w:p w14:paraId="3CF78A58"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incluir manutenção do veículo</w:t>
            </w:r>
          </w:p>
        </w:tc>
        <w:tc>
          <w:tcPr>
            <w:tcW w:w="1553" w:type="dxa"/>
          </w:tcPr>
          <w:p w14:paraId="7F831B3F"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16AE1586"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2D15BA4" w14:textId="77777777" w:rsidR="00320A40" w:rsidRPr="00BE5207" w:rsidRDefault="00320A40" w:rsidP="00D73BD5">
            <w:pPr>
              <w:spacing w:line="360" w:lineRule="auto"/>
              <w:jc w:val="left"/>
              <w:rPr>
                <w:b w:val="0"/>
                <w:bCs w:val="0"/>
              </w:rPr>
            </w:pPr>
            <w:r w:rsidRPr="00BE5207">
              <w:rPr>
                <w:b w:val="0"/>
                <w:bCs w:val="0"/>
              </w:rPr>
              <w:t>RF17</w:t>
            </w:r>
          </w:p>
        </w:tc>
        <w:tc>
          <w:tcPr>
            <w:tcW w:w="6288" w:type="dxa"/>
          </w:tcPr>
          <w:p w14:paraId="44B571B4"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alterar manutenção do veículo</w:t>
            </w:r>
          </w:p>
        </w:tc>
        <w:tc>
          <w:tcPr>
            <w:tcW w:w="1553" w:type="dxa"/>
          </w:tcPr>
          <w:p w14:paraId="7FD7D908"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043B6904"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2F7C74D8" w14:textId="77777777" w:rsidR="00320A40" w:rsidRPr="00BE5207" w:rsidRDefault="00320A40" w:rsidP="00D73BD5">
            <w:pPr>
              <w:spacing w:line="360" w:lineRule="auto"/>
              <w:jc w:val="left"/>
              <w:rPr>
                <w:b w:val="0"/>
                <w:bCs w:val="0"/>
              </w:rPr>
            </w:pPr>
            <w:r w:rsidRPr="00BE5207">
              <w:rPr>
                <w:b w:val="0"/>
                <w:bCs w:val="0"/>
              </w:rPr>
              <w:t>RF18</w:t>
            </w:r>
          </w:p>
        </w:tc>
        <w:tc>
          <w:tcPr>
            <w:tcW w:w="6288" w:type="dxa"/>
          </w:tcPr>
          <w:p w14:paraId="549B6107"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excluir manutenção do veículo</w:t>
            </w:r>
          </w:p>
        </w:tc>
        <w:tc>
          <w:tcPr>
            <w:tcW w:w="1553" w:type="dxa"/>
          </w:tcPr>
          <w:p w14:paraId="67E62C39"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5D2B4582"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6387DEA" w14:textId="77777777" w:rsidR="00320A40" w:rsidRPr="00BE5207" w:rsidRDefault="00320A40" w:rsidP="00D73BD5">
            <w:pPr>
              <w:spacing w:line="360" w:lineRule="auto"/>
              <w:jc w:val="left"/>
              <w:rPr>
                <w:b w:val="0"/>
                <w:bCs w:val="0"/>
              </w:rPr>
            </w:pPr>
            <w:r w:rsidRPr="00BE5207">
              <w:rPr>
                <w:b w:val="0"/>
                <w:bCs w:val="0"/>
              </w:rPr>
              <w:t>RF19</w:t>
            </w:r>
          </w:p>
        </w:tc>
        <w:tc>
          <w:tcPr>
            <w:tcW w:w="6288" w:type="dxa"/>
          </w:tcPr>
          <w:p w14:paraId="70437470"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exibir manutenção do veículo</w:t>
            </w:r>
          </w:p>
        </w:tc>
        <w:tc>
          <w:tcPr>
            <w:tcW w:w="1553" w:type="dxa"/>
          </w:tcPr>
          <w:p w14:paraId="66D6E565"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Média</w:t>
            </w:r>
          </w:p>
        </w:tc>
      </w:tr>
      <w:tr w:rsidR="00320A40" w:rsidRPr="00BE5207" w14:paraId="0DF368D0"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601662B1" w14:textId="77777777" w:rsidR="00320A40" w:rsidRPr="00BE5207" w:rsidRDefault="00320A40" w:rsidP="00D73BD5">
            <w:pPr>
              <w:spacing w:line="360" w:lineRule="auto"/>
              <w:jc w:val="left"/>
              <w:rPr>
                <w:b w:val="0"/>
                <w:bCs w:val="0"/>
              </w:rPr>
            </w:pPr>
            <w:r w:rsidRPr="00BE5207">
              <w:rPr>
                <w:b w:val="0"/>
                <w:bCs w:val="0"/>
              </w:rPr>
              <w:t>RF20</w:t>
            </w:r>
          </w:p>
        </w:tc>
        <w:tc>
          <w:tcPr>
            <w:tcW w:w="6288" w:type="dxa"/>
          </w:tcPr>
          <w:p w14:paraId="55D511AB"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gerar histórico de manutenção</w:t>
            </w:r>
          </w:p>
        </w:tc>
        <w:tc>
          <w:tcPr>
            <w:tcW w:w="1553" w:type="dxa"/>
          </w:tcPr>
          <w:p w14:paraId="6A13A024"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35046643"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E089DF9" w14:textId="77777777" w:rsidR="00320A40" w:rsidRPr="00BE5207" w:rsidRDefault="00320A40" w:rsidP="00D73BD5">
            <w:pPr>
              <w:spacing w:line="360" w:lineRule="auto"/>
              <w:jc w:val="left"/>
              <w:rPr>
                <w:b w:val="0"/>
                <w:bCs w:val="0"/>
              </w:rPr>
            </w:pPr>
            <w:r w:rsidRPr="00BE5207">
              <w:rPr>
                <w:b w:val="0"/>
                <w:bCs w:val="0"/>
              </w:rPr>
              <w:t>RF21</w:t>
            </w:r>
          </w:p>
        </w:tc>
        <w:tc>
          <w:tcPr>
            <w:tcW w:w="6288" w:type="dxa"/>
          </w:tcPr>
          <w:p w14:paraId="3BA12BF4"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criar solicitação por parte do aluno</w:t>
            </w:r>
          </w:p>
        </w:tc>
        <w:tc>
          <w:tcPr>
            <w:tcW w:w="1553" w:type="dxa"/>
          </w:tcPr>
          <w:p w14:paraId="312008F5"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10C93B89"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04D3E838" w14:textId="77777777" w:rsidR="00320A40" w:rsidRPr="00BE5207" w:rsidRDefault="00320A40" w:rsidP="00D73BD5">
            <w:pPr>
              <w:jc w:val="left"/>
              <w:rPr>
                <w:b w:val="0"/>
                <w:bCs w:val="0"/>
              </w:rPr>
            </w:pPr>
            <w:r w:rsidRPr="00BE5207">
              <w:rPr>
                <w:b w:val="0"/>
                <w:bCs w:val="0"/>
              </w:rPr>
              <w:t>RF22</w:t>
            </w:r>
          </w:p>
        </w:tc>
        <w:tc>
          <w:tcPr>
            <w:tcW w:w="6288" w:type="dxa"/>
          </w:tcPr>
          <w:p w14:paraId="50805195" w14:textId="77777777" w:rsidR="00320A40" w:rsidRPr="00BE5207" w:rsidRDefault="00320A40" w:rsidP="00D73BD5">
            <w:pPr>
              <w:jc w:val="left"/>
              <w:cnfStyle w:val="000000000000" w:firstRow="0" w:lastRow="0" w:firstColumn="0" w:lastColumn="0" w:oddVBand="0" w:evenVBand="0" w:oddHBand="0" w:evenHBand="0" w:firstRowFirstColumn="0" w:firstRowLastColumn="0" w:lastRowFirstColumn="0" w:lastRowLastColumn="0"/>
            </w:pPr>
            <w:r w:rsidRPr="00BE5207">
              <w:t>O sistema deve negar solicitação do serviço</w:t>
            </w:r>
          </w:p>
        </w:tc>
        <w:tc>
          <w:tcPr>
            <w:tcW w:w="1553" w:type="dxa"/>
          </w:tcPr>
          <w:p w14:paraId="65C6A588" w14:textId="77777777" w:rsidR="00320A40" w:rsidRPr="00BE5207" w:rsidRDefault="00320A40" w:rsidP="00D73BD5">
            <w:pPr>
              <w:jc w:val="left"/>
              <w:cnfStyle w:val="000000000000" w:firstRow="0" w:lastRow="0" w:firstColumn="0" w:lastColumn="0" w:oddVBand="0" w:evenVBand="0" w:oddHBand="0" w:evenHBand="0" w:firstRowFirstColumn="0" w:firstRowLastColumn="0" w:lastRowFirstColumn="0" w:lastRowLastColumn="0"/>
            </w:pPr>
            <w:r w:rsidRPr="00BE5207">
              <w:t>Média</w:t>
            </w:r>
          </w:p>
        </w:tc>
      </w:tr>
      <w:tr w:rsidR="00320A40" w:rsidRPr="00BE5207" w14:paraId="1CEA666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2FDA42E" w14:textId="77777777" w:rsidR="00320A40" w:rsidRPr="00BE5207" w:rsidRDefault="00320A40" w:rsidP="00D73BD5">
            <w:pPr>
              <w:jc w:val="left"/>
              <w:rPr>
                <w:b w:val="0"/>
                <w:bCs w:val="0"/>
              </w:rPr>
            </w:pPr>
            <w:r w:rsidRPr="00BE5207">
              <w:rPr>
                <w:b w:val="0"/>
                <w:bCs w:val="0"/>
              </w:rPr>
              <w:t>RF23</w:t>
            </w:r>
          </w:p>
        </w:tc>
        <w:tc>
          <w:tcPr>
            <w:tcW w:w="6288" w:type="dxa"/>
          </w:tcPr>
          <w:p w14:paraId="27902F09" w14:textId="77777777" w:rsidR="00320A40" w:rsidRPr="00BE5207" w:rsidRDefault="00320A40" w:rsidP="00D73BD5">
            <w:pPr>
              <w:jc w:val="left"/>
              <w:cnfStyle w:val="000000100000" w:firstRow="0" w:lastRow="0" w:firstColumn="0" w:lastColumn="0" w:oddVBand="0" w:evenVBand="0" w:oddHBand="1" w:evenHBand="0" w:firstRowFirstColumn="0" w:firstRowLastColumn="0" w:lastRowFirstColumn="0" w:lastRowLastColumn="0"/>
            </w:pPr>
            <w:r w:rsidRPr="00BE5207">
              <w:t xml:space="preserve">O sistema deve consultar solicitação do serviço </w:t>
            </w:r>
          </w:p>
        </w:tc>
        <w:tc>
          <w:tcPr>
            <w:tcW w:w="1553" w:type="dxa"/>
          </w:tcPr>
          <w:p w14:paraId="61693A31" w14:textId="77777777" w:rsidR="00320A40" w:rsidRPr="00BE5207" w:rsidRDefault="00320A40" w:rsidP="00D73BD5">
            <w:pPr>
              <w:jc w:val="left"/>
              <w:cnfStyle w:val="000000100000" w:firstRow="0" w:lastRow="0" w:firstColumn="0" w:lastColumn="0" w:oddVBand="0" w:evenVBand="0" w:oddHBand="1" w:evenHBand="0" w:firstRowFirstColumn="0" w:firstRowLastColumn="0" w:lastRowFirstColumn="0" w:lastRowLastColumn="0"/>
            </w:pPr>
            <w:r w:rsidRPr="00BE5207">
              <w:t>Alta</w:t>
            </w:r>
          </w:p>
        </w:tc>
      </w:tr>
    </w:tbl>
    <w:p w14:paraId="6767803E" w14:textId="77777777" w:rsidR="00320A40" w:rsidRPr="00BE5207" w:rsidRDefault="00320A40" w:rsidP="00320A40">
      <w:pPr>
        <w:pStyle w:val="Ttulo1"/>
        <w:spacing w:line="240" w:lineRule="auto"/>
        <w:rPr>
          <w:color w:val="5B9BD5" w:themeColor="accent1"/>
          <w:sz w:val="24"/>
          <w:szCs w:val="24"/>
        </w:rPr>
      </w:pPr>
      <w:bookmarkStart w:id="200" w:name="_Toc145460655"/>
      <w:bookmarkStart w:id="201" w:name="_Toc146010374"/>
      <w:r w:rsidRPr="00BE5207">
        <w:rPr>
          <w:color w:val="5B9BD5" w:themeColor="accent1"/>
          <w:sz w:val="24"/>
          <w:szCs w:val="24"/>
        </w:rPr>
        <w:t>Tabela 2. Requisitos Funcionais</w:t>
      </w:r>
      <w:bookmarkEnd w:id="200"/>
      <w:bookmarkEnd w:id="201"/>
    </w:p>
    <w:p w14:paraId="08AFA9E9" w14:textId="77777777" w:rsidR="00320A40" w:rsidRPr="00BE5207" w:rsidRDefault="00320A40" w:rsidP="00320A40">
      <w:pPr>
        <w:jc w:val="center"/>
        <w:rPr>
          <w:color w:val="2E74B5" w:themeColor="accent1" w:themeShade="BF"/>
        </w:rPr>
      </w:pPr>
    </w:p>
    <w:p w14:paraId="56160BE3" w14:textId="77777777" w:rsidR="00320A40" w:rsidRPr="00BE5207" w:rsidRDefault="00320A40" w:rsidP="007A3FA8">
      <w:pPr>
        <w:pStyle w:val="Ttulo3"/>
        <w:numPr>
          <w:ilvl w:val="2"/>
          <w:numId w:val="12"/>
        </w:numPr>
        <w:ind w:left="993" w:hanging="993"/>
      </w:pPr>
      <w:bookmarkStart w:id="202" w:name="_Toc145446868"/>
      <w:bookmarkStart w:id="203" w:name="_Toc146010375"/>
      <w:r w:rsidRPr="00BE5207">
        <w:t>Requisitos Não Funcionais</w:t>
      </w:r>
      <w:bookmarkEnd w:id="202"/>
      <w:bookmarkEnd w:id="203"/>
    </w:p>
    <w:p w14:paraId="26D2DECE" w14:textId="77777777" w:rsidR="00320A40" w:rsidRPr="00BE5207" w:rsidRDefault="00320A40" w:rsidP="00320A40">
      <w:r w:rsidRPr="00BE5207">
        <w:t xml:space="preserve">Os requisitos não funcionais de um sistema, como o nome mesmo já sugere, são requisitos do sistema que não estão directamente relacionados com os serviços específicos oferecidos pelo sistema a seus </w:t>
      </w:r>
      <w:r w:rsidRPr="00BE5207">
        <w:lastRenderedPageBreak/>
        <w:t>usuários. Eles podem estar relacionados às propriedades emergentes do sistema, como confiabilidade, tempo de resposta e execução de área, (Sommerville, 2009).</w:t>
      </w:r>
    </w:p>
    <w:tbl>
      <w:tblPr>
        <w:tblStyle w:val="SimplesTabela1"/>
        <w:tblW w:w="0" w:type="auto"/>
        <w:tblLook w:val="04A0" w:firstRow="1" w:lastRow="0" w:firstColumn="1" w:lastColumn="0" w:noHBand="0" w:noVBand="1"/>
      </w:tblPr>
      <w:tblGrid>
        <w:gridCol w:w="1778"/>
        <w:gridCol w:w="6297"/>
        <w:gridCol w:w="1553"/>
      </w:tblGrid>
      <w:tr w:rsidR="00320A40" w:rsidRPr="00BE5207" w14:paraId="4ED647C3"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02BA486D" w14:textId="77777777" w:rsidR="00320A40" w:rsidRPr="00BE5207" w:rsidRDefault="00320A40" w:rsidP="00D73BD5">
            <w:pPr>
              <w:spacing w:line="360" w:lineRule="auto"/>
              <w:jc w:val="left"/>
              <w:rPr>
                <w:rFonts w:eastAsia="ヒラギノ角ゴ Pro W3" w:cs="Times New Roman"/>
                <w:color w:val="000000"/>
                <w:szCs w:val="20"/>
              </w:rPr>
            </w:pPr>
            <w:r w:rsidRPr="00BE5207">
              <w:rPr>
                <w:rFonts w:eastAsia="ヒラギノ角ゴ Pro W3" w:cs="Times New Roman"/>
                <w:color w:val="000000"/>
                <w:szCs w:val="20"/>
              </w:rPr>
              <w:t>Código</w:t>
            </w:r>
          </w:p>
        </w:tc>
        <w:tc>
          <w:tcPr>
            <w:tcW w:w="6297" w:type="dxa"/>
          </w:tcPr>
          <w:p w14:paraId="3F792AEE"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Descrição</w:t>
            </w:r>
          </w:p>
        </w:tc>
        <w:tc>
          <w:tcPr>
            <w:tcW w:w="1553" w:type="dxa"/>
          </w:tcPr>
          <w:p w14:paraId="2670C22F"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Prioridade</w:t>
            </w:r>
          </w:p>
        </w:tc>
      </w:tr>
      <w:tr w:rsidR="00320A40" w:rsidRPr="00BE5207" w14:paraId="7FA3FCB7"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0D8BD0A5" w14:textId="77777777" w:rsidR="00320A40" w:rsidRPr="00BE5207" w:rsidRDefault="00320A40" w:rsidP="00D73BD5">
            <w:pPr>
              <w:spacing w:line="360" w:lineRule="auto"/>
              <w:jc w:val="left"/>
              <w:rPr>
                <w:b w:val="0"/>
                <w:bCs w:val="0"/>
              </w:rPr>
            </w:pPr>
            <w:r w:rsidRPr="00BE5207">
              <w:rPr>
                <w:b w:val="0"/>
                <w:bCs w:val="0"/>
              </w:rPr>
              <w:t>RNF01</w:t>
            </w:r>
          </w:p>
        </w:tc>
        <w:tc>
          <w:tcPr>
            <w:tcW w:w="6297" w:type="dxa"/>
          </w:tcPr>
          <w:p w14:paraId="47D00463"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ser desenvolvido em plataforma Web</w:t>
            </w:r>
          </w:p>
        </w:tc>
        <w:tc>
          <w:tcPr>
            <w:tcW w:w="1553" w:type="dxa"/>
          </w:tcPr>
          <w:p w14:paraId="12451785"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3E70EFF3" w14:textId="77777777" w:rsidTr="00D73BD5">
        <w:tc>
          <w:tcPr>
            <w:cnfStyle w:val="001000000000" w:firstRow="0" w:lastRow="0" w:firstColumn="1" w:lastColumn="0" w:oddVBand="0" w:evenVBand="0" w:oddHBand="0" w:evenHBand="0" w:firstRowFirstColumn="0" w:firstRowLastColumn="0" w:lastRowFirstColumn="0" w:lastRowLastColumn="0"/>
            <w:tcW w:w="1778" w:type="dxa"/>
          </w:tcPr>
          <w:p w14:paraId="5122E98C" w14:textId="77777777" w:rsidR="00320A40" w:rsidRPr="00BE5207" w:rsidRDefault="00320A40" w:rsidP="00D73BD5">
            <w:pPr>
              <w:spacing w:line="360" w:lineRule="auto"/>
              <w:jc w:val="left"/>
              <w:rPr>
                <w:b w:val="0"/>
                <w:bCs w:val="0"/>
              </w:rPr>
            </w:pPr>
            <w:r w:rsidRPr="00BE5207">
              <w:rPr>
                <w:b w:val="0"/>
                <w:bCs w:val="0"/>
              </w:rPr>
              <w:t>RNF02</w:t>
            </w:r>
          </w:p>
        </w:tc>
        <w:tc>
          <w:tcPr>
            <w:tcW w:w="6297" w:type="dxa"/>
          </w:tcPr>
          <w:p w14:paraId="43667D72"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ser suportado pelos navegadores: Internet Explorer, Firefox, Opera e Chrome</w:t>
            </w:r>
          </w:p>
        </w:tc>
        <w:tc>
          <w:tcPr>
            <w:tcW w:w="1553" w:type="dxa"/>
          </w:tcPr>
          <w:p w14:paraId="4DE7533B"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Média</w:t>
            </w:r>
          </w:p>
        </w:tc>
      </w:tr>
      <w:tr w:rsidR="00320A40" w:rsidRPr="00BE5207" w14:paraId="6BC2E272" w14:textId="77777777" w:rsidTr="00D73BD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778" w:type="dxa"/>
          </w:tcPr>
          <w:p w14:paraId="0DB21E3D" w14:textId="77777777" w:rsidR="00320A40" w:rsidRPr="00BE5207" w:rsidRDefault="00320A40" w:rsidP="00D73BD5">
            <w:pPr>
              <w:spacing w:line="360" w:lineRule="auto"/>
              <w:jc w:val="left"/>
              <w:rPr>
                <w:b w:val="0"/>
                <w:bCs w:val="0"/>
              </w:rPr>
            </w:pPr>
            <w:r w:rsidRPr="00BE5207">
              <w:rPr>
                <w:b w:val="0"/>
                <w:bCs w:val="0"/>
              </w:rPr>
              <w:t>RNF03</w:t>
            </w:r>
          </w:p>
        </w:tc>
        <w:tc>
          <w:tcPr>
            <w:tcW w:w="6297" w:type="dxa"/>
          </w:tcPr>
          <w:p w14:paraId="053EBF4A"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Uso de senhas encriptadas no banco de dados</w:t>
            </w:r>
          </w:p>
        </w:tc>
        <w:tc>
          <w:tcPr>
            <w:tcW w:w="1553" w:type="dxa"/>
          </w:tcPr>
          <w:p w14:paraId="533D250A"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Média</w:t>
            </w:r>
          </w:p>
        </w:tc>
      </w:tr>
      <w:tr w:rsidR="00320A40" w:rsidRPr="00BE5207" w14:paraId="030C5459" w14:textId="77777777" w:rsidTr="00D73BD5">
        <w:tc>
          <w:tcPr>
            <w:cnfStyle w:val="001000000000" w:firstRow="0" w:lastRow="0" w:firstColumn="1" w:lastColumn="0" w:oddVBand="0" w:evenVBand="0" w:oddHBand="0" w:evenHBand="0" w:firstRowFirstColumn="0" w:firstRowLastColumn="0" w:lastRowFirstColumn="0" w:lastRowLastColumn="0"/>
            <w:tcW w:w="1778" w:type="dxa"/>
          </w:tcPr>
          <w:p w14:paraId="2E762C3F" w14:textId="77777777" w:rsidR="00320A40" w:rsidRPr="00BE5207" w:rsidRDefault="00320A40" w:rsidP="00D73BD5">
            <w:pPr>
              <w:spacing w:line="360" w:lineRule="auto"/>
              <w:jc w:val="left"/>
              <w:rPr>
                <w:b w:val="0"/>
                <w:bCs w:val="0"/>
              </w:rPr>
            </w:pPr>
            <w:r w:rsidRPr="00BE5207">
              <w:rPr>
                <w:b w:val="0"/>
                <w:bCs w:val="0"/>
              </w:rPr>
              <w:t>RNF04</w:t>
            </w:r>
          </w:p>
        </w:tc>
        <w:tc>
          <w:tcPr>
            <w:tcW w:w="6297" w:type="dxa"/>
          </w:tcPr>
          <w:p w14:paraId="068C380B"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Só terá acesso ao sistema por meio de uma autenticação como forma de evitar acesso não autorizado a dados do sistema.</w:t>
            </w:r>
          </w:p>
        </w:tc>
        <w:tc>
          <w:tcPr>
            <w:tcW w:w="1553" w:type="dxa"/>
          </w:tcPr>
          <w:p w14:paraId="4C4EB897"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072E0E80"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0B0C857F" w14:textId="77777777" w:rsidR="00320A40" w:rsidRPr="00BE5207" w:rsidRDefault="00320A40" w:rsidP="00D73BD5">
            <w:pPr>
              <w:spacing w:line="360" w:lineRule="auto"/>
              <w:jc w:val="left"/>
              <w:rPr>
                <w:b w:val="0"/>
                <w:bCs w:val="0"/>
              </w:rPr>
            </w:pPr>
            <w:r w:rsidRPr="00BE5207">
              <w:rPr>
                <w:b w:val="0"/>
                <w:bCs w:val="0"/>
              </w:rPr>
              <w:t>RNF05</w:t>
            </w:r>
          </w:p>
        </w:tc>
        <w:tc>
          <w:tcPr>
            <w:tcW w:w="6297" w:type="dxa"/>
          </w:tcPr>
          <w:p w14:paraId="7A69FE3A"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Permitir que o desempenho do software sempre se mantenha alto, mesmo com grande volume de dados</w:t>
            </w:r>
          </w:p>
        </w:tc>
        <w:tc>
          <w:tcPr>
            <w:tcW w:w="1553" w:type="dxa"/>
          </w:tcPr>
          <w:p w14:paraId="4F4AE488"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Média</w:t>
            </w:r>
          </w:p>
        </w:tc>
      </w:tr>
      <w:tr w:rsidR="00320A40" w:rsidRPr="00BE5207" w14:paraId="3228B071" w14:textId="77777777" w:rsidTr="00D73BD5">
        <w:tc>
          <w:tcPr>
            <w:cnfStyle w:val="001000000000" w:firstRow="0" w:lastRow="0" w:firstColumn="1" w:lastColumn="0" w:oddVBand="0" w:evenVBand="0" w:oddHBand="0" w:evenHBand="0" w:firstRowFirstColumn="0" w:firstRowLastColumn="0" w:lastRowFirstColumn="0" w:lastRowLastColumn="0"/>
            <w:tcW w:w="1778" w:type="dxa"/>
          </w:tcPr>
          <w:p w14:paraId="0CEEF6DB" w14:textId="77777777" w:rsidR="00320A40" w:rsidRPr="00BE5207" w:rsidRDefault="00320A40" w:rsidP="00D73BD5">
            <w:pPr>
              <w:spacing w:line="360" w:lineRule="auto"/>
              <w:jc w:val="left"/>
              <w:rPr>
                <w:b w:val="0"/>
                <w:bCs w:val="0"/>
              </w:rPr>
            </w:pPr>
            <w:r w:rsidRPr="00BE5207">
              <w:rPr>
                <w:b w:val="0"/>
                <w:bCs w:val="0"/>
              </w:rPr>
              <w:t>RNF06</w:t>
            </w:r>
          </w:p>
        </w:tc>
        <w:tc>
          <w:tcPr>
            <w:tcW w:w="6297" w:type="dxa"/>
          </w:tcPr>
          <w:p w14:paraId="4680E56F"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ter uma interface intuitiva para que o usuário tenha facilidade no seu uso</w:t>
            </w:r>
          </w:p>
        </w:tc>
        <w:tc>
          <w:tcPr>
            <w:tcW w:w="1553" w:type="dxa"/>
          </w:tcPr>
          <w:p w14:paraId="59EE9DCD"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Média</w:t>
            </w:r>
          </w:p>
        </w:tc>
      </w:tr>
    </w:tbl>
    <w:p w14:paraId="5E05B943" w14:textId="77777777" w:rsidR="00320A40" w:rsidRPr="00BE5207" w:rsidRDefault="00320A40" w:rsidP="00320A40">
      <w:pPr>
        <w:pStyle w:val="Ttulo1"/>
        <w:spacing w:line="240" w:lineRule="auto"/>
        <w:rPr>
          <w:color w:val="5B9BD5" w:themeColor="accent1"/>
          <w:sz w:val="24"/>
          <w:szCs w:val="24"/>
        </w:rPr>
      </w:pPr>
      <w:bookmarkStart w:id="204" w:name="_Toc145460657"/>
      <w:bookmarkStart w:id="205" w:name="_Toc146010376"/>
      <w:r w:rsidRPr="00BE5207">
        <w:rPr>
          <w:color w:val="5B9BD5" w:themeColor="accent1"/>
          <w:sz w:val="24"/>
          <w:szCs w:val="24"/>
        </w:rPr>
        <w:t>Tabela 3. Requisitos Não Funcionais</w:t>
      </w:r>
      <w:bookmarkEnd w:id="204"/>
      <w:bookmarkEnd w:id="205"/>
    </w:p>
    <w:p w14:paraId="1CA133DB" w14:textId="77777777" w:rsidR="00320A40" w:rsidRPr="00BE5207" w:rsidRDefault="00320A40" w:rsidP="00320A40">
      <w:pPr>
        <w:spacing w:before="240"/>
        <w:rPr>
          <w:color w:val="2E74B5" w:themeColor="accent1" w:themeShade="BF"/>
        </w:rPr>
      </w:pPr>
    </w:p>
    <w:p w14:paraId="6F4F1D57" w14:textId="77777777" w:rsidR="00320A40" w:rsidRPr="00BE5207" w:rsidRDefault="00320A40" w:rsidP="00D92CE8">
      <w:pPr>
        <w:pStyle w:val="Ttulo3"/>
        <w:numPr>
          <w:ilvl w:val="2"/>
          <w:numId w:val="12"/>
        </w:numPr>
        <w:ind w:left="993" w:hanging="993"/>
      </w:pPr>
      <w:bookmarkStart w:id="206" w:name="_Toc145446869"/>
      <w:bookmarkStart w:id="207" w:name="_Toc146010377"/>
      <w:r w:rsidRPr="00BE5207">
        <w:t>Regras de Negócio</w:t>
      </w:r>
      <w:bookmarkEnd w:id="206"/>
      <w:bookmarkEnd w:id="207"/>
    </w:p>
    <w:tbl>
      <w:tblPr>
        <w:tblStyle w:val="SimplesTabela1"/>
        <w:tblW w:w="0" w:type="auto"/>
        <w:tblLook w:val="04A0" w:firstRow="1" w:lastRow="0" w:firstColumn="1" w:lastColumn="0" w:noHBand="0" w:noVBand="1"/>
      </w:tblPr>
      <w:tblGrid>
        <w:gridCol w:w="1787"/>
        <w:gridCol w:w="6288"/>
        <w:gridCol w:w="1553"/>
      </w:tblGrid>
      <w:tr w:rsidR="00320A40" w:rsidRPr="00BE5207" w14:paraId="14BD812D"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9258911" w14:textId="77777777" w:rsidR="00320A40" w:rsidRPr="00BE5207" w:rsidRDefault="00320A40" w:rsidP="00D73BD5">
            <w:pPr>
              <w:spacing w:line="360" w:lineRule="auto"/>
              <w:jc w:val="left"/>
            </w:pPr>
            <w:r w:rsidRPr="00BE5207">
              <w:t>Código</w:t>
            </w:r>
          </w:p>
        </w:tc>
        <w:tc>
          <w:tcPr>
            <w:tcW w:w="6288" w:type="dxa"/>
          </w:tcPr>
          <w:p w14:paraId="400831C2"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Descrição</w:t>
            </w:r>
          </w:p>
        </w:tc>
        <w:tc>
          <w:tcPr>
            <w:tcW w:w="1553" w:type="dxa"/>
          </w:tcPr>
          <w:p w14:paraId="1569BE7D"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Prioridade</w:t>
            </w:r>
          </w:p>
        </w:tc>
      </w:tr>
      <w:tr w:rsidR="00320A40" w:rsidRPr="00BE5207" w14:paraId="5DF2098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51164ED" w14:textId="77777777" w:rsidR="00320A40" w:rsidRPr="00BE5207" w:rsidRDefault="00320A40" w:rsidP="00D73BD5">
            <w:pPr>
              <w:spacing w:line="360" w:lineRule="auto"/>
              <w:jc w:val="left"/>
              <w:rPr>
                <w:b w:val="0"/>
                <w:bCs w:val="0"/>
              </w:rPr>
            </w:pPr>
            <w:r w:rsidRPr="00BE5207">
              <w:rPr>
                <w:b w:val="0"/>
                <w:bCs w:val="0"/>
              </w:rPr>
              <w:t>RN01</w:t>
            </w:r>
          </w:p>
        </w:tc>
        <w:tc>
          <w:tcPr>
            <w:tcW w:w="6288" w:type="dxa"/>
          </w:tcPr>
          <w:p w14:paraId="4759C02C"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es, Motoristas e encarregados podem ser cadastrados como usuários do sistema</w:t>
            </w:r>
          </w:p>
        </w:tc>
        <w:tc>
          <w:tcPr>
            <w:tcW w:w="1553" w:type="dxa"/>
          </w:tcPr>
          <w:p w14:paraId="592E3D49"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0F3F0609"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2964BBD1" w14:textId="77777777" w:rsidR="00320A40" w:rsidRPr="00BE5207" w:rsidRDefault="00320A40" w:rsidP="00D73BD5">
            <w:pPr>
              <w:spacing w:line="360" w:lineRule="auto"/>
              <w:jc w:val="left"/>
              <w:rPr>
                <w:b w:val="0"/>
                <w:bCs w:val="0"/>
              </w:rPr>
            </w:pPr>
            <w:r w:rsidRPr="00BE5207">
              <w:rPr>
                <w:b w:val="0"/>
                <w:bCs w:val="0"/>
              </w:rPr>
              <w:t>RN02</w:t>
            </w:r>
          </w:p>
        </w:tc>
        <w:tc>
          <w:tcPr>
            <w:tcW w:w="6288" w:type="dxa"/>
          </w:tcPr>
          <w:p w14:paraId="1885FBBF"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Validação do usuário para impedir duplicação</w:t>
            </w:r>
          </w:p>
        </w:tc>
        <w:tc>
          <w:tcPr>
            <w:tcW w:w="1553" w:type="dxa"/>
          </w:tcPr>
          <w:p w14:paraId="6717986A"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12F30564"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FD72D7B" w14:textId="77777777" w:rsidR="00320A40" w:rsidRPr="00BE5207" w:rsidRDefault="00320A40" w:rsidP="00D73BD5">
            <w:pPr>
              <w:spacing w:line="360" w:lineRule="auto"/>
              <w:jc w:val="left"/>
              <w:rPr>
                <w:b w:val="0"/>
                <w:bCs w:val="0"/>
              </w:rPr>
            </w:pPr>
            <w:r w:rsidRPr="00BE5207">
              <w:rPr>
                <w:b w:val="0"/>
                <w:bCs w:val="0"/>
              </w:rPr>
              <w:t>RN03</w:t>
            </w:r>
          </w:p>
        </w:tc>
        <w:tc>
          <w:tcPr>
            <w:tcW w:w="6288" w:type="dxa"/>
          </w:tcPr>
          <w:p w14:paraId="7CF8B9F2"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Só o Administrador pode fazer alteração de dados sensíveis de administração no sistema</w:t>
            </w:r>
          </w:p>
        </w:tc>
        <w:tc>
          <w:tcPr>
            <w:tcW w:w="1553" w:type="dxa"/>
          </w:tcPr>
          <w:p w14:paraId="6D027944"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24B5CB2A"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10227F29" w14:textId="77777777" w:rsidR="00320A40" w:rsidRPr="00BE5207" w:rsidRDefault="00320A40" w:rsidP="00D73BD5">
            <w:pPr>
              <w:spacing w:line="360" w:lineRule="auto"/>
              <w:jc w:val="left"/>
              <w:rPr>
                <w:b w:val="0"/>
                <w:bCs w:val="0"/>
              </w:rPr>
            </w:pPr>
            <w:r w:rsidRPr="00BE5207">
              <w:rPr>
                <w:b w:val="0"/>
                <w:bCs w:val="0"/>
              </w:rPr>
              <w:t>RN04</w:t>
            </w:r>
          </w:p>
        </w:tc>
        <w:tc>
          <w:tcPr>
            <w:tcW w:w="6288" w:type="dxa"/>
          </w:tcPr>
          <w:p w14:paraId="1674F35B"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Validação do código do veículo para evitar duplicação</w:t>
            </w:r>
          </w:p>
        </w:tc>
        <w:tc>
          <w:tcPr>
            <w:tcW w:w="1553" w:type="dxa"/>
          </w:tcPr>
          <w:p w14:paraId="1FA8AB06"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442B73FF"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D3FD6C2" w14:textId="77777777" w:rsidR="00320A40" w:rsidRPr="00BE5207" w:rsidRDefault="00320A40" w:rsidP="00D73BD5">
            <w:pPr>
              <w:spacing w:line="360" w:lineRule="auto"/>
              <w:jc w:val="left"/>
              <w:rPr>
                <w:b w:val="0"/>
                <w:bCs w:val="0"/>
              </w:rPr>
            </w:pPr>
            <w:r w:rsidRPr="00BE5207">
              <w:rPr>
                <w:b w:val="0"/>
                <w:bCs w:val="0"/>
              </w:rPr>
              <w:t>RN05</w:t>
            </w:r>
          </w:p>
        </w:tc>
        <w:tc>
          <w:tcPr>
            <w:tcW w:w="6288" w:type="dxa"/>
          </w:tcPr>
          <w:p w14:paraId="451EBBC6"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s relatórios devem conter datas das solicitações e os nomes dos solicitantes</w:t>
            </w:r>
          </w:p>
        </w:tc>
        <w:tc>
          <w:tcPr>
            <w:tcW w:w="1553" w:type="dxa"/>
          </w:tcPr>
          <w:p w14:paraId="471678F7"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642B5E38"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520DD66D" w14:textId="77777777" w:rsidR="00320A40" w:rsidRPr="00BE5207" w:rsidRDefault="00320A40" w:rsidP="00D73BD5">
            <w:pPr>
              <w:spacing w:line="360" w:lineRule="auto"/>
              <w:jc w:val="left"/>
              <w:rPr>
                <w:b w:val="0"/>
                <w:bCs w:val="0"/>
              </w:rPr>
            </w:pPr>
            <w:r w:rsidRPr="00BE5207">
              <w:rPr>
                <w:b w:val="0"/>
                <w:bCs w:val="0"/>
              </w:rPr>
              <w:t>RN06</w:t>
            </w:r>
          </w:p>
        </w:tc>
        <w:tc>
          <w:tcPr>
            <w:tcW w:w="6288" w:type="dxa"/>
          </w:tcPr>
          <w:p w14:paraId="77E7F6CD"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Somente administradores do sistema podem excluir usuários do sistema</w:t>
            </w:r>
          </w:p>
        </w:tc>
        <w:tc>
          <w:tcPr>
            <w:tcW w:w="1553" w:type="dxa"/>
          </w:tcPr>
          <w:p w14:paraId="18F40332"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0D59C2BC"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ECA6800" w14:textId="77777777" w:rsidR="00320A40" w:rsidRPr="00BE5207" w:rsidRDefault="00320A40" w:rsidP="00D73BD5">
            <w:pPr>
              <w:spacing w:line="360" w:lineRule="auto"/>
              <w:jc w:val="left"/>
              <w:rPr>
                <w:b w:val="0"/>
                <w:bCs w:val="0"/>
              </w:rPr>
            </w:pPr>
            <w:r w:rsidRPr="00BE5207">
              <w:rPr>
                <w:b w:val="0"/>
                <w:bCs w:val="0"/>
              </w:rPr>
              <w:t>RN07</w:t>
            </w:r>
          </w:p>
        </w:tc>
        <w:tc>
          <w:tcPr>
            <w:tcW w:w="6288" w:type="dxa"/>
          </w:tcPr>
          <w:p w14:paraId="6604CA26"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No login, o sistema deve validar a senha e email</w:t>
            </w:r>
          </w:p>
        </w:tc>
        <w:tc>
          <w:tcPr>
            <w:tcW w:w="1553" w:type="dxa"/>
          </w:tcPr>
          <w:p w14:paraId="60CC0146"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407A9C3F"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479053C7" w14:textId="77777777" w:rsidR="00320A40" w:rsidRPr="00BE5207" w:rsidRDefault="00320A40" w:rsidP="00D73BD5">
            <w:pPr>
              <w:jc w:val="left"/>
              <w:rPr>
                <w:b w:val="0"/>
                <w:bCs w:val="0"/>
              </w:rPr>
            </w:pPr>
            <w:r w:rsidRPr="00BE5207">
              <w:rPr>
                <w:b w:val="0"/>
                <w:bCs w:val="0"/>
              </w:rPr>
              <w:t>RN08</w:t>
            </w:r>
          </w:p>
        </w:tc>
        <w:tc>
          <w:tcPr>
            <w:tcW w:w="6288" w:type="dxa"/>
          </w:tcPr>
          <w:p w14:paraId="06EADCF4" w14:textId="77777777" w:rsidR="00320A40" w:rsidRPr="00BE5207" w:rsidRDefault="00320A40" w:rsidP="00D73BD5">
            <w:pPr>
              <w:jc w:val="left"/>
              <w:cnfStyle w:val="000000000000" w:firstRow="0" w:lastRow="0" w:firstColumn="0" w:lastColumn="0" w:oddVBand="0" w:evenVBand="0" w:oddHBand="0" w:evenHBand="0" w:firstRowFirstColumn="0" w:firstRowLastColumn="0" w:lastRowFirstColumn="0" w:lastRowLastColumn="0"/>
            </w:pPr>
            <w:r w:rsidRPr="00BE5207">
              <w:t>Para solicitação de serviço tem que existir o status: aceite, pendente ou rejeitado</w:t>
            </w:r>
          </w:p>
        </w:tc>
        <w:tc>
          <w:tcPr>
            <w:tcW w:w="1553" w:type="dxa"/>
          </w:tcPr>
          <w:p w14:paraId="7B2B2014" w14:textId="77777777" w:rsidR="00320A40" w:rsidRPr="00BE5207" w:rsidRDefault="00320A40" w:rsidP="00D73BD5">
            <w:pPr>
              <w:jc w:val="left"/>
              <w:cnfStyle w:val="000000000000" w:firstRow="0" w:lastRow="0" w:firstColumn="0" w:lastColumn="0" w:oddVBand="0" w:evenVBand="0" w:oddHBand="0" w:evenHBand="0" w:firstRowFirstColumn="0" w:firstRowLastColumn="0" w:lastRowFirstColumn="0" w:lastRowLastColumn="0"/>
            </w:pPr>
            <w:r w:rsidRPr="00BE5207">
              <w:t>Alta</w:t>
            </w:r>
          </w:p>
        </w:tc>
      </w:tr>
    </w:tbl>
    <w:p w14:paraId="3AC8F5D4" w14:textId="77777777" w:rsidR="00320A40" w:rsidRPr="00BE5207" w:rsidRDefault="00320A40" w:rsidP="00320A40">
      <w:pPr>
        <w:pStyle w:val="Ttulo1"/>
        <w:spacing w:line="240" w:lineRule="auto"/>
        <w:rPr>
          <w:color w:val="5B9BD5" w:themeColor="accent1"/>
          <w:sz w:val="24"/>
          <w:szCs w:val="24"/>
        </w:rPr>
      </w:pPr>
      <w:bookmarkStart w:id="208" w:name="_Toc145460659"/>
      <w:bookmarkStart w:id="209" w:name="_Toc146010378"/>
      <w:r w:rsidRPr="00BE5207">
        <w:rPr>
          <w:color w:val="5B9BD5" w:themeColor="accent1"/>
          <w:sz w:val="24"/>
          <w:szCs w:val="24"/>
        </w:rPr>
        <w:t>Tabela 4. Regras de Negócio</w:t>
      </w:r>
      <w:bookmarkEnd w:id="208"/>
      <w:bookmarkEnd w:id="209"/>
    </w:p>
    <w:p w14:paraId="4A8B90CB" w14:textId="77777777" w:rsidR="00320A40" w:rsidRPr="00BE5207" w:rsidRDefault="00320A40" w:rsidP="00320A40"/>
    <w:p w14:paraId="673EA039" w14:textId="364F5548" w:rsidR="00320A40" w:rsidRPr="00BE5207" w:rsidRDefault="00320A40" w:rsidP="00E02B07">
      <w:pPr>
        <w:pStyle w:val="Ttulo2"/>
        <w:numPr>
          <w:ilvl w:val="1"/>
          <w:numId w:val="12"/>
        </w:numPr>
        <w:ind w:left="709"/>
      </w:pPr>
      <w:bookmarkStart w:id="210" w:name="_Toc145446870"/>
      <w:bookmarkStart w:id="211" w:name="_Toc146010379"/>
      <w:r w:rsidRPr="00BE5207">
        <w:lastRenderedPageBreak/>
        <w:t>Modelação do Sistema Proposto</w:t>
      </w:r>
      <w:bookmarkEnd w:id="210"/>
      <w:bookmarkEnd w:id="211"/>
    </w:p>
    <w:p w14:paraId="68959ACC" w14:textId="77777777" w:rsidR="00320A40" w:rsidRPr="00BE5207" w:rsidRDefault="00320A40" w:rsidP="00320A40">
      <w:r w:rsidRPr="00BE5207">
        <w:t>De acordo com (Pressman &amp; Maxim, 2016), a modelação de um sistema é o processo de desenvolvimento de modelos abstratos de um sistema, em que cada modelo apresenta uma visão ou perspectiva diferente do sistema. A modelação de sistema geralmente representada o sistema com algum tipo de notação gráfica, que, actualmente, quase sempre é baseada em notações de UML (Sommerville, 2009).</w:t>
      </w:r>
    </w:p>
    <w:p w14:paraId="4E607A1F" w14:textId="77777777" w:rsidR="00320A40" w:rsidRPr="00BE5207" w:rsidRDefault="00320A40" w:rsidP="00320A40"/>
    <w:p w14:paraId="6639D452" w14:textId="58308352" w:rsidR="00320A40" w:rsidRPr="00BE5207" w:rsidRDefault="00320A40" w:rsidP="00E02B07">
      <w:pPr>
        <w:pStyle w:val="Ttulo3"/>
        <w:numPr>
          <w:ilvl w:val="2"/>
          <w:numId w:val="12"/>
        </w:numPr>
        <w:ind w:left="993" w:hanging="993"/>
      </w:pPr>
      <w:bookmarkStart w:id="212" w:name="_Toc145446871"/>
      <w:bookmarkStart w:id="213" w:name="_Toc146010380"/>
      <w:r w:rsidRPr="00BE5207">
        <w:t>Diagrama de classes</w:t>
      </w:r>
      <w:bookmarkEnd w:id="212"/>
      <w:bookmarkEnd w:id="213"/>
    </w:p>
    <w:p w14:paraId="53933E8E" w14:textId="77777777" w:rsidR="00320A40" w:rsidRPr="00BE5207" w:rsidRDefault="00320A40" w:rsidP="00320A40">
      <w:pPr>
        <w:spacing w:before="240" w:line="480" w:lineRule="auto"/>
      </w:pPr>
      <w:r w:rsidRPr="00BE5207">
        <w:t>Os diagramas de classes pretendem apresentar a estrutura estática de um sistema, os diagramas de classe pretendem fornecer uma visão de todas as estruturas que serão manipuladas ou gerenciadas pelo sistema, o elemento principal para este tipo de diagrama são as classes, (Waslawick, 2004).</w:t>
      </w:r>
    </w:p>
    <w:p w14:paraId="52D3B596" w14:textId="77777777" w:rsidR="00320A40" w:rsidRPr="00BE5207" w:rsidRDefault="00320A40" w:rsidP="00320A40">
      <w:pPr>
        <w:spacing w:before="240" w:line="240" w:lineRule="auto"/>
      </w:pPr>
      <w:r w:rsidRPr="00BE5207">
        <w:rPr>
          <w:noProof/>
        </w:rPr>
        <w:drawing>
          <wp:inline distT="0" distB="0" distL="0" distR="0" wp14:anchorId="3BB4EA16" wp14:editId="268532EC">
            <wp:extent cx="6120130" cy="3925019"/>
            <wp:effectExtent l="0" t="0" r="0" b="0"/>
            <wp:docPr id="104505698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127786" cy="3929929"/>
                    </a:xfrm>
                    <a:prstGeom prst="rect">
                      <a:avLst/>
                    </a:prstGeom>
                    <a:noFill/>
                    <a:ln>
                      <a:noFill/>
                    </a:ln>
                  </pic:spPr>
                </pic:pic>
              </a:graphicData>
            </a:graphic>
          </wp:inline>
        </w:drawing>
      </w:r>
    </w:p>
    <w:p w14:paraId="1EEA19D4" w14:textId="77777777" w:rsidR="00320A40" w:rsidRPr="00BE5207" w:rsidRDefault="00320A40" w:rsidP="00320A40">
      <w:pPr>
        <w:pStyle w:val="Ttulo1"/>
        <w:spacing w:line="240" w:lineRule="auto"/>
        <w:rPr>
          <w:color w:val="5B9BD5" w:themeColor="accent1"/>
          <w:sz w:val="24"/>
          <w:szCs w:val="24"/>
        </w:rPr>
      </w:pPr>
      <w:bookmarkStart w:id="214" w:name="_Toc145460662"/>
      <w:bookmarkStart w:id="215" w:name="_Toc146010381"/>
      <w:r w:rsidRPr="00BE5207">
        <w:rPr>
          <w:color w:val="5B9BD5" w:themeColor="accent1"/>
          <w:sz w:val="24"/>
          <w:szCs w:val="24"/>
        </w:rPr>
        <w:t>Figura 4. Diagrama de classes (Autor, 2023)</w:t>
      </w:r>
      <w:bookmarkEnd w:id="214"/>
      <w:bookmarkEnd w:id="215"/>
    </w:p>
    <w:p w14:paraId="15EDA7CB" w14:textId="77777777" w:rsidR="00320A40" w:rsidRPr="00BE5207" w:rsidRDefault="00320A40" w:rsidP="00320A40">
      <w:pPr>
        <w:jc w:val="center"/>
      </w:pPr>
    </w:p>
    <w:p w14:paraId="594ADF0D" w14:textId="0819638B" w:rsidR="00320A40" w:rsidRPr="00BE5207" w:rsidRDefault="00320A40" w:rsidP="00E02B07">
      <w:pPr>
        <w:pStyle w:val="Ttulo3"/>
        <w:numPr>
          <w:ilvl w:val="2"/>
          <w:numId w:val="12"/>
        </w:numPr>
        <w:spacing w:after="240"/>
        <w:ind w:left="1134" w:hanging="1134"/>
      </w:pPr>
      <w:bookmarkStart w:id="216" w:name="_Toc145446872"/>
      <w:bookmarkStart w:id="217" w:name="_Toc146010382"/>
      <w:r w:rsidRPr="00BE5207">
        <w:t>Diagrama de casos de uso</w:t>
      </w:r>
      <w:bookmarkEnd w:id="216"/>
      <w:bookmarkEnd w:id="217"/>
    </w:p>
    <w:p w14:paraId="285BDA6E" w14:textId="77777777" w:rsidR="00320A40" w:rsidRPr="00BE5207" w:rsidRDefault="00320A40" w:rsidP="00320A40">
      <w:r w:rsidRPr="00BE5207">
        <w:t xml:space="preserve">O diagrama de casos de uso é embasado pela visão do usuário sobre um cenário de uso de um sistema que esta sendo modelado. O caso de uso é útil por ser simples e de fácil aprendizado. O objectivo dos </w:t>
      </w:r>
      <w:r w:rsidRPr="00BE5207">
        <w:lastRenderedPageBreak/>
        <w:t>casos de uso, é capturar, documentar e validar requisitos, como também descrever as funcionalidades do sistema, de acordo com (Cockburn, 2001). Diagrama de casos de uso tem o objectivo de apresentar uma visão externa geral  das funcionalidades que o sistema deverá oferecer aos usuários, sem se preocupar com a implementação destas tais funcionalidades (Guedes &amp; Eduardo, 2009).</w:t>
      </w:r>
    </w:p>
    <w:p w14:paraId="66D7663B" w14:textId="77777777" w:rsidR="00320A40" w:rsidRPr="00BE5207" w:rsidRDefault="00320A40" w:rsidP="00320A40">
      <w:pPr>
        <w:spacing w:line="240" w:lineRule="auto"/>
      </w:pPr>
      <w:r w:rsidRPr="00BE5207">
        <w:rPr>
          <w:noProof/>
        </w:rPr>
        <w:drawing>
          <wp:inline distT="0" distB="0" distL="0" distR="0" wp14:anchorId="5EFF54E9" wp14:editId="04694BEF">
            <wp:extent cx="6120130" cy="3973830"/>
            <wp:effectExtent l="0" t="0" r="0" b="0"/>
            <wp:docPr id="342580617"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20130" cy="3973830"/>
                    </a:xfrm>
                    <a:prstGeom prst="rect">
                      <a:avLst/>
                    </a:prstGeom>
                    <a:noFill/>
                    <a:ln>
                      <a:noFill/>
                    </a:ln>
                  </pic:spPr>
                </pic:pic>
              </a:graphicData>
            </a:graphic>
          </wp:inline>
        </w:drawing>
      </w:r>
    </w:p>
    <w:p w14:paraId="7079CF14" w14:textId="77777777" w:rsidR="00320A40" w:rsidRPr="00BE5207" w:rsidRDefault="00320A40" w:rsidP="00320A40">
      <w:pPr>
        <w:pStyle w:val="Ttulo1"/>
        <w:spacing w:line="240" w:lineRule="auto"/>
        <w:rPr>
          <w:color w:val="5B9BD5" w:themeColor="accent1"/>
          <w:sz w:val="24"/>
          <w:szCs w:val="24"/>
        </w:rPr>
      </w:pPr>
      <w:bookmarkStart w:id="218" w:name="_Toc145460664"/>
      <w:bookmarkStart w:id="219" w:name="_Toc146010383"/>
      <w:r w:rsidRPr="00BE5207">
        <w:rPr>
          <w:color w:val="5B9BD5" w:themeColor="accent1"/>
          <w:sz w:val="24"/>
          <w:szCs w:val="24"/>
        </w:rPr>
        <w:t>Figura 5. Diagrama de casos de uso (Autor, 2023)</w:t>
      </w:r>
      <w:bookmarkEnd w:id="218"/>
      <w:bookmarkEnd w:id="219"/>
    </w:p>
    <w:p w14:paraId="0C0A36D1" w14:textId="77777777" w:rsidR="00320A40" w:rsidRPr="00BE5207" w:rsidRDefault="00320A40" w:rsidP="00320A40">
      <w:pPr>
        <w:spacing w:before="240"/>
        <w:jc w:val="center"/>
        <w:rPr>
          <w:b/>
          <w:bCs/>
          <w:color w:val="2E74B5" w:themeColor="accent1" w:themeShade="BF"/>
        </w:rPr>
      </w:pPr>
    </w:p>
    <w:p w14:paraId="7EE5AFD6" w14:textId="77777777" w:rsidR="00320A40" w:rsidRPr="00BE5207" w:rsidRDefault="00320A40" w:rsidP="00F56870">
      <w:pPr>
        <w:pStyle w:val="Ttulo3"/>
        <w:numPr>
          <w:ilvl w:val="3"/>
          <w:numId w:val="12"/>
        </w:numPr>
        <w:ind w:left="1134" w:hanging="1134"/>
      </w:pPr>
      <w:bookmarkStart w:id="220" w:name="_Toc145446873"/>
      <w:bookmarkStart w:id="221" w:name="_Toc146010384"/>
      <w:r w:rsidRPr="00BE5207">
        <w:t>Descrição detalhada dos casos de uso</w:t>
      </w:r>
      <w:bookmarkEnd w:id="220"/>
      <w:bookmarkEnd w:id="221"/>
    </w:p>
    <w:p w14:paraId="4C97A29F" w14:textId="77777777" w:rsidR="00320A40" w:rsidRPr="00BE5207" w:rsidRDefault="00320A40" w:rsidP="00320A40">
      <w:pPr>
        <w:pStyle w:val="PargrafodaLista"/>
        <w:numPr>
          <w:ilvl w:val="0"/>
          <w:numId w:val="18"/>
        </w:numPr>
        <w:rPr>
          <w:b/>
          <w:bCs/>
        </w:rPr>
      </w:pPr>
      <w:r w:rsidRPr="00BE5207">
        <w:rPr>
          <w:b/>
          <w:bCs/>
        </w:rPr>
        <w:t>Autenticação</w:t>
      </w:r>
    </w:p>
    <w:tbl>
      <w:tblPr>
        <w:tblStyle w:val="SimplesTabela1"/>
        <w:tblW w:w="0" w:type="auto"/>
        <w:tblLook w:val="04A0" w:firstRow="1" w:lastRow="0" w:firstColumn="1" w:lastColumn="0" w:noHBand="0" w:noVBand="1"/>
      </w:tblPr>
      <w:tblGrid>
        <w:gridCol w:w="4814"/>
        <w:gridCol w:w="4814"/>
      </w:tblGrid>
      <w:tr w:rsidR="00320A40" w:rsidRPr="00BE5207" w14:paraId="3338CE31"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0468D98" w14:textId="77777777" w:rsidR="00320A40" w:rsidRPr="00BE5207" w:rsidRDefault="00320A40" w:rsidP="00D73BD5">
            <w:pPr>
              <w:spacing w:line="360" w:lineRule="auto"/>
            </w:pPr>
            <w:r w:rsidRPr="00BE5207">
              <w:t>Nome do UC01</w:t>
            </w:r>
          </w:p>
        </w:tc>
        <w:tc>
          <w:tcPr>
            <w:tcW w:w="4814" w:type="dxa"/>
          </w:tcPr>
          <w:p w14:paraId="5DB2E645"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Autenticar</w:t>
            </w:r>
          </w:p>
        </w:tc>
      </w:tr>
      <w:tr w:rsidR="00320A40" w:rsidRPr="00BE5207" w14:paraId="05761F80"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54B0193" w14:textId="77777777" w:rsidR="00320A40" w:rsidRPr="00BE5207" w:rsidRDefault="00320A40" w:rsidP="00D73BD5">
            <w:pPr>
              <w:spacing w:line="360" w:lineRule="auto"/>
              <w:rPr>
                <w:b w:val="0"/>
                <w:bCs w:val="0"/>
              </w:rPr>
            </w:pPr>
            <w:r w:rsidRPr="00BE5207">
              <w:rPr>
                <w:b w:val="0"/>
                <w:bCs w:val="0"/>
              </w:rPr>
              <w:t>Actor</w:t>
            </w:r>
          </w:p>
        </w:tc>
        <w:tc>
          <w:tcPr>
            <w:tcW w:w="4814" w:type="dxa"/>
          </w:tcPr>
          <w:p w14:paraId="49881ABA"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Todos utilizadores do sistema</w:t>
            </w:r>
          </w:p>
        </w:tc>
      </w:tr>
      <w:tr w:rsidR="00320A40" w:rsidRPr="00BE5207" w14:paraId="6A8B4C69"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1FA32162"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504462B3"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 xml:space="preserve">Permite aos usuários do sistema, a realização de </w:t>
            </w:r>
            <w:r w:rsidRPr="00BE5207">
              <w:rPr>
                <w:i/>
                <w:iCs/>
              </w:rPr>
              <w:t>login</w:t>
            </w:r>
            <w:r w:rsidRPr="00BE5207">
              <w:t xml:space="preserve"> para a utilização do sistema permitindo a execução de acções descritas ao seu nível de acesso</w:t>
            </w:r>
          </w:p>
        </w:tc>
      </w:tr>
      <w:tr w:rsidR="00320A40" w:rsidRPr="00BE5207" w14:paraId="7F4C3D03"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CFF3ABF"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667DB316"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cadastrado no sistema com o seu email e senha</w:t>
            </w:r>
          </w:p>
        </w:tc>
      </w:tr>
      <w:tr w:rsidR="00320A40" w:rsidRPr="00BE5207" w14:paraId="0DA8EF4D"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2ACD9D1E" w14:textId="77777777" w:rsidR="00320A40" w:rsidRPr="00BE5207" w:rsidRDefault="00320A40" w:rsidP="00D73BD5">
            <w:pPr>
              <w:rPr>
                <w:b w:val="0"/>
                <w:bCs w:val="0"/>
              </w:rPr>
            </w:pPr>
            <w:r w:rsidRPr="00BE5207">
              <w:rPr>
                <w:b w:val="0"/>
                <w:bCs w:val="0"/>
              </w:rPr>
              <w:lastRenderedPageBreak/>
              <w:t>Pós-condição</w:t>
            </w:r>
          </w:p>
        </w:tc>
        <w:tc>
          <w:tcPr>
            <w:tcW w:w="4814" w:type="dxa"/>
          </w:tcPr>
          <w:p w14:paraId="2D1159A6"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seja bem sucedido, as informações serão geradas. Senão, o estado do sistema permanece inalterado</w:t>
            </w:r>
          </w:p>
        </w:tc>
      </w:tr>
    </w:tbl>
    <w:p w14:paraId="24F12714" w14:textId="77777777" w:rsidR="00320A40" w:rsidRPr="00BE5207" w:rsidRDefault="00320A40" w:rsidP="00320A40">
      <w:pPr>
        <w:pStyle w:val="Ttulo1"/>
        <w:spacing w:line="240" w:lineRule="auto"/>
        <w:rPr>
          <w:color w:val="5B9BD5" w:themeColor="accent1"/>
          <w:sz w:val="24"/>
          <w:szCs w:val="24"/>
        </w:rPr>
      </w:pPr>
      <w:bookmarkStart w:id="222" w:name="_Toc145460666"/>
      <w:bookmarkStart w:id="223" w:name="_Toc146010385"/>
      <w:r w:rsidRPr="00BE5207">
        <w:rPr>
          <w:color w:val="5B9BD5" w:themeColor="accent1"/>
          <w:sz w:val="24"/>
          <w:szCs w:val="24"/>
        </w:rPr>
        <w:t>Tabela 5. Descrição dos casos de uso – fazer login</w:t>
      </w:r>
      <w:bookmarkEnd w:id="222"/>
      <w:bookmarkEnd w:id="223"/>
    </w:p>
    <w:p w14:paraId="5274F664" w14:textId="77777777" w:rsidR="00320A40" w:rsidRPr="00BE5207" w:rsidRDefault="00320A40" w:rsidP="00320A40">
      <w:pPr>
        <w:spacing w:before="240"/>
        <w:jc w:val="center"/>
        <w:rPr>
          <w:b/>
          <w:bCs/>
          <w:color w:val="2E74B5" w:themeColor="accent1" w:themeShade="BF"/>
        </w:rPr>
      </w:pPr>
    </w:p>
    <w:p w14:paraId="6C1D4925" w14:textId="77777777" w:rsidR="00320A40" w:rsidRPr="00BE5207" w:rsidRDefault="00320A40" w:rsidP="00320A40">
      <w:pPr>
        <w:pStyle w:val="PargrafodaLista"/>
        <w:numPr>
          <w:ilvl w:val="0"/>
          <w:numId w:val="18"/>
        </w:numPr>
        <w:rPr>
          <w:b/>
          <w:bCs/>
        </w:rPr>
      </w:pPr>
      <w:r w:rsidRPr="00BE5207">
        <w:rPr>
          <w:b/>
          <w:bCs/>
        </w:rPr>
        <w:t>Gerir utilizador</w:t>
      </w:r>
    </w:p>
    <w:tbl>
      <w:tblPr>
        <w:tblStyle w:val="SimplesTabela1"/>
        <w:tblW w:w="0" w:type="auto"/>
        <w:tblLook w:val="04A0" w:firstRow="1" w:lastRow="0" w:firstColumn="1" w:lastColumn="0" w:noHBand="0" w:noVBand="1"/>
      </w:tblPr>
      <w:tblGrid>
        <w:gridCol w:w="4814"/>
        <w:gridCol w:w="4814"/>
      </w:tblGrid>
      <w:tr w:rsidR="00320A40" w:rsidRPr="00BE5207" w14:paraId="626F50F4"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A8C0315" w14:textId="77777777" w:rsidR="00320A40" w:rsidRPr="00BE5207" w:rsidRDefault="00320A40" w:rsidP="00D73BD5">
            <w:pPr>
              <w:spacing w:line="360" w:lineRule="auto"/>
            </w:pPr>
            <w:r w:rsidRPr="00BE5207">
              <w:t>Nome do UC02</w:t>
            </w:r>
          </w:p>
        </w:tc>
        <w:tc>
          <w:tcPr>
            <w:tcW w:w="4814" w:type="dxa"/>
          </w:tcPr>
          <w:p w14:paraId="285F132C"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Gerir utilizador</w:t>
            </w:r>
          </w:p>
        </w:tc>
      </w:tr>
      <w:tr w:rsidR="00320A40" w:rsidRPr="00BE5207" w14:paraId="7F5AEA6D"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38195E7" w14:textId="77777777" w:rsidR="00320A40" w:rsidRPr="00BE5207" w:rsidRDefault="00320A40" w:rsidP="00D73BD5">
            <w:pPr>
              <w:spacing w:line="360" w:lineRule="auto"/>
              <w:rPr>
                <w:b w:val="0"/>
                <w:bCs w:val="0"/>
              </w:rPr>
            </w:pPr>
            <w:r w:rsidRPr="00BE5207">
              <w:rPr>
                <w:b w:val="0"/>
                <w:bCs w:val="0"/>
              </w:rPr>
              <w:t>Actor</w:t>
            </w:r>
          </w:p>
        </w:tc>
        <w:tc>
          <w:tcPr>
            <w:tcW w:w="4814" w:type="dxa"/>
          </w:tcPr>
          <w:p w14:paraId="7D60A305"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es</w:t>
            </w:r>
          </w:p>
        </w:tc>
      </w:tr>
      <w:tr w:rsidR="00320A40" w:rsidRPr="00BE5207" w14:paraId="7D439E64"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5DE0624A"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0427931E"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administrador do sistema registrar os utilizadores, permitindo funcionalidades descritas</w:t>
            </w:r>
          </w:p>
        </w:tc>
      </w:tr>
      <w:tr w:rsidR="00320A40" w:rsidRPr="00BE5207" w14:paraId="5F6E17EE"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62060E2"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43319000"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 estar logado no sistema com o perfil de Administrador</w:t>
            </w:r>
          </w:p>
        </w:tc>
      </w:tr>
      <w:tr w:rsidR="00320A40" w:rsidRPr="00BE5207" w14:paraId="3FFA2457"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1D98EDB0" w14:textId="77777777" w:rsidR="00320A40" w:rsidRPr="00BE5207" w:rsidRDefault="00320A40" w:rsidP="00D73BD5">
            <w:pPr>
              <w:rPr>
                <w:b w:val="0"/>
                <w:bCs w:val="0"/>
              </w:rPr>
            </w:pPr>
            <w:r w:rsidRPr="00BE5207">
              <w:rPr>
                <w:b w:val="0"/>
                <w:bCs w:val="0"/>
              </w:rPr>
              <w:t>Pós-condição</w:t>
            </w:r>
          </w:p>
        </w:tc>
        <w:tc>
          <w:tcPr>
            <w:tcW w:w="4814" w:type="dxa"/>
          </w:tcPr>
          <w:p w14:paraId="0EE345D1"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seja bem sucedido, as informações serão gravadas. Senão, o estado do sistema permanece inalterado</w:t>
            </w:r>
          </w:p>
        </w:tc>
      </w:tr>
    </w:tbl>
    <w:p w14:paraId="7A50E708" w14:textId="77777777" w:rsidR="00320A40" w:rsidRPr="00BE5207" w:rsidRDefault="00320A40" w:rsidP="00320A40">
      <w:pPr>
        <w:pStyle w:val="Ttulo1"/>
        <w:spacing w:line="240" w:lineRule="auto"/>
        <w:rPr>
          <w:color w:val="5B9BD5" w:themeColor="accent1"/>
          <w:sz w:val="24"/>
          <w:szCs w:val="24"/>
        </w:rPr>
      </w:pPr>
      <w:bookmarkStart w:id="224" w:name="_Toc145460667"/>
      <w:bookmarkStart w:id="225" w:name="_Toc146010386"/>
      <w:r w:rsidRPr="00BE5207">
        <w:rPr>
          <w:color w:val="5B9BD5" w:themeColor="accent1"/>
          <w:sz w:val="24"/>
          <w:szCs w:val="24"/>
        </w:rPr>
        <w:t>Tabela 6. Descrição do caso de uso – gerir utilizador</w:t>
      </w:r>
      <w:bookmarkEnd w:id="224"/>
      <w:bookmarkEnd w:id="225"/>
    </w:p>
    <w:p w14:paraId="0CBC1E69" w14:textId="77777777" w:rsidR="00320A40" w:rsidRPr="00BE5207" w:rsidRDefault="00320A40" w:rsidP="00320A40">
      <w:pPr>
        <w:spacing w:before="240"/>
        <w:jc w:val="center"/>
        <w:rPr>
          <w:b/>
          <w:bCs/>
          <w:color w:val="2E74B5" w:themeColor="accent1" w:themeShade="BF"/>
        </w:rPr>
      </w:pPr>
    </w:p>
    <w:p w14:paraId="27E76967" w14:textId="77777777" w:rsidR="00320A40" w:rsidRPr="00BE5207" w:rsidRDefault="00320A40" w:rsidP="00320A40">
      <w:pPr>
        <w:pStyle w:val="PargrafodaLista"/>
        <w:numPr>
          <w:ilvl w:val="0"/>
          <w:numId w:val="18"/>
        </w:numPr>
        <w:rPr>
          <w:b/>
          <w:bCs/>
        </w:rPr>
      </w:pPr>
      <w:r w:rsidRPr="00BE5207">
        <w:rPr>
          <w:b/>
          <w:bCs/>
        </w:rPr>
        <w:t>Gerir veículos</w:t>
      </w:r>
    </w:p>
    <w:tbl>
      <w:tblPr>
        <w:tblStyle w:val="SimplesTabela1"/>
        <w:tblW w:w="0" w:type="auto"/>
        <w:tblLook w:val="04A0" w:firstRow="1" w:lastRow="0" w:firstColumn="1" w:lastColumn="0" w:noHBand="0" w:noVBand="1"/>
      </w:tblPr>
      <w:tblGrid>
        <w:gridCol w:w="4814"/>
        <w:gridCol w:w="4814"/>
      </w:tblGrid>
      <w:tr w:rsidR="00320A40" w:rsidRPr="00BE5207" w14:paraId="4555D550"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3C3644A" w14:textId="77777777" w:rsidR="00320A40" w:rsidRPr="00BE5207" w:rsidRDefault="00320A40" w:rsidP="00D73BD5">
            <w:pPr>
              <w:spacing w:line="360" w:lineRule="auto"/>
            </w:pPr>
            <w:r w:rsidRPr="00BE5207">
              <w:t>Nome do UC03</w:t>
            </w:r>
          </w:p>
        </w:tc>
        <w:tc>
          <w:tcPr>
            <w:tcW w:w="4814" w:type="dxa"/>
          </w:tcPr>
          <w:p w14:paraId="29EB5CDA"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rPr>
                <w:b w:val="0"/>
                <w:bCs w:val="0"/>
              </w:rPr>
            </w:pPr>
            <w:r w:rsidRPr="00BE5207">
              <w:t>Gerir veículos</w:t>
            </w:r>
          </w:p>
        </w:tc>
      </w:tr>
      <w:tr w:rsidR="00320A40" w:rsidRPr="00BE5207" w14:paraId="27490DC1"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8E527CC" w14:textId="77777777" w:rsidR="00320A40" w:rsidRPr="00BE5207" w:rsidRDefault="00320A40" w:rsidP="00D73BD5">
            <w:pPr>
              <w:spacing w:line="360" w:lineRule="auto"/>
              <w:rPr>
                <w:b w:val="0"/>
                <w:bCs w:val="0"/>
              </w:rPr>
            </w:pPr>
            <w:r w:rsidRPr="00BE5207">
              <w:rPr>
                <w:b w:val="0"/>
                <w:bCs w:val="0"/>
              </w:rPr>
              <w:t>Actor</w:t>
            </w:r>
          </w:p>
        </w:tc>
        <w:tc>
          <w:tcPr>
            <w:tcW w:w="4814" w:type="dxa"/>
          </w:tcPr>
          <w:p w14:paraId="5A346665"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w:t>
            </w:r>
          </w:p>
        </w:tc>
      </w:tr>
      <w:tr w:rsidR="00320A40" w:rsidRPr="00BE5207" w14:paraId="46BE28FA"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38A16F85"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244002F5"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administrador fazer registro de veículos da frota.</w:t>
            </w:r>
          </w:p>
        </w:tc>
      </w:tr>
      <w:tr w:rsidR="00320A40" w:rsidRPr="00BE5207" w14:paraId="5FA7D62B"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836CC9A"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3953D1E3"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a estar logado no sistema com o perfil de Administrador</w:t>
            </w:r>
          </w:p>
        </w:tc>
      </w:tr>
      <w:tr w:rsidR="00320A40" w:rsidRPr="00BE5207" w14:paraId="62CC9186"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44D00E41" w14:textId="77777777" w:rsidR="00320A40" w:rsidRPr="00BE5207" w:rsidRDefault="00320A40" w:rsidP="00D73BD5">
            <w:pPr>
              <w:rPr>
                <w:b w:val="0"/>
                <w:bCs w:val="0"/>
              </w:rPr>
            </w:pPr>
            <w:r w:rsidRPr="00BE5207">
              <w:rPr>
                <w:b w:val="0"/>
                <w:bCs w:val="0"/>
              </w:rPr>
              <w:t>Pós-condição</w:t>
            </w:r>
          </w:p>
        </w:tc>
        <w:tc>
          <w:tcPr>
            <w:tcW w:w="4814" w:type="dxa"/>
          </w:tcPr>
          <w:p w14:paraId="7CBFBD42"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seja bem sucedido, as informações do sistema serão gravadas. Senão, o sistema permanece inalterado</w:t>
            </w:r>
          </w:p>
        </w:tc>
      </w:tr>
    </w:tbl>
    <w:p w14:paraId="5CF7A7F5" w14:textId="77777777" w:rsidR="00320A40" w:rsidRPr="00BE5207" w:rsidRDefault="00320A40" w:rsidP="00320A40">
      <w:pPr>
        <w:pStyle w:val="Ttulo1"/>
        <w:spacing w:line="240" w:lineRule="auto"/>
        <w:rPr>
          <w:color w:val="5B9BD5" w:themeColor="accent1"/>
          <w:sz w:val="24"/>
          <w:szCs w:val="24"/>
        </w:rPr>
      </w:pPr>
      <w:bookmarkStart w:id="226" w:name="_Toc145460668"/>
      <w:bookmarkStart w:id="227" w:name="_Toc146010387"/>
      <w:r w:rsidRPr="00BE5207">
        <w:rPr>
          <w:color w:val="5B9BD5" w:themeColor="accent1"/>
          <w:sz w:val="24"/>
          <w:szCs w:val="24"/>
        </w:rPr>
        <w:t>Tabela 7. Descrição do caso de uso – gerir veículos</w:t>
      </w:r>
      <w:bookmarkEnd w:id="226"/>
      <w:bookmarkEnd w:id="227"/>
    </w:p>
    <w:p w14:paraId="23F33986" w14:textId="77777777" w:rsidR="00320A40" w:rsidRPr="00BE5207" w:rsidRDefault="00320A40" w:rsidP="00320A40"/>
    <w:p w14:paraId="44F28326" w14:textId="77777777" w:rsidR="00320A40" w:rsidRPr="00BE5207" w:rsidRDefault="00320A40" w:rsidP="00320A40">
      <w:pPr>
        <w:pStyle w:val="PargrafodaLista"/>
        <w:numPr>
          <w:ilvl w:val="0"/>
          <w:numId w:val="18"/>
        </w:numPr>
        <w:rPr>
          <w:b/>
          <w:bCs/>
        </w:rPr>
      </w:pPr>
      <w:r w:rsidRPr="00BE5207">
        <w:rPr>
          <w:b/>
          <w:bCs/>
        </w:rPr>
        <w:t>Gerir viagem</w:t>
      </w:r>
    </w:p>
    <w:tbl>
      <w:tblPr>
        <w:tblStyle w:val="SimplesTabela1"/>
        <w:tblW w:w="0" w:type="auto"/>
        <w:tblLook w:val="04A0" w:firstRow="1" w:lastRow="0" w:firstColumn="1" w:lastColumn="0" w:noHBand="0" w:noVBand="1"/>
      </w:tblPr>
      <w:tblGrid>
        <w:gridCol w:w="4814"/>
        <w:gridCol w:w="4814"/>
      </w:tblGrid>
      <w:tr w:rsidR="00320A40" w:rsidRPr="00BE5207" w14:paraId="3081FD9B"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69E2EDC" w14:textId="77777777" w:rsidR="00320A40" w:rsidRPr="00BE5207" w:rsidRDefault="00320A40" w:rsidP="00D73BD5">
            <w:pPr>
              <w:spacing w:line="360" w:lineRule="auto"/>
            </w:pPr>
            <w:r w:rsidRPr="00BE5207">
              <w:t>Nome do UC04</w:t>
            </w:r>
          </w:p>
        </w:tc>
        <w:tc>
          <w:tcPr>
            <w:tcW w:w="4814" w:type="dxa"/>
          </w:tcPr>
          <w:p w14:paraId="1D787089"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Gerir viagem</w:t>
            </w:r>
          </w:p>
        </w:tc>
      </w:tr>
      <w:tr w:rsidR="00320A40" w:rsidRPr="00BE5207" w14:paraId="4975CD82"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5EAE1E1" w14:textId="77777777" w:rsidR="00320A40" w:rsidRPr="00BE5207" w:rsidRDefault="00320A40" w:rsidP="00D73BD5">
            <w:pPr>
              <w:spacing w:line="360" w:lineRule="auto"/>
              <w:rPr>
                <w:b w:val="0"/>
                <w:bCs w:val="0"/>
              </w:rPr>
            </w:pPr>
            <w:r w:rsidRPr="00BE5207">
              <w:rPr>
                <w:b w:val="0"/>
                <w:bCs w:val="0"/>
              </w:rPr>
              <w:t>Actor</w:t>
            </w:r>
          </w:p>
        </w:tc>
        <w:tc>
          <w:tcPr>
            <w:tcW w:w="4814" w:type="dxa"/>
          </w:tcPr>
          <w:p w14:paraId="1EE81B8E"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Motoristas</w:t>
            </w:r>
          </w:p>
        </w:tc>
      </w:tr>
      <w:tr w:rsidR="00320A40" w:rsidRPr="00BE5207" w14:paraId="2E3D173E"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4759D389" w14:textId="77777777" w:rsidR="00320A40" w:rsidRPr="00BE5207" w:rsidRDefault="00320A40" w:rsidP="00D73BD5">
            <w:pPr>
              <w:spacing w:line="360" w:lineRule="auto"/>
              <w:rPr>
                <w:b w:val="0"/>
                <w:bCs w:val="0"/>
              </w:rPr>
            </w:pPr>
            <w:r w:rsidRPr="00BE5207">
              <w:rPr>
                <w:b w:val="0"/>
                <w:bCs w:val="0"/>
              </w:rPr>
              <w:lastRenderedPageBreak/>
              <w:t>Descrição</w:t>
            </w:r>
          </w:p>
        </w:tc>
        <w:tc>
          <w:tcPr>
            <w:tcW w:w="4814" w:type="dxa"/>
          </w:tcPr>
          <w:p w14:paraId="5C150A68"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motorista gerir as viagens a serem feitas, permitindo a ele as funcionalidades descritas</w:t>
            </w:r>
          </w:p>
        </w:tc>
      </w:tr>
      <w:tr w:rsidR="00320A40" w:rsidRPr="00BE5207" w14:paraId="648B4AE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8B168BB"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490BCB83"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Motorista</w:t>
            </w:r>
          </w:p>
        </w:tc>
      </w:tr>
      <w:tr w:rsidR="00320A40" w:rsidRPr="00BE5207" w14:paraId="38CA3C5C"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4EC5C32E" w14:textId="77777777" w:rsidR="00320A40" w:rsidRPr="00BE5207" w:rsidRDefault="00320A40" w:rsidP="00D73BD5">
            <w:pPr>
              <w:rPr>
                <w:b w:val="0"/>
                <w:bCs w:val="0"/>
              </w:rPr>
            </w:pPr>
            <w:r w:rsidRPr="00BE5207">
              <w:rPr>
                <w:b w:val="0"/>
                <w:bCs w:val="0"/>
              </w:rPr>
              <w:t>Pós-condição</w:t>
            </w:r>
          </w:p>
        </w:tc>
        <w:tc>
          <w:tcPr>
            <w:tcW w:w="4814" w:type="dxa"/>
          </w:tcPr>
          <w:p w14:paraId="13DDA331"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seja bem sucedido, as informações serão gravadas. Senão, o estado do sistema permanece inalterado</w:t>
            </w:r>
          </w:p>
        </w:tc>
      </w:tr>
    </w:tbl>
    <w:p w14:paraId="417A59AF" w14:textId="77777777" w:rsidR="00320A40" w:rsidRPr="00BE5207" w:rsidRDefault="00320A40" w:rsidP="00320A40">
      <w:pPr>
        <w:pStyle w:val="Ttulo1"/>
        <w:spacing w:line="240" w:lineRule="auto"/>
        <w:rPr>
          <w:color w:val="5B9BD5" w:themeColor="accent1"/>
          <w:sz w:val="24"/>
          <w:szCs w:val="24"/>
        </w:rPr>
      </w:pPr>
      <w:bookmarkStart w:id="228" w:name="_Toc145460669"/>
      <w:bookmarkStart w:id="229" w:name="_Toc146010388"/>
      <w:r w:rsidRPr="00BE5207">
        <w:rPr>
          <w:color w:val="5B9BD5" w:themeColor="accent1"/>
          <w:sz w:val="24"/>
          <w:szCs w:val="24"/>
        </w:rPr>
        <w:t>Tabela 8. Descrição do caso de uso – gerir viagem</w:t>
      </w:r>
      <w:bookmarkEnd w:id="228"/>
      <w:bookmarkEnd w:id="229"/>
    </w:p>
    <w:p w14:paraId="0DCF5443" w14:textId="77777777" w:rsidR="00320A40" w:rsidRPr="00BE5207" w:rsidRDefault="00320A40" w:rsidP="00320A40">
      <w:pPr>
        <w:spacing w:before="240"/>
        <w:jc w:val="center"/>
        <w:rPr>
          <w:b/>
          <w:bCs/>
          <w:color w:val="2E74B5" w:themeColor="accent1" w:themeShade="BF"/>
        </w:rPr>
      </w:pPr>
    </w:p>
    <w:p w14:paraId="65E03EF7" w14:textId="77777777" w:rsidR="00320A40" w:rsidRPr="00BE5207" w:rsidRDefault="00320A40" w:rsidP="00320A40">
      <w:pPr>
        <w:pStyle w:val="PargrafodaLista"/>
        <w:numPr>
          <w:ilvl w:val="0"/>
          <w:numId w:val="18"/>
        </w:numPr>
        <w:rPr>
          <w:b/>
          <w:bCs/>
        </w:rPr>
      </w:pPr>
      <w:r w:rsidRPr="00BE5207">
        <w:rPr>
          <w:b/>
          <w:bCs/>
        </w:rPr>
        <w:t>Gerir manutenção de veículo</w:t>
      </w:r>
    </w:p>
    <w:tbl>
      <w:tblPr>
        <w:tblStyle w:val="SimplesTabela1"/>
        <w:tblW w:w="0" w:type="auto"/>
        <w:tblLook w:val="04A0" w:firstRow="1" w:lastRow="0" w:firstColumn="1" w:lastColumn="0" w:noHBand="0" w:noVBand="1"/>
      </w:tblPr>
      <w:tblGrid>
        <w:gridCol w:w="4814"/>
        <w:gridCol w:w="4814"/>
      </w:tblGrid>
      <w:tr w:rsidR="00320A40" w:rsidRPr="00BE5207" w14:paraId="14E8E4FB"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6DC8583" w14:textId="77777777" w:rsidR="00320A40" w:rsidRPr="00BE5207" w:rsidRDefault="00320A40" w:rsidP="00D73BD5">
            <w:pPr>
              <w:spacing w:line="360" w:lineRule="auto"/>
            </w:pPr>
            <w:r w:rsidRPr="00BE5207">
              <w:t>Nome do UC05</w:t>
            </w:r>
          </w:p>
        </w:tc>
        <w:tc>
          <w:tcPr>
            <w:tcW w:w="4814" w:type="dxa"/>
          </w:tcPr>
          <w:p w14:paraId="34FACF21"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 xml:space="preserve">Manutenção de veículo </w:t>
            </w:r>
          </w:p>
        </w:tc>
      </w:tr>
      <w:tr w:rsidR="00320A40" w:rsidRPr="00BE5207" w14:paraId="4CB3BFC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5A5294E" w14:textId="77777777" w:rsidR="00320A40" w:rsidRPr="00BE5207" w:rsidRDefault="00320A40" w:rsidP="00D73BD5">
            <w:pPr>
              <w:spacing w:line="360" w:lineRule="auto"/>
              <w:rPr>
                <w:b w:val="0"/>
                <w:bCs w:val="0"/>
              </w:rPr>
            </w:pPr>
            <w:r w:rsidRPr="00BE5207">
              <w:rPr>
                <w:b w:val="0"/>
                <w:bCs w:val="0"/>
              </w:rPr>
              <w:t>Actor</w:t>
            </w:r>
          </w:p>
        </w:tc>
        <w:tc>
          <w:tcPr>
            <w:tcW w:w="4814" w:type="dxa"/>
          </w:tcPr>
          <w:p w14:paraId="6C2E710C"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w:t>
            </w:r>
          </w:p>
        </w:tc>
      </w:tr>
      <w:tr w:rsidR="00320A40" w:rsidRPr="00BE5207" w14:paraId="69139F8D"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26D1678D"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4A7E446B"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administrador gerir a manutenção do veículo, permitindo a ele as funcionalidades descritas</w:t>
            </w:r>
          </w:p>
        </w:tc>
      </w:tr>
      <w:tr w:rsidR="00320A40" w:rsidRPr="00BE5207" w14:paraId="767C5514"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0DCC688"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20B90EDF"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Administrador</w:t>
            </w:r>
          </w:p>
        </w:tc>
      </w:tr>
      <w:tr w:rsidR="00320A40" w:rsidRPr="00BE5207" w14:paraId="6952121D"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1AD8D8D4" w14:textId="77777777" w:rsidR="00320A40" w:rsidRPr="00BE5207" w:rsidRDefault="00320A40" w:rsidP="00D73BD5">
            <w:pPr>
              <w:rPr>
                <w:b w:val="0"/>
                <w:bCs w:val="0"/>
              </w:rPr>
            </w:pPr>
            <w:r w:rsidRPr="00BE5207">
              <w:rPr>
                <w:b w:val="0"/>
                <w:bCs w:val="0"/>
              </w:rPr>
              <w:t>Pós-condição</w:t>
            </w:r>
          </w:p>
        </w:tc>
        <w:tc>
          <w:tcPr>
            <w:tcW w:w="4814" w:type="dxa"/>
          </w:tcPr>
          <w:p w14:paraId="0C02FA89"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seja bem sucedido, as informações serão gravadas. Senão, o estado do sistema permanece inalterado</w:t>
            </w:r>
          </w:p>
        </w:tc>
      </w:tr>
    </w:tbl>
    <w:p w14:paraId="0C8DD328" w14:textId="77777777" w:rsidR="00320A40" w:rsidRPr="00BE5207" w:rsidRDefault="00320A40" w:rsidP="00320A40">
      <w:pPr>
        <w:pStyle w:val="Ttulo1"/>
        <w:spacing w:line="240" w:lineRule="auto"/>
        <w:rPr>
          <w:color w:val="5B9BD5" w:themeColor="accent1"/>
          <w:sz w:val="24"/>
          <w:szCs w:val="24"/>
        </w:rPr>
      </w:pPr>
      <w:bookmarkStart w:id="230" w:name="_Toc145460670"/>
      <w:bookmarkStart w:id="231" w:name="_Toc146010389"/>
      <w:r w:rsidRPr="00BE5207">
        <w:rPr>
          <w:color w:val="5B9BD5" w:themeColor="accent1"/>
          <w:sz w:val="24"/>
          <w:szCs w:val="24"/>
        </w:rPr>
        <w:t>Tabela 9. Descrição do caso de uso – manutenção do veículo</w:t>
      </w:r>
      <w:bookmarkEnd w:id="230"/>
      <w:bookmarkEnd w:id="231"/>
    </w:p>
    <w:p w14:paraId="37EA593C" w14:textId="77777777" w:rsidR="00320A40" w:rsidRPr="00BE5207" w:rsidRDefault="00320A40" w:rsidP="00320A40">
      <w:pPr>
        <w:spacing w:before="240"/>
        <w:jc w:val="center"/>
        <w:rPr>
          <w:b/>
          <w:bCs/>
          <w:color w:val="2E74B5" w:themeColor="accent1" w:themeShade="BF"/>
        </w:rPr>
      </w:pPr>
    </w:p>
    <w:p w14:paraId="346E1303" w14:textId="77777777" w:rsidR="00320A40" w:rsidRPr="00BE5207" w:rsidRDefault="00320A40" w:rsidP="00320A40">
      <w:pPr>
        <w:pStyle w:val="PargrafodaLista"/>
        <w:numPr>
          <w:ilvl w:val="0"/>
          <w:numId w:val="18"/>
        </w:numPr>
        <w:rPr>
          <w:b/>
          <w:bCs/>
          <w:sz w:val="26"/>
          <w:szCs w:val="26"/>
        </w:rPr>
      </w:pPr>
      <w:r w:rsidRPr="00BE5207">
        <w:rPr>
          <w:b/>
          <w:bCs/>
          <w:sz w:val="26"/>
          <w:szCs w:val="26"/>
        </w:rPr>
        <w:t>Fazer solicitação de serviço</w:t>
      </w:r>
    </w:p>
    <w:tbl>
      <w:tblPr>
        <w:tblStyle w:val="SimplesTabela1"/>
        <w:tblW w:w="0" w:type="auto"/>
        <w:tblLook w:val="04A0" w:firstRow="1" w:lastRow="0" w:firstColumn="1" w:lastColumn="0" w:noHBand="0" w:noVBand="1"/>
      </w:tblPr>
      <w:tblGrid>
        <w:gridCol w:w="4814"/>
        <w:gridCol w:w="4814"/>
      </w:tblGrid>
      <w:tr w:rsidR="00320A40" w:rsidRPr="00BE5207" w14:paraId="75994D82"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DDC271D" w14:textId="77777777" w:rsidR="00320A40" w:rsidRPr="00BE5207" w:rsidRDefault="00320A40" w:rsidP="00D73BD5">
            <w:pPr>
              <w:spacing w:line="360" w:lineRule="auto"/>
            </w:pPr>
            <w:r w:rsidRPr="00BE5207">
              <w:t>Nome do UC06</w:t>
            </w:r>
          </w:p>
        </w:tc>
        <w:tc>
          <w:tcPr>
            <w:tcW w:w="4814" w:type="dxa"/>
          </w:tcPr>
          <w:p w14:paraId="01D57940"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 xml:space="preserve">Solicitação de serviço </w:t>
            </w:r>
          </w:p>
        </w:tc>
      </w:tr>
      <w:tr w:rsidR="00320A40" w:rsidRPr="00BE5207" w14:paraId="7C91C7B5"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53F7C74" w14:textId="77777777" w:rsidR="00320A40" w:rsidRPr="00BE5207" w:rsidRDefault="00320A40" w:rsidP="00D73BD5">
            <w:pPr>
              <w:spacing w:line="360" w:lineRule="auto"/>
              <w:rPr>
                <w:b w:val="0"/>
                <w:bCs w:val="0"/>
              </w:rPr>
            </w:pPr>
            <w:r w:rsidRPr="00BE5207">
              <w:rPr>
                <w:b w:val="0"/>
                <w:bCs w:val="0"/>
              </w:rPr>
              <w:t>Actor</w:t>
            </w:r>
          </w:p>
        </w:tc>
        <w:tc>
          <w:tcPr>
            <w:tcW w:w="4814" w:type="dxa"/>
          </w:tcPr>
          <w:p w14:paraId="3F961AE0"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Encarregado</w:t>
            </w:r>
          </w:p>
        </w:tc>
      </w:tr>
      <w:tr w:rsidR="00320A40" w:rsidRPr="00BE5207" w14:paraId="6FA37B6C"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7FA75DC4"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52C52183"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encarregado fazer a solicitação do serviço de transporte</w:t>
            </w:r>
          </w:p>
        </w:tc>
      </w:tr>
      <w:tr w:rsidR="00320A40" w:rsidRPr="00BE5207" w14:paraId="2910CDAD"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DC2E075"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6829DD04"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encarregado.</w:t>
            </w:r>
          </w:p>
        </w:tc>
      </w:tr>
      <w:tr w:rsidR="00320A40" w:rsidRPr="00BE5207" w14:paraId="6995301B"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04AF3CEB" w14:textId="77777777" w:rsidR="00320A40" w:rsidRPr="00BE5207" w:rsidRDefault="00320A40" w:rsidP="00D73BD5">
            <w:pPr>
              <w:rPr>
                <w:b w:val="0"/>
                <w:bCs w:val="0"/>
              </w:rPr>
            </w:pPr>
            <w:r w:rsidRPr="00BE5207">
              <w:rPr>
                <w:b w:val="0"/>
                <w:bCs w:val="0"/>
              </w:rPr>
              <w:t>Pós-condição</w:t>
            </w:r>
          </w:p>
        </w:tc>
        <w:tc>
          <w:tcPr>
            <w:tcW w:w="4814" w:type="dxa"/>
          </w:tcPr>
          <w:p w14:paraId="51C0B965"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o administrador aprove a solicitação, ele terá acesso a uma nova aba de utilização da aplicação. Senão, receberá uma notificação de rejeição de solicitação</w:t>
            </w:r>
          </w:p>
        </w:tc>
      </w:tr>
    </w:tbl>
    <w:p w14:paraId="1B63628A" w14:textId="77777777" w:rsidR="00320A40" w:rsidRPr="00BE5207" w:rsidRDefault="00320A40" w:rsidP="00320A40">
      <w:pPr>
        <w:pStyle w:val="Ttulo1"/>
        <w:spacing w:line="240" w:lineRule="auto"/>
        <w:rPr>
          <w:sz w:val="24"/>
          <w:szCs w:val="24"/>
        </w:rPr>
      </w:pPr>
      <w:bookmarkStart w:id="232" w:name="_Toc145460671"/>
      <w:bookmarkStart w:id="233" w:name="_Toc146010390"/>
      <w:r w:rsidRPr="00BE5207">
        <w:rPr>
          <w:color w:val="5B9BD5" w:themeColor="accent1"/>
          <w:sz w:val="24"/>
          <w:szCs w:val="24"/>
        </w:rPr>
        <w:lastRenderedPageBreak/>
        <w:t>Tabela 10. Descrição do caso de uso – fazer solicitação de serviço</w:t>
      </w:r>
      <w:bookmarkEnd w:id="232"/>
      <w:bookmarkEnd w:id="233"/>
    </w:p>
    <w:p w14:paraId="4EC7FCBB" w14:textId="77777777" w:rsidR="00320A40" w:rsidRPr="00BE5207" w:rsidRDefault="00320A40" w:rsidP="00320A40">
      <w:pPr>
        <w:spacing w:before="240"/>
        <w:jc w:val="center"/>
        <w:rPr>
          <w:b/>
          <w:bCs/>
          <w:color w:val="2E74B5" w:themeColor="accent1" w:themeShade="BF"/>
        </w:rPr>
      </w:pPr>
    </w:p>
    <w:p w14:paraId="69377F67" w14:textId="77777777" w:rsidR="00320A40" w:rsidRPr="00BE5207" w:rsidRDefault="00320A40" w:rsidP="00320A40">
      <w:pPr>
        <w:pStyle w:val="PargrafodaLista"/>
        <w:numPr>
          <w:ilvl w:val="0"/>
          <w:numId w:val="18"/>
        </w:numPr>
        <w:rPr>
          <w:b/>
          <w:bCs/>
          <w:sz w:val="26"/>
          <w:szCs w:val="26"/>
        </w:rPr>
      </w:pPr>
      <w:r w:rsidRPr="00BE5207">
        <w:rPr>
          <w:b/>
          <w:bCs/>
          <w:sz w:val="26"/>
          <w:szCs w:val="26"/>
        </w:rPr>
        <w:t>Gerir estudantes</w:t>
      </w:r>
    </w:p>
    <w:tbl>
      <w:tblPr>
        <w:tblStyle w:val="SimplesTabela1"/>
        <w:tblW w:w="0" w:type="auto"/>
        <w:tblLook w:val="04A0" w:firstRow="1" w:lastRow="0" w:firstColumn="1" w:lastColumn="0" w:noHBand="0" w:noVBand="1"/>
      </w:tblPr>
      <w:tblGrid>
        <w:gridCol w:w="4814"/>
        <w:gridCol w:w="4814"/>
      </w:tblGrid>
      <w:tr w:rsidR="00320A40" w:rsidRPr="00BE5207" w14:paraId="2CC11B98"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11F7AB9" w14:textId="77777777" w:rsidR="00320A40" w:rsidRPr="00BE5207" w:rsidRDefault="00320A40" w:rsidP="00D73BD5">
            <w:pPr>
              <w:spacing w:line="360" w:lineRule="auto"/>
            </w:pPr>
            <w:r w:rsidRPr="00BE5207">
              <w:t>Nome do UC07</w:t>
            </w:r>
          </w:p>
        </w:tc>
        <w:tc>
          <w:tcPr>
            <w:tcW w:w="4814" w:type="dxa"/>
          </w:tcPr>
          <w:p w14:paraId="7FB3B8AF"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 xml:space="preserve">Gerir estudantes </w:t>
            </w:r>
          </w:p>
        </w:tc>
      </w:tr>
      <w:tr w:rsidR="00320A40" w:rsidRPr="00BE5207" w14:paraId="1374EAD5"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74C602D" w14:textId="77777777" w:rsidR="00320A40" w:rsidRPr="00BE5207" w:rsidRDefault="00320A40" w:rsidP="00D73BD5">
            <w:pPr>
              <w:spacing w:line="360" w:lineRule="auto"/>
              <w:rPr>
                <w:b w:val="0"/>
                <w:bCs w:val="0"/>
              </w:rPr>
            </w:pPr>
            <w:r w:rsidRPr="00BE5207">
              <w:rPr>
                <w:b w:val="0"/>
                <w:bCs w:val="0"/>
              </w:rPr>
              <w:t>Actor</w:t>
            </w:r>
          </w:p>
        </w:tc>
        <w:tc>
          <w:tcPr>
            <w:tcW w:w="4814" w:type="dxa"/>
          </w:tcPr>
          <w:p w14:paraId="18125C8A"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 e Encarregado</w:t>
            </w:r>
          </w:p>
        </w:tc>
      </w:tr>
      <w:tr w:rsidR="00320A40" w:rsidRPr="00BE5207" w14:paraId="45ED4EBA"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0761B8E9"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4AFF79B7"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encarregado fazer a solicitação do serviço de transporte e ao administrador definir a resposta para o encarregado sobre o estudante</w:t>
            </w:r>
          </w:p>
        </w:tc>
      </w:tr>
      <w:tr w:rsidR="00320A40" w:rsidRPr="00BE5207" w14:paraId="1CF298B8"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BF208F7"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4F4ECBF0"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Um actor deverá estar logado no sistema com o perfil de encarregado e o outro como administrador.</w:t>
            </w:r>
          </w:p>
        </w:tc>
      </w:tr>
      <w:tr w:rsidR="00320A40" w:rsidRPr="00BE5207" w14:paraId="6FC8DB41"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21D99F37" w14:textId="77777777" w:rsidR="00320A40" w:rsidRPr="00BE5207" w:rsidRDefault="00320A40" w:rsidP="00D73BD5">
            <w:pPr>
              <w:spacing w:line="360" w:lineRule="auto"/>
              <w:rPr>
                <w:b w:val="0"/>
                <w:bCs w:val="0"/>
              </w:rPr>
            </w:pPr>
            <w:r w:rsidRPr="00BE5207">
              <w:rPr>
                <w:b w:val="0"/>
                <w:bCs w:val="0"/>
              </w:rPr>
              <w:t>Pós-condição</w:t>
            </w:r>
          </w:p>
        </w:tc>
        <w:tc>
          <w:tcPr>
            <w:tcW w:w="4814" w:type="dxa"/>
          </w:tcPr>
          <w:p w14:paraId="34BDC8B0"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Caso o administrador aprove a solicitação, ele terá acesso a uma nova aba de utilização da aplicação. Senão, receberá uma notificação de rejeição de solicitação</w:t>
            </w:r>
          </w:p>
        </w:tc>
      </w:tr>
    </w:tbl>
    <w:p w14:paraId="07904C38" w14:textId="77777777" w:rsidR="00320A40" w:rsidRPr="00BE5207" w:rsidRDefault="00320A40" w:rsidP="00320A40">
      <w:pPr>
        <w:pStyle w:val="Ttulo1"/>
        <w:rPr>
          <w:color w:val="5B9BD5" w:themeColor="accent1"/>
          <w:sz w:val="24"/>
          <w:szCs w:val="24"/>
        </w:rPr>
      </w:pPr>
      <w:bookmarkStart w:id="234" w:name="_Toc145460672"/>
      <w:bookmarkStart w:id="235" w:name="_Toc146010391"/>
      <w:r w:rsidRPr="00BE5207">
        <w:rPr>
          <w:color w:val="5B9BD5" w:themeColor="accent1"/>
          <w:sz w:val="24"/>
          <w:szCs w:val="24"/>
        </w:rPr>
        <w:t>Tabela 11. Descrição do caso de uso – gerir estudantes</w:t>
      </w:r>
      <w:bookmarkEnd w:id="234"/>
      <w:bookmarkEnd w:id="235"/>
    </w:p>
    <w:p w14:paraId="45C8C0B5" w14:textId="77777777" w:rsidR="00320A40" w:rsidRPr="00BE5207" w:rsidRDefault="00320A40" w:rsidP="00320A40">
      <w:pPr>
        <w:spacing w:before="240"/>
        <w:jc w:val="center"/>
        <w:rPr>
          <w:b/>
          <w:bCs/>
          <w:color w:val="2E74B5" w:themeColor="accent1" w:themeShade="BF"/>
        </w:rPr>
      </w:pPr>
    </w:p>
    <w:p w14:paraId="4195BAB8" w14:textId="77777777" w:rsidR="00320A40" w:rsidRPr="00BE5207" w:rsidRDefault="00320A40" w:rsidP="00320A40">
      <w:pPr>
        <w:pStyle w:val="PargrafodaLista"/>
        <w:numPr>
          <w:ilvl w:val="0"/>
          <w:numId w:val="18"/>
        </w:numPr>
        <w:rPr>
          <w:b/>
          <w:bCs/>
          <w:sz w:val="26"/>
          <w:szCs w:val="26"/>
        </w:rPr>
      </w:pPr>
      <w:r w:rsidRPr="00BE5207">
        <w:rPr>
          <w:b/>
          <w:bCs/>
          <w:sz w:val="26"/>
          <w:szCs w:val="26"/>
        </w:rPr>
        <w:t>Solicitar manutenção</w:t>
      </w:r>
    </w:p>
    <w:tbl>
      <w:tblPr>
        <w:tblStyle w:val="SimplesTabela1"/>
        <w:tblW w:w="0" w:type="auto"/>
        <w:tblLook w:val="04A0" w:firstRow="1" w:lastRow="0" w:firstColumn="1" w:lastColumn="0" w:noHBand="0" w:noVBand="1"/>
      </w:tblPr>
      <w:tblGrid>
        <w:gridCol w:w="4814"/>
        <w:gridCol w:w="4814"/>
      </w:tblGrid>
      <w:tr w:rsidR="00320A40" w:rsidRPr="00BE5207" w14:paraId="60D94E9C"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828EBF4" w14:textId="77777777" w:rsidR="00320A40" w:rsidRPr="00BE5207" w:rsidRDefault="00320A40" w:rsidP="00D73BD5">
            <w:pPr>
              <w:spacing w:line="360" w:lineRule="auto"/>
            </w:pPr>
            <w:r w:rsidRPr="00BE5207">
              <w:t>Nome do UC08</w:t>
            </w:r>
          </w:p>
        </w:tc>
        <w:tc>
          <w:tcPr>
            <w:tcW w:w="4814" w:type="dxa"/>
          </w:tcPr>
          <w:p w14:paraId="44F0B194"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Solicitação de manutenção</w:t>
            </w:r>
          </w:p>
        </w:tc>
      </w:tr>
      <w:tr w:rsidR="00320A40" w:rsidRPr="00BE5207" w14:paraId="7C6CEA67"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BA99A54" w14:textId="77777777" w:rsidR="00320A40" w:rsidRPr="00BE5207" w:rsidRDefault="00320A40" w:rsidP="00D73BD5">
            <w:pPr>
              <w:spacing w:line="360" w:lineRule="auto"/>
              <w:rPr>
                <w:b w:val="0"/>
                <w:bCs w:val="0"/>
              </w:rPr>
            </w:pPr>
            <w:r w:rsidRPr="00BE5207">
              <w:rPr>
                <w:b w:val="0"/>
                <w:bCs w:val="0"/>
              </w:rPr>
              <w:t>Actor</w:t>
            </w:r>
          </w:p>
        </w:tc>
        <w:tc>
          <w:tcPr>
            <w:tcW w:w="4814" w:type="dxa"/>
          </w:tcPr>
          <w:p w14:paraId="04925253"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Motorista</w:t>
            </w:r>
          </w:p>
        </w:tc>
      </w:tr>
      <w:tr w:rsidR="00320A40" w:rsidRPr="00BE5207" w14:paraId="37D80EF9"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796970B8"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5D16340F"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motorista fazer a solicitação de manutenção do veículo usado por si ao administrador do sistema</w:t>
            </w:r>
          </w:p>
        </w:tc>
      </w:tr>
      <w:tr w:rsidR="00320A40" w:rsidRPr="00BE5207" w14:paraId="719EEDF8"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6C33308"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3989AC2C"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motorista.</w:t>
            </w:r>
          </w:p>
        </w:tc>
      </w:tr>
      <w:tr w:rsidR="00320A40" w:rsidRPr="00BE5207" w14:paraId="27965934"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791C4910" w14:textId="77777777" w:rsidR="00320A40" w:rsidRPr="00BE5207" w:rsidRDefault="00320A40" w:rsidP="00D73BD5">
            <w:pPr>
              <w:rPr>
                <w:b w:val="0"/>
                <w:bCs w:val="0"/>
              </w:rPr>
            </w:pPr>
            <w:r w:rsidRPr="00BE5207">
              <w:rPr>
                <w:b w:val="0"/>
                <w:bCs w:val="0"/>
              </w:rPr>
              <w:t>Pós-condição</w:t>
            </w:r>
          </w:p>
        </w:tc>
        <w:tc>
          <w:tcPr>
            <w:tcW w:w="4814" w:type="dxa"/>
          </w:tcPr>
          <w:p w14:paraId="4D2BE253"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o administrador aprove a solicitação, ele terá o seu veículo desativado para a manutenção e os estudantes alocados a outros veículos da mesma rota</w:t>
            </w:r>
          </w:p>
        </w:tc>
      </w:tr>
    </w:tbl>
    <w:p w14:paraId="4DE8EB91" w14:textId="77777777" w:rsidR="00320A40" w:rsidRPr="00BE5207" w:rsidRDefault="00320A40" w:rsidP="00320A40">
      <w:pPr>
        <w:pStyle w:val="Ttulo1"/>
        <w:spacing w:line="240" w:lineRule="auto"/>
        <w:rPr>
          <w:sz w:val="24"/>
          <w:szCs w:val="24"/>
        </w:rPr>
      </w:pPr>
      <w:bookmarkStart w:id="236" w:name="_Toc145460673"/>
      <w:bookmarkStart w:id="237" w:name="_Toc146010392"/>
      <w:r w:rsidRPr="00BE5207">
        <w:rPr>
          <w:color w:val="5B9BD5" w:themeColor="accent1"/>
          <w:sz w:val="24"/>
          <w:szCs w:val="24"/>
        </w:rPr>
        <w:t>Tabela 12. Descrição do caso de uso – solicitar manutenção</w:t>
      </w:r>
      <w:bookmarkEnd w:id="236"/>
      <w:bookmarkEnd w:id="237"/>
    </w:p>
    <w:p w14:paraId="7BA2050B" w14:textId="77777777" w:rsidR="00320A40" w:rsidRPr="00BE5207" w:rsidRDefault="00320A40" w:rsidP="00320A40">
      <w:pPr>
        <w:spacing w:before="240"/>
        <w:jc w:val="center"/>
        <w:rPr>
          <w:b/>
          <w:bCs/>
          <w:color w:val="2E74B5" w:themeColor="accent1" w:themeShade="BF"/>
        </w:rPr>
      </w:pPr>
    </w:p>
    <w:p w14:paraId="11A8825E" w14:textId="77777777" w:rsidR="00320A40" w:rsidRPr="00BE5207" w:rsidRDefault="00320A40" w:rsidP="00320A40">
      <w:pPr>
        <w:pStyle w:val="PargrafodaLista"/>
        <w:numPr>
          <w:ilvl w:val="0"/>
          <w:numId w:val="18"/>
        </w:numPr>
        <w:rPr>
          <w:b/>
          <w:bCs/>
          <w:sz w:val="26"/>
          <w:szCs w:val="26"/>
        </w:rPr>
      </w:pPr>
      <w:r w:rsidRPr="00BE5207">
        <w:rPr>
          <w:b/>
          <w:bCs/>
          <w:sz w:val="26"/>
          <w:szCs w:val="26"/>
        </w:rPr>
        <w:lastRenderedPageBreak/>
        <w:t>Gerir rotas</w:t>
      </w:r>
    </w:p>
    <w:tbl>
      <w:tblPr>
        <w:tblStyle w:val="SimplesTabela1"/>
        <w:tblW w:w="0" w:type="auto"/>
        <w:tblLook w:val="04A0" w:firstRow="1" w:lastRow="0" w:firstColumn="1" w:lastColumn="0" w:noHBand="0" w:noVBand="1"/>
      </w:tblPr>
      <w:tblGrid>
        <w:gridCol w:w="4814"/>
        <w:gridCol w:w="4814"/>
      </w:tblGrid>
      <w:tr w:rsidR="00320A40" w:rsidRPr="00BE5207" w14:paraId="5A0B15CF"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89DFDEF" w14:textId="77777777" w:rsidR="00320A40" w:rsidRPr="00BE5207" w:rsidRDefault="00320A40" w:rsidP="00D73BD5">
            <w:pPr>
              <w:spacing w:line="360" w:lineRule="auto"/>
            </w:pPr>
            <w:r w:rsidRPr="00BE5207">
              <w:t>Nome do UC09</w:t>
            </w:r>
          </w:p>
        </w:tc>
        <w:tc>
          <w:tcPr>
            <w:tcW w:w="4814" w:type="dxa"/>
          </w:tcPr>
          <w:p w14:paraId="30236CA0"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 xml:space="preserve">Gerir rotas </w:t>
            </w:r>
          </w:p>
        </w:tc>
      </w:tr>
      <w:tr w:rsidR="00320A40" w:rsidRPr="00BE5207" w14:paraId="7AB2F350"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6507E50" w14:textId="77777777" w:rsidR="00320A40" w:rsidRPr="00BE5207" w:rsidRDefault="00320A40" w:rsidP="00D73BD5">
            <w:pPr>
              <w:spacing w:line="360" w:lineRule="auto"/>
              <w:rPr>
                <w:b w:val="0"/>
                <w:bCs w:val="0"/>
              </w:rPr>
            </w:pPr>
            <w:r w:rsidRPr="00BE5207">
              <w:rPr>
                <w:b w:val="0"/>
                <w:bCs w:val="0"/>
              </w:rPr>
              <w:t>Actor</w:t>
            </w:r>
          </w:p>
        </w:tc>
        <w:tc>
          <w:tcPr>
            <w:tcW w:w="4814" w:type="dxa"/>
          </w:tcPr>
          <w:p w14:paraId="090AB448"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w:t>
            </w:r>
          </w:p>
        </w:tc>
      </w:tr>
      <w:tr w:rsidR="00320A40" w:rsidRPr="00BE5207" w14:paraId="16D7E35C"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3E2D3701"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67A3ED6A"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administrador fazer a gestão de rotas que os veículos usarão em seu percurso de trabalho</w:t>
            </w:r>
          </w:p>
        </w:tc>
      </w:tr>
      <w:tr w:rsidR="00320A40" w:rsidRPr="00BE5207" w14:paraId="542B8441"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33A10D1"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15A41E4F"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administrador.</w:t>
            </w:r>
          </w:p>
        </w:tc>
      </w:tr>
      <w:tr w:rsidR="00320A40" w:rsidRPr="00BE5207" w14:paraId="6FA48AD1"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247D9D5D" w14:textId="77777777" w:rsidR="00320A40" w:rsidRPr="00BE5207" w:rsidRDefault="00320A40" w:rsidP="00D73BD5">
            <w:pPr>
              <w:rPr>
                <w:b w:val="0"/>
                <w:bCs w:val="0"/>
              </w:rPr>
            </w:pPr>
            <w:r w:rsidRPr="00BE5207">
              <w:rPr>
                <w:b w:val="0"/>
                <w:bCs w:val="0"/>
              </w:rPr>
              <w:t>Pós-condição</w:t>
            </w:r>
          </w:p>
        </w:tc>
        <w:tc>
          <w:tcPr>
            <w:tcW w:w="4814" w:type="dxa"/>
          </w:tcPr>
          <w:p w14:paraId="020AB3E8"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seja bem sucedido, as informações serão gravadas. Senão, o estado do sistema permanece inalterado</w:t>
            </w:r>
          </w:p>
        </w:tc>
      </w:tr>
    </w:tbl>
    <w:p w14:paraId="166E7555" w14:textId="40865BAD" w:rsidR="00320A40" w:rsidRPr="00BE5207" w:rsidRDefault="00320A40" w:rsidP="00320A40">
      <w:pPr>
        <w:pStyle w:val="Ttulo1"/>
        <w:spacing w:line="240" w:lineRule="auto"/>
        <w:rPr>
          <w:sz w:val="24"/>
          <w:szCs w:val="24"/>
        </w:rPr>
      </w:pPr>
      <w:bookmarkStart w:id="238" w:name="_Toc145460674"/>
      <w:bookmarkStart w:id="239" w:name="_Toc146010393"/>
      <w:r w:rsidRPr="00BE5207">
        <w:rPr>
          <w:color w:val="5B9BD5" w:themeColor="accent1"/>
          <w:sz w:val="24"/>
          <w:szCs w:val="24"/>
        </w:rPr>
        <w:t xml:space="preserve">Tabela 13. Descrição do caso de uso – </w:t>
      </w:r>
      <w:bookmarkEnd w:id="238"/>
      <w:bookmarkEnd w:id="239"/>
      <w:r w:rsidR="00A00C90">
        <w:rPr>
          <w:color w:val="5B9BD5" w:themeColor="accent1"/>
          <w:sz w:val="24"/>
          <w:szCs w:val="24"/>
        </w:rPr>
        <w:t>gerir rotas</w:t>
      </w:r>
    </w:p>
    <w:p w14:paraId="2697FC99" w14:textId="77777777" w:rsidR="00320A40" w:rsidRPr="00BE5207" w:rsidRDefault="00320A40" w:rsidP="00320A40">
      <w:pPr>
        <w:spacing w:before="240"/>
        <w:jc w:val="center"/>
        <w:rPr>
          <w:b/>
          <w:bCs/>
          <w:color w:val="2E74B5" w:themeColor="accent1" w:themeShade="BF"/>
        </w:rPr>
      </w:pPr>
    </w:p>
    <w:p w14:paraId="2FC22E55" w14:textId="77777777" w:rsidR="00320A40" w:rsidRPr="00BE5207" w:rsidRDefault="00320A40" w:rsidP="00320A40">
      <w:pPr>
        <w:pStyle w:val="PargrafodaLista"/>
        <w:numPr>
          <w:ilvl w:val="0"/>
          <w:numId w:val="18"/>
        </w:numPr>
        <w:rPr>
          <w:b/>
          <w:bCs/>
          <w:sz w:val="26"/>
          <w:szCs w:val="26"/>
        </w:rPr>
      </w:pPr>
      <w:r w:rsidRPr="00BE5207">
        <w:rPr>
          <w:b/>
          <w:bCs/>
          <w:sz w:val="26"/>
          <w:szCs w:val="26"/>
        </w:rPr>
        <w:t>Gerir perfil</w:t>
      </w:r>
    </w:p>
    <w:tbl>
      <w:tblPr>
        <w:tblStyle w:val="SimplesTabela1"/>
        <w:tblW w:w="0" w:type="auto"/>
        <w:tblLook w:val="04A0" w:firstRow="1" w:lastRow="0" w:firstColumn="1" w:lastColumn="0" w:noHBand="0" w:noVBand="1"/>
      </w:tblPr>
      <w:tblGrid>
        <w:gridCol w:w="4814"/>
        <w:gridCol w:w="4814"/>
      </w:tblGrid>
      <w:tr w:rsidR="00320A40" w:rsidRPr="00BE5207" w14:paraId="079A2858"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77847EC" w14:textId="77777777" w:rsidR="00320A40" w:rsidRPr="00BE5207" w:rsidRDefault="00320A40" w:rsidP="00D73BD5">
            <w:pPr>
              <w:spacing w:line="360" w:lineRule="auto"/>
            </w:pPr>
            <w:r w:rsidRPr="00BE5207">
              <w:t>Nome do UC10</w:t>
            </w:r>
          </w:p>
        </w:tc>
        <w:tc>
          <w:tcPr>
            <w:tcW w:w="4814" w:type="dxa"/>
          </w:tcPr>
          <w:p w14:paraId="6C6C08CA"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Gerir perfil</w:t>
            </w:r>
          </w:p>
        </w:tc>
      </w:tr>
      <w:tr w:rsidR="00320A40" w:rsidRPr="00BE5207" w14:paraId="11D7CB3B"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00A6E4B" w14:textId="77777777" w:rsidR="00320A40" w:rsidRPr="00BE5207" w:rsidRDefault="00320A40" w:rsidP="00D73BD5">
            <w:pPr>
              <w:spacing w:line="360" w:lineRule="auto"/>
              <w:rPr>
                <w:b w:val="0"/>
                <w:bCs w:val="0"/>
              </w:rPr>
            </w:pPr>
            <w:r w:rsidRPr="00BE5207">
              <w:rPr>
                <w:b w:val="0"/>
                <w:bCs w:val="0"/>
              </w:rPr>
              <w:t>Actor</w:t>
            </w:r>
          </w:p>
        </w:tc>
        <w:tc>
          <w:tcPr>
            <w:tcW w:w="4814" w:type="dxa"/>
          </w:tcPr>
          <w:p w14:paraId="6B36012B"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Utilizadores do sistema</w:t>
            </w:r>
          </w:p>
        </w:tc>
      </w:tr>
      <w:tr w:rsidR="00320A40" w:rsidRPr="00BE5207" w14:paraId="74D97DE0"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1E9C4C9C"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6D33BCA9"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s utilizadores do sistema fazer a gestão de suas contas (perfis). O actor deverá estar cadastrado no sistema com o seu email e senha</w:t>
            </w:r>
          </w:p>
        </w:tc>
      </w:tr>
      <w:tr w:rsidR="00320A40" w:rsidRPr="00BE5207" w14:paraId="7C5C301A"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6BEFC86"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77EA8E26"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utilizador.</w:t>
            </w:r>
          </w:p>
        </w:tc>
      </w:tr>
      <w:tr w:rsidR="00320A40" w:rsidRPr="00BE5207" w14:paraId="31CD22E7"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77AE4FA6" w14:textId="77777777" w:rsidR="00320A40" w:rsidRPr="00BE5207" w:rsidRDefault="00320A40" w:rsidP="00D73BD5">
            <w:pPr>
              <w:rPr>
                <w:b w:val="0"/>
                <w:bCs w:val="0"/>
              </w:rPr>
            </w:pPr>
            <w:r w:rsidRPr="00BE5207">
              <w:rPr>
                <w:b w:val="0"/>
                <w:bCs w:val="0"/>
              </w:rPr>
              <w:t>Pós-condição</w:t>
            </w:r>
          </w:p>
        </w:tc>
        <w:tc>
          <w:tcPr>
            <w:tcW w:w="4814" w:type="dxa"/>
          </w:tcPr>
          <w:p w14:paraId="75329D65"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p>
        </w:tc>
      </w:tr>
    </w:tbl>
    <w:p w14:paraId="25C0D176" w14:textId="77777777" w:rsidR="00320A40" w:rsidRPr="00BE5207" w:rsidRDefault="00320A40" w:rsidP="00320A40">
      <w:pPr>
        <w:pStyle w:val="Ttulo1"/>
        <w:spacing w:line="240" w:lineRule="auto"/>
        <w:rPr>
          <w:color w:val="5B9BD5" w:themeColor="accent1"/>
          <w:sz w:val="24"/>
          <w:szCs w:val="24"/>
        </w:rPr>
      </w:pPr>
      <w:bookmarkStart w:id="240" w:name="_Toc145460675"/>
      <w:bookmarkStart w:id="241" w:name="_Toc146010394"/>
      <w:r w:rsidRPr="00BE5207">
        <w:rPr>
          <w:color w:val="5B9BD5" w:themeColor="accent1"/>
          <w:sz w:val="24"/>
          <w:szCs w:val="24"/>
        </w:rPr>
        <w:t>Tabela 14. Descrição do caso de uso – gerir perfil</w:t>
      </w:r>
      <w:bookmarkEnd w:id="240"/>
      <w:bookmarkEnd w:id="241"/>
    </w:p>
    <w:p w14:paraId="713051AA" w14:textId="77777777" w:rsidR="00320A40" w:rsidRPr="00BE5207" w:rsidRDefault="00320A40" w:rsidP="00320A40"/>
    <w:p w14:paraId="65B9D0A1" w14:textId="748FDC2F" w:rsidR="00320A40" w:rsidRPr="00BE5207" w:rsidRDefault="00320A40" w:rsidP="001A79BF">
      <w:pPr>
        <w:pStyle w:val="Ttulo3"/>
        <w:numPr>
          <w:ilvl w:val="2"/>
          <w:numId w:val="12"/>
        </w:numPr>
        <w:ind w:left="1134" w:hanging="1134"/>
      </w:pPr>
      <w:bookmarkStart w:id="242" w:name="_Toc145446874"/>
      <w:bookmarkStart w:id="243" w:name="_Toc146010395"/>
      <w:r w:rsidRPr="00BE5207">
        <w:t>Diagrama de sequência de eventos</w:t>
      </w:r>
      <w:bookmarkEnd w:id="242"/>
      <w:bookmarkEnd w:id="243"/>
    </w:p>
    <w:p w14:paraId="2485A3A8" w14:textId="77777777" w:rsidR="00320A40" w:rsidRPr="00BE5207" w:rsidRDefault="00320A40" w:rsidP="00320A40">
      <w:r w:rsidRPr="00BE5207">
        <w:t>O diagrama de sequência de eventos tem como objectivo apresentar interações entre objectos na ordem temporal em que elas sucedem. Ele mostra a sequência de troca de mensagem entre os diversos componentes do sistema e o actor, que geralmente inicia no caso de uso, afim de executar determinada acção.</w:t>
      </w:r>
    </w:p>
    <w:p w14:paraId="35E41E7A" w14:textId="77777777" w:rsidR="00320A40" w:rsidRPr="00BE5207" w:rsidRDefault="00320A40" w:rsidP="00320A40">
      <w:pPr>
        <w:pStyle w:val="Ttulo3"/>
        <w:numPr>
          <w:ilvl w:val="0"/>
          <w:numId w:val="33"/>
        </w:numPr>
        <w:ind w:left="405" w:hanging="405"/>
      </w:pPr>
      <w:bookmarkStart w:id="244" w:name="_Toc145446875"/>
      <w:bookmarkStart w:id="245" w:name="_Toc146010396"/>
      <w:r w:rsidRPr="00BE5207">
        <w:lastRenderedPageBreak/>
        <w:t>Criar conta de encarregado</w:t>
      </w:r>
      <w:bookmarkEnd w:id="244"/>
      <w:bookmarkEnd w:id="245"/>
    </w:p>
    <w:p w14:paraId="0B71FBE0" w14:textId="77777777" w:rsidR="00320A40" w:rsidRPr="00BE5207" w:rsidRDefault="00320A40" w:rsidP="00320A40">
      <w:pPr>
        <w:spacing w:line="240" w:lineRule="auto"/>
      </w:pPr>
      <w:r w:rsidRPr="00BE5207">
        <w:rPr>
          <w:noProof/>
        </w:rPr>
        <w:drawing>
          <wp:inline distT="0" distB="0" distL="0" distR="0" wp14:anchorId="5692C8C5" wp14:editId="582D0934">
            <wp:extent cx="6120130" cy="4272915"/>
            <wp:effectExtent l="0" t="0" r="0" b="0"/>
            <wp:docPr id="58193341"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20130" cy="4272915"/>
                    </a:xfrm>
                    <a:prstGeom prst="rect">
                      <a:avLst/>
                    </a:prstGeom>
                    <a:noFill/>
                    <a:ln>
                      <a:noFill/>
                    </a:ln>
                  </pic:spPr>
                </pic:pic>
              </a:graphicData>
            </a:graphic>
          </wp:inline>
        </w:drawing>
      </w:r>
    </w:p>
    <w:p w14:paraId="2ED873C7" w14:textId="77777777" w:rsidR="00320A40" w:rsidRPr="00BE5207" w:rsidRDefault="00320A40" w:rsidP="00320A40">
      <w:pPr>
        <w:pStyle w:val="Ttulo1"/>
        <w:spacing w:line="240" w:lineRule="auto"/>
        <w:rPr>
          <w:color w:val="5B9BD5" w:themeColor="accent1"/>
          <w:sz w:val="24"/>
          <w:szCs w:val="24"/>
        </w:rPr>
      </w:pPr>
      <w:bookmarkStart w:id="246" w:name="_Toc145460678"/>
      <w:bookmarkStart w:id="247" w:name="_Toc146010397"/>
      <w:r w:rsidRPr="00BE5207">
        <w:rPr>
          <w:color w:val="5B9BD5" w:themeColor="accent1"/>
          <w:sz w:val="24"/>
          <w:szCs w:val="24"/>
        </w:rPr>
        <w:t>Figura 6. Diagrama de sequência de eventos: criar conta de encarregado</w:t>
      </w:r>
      <w:bookmarkEnd w:id="246"/>
      <w:bookmarkEnd w:id="247"/>
    </w:p>
    <w:p w14:paraId="40DE63FF" w14:textId="77777777" w:rsidR="00320A40" w:rsidRPr="00BE5207" w:rsidRDefault="00320A40" w:rsidP="00320A40"/>
    <w:p w14:paraId="2EAF0B26" w14:textId="77777777" w:rsidR="00320A40" w:rsidRPr="00BE5207" w:rsidRDefault="00320A40" w:rsidP="00320A40">
      <w:pPr>
        <w:pStyle w:val="Ttulo3"/>
        <w:numPr>
          <w:ilvl w:val="0"/>
          <w:numId w:val="33"/>
        </w:numPr>
        <w:ind w:left="405" w:hanging="405"/>
      </w:pPr>
      <w:bookmarkStart w:id="248" w:name="_Toc145446876"/>
      <w:bookmarkStart w:id="249" w:name="_Toc146010398"/>
      <w:r w:rsidRPr="00BE5207">
        <w:lastRenderedPageBreak/>
        <w:t>Fazer solicitação de serviço</w:t>
      </w:r>
      <w:bookmarkEnd w:id="248"/>
      <w:bookmarkEnd w:id="249"/>
    </w:p>
    <w:p w14:paraId="0C4B7EA9" w14:textId="77777777" w:rsidR="00320A40" w:rsidRPr="00BE5207" w:rsidRDefault="00320A40" w:rsidP="00320A40">
      <w:pPr>
        <w:spacing w:line="240" w:lineRule="auto"/>
      </w:pPr>
      <w:r w:rsidRPr="00BE5207">
        <w:rPr>
          <w:noProof/>
        </w:rPr>
        <w:drawing>
          <wp:inline distT="0" distB="0" distL="0" distR="0" wp14:anchorId="52C6EF59" wp14:editId="34D912E8">
            <wp:extent cx="6120130" cy="4110990"/>
            <wp:effectExtent l="0" t="0" r="5715" b="0"/>
            <wp:docPr id="127455697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20130" cy="4110990"/>
                    </a:xfrm>
                    <a:prstGeom prst="rect">
                      <a:avLst/>
                    </a:prstGeom>
                    <a:noFill/>
                    <a:ln>
                      <a:noFill/>
                    </a:ln>
                  </pic:spPr>
                </pic:pic>
              </a:graphicData>
            </a:graphic>
          </wp:inline>
        </w:drawing>
      </w:r>
    </w:p>
    <w:p w14:paraId="4746C24E" w14:textId="77777777" w:rsidR="00320A40" w:rsidRPr="00BE5207" w:rsidRDefault="00320A40" w:rsidP="00320A40">
      <w:pPr>
        <w:pStyle w:val="Ttulo1"/>
        <w:spacing w:line="240" w:lineRule="auto"/>
        <w:rPr>
          <w:color w:val="5B9BD5" w:themeColor="accent1"/>
          <w:sz w:val="24"/>
          <w:szCs w:val="24"/>
        </w:rPr>
      </w:pPr>
      <w:bookmarkStart w:id="250" w:name="_Toc145460680"/>
      <w:bookmarkStart w:id="251" w:name="_Toc146010399"/>
      <w:r w:rsidRPr="00BE5207">
        <w:rPr>
          <w:color w:val="5B9BD5" w:themeColor="accent1"/>
          <w:sz w:val="24"/>
          <w:szCs w:val="24"/>
        </w:rPr>
        <w:t>Figura 7. Diagrama de sequência de eventos: fazer solicitação</w:t>
      </w:r>
      <w:bookmarkEnd w:id="250"/>
      <w:bookmarkEnd w:id="251"/>
    </w:p>
    <w:p w14:paraId="00990AEC" w14:textId="77777777" w:rsidR="00320A40" w:rsidRPr="00BE5207" w:rsidRDefault="00320A40" w:rsidP="00320A40"/>
    <w:p w14:paraId="0A44B862" w14:textId="77777777" w:rsidR="00320A40" w:rsidRPr="00BE5207" w:rsidRDefault="00320A40" w:rsidP="00320A40">
      <w:pPr>
        <w:pStyle w:val="Ttulo3"/>
        <w:numPr>
          <w:ilvl w:val="0"/>
          <w:numId w:val="33"/>
        </w:numPr>
        <w:ind w:left="405" w:hanging="405"/>
      </w:pPr>
      <w:bookmarkStart w:id="252" w:name="_Toc145446877"/>
      <w:bookmarkStart w:id="253" w:name="_Toc146010400"/>
      <w:r w:rsidRPr="00BE5207">
        <w:lastRenderedPageBreak/>
        <w:t>Gerir estudantes</w:t>
      </w:r>
      <w:bookmarkEnd w:id="252"/>
      <w:bookmarkEnd w:id="253"/>
    </w:p>
    <w:p w14:paraId="0962475F" w14:textId="77777777" w:rsidR="00320A40" w:rsidRPr="00BE5207" w:rsidRDefault="00320A40" w:rsidP="00320A40">
      <w:pPr>
        <w:spacing w:line="240" w:lineRule="auto"/>
      </w:pPr>
      <w:r w:rsidRPr="00BE5207">
        <w:rPr>
          <w:noProof/>
        </w:rPr>
        <w:drawing>
          <wp:inline distT="0" distB="0" distL="0" distR="0" wp14:anchorId="06B72580" wp14:editId="3B266376">
            <wp:extent cx="6120130" cy="3867150"/>
            <wp:effectExtent l="0" t="0" r="0" b="0"/>
            <wp:docPr id="82633355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120130" cy="3867150"/>
                    </a:xfrm>
                    <a:prstGeom prst="rect">
                      <a:avLst/>
                    </a:prstGeom>
                    <a:noFill/>
                    <a:ln>
                      <a:noFill/>
                    </a:ln>
                  </pic:spPr>
                </pic:pic>
              </a:graphicData>
            </a:graphic>
          </wp:inline>
        </w:drawing>
      </w:r>
    </w:p>
    <w:p w14:paraId="1A58B63B" w14:textId="77777777" w:rsidR="00320A40" w:rsidRPr="00BE5207" w:rsidRDefault="00320A40" w:rsidP="00320A40">
      <w:pPr>
        <w:pStyle w:val="Ttulo1"/>
        <w:spacing w:line="240" w:lineRule="auto"/>
        <w:rPr>
          <w:color w:val="5B9BD5" w:themeColor="accent1"/>
          <w:sz w:val="24"/>
          <w:szCs w:val="24"/>
        </w:rPr>
      </w:pPr>
      <w:bookmarkStart w:id="254" w:name="_Toc145460682"/>
      <w:bookmarkStart w:id="255" w:name="_Toc146010401"/>
      <w:r w:rsidRPr="00BE5207">
        <w:rPr>
          <w:color w:val="5B9BD5" w:themeColor="accent1"/>
          <w:sz w:val="24"/>
          <w:szCs w:val="24"/>
        </w:rPr>
        <w:t>Figura 8. Diagrama de sequência de eventos: gerir estudantes</w:t>
      </w:r>
      <w:bookmarkEnd w:id="254"/>
      <w:bookmarkEnd w:id="255"/>
    </w:p>
    <w:p w14:paraId="5853C5CB" w14:textId="77777777" w:rsidR="00320A40" w:rsidRPr="00BE5207" w:rsidRDefault="00320A40" w:rsidP="00320A40"/>
    <w:p w14:paraId="20D7E277" w14:textId="77777777" w:rsidR="00320A40" w:rsidRPr="00BE5207" w:rsidRDefault="00320A40" w:rsidP="00320A40">
      <w:pPr>
        <w:pStyle w:val="Ttulo3"/>
        <w:numPr>
          <w:ilvl w:val="0"/>
          <w:numId w:val="33"/>
        </w:numPr>
        <w:ind w:left="405" w:hanging="405"/>
      </w:pPr>
      <w:bookmarkStart w:id="256" w:name="_Toc145446878"/>
      <w:bookmarkStart w:id="257" w:name="_Toc146010402"/>
      <w:r w:rsidRPr="00BE5207">
        <w:t>Gerir manutenção</w:t>
      </w:r>
      <w:bookmarkEnd w:id="256"/>
      <w:bookmarkEnd w:id="257"/>
    </w:p>
    <w:p w14:paraId="1517A5A2" w14:textId="77777777" w:rsidR="00320A40" w:rsidRPr="00BE5207" w:rsidRDefault="00320A40" w:rsidP="00320A40">
      <w:pPr>
        <w:spacing w:line="240" w:lineRule="auto"/>
      </w:pPr>
      <w:r w:rsidRPr="00BE5207">
        <w:rPr>
          <w:noProof/>
        </w:rPr>
        <w:drawing>
          <wp:inline distT="0" distB="0" distL="0" distR="0" wp14:anchorId="4AC2760A" wp14:editId="2137451C">
            <wp:extent cx="6120130" cy="3260785"/>
            <wp:effectExtent l="0" t="0" r="0" b="8255"/>
            <wp:docPr id="1426832443"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120130" cy="3260785"/>
                    </a:xfrm>
                    <a:prstGeom prst="rect">
                      <a:avLst/>
                    </a:prstGeom>
                    <a:noFill/>
                    <a:ln>
                      <a:noFill/>
                    </a:ln>
                  </pic:spPr>
                </pic:pic>
              </a:graphicData>
            </a:graphic>
          </wp:inline>
        </w:drawing>
      </w:r>
    </w:p>
    <w:p w14:paraId="4739E662" w14:textId="77777777" w:rsidR="00320A40" w:rsidRPr="00BE5207" w:rsidRDefault="00320A40" w:rsidP="00320A40">
      <w:pPr>
        <w:pStyle w:val="Ttulo1"/>
        <w:spacing w:line="240" w:lineRule="auto"/>
        <w:rPr>
          <w:color w:val="5B9BD5" w:themeColor="accent1"/>
          <w:sz w:val="24"/>
          <w:szCs w:val="24"/>
        </w:rPr>
      </w:pPr>
      <w:bookmarkStart w:id="258" w:name="_Toc145460684"/>
      <w:bookmarkStart w:id="259" w:name="_Toc146010403"/>
      <w:r w:rsidRPr="00BE5207">
        <w:rPr>
          <w:color w:val="5B9BD5" w:themeColor="accent1"/>
          <w:sz w:val="24"/>
          <w:szCs w:val="24"/>
        </w:rPr>
        <w:t>Figura 9. Diagrama de sequência de eventos: gerir manutenção</w:t>
      </w:r>
      <w:bookmarkEnd w:id="258"/>
      <w:bookmarkEnd w:id="259"/>
    </w:p>
    <w:p w14:paraId="13480FBA" w14:textId="77777777" w:rsidR="00320A40" w:rsidRPr="00BE5207" w:rsidRDefault="00320A40" w:rsidP="00320A40"/>
    <w:p w14:paraId="4E90090B" w14:textId="77777777" w:rsidR="00320A40" w:rsidRPr="00BE5207" w:rsidRDefault="00320A40" w:rsidP="00320A40">
      <w:pPr>
        <w:pStyle w:val="Ttulo3"/>
        <w:numPr>
          <w:ilvl w:val="0"/>
          <w:numId w:val="33"/>
        </w:numPr>
        <w:ind w:left="405" w:hanging="405"/>
      </w:pPr>
      <w:bookmarkStart w:id="260" w:name="_Toc145446879"/>
      <w:bookmarkStart w:id="261" w:name="_Toc146010404"/>
      <w:r w:rsidRPr="00BE5207">
        <w:lastRenderedPageBreak/>
        <w:t>Cadastrar Perfis</w:t>
      </w:r>
      <w:bookmarkEnd w:id="260"/>
      <w:bookmarkEnd w:id="261"/>
    </w:p>
    <w:p w14:paraId="06B7C6DD" w14:textId="77777777" w:rsidR="00320A40" w:rsidRPr="00BE5207" w:rsidRDefault="00320A40" w:rsidP="00320A40">
      <w:pPr>
        <w:spacing w:after="0" w:line="240" w:lineRule="auto"/>
        <w:rPr>
          <w:color w:val="5B9BD5" w:themeColor="accent1"/>
        </w:rPr>
      </w:pPr>
      <w:r w:rsidRPr="00BE5207">
        <w:rPr>
          <w:noProof/>
          <w:color w:val="5B9BD5" w:themeColor="accent1"/>
        </w:rPr>
        <w:drawing>
          <wp:inline distT="0" distB="0" distL="0" distR="0" wp14:anchorId="60631717" wp14:editId="5479B7FA">
            <wp:extent cx="6120130" cy="3543300"/>
            <wp:effectExtent l="0" t="0" r="0" b="0"/>
            <wp:docPr id="89590068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120130" cy="3543300"/>
                    </a:xfrm>
                    <a:prstGeom prst="rect">
                      <a:avLst/>
                    </a:prstGeom>
                    <a:noFill/>
                    <a:ln>
                      <a:noFill/>
                    </a:ln>
                  </pic:spPr>
                </pic:pic>
              </a:graphicData>
            </a:graphic>
          </wp:inline>
        </w:drawing>
      </w:r>
    </w:p>
    <w:p w14:paraId="5354B3EC" w14:textId="77777777" w:rsidR="00320A40" w:rsidRPr="00BE5207" w:rsidRDefault="00320A40" w:rsidP="00320A40">
      <w:pPr>
        <w:pStyle w:val="Ttulo1"/>
        <w:spacing w:line="240" w:lineRule="auto"/>
        <w:rPr>
          <w:color w:val="5B9BD5" w:themeColor="accent1"/>
          <w:sz w:val="24"/>
          <w:szCs w:val="24"/>
        </w:rPr>
      </w:pPr>
      <w:bookmarkStart w:id="262" w:name="_Toc145460686"/>
      <w:bookmarkStart w:id="263" w:name="_Toc146010405"/>
      <w:r w:rsidRPr="00BE5207">
        <w:rPr>
          <w:color w:val="5B9BD5" w:themeColor="accent1"/>
          <w:sz w:val="24"/>
          <w:szCs w:val="24"/>
        </w:rPr>
        <w:t>Figura 10. Diagrama de sequência de eventos: gerir perfil</w:t>
      </w:r>
      <w:bookmarkEnd w:id="262"/>
      <w:bookmarkEnd w:id="263"/>
    </w:p>
    <w:p w14:paraId="738741F1" w14:textId="77777777" w:rsidR="00320A40" w:rsidRPr="00BE5207" w:rsidRDefault="00320A40" w:rsidP="00320A40"/>
    <w:p w14:paraId="26F9B942" w14:textId="77777777" w:rsidR="00320A40" w:rsidRPr="00BE5207" w:rsidRDefault="00320A40" w:rsidP="00320A40">
      <w:pPr>
        <w:pStyle w:val="Ttulo3"/>
        <w:numPr>
          <w:ilvl w:val="0"/>
          <w:numId w:val="33"/>
        </w:numPr>
        <w:ind w:left="405" w:hanging="405"/>
      </w:pPr>
      <w:bookmarkStart w:id="264" w:name="_Toc145446880"/>
      <w:bookmarkStart w:id="265" w:name="_Toc146010406"/>
      <w:r w:rsidRPr="00BE5207">
        <w:t>Gerir viagem</w:t>
      </w:r>
      <w:bookmarkEnd w:id="264"/>
      <w:bookmarkEnd w:id="265"/>
    </w:p>
    <w:p w14:paraId="5544D272" w14:textId="77777777" w:rsidR="00320A40" w:rsidRPr="00BE5207" w:rsidRDefault="00320A40" w:rsidP="00320A40">
      <w:pPr>
        <w:spacing w:before="240" w:line="240" w:lineRule="auto"/>
        <w:rPr>
          <w:rStyle w:val="Ttulo1Carter"/>
          <w:color w:val="5B9BD5" w:themeColor="accent1"/>
          <w:sz w:val="24"/>
          <w:szCs w:val="24"/>
        </w:rPr>
      </w:pPr>
      <w:r w:rsidRPr="00BE5207">
        <w:rPr>
          <w:noProof/>
          <w:color w:val="5B9BD5" w:themeColor="accent1"/>
        </w:rPr>
        <w:drawing>
          <wp:inline distT="0" distB="0" distL="0" distR="0" wp14:anchorId="5C93DDDE" wp14:editId="2FB364A4">
            <wp:extent cx="6120130" cy="3052445"/>
            <wp:effectExtent l="0" t="0" r="0" b="0"/>
            <wp:docPr id="1213410759"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120130" cy="3052445"/>
                    </a:xfrm>
                    <a:prstGeom prst="rect">
                      <a:avLst/>
                    </a:prstGeom>
                    <a:noFill/>
                    <a:ln>
                      <a:noFill/>
                    </a:ln>
                  </pic:spPr>
                </pic:pic>
              </a:graphicData>
            </a:graphic>
          </wp:inline>
        </w:drawing>
      </w:r>
      <w:r w:rsidRPr="00BE5207">
        <w:rPr>
          <w:rStyle w:val="Ttulo1Carter"/>
          <w:color w:val="5B9BD5" w:themeColor="accent1"/>
          <w:sz w:val="24"/>
          <w:szCs w:val="24"/>
        </w:rPr>
        <w:t>Figura 11. Diagrama de sequência de eventos: gerir viagem</w:t>
      </w:r>
    </w:p>
    <w:p w14:paraId="67B35E36" w14:textId="2166B564" w:rsidR="009F2F68" w:rsidRPr="00BE5207" w:rsidRDefault="009F2F68" w:rsidP="004852D6"/>
    <w:p w14:paraId="6F8A5DC5" w14:textId="3530F5D1" w:rsidR="009C4B9E" w:rsidRPr="00BE5207" w:rsidRDefault="009F2F68" w:rsidP="00FE5CFD">
      <w:pPr>
        <w:pStyle w:val="PargrafodaLista"/>
      </w:pPr>
      <w:r w:rsidRPr="00BE5207">
        <w:br w:type="page"/>
      </w:r>
      <w:r w:rsidR="006D5274" w:rsidRPr="00BE5207">
        <w:lastRenderedPageBreak/>
        <w:tab/>
      </w:r>
      <w:r w:rsidR="006301E0" w:rsidRPr="00BE5207">
        <w:rPr>
          <w:noProof/>
        </w:rPr>
        <mc:AlternateContent>
          <mc:Choice Requires="wps">
            <w:drawing>
              <wp:anchor distT="0" distB="0" distL="114300" distR="114300" simplePos="0" relativeHeight="251716608" behindDoc="0" locked="0" layoutInCell="1" allowOverlap="1" wp14:anchorId="46E0FB44" wp14:editId="42D2296E">
                <wp:simplePos x="0" y="0"/>
                <wp:positionH relativeFrom="column">
                  <wp:posOffset>5309870</wp:posOffset>
                </wp:positionH>
                <wp:positionV relativeFrom="paragraph">
                  <wp:posOffset>-7620</wp:posOffset>
                </wp:positionV>
                <wp:extent cx="800100" cy="783590"/>
                <wp:effectExtent l="0" t="0" r="0" b="0"/>
                <wp:wrapNone/>
                <wp:docPr id="1522039245" name="Caixa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55AAD50E" w14:textId="762404BE" w:rsidR="001C3C67" w:rsidRPr="00BE5207" w:rsidRDefault="00344A45" w:rsidP="009C4B9E">
                            <w:pPr>
                              <w:shd w:val="clear" w:color="auto" w:fill="AEAAAA" w:themeFill="background2" w:themeFillShade="BF"/>
                              <w:jc w:val="center"/>
                              <w:rPr>
                                <w:color w:val="FFFFFF"/>
                                <w:sz w:val="96"/>
                                <w:szCs w:val="144"/>
                              </w:rPr>
                            </w:pPr>
                            <w:r w:rsidRPr="00BE5207">
                              <w:rPr>
                                <w:color w:val="FFFFFF"/>
                                <w:sz w:val="96"/>
                                <w:szCs w:val="144"/>
                              </w:rPr>
                              <w:t>5</w:t>
                            </w:r>
                          </w:p>
                          <w:p w14:paraId="15BC6337" w14:textId="77777777" w:rsidR="001C3C67" w:rsidRPr="00BE5207" w:rsidRDefault="001C3C67" w:rsidP="009C4B9E">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E0FB44" id="Caixa de texto 1" o:spid="_x0000_s1053" type="#_x0000_t202" style="position:absolute;left:0;text-align:left;margin-left:418.1pt;margin-top:-.6pt;width:63pt;height:61.7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NS8C0ntAQAAwQMAAA4AAAAAAAAAAAAAAAAALgIAAGRycy9lMm9E&#10;b2MueG1sUEsBAi0AFAAGAAgAAAAhAB7j/27fAAAACgEAAA8AAAAAAAAAAAAAAAAARwQAAGRycy9k&#10;b3ducmV2LnhtbFBLBQYAAAAABAAEAPMAAABTBQAAAAA=&#10;" fillcolor="#d8d8d8" stroked="f">
                <v:textbox inset="0,0,0,0">
                  <w:txbxContent>
                    <w:p w14:paraId="55AAD50E" w14:textId="762404BE" w:rsidR="001C3C67" w:rsidRPr="00BE5207" w:rsidRDefault="00344A45" w:rsidP="009C4B9E">
                      <w:pPr>
                        <w:shd w:val="clear" w:color="auto" w:fill="AEAAAA" w:themeFill="background2" w:themeFillShade="BF"/>
                        <w:jc w:val="center"/>
                        <w:rPr>
                          <w:color w:val="FFFFFF"/>
                          <w:sz w:val="96"/>
                          <w:szCs w:val="144"/>
                        </w:rPr>
                      </w:pPr>
                      <w:r w:rsidRPr="00BE5207">
                        <w:rPr>
                          <w:color w:val="FFFFFF"/>
                          <w:sz w:val="96"/>
                          <w:szCs w:val="144"/>
                        </w:rPr>
                        <w:t>5</w:t>
                      </w:r>
                    </w:p>
                    <w:p w14:paraId="15BC6337" w14:textId="77777777" w:rsidR="001C3C67" w:rsidRPr="00BE5207" w:rsidRDefault="001C3C67" w:rsidP="009C4B9E">
                      <w:pPr>
                        <w:shd w:val="clear" w:color="auto" w:fill="AEAAAA" w:themeFill="background2" w:themeFillShade="BF"/>
                        <w:rPr>
                          <w:sz w:val="144"/>
                          <w:szCs w:val="144"/>
                        </w:rPr>
                      </w:pPr>
                    </w:p>
                  </w:txbxContent>
                </v:textbox>
              </v:shape>
            </w:pict>
          </mc:Fallback>
        </mc:AlternateContent>
      </w:r>
    </w:p>
    <w:p w14:paraId="2A3C4302" w14:textId="77777777" w:rsidR="009C4B9E" w:rsidRPr="00BE5207" w:rsidRDefault="009C4B9E" w:rsidP="009C4B9E"/>
    <w:p w14:paraId="64E361B1" w14:textId="77777777" w:rsidR="009C4B9E" w:rsidRPr="00BE5207" w:rsidRDefault="009C4B9E" w:rsidP="009C4B9E"/>
    <w:p w14:paraId="0227A576" w14:textId="77777777" w:rsidR="009C4B9E" w:rsidRPr="00BE5207" w:rsidRDefault="009C4B9E" w:rsidP="009C4B9E">
      <w:pPr>
        <w:pStyle w:val="Ttulo1"/>
        <w:jc w:val="right"/>
      </w:pPr>
      <w:bookmarkStart w:id="266" w:name="_Toc145446881"/>
      <w:bookmarkStart w:id="267" w:name="_Toc146010407"/>
      <w:r w:rsidRPr="00BE5207">
        <w:t>Conclusões e Recomendações</w:t>
      </w:r>
      <w:bookmarkEnd w:id="266"/>
      <w:bookmarkEnd w:id="267"/>
    </w:p>
    <w:p w14:paraId="46035165" w14:textId="77777777" w:rsidR="009C4B9E" w:rsidRPr="00BE5207" w:rsidRDefault="009C4B9E" w:rsidP="009C4B9E"/>
    <w:p w14:paraId="08566C02" w14:textId="77777777" w:rsidR="00B1528E" w:rsidRPr="00BE5207" w:rsidRDefault="006547EB" w:rsidP="00484B76">
      <w:pPr>
        <w:spacing w:before="240"/>
      </w:pPr>
      <w:bookmarkStart w:id="268" w:name="_Toc118271935"/>
      <w:bookmarkStart w:id="269" w:name="_Toc130291601"/>
      <w:r w:rsidRPr="00BE5207">
        <w:t>Neste capítulo, são apresentadas as conclusões advindas da realização do presente trabalho e as recomendações.</w:t>
      </w:r>
      <w:bookmarkEnd w:id="268"/>
      <w:bookmarkEnd w:id="269"/>
    </w:p>
    <w:p w14:paraId="767A4ACF" w14:textId="0BBBFC45" w:rsidR="009522F3" w:rsidRPr="00BE5207" w:rsidRDefault="00C55912" w:rsidP="00BF2085">
      <w:pPr>
        <w:pStyle w:val="Ttulo2"/>
        <w:numPr>
          <w:ilvl w:val="1"/>
          <w:numId w:val="37"/>
        </w:numPr>
        <w:spacing w:before="240"/>
      </w:pPr>
      <w:bookmarkStart w:id="270" w:name="_Toc145446882"/>
      <w:bookmarkStart w:id="271" w:name="_Toc146010408"/>
      <w:r w:rsidRPr="00BE5207">
        <w:t>Conclusões</w:t>
      </w:r>
      <w:bookmarkEnd w:id="270"/>
      <w:bookmarkEnd w:id="271"/>
    </w:p>
    <w:p w14:paraId="7097E157" w14:textId="77777777" w:rsidR="00963B0B" w:rsidRPr="00BE5207" w:rsidRDefault="00963B0B" w:rsidP="00963B0B">
      <w:r w:rsidRPr="00BE5207">
        <w:t>O objectivo de desenvolvimento de um Sistema de Gestão de Frotas de Transporte Escolar foi atingido, mas, nem todo o sistema é perfeito e tem alguns pontos que podem ser melhorados com o uso de novas tecnologias que existem e vão surgindo a cada momento que o tempo passa.</w:t>
      </w:r>
    </w:p>
    <w:p w14:paraId="58B8BC61" w14:textId="003204B7" w:rsidR="00520865" w:rsidRPr="00BE5207" w:rsidRDefault="00520865" w:rsidP="00DB5A8F"/>
    <w:p w14:paraId="084507B3" w14:textId="50917B31" w:rsidR="009522F3" w:rsidRPr="00BE5207" w:rsidRDefault="00C55912" w:rsidP="00D452DE">
      <w:pPr>
        <w:pStyle w:val="Ttulo2"/>
        <w:numPr>
          <w:ilvl w:val="1"/>
          <w:numId w:val="37"/>
        </w:numPr>
      </w:pPr>
      <w:bookmarkStart w:id="272" w:name="_Toc145446883"/>
      <w:bookmarkStart w:id="273" w:name="_Toc146010409"/>
      <w:r w:rsidRPr="00BE5207">
        <w:t>Recomendações</w:t>
      </w:r>
      <w:bookmarkEnd w:id="272"/>
      <w:bookmarkEnd w:id="273"/>
    </w:p>
    <w:p w14:paraId="24016AD5" w14:textId="57D43542" w:rsidR="006D508E" w:rsidRPr="00BE5207" w:rsidRDefault="006D508E" w:rsidP="006D508E">
      <w:r w:rsidRPr="00BE5207">
        <w:t xml:space="preserve">Recomendo que empresas e instituições nesse sector de serviço considerem a implementação do SGFTE como parte de sua estratégia para o transporte escolar em </w:t>
      </w:r>
      <w:r w:rsidR="005F6081">
        <w:t>M</w:t>
      </w:r>
      <w:r w:rsidRPr="00BE5207">
        <w:t xml:space="preserve">oçambique. </w:t>
      </w:r>
    </w:p>
    <w:p w14:paraId="19F159E2" w14:textId="04745444" w:rsidR="00494A70" w:rsidRPr="00BE5207" w:rsidRDefault="007E051E" w:rsidP="00EF6F99">
      <w:r w:rsidRPr="00BE5207">
        <w:t>Como recomendações aos trabalhos futuros em especial relacionado</w:t>
      </w:r>
      <w:r w:rsidR="00BB49D4" w:rsidRPr="00BE5207">
        <w:t xml:space="preserve"> a este</w:t>
      </w:r>
      <w:r w:rsidRPr="00BE5207">
        <w:t xml:space="preserve"> sistema para melhoria dos processos, automatizando as tarefas do usuário através da criação de</w:t>
      </w:r>
      <w:r w:rsidR="00494A70" w:rsidRPr="00BE5207">
        <w:t>:</w:t>
      </w:r>
    </w:p>
    <w:p w14:paraId="3DE387A8" w14:textId="7EB59401" w:rsidR="00C55912" w:rsidRPr="00BE5207" w:rsidRDefault="00494A70" w:rsidP="00EF6F99">
      <w:pPr>
        <w:pStyle w:val="PargrafodaLista"/>
        <w:numPr>
          <w:ilvl w:val="0"/>
          <w:numId w:val="27"/>
        </w:numPr>
      </w:pPr>
      <w:r w:rsidRPr="00BE5207">
        <w:t>U</w:t>
      </w:r>
      <w:r w:rsidR="007E051E" w:rsidRPr="00BE5207">
        <w:t>m aplicativo que permita a utilização de mapas para desenhos das rotas e para melhor definição dos caminhos a serem utilizados pelos motoristas indo buscar e deixar os alunos nas escolas</w:t>
      </w:r>
      <w:r w:rsidRPr="00BE5207">
        <w:t>;</w:t>
      </w:r>
    </w:p>
    <w:p w14:paraId="25D489A5" w14:textId="494DA94E" w:rsidR="004314A2" w:rsidRDefault="00494A70" w:rsidP="00EF6F99">
      <w:pPr>
        <w:pStyle w:val="PargrafodaLista"/>
        <w:numPr>
          <w:ilvl w:val="0"/>
          <w:numId w:val="26"/>
        </w:numPr>
      </w:pPr>
      <w:r w:rsidRPr="00BE5207">
        <w:t xml:space="preserve">A criação de um </w:t>
      </w:r>
      <w:r w:rsidR="004314A2" w:rsidRPr="00BE5207">
        <w:rPr>
          <w:i/>
          <w:iCs/>
        </w:rPr>
        <w:t>software</w:t>
      </w:r>
      <w:r w:rsidR="004314A2" w:rsidRPr="00BE5207">
        <w:t xml:space="preserve"> em </w:t>
      </w:r>
      <w:r w:rsidR="004314A2" w:rsidRPr="00BE5207">
        <w:rPr>
          <w:i/>
          <w:iCs/>
        </w:rPr>
        <w:t xml:space="preserve">versão mobile </w:t>
      </w:r>
      <w:r w:rsidR="004314A2" w:rsidRPr="00BE5207">
        <w:t xml:space="preserve">seria uma </w:t>
      </w:r>
      <w:r w:rsidRPr="00BE5207">
        <w:t>ó</w:t>
      </w:r>
      <w:r w:rsidR="004314A2" w:rsidRPr="00BE5207">
        <w:t>p</w:t>
      </w:r>
      <w:r w:rsidRPr="00BE5207">
        <w:t>t</w:t>
      </w:r>
      <w:r w:rsidR="004314A2" w:rsidRPr="00BE5207">
        <w:t>ima opção para a comodidade de utilização para aqueles que pretendam usar o sistema</w:t>
      </w:r>
      <w:r w:rsidRPr="00BE5207">
        <w:t>;</w:t>
      </w:r>
    </w:p>
    <w:p w14:paraId="5E5D356F" w14:textId="169E3C4A" w:rsidR="00BB472E" w:rsidRPr="00BE5207" w:rsidRDefault="00BB472E" w:rsidP="00EF6F99">
      <w:pPr>
        <w:pStyle w:val="PargrafodaLista"/>
        <w:numPr>
          <w:ilvl w:val="0"/>
          <w:numId w:val="26"/>
        </w:numPr>
      </w:pPr>
      <w:r>
        <w:t xml:space="preserve">Para melhor ser divulgado o sistema, recomendo o uso de publicidade para maior </w:t>
      </w:r>
      <w:r w:rsidR="001740A9">
        <w:t>abrangência</w:t>
      </w:r>
      <w:r>
        <w:t xml:space="preserve"> d</w:t>
      </w:r>
      <w:r w:rsidR="00F82232">
        <w:t>o</w:t>
      </w:r>
      <w:r>
        <w:t xml:space="preserve"> publico</w:t>
      </w:r>
      <w:r w:rsidR="00A9673C">
        <w:t>;</w:t>
      </w:r>
    </w:p>
    <w:p w14:paraId="5B450A29" w14:textId="0238DF44" w:rsidR="009C4B9E" w:rsidRPr="00BE5207" w:rsidRDefault="00494A70" w:rsidP="00EF6F99">
      <w:pPr>
        <w:pStyle w:val="PargrafodaLista"/>
        <w:numPr>
          <w:ilvl w:val="0"/>
          <w:numId w:val="26"/>
        </w:numPr>
      </w:pPr>
      <w:r w:rsidRPr="00BE5207">
        <w:t>A integração de serviços de pagamentos pelo aplicativo.</w:t>
      </w:r>
      <w:r w:rsidR="009C4B9E" w:rsidRPr="00BE5207">
        <w:br w:type="page"/>
      </w:r>
    </w:p>
    <w:p w14:paraId="02A3A037" w14:textId="77777777" w:rsidR="009C4B9E" w:rsidRPr="00BB2804" w:rsidRDefault="00141AB8" w:rsidP="009A68F9">
      <w:pPr>
        <w:pStyle w:val="Ttulo1"/>
        <w:spacing w:after="240"/>
        <w:rPr>
          <w:lang w:val="en-US"/>
        </w:rPr>
      </w:pPr>
      <w:bookmarkStart w:id="274" w:name="_Toc145446884"/>
      <w:bookmarkStart w:id="275" w:name="_Toc146010410"/>
      <w:r w:rsidRPr="00BB2804">
        <w:rPr>
          <w:lang w:val="en-US"/>
        </w:rPr>
        <w:lastRenderedPageBreak/>
        <w:t>Referências Bibliográficas</w:t>
      </w:r>
      <w:bookmarkEnd w:id="274"/>
      <w:bookmarkEnd w:id="275"/>
    </w:p>
    <w:p w14:paraId="5A45FEDF" w14:textId="1212713F" w:rsidR="000F5205" w:rsidRPr="009B589E" w:rsidRDefault="000F5205" w:rsidP="00612977">
      <w:pPr>
        <w:rPr>
          <w:lang w:val="en-US"/>
        </w:rPr>
      </w:pPr>
      <w:r w:rsidRPr="009B589E">
        <w:rPr>
          <w:b/>
          <w:bCs/>
          <w:lang w:val="en-US"/>
        </w:rPr>
        <w:t>Smith</w:t>
      </w:r>
      <w:r w:rsidRPr="009B589E">
        <w:rPr>
          <w:lang w:val="en-US"/>
        </w:rPr>
        <w:t xml:space="preserve">, J. (2019). </w:t>
      </w:r>
      <w:r w:rsidRPr="009B589E">
        <w:rPr>
          <w:u w:val="single"/>
          <w:lang w:val="en-US"/>
        </w:rPr>
        <w:t xml:space="preserve">Impact </w:t>
      </w:r>
      <w:r w:rsidR="008D5275" w:rsidRPr="009B589E">
        <w:rPr>
          <w:u w:val="single"/>
          <w:lang w:val="en-US"/>
        </w:rPr>
        <w:t>o</w:t>
      </w:r>
      <w:r w:rsidRPr="009B589E">
        <w:rPr>
          <w:u w:val="single"/>
          <w:lang w:val="en-US"/>
        </w:rPr>
        <w:t xml:space="preserve">f Fleet Management Systems </w:t>
      </w:r>
      <w:r w:rsidR="008D5275" w:rsidRPr="009B589E">
        <w:rPr>
          <w:u w:val="single"/>
          <w:lang w:val="en-US"/>
        </w:rPr>
        <w:t>on</w:t>
      </w:r>
      <w:r w:rsidRPr="009B589E">
        <w:rPr>
          <w:u w:val="single"/>
          <w:lang w:val="en-US"/>
        </w:rPr>
        <w:t xml:space="preserve"> Student Transportation.</w:t>
      </w:r>
      <w:r w:rsidR="00B311A6" w:rsidRPr="009B589E">
        <w:rPr>
          <w:lang w:val="en-US"/>
        </w:rPr>
        <w:t xml:space="preserve"> </w:t>
      </w:r>
      <w:r w:rsidR="00067930" w:rsidRPr="009B589E">
        <w:rPr>
          <w:lang w:val="en-US"/>
        </w:rPr>
        <w:t>United States of America, JT</w:t>
      </w:r>
      <w:r w:rsidR="00B311A6" w:rsidRPr="009B589E">
        <w:rPr>
          <w:lang w:val="en-US"/>
        </w:rPr>
        <w:t>R</w:t>
      </w:r>
      <w:r w:rsidR="00067930" w:rsidRPr="009B589E">
        <w:rPr>
          <w:lang w:val="en-US"/>
        </w:rPr>
        <w:t xml:space="preserve">; </w:t>
      </w:r>
    </w:p>
    <w:p w14:paraId="4A4FA740" w14:textId="30AF4BE7" w:rsidR="00B22781" w:rsidRPr="009B589E" w:rsidRDefault="00B311A6" w:rsidP="00612977">
      <w:pPr>
        <w:rPr>
          <w:lang w:val="en-US"/>
        </w:rPr>
      </w:pPr>
      <w:r w:rsidRPr="009B589E">
        <w:rPr>
          <w:b/>
          <w:bCs/>
          <w:lang w:val="en-US"/>
        </w:rPr>
        <w:t>Johnson</w:t>
      </w:r>
      <w:r w:rsidRPr="009B589E">
        <w:rPr>
          <w:lang w:val="en-US"/>
        </w:rPr>
        <w:t xml:space="preserve">, A., </w:t>
      </w:r>
      <w:r w:rsidRPr="009B589E">
        <w:rPr>
          <w:b/>
          <w:bCs/>
          <w:lang w:val="en-US"/>
        </w:rPr>
        <w:t>Brown</w:t>
      </w:r>
      <w:r w:rsidRPr="009B589E">
        <w:rPr>
          <w:lang w:val="en-US"/>
        </w:rPr>
        <w:t xml:space="preserve">, L., &amp; </w:t>
      </w:r>
      <w:r w:rsidRPr="009B589E">
        <w:rPr>
          <w:b/>
          <w:bCs/>
          <w:lang w:val="en-US"/>
        </w:rPr>
        <w:t>Davis</w:t>
      </w:r>
      <w:r w:rsidRPr="009B589E">
        <w:rPr>
          <w:lang w:val="en-US"/>
        </w:rPr>
        <w:t xml:space="preserve">, M. (2020). </w:t>
      </w:r>
      <w:r w:rsidRPr="009B589E">
        <w:rPr>
          <w:u w:val="single"/>
          <w:lang w:val="en-US"/>
        </w:rPr>
        <w:t xml:space="preserve">Enhancing Efficiency </w:t>
      </w:r>
      <w:r w:rsidR="00111D46" w:rsidRPr="009B589E">
        <w:rPr>
          <w:u w:val="single"/>
          <w:lang w:val="en-US"/>
        </w:rPr>
        <w:t>and</w:t>
      </w:r>
      <w:r w:rsidRPr="009B589E">
        <w:rPr>
          <w:u w:val="single"/>
          <w:lang w:val="en-US"/>
        </w:rPr>
        <w:t xml:space="preserve"> Safety </w:t>
      </w:r>
      <w:r w:rsidR="00111D46" w:rsidRPr="009B589E">
        <w:rPr>
          <w:u w:val="single"/>
          <w:lang w:val="en-US"/>
        </w:rPr>
        <w:t>in</w:t>
      </w:r>
      <w:r w:rsidRPr="009B589E">
        <w:rPr>
          <w:u w:val="single"/>
          <w:lang w:val="en-US"/>
        </w:rPr>
        <w:t xml:space="preserve"> Student Transportation Through Fleet </w:t>
      </w:r>
      <w:r w:rsidR="005F7A25" w:rsidRPr="009B589E">
        <w:rPr>
          <w:u w:val="single"/>
          <w:lang w:val="en-US"/>
        </w:rPr>
        <w:t>Management</w:t>
      </w:r>
      <w:r w:rsidRPr="009B589E">
        <w:rPr>
          <w:u w:val="single"/>
          <w:lang w:val="en-US"/>
        </w:rPr>
        <w:t xml:space="preserve"> Systems</w:t>
      </w:r>
      <w:r w:rsidRPr="009B589E">
        <w:rPr>
          <w:lang w:val="en-US"/>
        </w:rPr>
        <w:t>.</w:t>
      </w:r>
      <w:r w:rsidR="00067930" w:rsidRPr="009B589E">
        <w:rPr>
          <w:lang w:val="en-US"/>
        </w:rPr>
        <w:t xml:space="preserve"> United States of America, </w:t>
      </w:r>
      <w:r w:rsidR="00497EAA" w:rsidRPr="009B589E">
        <w:rPr>
          <w:lang w:val="en-US"/>
        </w:rPr>
        <w:t>T</w:t>
      </w:r>
      <w:r w:rsidR="00067930" w:rsidRPr="009B589E">
        <w:rPr>
          <w:lang w:val="en-US"/>
        </w:rPr>
        <w:t>TJ</w:t>
      </w:r>
      <w:r w:rsidR="00B22781" w:rsidRPr="009B589E">
        <w:rPr>
          <w:lang w:val="en-US"/>
        </w:rPr>
        <w:t>;</w:t>
      </w:r>
    </w:p>
    <w:p w14:paraId="6CD024DA" w14:textId="77777777" w:rsidR="00F32406" w:rsidRPr="00BE5207" w:rsidRDefault="00B22781" w:rsidP="00612977">
      <w:r w:rsidRPr="009B589E">
        <w:rPr>
          <w:b/>
          <w:bCs/>
          <w:lang w:val="en-US"/>
        </w:rPr>
        <w:t>Souza</w:t>
      </w:r>
      <w:r w:rsidRPr="009B589E">
        <w:rPr>
          <w:lang w:val="en-US"/>
        </w:rPr>
        <w:t xml:space="preserve">, A. C. S. &amp; </w:t>
      </w:r>
      <w:r w:rsidRPr="009B589E">
        <w:rPr>
          <w:b/>
          <w:bCs/>
          <w:lang w:val="en-US"/>
        </w:rPr>
        <w:t>Almeida</w:t>
      </w:r>
      <w:r w:rsidRPr="009B589E">
        <w:rPr>
          <w:lang w:val="en-US"/>
        </w:rPr>
        <w:t xml:space="preserve">, M. C. S. (2017). </w:t>
      </w:r>
      <w:r w:rsidR="007A38CC" w:rsidRPr="00BE5207">
        <w:rPr>
          <w:u w:val="single"/>
        </w:rPr>
        <w:t>Logística</w:t>
      </w:r>
      <w:r w:rsidRPr="00BE5207">
        <w:rPr>
          <w:u w:val="single"/>
        </w:rPr>
        <w:t xml:space="preserve"> e Transporte Escolar no Brasil: </w:t>
      </w:r>
      <w:r w:rsidR="007A38CC" w:rsidRPr="00BE5207">
        <w:rPr>
          <w:u w:val="single"/>
        </w:rPr>
        <w:t>Contribuição</w:t>
      </w:r>
      <w:r w:rsidRPr="00BE5207">
        <w:rPr>
          <w:u w:val="single"/>
        </w:rPr>
        <w:t xml:space="preserve"> Para Transporte de Pessoas</w:t>
      </w:r>
      <w:r w:rsidR="007F2984" w:rsidRPr="00BE5207">
        <w:t xml:space="preserve">. </w:t>
      </w:r>
      <w:r w:rsidR="00145A75" w:rsidRPr="00BE5207">
        <w:t>Brasília</w:t>
      </w:r>
      <w:r w:rsidR="007F2984" w:rsidRPr="00BE5207">
        <w:t>, SEGT</w:t>
      </w:r>
      <w:r w:rsidRPr="00BE5207">
        <w:t>;</w:t>
      </w:r>
    </w:p>
    <w:p w14:paraId="0822C0E6" w14:textId="77777777" w:rsidR="008469DD" w:rsidRPr="00BE5207" w:rsidRDefault="00434168" w:rsidP="00612977">
      <w:pPr>
        <w:rPr>
          <w:bCs/>
        </w:rPr>
      </w:pPr>
      <w:r w:rsidRPr="00BE5207">
        <w:rPr>
          <w:b/>
          <w:bCs/>
        </w:rPr>
        <w:t>Silva</w:t>
      </w:r>
      <w:r w:rsidRPr="00BE5207">
        <w:t xml:space="preserve">, A. B. (2018). </w:t>
      </w:r>
      <w:r w:rsidRPr="00BE5207">
        <w:rPr>
          <w:u w:val="single"/>
        </w:rPr>
        <w:t xml:space="preserve">Transporte Escolar: </w:t>
      </w:r>
      <w:r w:rsidR="00AB5458" w:rsidRPr="00BE5207">
        <w:rPr>
          <w:u w:val="single"/>
        </w:rPr>
        <w:t>Importância</w:t>
      </w:r>
      <w:r w:rsidRPr="00BE5207">
        <w:rPr>
          <w:u w:val="single"/>
        </w:rPr>
        <w:t xml:space="preserve">, Desafios e </w:t>
      </w:r>
      <w:r w:rsidR="00AB5458" w:rsidRPr="00BE5207">
        <w:rPr>
          <w:u w:val="single"/>
        </w:rPr>
        <w:t>Gestão</w:t>
      </w:r>
      <w:r w:rsidRPr="00BE5207">
        <w:rPr>
          <w:u w:val="single"/>
        </w:rPr>
        <w:t xml:space="preserve"> Eficiente.</w:t>
      </w:r>
      <w:r w:rsidRPr="00BE5207">
        <w:t xml:space="preserve"> Revista </w:t>
      </w:r>
      <w:r w:rsidRPr="00BE5207">
        <w:rPr>
          <w:bCs/>
        </w:rPr>
        <w:t xml:space="preserve">Brasileira de </w:t>
      </w:r>
      <w:r w:rsidR="00017143" w:rsidRPr="00BE5207">
        <w:rPr>
          <w:bCs/>
        </w:rPr>
        <w:t>Gestão</w:t>
      </w:r>
      <w:r w:rsidRPr="00BE5207">
        <w:rPr>
          <w:bCs/>
        </w:rPr>
        <w:t xml:space="preserve"> Educacional, pág. 47-58</w:t>
      </w:r>
      <w:r w:rsidR="00077727" w:rsidRPr="00BE5207">
        <w:rPr>
          <w:bCs/>
        </w:rPr>
        <w:t>;</w:t>
      </w:r>
    </w:p>
    <w:p w14:paraId="384EFB37" w14:textId="77777777" w:rsidR="00827DC4" w:rsidRPr="00BE5207" w:rsidRDefault="00827DC4" w:rsidP="00612977">
      <w:pPr>
        <w:rPr>
          <w:shd w:val="clear" w:color="auto" w:fill="F7F7F8"/>
        </w:rPr>
      </w:pPr>
      <w:r w:rsidRPr="00BE5207">
        <w:rPr>
          <w:bCs/>
        </w:rPr>
        <w:t xml:space="preserve">Disponível em: </w:t>
      </w:r>
      <w:hyperlink r:id="rId65" w:history="1">
        <w:r w:rsidRPr="00BE5207">
          <w:rPr>
            <w:rStyle w:val="Hiperligao"/>
            <w:bCs/>
          </w:rPr>
          <w:t>https://revistaespacios.com/a16v37n03/a16v37n03p02.pdf</w:t>
        </w:r>
      </w:hyperlink>
      <w:r w:rsidRPr="00BE5207">
        <w:rPr>
          <w:bCs/>
        </w:rPr>
        <w:t>. [Acedido em 16.05.2023];</w:t>
      </w:r>
    </w:p>
    <w:p w14:paraId="490847A5" w14:textId="77777777" w:rsidR="00077727" w:rsidRPr="00BE5207" w:rsidRDefault="00017143" w:rsidP="00612977">
      <w:pPr>
        <w:rPr>
          <w:bCs/>
        </w:rPr>
      </w:pPr>
      <w:r w:rsidRPr="00BE5207">
        <w:rPr>
          <w:b/>
        </w:rPr>
        <w:t>Ferreira</w:t>
      </w:r>
      <w:r w:rsidRPr="00BE5207">
        <w:rPr>
          <w:bCs/>
        </w:rPr>
        <w:t>, K. &amp; Gomes, C. F. S. &amp; Lucas,</w:t>
      </w:r>
      <w:r w:rsidR="00AB5458" w:rsidRPr="00BE5207">
        <w:rPr>
          <w:bCs/>
        </w:rPr>
        <w:t xml:space="preserve"> E. J. S. (2016). </w:t>
      </w:r>
      <w:r w:rsidR="00AB5458" w:rsidRPr="00BE5207">
        <w:rPr>
          <w:bCs/>
          <w:u w:val="single"/>
        </w:rPr>
        <w:t>Sistema de Gestão de Frotas Para Transporte Escolar.</w:t>
      </w:r>
      <w:r w:rsidR="00AB5458" w:rsidRPr="00BE5207">
        <w:rPr>
          <w:bCs/>
        </w:rPr>
        <w:t xml:space="preserve"> Revista Espácios;</w:t>
      </w:r>
    </w:p>
    <w:p w14:paraId="5DB15689" w14:textId="77777777" w:rsidR="00150C5E" w:rsidRPr="00BE5207" w:rsidRDefault="008469DD" w:rsidP="00612977">
      <w:r w:rsidRPr="00BE5207">
        <w:rPr>
          <w:rFonts w:cs="Times New Roman"/>
        </w:rPr>
        <w:t xml:space="preserve">Disponível em: </w:t>
      </w:r>
      <w:hyperlink r:id="rId66" w:history="1">
        <w:r w:rsidRPr="00BE5207">
          <w:rPr>
            <w:rStyle w:val="Hiperligao"/>
          </w:rPr>
          <w:t>https://www.ateomomento.com.br/diagramas-uml/</w:t>
        </w:r>
      </w:hyperlink>
      <w:r w:rsidRPr="00BE5207">
        <w:t>. [Acedido em 31.03.2023];</w:t>
      </w:r>
    </w:p>
    <w:p w14:paraId="7751BE8D" w14:textId="1678DACF" w:rsidR="00245313" w:rsidRPr="00BE5207" w:rsidRDefault="00150C5E" w:rsidP="00612977">
      <w:r w:rsidRPr="00BE5207">
        <w:rPr>
          <w:b/>
          <w:bCs/>
        </w:rPr>
        <w:t>Santos</w:t>
      </w:r>
      <w:r w:rsidRPr="00BE5207">
        <w:t xml:space="preserve">, E. T. (2018). </w:t>
      </w:r>
      <w:r w:rsidR="00347256" w:rsidRPr="00BE5207">
        <w:rPr>
          <w:u w:val="single"/>
        </w:rPr>
        <w:t>Utilização</w:t>
      </w:r>
      <w:r w:rsidRPr="00BE5207">
        <w:rPr>
          <w:u w:val="single"/>
        </w:rPr>
        <w:t xml:space="preserve"> de Tecnologias de </w:t>
      </w:r>
      <w:r w:rsidR="00347256" w:rsidRPr="00BE5207">
        <w:rPr>
          <w:u w:val="single"/>
        </w:rPr>
        <w:t>Informação</w:t>
      </w:r>
      <w:r w:rsidRPr="00BE5207">
        <w:rPr>
          <w:u w:val="single"/>
        </w:rPr>
        <w:t xml:space="preserve"> e </w:t>
      </w:r>
      <w:r w:rsidR="00347256" w:rsidRPr="00BE5207">
        <w:rPr>
          <w:u w:val="single"/>
        </w:rPr>
        <w:t>Comunicação</w:t>
      </w:r>
      <w:r w:rsidRPr="00BE5207">
        <w:rPr>
          <w:u w:val="single"/>
        </w:rPr>
        <w:t xml:space="preserve"> na </w:t>
      </w:r>
      <w:r w:rsidR="00347256" w:rsidRPr="00BE5207">
        <w:rPr>
          <w:u w:val="single"/>
        </w:rPr>
        <w:t>Gestão</w:t>
      </w:r>
      <w:r w:rsidRPr="00BE5207">
        <w:rPr>
          <w:u w:val="single"/>
        </w:rPr>
        <w:t xml:space="preserve"> de Frotas de </w:t>
      </w:r>
      <w:r w:rsidR="00347256" w:rsidRPr="00BE5207">
        <w:rPr>
          <w:u w:val="single"/>
        </w:rPr>
        <w:t>Veículos</w:t>
      </w:r>
      <w:r w:rsidRPr="00BE5207">
        <w:rPr>
          <w:u w:val="single"/>
        </w:rPr>
        <w:t>.</w:t>
      </w:r>
      <w:r w:rsidRPr="00BE5207">
        <w:t xml:space="preserve"> Revista de Engenharia e Tecnologia;</w:t>
      </w:r>
    </w:p>
    <w:p w14:paraId="50BDDF47" w14:textId="77A32B63" w:rsidR="006E022E" w:rsidRPr="00BE5207" w:rsidRDefault="00245313" w:rsidP="004D1B24">
      <w:r w:rsidRPr="00BE5207">
        <w:rPr>
          <w:b/>
          <w:bCs/>
        </w:rPr>
        <w:t>Silva</w:t>
      </w:r>
      <w:r w:rsidRPr="00BE5207">
        <w:t xml:space="preserve">, R. S. (2019). </w:t>
      </w:r>
      <w:r w:rsidRPr="00BE5207">
        <w:rPr>
          <w:u w:val="single"/>
        </w:rPr>
        <w:t>Transporte Escolar no Brasil: Um Estudo de Caso</w:t>
      </w:r>
      <w:r w:rsidRPr="00BE5207">
        <w:t>. São Paulo, Atlas;</w:t>
      </w:r>
    </w:p>
    <w:p w14:paraId="1F2B7D43" w14:textId="77777777" w:rsidR="006E022E" w:rsidRPr="00BE5207" w:rsidRDefault="006E022E" w:rsidP="00612977">
      <w:r w:rsidRPr="00BE5207">
        <w:rPr>
          <w:b/>
        </w:rPr>
        <w:t>Lemos</w:t>
      </w:r>
      <w:r w:rsidRPr="00BE5207">
        <w:t xml:space="preserve"> </w:t>
      </w:r>
      <w:r w:rsidRPr="00BE5207">
        <w:rPr>
          <w:b/>
        </w:rPr>
        <w:t>II</w:t>
      </w:r>
      <w:r w:rsidRPr="00BE5207">
        <w:t xml:space="preserve">, D. L. (2011). </w:t>
      </w:r>
      <w:r w:rsidRPr="00BE5207">
        <w:rPr>
          <w:u w:val="single"/>
        </w:rPr>
        <w:t>Tecnologia da Informação.</w:t>
      </w:r>
      <w:r w:rsidRPr="00BE5207">
        <w:t xml:space="preserve"> Florianópolis;</w:t>
      </w:r>
    </w:p>
    <w:p w14:paraId="62713E57" w14:textId="77777777" w:rsidR="006E022E" w:rsidRPr="00BE5207" w:rsidRDefault="006E022E" w:rsidP="00612977">
      <w:r w:rsidRPr="00BE5207">
        <w:rPr>
          <w:b/>
        </w:rPr>
        <w:t>Moura</w:t>
      </w:r>
      <w:r w:rsidRPr="00BE5207">
        <w:t xml:space="preserve">, L. H. (2012). </w:t>
      </w:r>
      <w:r w:rsidRPr="00BE5207">
        <w:rPr>
          <w:u w:val="single"/>
        </w:rPr>
        <w:t>A importância dos Sistemas de Informação no Âmbito Estratégico Empresarial.</w:t>
      </w:r>
      <w:r w:rsidRPr="00BE5207">
        <w:t xml:space="preserve"> Rio de Janeiro;</w:t>
      </w:r>
    </w:p>
    <w:p w14:paraId="2D7188FE" w14:textId="77777777" w:rsidR="001F6F50" w:rsidRPr="00BE5207" w:rsidRDefault="0022134D" w:rsidP="00612977">
      <w:bookmarkStart w:id="276" w:name="_Hlk135298950"/>
      <w:r w:rsidRPr="00BE5207">
        <w:rPr>
          <w:b/>
        </w:rPr>
        <w:t>Mulbert</w:t>
      </w:r>
      <w:r w:rsidRPr="00BE5207">
        <w:t xml:space="preserve">, A. L. &amp; Ayres, N. M. (2011). </w:t>
      </w:r>
      <w:r w:rsidRPr="00BE5207">
        <w:rPr>
          <w:u w:val="single"/>
        </w:rPr>
        <w:t>Gestão de Informação</w:t>
      </w:r>
      <w:r w:rsidRPr="00BE5207">
        <w:t>. Palhoça 3ª edição. UnisulVirtual;</w:t>
      </w:r>
      <w:bookmarkEnd w:id="276"/>
    </w:p>
    <w:p w14:paraId="77A135A3" w14:textId="77777777" w:rsidR="001F6F50" w:rsidRPr="009B589E" w:rsidRDefault="001F6F50" w:rsidP="00612977">
      <w:pPr>
        <w:rPr>
          <w:lang w:val="en-US"/>
        </w:rPr>
      </w:pPr>
      <w:r w:rsidRPr="00BE5207">
        <w:rPr>
          <w:b/>
        </w:rPr>
        <w:t>Caldeira</w:t>
      </w:r>
      <w:r w:rsidRPr="00BE5207">
        <w:t xml:space="preserve">, C. P. (2011). </w:t>
      </w:r>
      <w:r w:rsidRPr="00BE5207">
        <w:rPr>
          <w:u w:val="single"/>
        </w:rPr>
        <w:t>Introdução aos Sistemas de Gestão de Informação</w:t>
      </w:r>
      <w:r w:rsidRPr="00BE5207">
        <w:t xml:space="preserve">. </w:t>
      </w:r>
      <w:r w:rsidRPr="009B589E">
        <w:rPr>
          <w:lang w:val="en-US"/>
        </w:rPr>
        <w:t>Évora;</w:t>
      </w:r>
    </w:p>
    <w:p w14:paraId="7E93A559" w14:textId="77777777" w:rsidR="001E0AA4" w:rsidRPr="009B589E" w:rsidRDefault="001E0AA4" w:rsidP="00612977">
      <w:pPr>
        <w:rPr>
          <w:lang w:val="en-US"/>
        </w:rPr>
      </w:pPr>
      <w:r w:rsidRPr="009B589E">
        <w:rPr>
          <w:b/>
          <w:lang w:val="en-US"/>
        </w:rPr>
        <w:t>Sommervlle</w:t>
      </w:r>
      <w:r w:rsidRPr="009B589E">
        <w:rPr>
          <w:lang w:val="en-US"/>
        </w:rPr>
        <w:t xml:space="preserve">, I. (2009). </w:t>
      </w:r>
      <w:r w:rsidRPr="009B589E">
        <w:rPr>
          <w:u w:val="single"/>
          <w:lang w:val="en-US"/>
        </w:rPr>
        <w:t>Software Engineering.</w:t>
      </w:r>
      <w:r w:rsidRPr="009B589E">
        <w:rPr>
          <w:lang w:val="en-US"/>
        </w:rPr>
        <w:t xml:space="preserve"> 9ª Edition, United States of America, Pearson;</w:t>
      </w:r>
    </w:p>
    <w:p w14:paraId="013B4058" w14:textId="77777777" w:rsidR="001E0AA4" w:rsidRPr="00BE5207" w:rsidRDefault="001E0AA4" w:rsidP="00612977">
      <w:r w:rsidRPr="00BE5207">
        <w:rPr>
          <w:b/>
        </w:rPr>
        <w:t>Soares</w:t>
      </w:r>
      <w:r w:rsidRPr="00BE5207">
        <w:t xml:space="preserve">, R. F. (2020). </w:t>
      </w:r>
      <w:r w:rsidRPr="00BE5207">
        <w:rPr>
          <w:u w:val="single"/>
        </w:rPr>
        <w:t>Vantagens e Desvantagens da Implementação de um Software de Gerenciamento de Documentos em uma Indústria de Carvão Activado.</w:t>
      </w:r>
      <w:r w:rsidRPr="00BE5207">
        <w:t xml:space="preserve"> Panamá, Foz do Igua</w:t>
      </w:r>
      <w:r w:rsidRPr="00BE5207">
        <w:rPr>
          <w:rFonts w:cstheme="minorHAnsi"/>
        </w:rPr>
        <w:t>ç</w:t>
      </w:r>
      <w:r w:rsidRPr="00BE5207">
        <w:t xml:space="preserve">u; </w:t>
      </w:r>
    </w:p>
    <w:p w14:paraId="592030EE" w14:textId="77777777" w:rsidR="001E0AA4" w:rsidRPr="00BE5207" w:rsidRDefault="001E0AA4" w:rsidP="00612977">
      <w:r w:rsidRPr="00BE5207">
        <w:rPr>
          <w:b/>
        </w:rPr>
        <w:t>Bivar</w:t>
      </w:r>
      <w:r w:rsidRPr="00BE5207">
        <w:t xml:space="preserve">, F. F. (2014). </w:t>
      </w:r>
      <w:r w:rsidRPr="00BE5207">
        <w:rPr>
          <w:u w:val="single"/>
        </w:rPr>
        <w:t>Implementação de um Sistema de Inscrição e Matrícula Online.</w:t>
      </w:r>
      <w:r w:rsidRPr="00BE5207">
        <w:t xml:space="preserve"> Beira;</w:t>
      </w:r>
    </w:p>
    <w:p w14:paraId="430206CF" w14:textId="77777777" w:rsidR="00B43104" w:rsidRPr="00BE5207" w:rsidRDefault="00B43104" w:rsidP="00612977"/>
    <w:p w14:paraId="3FCC0B2A" w14:textId="77777777" w:rsidR="000D724F" w:rsidRPr="00BE5207" w:rsidRDefault="000D724F" w:rsidP="00612977">
      <w:r w:rsidRPr="00BE5207">
        <w:rPr>
          <w:b/>
          <w:bCs/>
        </w:rPr>
        <w:lastRenderedPageBreak/>
        <w:t>Johnson</w:t>
      </w:r>
      <w:r w:rsidRPr="00BE5207">
        <w:t xml:space="preserve">, W., &amp; Everett, J. (2015). </w:t>
      </w:r>
      <w:r w:rsidRPr="00BE5207">
        <w:rPr>
          <w:u w:val="single"/>
        </w:rPr>
        <w:t xml:space="preserve">Gerenciando a Frota de </w:t>
      </w:r>
      <w:r w:rsidR="007C49EC" w:rsidRPr="00BE5207">
        <w:rPr>
          <w:u w:val="single"/>
        </w:rPr>
        <w:t>Ónibus</w:t>
      </w:r>
      <w:r w:rsidRPr="00BE5207">
        <w:rPr>
          <w:u w:val="single"/>
        </w:rPr>
        <w:t xml:space="preserve"> Escolar: Uma </w:t>
      </w:r>
      <w:r w:rsidR="007C49EC" w:rsidRPr="00BE5207">
        <w:rPr>
          <w:u w:val="single"/>
        </w:rPr>
        <w:t>Visão</w:t>
      </w:r>
      <w:r w:rsidRPr="00BE5207">
        <w:rPr>
          <w:u w:val="single"/>
        </w:rPr>
        <w:t xml:space="preserve"> Geral Das Melhores Praticas.</w:t>
      </w:r>
      <w:r w:rsidRPr="00BE5207">
        <w:t xml:space="preserve"> Revista de </w:t>
      </w:r>
      <w:r w:rsidR="007C49EC" w:rsidRPr="00BE5207">
        <w:t>Administração</w:t>
      </w:r>
      <w:r w:rsidRPr="00BE5207">
        <w:t xml:space="preserve"> Escolar, LA;</w:t>
      </w:r>
    </w:p>
    <w:p w14:paraId="11D52D8A" w14:textId="77777777" w:rsidR="00567957" w:rsidRPr="00BE5207" w:rsidRDefault="00567957" w:rsidP="00612977">
      <w:r w:rsidRPr="00BB2804">
        <w:rPr>
          <w:b/>
          <w:bCs/>
          <w:lang w:val="en-US"/>
        </w:rPr>
        <w:t>Newton</w:t>
      </w:r>
      <w:r w:rsidRPr="00BB2804">
        <w:rPr>
          <w:lang w:val="en-US"/>
        </w:rPr>
        <w:t xml:space="preserve">, R. M. &amp; Thomas, W. H. (1969). </w:t>
      </w:r>
      <w:r w:rsidRPr="009B589E">
        <w:rPr>
          <w:u w:val="single"/>
          <w:lang w:val="en-US"/>
        </w:rPr>
        <w:t>Design Of School Bus Routes By Computer</w:t>
      </w:r>
      <w:r w:rsidR="001C6F9F" w:rsidRPr="009B589E">
        <w:rPr>
          <w:lang w:val="en-US"/>
        </w:rPr>
        <w:t xml:space="preserve">. </w:t>
      </w:r>
      <w:r w:rsidR="00D4097D" w:rsidRPr="00BE5207">
        <w:t>New York;</w:t>
      </w:r>
    </w:p>
    <w:p w14:paraId="3A40D476" w14:textId="77777777" w:rsidR="00C5267C" w:rsidRPr="00BE5207" w:rsidRDefault="006D4926" w:rsidP="00612977">
      <w:r w:rsidRPr="00BE5207">
        <w:rPr>
          <w:b/>
          <w:bCs/>
        </w:rPr>
        <w:t>Menezes</w:t>
      </w:r>
      <w:r w:rsidRPr="00BE5207">
        <w:t xml:space="preserve">, D. &amp; </w:t>
      </w:r>
      <w:r w:rsidRPr="00BE5207">
        <w:rPr>
          <w:b/>
          <w:bCs/>
        </w:rPr>
        <w:t>Oliveira</w:t>
      </w:r>
      <w:r w:rsidRPr="00BE5207">
        <w:t xml:space="preserve">, S. (2019). </w:t>
      </w:r>
      <w:r w:rsidRPr="00BE5207">
        <w:rPr>
          <w:u w:val="single"/>
        </w:rPr>
        <w:t xml:space="preserve">MEC Entrega 180 </w:t>
      </w:r>
      <w:r w:rsidR="00C5267C" w:rsidRPr="00BE5207">
        <w:rPr>
          <w:u w:val="single"/>
        </w:rPr>
        <w:t>Ónibus</w:t>
      </w:r>
      <w:r w:rsidRPr="00BE5207">
        <w:rPr>
          <w:u w:val="single"/>
        </w:rPr>
        <w:t xml:space="preserve"> Escolares a </w:t>
      </w:r>
      <w:r w:rsidR="00C5267C" w:rsidRPr="00BE5207">
        <w:rPr>
          <w:u w:val="single"/>
        </w:rPr>
        <w:t>Municípios</w:t>
      </w:r>
      <w:r w:rsidRPr="00BE5207">
        <w:rPr>
          <w:u w:val="single"/>
        </w:rPr>
        <w:t xml:space="preserve"> Paulistas</w:t>
      </w:r>
      <w:r w:rsidRPr="00BE5207">
        <w:t>.</w:t>
      </w:r>
    </w:p>
    <w:p w14:paraId="642377B9" w14:textId="77777777" w:rsidR="006D4926" w:rsidRPr="00BE5207" w:rsidRDefault="00C5267C" w:rsidP="00612977">
      <w:r w:rsidRPr="00BE5207">
        <w:t>Disponível em:</w:t>
      </w:r>
      <w:r w:rsidR="006D4926" w:rsidRPr="00BE5207">
        <w:t xml:space="preserve"> </w:t>
      </w:r>
      <w:hyperlink r:id="rId67" w:history="1">
        <w:r w:rsidRPr="00BE5207">
          <w:rPr>
            <w:rStyle w:val="Hiperligao"/>
          </w:rPr>
          <w:t>https://portal.mec.gov.br/ultimas-noticias/384-fnde-1801140772/81021-mec-entrega-180-onibus-escolares-a-municipios-paulistas</w:t>
        </w:r>
      </w:hyperlink>
      <w:r w:rsidRPr="00BE5207">
        <w:t>. [Acedido em 23</w:t>
      </w:r>
      <w:r w:rsidR="002A5EF4" w:rsidRPr="00BE5207">
        <w:t>.05.2023</w:t>
      </w:r>
      <w:r w:rsidRPr="00BE5207">
        <w:t>]</w:t>
      </w:r>
      <w:r w:rsidR="002A5EF4" w:rsidRPr="00BE5207">
        <w:t>;</w:t>
      </w:r>
    </w:p>
    <w:p w14:paraId="3FB4F1A3" w14:textId="77777777" w:rsidR="003935E9" w:rsidRPr="00BE5207" w:rsidRDefault="003935E9" w:rsidP="00612977">
      <w:r w:rsidRPr="00BE5207">
        <w:rPr>
          <w:b/>
          <w:bCs/>
        </w:rPr>
        <w:t>Gon</w:t>
      </w:r>
      <w:r w:rsidR="00AF096B" w:rsidRPr="00BE5207">
        <w:rPr>
          <w:b/>
          <w:bCs/>
        </w:rPr>
        <w:t>ç</w:t>
      </w:r>
      <w:r w:rsidRPr="00BE5207">
        <w:rPr>
          <w:b/>
          <w:bCs/>
        </w:rPr>
        <w:t>alves</w:t>
      </w:r>
      <w:r w:rsidRPr="00BE5207">
        <w:t>, R.F. et al.</w:t>
      </w:r>
      <w:r w:rsidR="00E139BD" w:rsidRPr="00BE5207">
        <w:t xml:space="preserve"> (2005).</w:t>
      </w:r>
      <w:r w:rsidRPr="00BE5207">
        <w:t xml:space="preserve"> </w:t>
      </w:r>
      <w:r w:rsidR="00D04348" w:rsidRPr="00BE5207">
        <w:rPr>
          <w:u w:val="single"/>
        </w:rPr>
        <w:t>Produção</w:t>
      </w:r>
      <w:r w:rsidRPr="00BE5207">
        <w:rPr>
          <w:u w:val="single"/>
        </w:rPr>
        <w:t xml:space="preserve"> De Software Para Web: Uma Proposta De Processo.</w:t>
      </w:r>
      <w:r w:rsidRPr="00BE5207">
        <w:t xml:space="preserve"> </w:t>
      </w:r>
      <w:r w:rsidR="00106508" w:rsidRPr="00BE5207">
        <w:t>Porto Alegre</w:t>
      </w:r>
      <w:r w:rsidR="00545FF7" w:rsidRPr="00BE5207">
        <w:t>;</w:t>
      </w:r>
    </w:p>
    <w:p w14:paraId="1BA6D69B" w14:textId="77777777" w:rsidR="000E598C" w:rsidRPr="00BE5207" w:rsidRDefault="00887A2B" w:rsidP="00612977">
      <w:r w:rsidRPr="00BE5207">
        <w:rPr>
          <w:b/>
          <w:bCs/>
        </w:rPr>
        <w:t>Modulo 4</w:t>
      </w:r>
      <w:r w:rsidRPr="00BE5207">
        <w:t xml:space="preserve">. </w:t>
      </w:r>
      <w:r w:rsidRPr="00BE5207">
        <w:rPr>
          <w:u w:val="single"/>
        </w:rPr>
        <w:t>Aspectos Regulatórios do Transporte Escolar.</w:t>
      </w:r>
      <w:r w:rsidRPr="00BE5207">
        <w:t xml:space="preserve"> Goiás;</w:t>
      </w:r>
    </w:p>
    <w:p w14:paraId="6A83AA5C" w14:textId="6097528E" w:rsidR="000E598C" w:rsidRPr="00BE5207" w:rsidRDefault="00423387" w:rsidP="00612977">
      <w:r w:rsidRPr="00BE5207">
        <w:t>Dispon</w:t>
      </w:r>
      <w:r w:rsidR="00C62AEE" w:rsidRPr="00BE5207">
        <w:t>í</w:t>
      </w:r>
      <w:r w:rsidRPr="00BE5207">
        <w:t>vel:</w:t>
      </w:r>
      <w:hyperlink r:id="rId68" w:history="1">
        <w:r w:rsidR="00270920" w:rsidRPr="00BE5207">
          <w:rPr>
            <w:rStyle w:val="Hiperligao"/>
          </w:rPr>
          <w:t>https://files.cercomp.ufg.br/weby/up/767/o/M%C3%B3dulo_4_-_Caderno_do_Aluno_-_Aspectos_Regulat%C3%B3rios_do_Transpor.pdf</w:t>
        </w:r>
      </w:hyperlink>
      <w:r w:rsidR="000E598C" w:rsidRPr="00BE5207">
        <w:t>; [Acedido em: 24.05.2023];</w:t>
      </w:r>
    </w:p>
    <w:p w14:paraId="582B7226" w14:textId="77777777" w:rsidR="00F0712B" w:rsidRPr="00BE5207" w:rsidRDefault="00F0712B" w:rsidP="00612977">
      <w:r w:rsidRPr="00BE5207">
        <w:rPr>
          <w:b/>
          <w:bCs/>
        </w:rPr>
        <w:t>FNDE</w:t>
      </w:r>
      <w:r w:rsidRPr="00BE5207">
        <w:t xml:space="preserve"> – Fundo Nacional de Desenvolvimento da Educação (2019). </w:t>
      </w:r>
      <w:r w:rsidRPr="00BE5207">
        <w:rPr>
          <w:u w:val="single"/>
        </w:rPr>
        <w:t>Sobre o Caminho da Escola</w:t>
      </w:r>
      <w:r w:rsidRPr="00BE5207">
        <w:t xml:space="preserve">. Disponível em: </w:t>
      </w:r>
      <w:hyperlink r:id="rId69" w:history="1">
        <w:r w:rsidRPr="00BE5207">
          <w:rPr>
            <w:rStyle w:val="Hiperligao"/>
          </w:rPr>
          <w:t>https://www.fnde.gov.br/programas/caminho-da-escola</w:t>
        </w:r>
      </w:hyperlink>
      <w:r w:rsidRPr="00BE5207">
        <w:t>. [Acesso em: 24</w:t>
      </w:r>
      <w:r w:rsidR="00F871E8" w:rsidRPr="00BE5207">
        <w:t>.05.</w:t>
      </w:r>
      <w:r w:rsidRPr="00BE5207">
        <w:t>2023]</w:t>
      </w:r>
      <w:r w:rsidR="0070150E" w:rsidRPr="00BE5207">
        <w:t>;</w:t>
      </w:r>
    </w:p>
    <w:p w14:paraId="15C6F6C5" w14:textId="77777777" w:rsidR="00362264" w:rsidRPr="00BE5207" w:rsidRDefault="00362264" w:rsidP="00612977">
      <w:r w:rsidRPr="00BE5207">
        <w:rPr>
          <w:b/>
          <w:bCs/>
        </w:rPr>
        <w:t>GEIPOT</w:t>
      </w:r>
      <w:r w:rsidRPr="00BE5207">
        <w:t xml:space="preserve"> – Empresa Brasileira de Planejamento de Transportes (1995). </w:t>
      </w:r>
      <w:r w:rsidR="00060780" w:rsidRPr="00BE5207">
        <w:rPr>
          <w:u w:val="single"/>
        </w:rPr>
        <w:t>Avaliação</w:t>
      </w:r>
      <w:r w:rsidRPr="00BE5207">
        <w:rPr>
          <w:u w:val="single"/>
        </w:rPr>
        <w:t xml:space="preserve"> Preliminar do Transporte Rural: destaque para o segmento escolar.</w:t>
      </w:r>
      <w:r w:rsidRPr="00BE5207">
        <w:t xml:space="preserve"> </w:t>
      </w:r>
      <w:r w:rsidR="00060780" w:rsidRPr="00BE5207">
        <w:t>Brasília</w:t>
      </w:r>
      <w:r w:rsidRPr="00BE5207">
        <w:t>, DF;</w:t>
      </w:r>
    </w:p>
    <w:p w14:paraId="0CF5AAAD" w14:textId="77777777" w:rsidR="00141F5F" w:rsidRPr="00BE5207" w:rsidRDefault="00141F5F" w:rsidP="00612977">
      <w:r w:rsidRPr="00BE5207">
        <w:rPr>
          <w:b/>
          <w:bCs/>
        </w:rPr>
        <w:t>Pegoretti</w:t>
      </w:r>
      <w:r w:rsidRPr="00BE5207">
        <w:t xml:space="preserve">, M. S. (2005). </w:t>
      </w:r>
      <w:r w:rsidR="007320D5" w:rsidRPr="00BE5207">
        <w:rPr>
          <w:u w:val="single"/>
        </w:rPr>
        <w:t>Definição</w:t>
      </w:r>
      <w:r w:rsidRPr="00BE5207">
        <w:rPr>
          <w:u w:val="single"/>
        </w:rPr>
        <w:t xml:space="preserve"> de um Indicador para Avaliar a Acessibilidade dos Alunos da Zona Rural as Escolas da Zona Urbana.</w:t>
      </w:r>
      <w:r w:rsidRPr="00BE5207">
        <w:t xml:space="preserve"> São Paulo; UFSC;</w:t>
      </w:r>
    </w:p>
    <w:p w14:paraId="47A170C9" w14:textId="77777777" w:rsidR="00EA1E5F" w:rsidRPr="00BE5207" w:rsidRDefault="00EA1E5F" w:rsidP="00612977">
      <w:r w:rsidRPr="00BE5207">
        <w:rPr>
          <w:b/>
        </w:rPr>
        <w:t>Gil</w:t>
      </w:r>
      <w:r w:rsidRPr="00BE5207">
        <w:t xml:space="preserve">, A. C. (2002). </w:t>
      </w:r>
      <w:r w:rsidRPr="00BE5207">
        <w:rPr>
          <w:u w:val="single"/>
        </w:rPr>
        <w:t>Como Elaborar Projectos de Pesquisa.</w:t>
      </w:r>
      <w:r w:rsidRPr="00BE5207">
        <w:t xml:space="preserve"> 4ª Edição, São Paulo, Atlas; </w:t>
      </w:r>
    </w:p>
    <w:p w14:paraId="1770A2DE" w14:textId="77777777" w:rsidR="00EA1E5F" w:rsidRPr="00BE5207" w:rsidRDefault="00EA1E5F" w:rsidP="00612977">
      <w:r w:rsidRPr="00BE5207">
        <w:rPr>
          <w:b/>
        </w:rPr>
        <w:t>Gil</w:t>
      </w:r>
      <w:r w:rsidRPr="00BE5207">
        <w:t xml:space="preserve">, A. C. (2008). </w:t>
      </w:r>
      <w:r w:rsidRPr="00BE5207">
        <w:rPr>
          <w:u w:val="single"/>
        </w:rPr>
        <w:t>Métodos e Técnicas de Pesquisa Social.</w:t>
      </w:r>
      <w:r w:rsidRPr="00BE5207">
        <w:t xml:space="preserve"> 6ª Edição, São Paulo, Atlas;</w:t>
      </w:r>
    </w:p>
    <w:p w14:paraId="5724DBF0" w14:textId="77777777" w:rsidR="00744ABE" w:rsidRPr="00BE5207" w:rsidRDefault="00744ABE" w:rsidP="00612977">
      <w:pPr>
        <w:rPr>
          <w:rFonts w:cs="Times New Roman"/>
        </w:rPr>
      </w:pPr>
      <w:r w:rsidRPr="00BE5207">
        <w:rPr>
          <w:rFonts w:cs="Times New Roman"/>
          <w:b/>
        </w:rPr>
        <w:t>Gerhardt</w:t>
      </w:r>
      <w:r w:rsidRPr="00BE5207">
        <w:rPr>
          <w:rFonts w:cs="Times New Roman"/>
        </w:rPr>
        <w:t>, T. E. &amp; Silveira, D. T. (2009).</w:t>
      </w:r>
      <w:r w:rsidRPr="00BE5207">
        <w:rPr>
          <w:rFonts w:cs="Times New Roman"/>
          <w:u w:val="single"/>
        </w:rPr>
        <w:t xml:space="preserve"> Métodos de Pesquisa.</w:t>
      </w:r>
      <w:r w:rsidRPr="00BE5207">
        <w:rPr>
          <w:rFonts w:cs="Times New Roman"/>
        </w:rPr>
        <w:t xml:space="preserve"> 1ª Edição. Porto Alegre, UFRGS;</w:t>
      </w:r>
    </w:p>
    <w:p w14:paraId="3C16765B" w14:textId="77777777" w:rsidR="00465ACA" w:rsidRPr="00BE5207" w:rsidRDefault="00465ACA" w:rsidP="00612977">
      <w:r w:rsidRPr="00BE5207">
        <w:rPr>
          <w:b/>
        </w:rPr>
        <w:t>Alyrio</w:t>
      </w:r>
      <w:r w:rsidRPr="00BE5207">
        <w:t xml:space="preserve">, R. D. (2009). </w:t>
      </w:r>
      <w:r w:rsidRPr="00BE5207">
        <w:rPr>
          <w:u w:val="single"/>
        </w:rPr>
        <w:t xml:space="preserve">Métodos e Técnicas de Pesquisa em Administração. </w:t>
      </w:r>
      <w:r w:rsidRPr="00BE5207">
        <w:t>Rio de Janeiro;</w:t>
      </w:r>
    </w:p>
    <w:p w14:paraId="44C757AD" w14:textId="77777777" w:rsidR="00465ACA" w:rsidRPr="009B589E" w:rsidRDefault="001905C0" w:rsidP="00612977">
      <w:pPr>
        <w:rPr>
          <w:lang w:val="en-US"/>
        </w:rPr>
      </w:pPr>
      <w:r w:rsidRPr="00BE5207">
        <w:rPr>
          <w:b/>
        </w:rPr>
        <w:t>Lakatos</w:t>
      </w:r>
      <w:r w:rsidRPr="00BE5207">
        <w:t xml:space="preserve">, E. M. &amp; </w:t>
      </w:r>
      <w:r w:rsidRPr="00BE5207">
        <w:rPr>
          <w:b/>
          <w:bCs/>
        </w:rPr>
        <w:t>Marconi</w:t>
      </w:r>
      <w:r w:rsidRPr="00BE5207">
        <w:t xml:space="preserve">, M. A. (2003). </w:t>
      </w:r>
      <w:r w:rsidRPr="00BE5207">
        <w:rPr>
          <w:u w:val="single"/>
        </w:rPr>
        <w:t>Fundamentos de Metodologia Científica.</w:t>
      </w:r>
      <w:r w:rsidRPr="00BE5207">
        <w:t xml:space="preserve"> </w:t>
      </w:r>
      <w:r w:rsidRPr="009B589E">
        <w:rPr>
          <w:lang w:val="en-US"/>
        </w:rPr>
        <w:t>5ª Edição, São Paulo, Atlas;</w:t>
      </w:r>
    </w:p>
    <w:p w14:paraId="3B0AA033" w14:textId="4616C3D6" w:rsidR="000F4914" w:rsidRPr="009B589E" w:rsidRDefault="000F4914" w:rsidP="00612977">
      <w:pPr>
        <w:rPr>
          <w:lang w:val="en-US"/>
        </w:rPr>
      </w:pPr>
      <w:r w:rsidRPr="009B589E">
        <w:rPr>
          <w:b/>
          <w:bCs/>
          <w:lang w:val="en-US"/>
        </w:rPr>
        <w:t>Cockburn,</w:t>
      </w:r>
      <w:r w:rsidR="005D5A28" w:rsidRPr="009B589E">
        <w:rPr>
          <w:b/>
          <w:bCs/>
          <w:lang w:val="en-US"/>
        </w:rPr>
        <w:t xml:space="preserve"> </w:t>
      </w:r>
      <w:r w:rsidR="005D5A28" w:rsidRPr="009B589E">
        <w:rPr>
          <w:lang w:val="en-US"/>
        </w:rPr>
        <w:t xml:space="preserve">A. (2001). </w:t>
      </w:r>
      <w:r w:rsidR="005D5A28" w:rsidRPr="009B589E">
        <w:rPr>
          <w:u w:val="single"/>
          <w:lang w:val="en-US"/>
        </w:rPr>
        <w:t xml:space="preserve">Writing </w:t>
      </w:r>
      <w:r w:rsidR="004023C2" w:rsidRPr="009B589E">
        <w:rPr>
          <w:u w:val="single"/>
          <w:lang w:val="en-US"/>
        </w:rPr>
        <w:t>Effective</w:t>
      </w:r>
      <w:r w:rsidR="005D5A28" w:rsidRPr="009B589E">
        <w:rPr>
          <w:u w:val="single"/>
          <w:lang w:val="en-US"/>
        </w:rPr>
        <w:t>: use cases</w:t>
      </w:r>
      <w:r w:rsidR="005D5A28" w:rsidRPr="009B589E">
        <w:rPr>
          <w:lang w:val="en-US"/>
        </w:rPr>
        <w:t>. United State of America, Addison-Wesley;</w:t>
      </w:r>
    </w:p>
    <w:p w14:paraId="65866649" w14:textId="3A1D6C5D" w:rsidR="008453B2" w:rsidRPr="00BE5207" w:rsidRDefault="008453B2" w:rsidP="00612977">
      <w:r w:rsidRPr="00BE5207">
        <w:rPr>
          <w:b/>
          <w:bCs/>
        </w:rPr>
        <w:t xml:space="preserve">Pressman, </w:t>
      </w:r>
      <w:r w:rsidRPr="00BE5207">
        <w:t xml:space="preserve">R. &amp; </w:t>
      </w:r>
      <w:r w:rsidRPr="00BE5207">
        <w:rPr>
          <w:b/>
          <w:bCs/>
        </w:rPr>
        <w:t xml:space="preserve">Maxim, </w:t>
      </w:r>
      <w:r w:rsidRPr="00BE5207">
        <w:t>B.</w:t>
      </w:r>
      <w:r w:rsidR="002776FE" w:rsidRPr="00BE5207">
        <w:t xml:space="preserve"> (2016)</w:t>
      </w:r>
      <w:r w:rsidR="0041103D" w:rsidRPr="00BE5207">
        <w:t>.</w:t>
      </w:r>
      <w:r w:rsidRPr="00BE5207">
        <w:t xml:space="preserve"> </w:t>
      </w:r>
      <w:r w:rsidRPr="00BE5207">
        <w:rPr>
          <w:u w:val="single"/>
        </w:rPr>
        <w:t>Engenharia de Software.</w:t>
      </w:r>
      <w:r w:rsidRPr="00BE5207">
        <w:t xml:space="preserve"> 8ª Edição.</w:t>
      </w:r>
      <w:r w:rsidR="00480CCA" w:rsidRPr="00BE5207">
        <w:t xml:space="preserve"> SI</w:t>
      </w:r>
      <w:r w:rsidR="001B7D90" w:rsidRPr="00BE5207">
        <w:t>;</w:t>
      </w:r>
      <w:r w:rsidRPr="00BE5207">
        <w:t xml:space="preserve"> </w:t>
      </w:r>
    </w:p>
    <w:p w14:paraId="2E7B60CA" w14:textId="77777777" w:rsidR="00FF185D" w:rsidRPr="00BE5207" w:rsidRDefault="00FF185D" w:rsidP="00612977">
      <w:r w:rsidRPr="00BE5207">
        <w:rPr>
          <w:b/>
          <w:bCs/>
        </w:rPr>
        <w:t>Haguette</w:t>
      </w:r>
      <w:r w:rsidRPr="00BE5207">
        <w:t xml:space="preserve">, T. M. F. (1997). </w:t>
      </w:r>
      <w:r w:rsidRPr="00BE5207">
        <w:rPr>
          <w:u w:val="single"/>
        </w:rPr>
        <w:t>Metodologias qualitativas na Sociologia</w:t>
      </w:r>
      <w:r w:rsidRPr="00BE5207">
        <w:t>. 5ª Edição. Petrópolis, Vozes;</w:t>
      </w:r>
    </w:p>
    <w:p w14:paraId="4E3CF029" w14:textId="77777777" w:rsidR="00FF185D" w:rsidRPr="00BE5207" w:rsidRDefault="00FF185D" w:rsidP="00612977">
      <w:pPr>
        <w:rPr>
          <w:rFonts w:cs="Times New Roman"/>
        </w:rPr>
      </w:pPr>
      <w:r w:rsidRPr="00BE5207">
        <w:rPr>
          <w:rFonts w:cs="Times New Roman"/>
          <w:b/>
        </w:rPr>
        <w:t>Fonseca</w:t>
      </w:r>
      <w:r w:rsidRPr="00BE5207">
        <w:rPr>
          <w:rFonts w:cs="Times New Roman"/>
        </w:rPr>
        <w:t xml:space="preserve">, J.J.S (2002). </w:t>
      </w:r>
      <w:r w:rsidRPr="00BE5207">
        <w:rPr>
          <w:rFonts w:cs="Times New Roman"/>
          <w:u w:val="single"/>
        </w:rPr>
        <w:t xml:space="preserve">Metodologia Da Pesquisa Científica. </w:t>
      </w:r>
      <w:r w:rsidRPr="00BE5207">
        <w:rPr>
          <w:rFonts w:cs="Times New Roman"/>
        </w:rPr>
        <w:t>Ceará;</w:t>
      </w:r>
    </w:p>
    <w:p w14:paraId="12D63960" w14:textId="77777777" w:rsidR="00463BCD" w:rsidRPr="00BE5207" w:rsidRDefault="00463BCD" w:rsidP="00612977">
      <w:pPr>
        <w:rPr>
          <w:rFonts w:cs="Times New Roman"/>
        </w:rPr>
      </w:pPr>
      <w:r w:rsidRPr="00BE5207">
        <w:rPr>
          <w:rFonts w:cs="Times New Roman"/>
          <w:b/>
        </w:rPr>
        <w:lastRenderedPageBreak/>
        <w:t>Ventura</w:t>
      </w:r>
      <w:r w:rsidRPr="00BE5207">
        <w:rPr>
          <w:rFonts w:cs="Times New Roman"/>
        </w:rPr>
        <w:t xml:space="preserve">, P (2019). </w:t>
      </w:r>
      <w:r w:rsidRPr="00BE5207">
        <w:rPr>
          <w:rFonts w:cs="Times New Roman"/>
          <w:u w:val="single"/>
        </w:rPr>
        <w:t>O que é UML (Unified Modeling Language)</w:t>
      </w:r>
      <w:r w:rsidRPr="00BE5207">
        <w:rPr>
          <w:rFonts w:cs="Times New Roman"/>
        </w:rPr>
        <w:t xml:space="preserve">. </w:t>
      </w:r>
    </w:p>
    <w:p w14:paraId="3F63E19B" w14:textId="77777777" w:rsidR="00463BCD" w:rsidRPr="00BE5207" w:rsidRDefault="00463BCD" w:rsidP="00612977">
      <w:r w:rsidRPr="00BE5207">
        <w:rPr>
          <w:rFonts w:cs="Times New Roman"/>
        </w:rPr>
        <w:t xml:space="preserve">Disponível em: </w:t>
      </w:r>
      <w:hyperlink r:id="rId70" w:history="1">
        <w:r w:rsidRPr="00BE5207">
          <w:rPr>
            <w:rStyle w:val="Hiperligao"/>
          </w:rPr>
          <w:t>https://www.ateomomento.com.br/diagramas-uml/</w:t>
        </w:r>
      </w:hyperlink>
      <w:r w:rsidRPr="00BE5207">
        <w:t xml:space="preserve">. [Acedido em </w:t>
      </w:r>
      <w:r w:rsidR="008374AF" w:rsidRPr="00BE5207">
        <w:t>28</w:t>
      </w:r>
      <w:r w:rsidRPr="00BE5207">
        <w:t>.0</w:t>
      </w:r>
      <w:r w:rsidR="008374AF" w:rsidRPr="00BE5207">
        <w:t>5</w:t>
      </w:r>
      <w:r w:rsidRPr="00BE5207">
        <w:t>.2023];</w:t>
      </w:r>
    </w:p>
    <w:p w14:paraId="75D2C6F4" w14:textId="77777777" w:rsidR="00E17541" w:rsidRPr="00BE5207" w:rsidRDefault="00E17541" w:rsidP="00612977">
      <w:pPr>
        <w:rPr>
          <w:rFonts w:cs="Times New Roman"/>
          <w:u w:val="single"/>
        </w:rPr>
      </w:pPr>
      <w:r w:rsidRPr="00BE5207">
        <w:rPr>
          <w:rFonts w:cs="Times New Roman"/>
          <w:b/>
        </w:rPr>
        <w:t>Redacção</w:t>
      </w:r>
      <w:r w:rsidRPr="00BE5207">
        <w:rPr>
          <w:rFonts w:cs="Times New Roman"/>
        </w:rPr>
        <w:t xml:space="preserve"> </w:t>
      </w:r>
      <w:r w:rsidRPr="00BE5207">
        <w:rPr>
          <w:rFonts w:cs="Times New Roman"/>
          <w:b/>
        </w:rPr>
        <w:t>Cronapp</w:t>
      </w:r>
      <w:r w:rsidRPr="00BE5207">
        <w:rPr>
          <w:rFonts w:cs="Times New Roman"/>
        </w:rPr>
        <w:t xml:space="preserve"> (2021). </w:t>
      </w:r>
      <w:r w:rsidRPr="00BE5207">
        <w:rPr>
          <w:rFonts w:cs="Times New Roman"/>
          <w:u w:val="single"/>
        </w:rPr>
        <w:t>O Que Considerar Para Escolher a Plataforma de Programação Ideal?</w:t>
      </w:r>
    </w:p>
    <w:p w14:paraId="32278211" w14:textId="39444FA1" w:rsidR="00E17541" w:rsidRPr="00BE5207" w:rsidRDefault="009B589E" w:rsidP="00612977">
      <w:pPr>
        <w:rPr>
          <w:rFonts w:cs="Times New Roman"/>
        </w:rPr>
      </w:pPr>
      <w:r w:rsidRPr="00BE5207">
        <w:t>Disponível</w:t>
      </w:r>
      <w:r w:rsidR="00E17541" w:rsidRPr="00BE5207">
        <w:t xml:space="preserve"> em: </w:t>
      </w:r>
      <w:hyperlink r:id="rId71" w:history="1">
        <w:r w:rsidR="00E17541" w:rsidRPr="00BE5207">
          <w:rPr>
            <w:rStyle w:val="Hiperligao"/>
            <w:rFonts w:cs="Times New Roman"/>
          </w:rPr>
          <w:t>https://blog.cronapp.io/o-que-considerar-para-escolher-a-plataforma-de-programacao-ideal/</w:t>
        </w:r>
      </w:hyperlink>
      <w:r w:rsidR="00E17541" w:rsidRPr="00BE5207">
        <w:rPr>
          <w:rFonts w:cs="Times New Roman"/>
        </w:rPr>
        <w:t xml:space="preserve">. [Acedido em </w:t>
      </w:r>
      <w:r w:rsidR="00DD7E26" w:rsidRPr="00BE5207">
        <w:rPr>
          <w:rFonts w:cs="Times New Roman"/>
        </w:rPr>
        <w:t>28</w:t>
      </w:r>
      <w:r w:rsidR="00E17541" w:rsidRPr="00BE5207">
        <w:rPr>
          <w:rFonts w:cs="Times New Roman"/>
        </w:rPr>
        <w:t>.0</w:t>
      </w:r>
      <w:r w:rsidR="00DD7E26" w:rsidRPr="00BE5207">
        <w:rPr>
          <w:rFonts w:cs="Times New Roman"/>
        </w:rPr>
        <w:t>5</w:t>
      </w:r>
      <w:r w:rsidR="00E17541" w:rsidRPr="00BE5207">
        <w:rPr>
          <w:rFonts w:cs="Times New Roman"/>
        </w:rPr>
        <w:t>.2023];</w:t>
      </w:r>
    </w:p>
    <w:p w14:paraId="30B590BB" w14:textId="77777777" w:rsidR="00DD7E26" w:rsidRPr="00BE5207" w:rsidRDefault="00DD7E26" w:rsidP="00612977">
      <w:r w:rsidRPr="00BE5207">
        <w:rPr>
          <w:b/>
        </w:rPr>
        <w:t>VSCode</w:t>
      </w:r>
      <w:r w:rsidRPr="00BE5207">
        <w:t xml:space="preserve">, “O que é e por que você deve usar?”, </w:t>
      </w:r>
    </w:p>
    <w:p w14:paraId="407E2582" w14:textId="77777777" w:rsidR="00DD7E26" w:rsidRPr="00BE5207" w:rsidRDefault="00DD7E26" w:rsidP="00612977">
      <w:r w:rsidRPr="00BE5207">
        <w:t xml:space="preserve">Disponível em: </w:t>
      </w:r>
      <w:hyperlink r:id="rId72" w:history="1">
        <w:r w:rsidRPr="00BE5207">
          <w:rPr>
            <w:rStyle w:val="Hiperligao"/>
            <w:rFonts w:cs="Times New Roman"/>
          </w:rPr>
          <w:t>https://www.treinaweb.com.br/blog/vs-code-o-que-e-e-por-que-voce-deve-usar</w:t>
        </w:r>
      </w:hyperlink>
      <w:r w:rsidRPr="00BE5207">
        <w:rPr>
          <w:u w:val="single"/>
        </w:rPr>
        <w:t>.</w:t>
      </w:r>
      <w:r w:rsidRPr="00BE5207">
        <w:t xml:space="preserve"> [Acedido em 28.05.2023];</w:t>
      </w:r>
    </w:p>
    <w:p w14:paraId="4271C252" w14:textId="77777777" w:rsidR="00DD7E26" w:rsidRPr="00BE5207" w:rsidRDefault="00DD7E26" w:rsidP="00612977">
      <w:pPr>
        <w:rPr>
          <w:rFonts w:cs="Times New Roman"/>
        </w:rPr>
      </w:pPr>
      <w:r w:rsidRPr="00BE5207">
        <w:rPr>
          <w:rFonts w:cs="Times New Roman"/>
          <w:b/>
        </w:rPr>
        <w:t>VSCode</w:t>
      </w:r>
      <w:r w:rsidRPr="00BE5207">
        <w:rPr>
          <w:rFonts w:cs="Times New Roman"/>
        </w:rPr>
        <w:t xml:space="preserve">, “O que é IDE?”. </w:t>
      </w:r>
    </w:p>
    <w:p w14:paraId="21389251" w14:textId="77777777" w:rsidR="00DD7E26" w:rsidRPr="00BE5207" w:rsidRDefault="00DD7E26" w:rsidP="00612977">
      <w:pPr>
        <w:rPr>
          <w:rFonts w:cs="Times New Roman"/>
        </w:rPr>
      </w:pPr>
      <w:r w:rsidRPr="00BE5207">
        <w:rPr>
          <w:rFonts w:cs="Times New Roman"/>
        </w:rPr>
        <w:t xml:space="preserve">Disponível em: </w:t>
      </w:r>
      <w:hyperlink r:id="rId73" w:history="1">
        <w:r w:rsidRPr="00BE5207">
          <w:rPr>
            <w:rStyle w:val="Hiperligao"/>
            <w:rFonts w:cs="Times New Roman"/>
          </w:rPr>
          <w:t>https://www.redhat.com/pt-br/topics/middleware/what-is-ide</w:t>
        </w:r>
      </w:hyperlink>
      <w:r w:rsidRPr="00BE5207">
        <w:rPr>
          <w:rFonts w:cs="Times New Roman"/>
          <w:u w:val="single"/>
        </w:rPr>
        <w:t>.</w:t>
      </w:r>
      <w:r w:rsidRPr="00BE5207">
        <w:rPr>
          <w:rFonts w:cs="Times New Roman"/>
        </w:rPr>
        <w:t xml:space="preserve"> [Acedido em: </w:t>
      </w:r>
      <w:r w:rsidR="007D53A6" w:rsidRPr="00BE5207">
        <w:rPr>
          <w:rFonts w:cs="Times New Roman"/>
        </w:rPr>
        <w:t>28</w:t>
      </w:r>
      <w:r w:rsidRPr="00BE5207">
        <w:rPr>
          <w:rFonts w:cs="Times New Roman"/>
        </w:rPr>
        <w:t>.0</w:t>
      </w:r>
      <w:r w:rsidR="007D53A6" w:rsidRPr="00BE5207">
        <w:rPr>
          <w:rFonts w:cs="Times New Roman"/>
        </w:rPr>
        <w:t>5</w:t>
      </w:r>
      <w:r w:rsidRPr="00BE5207">
        <w:rPr>
          <w:rFonts w:cs="Times New Roman"/>
        </w:rPr>
        <w:t>.2023];</w:t>
      </w:r>
    </w:p>
    <w:p w14:paraId="1251EEB1" w14:textId="77777777" w:rsidR="00DD7E26" w:rsidRPr="00BE5207" w:rsidRDefault="00DD7E26" w:rsidP="00612977">
      <w:pPr>
        <w:rPr>
          <w:rFonts w:cs="Times New Roman"/>
        </w:rPr>
      </w:pPr>
      <w:r w:rsidRPr="00BE5207">
        <w:rPr>
          <w:rFonts w:cs="Times New Roman"/>
          <w:b/>
        </w:rPr>
        <w:t>Git e GitHub</w:t>
      </w:r>
      <w:r w:rsidRPr="00BE5207">
        <w:rPr>
          <w:rFonts w:cs="Times New Roman"/>
        </w:rPr>
        <w:t>, “O que são, quais as diferenças e como usar na prática?”</w:t>
      </w:r>
    </w:p>
    <w:p w14:paraId="6C3EB7CB" w14:textId="77777777" w:rsidR="00DD7E26" w:rsidRPr="00BE5207" w:rsidRDefault="00DD7E26" w:rsidP="00612977">
      <w:pPr>
        <w:rPr>
          <w:rFonts w:cs="Times New Roman"/>
        </w:rPr>
      </w:pPr>
      <w:r w:rsidRPr="00BE5207">
        <w:t xml:space="preserve">Disponível em: </w:t>
      </w:r>
      <w:hyperlink r:id="rId74" w:history="1">
        <w:r w:rsidRPr="00BE5207">
          <w:rPr>
            <w:rStyle w:val="Hiperligao"/>
            <w:rFonts w:cs="Times New Roman"/>
          </w:rPr>
          <w:t>https://blog.betrybe.com/tecnologia/git-e-github/</w:t>
        </w:r>
      </w:hyperlink>
      <w:r w:rsidRPr="00BE5207">
        <w:rPr>
          <w:rFonts w:cs="Times New Roman"/>
        </w:rPr>
        <w:t xml:space="preserve">. [Acedido em: </w:t>
      </w:r>
      <w:r w:rsidR="007D53A6" w:rsidRPr="00BE5207">
        <w:rPr>
          <w:rFonts w:cs="Times New Roman"/>
        </w:rPr>
        <w:t>29</w:t>
      </w:r>
      <w:r w:rsidRPr="00BE5207">
        <w:rPr>
          <w:rFonts w:cs="Times New Roman"/>
        </w:rPr>
        <w:t>.0</w:t>
      </w:r>
      <w:r w:rsidR="007D53A6" w:rsidRPr="00BE5207">
        <w:rPr>
          <w:rFonts w:cs="Times New Roman"/>
        </w:rPr>
        <w:t>5</w:t>
      </w:r>
      <w:r w:rsidRPr="00BE5207">
        <w:rPr>
          <w:rFonts w:cs="Times New Roman"/>
        </w:rPr>
        <w:t>.2023];</w:t>
      </w:r>
    </w:p>
    <w:p w14:paraId="3D1DC921" w14:textId="77777777" w:rsidR="00DD7E26" w:rsidRPr="00BE5207" w:rsidRDefault="00DD7E26" w:rsidP="00612977">
      <w:pPr>
        <w:rPr>
          <w:rFonts w:cs="Times New Roman"/>
        </w:rPr>
      </w:pPr>
      <w:r w:rsidRPr="00BE5207">
        <w:rPr>
          <w:rFonts w:cs="Times New Roman"/>
          <w:b/>
        </w:rPr>
        <w:t>SGBD</w:t>
      </w:r>
      <w:r w:rsidRPr="00BE5207">
        <w:rPr>
          <w:rFonts w:cs="Times New Roman"/>
        </w:rPr>
        <w:t>, “Sistemas de Gestão de Base de Dados”.</w:t>
      </w:r>
    </w:p>
    <w:p w14:paraId="3AB9BD7F" w14:textId="77777777" w:rsidR="00DD7E26" w:rsidRPr="00BE5207" w:rsidRDefault="00DD7E26" w:rsidP="00612977">
      <w:pPr>
        <w:rPr>
          <w:rFonts w:cs="Times New Roman"/>
        </w:rPr>
      </w:pPr>
      <w:r w:rsidRPr="00BE5207">
        <w:rPr>
          <w:rFonts w:cs="Times New Roman"/>
        </w:rPr>
        <w:t xml:space="preserve">Disponível em: </w:t>
      </w:r>
      <w:hyperlink r:id="rId75" w:history="1">
        <w:r w:rsidRPr="00BE5207">
          <w:rPr>
            <w:rStyle w:val="Hiperligao"/>
            <w:rFonts w:cs="Times New Roman"/>
          </w:rPr>
          <w:t>https://wiki.portugal-a-programar.pt/dev_geral:bases_de_dados:sgbd</w:t>
        </w:r>
      </w:hyperlink>
      <w:r w:rsidRPr="00BE5207">
        <w:rPr>
          <w:rFonts w:cs="Times New Roman"/>
        </w:rPr>
        <w:t>. [Acedido em:</w:t>
      </w:r>
      <w:r w:rsidR="00AB3D73" w:rsidRPr="00BE5207">
        <w:rPr>
          <w:rFonts w:cs="Times New Roman"/>
        </w:rPr>
        <w:t xml:space="preserve"> </w:t>
      </w:r>
      <w:r w:rsidR="00896ACD" w:rsidRPr="00BE5207">
        <w:rPr>
          <w:rFonts w:cs="Times New Roman"/>
        </w:rPr>
        <w:t>29</w:t>
      </w:r>
      <w:r w:rsidRPr="00BE5207">
        <w:rPr>
          <w:rFonts w:cs="Times New Roman"/>
        </w:rPr>
        <w:t>.0</w:t>
      </w:r>
      <w:r w:rsidR="00896ACD" w:rsidRPr="00BE5207">
        <w:rPr>
          <w:rFonts w:cs="Times New Roman"/>
        </w:rPr>
        <w:t>5</w:t>
      </w:r>
      <w:r w:rsidRPr="00BE5207">
        <w:rPr>
          <w:rFonts w:cs="Times New Roman"/>
        </w:rPr>
        <w:t>.2023];</w:t>
      </w:r>
    </w:p>
    <w:p w14:paraId="02A7880F" w14:textId="77777777" w:rsidR="00D75D57" w:rsidRPr="00BE5207" w:rsidRDefault="00C20120" w:rsidP="00612977">
      <w:pPr>
        <w:rPr>
          <w:rFonts w:cs="Times New Roman"/>
        </w:rPr>
      </w:pPr>
      <w:r w:rsidRPr="00BE5207">
        <w:rPr>
          <w:rFonts w:cs="Times New Roman"/>
          <w:b/>
          <w:bCs/>
        </w:rPr>
        <w:t xml:space="preserve">Schwaber, </w:t>
      </w:r>
      <w:r w:rsidRPr="00BE5207">
        <w:rPr>
          <w:rFonts w:cs="Times New Roman"/>
        </w:rPr>
        <w:t xml:space="preserve">K. &amp; </w:t>
      </w:r>
      <w:r w:rsidRPr="00BE5207">
        <w:rPr>
          <w:rFonts w:cs="Times New Roman"/>
          <w:b/>
          <w:bCs/>
        </w:rPr>
        <w:t xml:space="preserve">Sutherland, </w:t>
      </w:r>
      <w:r w:rsidRPr="00BE5207">
        <w:rPr>
          <w:rFonts w:cs="Times New Roman"/>
        </w:rPr>
        <w:t>J. (2020)</w:t>
      </w:r>
      <w:r w:rsidR="00400DC7" w:rsidRPr="00BE5207">
        <w:rPr>
          <w:rFonts w:cs="Times New Roman"/>
        </w:rPr>
        <w:t>.</w:t>
      </w:r>
      <w:r w:rsidR="00400DC7" w:rsidRPr="00BE5207">
        <w:rPr>
          <w:rFonts w:cs="Times New Roman"/>
          <w:u w:val="single"/>
        </w:rPr>
        <w:t xml:space="preserve"> O Guia do Scrum.</w:t>
      </w:r>
      <w:r w:rsidR="00400DC7" w:rsidRPr="00BE5207">
        <w:rPr>
          <w:rFonts w:cs="Times New Roman"/>
        </w:rPr>
        <w:t xml:space="preserve"> </w:t>
      </w:r>
      <w:r w:rsidR="00376B90" w:rsidRPr="00BE5207">
        <w:rPr>
          <w:rFonts w:cs="Times New Roman"/>
        </w:rPr>
        <w:t>Scrumguides. Org;</w:t>
      </w:r>
    </w:p>
    <w:p w14:paraId="701B4F89" w14:textId="77777777" w:rsidR="00D91E34" w:rsidRPr="00BE5207" w:rsidRDefault="00D75D57" w:rsidP="00612977">
      <w:pPr>
        <w:rPr>
          <w:b/>
          <w:bCs/>
        </w:rPr>
      </w:pPr>
      <w:r w:rsidRPr="00BE5207">
        <w:rPr>
          <w:b/>
          <w:bCs/>
        </w:rPr>
        <w:t>PHP, “O que é o PHP?”</w:t>
      </w:r>
      <w:r w:rsidR="00D91E34" w:rsidRPr="00BE5207">
        <w:rPr>
          <w:b/>
          <w:bCs/>
        </w:rPr>
        <w:t>.</w:t>
      </w:r>
    </w:p>
    <w:p w14:paraId="62C71B6D" w14:textId="77777777" w:rsidR="00D75D57" w:rsidRPr="00BE5207" w:rsidRDefault="00D91E34" w:rsidP="00612977">
      <w:r w:rsidRPr="00BE5207">
        <w:t>D</w:t>
      </w:r>
      <w:r w:rsidR="00D75D57" w:rsidRPr="00BE5207">
        <w:t>isponível em</w:t>
      </w:r>
      <w:r w:rsidR="00D75D57" w:rsidRPr="00BE5207">
        <w:rPr>
          <w:b/>
          <w:bCs/>
        </w:rPr>
        <w:t xml:space="preserve">: </w:t>
      </w:r>
      <w:hyperlink r:id="rId76" w:history="1">
        <w:r w:rsidR="004E376A" w:rsidRPr="00BE5207">
          <w:rPr>
            <w:rStyle w:val="Hiperligao"/>
          </w:rPr>
          <w:t>https://www.php.net/manual/pt_BR/intro-whatis.php</w:t>
        </w:r>
      </w:hyperlink>
      <w:r w:rsidR="00D75D57" w:rsidRPr="00BE5207">
        <w:t>.</w:t>
      </w:r>
      <w:r w:rsidR="00177C85" w:rsidRPr="00BE5207">
        <w:t xml:space="preserve"> </w:t>
      </w:r>
      <w:r w:rsidR="00F221A7" w:rsidRPr="00BE5207">
        <w:t>[A</w:t>
      </w:r>
      <w:r w:rsidR="00D75D57" w:rsidRPr="00BE5207">
        <w:t>ce</w:t>
      </w:r>
      <w:r w:rsidR="00F221A7" w:rsidRPr="00BE5207">
        <w:t>dido em:</w:t>
      </w:r>
      <w:r w:rsidR="00D75D57" w:rsidRPr="00BE5207">
        <w:t xml:space="preserve"> </w:t>
      </w:r>
      <w:r w:rsidR="00F221A7" w:rsidRPr="00BE5207">
        <w:t>29.05.</w:t>
      </w:r>
      <w:r w:rsidR="00D75D57" w:rsidRPr="00BE5207">
        <w:t>202</w:t>
      </w:r>
      <w:r w:rsidR="00F221A7" w:rsidRPr="00BE5207">
        <w:t>3</w:t>
      </w:r>
      <w:r w:rsidR="00D75D57" w:rsidRPr="00BE5207">
        <w:t>.</w:t>
      </w:r>
      <w:r w:rsidR="00EB4822" w:rsidRPr="00BE5207">
        <w:t>]</w:t>
      </w:r>
      <w:r w:rsidRPr="00BE5207">
        <w:t>;</w:t>
      </w:r>
    </w:p>
    <w:p w14:paraId="0B7421A8" w14:textId="77777777" w:rsidR="00265ABC" w:rsidRPr="00BE5207" w:rsidRDefault="00D70DC8" w:rsidP="00612977">
      <w:r w:rsidRPr="00BE5207">
        <w:rPr>
          <w:b/>
          <w:bCs/>
        </w:rPr>
        <w:t xml:space="preserve">De Andrade, </w:t>
      </w:r>
      <w:r w:rsidRPr="00BE5207">
        <w:t>A. P.</w:t>
      </w:r>
      <w:r w:rsidR="007A3BEB" w:rsidRPr="00BE5207">
        <w:t xml:space="preserve"> (2019). </w:t>
      </w:r>
      <w:r w:rsidR="007A3BEB" w:rsidRPr="00BE5207">
        <w:rPr>
          <w:u w:val="single"/>
        </w:rPr>
        <w:t xml:space="preserve">O que é </w:t>
      </w:r>
      <w:r w:rsidR="00021AA5" w:rsidRPr="00BE5207">
        <w:rPr>
          <w:u w:val="single"/>
        </w:rPr>
        <w:t>Laravel?</w:t>
      </w:r>
    </w:p>
    <w:p w14:paraId="013BE395" w14:textId="77777777" w:rsidR="00265ABC" w:rsidRPr="00BE5207" w:rsidRDefault="00265ABC" w:rsidP="00612977">
      <w:r w:rsidRPr="00BE5207">
        <w:t xml:space="preserve">Disponível em: </w:t>
      </w:r>
      <w:hyperlink r:id="rId77" w:history="1">
        <w:r w:rsidRPr="00BE5207">
          <w:rPr>
            <w:rStyle w:val="Hiperligao"/>
          </w:rPr>
          <w:t>https://www.treinaweb.com.br/blog/o-que-e-laravel</w:t>
        </w:r>
      </w:hyperlink>
      <w:r w:rsidRPr="00BE5207">
        <w:t>.</w:t>
      </w:r>
      <w:r w:rsidR="00864102" w:rsidRPr="00BE5207">
        <w:t xml:space="preserve"> </w:t>
      </w:r>
      <w:r w:rsidRPr="00BE5207">
        <w:t>[Acedido em: 29.05.2023]</w:t>
      </w:r>
      <w:r w:rsidR="00EB1B22" w:rsidRPr="00BE5207">
        <w:t>;</w:t>
      </w:r>
    </w:p>
    <w:p w14:paraId="7661D78B" w14:textId="4014E685" w:rsidR="00F97E16" w:rsidRPr="00BE5207" w:rsidRDefault="00F97E16" w:rsidP="00612977">
      <w:pPr>
        <w:rPr>
          <w:u w:val="single"/>
        </w:rPr>
      </w:pPr>
      <w:r w:rsidRPr="00BE5207">
        <w:rPr>
          <w:b/>
          <w:bCs/>
        </w:rPr>
        <w:t>Gigasystems</w:t>
      </w:r>
      <w:r w:rsidR="000763F7" w:rsidRPr="00BE5207">
        <w:rPr>
          <w:b/>
          <w:bCs/>
        </w:rPr>
        <w:t xml:space="preserve"> </w:t>
      </w:r>
      <w:r w:rsidR="000763F7" w:rsidRPr="00BE5207">
        <w:t xml:space="preserve">(2015). </w:t>
      </w:r>
      <w:r w:rsidR="000763F7" w:rsidRPr="00BE5207">
        <w:rPr>
          <w:u w:val="single"/>
        </w:rPr>
        <w:t>Dicas, Artigos Relacionados a Desenvolvimento Web.</w:t>
      </w:r>
    </w:p>
    <w:p w14:paraId="56B18B1A" w14:textId="121F26BE" w:rsidR="00F221A7" w:rsidRPr="00BE5207" w:rsidRDefault="000763F7" w:rsidP="004E376A">
      <w:r w:rsidRPr="00BE5207">
        <w:t xml:space="preserve">Disponível em: </w:t>
      </w:r>
      <w:hyperlink r:id="rId78" w:history="1">
        <w:r w:rsidR="00001829" w:rsidRPr="00BE5207">
          <w:rPr>
            <w:rStyle w:val="Hiperligao"/>
          </w:rPr>
          <w:t>https://www.gigasytems.com.br/artigo/60/client-side-e-server-side</w:t>
        </w:r>
      </w:hyperlink>
      <w:r w:rsidR="00001829" w:rsidRPr="00BE5207">
        <w:t>. [Acedido em: 11.06.2023];</w:t>
      </w:r>
    </w:p>
    <w:p w14:paraId="06D1B74E" w14:textId="77777777" w:rsidR="007604D6" w:rsidRDefault="00087EB9" w:rsidP="007F2984">
      <w:r w:rsidRPr="00BE5207">
        <w:rPr>
          <w:b/>
          <w:bCs/>
        </w:rPr>
        <w:t xml:space="preserve">Waslawick, </w:t>
      </w:r>
      <w:r w:rsidRPr="00BE5207">
        <w:t>R. C. (2004)</w:t>
      </w:r>
      <w:r w:rsidR="009C375D" w:rsidRPr="00BE5207">
        <w:t xml:space="preserve">. </w:t>
      </w:r>
      <w:r w:rsidR="009C375D" w:rsidRPr="00BE5207">
        <w:rPr>
          <w:u w:val="single"/>
        </w:rPr>
        <w:t>Analise e Projecto de Sistemas de Informação Orientados à Objectos.</w:t>
      </w:r>
      <w:r w:rsidR="00287D4D" w:rsidRPr="00BE5207">
        <w:rPr>
          <w:u w:val="single"/>
        </w:rPr>
        <w:t xml:space="preserve"> </w:t>
      </w:r>
      <w:r w:rsidR="00287D4D" w:rsidRPr="00BE5207">
        <w:t>Rio de Janeiro, Elsevier;</w:t>
      </w:r>
    </w:p>
    <w:p w14:paraId="08A855C2" w14:textId="67257421" w:rsidR="00141AB8" w:rsidRPr="00BE5207" w:rsidRDefault="007604D6" w:rsidP="007F2984">
      <w:r>
        <w:rPr>
          <w:b/>
          <w:bCs/>
        </w:rPr>
        <w:lastRenderedPageBreak/>
        <w:t xml:space="preserve">Ucella, </w:t>
      </w:r>
      <w:r>
        <w:t xml:space="preserve">P. L. </w:t>
      </w:r>
      <w:r w:rsidRPr="007604D6">
        <w:t xml:space="preserve">&amp; </w:t>
      </w:r>
      <w:r w:rsidRPr="007604D6">
        <w:rPr>
          <w:b/>
          <w:bCs/>
        </w:rPr>
        <w:t>Corrêa</w:t>
      </w:r>
      <w:r w:rsidR="0060401D">
        <w:rPr>
          <w:b/>
          <w:bCs/>
        </w:rPr>
        <w:t xml:space="preserve">, </w:t>
      </w:r>
      <w:r w:rsidR="0060401D">
        <w:t>N. L. S. (2021)</w:t>
      </w:r>
      <w:r w:rsidR="0083195A">
        <w:t>.</w:t>
      </w:r>
      <w:r w:rsidR="0097151F">
        <w:t xml:space="preserve"> </w:t>
      </w:r>
      <w:r w:rsidR="00E449DB">
        <w:rPr>
          <w:u w:val="single"/>
        </w:rPr>
        <w:t>Gestão</w:t>
      </w:r>
      <w:r w:rsidR="0097151F">
        <w:rPr>
          <w:u w:val="single"/>
        </w:rPr>
        <w:t xml:space="preserve"> de Frotas: importância da implementação e utilização de check list nas operações de transporte rodoviário de cargas.</w:t>
      </w:r>
      <w:r w:rsidR="0097151F">
        <w:t xml:space="preserve"> São Paulo</w:t>
      </w:r>
      <w:r w:rsidR="0097151F" w:rsidRPr="00026952">
        <w:t>.</w:t>
      </w:r>
      <w:r w:rsidR="00141AB8" w:rsidRPr="00BE5207">
        <w:br w:type="page"/>
      </w:r>
    </w:p>
    <w:p w14:paraId="10FF219D" w14:textId="77777777" w:rsidR="006A126B" w:rsidRPr="00BE5207" w:rsidRDefault="006A126B" w:rsidP="006B1215">
      <w:pPr>
        <w:pStyle w:val="Ttulo1"/>
        <w:jc w:val="center"/>
      </w:pPr>
    </w:p>
    <w:p w14:paraId="29FDF4FD" w14:textId="77777777" w:rsidR="006A126B" w:rsidRPr="00BE5207" w:rsidRDefault="006A126B" w:rsidP="006B1215">
      <w:pPr>
        <w:pStyle w:val="Ttulo1"/>
        <w:jc w:val="center"/>
      </w:pPr>
    </w:p>
    <w:p w14:paraId="04A25E9E" w14:textId="77777777" w:rsidR="006A126B" w:rsidRPr="00BE5207" w:rsidRDefault="006A126B" w:rsidP="006B1215">
      <w:pPr>
        <w:pStyle w:val="Ttulo1"/>
        <w:jc w:val="center"/>
      </w:pPr>
    </w:p>
    <w:p w14:paraId="04DCF627" w14:textId="77777777" w:rsidR="006A126B" w:rsidRPr="00BE5207" w:rsidRDefault="006A126B" w:rsidP="006B1215">
      <w:pPr>
        <w:pStyle w:val="Ttulo1"/>
        <w:jc w:val="center"/>
      </w:pPr>
    </w:p>
    <w:p w14:paraId="2C940827" w14:textId="77777777" w:rsidR="006A126B" w:rsidRPr="00BE5207" w:rsidRDefault="006A126B" w:rsidP="006B1215">
      <w:pPr>
        <w:pStyle w:val="Ttulo1"/>
        <w:jc w:val="center"/>
      </w:pPr>
    </w:p>
    <w:p w14:paraId="76BFAEEB" w14:textId="77777777" w:rsidR="006A126B" w:rsidRPr="00BE5207" w:rsidRDefault="006A126B" w:rsidP="006B1215">
      <w:pPr>
        <w:pStyle w:val="Ttulo1"/>
        <w:jc w:val="center"/>
      </w:pPr>
    </w:p>
    <w:p w14:paraId="31FADDDD" w14:textId="77777777" w:rsidR="006A126B" w:rsidRPr="00BE5207" w:rsidRDefault="006A126B" w:rsidP="006B1215">
      <w:pPr>
        <w:pStyle w:val="Ttulo1"/>
        <w:jc w:val="center"/>
      </w:pPr>
    </w:p>
    <w:p w14:paraId="20B5BCD4" w14:textId="77777777" w:rsidR="006A126B" w:rsidRPr="00BE5207" w:rsidRDefault="006A126B" w:rsidP="006B1215">
      <w:pPr>
        <w:pStyle w:val="Ttulo1"/>
        <w:jc w:val="center"/>
      </w:pPr>
    </w:p>
    <w:p w14:paraId="3CEE9C8A" w14:textId="7719DE31" w:rsidR="00141AB8" w:rsidRPr="00BE5207" w:rsidRDefault="00141AB8" w:rsidP="00DE788F">
      <w:pPr>
        <w:pStyle w:val="Ttulo1"/>
        <w:jc w:val="center"/>
      </w:pPr>
      <w:bookmarkStart w:id="277" w:name="_Toc145446885"/>
      <w:bookmarkStart w:id="278" w:name="_Toc146010411"/>
      <w:r w:rsidRPr="00BE5207">
        <w:t>Anexos</w:t>
      </w:r>
      <w:bookmarkEnd w:id="277"/>
      <w:bookmarkEnd w:id="278"/>
    </w:p>
    <w:p w14:paraId="15624396" w14:textId="77777777" w:rsidR="006A126B" w:rsidRPr="00BE5207" w:rsidRDefault="006A126B" w:rsidP="006A126B"/>
    <w:p w14:paraId="0316C654" w14:textId="77777777" w:rsidR="006A126B" w:rsidRPr="00BE5207" w:rsidRDefault="006A126B" w:rsidP="006A126B"/>
    <w:p w14:paraId="2C22531F" w14:textId="77777777" w:rsidR="006A126B" w:rsidRPr="00BE5207" w:rsidRDefault="006A126B" w:rsidP="006A126B"/>
    <w:p w14:paraId="71300B44" w14:textId="77777777" w:rsidR="006A126B" w:rsidRPr="00BE5207" w:rsidRDefault="006A126B" w:rsidP="006A126B"/>
    <w:p w14:paraId="28F8224A" w14:textId="77777777" w:rsidR="00141AB8" w:rsidRPr="00BE5207" w:rsidRDefault="00141AB8" w:rsidP="00DB5A8F"/>
    <w:p w14:paraId="6DB95E70" w14:textId="77777777" w:rsidR="006A126B" w:rsidRPr="00BE5207" w:rsidRDefault="006A126B" w:rsidP="00DB5A8F"/>
    <w:p w14:paraId="04118D9C" w14:textId="77777777" w:rsidR="006A126B" w:rsidRPr="00BE5207" w:rsidRDefault="006A126B" w:rsidP="00DB5A8F"/>
    <w:p w14:paraId="080ABE61" w14:textId="77777777" w:rsidR="006A126B" w:rsidRPr="00BE5207" w:rsidRDefault="006A126B" w:rsidP="00DB5A8F"/>
    <w:p w14:paraId="6343F923" w14:textId="77777777" w:rsidR="006A126B" w:rsidRPr="00BE5207" w:rsidRDefault="006A126B" w:rsidP="00DB5A8F"/>
    <w:p w14:paraId="2666DA2A" w14:textId="77777777" w:rsidR="00872B4D" w:rsidRPr="00BE5207" w:rsidRDefault="00872B4D" w:rsidP="006A126B">
      <w:pPr>
        <w:pStyle w:val="Ttulo2"/>
        <w:spacing w:after="240"/>
        <w:rPr>
          <w:sz w:val="24"/>
          <w:szCs w:val="24"/>
        </w:rPr>
      </w:pPr>
    </w:p>
    <w:p w14:paraId="318B7289" w14:textId="77777777" w:rsidR="008D538B" w:rsidRPr="00BE5207" w:rsidRDefault="008D538B" w:rsidP="008D538B"/>
    <w:p w14:paraId="6126AA25" w14:textId="3A94F225" w:rsidR="00E2433C" w:rsidRPr="00BE5207" w:rsidRDefault="000B4619" w:rsidP="004D3235">
      <w:pPr>
        <w:pStyle w:val="Ttulo2"/>
      </w:pPr>
      <w:bookmarkStart w:id="279" w:name="_Toc145446886"/>
      <w:bookmarkStart w:id="280" w:name="_Toc146010412"/>
      <w:r w:rsidRPr="00BE5207">
        <w:lastRenderedPageBreak/>
        <w:t>Anexo</w:t>
      </w:r>
      <w:r w:rsidR="00141AB8" w:rsidRPr="00BE5207">
        <w:t xml:space="preserve"> 1: </w:t>
      </w:r>
      <w:r w:rsidR="00D7637B" w:rsidRPr="00BE5207">
        <w:t>Guião de entrevista dirigido aos proprietário</w:t>
      </w:r>
      <w:r w:rsidR="003C3483" w:rsidRPr="00BE5207">
        <w:t>s</w:t>
      </w:r>
      <w:r w:rsidR="00D7637B" w:rsidRPr="00BE5207">
        <w:t xml:space="preserve"> de veículos de transporte escolar</w:t>
      </w:r>
      <w:bookmarkEnd w:id="279"/>
      <w:bookmarkEnd w:id="280"/>
    </w:p>
    <w:p w14:paraId="09D0D9FD" w14:textId="77777777" w:rsidR="004D3235" w:rsidRPr="00BE5207" w:rsidRDefault="004D3235" w:rsidP="003C3483"/>
    <w:p w14:paraId="348296C2" w14:textId="18D6F710" w:rsidR="003C3483" w:rsidRPr="00BE5207" w:rsidRDefault="003C3483" w:rsidP="003C3483">
      <w:r w:rsidRPr="00BE5207">
        <w:rPr>
          <w:noProof/>
          <w:sz w:val="20"/>
          <w:lang w:eastAsia="pt-PT"/>
        </w:rPr>
        <w:drawing>
          <wp:anchor distT="0" distB="0" distL="114300" distR="114300" simplePos="0" relativeHeight="251650560" behindDoc="0" locked="0" layoutInCell="1" allowOverlap="1" wp14:anchorId="718FB023" wp14:editId="525C2644">
            <wp:simplePos x="0" y="0"/>
            <wp:positionH relativeFrom="column">
              <wp:posOffset>-3810</wp:posOffset>
            </wp:positionH>
            <wp:positionV relativeFrom="paragraph">
              <wp:posOffset>7621</wp:posOffset>
            </wp:positionV>
            <wp:extent cx="902387" cy="1276350"/>
            <wp:effectExtent l="0" t="0" r="0" b="0"/>
            <wp:wrapNone/>
            <wp:docPr id="97510070" name="Imagem 97510070"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907651" cy="128379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BBCC80" w14:textId="13A0E42E" w:rsidR="003C3483" w:rsidRPr="00BE5207" w:rsidRDefault="003C3483" w:rsidP="003C3483">
      <w:pPr>
        <w:jc w:val="center"/>
        <w:rPr>
          <w:b/>
          <w:bCs/>
        </w:rPr>
      </w:pPr>
      <w:r w:rsidRPr="00BE5207">
        <w:rPr>
          <w:b/>
          <w:bCs/>
        </w:rPr>
        <w:t>FACULDADE DE CI</w:t>
      </w:r>
      <w:r w:rsidR="00262D36">
        <w:rPr>
          <w:b/>
          <w:bCs/>
        </w:rPr>
        <w:t>Ê</w:t>
      </w:r>
      <w:r w:rsidRPr="00BE5207">
        <w:rPr>
          <w:b/>
          <w:bCs/>
        </w:rPr>
        <w:t>NCIAS</w:t>
      </w:r>
    </w:p>
    <w:p w14:paraId="04069E78" w14:textId="32302F84" w:rsidR="003C3483" w:rsidRPr="00BE5207" w:rsidRDefault="003C3483" w:rsidP="003C3483">
      <w:pPr>
        <w:jc w:val="center"/>
        <w:rPr>
          <w:b/>
          <w:bCs/>
        </w:rPr>
      </w:pPr>
      <w:r w:rsidRPr="00BE5207">
        <w:rPr>
          <w:b/>
          <w:bCs/>
        </w:rPr>
        <w:t>Departamento de Matemática e Informática</w:t>
      </w:r>
    </w:p>
    <w:p w14:paraId="39F1922F" w14:textId="55CC0B87" w:rsidR="00141AB8" w:rsidRPr="00BE5207" w:rsidRDefault="006301E0" w:rsidP="00DB5A8F">
      <w:r w:rsidRPr="00BE5207">
        <w:rPr>
          <w:noProof/>
        </w:rPr>
        <mc:AlternateContent>
          <mc:Choice Requires="wps">
            <w:drawing>
              <wp:anchor distT="0" distB="0" distL="114300" distR="114300" simplePos="0" relativeHeight="251740160" behindDoc="0" locked="0" layoutInCell="1" allowOverlap="1" wp14:anchorId="0B013398" wp14:editId="648B79C9">
                <wp:simplePos x="0" y="0"/>
                <wp:positionH relativeFrom="column">
                  <wp:posOffset>34290</wp:posOffset>
                </wp:positionH>
                <wp:positionV relativeFrom="paragraph">
                  <wp:posOffset>195580</wp:posOffset>
                </wp:positionV>
                <wp:extent cx="6086475" cy="45085"/>
                <wp:effectExtent l="19050" t="16510" r="19050" b="24130"/>
                <wp:wrapNone/>
                <wp:docPr id="335046574"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86475" cy="45085"/>
                        </a:xfrm>
                        <a:prstGeom prst="rect">
                          <a:avLst/>
                        </a:prstGeom>
                        <a:solidFill>
                          <a:schemeClr val="accent6">
                            <a:lumMod val="100000"/>
                            <a:lumOff val="0"/>
                          </a:schemeClr>
                        </a:solidFill>
                        <a:ln w="31750">
                          <a:solidFill>
                            <a:schemeClr val="accent6">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355E26" id="Rectangle 32" o:spid="_x0000_s1026" style="position:absolute;margin-left:2.7pt;margin-top:15.4pt;width:479.25pt;height:3.5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" fillcolor="#70ad47 [3209]" strokecolor="#70ad47 [3209]" strokeweight="2.5pt">
                <v:shadow color="#868686"/>
              </v:rect>
            </w:pict>
          </mc:Fallback>
        </mc:AlternateContent>
      </w:r>
    </w:p>
    <w:p w14:paraId="0381D79D" w14:textId="77777777" w:rsidR="00141AB8" w:rsidRPr="00BE5207" w:rsidRDefault="00141AB8" w:rsidP="006A126B"/>
    <w:p w14:paraId="1E78702A" w14:textId="36DF7890" w:rsidR="00690017" w:rsidRPr="00BE5207" w:rsidRDefault="00690017" w:rsidP="00E2433C">
      <w:r w:rsidRPr="00BE5207">
        <w:t xml:space="preserve">Este guião foi criado com o objectivo de recolher dados em proprietários de veículos de </w:t>
      </w:r>
      <w:r w:rsidR="00982244" w:rsidRPr="00BE5207">
        <w:t>transporte</w:t>
      </w:r>
      <w:r w:rsidRPr="00BE5207">
        <w:t xml:space="preserve"> escolar, o objectivo da recolha de dados é para a realização de um trabalho sobre a automatização no processo de gestão de frotas de transporte escolar em </w:t>
      </w:r>
      <w:r w:rsidR="00387E38">
        <w:t>M</w:t>
      </w:r>
      <w:r w:rsidR="00982244" w:rsidRPr="00BE5207">
        <w:t>oçambique</w:t>
      </w:r>
      <w:r w:rsidRPr="00BE5207">
        <w:t xml:space="preserve">, este processo de automatização vai permitir que gestores de frotas de transporte escolar tenham acesso a informações sobre o que esta a acontecer com os veículos, condutores e alunos transportados. Este é um trabalho de licenciatura a ser realizado por Aurélio José Macie Júnior, estudante de informática pelo Departamento de </w:t>
      </w:r>
      <w:r w:rsidR="00982244" w:rsidRPr="00BE5207">
        <w:t>Matemática</w:t>
      </w:r>
      <w:r w:rsidRPr="00BE5207">
        <w:t xml:space="preserve"> e </w:t>
      </w:r>
      <w:r w:rsidR="00982244" w:rsidRPr="00BE5207">
        <w:t>Informática, Faculdade de Ciências da Universidade Eduardo Mondlane.</w:t>
      </w:r>
    </w:p>
    <w:p w14:paraId="6DF5967F" w14:textId="096B07C2" w:rsidR="005437BC" w:rsidRPr="00BE5207" w:rsidRDefault="005437BC" w:rsidP="00E2433C">
      <w:pPr>
        <w:pStyle w:val="PargrafodaLista"/>
        <w:numPr>
          <w:ilvl w:val="0"/>
          <w:numId w:val="21"/>
        </w:numPr>
      </w:pPr>
      <w:r w:rsidRPr="00BE5207">
        <w:t>Qual é a quantidade de veículos que fazem parte da frota de transporte escolar?</w:t>
      </w:r>
    </w:p>
    <w:p w14:paraId="46157D7E" w14:textId="6870E794" w:rsidR="005437BC" w:rsidRPr="00BE5207" w:rsidRDefault="005437BC" w:rsidP="006A126B">
      <w:pPr>
        <w:pStyle w:val="PargrafodaLista"/>
        <w:numPr>
          <w:ilvl w:val="0"/>
          <w:numId w:val="21"/>
        </w:numPr>
      </w:pPr>
      <w:r w:rsidRPr="00BE5207">
        <w:t>Quantos motoristas são empregues para um único veículo?</w:t>
      </w:r>
    </w:p>
    <w:p w14:paraId="2F047B50" w14:textId="7B277220" w:rsidR="005437BC" w:rsidRPr="00BE5207" w:rsidRDefault="005437BC" w:rsidP="006A126B">
      <w:pPr>
        <w:pStyle w:val="PargrafodaLista"/>
        <w:numPr>
          <w:ilvl w:val="0"/>
          <w:numId w:val="21"/>
        </w:numPr>
      </w:pPr>
      <w:r w:rsidRPr="00BE5207">
        <w:t>Como esta a gerir a frota de transporte escolar actualmente?</w:t>
      </w:r>
    </w:p>
    <w:p w14:paraId="72300B9F" w14:textId="761FFB6E" w:rsidR="005437BC" w:rsidRPr="00BE5207" w:rsidRDefault="005437BC" w:rsidP="006A126B">
      <w:pPr>
        <w:pStyle w:val="PargrafodaLista"/>
        <w:numPr>
          <w:ilvl w:val="0"/>
          <w:numId w:val="21"/>
        </w:numPr>
      </w:pPr>
      <w:r w:rsidRPr="00BE5207">
        <w:t>Quais são os maiores desafios enfrentados na gestão que tem usado actualmente?</w:t>
      </w:r>
    </w:p>
    <w:p w14:paraId="6BBF7204" w14:textId="701F5895" w:rsidR="005437BC" w:rsidRPr="00BE5207" w:rsidRDefault="005437BC" w:rsidP="006A126B">
      <w:pPr>
        <w:pStyle w:val="PargrafodaLista"/>
        <w:numPr>
          <w:ilvl w:val="0"/>
          <w:numId w:val="21"/>
        </w:numPr>
      </w:pPr>
      <w:r w:rsidRPr="00BE5207">
        <w:t>Já teve problemas com atrasos ou cancelamento de um transporte? Como gerenciou?</w:t>
      </w:r>
    </w:p>
    <w:p w14:paraId="0993AF49" w14:textId="24250BF0" w:rsidR="005437BC" w:rsidRPr="00BE5207" w:rsidRDefault="005437BC" w:rsidP="006A126B">
      <w:pPr>
        <w:pStyle w:val="PargrafodaLista"/>
        <w:numPr>
          <w:ilvl w:val="0"/>
          <w:numId w:val="21"/>
        </w:numPr>
      </w:pPr>
      <w:r w:rsidRPr="00BE5207">
        <w:t>Como gerência a manutenção ou reparos dos veículos da frota?</w:t>
      </w:r>
    </w:p>
    <w:p w14:paraId="29831409" w14:textId="0B5B9A11" w:rsidR="005437BC" w:rsidRPr="00BE5207" w:rsidRDefault="005437BC" w:rsidP="006A126B">
      <w:pPr>
        <w:pStyle w:val="PargrafodaLista"/>
        <w:numPr>
          <w:ilvl w:val="0"/>
          <w:numId w:val="21"/>
        </w:numPr>
      </w:pPr>
      <w:r w:rsidRPr="00BE5207">
        <w:t>Como lida com a gestão de abastecimento dos veículos?</w:t>
      </w:r>
    </w:p>
    <w:p w14:paraId="74AEB3CB" w14:textId="1C16A3AA" w:rsidR="003C3483" w:rsidRPr="00BE5207" w:rsidRDefault="005437BC" w:rsidP="006A126B">
      <w:pPr>
        <w:pStyle w:val="PargrafodaLista"/>
        <w:numPr>
          <w:ilvl w:val="0"/>
          <w:numId w:val="21"/>
        </w:numPr>
      </w:pPr>
      <w:r w:rsidRPr="00BE5207">
        <w:t>Como é feito o agendamento de rotas e horários dos transportes</w:t>
      </w:r>
      <w:r w:rsidR="00E849CA" w:rsidRPr="00BE5207">
        <w:t>?</w:t>
      </w:r>
    </w:p>
    <w:p w14:paraId="06AA81D9" w14:textId="5A95F92F" w:rsidR="00E849CA" w:rsidRPr="00BE5207" w:rsidRDefault="00E849CA" w:rsidP="006A126B">
      <w:pPr>
        <w:pStyle w:val="PargrafodaLista"/>
        <w:numPr>
          <w:ilvl w:val="0"/>
          <w:numId w:val="21"/>
        </w:numPr>
      </w:pPr>
      <w:r w:rsidRPr="00BE5207">
        <w:t>Como é feito o pagamento por parte dos alunos?</w:t>
      </w:r>
    </w:p>
    <w:p w14:paraId="7178088B" w14:textId="77777777" w:rsidR="003C3483" w:rsidRPr="00BE5207" w:rsidRDefault="003C3483" w:rsidP="00DB5A8F">
      <w:pPr>
        <w:pStyle w:val="Ttulo2"/>
      </w:pPr>
    </w:p>
    <w:p w14:paraId="27BCC009" w14:textId="77777777" w:rsidR="003C3483" w:rsidRPr="00BE5207" w:rsidRDefault="003C3483" w:rsidP="00DB5A8F">
      <w:pPr>
        <w:pStyle w:val="Ttulo2"/>
      </w:pPr>
    </w:p>
    <w:p w14:paraId="4173CFB3" w14:textId="77777777" w:rsidR="007D56BD" w:rsidRPr="00BE5207" w:rsidRDefault="007D56BD" w:rsidP="00DB5A8F">
      <w:pPr>
        <w:pStyle w:val="Ttulo2"/>
      </w:pPr>
    </w:p>
    <w:p w14:paraId="6218776F" w14:textId="77777777" w:rsidR="007D56BD" w:rsidRPr="00BE5207" w:rsidRDefault="007D56BD" w:rsidP="00DB5A8F">
      <w:pPr>
        <w:pStyle w:val="Ttulo2"/>
      </w:pPr>
    </w:p>
    <w:p w14:paraId="32F6DB4B" w14:textId="77777777" w:rsidR="007D56BD" w:rsidRPr="00BE5207" w:rsidRDefault="007D56BD" w:rsidP="007D56BD"/>
    <w:p w14:paraId="420AC044" w14:textId="77777777" w:rsidR="00CE4675" w:rsidRPr="00BE5207" w:rsidRDefault="00CE4675" w:rsidP="007D56BD"/>
    <w:p w14:paraId="5F47409A" w14:textId="1850E396" w:rsidR="00141AB8" w:rsidRPr="00BE5207" w:rsidRDefault="000B4619" w:rsidP="004D3235">
      <w:pPr>
        <w:pStyle w:val="Ttulo2"/>
      </w:pPr>
      <w:bookmarkStart w:id="281" w:name="_Toc145446887"/>
      <w:bookmarkStart w:id="282" w:name="_Toc146010413"/>
      <w:r w:rsidRPr="00BE5207">
        <w:lastRenderedPageBreak/>
        <w:t>Anexo</w:t>
      </w:r>
      <w:r w:rsidR="00141AB8" w:rsidRPr="00BE5207">
        <w:t xml:space="preserve"> 2: </w:t>
      </w:r>
      <w:r w:rsidR="00CE2767" w:rsidRPr="00BE5207">
        <w:t>Guião de entrevista dirigido aos motoristas de veículos de transporte escolar</w:t>
      </w:r>
      <w:bookmarkEnd w:id="281"/>
      <w:bookmarkEnd w:id="282"/>
    </w:p>
    <w:p w14:paraId="49A34CAA" w14:textId="77777777" w:rsidR="004D3235" w:rsidRPr="00BE5207" w:rsidRDefault="004D3235" w:rsidP="002A7101"/>
    <w:p w14:paraId="239F5542" w14:textId="2C4762BA" w:rsidR="002A7101" w:rsidRPr="00BE5207" w:rsidRDefault="00C4508F" w:rsidP="002A7101">
      <w:r w:rsidRPr="00BE5207">
        <w:rPr>
          <w:noProof/>
          <w:sz w:val="20"/>
          <w:lang w:eastAsia="pt-PT"/>
        </w:rPr>
        <w:drawing>
          <wp:anchor distT="0" distB="0" distL="114300" distR="114300" simplePos="0" relativeHeight="251651584" behindDoc="0" locked="0" layoutInCell="1" allowOverlap="1" wp14:anchorId="3DD91AC6" wp14:editId="612828CB">
            <wp:simplePos x="0" y="0"/>
            <wp:positionH relativeFrom="column">
              <wp:posOffset>0</wp:posOffset>
            </wp:positionH>
            <wp:positionV relativeFrom="paragraph">
              <wp:posOffset>15240</wp:posOffset>
            </wp:positionV>
            <wp:extent cx="902387" cy="1276350"/>
            <wp:effectExtent l="0" t="0" r="0" b="0"/>
            <wp:wrapNone/>
            <wp:docPr id="881536242" name="Imagem 881536242"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902387" cy="1276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968185" w14:textId="1A5615AA" w:rsidR="002A7101" w:rsidRPr="00BE5207" w:rsidRDefault="002A7101" w:rsidP="002A7101">
      <w:pPr>
        <w:jc w:val="center"/>
        <w:rPr>
          <w:b/>
          <w:bCs/>
        </w:rPr>
      </w:pPr>
      <w:r w:rsidRPr="00BE5207">
        <w:rPr>
          <w:b/>
          <w:bCs/>
        </w:rPr>
        <w:t>FACULDADE DE CI</w:t>
      </w:r>
      <w:r w:rsidR="00400EAE">
        <w:rPr>
          <w:b/>
          <w:bCs/>
        </w:rPr>
        <w:t>Ê</w:t>
      </w:r>
      <w:r w:rsidRPr="00BE5207">
        <w:rPr>
          <w:b/>
          <w:bCs/>
        </w:rPr>
        <w:t>NCIAS</w:t>
      </w:r>
    </w:p>
    <w:p w14:paraId="52F39C2A" w14:textId="77777777" w:rsidR="002A7101" w:rsidRPr="00BE5207" w:rsidRDefault="002A7101" w:rsidP="002A7101">
      <w:pPr>
        <w:jc w:val="center"/>
        <w:rPr>
          <w:b/>
          <w:bCs/>
        </w:rPr>
      </w:pPr>
      <w:r w:rsidRPr="00BE5207">
        <w:rPr>
          <w:b/>
          <w:bCs/>
        </w:rPr>
        <w:t>Departamento de Matemática e Informática</w:t>
      </w:r>
    </w:p>
    <w:p w14:paraId="66BAD0B8" w14:textId="5A1978D8" w:rsidR="002A7101" w:rsidRPr="00BE5207" w:rsidRDefault="006301E0" w:rsidP="002A7101">
      <w:r w:rsidRPr="00BE5207">
        <w:rPr>
          <w:noProof/>
        </w:rPr>
        <mc:AlternateContent>
          <mc:Choice Requires="wps">
            <w:drawing>
              <wp:anchor distT="0" distB="0" distL="114300" distR="114300" simplePos="0" relativeHeight="251742208" behindDoc="0" locked="0" layoutInCell="1" allowOverlap="1" wp14:anchorId="16931528" wp14:editId="16E7EA70">
                <wp:simplePos x="0" y="0"/>
                <wp:positionH relativeFrom="column">
                  <wp:posOffset>34290</wp:posOffset>
                </wp:positionH>
                <wp:positionV relativeFrom="paragraph">
                  <wp:posOffset>195580</wp:posOffset>
                </wp:positionV>
                <wp:extent cx="6086475" cy="45085"/>
                <wp:effectExtent l="19050" t="16510" r="19050" b="24130"/>
                <wp:wrapNone/>
                <wp:docPr id="239752569"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86475" cy="45085"/>
                        </a:xfrm>
                        <a:prstGeom prst="rect">
                          <a:avLst/>
                        </a:prstGeom>
                        <a:solidFill>
                          <a:schemeClr val="accent6">
                            <a:lumMod val="100000"/>
                            <a:lumOff val="0"/>
                          </a:schemeClr>
                        </a:solidFill>
                        <a:ln w="31750">
                          <a:solidFill>
                            <a:schemeClr val="accent6">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C7DF0B" id="Rectangle 34" o:spid="_x0000_s1026" style="position:absolute;margin-left:2.7pt;margin-top:15.4pt;width:479.25pt;height:3.5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" fillcolor="#70ad47 [3209]" strokecolor="#70ad47 [3209]" strokeweight="2.5pt">
                <v:shadow color="#868686"/>
              </v:rect>
            </w:pict>
          </mc:Fallback>
        </mc:AlternateContent>
      </w:r>
    </w:p>
    <w:p w14:paraId="0DB7D092" w14:textId="77777777" w:rsidR="002A7101" w:rsidRPr="00BE5207" w:rsidRDefault="002A7101" w:rsidP="002A7101"/>
    <w:p w14:paraId="3DE29394" w14:textId="2D274137" w:rsidR="002A7101" w:rsidRPr="00BE5207" w:rsidRDefault="002A7101" w:rsidP="002A7101">
      <w:r w:rsidRPr="00BE5207">
        <w:t xml:space="preserve">Este guião foi criado com o objectivo de recolher dados em </w:t>
      </w:r>
      <w:r w:rsidR="00F54488" w:rsidRPr="00BE5207">
        <w:t>motoristas</w:t>
      </w:r>
      <w:r w:rsidRPr="00BE5207">
        <w:t xml:space="preserve"> de veículos de transporte escolar, o objectivo da recolha de dados é para a realização de um trabalho sobre a automatização no processo de gestão de frotas de transporte escolar em </w:t>
      </w:r>
      <w:r w:rsidR="00FC24CA">
        <w:t>M</w:t>
      </w:r>
      <w:r w:rsidRPr="00BE5207">
        <w:t xml:space="preserve">oçambique, </w:t>
      </w:r>
      <w:r w:rsidR="00F54488" w:rsidRPr="00BE5207">
        <w:rPr>
          <w:rFonts w:cs="Times New Roman"/>
        </w:rPr>
        <w:t>este processo de automatização vai permitir que os condutores de transportes tenham mais acesso a informação sobre o que está a acontecer com os veículos e alunos</w:t>
      </w:r>
      <w:r w:rsidRPr="00BE5207">
        <w:t>. Este é um trabalho de licenciatura a ser realizado por Aurélio José Macie Júnior, estudante de informática pelo Departamento de Matemática e Informática, Faculdade de Ciências da Universidade Eduardo Mondlane.</w:t>
      </w:r>
    </w:p>
    <w:p w14:paraId="41C0A552" w14:textId="213BF5F0" w:rsidR="002A7101" w:rsidRPr="00BE5207" w:rsidRDefault="00F54488" w:rsidP="00151186">
      <w:pPr>
        <w:pStyle w:val="PargrafodaLista"/>
        <w:numPr>
          <w:ilvl w:val="0"/>
          <w:numId w:val="22"/>
        </w:numPr>
      </w:pPr>
      <w:r w:rsidRPr="00BE5207">
        <w:rPr>
          <w:rFonts w:cs="Times New Roman"/>
        </w:rPr>
        <w:t>Quem é responsável pelo abastecimento do veículo?</w:t>
      </w:r>
    </w:p>
    <w:p w14:paraId="11D4ADCC" w14:textId="5A896DBA" w:rsidR="00151186" w:rsidRPr="00BE5207" w:rsidRDefault="00151186" w:rsidP="00151186">
      <w:pPr>
        <w:pStyle w:val="PargrafodaLista"/>
        <w:numPr>
          <w:ilvl w:val="0"/>
          <w:numId w:val="22"/>
        </w:numPr>
      </w:pPr>
      <w:r w:rsidRPr="00BE5207">
        <w:rPr>
          <w:rFonts w:cs="Times New Roman"/>
        </w:rPr>
        <w:t>Como você ger</w:t>
      </w:r>
      <w:r w:rsidR="004353B0">
        <w:rPr>
          <w:rFonts w:cs="Times New Roman"/>
        </w:rPr>
        <w:t>e</w:t>
      </w:r>
      <w:r w:rsidRPr="00BE5207">
        <w:rPr>
          <w:rFonts w:cs="Times New Roman"/>
        </w:rPr>
        <w:t>ncia sua rotina diária de trabalho?</w:t>
      </w:r>
    </w:p>
    <w:p w14:paraId="30B28434" w14:textId="4A187E7F" w:rsidR="00151186" w:rsidRPr="00BE5207" w:rsidRDefault="00151186" w:rsidP="00151186">
      <w:pPr>
        <w:pStyle w:val="PargrafodaLista"/>
        <w:numPr>
          <w:ilvl w:val="0"/>
          <w:numId w:val="22"/>
        </w:numPr>
      </w:pPr>
      <w:r w:rsidRPr="00BE5207">
        <w:rPr>
          <w:rFonts w:cs="Times New Roman"/>
        </w:rPr>
        <w:t>Como você verifica se o veículo esta em condições antes de iniciar o traje</w:t>
      </w:r>
      <w:r w:rsidR="00E01AAC">
        <w:rPr>
          <w:rFonts w:cs="Times New Roman"/>
        </w:rPr>
        <w:t>c</w:t>
      </w:r>
      <w:r w:rsidRPr="00BE5207">
        <w:rPr>
          <w:rFonts w:cs="Times New Roman"/>
        </w:rPr>
        <w:t>to?</w:t>
      </w:r>
    </w:p>
    <w:p w14:paraId="729906F9" w14:textId="4D7C2025" w:rsidR="00151186" w:rsidRPr="00BE5207" w:rsidRDefault="00151186" w:rsidP="00151186">
      <w:pPr>
        <w:pStyle w:val="PargrafodaLista"/>
        <w:numPr>
          <w:ilvl w:val="0"/>
          <w:numId w:val="22"/>
        </w:numPr>
      </w:pPr>
      <w:r w:rsidRPr="00BE5207">
        <w:rPr>
          <w:rFonts w:cs="Times New Roman"/>
        </w:rPr>
        <w:t>A quem você recorre quando há acidentes ou falha mecânica?</w:t>
      </w:r>
    </w:p>
    <w:p w14:paraId="5505F15F" w14:textId="053E0C0F" w:rsidR="00151186" w:rsidRPr="00BE5207" w:rsidRDefault="00151186" w:rsidP="00151186">
      <w:pPr>
        <w:pStyle w:val="PargrafodaLista"/>
        <w:numPr>
          <w:ilvl w:val="0"/>
          <w:numId w:val="22"/>
        </w:numPr>
      </w:pPr>
      <w:r w:rsidRPr="00BE5207">
        <w:rPr>
          <w:rFonts w:cs="Times New Roman"/>
        </w:rPr>
        <w:t>Como lida com alunos indisciplinados ou que não respeitam as regras dentro do veículo?</w:t>
      </w:r>
    </w:p>
    <w:p w14:paraId="34942356" w14:textId="2FFDEE9B" w:rsidR="00151186" w:rsidRPr="00BE5207" w:rsidRDefault="00151186" w:rsidP="00151186">
      <w:pPr>
        <w:pStyle w:val="PargrafodaLista"/>
        <w:numPr>
          <w:ilvl w:val="0"/>
          <w:numId w:val="22"/>
        </w:numPr>
      </w:pPr>
      <w:r w:rsidRPr="00BE5207">
        <w:rPr>
          <w:rFonts w:cs="Times New Roman"/>
        </w:rPr>
        <w:t>Quem fica com o veículo?</w:t>
      </w:r>
    </w:p>
    <w:p w14:paraId="04FB9109" w14:textId="661DBD50" w:rsidR="00151186" w:rsidRPr="00BE5207" w:rsidRDefault="00151186" w:rsidP="00151186">
      <w:pPr>
        <w:pStyle w:val="PargrafodaLista"/>
        <w:numPr>
          <w:ilvl w:val="0"/>
          <w:numId w:val="22"/>
        </w:numPr>
      </w:pPr>
      <w:r w:rsidRPr="00BE5207">
        <w:rPr>
          <w:rFonts w:cs="Times New Roman"/>
        </w:rPr>
        <w:t>Como você planeja sua rota para garantir que chegue ao destino na hora?</w:t>
      </w:r>
    </w:p>
    <w:p w14:paraId="45D0218F" w14:textId="3DE65529" w:rsidR="00151186" w:rsidRPr="00BE5207" w:rsidRDefault="00151186" w:rsidP="00151186">
      <w:pPr>
        <w:pStyle w:val="PargrafodaLista"/>
        <w:numPr>
          <w:ilvl w:val="0"/>
          <w:numId w:val="22"/>
        </w:numPr>
      </w:pPr>
      <w:r w:rsidRPr="00BE5207">
        <w:rPr>
          <w:rFonts w:cs="Times New Roman"/>
        </w:rPr>
        <w:t>Como se comunica com os pais dos alunos sobre a mudança repentina da rota?</w:t>
      </w:r>
    </w:p>
    <w:p w14:paraId="3D1D90CF" w14:textId="4AF8793F" w:rsidR="00151186" w:rsidRPr="00BE5207" w:rsidRDefault="00151186" w:rsidP="00151186">
      <w:pPr>
        <w:pStyle w:val="PargrafodaLista"/>
        <w:numPr>
          <w:ilvl w:val="0"/>
          <w:numId w:val="22"/>
        </w:numPr>
      </w:pPr>
      <w:r w:rsidRPr="00BE5207">
        <w:rPr>
          <w:rFonts w:cs="Times New Roman"/>
        </w:rPr>
        <w:t>Como lida com a manutenção do veículo, como troca de óleo, verificação de pneus e algumas outras necessidades de reparo?</w:t>
      </w:r>
    </w:p>
    <w:p w14:paraId="1B33D760" w14:textId="77777777" w:rsidR="00872B4D" w:rsidRPr="00BE5207" w:rsidRDefault="00872B4D" w:rsidP="00872B4D"/>
    <w:p w14:paraId="110AE072" w14:textId="77777777" w:rsidR="00872B4D" w:rsidRPr="00BE5207" w:rsidRDefault="00872B4D" w:rsidP="00872B4D"/>
    <w:p w14:paraId="6CBC806A" w14:textId="77777777" w:rsidR="00872B4D" w:rsidRPr="00BE5207" w:rsidRDefault="00872B4D" w:rsidP="00872B4D"/>
    <w:p w14:paraId="6C5C9EF9" w14:textId="1C0EA966" w:rsidR="00E44D1A" w:rsidRPr="00BE5207" w:rsidRDefault="00E44D1A" w:rsidP="00872B4D">
      <w:pPr>
        <w:rPr>
          <w:b/>
          <w:bCs/>
        </w:rPr>
      </w:pPr>
    </w:p>
    <w:p w14:paraId="0DF12AFC" w14:textId="2BD2BFB0" w:rsidR="00872B4D" w:rsidRPr="00BE5207" w:rsidRDefault="000B4619" w:rsidP="0065126A">
      <w:pPr>
        <w:pStyle w:val="Ttulo2"/>
      </w:pPr>
      <w:bookmarkStart w:id="283" w:name="_Toc145446888"/>
      <w:bookmarkStart w:id="284" w:name="_Toc146010414"/>
      <w:r w:rsidRPr="00BE5207">
        <w:lastRenderedPageBreak/>
        <w:t>Anexo</w:t>
      </w:r>
      <w:r w:rsidR="00872B4D" w:rsidRPr="00BE5207">
        <w:t xml:space="preserve"> 3:</w:t>
      </w:r>
      <w:r w:rsidR="00E44D1A" w:rsidRPr="00BE5207">
        <w:t xml:space="preserve"> Manual do Utilizador</w:t>
      </w:r>
      <w:bookmarkEnd w:id="283"/>
      <w:bookmarkEnd w:id="284"/>
    </w:p>
    <w:p w14:paraId="6BFCE106" w14:textId="19BB83B4" w:rsidR="00C060DE" w:rsidRPr="00BE5207" w:rsidRDefault="00C465D4" w:rsidP="00872B4D">
      <w:r w:rsidRPr="00BE5207">
        <w:t xml:space="preserve">Este manual tem como objectivo ilustrar </w:t>
      </w:r>
      <w:r w:rsidR="00534F63" w:rsidRPr="00BE5207">
        <w:t>o</w:t>
      </w:r>
      <w:r w:rsidRPr="00BE5207">
        <w:t xml:space="preserve"> funcionamento do Sistema de Gestão de Frotas de Transporte Escolar</w:t>
      </w:r>
      <w:r w:rsidR="00534F63" w:rsidRPr="00BE5207">
        <w:t>.</w:t>
      </w:r>
    </w:p>
    <w:p w14:paraId="567200E7" w14:textId="5BEE192A" w:rsidR="00C060DE" w:rsidRPr="00BE5207" w:rsidRDefault="00C060DE" w:rsidP="00872B4D">
      <w:pPr>
        <w:rPr>
          <w:b/>
          <w:bCs/>
        </w:rPr>
      </w:pPr>
      <w:r w:rsidRPr="00BE5207">
        <w:rPr>
          <w:b/>
          <w:bCs/>
        </w:rPr>
        <w:t>Autenticação</w:t>
      </w:r>
    </w:p>
    <w:p w14:paraId="51C9995B" w14:textId="4C26F56E" w:rsidR="00C060DE" w:rsidRPr="00BE5207" w:rsidRDefault="00C060DE" w:rsidP="00872B4D">
      <w:r w:rsidRPr="00BE5207">
        <w:t xml:space="preserve">Para ter acesso ao sistema, o utilizador deverá introduzir dados como </w:t>
      </w:r>
      <w:r w:rsidR="005F10D0">
        <w:rPr>
          <w:i/>
          <w:iCs/>
        </w:rPr>
        <w:t>e</w:t>
      </w:r>
      <w:r w:rsidR="005F10D0">
        <w:rPr>
          <w:i/>
          <w:iCs/>
        </w:rPr>
        <w:t>-</w:t>
      </w:r>
      <w:r w:rsidRPr="006D786F">
        <w:rPr>
          <w:i/>
          <w:iCs/>
        </w:rPr>
        <w:t>mail</w:t>
      </w:r>
      <w:r w:rsidRPr="00BE5207">
        <w:t xml:space="preserve"> e senha após ter sido cadastrado com sucesso.</w:t>
      </w:r>
    </w:p>
    <w:p w14:paraId="1FAE89B7" w14:textId="0227AC67" w:rsidR="00C83D49" w:rsidRPr="00BE5207" w:rsidRDefault="00C83D49" w:rsidP="00872B4D">
      <w:r w:rsidRPr="00BE5207">
        <w:t>Tem uma definição de acesso para três diferentes usuários, são eles:</w:t>
      </w:r>
    </w:p>
    <w:p w14:paraId="71AF3C30" w14:textId="1D0BC1EB" w:rsidR="00C83D49" w:rsidRPr="00BE5207" w:rsidRDefault="00C83D49" w:rsidP="00C83D49">
      <w:pPr>
        <w:pStyle w:val="PargrafodaLista"/>
        <w:numPr>
          <w:ilvl w:val="0"/>
          <w:numId w:val="23"/>
        </w:numPr>
      </w:pPr>
      <w:r w:rsidRPr="00BE5207">
        <w:t>Administrador</w:t>
      </w:r>
      <w:r w:rsidR="008E54C7" w:rsidRPr="00BE5207">
        <w:t>;</w:t>
      </w:r>
    </w:p>
    <w:p w14:paraId="08E3D602" w14:textId="671B1FF9" w:rsidR="00C83D49" w:rsidRPr="00BE5207" w:rsidRDefault="00C83D49" w:rsidP="00C83D49">
      <w:pPr>
        <w:pStyle w:val="PargrafodaLista"/>
        <w:numPr>
          <w:ilvl w:val="0"/>
          <w:numId w:val="23"/>
        </w:numPr>
      </w:pPr>
      <w:r w:rsidRPr="00BE5207">
        <w:t>Motorista</w:t>
      </w:r>
      <w:r w:rsidR="008E54C7" w:rsidRPr="00BE5207">
        <w:t xml:space="preserve"> e;</w:t>
      </w:r>
    </w:p>
    <w:p w14:paraId="3FD4EAF5" w14:textId="16A677DD" w:rsidR="00C83D49" w:rsidRPr="00BE5207" w:rsidRDefault="00514B4A" w:rsidP="00C83D49">
      <w:pPr>
        <w:pStyle w:val="PargrafodaLista"/>
        <w:numPr>
          <w:ilvl w:val="0"/>
          <w:numId w:val="23"/>
        </w:numPr>
      </w:pPr>
      <w:r w:rsidRPr="00BE5207">
        <w:t>Encarregado</w:t>
      </w:r>
      <w:r w:rsidR="008E54C7" w:rsidRPr="00BE5207">
        <w:t>.</w:t>
      </w:r>
    </w:p>
    <w:p w14:paraId="53CFB9B0" w14:textId="77777777" w:rsidR="00D94D09" w:rsidRPr="00BE5207" w:rsidRDefault="00D94D09" w:rsidP="00D94D09"/>
    <w:p w14:paraId="3ED92272" w14:textId="57E8AABE" w:rsidR="004B11BE" w:rsidRPr="00BE5207" w:rsidRDefault="002A6ACA" w:rsidP="0099728A">
      <w:pPr>
        <w:spacing w:line="240" w:lineRule="auto"/>
        <w:rPr>
          <w:color w:val="5B9BD5" w:themeColor="accent1"/>
        </w:rPr>
      </w:pPr>
      <w:r w:rsidRPr="00BE5207">
        <w:rPr>
          <w:noProof/>
          <w:color w:val="5B9BD5" w:themeColor="accent1"/>
        </w:rPr>
        <w:drawing>
          <wp:inline distT="0" distB="0" distL="0" distR="0" wp14:anchorId="37DCF037" wp14:editId="326036CA">
            <wp:extent cx="6120130" cy="2919730"/>
            <wp:effectExtent l="0" t="0" r="0" b="0"/>
            <wp:docPr id="2038443952"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20130" cy="2919730"/>
                    </a:xfrm>
                    <a:prstGeom prst="rect">
                      <a:avLst/>
                    </a:prstGeom>
                    <a:noFill/>
                    <a:ln>
                      <a:noFill/>
                    </a:ln>
                  </pic:spPr>
                </pic:pic>
              </a:graphicData>
            </a:graphic>
          </wp:inline>
        </w:drawing>
      </w:r>
    </w:p>
    <w:p w14:paraId="6BD8727D" w14:textId="0BE20C06" w:rsidR="00B632E7" w:rsidRPr="00BE5207" w:rsidRDefault="002A6ACA" w:rsidP="0099728A">
      <w:pPr>
        <w:pStyle w:val="Ttulo1"/>
        <w:spacing w:line="240" w:lineRule="auto"/>
        <w:rPr>
          <w:color w:val="5B9BD5" w:themeColor="accent1"/>
          <w:sz w:val="24"/>
          <w:szCs w:val="24"/>
        </w:rPr>
      </w:pPr>
      <w:bookmarkStart w:id="285" w:name="_Toc145460210"/>
      <w:bookmarkStart w:id="286" w:name="_Toc145460696"/>
      <w:bookmarkStart w:id="287" w:name="_Toc146010415"/>
      <w:r w:rsidRPr="00BE5207">
        <w:rPr>
          <w:color w:val="5B9BD5" w:themeColor="accent1"/>
          <w:sz w:val="24"/>
          <w:szCs w:val="24"/>
        </w:rPr>
        <w:t xml:space="preserve">Figura </w:t>
      </w:r>
      <w:r w:rsidR="00290CA7" w:rsidRPr="00BE5207">
        <w:rPr>
          <w:color w:val="5B9BD5" w:themeColor="accent1"/>
          <w:sz w:val="24"/>
          <w:szCs w:val="24"/>
        </w:rPr>
        <w:t>12</w:t>
      </w:r>
      <w:r w:rsidRPr="00BE5207">
        <w:rPr>
          <w:color w:val="5B9BD5" w:themeColor="accent1"/>
          <w:sz w:val="24"/>
          <w:szCs w:val="24"/>
        </w:rPr>
        <w:t>: tela de cadastro</w:t>
      </w:r>
      <w:bookmarkEnd w:id="285"/>
      <w:bookmarkEnd w:id="286"/>
      <w:bookmarkEnd w:id="287"/>
    </w:p>
    <w:p w14:paraId="1E7C9B7F" w14:textId="77777777" w:rsidR="002A6ACA" w:rsidRPr="00BE5207" w:rsidRDefault="002A6ACA" w:rsidP="002A6ACA"/>
    <w:p w14:paraId="1CA1168D" w14:textId="41BBA454" w:rsidR="009E2FAF" w:rsidRPr="00BE5207" w:rsidRDefault="002A6ACA" w:rsidP="0099728A">
      <w:pPr>
        <w:spacing w:line="240" w:lineRule="auto"/>
        <w:rPr>
          <w:color w:val="5B9BD5" w:themeColor="accent1"/>
        </w:rPr>
      </w:pPr>
      <w:r w:rsidRPr="00BE5207">
        <w:rPr>
          <w:noProof/>
          <w:color w:val="5B9BD5" w:themeColor="accent1"/>
        </w:rPr>
        <w:lastRenderedPageBreak/>
        <w:drawing>
          <wp:inline distT="0" distB="0" distL="0" distR="0" wp14:anchorId="46BEB8B8" wp14:editId="41DB23DD">
            <wp:extent cx="6120130" cy="2919730"/>
            <wp:effectExtent l="0" t="0" r="0" b="0"/>
            <wp:docPr id="165982795"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120130" cy="2919730"/>
                    </a:xfrm>
                    <a:prstGeom prst="rect">
                      <a:avLst/>
                    </a:prstGeom>
                    <a:noFill/>
                    <a:ln>
                      <a:noFill/>
                    </a:ln>
                  </pic:spPr>
                </pic:pic>
              </a:graphicData>
            </a:graphic>
          </wp:inline>
        </w:drawing>
      </w:r>
    </w:p>
    <w:p w14:paraId="3E5E9E75" w14:textId="197128F2" w:rsidR="002A6ACA" w:rsidRPr="00BE5207" w:rsidRDefault="002A6ACA" w:rsidP="0099728A">
      <w:pPr>
        <w:pStyle w:val="Ttulo1"/>
        <w:spacing w:line="240" w:lineRule="auto"/>
        <w:rPr>
          <w:color w:val="5B9BD5" w:themeColor="accent1"/>
          <w:sz w:val="24"/>
          <w:szCs w:val="24"/>
        </w:rPr>
      </w:pPr>
      <w:bookmarkStart w:id="288" w:name="_Toc145460211"/>
      <w:bookmarkStart w:id="289" w:name="_Toc145460697"/>
      <w:bookmarkStart w:id="290" w:name="_Toc146010416"/>
      <w:r w:rsidRPr="00BE5207">
        <w:rPr>
          <w:color w:val="5B9BD5" w:themeColor="accent1"/>
          <w:sz w:val="24"/>
          <w:szCs w:val="24"/>
        </w:rPr>
        <w:t xml:space="preserve">Figura </w:t>
      </w:r>
      <w:r w:rsidR="00290CA7" w:rsidRPr="00BE5207">
        <w:rPr>
          <w:color w:val="5B9BD5" w:themeColor="accent1"/>
          <w:sz w:val="24"/>
          <w:szCs w:val="24"/>
        </w:rPr>
        <w:t>13</w:t>
      </w:r>
      <w:r w:rsidRPr="00BE5207">
        <w:rPr>
          <w:color w:val="5B9BD5" w:themeColor="accent1"/>
          <w:sz w:val="24"/>
          <w:szCs w:val="24"/>
        </w:rPr>
        <w:t>: Tela de autenticação</w:t>
      </w:r>
      <w:bookmarkEnd w:id="288"/>
      <w:bookmarkEnd w:id="289"/>
      <w:bookmarkEnd w:id="290"/>
    </w:p>
    <w:p w14:paraId="196FFD55" w14:textId="77777777" w:rsidR="00293AA3" w:rsidRPr="00BE5207" w:rsidRDefault="00293AA3" w:rsidP="00293AA3"/>
    <w:p w14:paraId="215CBDF0" w14:textId="1D1FF38E" w:rsidR="00293AA3" w:rsidRPr="00BE5207" w:rsidRDefault="00293AA3" w:rsidP="0099728A">
      <w:pPr>
        <w:spacing w:line="240" w:lineRule="auto"/>
        <w:rPr>
          <w:color w:val="5B9BD5" w:themeColor="accent1"/>
        </w:rPr>
      </w:pPr>
      <w:r w:rsidRPr="00BE5207">
        <w:rPr>
          <w:noProof/>
          <w:color w:val="5B9BD5" w:themeColor="accent1"/>
        </w:rPr>
        <w:drawing>
          <wp:inline distT="0" distB="0" distL="0" distR="0" wp14:anchorId="0BC5649B" wp14:editId="3A5D3EEB">
            <wp:extent cx="6120130" cy="2915920"/>
            <wp:effectExtent l="0" t="0" r="0" b="0"/>
            <wp:docPr id="629689701"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120130" cy="2915920"/>
                    </a:xfrm>
                    <a:prstGeom prst="rect">
                      <a:avLst/>
                    </a:prstGeom>
                    <a:noFill/>
                    <a:ln>
                      <a:noFill/>
                    </a:ln>
                  </pic:spPr>
                </pic:pic>
              </a:graphicData>
            </a:graphic>
          </wp:inline>
        </w:drawing>
      </w:r>
    </w:p>
    <w:p w14:paraId="61B9EECF" w14:textId="1A520121" w:rsidR="00293AA3" w:rsidRPr="00BE5207" w:rsidRDefault="00293AA3" w:rsidP="0099728A">
      <w:pPr>
        <w:pStyle w:val="Ttulo1"/>
        <w:spacing w:line="240" w:lineRule="auto"/>
        <w:rPr>
          <w:color w:val="5B9BD5" w:themeColor="accent1"/>
          <w:sz w:val="24"/>
          <w:szCs w:val="24"/>
        </w:rPr>
      </w:pPr>
      <w:bookmarkStart w:id="291" w:name="_Toc145460212"/>
      <w:bookmarkStart w:id="292" w:name="_Toc145460698"/>
      <w:bookmarkStart w:id="293" w:name="_Toc146010417"/>
      <w:r w:rsidRPr="00BE5207">
        <w:rPr>
          <w:color w:val="5B9BD5" w:themeColor="accent1"/>
          <w:sz w:val="24"/>
          <w:szCs w:val="24"/>
        </w:rPr>
        <w:t xml:space="preserve">Figura </w:t>
      </w:r>
      <w:r w:rsidR="00290CA7" w:rsidRPr="00BE5207">
        <w:rPr>
          <w:color w:val="5B9BD5" w:themeColor="accent1"/>
          <w:sz w:val="24"/>
          <w:szCs w:val="24"/>
        </w:rPr>
        <w:t>14</w:t>
      </w:r>
      <w:r w:rsidRPr="00BE5207">
        <w:rPr>
          <w:color w:val="5B9BD5" w:themeColor="accent1"/>
          <w:sz w:val="24"/>
          <w:szCs w:val="24"/>
        </w:rPr>
        <w:t>: Tela de solicitação de serviço</w:t>
      </w:r>
      <w:bookmarkEnd w:id="291"/>
      <w:bookmarkEnd w:id="292"/>
      <w:bookmarkEnd w:id="293"/>
    </w:p>
    <w:p w14:paraId="29BC10B4" w14:textId="77777777" w:rsidR="00F30DD2" w:rsidRPr="00BE5207" w:rsidRDefault="00F30DD2" w:rsidP="00F30DD2"/>
    <w:p w14:paraId="028C0151" w14:textId="77777777" w:rsidR="00293AA3" w:rsidRPr="00BE5207" w:rsidRDefault="00293AA3" w:rsidP="00293AA3"/>
    <w:p w14:paraId="195CB3C0" w14:textId="630F5776" w:rsidR="002A6ACA" w:rsidRPr="00BE5207" w:rsidRDefault="002A6ACA" w:rsidP="0099728A">
      <w:pPr>
        <w:spacing w:line="240" w:lineRule="auto"/>
        <w:rPr>
          <w:color w:val="5B9BD5" w:themeColor="accent1"/>
        </w:rPr>
      </w:pPr>
      <w:r w:rsidRPr="00BE5207">
        <w:rPr>
          <w:noProof/>
          <w:color w:val="5B9BD5" w:themeColor="accent1"/>
        </w:rPr>
        <w:lastRenderedPageBreak/>
        <w:drawing>
          <wp:inline distT="0" distB="0" distL="0" distR="0" wp14:anchorId="5177C56F" wp14:editId="1EA03A73">
            <wp:extent cx="6120130" cy="2914015"/>
            <wp:effectExtent l="0" t="0" r="0" b="635"/>
            <wp:docPr id="1577613426"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120130" cy="2914015"/>
                    </a:xfrm>
                    <a:prstGeom prst="rect">
                      <a:avLst/>
                    </a:prstGeom>
                    <a:noFill/>
                    <a:ln>
                      <a:noFill/>
                    </a:ln>
                  </pic:spPr>
                </pic:pic>
              </a:graphicData>
            </a:graphic>
          </wp:inline>
        </w:drawing>
      </w:r>
    </w:p>
    <w:p w14:paraId="70CA68ED" w14:textId="5F083FF2" w:rsidR="008F2F9F" w:rsidRPr="00BE5207" w:rsidRDefault="008F2F9F" w:rsidP="0099728A">
      <w:pPr>
        <w:pStyle w:val="Ttulo1"/>
        <w:spacing w:line="240" w:lineRule="auto"/>
        <w:rPr>
          <w:color w:val="5B9BD5" w:themeColor="accent1"/>
          <w:sz w:val="24"/>
          <w:szCs w:val="24"/>
        </w:rPr>
      </w:pPr>
      <w:bookmarkStart w:id="294" w:name="_Toc145460213"/>
      <w:bookmarkStart w:id="295" w:name="_Toc145460699"/>
      <w:bookmarkStart w:id="296" w:name="_Toc146010418"/>
      <w:r w:rsidRPr="00BE5207">
        <w:rPr>
          <w:color w:val="5B9BD5" w:themeColor="accent1"/>
          <w:sz w:val="24"/>
          <w:szCs w:val="24"/>
        </w:rPr>
        <w:t xml:space="preserve">Figura </w:t>
      </w:r>
      <w:r w:rsidR="00290CA7" w:rsidRPr="00BE5207">
        <w:rPr>
          <w:color w:val="5B9BD5" w:themeColor="accent1"/>
          <w:sz w:val="24"/>
          <w:szCs w:val="24"/>
        </w:rPr>
        <w:t>15</w:t>
      </w:r>
      <w:r w:rsidRPr="00BE5207">
        <w:rPr>
          <w:color w:val="5B9BD5" w:themeColor="accent1"/>
          <w:sz w:val="24"/>
          <w:szCs w:val="24"/>
        </w:rPr>
        <w:t>: Tela de solicitações pendentes</w:t>
      </w:r>
      <w:bookmarkEnd w:id="294"/>
      <w:bookmarkEnd w:id="295"/>
      <w:bookmarkEnd w:id="296"/>
    </w:p>
    <w:p w14:paraId="278534A4" w14:textId="77777777" w:rsidR="008F2F9F" w:rsidRPr="00BE5207" w:rsidRDefault="008F2F9F" w:rsidP="00B632E7"/>
    <w:p w14:paraId="33AF1A02" w14:textId="1F1DB658" w:rsidR="008F2F9F" w:rsidRPr="00BE5207" w:rsidRDefault="008F2F9F" w:rsidP="0099728A">
      <w:pPr>
        <w:spacing w:line="240" w:lineRule="auto"/>
      </w:pPr>
      <w:r w:rsidRPr="00BE5207">
        <w:rPr>
          <w:noProof/>
        </w:rPr>
        <w:drawing>
          <wp:inline distT="0" distB="0" distL="0" distR="0" wp14:anchorId="51E9038B" wp14:editId="1059981A">
            <wp:extent cx="6120130" cy="2912110"/>
            <wp:effectExtent l="0" t="0" r="0" b="2540"/>
            <wp:docPr id="1396811788"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120130" cy="2912110"/>
                    </a:xfrm>
                    <a:prstGeom prst="rect">
                      <a:avLst/>
                    </a:prstGeom>
                    <a:noFill/>
                    <a:ln>
                      <a:noFill/>
                    </a:ln>
                  </pic:spPr>
                </pic:pic>
              </a:graphicData>
            </a:graphic>
          </wp:inline>
        </w:drawing>
      </w:r>
    </w:p>
    <w:p w14:paraId="4C5F3147" w14:textId="17B7B77E" w:rsidR="0009402D" w:rsidRPr="00BE5207" w:rsidRDefault="0009402D" w:rsidP="0099728A">
      <w:pPr>
        <w:pStyle w:val="Ttulo1"/>
        <w:spacing w:line="240" w:lineRule="auto"/>
        <w:rPr>
          <w:color w:val="5B9BD5" w:themeColor="accent1"/>
          <w:sz w:val="24"/>
          <w:szCs w:val="24"/>
        </w:rPr>
      </w:pPr>
      <w:bookmarkStart w:id="297" w:name="_Toc145460214"/>
      <w:bookmarkStart w:id="298" w:name="_Toc145460700"/>
      <w:bookmarkStart w:id="299" w:name="_Toc146010419"/>
      <w:r w:rsidRPr="00BE5207">
        <w:rPr>
          <w:color w:val="5B9BD5" w:themeColor="accent1"/>
          <w:sz w:val="24"/>
          <w:szCs w:val="24"/>
        </w:rPr>
        <w:t xml:space="preserve">Figura </w:t>
      </w:r>
      <w:r w:rsidR="00290CA7" w:rsidRPr="00BE5207">
        <w:rPr>
          <w:color w:val="5B9BD5" w:themeColor="accent1"/>
          <w:sz w:val="24"/>
          <w:szCs w:val="24"/>
        </w:rPr>
        <w:t>16</w:t>
      </w:r>
      <w:r w:rsidRPr="00BE5207">
        <w:rPr>
          <w:color w:val="5B9BD5" w:themeColor="accent1"/>
          <w:sz w:val="24"/>
          <w:szCs w:val="24"/>
        </w:rPr>
        <w:t>: Tela de viagens</w:t>
      </w:r>
      <w:bookmarkEnd w:id="297"/>
      <w:bookmarkEnd w:id="298"/>
      <w:bookmarkEnd w:id="299"/>
    </w:p>
    <w:p w14:paraId="33151F51" w14:textId="77777777" w:rsidR="0009402D" w:rsidRPr="00BE5207" w:rsidRDefault="0009402D" w:rsidP="00B632E7"/>
    <w:p w14:paraId="3CA79DF2" w14:textId="77777777" w:rsidR="008F2F9F" w:rsidRPr="00BE5207" w:rsidRDefault="008F2F9F" w:rsidP="0099728A">
      <w:pPr>
        <w:spacing w:after="0" w:line="240" w:lineRule="auto"/>
      </w:pPr>
      <w:r w:rsidRPr="00BE5207">
        <w:rPr>
          <w:noProof/>
        </w:rPr>
        <w:lastRenderedPageBreak/>
        <w:drawing>
          <wp:inline distT="0" distB="0" distL="0" distR="0" wp14:anchorId="48E0BFA1" wp14:editId="71245921">
            <wp:extent cx="6120130" cy="2917190"/>
            <wp:effectExtent l="0" t="0" r="0" b="0"/>
            <wp:docPr id="174274963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120130" cy="2917190"/>
                    </a:xfrm>
                    <a:prstGeom prst="rect">
                      <a:avLst/>
                    </a:prstGeom>
                    <a:noFill/>
                    <a:ln>
                      <a:noFill/>
                    </a:ln>
                  </pic:spPr>
                </pic:pic>
              </a:graphicData>
            </a:graphic>
          </wp:inline>
        </w:drawing>
      </w:r>
    </w:p>
    <w:p w14:paraId="05632DCD" w14:textId="3BF1B46A" w:rsidR="008F2F9F" w:rsidRPr="00BE5207" w:rsidRDefault="008F2F9F" w:rsidP="0099728A">
      <w:pPr>
        <w:pStyle w:val="Ttulo1"/>
        <w:spacing w:line="240" w:lineRule="auto"/>
        <w:rPr>
          <w:color w:val="5B9BD5" w:themeColor="accent1"/>
          <w:sz w:val="24"/>
          <w:szCs w:val="24"/>
        </w:rPr>
      </w:pPr>
      <w:bookmarkStart w:id="300" w:name="_Toc145460215"/>
      <w:bookmarkStart w:id="301" w:name="_Toc145460701"/>
      <w:bookmarkStart w:id="302" w:name="_Toc146010420"/>
      <w:r w:rsidRPr="00BE5207">
        <w:rPr>
          <w:color w:val="5B9BD5" w:themeColor="accent1"/>
          <w:sz w:val="24"/>
          <w:szCs w:val="24"/>
        </w:rPr>
        <w:t xml:space="preserve">Figura </w:t>
      </w:r>
      <w:r w:rsidR="00290CA7" w:rsidRPr="00BE5207">
        <w:rPr>
          <w:color w:val="5B9BD5" w:themeColor="accent1"/>
          <w:sz w:val="24"/>
          <w:szCs w:val="24"/>
        </w:rPr>
        <w:t>17</w:t>
      </w:r>
      <w:r w:rsidRPr="00BE5207">
        <w:rPr>
          <w:color w:val="5B9BD5" w:themeColor="accent1"/>
          <w:sz w:val="24"/>
          <w:szCs w:val="24"/>
        </w:rPr>
        <w:t>:</w:t>
      </w:r>
      <w:r w:rsidR="00E9478F" w:rsidRPr="00BE5207">
        <w:rPr>
          <w:color w:val="5B9BD5" w:themeColor="accent1"/>
          <w:sz w:val="24"/>
          <w:szCs w:val="24"/>
        </w:rPr>
        <w:t xml:space="preserve"> tela de adicionar estudante à viagem</w:t>
      </w:r>
      <w:bookmarkEnd w:id="300"/>
      <w:bookmarkEnd w:id="301"/>
      <w:bookmarkEnd w:id="302"/>
      <w:r w:rsidRPr="00BE5207">
        <w:rPr>
          <w:color w:val="5B9BD5" w:themeColor="accent1"/>
          <w:sz w:val="24"/>
          <w:szCs w:val="24"/>
        </w:rPr>
        <w:t xml:space="preserve"> </w:t>
      </w:r>
    </w:p>
    <w:p w14:paraId="43660A58" w14:textId="77777777" w:rsidR="008F2F9F" w:rsidRPr="00BE5207" w:rsidRDefault="008F2F9F" w:rsidP="00B632E7"/>
    <w:p w14:paraId="030A438D" w14:textId="154D40AC" w:rsidR="002A6ACA" w:rsidRPr="00BE5207" w:rsidRDefault="002A6ACA" w:rsidP="00B632E7"/>
    <w:p w14:paraId="5CBB3437" w14:textId="3BBFE6BD" w:rsidR="002A6ACA" w:rsidRPr="00BE5207" w:rsidRDefault="002A6ACA" w:rsidP="0099728A">
      <w:pPr>
        <w:spacing w:line="240" w:lineRule="auto"/>
      </w:pPr>
      <w:r w:rsidRPr="00BE5207">
        <w:rPr>
          <w:noProof/>
        </w:rPr>
        <w:drawing>
          <wp:inline distT="0" distB="0" distL="0" distR="0" wp14:anchorId="143CA1B1" wp14:editId="0C7EC388">
            <wp:extent cx="6120130" cy="2912110"/>
            <wp:effectExtent l="0" t="0" r="0" b="2540"/>
            <wp:docPr id="326733374"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120130" cy="2912110"/>
                    </a:xfrm>
                    <a:prstGeom prst="rect">
                      <a:avLst/>
                    </a:prstGeom>
                    <a:noFill/>
                    <a:ln>
                      <a:noFill/>
                    </a:ln>
                  </pic:spPr>
                </pic:pic>
              </a:graphicData>
            </a:graphic>
          </wp:inline>
        </w:drawing>
      </w:r>
    </w:p>
    <w:p w14:paraId="5DA71620" w14:textId="27B8B2D6" w:rsidR="00245C3D" w:rsidRPr="00BB3E27" w:rsidRDefault="0041265F" w:rsidP="00BB3E27">
      <w:pPr>
        <w:pStyle w:val="Ttulo1"/>
        <w:spacing w:line="240" w:lineRule="auto"/>
        <w:rPr>
          <w:color w:val="5B9BD5" w:themeColor="accent1"/>
          <w:sz w:val="24"/>
          <w:szCs w:val="24"/>
        </w:rPr>
      </w:pPr>
      <w:bookmarkStart w:id="303" w:name="_Toc145460216"/>
      <w:bookmarkStart w:id="304" w:name="_Toc145460702"/>
      <w:bookmarkStart w:id="305" w:name="_Toc146010421"/>
      <w:r w:rsidRPr="00BE5207">
        <w:rPr>
          <w:color w:val="5B9BD5" w:themeColor="accent1"/>
          <w:sz w:val="24"/>
          <w:szCs w:val="24"/>
        </w:rPr>
        <w:t xml:space="preserve">Figura </w:t>
      </w:r>
      <w:r w:rsidR="00290CA7" w:rsidRPr="00BE5207">
        <w:rPr>
          <w:color w:val="5B9BD5" w:themeColor="accent1"/>
          <w:sz w:val="24"/>
          <w:szCs w:val="24"/>
        </w:rPr>
        <w:t>18</w:t>
      </w:r>
      <w:r w:rsidRPr="00BE5207">
        <w:rPr>
          <w:color w:val="5B9BD5" w:themeColor="accent1"/>
          <w:sz w:val="24"/>
          <w:szCs w:val="24"/>
        </w:rPr>
        <w:t>: tela de presenças dos estudantes na viagem</w:t>
      </w:r>
      <w:bookmarkEnd w:id="303"/>
      <w:bookmarkEnd w:id="304"/>
      <w:bookmarkEnd w:id="305"/>
    </w:p>
    <w:sectPr w:rsidR="00245C3D" w:rsidRPr="00BB3E27" w:rsidSect="00FD2B6A">
      <w:pgSz w:w="11906" w:h="16838" w:code="9"/>
      <w:pgMar w:top="1418" w:right="567" w:bottom="1418"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37015" w14:textId="77777777" w:rsidR="00AE0EFF" w:rsidRPr="00BE5207" w:rsidRDefault="00AE0EFF" w:rsidP="00076D31">
      <w:pPr>
        <w:spacing w:after="0" w:line="240" w:lineRule="auto"/>
      </w:pPr>
      <w:r w:rsidRPr="00BE5207">
        <w:separator/>
      </w:r>
    </w:p>
  </w:endnote>
  <w:endnote w:type="continuationSeparator" w:id="0">
    <w:p w14:paraId="5D5E4649" w14:textId="77777777" w:rsidR="00AE0EFF" w:rsidRPr="00BE5207" w:rsidRDefault="00AE0EFF" w:rsidP="00076D31">
      <w:pPr>
        <w:spacing w:after="0" w:line="240" w:lineRule="auto"/>
      </w:pPr>
      <w:r w:rsidRPr="00BE520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ヒラギノ角ゴ Pro W3">
    <w:altName w:val="MS Gothic"/>
    <w:charset w:val="80"/>
    <w:family w:val="auto"/>
    <w:pitch w:val="variable"/>
    <w:sig w:usb0="00000000"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00"/>
    <w:family w:val="auto"/>
    <w:pitch w:val="variable"/>
    <w:sig w:usb0="00000003" w:usb1="00000000" w:usb2="00000000" w:usb3="00000000" w:csb0="00000001" w:csb1="00000000"/>
  </w:font>
  <w:font w:name="Times">
    <w:altName w:val="Times"/>
    <w:panose1 w:val="02020603050405020304"/>
    <w:charset w:val="00"/>
    <w:family w:val="roman"/>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7213652"/>
      <w:docPartObj>
        <w:docPartGallery w:val="Page Numbers (Bottom of Page)"/>
        <w:docPartUnique/>
      </w:docPartObj>
    </w:sdtPr>
    <w:sdtContent>
      <w:p w14:paraId="04B58B39" w14:textId="77777777" w:rsidR="00E64E7D" w:rsidRPr="00BE5207" w:rsidRDefault="00E64E7D">
        <w:pPr>
          <w:pStyle w:val="Rodap"/>
          <w:jc w:val="right"/>
        </w:pPr>
        <w:r w:rsidRPr="00BE5207">
          <w:fldChar w:fldCharType="begin"/>
        </w:r>
        <w:r w:rsidRPr="00BE5207">
          <w:instrText xml:space="preserve"> PAGE   \* MERGEFORMAT </w:instrText>
        </w:r>
        <w:r w:rsidRPr="00BE5207">
          <w:fldChar w:fldCharType="separate"/>
        </w:r>
        <w:r w:rsidRPr="00BE5207">
          <w:t>vi</w:t>
        </w:r>
        <w:r w:rsidRPr="00BE5207">
          <w:fldChar w:fldCharType="end"/>
        </w:r>
      </w:p>
    </w:sdtContent>
  </w:sdt>
  <w:p w14:paraId="43AAC02E" w14:textId="77777777" w:rsidR="00E64E7D" w:rsidRPr="00BE5207" w:rsidRDefault="00E64E7D">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5229937"/>
      <w:docPartObj>
        <w:docPartGallery w:val="Page Numbers (Bottom of Page)"/>
        <w:docPartUnique/>
      </w:docPartObj>
    </w:sdtPr>
    <w:sdtContent>
      <w:p w14:paraId="50A05567" w14:textId="77777777" w:rsidR="00E64E7D" w:rsidRPr="00BE5207" w:rsidRDefault="00E64E7D">
        <w:pPr>
          <w:pStyle w:val="Rodap"/>
          <w:jc w:val="right"/>
        </w:pPr>
        <w:r w:rsidRPr="00BE5207">
          <w:fldChar w:fldCharType="begin"/>
        </w:r>
        <w:r w:rsidRPr="00BE5207">
          <w:instrText xml:space="preserve"> PAGE   \* MERGEFORMAT </w:instrText>
        </w:r>
        <w:r w:rsidRPr="00BE5207">
          <w:fldChar w:fldCharType="separate"/>
        </w:r>
        <w:r w:rsidRPr="00BE5207">
          <w:t>1</w:t>
        </w:r>
        <w:r w:rsidRPr="00BE5207">
          <w:fldChar w:fldCharType="end"/>
        </w:r>
      </w:p>
    </w:sdtContent>
  </w:sdt>
  <w:p w14:paraId="31F92DA1" w14:textId="77777777" w:rsidR="00E64E7D" w:rsidRPr="00BE5207" w:rsidRDefault="00E64E7D">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9116924"/>
      <w:docPartObj>
        <w:docPartGallery w:val="Page Numbers (Bottom of Page)"/>
        <w:docPartUnique/>
      </w:docPartObj>
    </w:sdtPr>
    <w:sdtContent>
      <w:p w14:paraId="79DEB803" w14:textId="65820FC5" w:rsidR="001C3C67" w:rsidRPr="00BE5207" w:rsidRDefault="001C3C67" w:rsidP="004B11BE">
        <w:pPr>
          <w:pStyle w:val="Rodap"/>
          <w:jc w:val="right"/>
        </w:pPr>
        <w:r w:rsidRPr="00BE5207">
          <w:fldChar w:fldCharType="begin"/>
        </w:r>
        <w:r w:rsidRPr="00BE5207">
          <w:instrText xml:space="preserve"> PAGE   \* MERGEFORMAT </w:instrText>
        </w:r>
        <w:r w:rsidRPr="00BE5207">
          <w:fldChar w:fldCharType="separate"/>
        </w:r>
        <w:r w:rsidR="00FD6130" w:rsidRPr="00BE5207">
          <w:t>vi</w:t>
        </w:r>
        <w:r w:rsidRPr="00BE5207">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9845934"/>
      <w:docPartObj>
        <w:docPartGallery w:val="Page Numbers (Bottom of Page)"/>
        <w:docPartUnique/>
      </w:docPartObj>
    </w:sdtPr>
    <w:sdtContent>
      <w:p w14:paraId="50E64EE5" w14:textId="77777777" w:rsidR="001C3C67" w:rsidRPr="00BE5207" w:rsidRDefault="001C3C67">
        <w:pPr>
          <w:pStyle w:val="Rodap"/>
          <w:jc w:val="right"/>
        </w:pPr>
        <w:r w:rsidRPr="00BE5207">
          <w:fldChar w:fldCharType="begin"/>
        </w:r>
        <w:r w:rsidRPr="00BE5207">
          <w:instrText xml:space="preserve"> PAGE   \* MERGEFORMAT </w:instrText>
        </w:r>
        <w:r w:rsidRPr="00BE5207">
          <w:fldChar w:fldCharType="separate"/>
        </w:r>
        <w:r w:rsidR="002100CC" w:rsidRPr="00BE5207">
          <w:t>1</w:t>
        </w:r>
        <w:r w:rsidRPr="00BE5207">
          <w:fldChar w:fldCharType="end"/>
        </w:r>
      </w:p>
    </w:sdtContent>
  </w:sdt>
  <w:p w14:paraId="2E6D8FB8" w14:textId="77777777" w:rsidR="001C3C67" w:rsidRPr="00BE5207" w:rsidRDefault="001C3C6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61280" w14:textId="77777777" w:rsidR="00AE0EFF" w:rsidRPr="00BE5207" w:rsidRDefault="00AE0EFF" w:rsidP="00076D31">
      <w:pPr>
        <w:spacing w:after="0" w:line="240" w:lineRule="auto"/>
      </w:pPr>
      <w:r w:rsidRPr="00BE5207">
        <w:separator/>
      </w:r>
    </w:p>
  </w:footnote>
  <w:footnote w:type="continuationSeparator" w:id="0">
    <w:p w14:paraId="591B4CDA" w14:textId="77777777" w:rsidR="00AE0EFF" w:rsidRPr="00BE5207" w:rsidRDefault="00AE0EFF" w:rsidP="00076D31">
      <w:pPr>
        <w:spacing w:after="0" w:line="240" w:lineRule="auto"/>
      </w:pPr>
      <w:r w:rsidRPr="00BE5207">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44C35"/>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6B2E71"/>
    <w:multiLevelType w:val="hybridMultilevel"/>
    <w:tmpl w:val="A7D649FE"/>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2" w15:restartNumberingAfterBreak="0">
    <w:nsid w:val="0D164958"/>
    <w:multiLevelType w:val="hybridMultilevel"/>
    <w:tmpl w:val="DCE4D0C8"/>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34C08A0"/>
    <w:multiLevelType w:val="multilevel"/>
    <w:tmpl w:val="3EBAD0A6"/>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1423462B"/>
    <w:multiLevelType w:val="hybridMultilevel"/>
    <w:tmpl w:val="3EF6B248"/>
    <w:lvl w:ilvl="0" w:tplc="08160003">
      <w:start w:val="1"/>
      <w:numFmt w:val="bullet"/>
      <w:lvlText w:val="o"/>
      <w:lvlJc w:val="left"/>
      <w:pPr>
        <w:ind w:left="720" w:hanging="360"/>
      </w:pPr>
      <w:rPr>
        <w:rFonts w:ascii="Courier New" w:hAnsi="Courier New" w:cs="Courier New"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1526151D"/>
    <w:multiLevelType w:val="hybridMultilevel"/>
    <w:tmpl w:val="E46CA1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733E4"/>
    <w:multiLevelType w:val="multilevel"/>
    <w:tmpl w:val="C50E5B8A"/>
    <w:lvl w:ilvl="0">
      <w:start w:val="2"/>
      <w:numFmt w:val="decimal"/>
      <w:lvlText w:val="%1."/>
      <w:lvlJc w:val="left"/>
      <w:pPr>
        <w:ind w:left="384" w:hanging="384"/>
      </w:pPr>
      <w:rPr>
        <w:rFonts w:hint="default"/>
      </w:rPr>
    </w:lvl>
    <w:lvl w:ilvl="1">
      <w:start w:val="1"/>
      <w:numFmt w:val="decimal"/>
      <w:lvlText w:val="6.%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16E20CA3"/>
    <w:multiLevelType w:val="hybridMultilevel"/>
    <w:tmpl w:val="8700A05C"/>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18547137"/>
    <w:multiLevelType w:val="multilevel"/>
    <w:tmpl w:val="9E662514"/>
    <w:lvl w:ilvl="0">
      <w:start w:val="2"/>
      <w:numFmt w:val="decimal"/>
      <w:lvlText w:val="%1."/>
      <w:lvlJc w:val="left"/>
      <w:pPr>
        <w:ind w:left="384" w:hanging="384"/>
      </w:pPr>
      <w:rPr>
        <w:rFonts w:hint="default"/>
      </w:rPr>
    </w:lvl>
    <w:lvl w:ilvl="1">
      <w:start w:val="1"/>
      <w:numFmt w:val="decimal"/>
      <w:lvlText w:val="4.%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191614C4"/>
    <w:multiLevelType w:val="multilevel"/>
    <w:tmpl w:val="189A3ADE"/>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1CB158A8"/>
    <w:multiLevelType w:val="multilevel"/>
    <w:tmpl w:val="CE320340"/>
    <w:lvl w:ilvl="0">
      <w:start w:val="6"/>
      <w:numFmt w:val="decimal"/>
      <w:lvlText w:val="%1."/>
      <w:lvlJc w:val="left"/>
      <w:pPr>
        <w:ind w:left="564" w:hanging="564"/>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22D45917"/>
    <w:multiLevelType w:val="multilevel"/>
    <w:tmpl w:val="94E4711C"/>
    <w:lvl w:ilvl="0">
      <w:start w:val="2"/>
      <w:numFmt w:val="decimal"/>
      <w:lvlText w:val="%1."/>
      <w:lvlJc w:val="left"/>
      <w:pPr>
        <w:ind w:left="384" w:hanging="384"/>
      </w:pPr>
      <w:rPr>
        <w:rFonts w:hint="default"/>
      </w:rPr>
    </w:lvl>
    <w:lvl w:ilvl="1">
      <w:start w:val="1"/>
      <w:numFmt w:val="decimal"/>
      <w:lvlText w:val="3.%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269551F0"/>
    <w:multiLevelType w:val="hybridMultilevel"/>
    <w:tmpl w:val="7F7401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7B34E3"/>
    <w:multiLevelType w:val="multilevel"/>
    <w:tmpl w:val="8EE44514"/>
    <w:lvl w:ilvl="0">
      <w:start w:val="6"/>
      <w:numFmt w:val="decimal"/>
      <w:lvlText w:val="%1."/>
      <w:lvlJc w:val="left"/>
      <w:pPr>
        <w:ind w:left="420" w:hanging="420"/>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1080" w:hanging="108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14" w15:restartNumberingAfterBreak="0">
    <w:nsid w:val="30EE64E2"/>
    <w:multiLevelType w:val="hybridMultilevel"/>
    <w:tmpl w:val="D89ECA08"/>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35E84941"/>
    <w:multiLevelType w:val="multilevel"/>
    <w:tmpl w:val="F32EB49E"/>
    <w:lvl w:ilvl="0">
      <w:start w:val="3"/>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6" w15:restartNumberingAfterBreak="0">
    <w:nsid w:val="398F71ED"/>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AA745D1"/>
    <w:multiLevelType w:val="hybridMultilevel"/>
    <w:tmpl w:val="6A9A34B8"/>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3CF40B97"/>
    <w:multiLevelType w:val="hybridMultilevel"/>
    <w:tmpl w:val="500E859A"/>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3DEE1D44"/>
    <w:multiLevelType w:val="hybridMultilevel"/>
    <w:tmpl w:val="A8D688C6"/>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413F559E"/>
    <w:multiLevelType w:val="multilevel"/>
    <w:tmpl w:val="BD38AFBC"/>
    <w:lvl w:ilvl="0">
      <w:start w:val="6"/>
      <w:numFmt w:val="decimal"/>
      <w:lvlText w:val="%1."/>
      <w:lvlJc w:val="left"/>
      <w:pPr>
        <w:ind w:left="405" w:hanging="405"/>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1080" w:hanging="108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21" w15:restartNumberingAfterBreak="0">
    <w:nsid w:val="43BC4B80"/>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BD02605"/>
    <w:multiLevelType w:val="hybridMultilevel"/>
    <w:tmpl w:val="9F96CB94"/>
    <w:lvl w:ilvl="0" w:tplc="0816000F">
      <w:start w:val="1"/>
      <w:numFmt w:val="decimal"/>
      <w:lvlText w:val="%1."/>
      <w:lvlJc w:val="left"/>
      <w:pPr>
        <w:ind w:left="720" w:hanging="360"/>
      </w:pPr>
      <w:rPr>
        <w:rFonts w:cs="Times New Roman"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3" w15:restartNumberingAfterBreak="0">
    <w:nsid w:val="52444999"/>
    <w:multiLevelType w:val="multilevel"/>
    <w:tmpl w:val="92404C72"/>
    <w:lvl w:ilvl="0">
      <w:start w:val="4"/>
      <w:numFmt w:val="decimal"/>
      <w:lvlText w:val="%1."/>
      <w:lvlJc w:val="left"/>
      <w:pPr>
        <w:ind w:left="420" w:hanging="42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524E4E64"/>
    <w:multiLevelType w:val="hybridMultilevel"/>
    <w:tmpl w:val="5838C86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5" w15:restartNumberingAfterBreak="0">
    <w:nsid w:val="58C71485"/>
    <w:multiLevelType w:val="multilevel"/>
    <w:tmpl w:val="D728993A"/>
    <w:lvl w:ilvl="0">
      <w:start w:val="5"/>
      <w:numFmt w:val="decimal"/>
      <w:lvlText w:val="%1."/>
      <w:lvlJc w:val="left"/>
      <w:pPr>
        <w:ind w:left="705" w:hanging="7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59013BC2"/>
    <w:multiLevelType w:val="multilevel"/>
    <w:tmpl w:val="8CAAEF9C"/>
    <w:lvl w:ilvl="0">
      <w:start w:val="1"/>
      <w:numFmt w:val="decimal"/>
      <w:lvlText w:val="%1."/>
      <w:lvlJc w:val="left"/>
      <w:pPr>
        <w:ind w:left="900" w:hanging="360"/>
      </w:pPr>
      <w:rPr>
        <w:rFonts w:hint="default"/>
      </w:rPr>
    </w:lvl>
    <w:lvl w:ilvl="1">
      <w:start w:val="1"/>
      <w:numFmt w:val="decimal"/>
      <w:isLgl/>
      <w:lvlText w:val="%1.%2."/>
      <w:lvlJc w:val="left"/>
      <w:pPr>
        <w:ind w:left="1260" w:hanging="720"/>
      </w:pPr>
      <w:rPr>
        <w:rFonts w:hint="default"/>
      </w:rPr>
    </w:lvl>
    <w:lvl w:ilvl="2">
      <w:start w:val="1"/>
      <w:numFmt w:val="decimal"/>
      <w:isLgl/>
      <w:lvlText w:val="%1.%2.%3."/>
      <w:lvlJc w:val="left"/>
      <w:pPr>
        <w:ind w:left="1620" w:hanging="1080"/>
      </w:pPr>
      <w:rPr>
        <w:rFonts w:hint="default"/>
      </w:rPr>
    </w:lvl>
    <w:lvl w:ilvl="3">
      <w:start w:val="1"/>
      <w:numFmt w:val="decimal"/>
      <w:isLgl/>
      <w:lvlText w:val="%1.%2.%3.%4."/>
      <w:lvlJc w:val="left"/>
      <w:pPr>
        <w:ind w:left="1620" w:hanging="1080"/>
      </w:pPr>
      <w:rPr>
        <w:rFonts w:hint="default"/>
      </w:rPr>
    </w:lvl>
    <w:lvl w:ilvl="4">
      <w:start w:val="1"/>
      <w:numFmt w:val="decimal"/>
      <w:isLgl/>
      <w:lvlText w:val="%1.%2.%3.%4.%5."/>
      <w:lvlJc w:val="left"/>
      <w:pPr>
        <w:ind w:left="1980" w:hanging="1440"/>
      </w:pPr>
      <w:rPr>
        <w:rFonts w:hint="default"/>
      </w:rPr>
    </w:lvl>
    <w:lvl w:ilvl="5">
      <w:start w:val="1"/>
      <w:numFmt w:val="decimal"/>
      <w:isLgl/>
      <w:lvlText w:val="%1.%2.%3.%4.%5.%6."/>
      <w:lvlJc w:val="left"/>
      <w:pPr>
        <w:ind w:left="2340" w:hanging="1800"/>
      </w:pPr>
      <w:rPr>
        <w:rFonts w:hint="default"/>
      </w:rPr>
    </w:lvl>
    <w:lvl w:ilvl="6">
      <w:start w:val="1"/>
      <w:numFmt w:val="decimal"/>
      <w:isLgl/>
      <w:lvlText w:val="%1.%2.%3.%4.%5.%6.%7."/>
      <w:lvlJc w:val="left"/>
      <w:pPr>
        <w:ind w:left="2340" w:hanging="1800"/>
      </w:pPr>
      <w:rPr>
        <w:rFonts w:hint="default"/>
      </w:rPr>
    </w:lvl>
    <w:lvl w:ilvl="7">
      <w:start w:val="1"/>
      <w:numFmt w:val="decimal"/>
      <w:isLgl/>
      <w:lvlText w:val="%1.%2.%3.%4.%5.%6.%7.%8."/>
      <w:lvlJc w:val="left"/>
      <w:pPr>
        <w:ind w:left="2700" w:hanging="2160"/>
      </w:pPr>
      <w:rPr>
        <w:rFonts w:hint="default"/>
      </w:rPr>
    </w:lvl>
    <w:lvl w:ilvl="8">
      <w:start w:val="1"/>
      <w:numFmt w:val="decimal"/>
      <w:isLgl/>
      <w:lvlText w:val="%1.%2.%3.%4.%5.%6.%7.%8.%9."/>
      <w:lvlJc w:val="left"/>
      <w:pPr>
        <w:ind w:left="3060" w:hanging="2520"/>
      </w:pPr>
      <w:rPr>
        <w:rFonts w:hint="default"/>
      </w:rPr>
    </w:lvl>
  </w:abstractNum>
  <w:abstractNum w:abstractNumId="27" w15:restartNumberingAfterBreak="0">
    <w:nsid w:val="5C0B6C5D"/>
    <w:multiLevelType w:val="multilevel"/>
    <w:tmpl w:val="09043F22"/>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5EE00EC3"/>
    <w:multiLevelType w:val="hybridMultilevel"/>
    <w:tmpl w:val="ECB0DE56"/>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9" w15:restartNumberingAfterBreak="0">
    <w:nsid w:val="609A3728"/>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29545F5"/>
    <w:multiLevelType w:val="hybridMultilevel"/>
    <w:tmpl w:val="C254C6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ED703A"/>
    <w:multiLevelType w:val="multilevel"/>
    <w:tmpl w:val="64ACB19A"/>
    <w:lvl w:ilvl="0">
      <w:start w:val="4"/>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15:restartNumberingAfterBreak="0">
    <w:nsid w:val="679F112D"/>
    <w:multiLevelType w:val="hybridMultilevel"/>
    <w:tmpl w:val="40AA360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3" w15:restartNumberingAfterBreak="0">
    <w:nsid w:val="67DA5BC8"/>
    <w:multiLevelType w:val="hybridMultilevel"/>
    <w:tmpl w:val="B7B2DE90"/>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4" w15:restartNumberingAfterBreak="0">
    <w:nsid w:val="6BAF654C"/>
    <w:multiLevelType w:val="multilevel"/>
    <w:tmpl w:val="AB52F6E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5" w15:restartNumberingAfterBreak="0">
    <w:nsid w:val="7A283439"/>
    <w:multiLevelType w:val="hybridMultilevel"/>
    <w:tmpl w:val="6F40632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B065530"/>
    <w:multiLevelType w:val="hybridMultilevel"/>
    <w:tmpl w:val="BC84A26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2085255393">
    <w:abstractNumId w:val="34"/>
  </w:num>
  <w:num w:numId="2" w16cid:durableId="719403837">
    <w:abstractNumId w:val="11"/>
  </w:num>
  <w:num w:numId="3" w16cid:durableId="1233391336">
    <w:abstractNumId w:val="6"/>
  </w:num>
  <w:num w:numId="4" w16cid:durableId="787745341">
    <w:abstractNumId w:val="8"/>
  </w:num>
  <w:num w:numId="5" w16cid:durableId="443161779">
    <w:abstractNumId w:val="10"/>
  </w:num>
  <w:num w:numId="6" w16cid:durableId="1149248183">
    <w:abstractNumId w:val="27"/>
  </w:num>
  <w:num w:numId="7" w16cid:durableId="1251507155">
    <w:abstractNumId w:val="4"/>
  </w:num>
  <w:num w:numId="8" w16cid:durableId="1405254489">
    <w:abstractNumId w:val="12"/>
  </w:num>
  <w:num w:numId="9" w16cid:durableId="1710378314">
    <w:abstractNumId w:val="9"/>
  </w:num>
  <w:num w:numId="10" w16cid:durableId="1449204552">
    <w:abstractNumId w:val="30"/>
  </w:num>
  <w:num w:numId="11" w16cid:durableId="1613055082">
    <w:abstractNumId w:val="5"/>
  </w:num>
  <w:num w:numId="12" w16cid:durableId="51346923">
    <w:abstractNumId w:val="26"/>
  </w:num>
  <w:num w:numId="13" w16cid:durableId="787502811">
    <w:abstractNumId w:val="32"/>
  </w:num>
  <w:num w:numId="14" w16cid:durableId="1555119209">
    <w:abstractNumId w:val="15"/>
  </w:num>
  <w:num w:numId="15" w16cid:durableId="823744407">
    <w:abstractNumId w:val="25"/>
  </w:num>
  <w:num w:numId="16" w16cid:durableId="933368054">
    <w:abstractNumId w:val="33"/>
  </w:num>
  <w:num w:numId="17" w16cid:durableId="475143197">
    <w:abstractNumId w:val="14"/>
  </w:num>
  <w:num w:numId="18" w16cid:durableId="228804286">
    <w:abstractNumId w:val="17"/>
  </w:num>
  <w:num w:numId="19" w16cid:durableId="950089186">
    <w:abstractNumId w:val="35"/>
  </w:num>
  <w:num w:numId="20" w16cid:durableId="491409615">
    <w:abstractNumId w:val="18"/>
  </w:num>
  <w:num w:numId="21" w16cid:durableId="2112628740">
    <w:abstractNumId w:val="19"/>
  </w:num>
  <w:num w:numId="22" w16cid:durableId="610940182">
    <w:abstractNumId w:val="22"/>
  </w:num>
  <w:num w:numId="23" w16cid:durableId="1764184806">
    <w:abstractNumId w:val="1"/>
  </w:num>
  <w:num w:numId="24" w16cid:durableId="784007723">
    <w:abstractNumId w:val="20"/>
  </w:num>
  <w:num w:numId="25" w16cid:durableId="770665338">
    <w:abstractNumId w:val="13"/>
  </w:num>
  <w:num w:numId="26" w16cid:durableId="1856797512">
    <w:abstractNumId w:val="24"/>
  </w:num>
  <w:num w:numId="27" w16cid:durableId="503203620">
    <w:abstractNumId w:val="36"/>
  </w:num>
  <w:num w:numId="28" w16cid:durableId="1598367307">
    <w:abstractNumId w:val="16"/>
  </w:num>
  <w:num w:numId="29" w16cid:durableId="1151676291">
    <w:abstractNumId w:val="21"/>
  </w:num>
  <w:num w:numId="30" w16cid:durableId="810513964">
    <w:abstractNumId w:val="29"/>
  </w:num>
  <w:num w:numId="31" w16cid:durableId="1666471265">
    <w:abstractNumId w:val="0"/>
  </w:num>
  <w:num w:numId="32" w16cid:durableId="1651404506">
    <w:abstractNumId w:val="28"/>
  </w:num>
  <w:num w:numId="33" w16cid:durableId="601038664">
    <w:abstractNumId w:val="7"/>
  </w:num>
  <w:num w:numId="34" w16cid:durableId="1076435936">
    <w:abstractNumId w:val="2"/>
  </w:num>
  <w:num w:numId="35" w16cid:durableId="1969584877">
    <w:abstractNumId w:val="31"/>
  </w:num>
  <w:num w:numId="36" w16cid:durableId="241917488">
    <w:abstractNumId w:val="23"/>
  </w:num>
  <w:num w:numId="37" w16cid:durableId="2126342798">
    <w:abstractNumId w:val="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xNbE0Mja0MDUyMDNR0lEKTi0uzszPAymwqAUAqe/NRCwAAAA="/>
  </w:docVars>
  <w:rsids>
    <w:rsidRoot w:val="0027640C"/>
    <w:rsid w:val="000001FD"/>
    <w:rsid w:val="000009B9"/>
    <w:rsid w:val="00001528"/>
    <w:rsid w:val="00001829"/>
    <w:rsid w:val="00002283"/>
    <w:rsid w:val="000023F0"/>
    <w:rsid w:val="00002DF2"/>
    <w:rsid w:val="000045F6"/>
    <w:rsid w:val="00004B95"/>
    <w:rsid w:val="0000713E"/>
    <w:rsid w:val="00007D20"/>
    <w:rsid w:val="00010329"/>
    <w:rsid w:val="000107F9"/>
    <w:rsid w:val="00012757"/>
    <w:rsid w:val="00012815"/>
    <w:rsid w:val="00012EEA"/>
    <w:rsid w:val="00013E3B"/>
    <w:rsid w:val="00013E42"/>
    <w:rsid w:val="00014B5F"/>
    <w:rsid w:val="000158B2"/>
    <w:rsid w:val="00016B2B"/>
    <w:rsid w:val="00017143"/>
    <w:rsid w:val="00020BA0"/>
    <w:rsid w:val="00021AA5"/>
    <w:rsid w:val="00024612"/>
    <w:rsid w:val="00024DE3"/>
    <w:rsid w:val="000258D0"/>
    <w:rsid w:val="00025C04"/>
    <w:rsid w:val="000262D8"/>
    <w:rsid w:val="00026952"/>
    <w:rsid w:val="00027653"/>
    <w:rsid w:val="00031881"/>
    <w:rsid w:val="0003232D"/>
    <w:rsid w:val="000329AE"/>
    <w:rsid w:val="000338BF"/>
    <w:rsid w:val="00033E20"/>
    <w:rsid w:val="000347EA"/>
    <w:rsid w:val="00040B51"/>
    <w:rsid w:val="0004125A"/>
    <w:rsid w:val="00041722"/>
    <w:rsid w:val="00041904"/>
    <w:rsid w:val="00044FA3"/>
    <w:rsid w:val="00045136"/>
    <w:rsid w:val="00046A37"/>
    <w:rsid w:val="00047A8F"/>
    <w:rsid w:val="00047E30"/>
    <w:rsid w:val="000508BD"/>
    <w:rsid w:val="00050F1E"/>
    <w:rsid w:val="00050F94"/>
    <w:rsid w:val="00051D9D"/>
    <w:rsid w:val="000539FA"/>
    <w:rsid w:val="000540E7"/>
    <w:rsid w:val="00056888"/>
    <w:rsid w:val="00057DCF"/>
    <w:rsid w:val="00060780"/>
    <w:rsid w:val="00062EA0"/>
    <w:rsid w:val="000635C1"/>
    <w:rsid w:val="00067930"/>
    <w:rsid w:val="00071583"/>
    <w:rsid w:val="000715C7"/>
    <w:rsid w:val="00072709"/>
    <w:rsid w:val="00072A5E"/>
    <w:rsid w:val="00072D04"/>
    <w:rsid w:val="00074A04"/>
    <w:rsid w:val="00075452"/>
    <w:rsid w:val="000763F7"/>
    <w:rsid w:val="00076B21"/>
    <w:rsid w:val="00076D31"/>
    <w:rsid w:val="00077727"/>
    <w:rsid w:val="000819D8"/>
    <w:rsid w:val="00082A1C"/>
    <w:rsid w:val="00082E4D"/>
    <w:rsid w:val="0008640A"/>
    <w:rsid w:val="000864EE"/>
    <w:rsid w:val="00087EB9"/>
    <w:rsid w:val="00090B01"/>
    <w:rsid w:val="000910CC"/>
    <w:rsid w:val="000918F7"/>
    <w:rsid w:val="00091968"/>
    <w:rsid w:val="0009402D"/>
    <w:rsid w:val="00095EA0"/>
    <w:rsid w:val="00096037"/>
    <w:rsid w:val="00096D4A"/>
    <w:rsid w:val="00097CE1"/>
    <w:rsid w:val="000A04F7"/>
    <w:rsid w:val="000A0AAB"/>
    <w:rsid w:val="000A26C3"/>
    <w:rsid w:val="000A2798"/>
    <w:rsid w:val="000A4FBD"/>
    <w:rsid w:val="000A649B"/>
    <w:rsid w:val="000B0058"/>
    <w:rsid w:val="000B064D"/>
    <w:rsid w:val="000B4619"/>
    <w:rsid w:val="000B52B3"/>
    <w:rsid w:val="000B5C72"/>
    <w:rsid w:val="000B7303"/>
    <w:rsid w:val="000B7388"/>
    <w:rsid w:val="000C11D8"/>
    <w:rsid w:val="000C375A"/>
    <w:rsid w:val="000C5BD8"/>
    <w:rsid w:val="000C7133"/>
    <w:rsid w:val="000D163E"/>
    <w:rsid w:val="000D1F48"/>
    <w:rsid w:val="000D1F77"/>
    <w:rsid w:val="000D22CE"/>
    <w:rsid w:val="000D2364"/>
    <w:rsid w:val="000D36D8"/>
    <w:rsid w:val="000D6424"/>
    <w:rsid w:val="000D724F"/>
    <w:rsid w:val="000E01BB"/>
    <w:rsid w:val="000E2CC9"/>
    <w:rsid w:val="000E31E8"/>
    <w:rsid w:val="000E3B7A"/>
    <w:rsid w:val="000E40E3"/>
    <w:rsid w:val="000E4C43"/>
    <w:rsid w:val="000E4FC1"/>
    <w:rsid w:val="000E50B7"/>
    <w:rsid w:val="000E598C"/>
    <w:rsid w:val="000E75B2"/>
    <w:rsid w:val="000F0533"/>
    <w:rsid w:val="000F23B6"/>
    <w:rsid w:val="000F2B73"/>
    <w:rsid w:val="000F2E53"/>
    <w:rsid w:val="000F31D9"/>
    <w:rsid w:val="000F3803"/>
    <w:rsid w:val="000F4860"/>
    <w:rsid w:val="000F4914"/>
    <w:rsid w:val="000F5205"/>
    <w:rsid w:val="000F6D74"/>
    <w:rsid w:val="000F7CDA"/>
    <w:rsid w:val="00100A1F"/>
    <w:rsid w:val="00100E48"/>
    <w:rsid w:val="00101577"/>
    <w:rsid w:val="001019EE"/>
    <w:rsid w:val="0010273F"/>
    <w:rsid w:val="00102B80"/>
    <w:rsid w:val="001049E1"/>
    <w:rsid w:val="00106508"/>
    <w:rsid w:val="001065F1"/>
    <w:rsid w:val="0011021F"/>
    <w:rsid w:val="001103AD"/>
    <w:rsid w:val="0011164D"/>
    <w:rsid w:val="00111D46"/>
    <w:rsid w:val="00113F06"/>
    <w:rsid w:val="00114463"/>
    <w:rsid w:val="001146BF"/>
    <w:rsid w:val="001156E9"/>
    <w:rsid w:val="00116509"/>
    <w:rsid w:val="001167C5"/>
    <w:rsid w:val="001178E2"/>
    <w:rsid w:val="00120730"/>
    <w:rsid w:val="001208ED"/>
    <w:rsid w:val="0012099A"/>
    <w:rsid w:val="0012235F"/>
    <w:rsid w:val="0012287B"/>
    <w:rsid w:val="001233E4"/>
    <w:rsid w:val="00123BC6"/>
    <w:rsid w:val="00124035"/>
    <w:rsid w:val="0012443D"/>
    <w:rsid w:val="0012621E"/>
    <w:rsid w:val="001264AA"/>
    <w:rsid w:val="001305A7"/>
    <w:rsid w:val="001306D1"/>
    <w:rsid w:val="001306E9"/>
    <w:rsid w:val="00131CF4"/>
    <w:rsid w:val="0013259C"/>
    <w:rsid w:val="00132A8C"/>
    <w:rsid w:val="00133002"/>
    <w:rsid w:val="00133068"/>
    <w:rsid w:val="001336E7"/>
    <w:rsid w:val="001362D2"/>
    <w:rsid w:val="00136CBB"/>
    <w:rsid w:val="00137B92"/>
    <w:rsid w:val="00140C1D"/>
    <w:rsid w:val="00141AB8"/>
    <w:rsid w:val="00141F5F"/>
    <w:rsid w:val="001424D6"/>
    <w:rsid w:val="00143054"/>
    <w:rsid w:val="00145A75"/>
    <w:rsid w:val="00146CD9"/>
    <w:rsid w:val="00146D3E"/>
    <w:rsid w:val="00147E04"/>
    <w:rsid w:val="00150C5E"/>
    <w:rsid w:val="00151186"/>
    <w:rsid w:val="00151B69"/>
    <w:rsid w:val="00153805"/>
    <w:rsid w:val="0015538E"/>
    <w:rsid w:val="001570D1"/>
    <w:rsid w:val="00157595"/>
    <w:rsid w:val="00157A7E"/>
    <w:rsid w:val="00160BE1"/>
    <w:rsid w:val="0016191F"/>
    <w:rsid w:val="001627D5"/>
    <w:rsid w:val="00163D2F"/>
    <w:rsid w:val="001656EE"/>
    <w:rsid w:val="00166CD5"/>
    <w:rsid w:val="00166DD4"/>
    <w:rsid w:val="001679A5"/>
    <w:rsid w:val="00170073"/>
    <w:rsid w:val="00170CEF"/>
    <w:rsid w:val="001719DA"/>
    <w:rsid w:val="00171C95"/>
    <w:rsid w:val="00171D66"/>
    <w:rsid w:val="00171ED2"/>
    <w:rsid w:val="00171F08"/>
    <w:rsid w:val="00172555"/>
    <w:rsid w:val="00172DF6"/>
    <w:rsid w:val="001740A9"/>
    <w:rsid w:val="00175B66"/>
    <w:rsid w:val="001762E7"/>
    <w:rsid w:val="001763BD"/>
    <w:rsid w:val="00176AF7"/>
    <w:rsid w:val="00176B2A"/>
    <w:rsid w:val="00177C85"/>
    <w:rsid w:val="00180BE0"/>
    <w:rsid w:val="00180CCF"/>
    <w:rsid w:val="00181684"/>
    <w:rsid w:val="0018199E"/>
    <w:rsid w:val="00183DD6"/>
    <w:rsid w:val="00185089"/>
    <w:rsid w:val="00185213"/>
    <w:rsid w:val="001863F8"/>
    <w:rsid w:val="00186C36"/>
    <w:rsid w:val="00187495"/>
    <w:rsid w:val="001903A5"/>
    <w:rsid w:val="001905C0"/>
    <w:rsid w:val="00191B7B"/>
    <w:rsid w:val="001930E5"/>
    <w:rsid w:val="00194A14"/>
    <w:rsid w:val="0019586E"/>
    <w:rsid w:val="001965E4"/>
    <w:rsid w:val="00197E02"/>
    <w:rsid w:val="001A16B9"/>
    <w:rsid w:val="001A3C29"/>
    <w:rsid w:val="001A6313"/>
    <w:rsid w:val="001A79BF"/>
    <w:rsid w:val="001A7DCE"/>
    <w:rsid w:val="001B0C4D"/>
    <w:rsid w:val="001B105D"/>
    <w:rsid w:val="001B28A2"/>
    <w:rsid w:val="001B3223"/>
    <w:rsid w:val="001B3DF7"/>
    <w:rsid w:val="001B7C27"/>
    <w:rsid w:val="001B7D90"/>
    <w:rsid w:val="001C176E"/>
    <w:rsid w:val="001C2D07"/>
    <w:rsid w:val="001C2F27"/>
    <w:rsid w:val="001C3A2A"/>
    <w:rsid w:val="001C3C67"/>
    <w:rsid w:val="001C3FDD"/>
    <w:rsid w:val="001C56DA"/>
    <w:rsid w:val="001C6F9F"/>
    <w:rsid w:val="001D0594"/>
    <w:rsid w:val="001D1BC6"/>
    <w:rsid w:val="001D34F0"/>
    <w:rsid w:val="001D3DB8"/>
    <w:rsid w:val="001D3F61"/>
    <w:rsid w:val="001D5CFE"/>
    <w:rsid w:val="001E086E"/>
    <w:rsid w:val="001E0AA4"/>
    <w:rsid w:val="001E2683"/>
    <w:rsid w:val="001E5EAA"/>
    <w:rsid w:val="001E5F22"/>
    <w:rsid w:val="001E6BC3"/>
    <w:rsid w:val="001E6EA8"/>
    <w:rsid w:val="001E7F62"/>
    <w:rsid w:val="001F247C"/>
    <w:rsid w:val="001F24ED"/>
    <w:rsid w:val="001F2B08"/>
    <w:rsid w:val="001F5791"/>
    <w:rsid w:val="001F667D"/>
    <w:rsid w:val="001F6F50"/>
    <w:rsid w:val="00200B01"/>
    <w:rsid w:val="00201659"/>
    <w:rsid w:val="0020497E"/>
    <w:rsid w:val="002100CC"/>
    <w:rsid w:val="0021126B"/>
    <w:rsid w:val="002145DB"/>
    <w:rsid w:val="00215986"/>
    <w:rsid w:val="00220566"/>
    <w:rsid w:val="002207AE"/>
    <w:rsid w:val="0022134D"/>
    <w:rsid w:val="002214F7"/>
    <w:rsid w:val="00221C67"/>
    <w:rsid w:val="002231D3"/>
    <w:rsid w:val="002234EA"/>
    <w:rsid w:val="00223875"/>
    <w:rsid w:val="00223CCE"/>
    <w:rsid w:val="00223E17"/>
    <w:rsid w:val="00224822"/>
    <w:rsid w:val="00226178"/>
    <w:rsid w:val="00226D4C"/>
    <w:rsid w:val="0022763A"/>
    <w:rsid w:val="00233C63"/>
    <w:rsid w:val="002366DA"/>
    <w:rsid w:val="00237650"/>
    <w:rsid w:val="0024053F"/>
    <w:rsid w:val="00240C48"/>
    <w:rsid w:val="00241C49"/>
    <w:rsid w:val="002422E3"/>
    <w:rsid w:val="00242BCB"/>
    <w:rsid w:val="00243067"/>
    <w:rsid w:val="00243810"/>
    <w:rsid w:val="002441FC"/>
    <w:rsid w:val="00244C63"/>
    <w:rsid w:val="00245313"/>
    <w:rsid w:val="00245A6C"/>
    <w:rsid w:val="00245C3D"/>
    <w:rsid w:val="00246A1E"/>
    <w:rsid w:val="00251B81"/>
    <w:rsid w:val="00252E02"/>
    <w:rsid w:val="00254A5B"/>
    <w:rsid w:val="00254DC1"/>
    <w:rsid w:val="00256417"/>
    <w:rsid w:val="002574D6"/>
    <w:rsid w:val="00257F60"/>
    <w:rsid w:val="002626A0"/>
    <w:rsid w:val="00262D36"/>
    <w:rsid w:val="002632D1"/>
    <w:rsid w:val="00264574"/>
    <w:rsid w:val="00265ABC"/>
    <w:rsid w:val="0026686E"/>
    <w:rsid w:val="00267653"/>
    <w:rsid w:val="00267B63"/>
    <w:rsid w:val="00270920"/>
    <w:rsid w:val="002714CA"/>
    <w:rsid w:val="002715B8"/>
    <w:rsid w:val="0027168F"/>
    <w:rsid w:val="002729BC"/>
    <w:rsid w:val="0027484B"/>
    <w:rsid w:val="00274CF0"/>
    <w:rsid w:val="00275071"/>
    <w:rsid w:val="00275604"/>
    <w:rsid w:val="0027640C"/>
    <w:rsid w:val="002776FE"/>
    <w:rsid w:val="002820AC"/>
    <w:rsid w:val="00282C19"/>
    <w:rsid w:val="00283326"/>
    <w:rsid w:val="002864DD"/>
    <w:rsid w:val="00287ACC"/>
    <w:rsid w:val="00287D4D"/>
    <w:rsid w:val="00290CA7"/>
    <w:rsid w:val="002924A9"/>
    <w:rsid w:val="00293325"/>
    <w:rsid w:val="00293AA3"/>
    <w:rsid w:val="002947D1"/>
    <w:rsid w:val="002977EF"/>
    <w:rsid w:val="002A2D14"/>
    <w:rsid w:val="002A3F44"/>
    <w:rsid w:val="002A5EF4"/>
    <w:rsid w:val="002A6ACA"/>
    <w:rsid w:val="002A6C45"/>
    <w:rsid w:val="002A7101"/>
    <w:rsid w:val="002A73D0"/>
    <w:rsid w:val="002A75CA"/>
    <w:rsid w:val="002B2A9A"/>
    <w:rsid w:val="002B3F1F"/>
    <w:rsid w:val="002B6484"/>
    <w:rsid w:val="002B71B9"/>
    <w:rsid w:val="002C0E65"/>
    <w:rsid w:val="002C49C6"/>
    <w:rsid w:val="002C63E2"/>
    <w:rsid w:val="002C69FA"/>
    <w:rsid w:val="002C7503"/>
    <w:rsid w:val="002D17C4"/>
    <w:rsid w:val="002D2025"/>
    <w:rsid w:val="002D267E"/>
    <w:rsid w:val="002D3B42"/>
    <w:rsid w:val="002D4607"/>
    <w:rsid w:val="002D4E1C"/>
    <w:rsid w:val="002D5765"/>
    <w:rsid w:val="002D6124"/>
    <w:rsid w:val="002D7053"/>
    <w:rsid w:val="002E04C8"/>
    <w:rsid w:val="002E08AA"/>
    <w:rsid w:val="002E0EA9"/>
    <w:rsid w:val="002E113D"/>
    <w:rsid w:val="002E273B"/>
    <w:rsid w:val="002E53F8"/>
    <w:rsid w:val="002E695D"/>
    <w:rsid w:val="002E6F28"/>
    <w:rsid w:val="002E76D0"/>
    <w:rsid w:val="002F00DC"/>
    <w:rsid w:val="002F033E"/>
    <w:rsid w:val="002F103F"/>
    <w:rsid w:val="002F25FF"/>
    <w:rsid w:val="002F3365"/>
    <w:rsid w:val="002F360D"/>
    <w:rsid w:val="002F4B59"/>
    <w:rsid w:val="002F5742"/>
    <w:rsid w:val="002F6291"/>
    <w:rsid w:val="0030241F"/>
    <w:rsid w:val="00302553"/>
    <w:rsid w:val="003051BA"/>
    <w:rsid w:val="00305433"/>
    <w:rsid w:val="00305D14"/>
    <w:rsid w:val="00306A05"/>
    <w:rsid w:val="00307F92"/>
    <w:rsid w:val="00310F74"/>
    <w:rsid w:val="00312CC3"/>
    <w:rsid w:val="00313FF8"/>
    <w:rsid w:val="00314765"/>
    <w:rsid w:val="003201B4"/>
    <w:rsid w:val="00320A40"/>
    <w:rsid w:val="00321B40"/>
    <w:rsid w:val="0032207E"/>
    <w:rsid w:val="0032342B"/>
    <w:rsid w:val="003268C2"/>
    <w:rsid w:val="0033056B"/>
    <w:rsid w:val="003321B4"/>
    <w:rsid w:val="00332D2A"/>
    <w:rsid w:val="00333A2D"/>
    <w:rsid w:val="00334311"/>
    <w:rsid w:val="00335299"/>
    <w:rsid w:val="00335587"/>
    <w:rsid w:val="00336F20"/>
    <w:rsid w:val="003406D7"/>
    <w:rsid w:val="00340C84"/>
    <w:rsid w:val="00341D1D"/>
    <w:rsid w:val="00342EDF"/>
    <w:rsid w:val="00343BEF"/>
    <w:rsid w:val="00344A45"/>
    <w:rsid w:val="00344C62"/>
    <w:rsid w:val="00347256"/>
    <w:rsid w:val="003477D8"/>
    <w:rsid w:val="00352004"/>
    <w:rsid w:val="003536CC"/>
    <w:rsid w:val="003538EE"/>
    <w:rsid w:val="00354062"/>
    <w:rsid w:val="003543F9"/>
    <w:rsid w:val="00362005"/>
    <w:rsid w:val="00362264"/>
    <w:rsid w:val="00362F1F"/>
    <w:rsid w:val="00363D2E"/>
    <w:rsid w:val="00363F3A"/>
    <w:rsid w:val="003651C8"/>
    <w:rsid w:val="003659B8"/>
    <w:rsid w:val="00366495"/>
    <w:rsid w:val="00366686"/>
    <w:rsid w:val="00370B64"/>
    <w:rsid w:val="00371CD6"/>
    <w:rsid w:val="003760FA"/>
    <w:rsid w:val="00376238"/>
    <w:rsid w:val="00376B90"/>
    <w:rsid w:val="00376D78"/>
    <w:rsid w:val="00377263"/>
    <w:rsid w:val="00382F51"/>
    <w:rsid w:val="00383C4A"/>
    <w:rsid w:val="00384402"/>
    <w:rsid w:val="0038551A"/>
    <w:rsid w:val="00385E9F"/>
    <w:rsid w:val="00385FFE"/>
    <w:rsid w:val="00387CF2"/>
    <w:rsid w:val="00387E38"/>
    <w:rsid w:val="00390D15"/>
    <w:rsid w:val="00391EA8"/>
    <w:rsid w:val="003935E9"/>
    <w:rsid w:val="00394B69"/>
    <w:rsid w:val="00396C5C"/>
    <w:rsid w:val="003A070A"/>
    <w:rsid w:val="003A1090"/>
    <w:rsid w:val="003A1772"/>
    <w:rsid w:val="003A192D"/>
    <w:rsid w:val="003A1E07"/>
    <w:rsid w:val="003A24DE"/>
    <w:rsid w:val="003A2D65"/>
    <w:rsid w:val="003A3674"/>
    <w:rsid w:val="003A4E50"/>
    <w:rsid w:val="003A628A"/>
    <w:rsid w:val="003A640A"/>
    <w:rsid w:val="003A6671"/>
    <w:rsid w:val="003A7C89"/>
    <w:rsid w:val="003B02AB"/>
    <w:rsid w:val="003B0667"/>
    <w:rsid w:val="003B0892"/>
    <w:rsid w:val="003B0C41"/>
    <w:rsid w:val="003B366C"/>
    <w:rsid w:val="003B5512"/>
    <w:rsid w:val="003B6218"/>
    <w:rsid w:val="003C0531"/>
    <w:rsid w:val="003C12BA"/>
    <w:rsid w:val="003C3483"/>
    <w:rsid w:val="003C38F6"/>
    <w:rsid w:val="003C39B2"/>
    <w:rsid w:val="003C41F6"/>
    <w:rsid w:val="003C4248"/>
    <w:rsid w:val="003C5A51"/>
    <w:rsid w:val="003C7244"/>
    <w:rsid w:val="003D02B6"/>
    <w:rsid w:val="003D49E8"/>
    <w:rsid w:val="003D6F61"/>
    <w:rsid w:val="003D7747"/>
    <w:rsid w:val="003E05F0"/>
    <w:rsid w:val="003E0839"/>
    <w:rsid w:val="003E0DB9"/>
    <w:rsid w:val="003E0ECD"/>
    <w:rsid w:val="003E2079"/>
    <w:rsid w:val="003E224E"/>
    <w:rsid w:val="003E257F"/>
    <w:rsid w:val="003E33A5"/>
    <w:rsid w:val="003E45B4"/>
    <w:rsid w:val="003E4C65"/>
    <w:rsid w:val="003E562F"/>
    <w:rsid w:val="003E5F8C"/>
    <w:rsid w:val="003E7238"/>
    <w:rsid w:val="003E793D"/>
    <w:rsid w:val="003E7ED1"/>
    <w:rsid w:val="003F0185"/>
    <w:rsid w:val="003F25C3"/>
    <w:rsid w:val="003F28B7"/>
    <w:rsid w:val="003F2A71"/>
    <w:rsid w:val="003F3E0E"/>
    <w:rsid w:val="003F6F6D"/>
    <w:rsid w:val="003F7603"/>
    <w:rsid w:val="00400321"/>
    <w:rsid w:val="00400AAB"/>
    <w:rsid w:val="00400DC7"/>
    <w:rsid w:val="00400EAE"/>
    <w:rsid w:val="00401B3D"/>
    <w:rsid w:val="00401F58"/>
    <w:rsid w:val="004021AD"/>
    <w:rsid w:val="004023C2"/>
    <w:rsid w:val="0040396D"/>
    <w:rsid w:val="00403EBB"/>
    <w:rsid w:val="004043BB"/>
    <w:rsid w:val="00405941"/>
    <w:rsid w:val="00405E7C"/>
    <w:rsid w:val="00407E78"/>
    <w:rsid w:val="0041103D"/>
    <w:rsid w:val="0041265F"/>
    <w:rsid w:val="00413E16"/>
    <w:rsid w:val="004145AF"/>
    <w:rsid w:val="0041461E"/>
    <w:rsid w:val="00415CBD"/>
    <w:rsid w:val="00416833"/>
    <w:rsid w:val="004172C5"/>
    <w:rsid w:val="0041775F"/>
    <w:rsid w:val="0042045F"/>
    <w:rsid w:val="00420D40"/>
    <w:rsid w:val="00420F89"/>
    <w:rsid w:val="00422CB6"/>
    <w:rsid w:val="00422E48"/>
    <w:rsid w:val="00423387"/>
    <w:rsid w:val="00423902"/>
    <w:rsid w:val="0042542B"/>
    <w:rsid w:val="00425C6F"/>
    <w:rsid w:val="0042714C"/>
    <w:rsid w:val="0042789E"/>
    <w:rsid w:val="00427E9B"/>
    <w:rsid w:val="00431056"/>
    <w:rsid w:val="004314A2"/>
    <w:rsid w:val="00432DF7"/>
    <w:rsid w:val="004337A3"/>
    <w:rsid w:val="00434168"/>
    <w:rsid w:val="00434EC4"/>
    <w:rsid w:val="00434FFB"/>
    <w:rsid w:val="004353B0"/>
    <w:rsid w:val="00435699"/>
    <w:rsid w:val="00436024"/>
    <w:rsid w:val="00437665"/>
    <w:rsid w:val="00440751"/>
    <w:rsid w:val="0044104A"/>
    <w:rsid w:val="00443E7B"/>
    <w:rsid w:val="00445171"/>
    <w:rsid w:val="004468B5"/>
    <w:rsid w:val="00447D1B"/>
    <w:rsid w:val="00447EE4"/>
    <w:rsid w:val="0045121F"/>
    <w:rsid w:val="00452A9D"/>
    <w:rsid w:val="0045364E"/>
    <w:rsid w:val="00454383"/>
    <w:rsid w:val="00455E42"/>
    <w:rsid w:val="00456AF8"/>
    <w:rsid w:val="00457459"/>
    <w:rsid w:val="00457E8C"/>
    <w:rsid w:val="004604C2"/>
    <w:rsid w:val="004614C2"/>
    <w:rsid w:val="00461A53"/>
    <w:rsid w:val="00461C1A"/>
    <w:rsid w:val="00463078"/>
    <w:rsid w:val="004638BB"/>
    <w:rsid w:val="00463BCD"/>
    <w:rsid w:val="00465337"/>
    <w:rsid w:val="004655AC"/>
    <w:rsid w:val="00465ACA"/>
    <w:rsid w:val="004670E1"/>
    <w:rsid w:val="00471A47"/>
    <w:rsid w:val="00472A1C"/>
    <w:rsid w:val="004740A5"/>
    <w:rsid w:val="0047450F"/>
    <w:rsid w:val="00474C06"/>
    <w:rsid w:val="004802E6"/>
    <w:rsid w:val="00480CCA"/>
    <w:rsid w:val="00480F91"/>
    <w:rsid w:val="00483BFC"/>
    <w:rsid w:val="0048402D"/>
    <w:rsid w:val="004842D2"/>
    <w:rsid w:val="004842F7"/>
    <w:rsid w:val="00484B76"/>
    <w:rsid w:val="004852D6"/>
    <w:rsid w:val="00485FD6"/>
    <w:rsid w:val="0048625C"/>
    <w:rsid w:val="0048686B"/>
    <w:rsid w:val="00487EA4"/>
    <w:rsid w:val="00490356"/>
    <w:rsid w:val="00491140"/>
    <w:rsid w:val="00494692"/>
    <w:rsid w:val="004948B2"/>
    <w:rsid w:val="00494A70"/>
    <w:rsid w:val="00495413"/>
    <w:rsid w:val="00495CA5"/>
    <w:rsid w:val="00497928"/>
    <w:rsid w:val="00497EAA"/>
    <w:rsid w:val="004A0300"/>
    <w:rsid w:val="004A0B78"/>
    <w:rsid w:val="004A1532"/>
    <w:rsid w:val="004A38E3"/>
    <w:rsid w:val="004A3ECB"/>
    <w:rsid w:val="004A5315"/>
    <w:rsid w:val="004A7291"/>
    <w:rsid w:val="004A76BA"/>
    <w:rsid w:val="004B026A"/>
    <w:rsid w:val="004B072E"/>
    <w:rsid w:val="004B11BE"/>
    <w:rsid w:val="004B13D7"/>
    <w:rsid w:val="004B188F"/>
    <w:rsid w:val="004B2206"/>
    <w:rsid w:val="004B2C8B"/>
    <w:rsid w:val="004B3704"/>
    <w:rsid w:val="004B50E6"/>
    <w:rsid w:val="004B5181"/>
    <w:rsid w:val="004B5D52"/>
    <w:rsid w:val="004B6938"/>
    <w:rsid w:val="004B7A20"/>
    <w:rsid w:val="004B7F81"/>
    <w:rsid w:val="004C2DB2"/>
    <w:rsid w:val="004C56A7"/>
    <w:rsid w:val="004C7951"/>
    <w:rsid w:val="004D0267"/>
    <w:rsid w:val="004D051D"/>
    <w:rsid w:val="004D1B24"/>
    <w:rsid w:val="004D3235"/>
    <w:rsid w:val="004D50AE"/>
    <w:rsid w:val="004D525B"/>
    <w:rsid w:val="004D54FE"/>
    <w:rsid w:val="004D5A1A"/>
    <w:rsid w:val="004D62DA"/>
    <w:rsid w:val="004D723D"/>
    <w:rsid w:val="004D77EC"/>
    <w:rsid w:val="004D7D5D"/>
    <w:rsid w:val="004E02BD"/>
    <w:rsid w:val="004E0309"/>
    <w:rsid w:val="004E0528"/>
    <w:rsid w:val="004E17A1"/>
    <w:rsid w:val="004E1B79"/>
    <w:rsid w:val="004E3176"/>
    <w:rsid w:val="004E3192"/>
    <w:rsid w:val="004E376A"/>
    <w:rsid w:val="004F1EA2"/>
    <w:rsid w:val="004F2C56"/>
    <w:rsid w:val="004F4AA0"/>
    <w:rsid w:val="004F54B2"/>
    <w:rsid w:val="004F5B00"/>
    <w:rsid w:val="004F66EC"/>
    <w:rsid w:val="005025A7"/>
    <w:rsid w:val="005103AB"/>
    <w:rsid w:val="005111DF"/>
    <w:rsid w:val="00512F54"/>
    <w:rsid w:val="00513192"/>
    <w:rsid w:val="005140CE"/>
    <w:rsid w:val="00514B4A"/>
    <w:rsid w:val="005163F0"/>
    <w:rsid w:val="00517382"/>
    <w:rsid w:val="00517632"/>
    <w:rsid w:val="005201E4"/>
    <w:rsid w:val="00520865"/>
    <w:rsid w:val="00522BA8"/>
    <w:rsid w:val="00523420"/>
    <w:rsid w:val="005308FC"/>
    <w:rsid w:val="0053150C"/>
    <w:rsid w:val="0053192A"/>
    <w:rsid w:val="00533930"/>
    <w:rsid w:val="005346D5"/>
    <w:rsid w:val="00534B13"/>
    <w:rsid w:val="00534F63"/>
    <w:rsid w:val="00535B2C"/>
    <w:rsid w:val="00536F38"/>
    <w:rsid w:val="00537C59"/>
    <w:rsid w:val="0054006D"/>
    <w:rsid w:val="00542B88"/>
    <w:rsid w:val="00542C0D"/>
    <w:rsid w:val="005437BC"/>
    <w:rsid w:val="00545FF7"/>
    <w:rsid w:val="00546B62"/>
    <w:rsid w:val="00546C5A"/>
    <w:rsid w:val="005470E6"/>
    <w:rsid w:val="0054730F"/>
    <w:rsid w:val="0054742F"/>
    <w:rsid w:val="005477EC"/>
    <w:rsid w:val="0055151E"/>
    <w:rsid w:val="00552FB7"/>
    <w:rsid w:val="005552C0"/>
    <w:rsid w:val="0055649E"/>
    <w:rsid w:val="00556ECB"/>
    <w:rsid w:val="00556F44"/>
    <w:rsid w:val="0056174D"/>
    <w:rsid w:val="005618F3"/>
    <w:rsid w:val="00561B69"/>
    <w:rsid w:val="00562899"/>
    <w:rsid w:val="00563A0F"/>
    <w:rsid w:val="00563B62"/>
    <w:rsid w:val="0056409B"/>
    <w:rsid w:val="005656A3"/>
    <w:rsid w:val="00565851"/>
    <w:rsid w:val="005676B4"/>
    <w:rsid w:val="005677E1"/>
    <w:rsid w:val="00567957"/>
    <w:rsid w:val="0057039D"/>
    <w:rsid w:val="005705CE"/>
    <w:rsid w:val="00571064"/>
    <w:rsid w:val="00571D24"/>
    <w:rsid w:val="00572F96"/>
    <w:rsid w:val="00574ABC"/>
    <w:rsid w:val="00576D5E"/>
    <w:rsid w:val="005773CC"/>
    <w:rsid w:val="00577527"/>
    <w:rsid w:val="00580BA5"/>
    <w:rsid w:val="005810DA"/>
    <w:rsid w:val="00581179"/>
    <w:rsid w:val="00581306"/>
    <w:rsid w:val="00587BE7"/>
    <w:rsid w:val="00590178"/>
    <w:rsid w:val="00590526"/>
    <w:rsid w:val="00591CF5"/>
    <w:rsid w:val="005937B8"/>
    <w:rsid w:val="005939ED"/>
    <w:rsid w:val="00593BCE"/>
    <w:rsid w:val="00595EF3"/>
    <w:rsid w:val="005964EE"/>
    <w:rsid w:val="005965DF"/>
    <w:rsid w:val="00596F15"/>
    <w:rsid w:val="005A1100"/>
    <w:rsid w:val="005A11C5"/>
    <w:rsid w:val="005A15EF"/>
    <w:rsid w:val="005A2DAD"/>
    <w:rsid w:val="005A6772"/>
    <w:rsid w:val="005A7858"/>
    <w:rsid w:val="005B013D"/>
    <w:rsid w:val="005B0E4F"/>
    <w:rsid w:val="005B234B"/>
    <w:rsid w:val="005B356E"/>
    <w:rsid w:val="005B3FE6"/>
    <w:rsid w:val="005B5093"/>
    <w:rsid w:val="005B6FE3"/>
    <w:rsid w:val="005C0B5D"/>
    <w:rsid w:val="005C17A3"/>
    <w:rsid w:val="005C1E3F"/>
    <w:rsid w:val="005C246F"/>
    <w:rsid w:val="005C61F7"/>
    <w:rsid w:val="005D381B"/>
    <w:rsid w:val="005D4350"/>
    <w:rsid w:val="005D5A28"/>
    <w:rsid w:val="005D6BB4"/>
    <w:rsid w:val="005D7D48"/>
    <w:rsid w:val="005E02E8"/>
    <w:rsid w:val="005E170B"/>
    <w:rsid w:val="005E268B"/>
    <w:rsid w:val="005E3507"/>
    <w:rsid w:val="005E4988"/>
    <w:rsid w:val="005E4C0A"/>
    <w:rsid w:val="005E6210"/>
    <w:rsid w:val="005E6EA8"/>
    <w:rsid w:val="005F0263"/>
    <w:rsid w:val="005F071E"/>
    <w:rsid w:val="005F10D0"/>
    <w:rsid w:val="005F3FB3"/>
    <w:rsid w:val="005F4E55"/>
    <w:rsid w:val="005F6081"/>
    <w:rsid w:val="005F7A25"/>
    <w:rsid w:val="00601822"/>
    <w:rsid w:val="006037D0"/>
    <w:rsid w:val="00603C30"/>
    <w:rsid w:val="00603CB5"/>
    <w:rsid w:val="0060401D"/>
    <w:rsid w:val="00607455"/>
    <w:rsid w:val="00611155"/>
    <w:rsid w:val="006124DF"/>
    <w:rsid w:val="00612977"/>
    <w:rsid w:val="00615D72"/>
    <w:rsid w:val="00616820"/>
    <w:rsid w:val="0061773A"/>
    <w:rsid w:val="00621775"/>
    <w:rsid w:val="00623482"/>
    <w:rsid w:val="00624585"/>
    <w:rsid w:val="00625F56"/>
    <w:rsid w:val="00627028"/>
    <w:rsid w:val="006273FD"/>
    <w:rsid w:val="006301E0"/>
    <w:rsid w:val="006305AC"/>
    <w:rsid w:val="00630FB2"/>
    <w:rsid w:val="006349CF"/>
    <w:rsid w:val="00634B51"/>
    <w:rsid w:val="0063509E"/>
    <w:rsid w:val="006362C2"/>
    <w:rsid w:val="006364E2"/>
    <w:rsid w:val="00637254"/>
    <w:rsid w:val="00642477"/>
    <w:rsid w:val="00644D46"/>
    <w:rsid w:val="00644E4A"/>
    <w:rsid w:val="00645A9F"/>
    <w:rsid w:val="00646E36"/>
    <w:rsid w:val="0064715D"/>
    <w:rsid w:val="00650BD5"/>
    <w:rsid w:val="00650C67"/>
    <w:rsid w:val="0065126A"/>
    <w:rsid w:val="00652B30"/>
    <w:rsid w:val="006541DE"/>
    <w:rsid w:val="006547EB"/>
    <w:rsid w:val="00654B92"/>
    <w:rsid w:val="00654E12"/>
    <w:rsid w:val="00656816"/>
    <w:rsid w:val="00660A63"/>
    <w:rsid w:val="00661E0E"/>
    <w:rsid w:val="00663B38"/>
    <w:rsid w:val="00663C19"/>
    <w:rsid w:val="00665C3A"/>
    <w:rsid w:val="00667298"/>
    <w:rsid w:val="00671882"/>
    <w:rsid w:val="006734AC"/>
    <w:rsid w:val="006757AA"/>
    <w:rsid w:val="00675D91"/>
    <w:rsid w:val="00676215"/>
    <w:rsid w:val="0067732C"/>
    <w:rsid w:val="00677FC1"/>
    <w:rsid w:val="00681909"/>
    <w:rsid w:val="0068450A"/>
    <w:rsid w:val="006862E9"/>
    <w:rsid w:val="00686A67"/>
    <w:rsid w:val="00690017"/>
    <w:rsid w:val="0069138E"/>
    <w:rsid w:val="00694FFD"/>
    <w:rsid w:val="006971F5"/>
    <w:rsid w:val="00697369"/>
    <w:rsid w:val="00697CEF"/>
    <w:rsid w:val="006A073E"/>
    <w:rsid w:val="006A126B"/>
    <w:rsid w:val="006A174B"/>
    <w:rsid w:val="006A18E9"/>
    <w:rsid w:val="006A1FE5"/>
    <w:rsid w:val="006A2BF3"/>
    <w:rsid w:val="006A3143"/>
    <w:rsid w:val="006A7D26"/>
    <w:rsid w:val="006B1215"/>
    <w:rsid w:val="006B209F"/>
    <w:rsid w:val="006B2242"/>
    <w:rsid w:val="006B7821"/>
    <w:rsid w:val="006C20AB"/>
    <w:rsid w:val="006C4D7A"/>
    <w:rsid w:val="006C799A"/>
    <w:rsid w:val="006D0B97"/>
    <w:rsid w:val="006D0C9D"/>
    <w:rsid w:val="006D3106"/>
    <w:rsid w:val="006D368E"/>
    <w:rsid w:val="006D4226"/>
    <w:rsid w:val="006D43CF"/>
    <w:rsid w:val="006D4926"/>
    <w:rsid w:val="006D5025"/>
    <w:rsid w:val="006D5043"/>
    <w:rsid w:val="006D508E"/>
    <w:rsid w:val="006D5274"/>
    <w:rsid w:val="006D786F"/>
    <w:rsid w:val="006D78CB"/>
    <w:rsid w:val="006E022E"/>
    <w:rsid w:val="006E05B6"/>
    <w:rsid w:val="006E1B72"/>
    <w:rsid w:val="006E31D0"/>
    <w:rsid w:val="006E34C9"/>
    <w:rsid w:val="006E3F70"/>
    <w:rsid w:val="006E43D4"/>
    <w:rsid w:val="006E4EFD"/>
    <w:rsid w:val="006E5DB3"/>
    <w:rsid w:val="006E6C5A"/>
    <w:rsid w:val="006F0948"/>
    <w:rsid w:val="006F19E7"/>
    <w:rsid w:val="006F2B9C"/>
    <w:rsid w:val="006F353B"/>
    <w:rsid w:val="006F3811"/>
    <w:rsid w:val="006F4053"/>
    <w:rsid w:val="006F58D6"/>
    <w:rsid w:val="0070150E"/>
    <w:rsid w:val="00702C68"/>
    <w:rsid w:val="007062E0"/>
    <w:rsid w:val="0071145A"/>
    <w:rsid w:val="0071149D"/>
    <w:rsid w:val="00712201"/>
    <w:rsid w:val="007158B4"/>
    <w:rsid w:val="007161D8"/>
    <w:rsid w:val="00721915"/>
    <w:rsid w:val="0072394F"/>
    <w:rsid w:val="00724084"/>
    <w:rsid w:val="00724B25"/>
    <w:rsid w:val="00725B62"/>
    <w:rsid w:val="00726506"/>
    <w:rsid w:val="00726B84"/>
    <w:rsid w:val="00727FA1"/>
    <w:rsid w:val="0073078B"/>
    <w:rsid w:val="00730B30"/>
    <w:rsid w:val="00730D35"/>
    <w:rsid w:val="00731313"/>
    <w:rsid w:val="00731A01"/>
    <w:rsid w:val="007320D5"/>
    <w:rsid w:val="007338B9"/>
    <w:rsid w:val="007339EB"/>
    <w:rsid w:val="00733C46"/>
    <w:rsid w:val="00735CF5"/>
    <w:rsid w:val="007361A9"/>
    <w:rsid w:val="007417F2"/>
    <w:rsid w:val="00743CBB"/>
    <w:rsid w:val="00744ABE"/>
    <w:rsid w:val="00744CDE"/>
    <w:rsid w:val="007460BE"/>
    <w:rsid w:val="00747F5E"/>
    <w:rsid w:val="00747FF9"/>
    <w:rsid w:val="00751719"/>
    <w:rsid w:val="00751DE4"/>
    <w:rsid w:val="0075320D"/>
    <w:rsid w:val="00753C89"/>
    <w:rsid w:val="0075458C"/>
    <w:rsid w:val="00755564"/>
    <w:rsid w:val="007559ED"/>
    <w:rsid w:val="00755AE7"/>
    <w:rsid w:val="007604D6"/>
    <w:rsid w:val="00766B45"/>
    <w:rsid w:val="00766E04"/>
    <w:rsid w:val="0076700D"/>
    <w:rsid w:val="00772C5C"/>
    <w:rsid w:val="00773575"/>
    <w:rsid w:val="00773659"/>
    <w:rsid w:val="00773950"/>
    <w:rsid w:val="007745C9"/>
    <w:rsid w:val="00777FA2"/>
    <w:rsid w:val="00780246"/>
    <w:rsid w:val="00780F4D"/>
    <w:rsid w:val="00781D0C"/>
    <w:rsid w:val="007840D6"/>
    <w:rsid w:val="007844FD"/>
    <w:rsid w:val="00784663"/>
    <w:rsid w:val="00785BB4"/>
    <w:rsid w:val="0078766C"/>
    <w:rsid w:val="00790773"/>
    <w:rsid w:val="00790794"/>
    <w:rsid w:val="00791FA4"/>
    <w:rsid w:val="00794104"/>
    <w:rsid w:val="00794447"/>
    <w:rsid w:val="007957E2"/>
    <w:rsid w:val="007A23E4"/>
    <w:rsid w:val="007A2405"/>
    <w:rsid w:val="007A38CC"/>
    <w:rsid w:val="007A3BEB"/>
    <w:rsid w:val="007A3FA8"/>
    <w:rsid w:val="007A73B2"/>
    <w:rsid w:val="007B132D"/>
    <w:rsid w:val="007B1E92"/>
    <w:rsid w:val="007B2AE7"/>
    <w:rsid w:val="007B572E"/>
    <w:rsid w:val="007B61DE"/>
    <w:rsid w:val="007B6AF7"/>
    <w:rsid w:val="007B746E"/>
    <w:rsid w:val="007B777F"/>
    <w:rsid w:val="007C0CBE"/>
    <w:rsid w:val="007C1FEE"/>
    <w:rsid w:val="007C3FA5"/>
    <w:rsid w:val="007C49EC"/>
    <w:rsid w:val="007D229A"/>
    <w:rsid w:val="007D50BB"/>
    <w:rsid w:val="007D53A6"/>
    <w:rsid w:val="007D56BD"/>
    <w:rsid w:val="007D65DF"/>
    <w:rsid w:val="007E051E"/>
    <w:rsid w:val="007E079C"/>
    <w:rsid w:val="007E0FDE"/>
    <w:rsid w:val="007E1394"/>
    <w:rsid w:val="007E143B"/>
    <w:rsid w:val="007E243D"/>
    <w:rsid w:val="007E28DE"/>
    <w:rsid w:val="007E2A01"/>
    <w:rsid w:val="007E3029"/>
    <w:rsid w:val="007E38F0"/>
    <w:rsid w:val="007E3F1C"/>
    <w:rsid w:val="007E492C"/>
    <w:rsid w:val="007E6B02"/>
    <w:rsid w:val="007E70B5"/>
    <w:rsid w:val="007E7EF5"/>
    <w:rsid w:val="007F0295"/>
    <w:rsid w:val="007F03EA"/>
    <w:rsid w:val="007F1261"/>
    <w:rsid w:val="007F2984"/>
    <w:rsid w:val="007F4D1C"/>
    <w:rsid w:val="007F6E87"/>
    <w:rsid w:val="007F7212"/>
    <w:rsid w:val="007F7EDD"/>
    <w:rsid w:val="00800E07"/>
    <w:rsid w:val="00801334"/>
    <w:rsid w:val="00801409"/>
    <w:rsid w:val="00804991"/>
    <w:rsid w:val="00807EBE"/>
    <w:rsid w:val="0081026A"/>
    <w:rsid w:val="0081073E"/>
    <w:rsid w:val="00811814"/>
    <w:rsid w:val="00811850"/>
    <w:rsid w:val="00812DF1"/>
    <w:rsid w:val="00813013"/>
    <w:rsid w:val="00814E30"/>
    <w:rsid w:val="00815418"/>
    <w:rsid w:val="00815861"/>
    <w:rsid w:val="00815ADF"/>
    <w:rsid w:val="008216F3"/>
    <w:rsid w:val="00822990"/>
    <w:rsid w:val="00822C48"/>
    <w:rsid w:val="00822DAF"/>
    <w:rsid w:val="00822EB7"/>
    <w:rsid w:val="00824453"/>
    <w:rsid w:val="00824890"/>
    <w:rsid w:val="008262EE"/>
    <w:rsid w:val="00827499"/>
    <w:rsid w:val="00827681"/>
    <w:rsid w:val="00827B06"/>
    <w:rsid w:val="00827DC4"/>
    <w:rsid w:val="00831025"/>
    <w:rsid w:val="0083195A"/>
    <w:rsid w:val="00831C6E"/>
    <w:rsid w:val="00833D7B"/>
    <w:rsid w:val="0083428C"/>
    <w:rsid w:val="008374AF"/>
    <w:rsid w:val="00837A87"/>
    <w:rsid w:val="00837AEF"/>
    <w:rsid w:val="00837BA2"/>
    <w:rsid w:val="00841244"/>
    <w:rsid w:val="00842D74"/>
    <w:rsid w:val="00844EF5"/>
    <w:rsid w:val="008453B2"/>
    <w:rsid w:val="0084595B"/>
    <w:rsid w:val="008469DD"/>
    <w:rsid w:val="00847DDD"/>
    <w:rsid w:val="0085101B"/>
    <w:rsid w:val="00851988"/>
    <w:rsid w:val="00851998"/>
    <w:rsid w:val="008527D4"/>
    <w:rsid w:val="0085504F"/>
    <w:rsid w:val="0085570B"/>
    <w:rsid w:val="008564EE"/>
    <w:rsid w:val="008569E1"/>
    <w:rsid w:val="00856F86"/>
    <w:rsid w:val="00857BC4"/>
    <w:rsid w:val="00860B60"/>
    <w:rsid w:val="008611F3"/>
    <w:rsid w:val="008620CF"/>
    <w:rsid w:val="00862856"/>
    <w:rsid w:val="00862A70"/>
    <w:rsid w:val="00862CE6"/>
    <w:rsid w:val="00863577"/>
    <w:rsid w:val="00864102"/>
    <w:rsid w:val="00865CE4"/>
    <w:rsid w:val="00865D0B"/>
    <w:rsid w:val="00867740"/>
    <w:rsid w:val="00871E2B"/>
    <w:rsid w:val="00872B4D"/>
    <w:rsid w:val="00875E20"/>
    <w:rsid w:val="00876736"/>
    <w:rsid w:val="008829DF"/>
    <w:rsid w:val="008829E9"/>
    <w:rsid w:val="0088323A"/>
    <w:rsid w:val="00884C44"/>
    <w:rsid w:val="00886AD7"/>
    <w:rsid w:val="00886E5D"/>
    <w:rsid w:val="008872C1"/>
    <w:rsid w:val="00887A2B"/>
    <w:rsid w:val="008949CD"/>
    <w:rsid w:val="008963DB"/>
    <w:rsid w:val="0089652A"/>
    <w:rsid w:val="00896ACD"/>
    <w:rsid w:val="00896AD6"/>
    <w:rsid w:val="008A03C3"/>
    <w:rsid w:val="008A0CB8"/>
    <w:rsid w:val="008A5056"/>
    <w:rsid w:val="008A5733"/>
    <w:rsid w:val="008A6E90"/>
    <w:rsid w:val="008B0D35"/>
    <w:rsid w:val="008B21FE"/>
    <w:rsid w:val="008B3296"/>
    <w:rsid w:val="008B5A93"/>
    <w:rsid w:val="008B7AC0"/>
    <w:rsid w:val="008B7F64"/>
    <w:rsid w:val="008C08E1"/>
    <w:rsid w:val="008C097B"/>
    <w:rsid w:val="008C1D52"/>
    <w:rsid w:val="008C31E4"/>
    <w:rsid w:val="008C36E2"/>
    <w:rsid w:val="008C5F8E"/>
    <w:rsid w:val="008C6384"/>
    <w:rsid w:val="008C735C"/>
    <w:rsid w:val="008C7E6A"/>
    <w:rsid w:val="008D0224"/>
    <w:rsid w:val="008D02EB"/>
    <w:rsid w:val="008D2B0A"/>
    <w:rsid w:val="008D2C08"/>
    <w:rsid w:val="008D329D"/>
    <w:rsid w:val="008D3DB4"/>
    <w:rsid w:val="008D5275"/>
    <w:rsid w:val="008D538B"/>
    <w:rsid w:val="008D64B6"/>
    <w:rsid w:val="008D7A8A"/>
    <w:rsid w:val="008E1577"/>
    <w:rsid w:val="008E2A3A"/>
    <w:rsid w:val="008E39A2"/>
    <w:rsid w:val="008E3F35"/>
    <w:rsid w:val="008E54C7"/>
    <w:rsid w:val="008E5839"/>
    <w:rsid w:val="008E61AD"/>
    <w:rsid w:val="008E695A"/>
    <w:rsid w:val="008E7DD1"/>
    <w:rsid w:val="008F095D"/>
    <w:rsid w:val="008F11C2"/>
    <w:rsid w:val="008F248F"/>
    <w:rsid w:val="008F2F9F"/>
    <w:rsid w:val="008F6501"/>
    <w:rsid w:val="008F7EC9"/>
    <w:rsid w:val="008F7FF9"/>
    <w:rsid w:val="00903A3A"/>
    <w:rsid w:val="00903AFD"/>
    <w:rsid w:val="00903B26"/>
    <w:rsid w:val="00904E47"/>
    <w:rsid w:val="00905109"/>
    <w:rsid w:val="00905AB7"/>
    <w:rsid w:val="009066D5"/>
    <w:rsid w:val="00910DAF"/>
    <w:rsid w:val="009122EC"/>
    <w:rsid w:val="00913261"/>
    <w:rsid w:val="0091539D"/>
    <w:rsid w:val="00915BE8"/>
    <w:rsid w:val="00916753"/>
    <w:rsid w:val="00916C84"/>
    <w:rsid w:val="00924C54"/>
    <w:rsid w:val="00925F68"/>
    <w:rsid w:val="00925F98"/>
    <w:rsid w:val="00930F7C"/>
    <w:rsid w:val="00931F93"/>
    <w:rsid w:val="0093444A"/>
    <w:rsid w:val="0093769D"/>
    <w:rsid w:val="00941180"/>
    <w:rsid w:val="009444C6"/>
    <w:rsid w:val="009458A8"/>
    <w:rsid w:val="00945B94"/>
    <w:rsid w:val="00946327"/>
    <w:rsid w:val="00946700"/>
    <w:rsid w:val="00951975"/>
    <w:rsid w:val="009522F3"/>
    <w:rsid w:val="00952310"/>
    <w:rsid w:val="0095238E"/>
    <w:rsid w:val="0095606D"/>
    <w:rsid w:val="009579C8"/>
    <w:rsid w:val="00962788"/>
    <w:rsid w:val="009629C6"/>
    <w:rsid w:val="00962D86"/>
    <w:rsid w:val="00963B0B"/>
    <w:rsid w:val="00967DDD"/>
    <w:rsid w:val="00970E3F"/>
    <w:rsid w:val="00971323"/>
    <w:rsid w:val="0097151F"/>
    <w:rsid w:val="00973757"/>
    <w:rsid w:val="00975C03"/>
    <w:rsid w:val="009763ED"/>
    <w:rsid w:val="00976F4C"/>
    <w:rsid w:val="00982244"/>
    <w:rsid w:val="009827E1"/>
    <w:rsid w:val="0098298E"/>
    <w:rsid w:val="009831E6"/>
    <w:rsid w:val="009845C3"/>
    <w:rsid w:val="00986D9A"/>
    <w:rsid w:val="00987AC7"/>
    <w:rsid w:val="00990B49"/>
    <w:rsid w:val="009930A5"/>
    <w:rsid w:val="0099373F"/>
    <w:rsid w:val="00995C18"/>
    <w:rsid w:val="00996BF2"/>
    <w:rsid w:val="0099728A"/>
    <w:rsid w:val="009A0F9F"/>
    <w:rsid w:val="009A3202"/>
    <w:rsid w:val="009A38A9"/>
    <w:rsid w:val="009A3BAB"/>
    <w:rsid w:val="009A4852"/>
    <w:rsid w:val="009A4C8B"/>
    <w:rsid w:val="009A51F2"/>
    <w:rsid w:val="009A68F9"/>
    <w:rsid w:val="009A6DE5"/>
    <w:rsid w:val="009B2942"/>
    <w:rsid w:val="009B384C"/>
    <w:rsid w:val="009B3C00"/>
    <w:rsid w:val="009B3F6A"/>
    <w:rsid w:val="009B589E"/>
    <w:rsid w:val="009B727E"/>
    <w:rsid w:val="009C1E55"/>
    <w:rsid w:val="009C375D"/>
    <w:rsid w:val="009C45F7"/>
    <w:rsid w:val="009C4B9E"/>
    <w:rsid w:val="009C5874"/>
    <w:rsid w:val="009C7E2B"/>
    <w:rsid w:val="009D00F8"/>
    <w:rsid w:val="009D01BF"/>
    <w:rsid w:val="009D53E3"/>
    <w:rsid w:val="009D5906"/>
    <w:rsid w:val="009E23EE"/>
    <w:rsid w:val="009E2FAF"/>
    <w:rsid w:val="009E443C"/>
    <w:rsid w:val="009E461C"/>
    <w:rsid w:val="009E55B9"/>
    <w:rsid w:val="009E5938"/>
    <w:rsid w:val="009E5C57"/>
    <w:rsid w:val="009E6CC5"/>
    <w:rsid w:val="009E77F3"/>
    <w:rsid w:val="009E7AED"/>
    <w:rsid w:val="009F004E"/>
    <w:rsid w:val="009F1B0A"/>
    <w:rsid w:val="009F2F68"/>
    <w:rsid w:val="009F40BA"/>
    <w:rsid w:val="009F52C0"/>
    <w:rsid w:val="009F60E8"/>
    <w:rsid w:val="009F699B"/>
    <w:rsid w:val="00A00C90"/>
    <w:rsid w:val="00A01298"/>
    <w:rsid w:val="00A01B16"/>
    <w:rsid w:val="00A04049"/>
    <w:rsid w:val="00A049E7"/>
    <w:rsid w:val="00A04C1D"/>
    <w:rsid w:val="00A04D6E"/>
    <w:rsid w:val="00A05B8E"/>
    <w:rsid w:val="00A07333"/>
    <w:rsid w:val="00A07691"/>
    <w:rsid w:val="00A10B57"/>
    <w:rsid w:val="00A10D30"/>
    <w:rsid w:val="00A11600"/>
    <w:rsid w:val="00A15013"/>
    <w:rsid w:val="00A206E1"/>
    <w:rsid w:val="00A21020"/>
    <w:rsid w:val="00A21EDA"/>
    <w:rsid w:val="00A22F59"/>
    <w:rsid w:val="00A23738"/>
    <w:rsid w:val="00A2425D"/>
    <w:rsid w:val="00A2549D"/>
    <w:rsid w:val="00A26210"/>
    <w:rsid w:val="00A3203A"/>
    <w:rsid w:val="00A32295"/>
    <w:rsid w:val="00A33172"/>
    <w:rsid w:val="00A37A61"/>
    <w:rsid w:val="00A416A7"/>
    <w:rsid w:val="00A42FEC"/>
    <w:rsid w:val="00A4311F"/>
    <w:rsid w:val="00A45448"/>
    <w:rsid w:val="00A479EE"/>
    <w:rsid w:val="00A51E95"/>
    <w:rsid w:val="00A52DE0"/>
    <w:rsid w:val="00A53C51"/>
    <w:rsid w:val="00A5528B"/>
    <w:rsid w:val="00A55369"/>
    <w:rsid w:val="00A55723"/>
    <w:rsid w:val="00A5714E"/>
    <w:rsid w:val="00A6039F"/>
    <w:rsid w:val="00A6251F"/>
    <w:rsid w:val="00A62C86"/>
    <w:rsid w:val="00A649A9"/>
    <w:rsid w:val="00A6504F"/>
    <w:rsid w:val="00A654A1"/>
    <w:rsid w:val="00A6575F"/>
    <w:rsid w:val="00A66301"/>
    <w:rsid w:val="00A66AD0"/>
    <w:rsid w:val="00A67A59"/>
    <w:rsid w:val="00A73FAE"/>
    <w:rsid w:val="00A746A7"/>
    <w:rsid w:val="00A75FD0"/>
    <w:rsid w:val="00A76B43"/>
    <w:rsid w:val="00A76FEE"/>
    <w:rsid w:val="00A77CF5"/>
    <w:rsid w:val="00A77F41"/>
    <w:rsid w:val="00A806E6"/>
    <w:rsid w:val="00A80A6F"/>
    <w:rsid w:val="00A80D19"/>
    <w:rsid w:val="00A867CE"/>
    <w:rsid w:val="00A91A8B"/>
    <w:rsid w:val="00A922D0"/>
    <w:rsid w:val="00A9239E"/>
    <w:rsid w:val="00A9673C"/>
    <w:rsid w:val="00A97B52"/>
    <w:rsid w:val="00AA3811"/>
    <w:rsid w:val="00AA38BA"/>
    <w:rsid w:val="00AA65F0"/>
    <w:rsid w:val="00AB1022"/>
    <w:rsid w:val="00AB3836"/>
    <w:rsid w:val="00AB38E9"/>
    <w:rsid w:val="00AB3D73"/>
    <w:rsid w:val="00AB5458"/>
    <w:rsid w:val="00AB7EF7"/>
    <w:rsid w:val="00AC0CE3"/>
    <w:rsid w:val="00AC326E"/>
    <w:rsid w:val="00AC3B51"/>
    <w:rsid w:val="00AC3FE4"/>
    <w:rsid w:val="00AC47ED"/>
    <w:rsid w:val="00AC5243"/>
    <w:rsid w:val="00AC6116"/>
    <w:rsid w:val="00AC6E18"/>
    <w:rsid w:val="00AC71D2"/>
    <w:rsid w:val="00AD12D4"/>
    <w:rsid w:val="00AD3D31"/>
    <w:rsid w:val="00AD3ED2"/>
    <w:rsid w:val="00AE0EFF"/>
    <w:rsid w:val="00AE1168"/>
    <w:rsid w:val="00AE3897"/>
    <w:rsid w:val="00AE3B8F"/>
    <w:rsid w:val="00AE4515"/>
    <w:rsid w:val="00AE6851"/>
    <w:rsid w:val="00AF0263"/>
    <w:rsid w:val="00AF096B"/>
    <w:rsid w:val="00AF4A9B"/>
    <w:rsid w:val="00AF4D19"/>
    <w:rsid w:val="00AF4DF0"/>
    <w:rsid w:val="00AF5D65"/>
    <w:rsid w:val="00AF5DAD"/>
    <w:rsid w:val="00B0064E"/>
    <w:rsid w:val="00B01FFD"/>
    <w:rsid w:val="00B05E96"/>
    <w:rsid w:val="00B07DA7"/>
    <w:rsid w:val="00B138FA"/>
    <w:rsid w:val="00B13BB7"/>
    <w:rsid w:val="00B145E4"/>
    <w:rsid w:val="00B14913"/>
    <w:rsid w:val="00B14CF4"/>
    <w:rsid w:val="00B1528E"/>
    <w:rsid w:val="00B159E9"/>
    <w:rsid w:val="00B17D1F"/>
    <w:rsid w:val="00B20923"/>
    <w:rsid w:val="00B21322"/>
    <w:rsid w:val="00B2163A"/>
    <w:rsid w:val="00B21C6A"/>
    <w:rsid w:val="00B222CE"/>
    <w:rsid w:val="00B22781"/>
    <w:rsid w:val="00B23229"/>
    <w:rsid w:val="00B24874"/>
    <w:rsid w:val="00B262BF"/>
    <w:rsid w:val="00B30731"/>
    <w:rsid w:val="00B30960"/>
    <w:rsid w:val="00B30A4C"/>
    <w:rsid w:val="00B311A6"/>
    <w:rsid w:val="00B32C35"/>
    <w:rsid w:val="00B346FC"/>
    <w:rsid w:val="00B35579"/>
    <w:rsid w:val="00B35D0F"/>
    <w:rsid w:val="00B36274"/>
    <w:rsid w:val="00B363E4"/>
    <w:rsid w:val="00B37527"/>
    <w:rsid w:val="00B43104"/>
    <w:rsid w:val="00B45725"/>
    <w:rsid w:val="00B465A8"/>
    <w:rsid w:val="00B46FC6"/>
    <w:rsid w:val="00B47C7C"/>
    <w:rsid w:val="00B5111F"/>
    <w:rsid w:val="00B52107"/>
    <w:rsid w:val="00B539E3"/>
    <w:rsid w:val="00B53A6E"/>
    <w:rsid w:val="00B55438"/>
    <w:rsid w:val="00B56E4E"/>
    <w:rsid w:val="00B578D8"/>
    <w:rsid w:val="00B57CFC"/>
    <w:rsid w:val="00B603BC"/>
    <w:rsid w:val="00B6251E"/>
    <w:rsid w:val="00B628AD"/>
    <w:rsid w:val="00B632E7"/>
    <w:rsid w:val="00B6382A"/>
    <w:rsid w:val="00B639A2"/>
    <w:rsid w:val="00B64782"/>
    <w:rsid w:val="00B6514C"/>
    <w:rsid w:val="00B654F6"/>
    <w:rsid w:val="00B65D3C"/>
    <w:rsid w:val="00B67F5D"/>
    <w:rsid w:val="00B73319"/>
    <w:rsid w:val="00B744B5"/>
    <w:rsid w:val="00B74A5D"/>
    <w:rsid w:val="00B77051"/>
    <w:rsid w:val="00B80D38"/>
    <w:rsid w:val="00B82AA3"/>
    <w:rsid w:val="00B82FDB"/>
    <w:rsid w:val="00B8327C"/>
    <w:rsid w:val="00B851CC"/>
    <w:rsid w:val="00B854FA"/>
    <w:rsid w:val="00B8607D"/>
    <w:rsid w:val="00B86321"/>
    <w:rsid w:val="00B869B6"/>
    <w:rsid w:val="00B93805"/>
    <w:rsid w:val="00B94488"/>
    <w:rsid w:val="00B94B38"/>
    <w:rsid w:val="00B94F33"/>
    <w:rsid w:val="00B96C5F"/>
    <w:rsid w:val="00B97F45"/>
    <w:rsid w:val="00BA1230"/>
    <w:rsid w:val="00BA5515"/>
    <w:rsid w:val="00BA56C9"/>
    <w:rsid w:val="00BA5E7E"/>
    <w:rsid w:val="00BA7F21"/>
    <w:rsid w:val="00BB0DB3"/>
    <w:rsid w:val="00BB1126"/>
    <w:rsid w:val="00BB13BC"/>
    <w:rsid w:val="00BB1DF5"/>
    <w:rsid w:val="00BB2254"/>
    <w:rsid w:val="00BB2726"/>
    <w:rsid w:val="00BB2804"/>
    <w:rsid w:val="00BB31A4"/>
    <w:rsid w:val="00BB3E27"/>
    <w:rsid w:val="00BB472E"/>
    <w:rsid w:val="00BB49D4"/>
    <w:rsid w:val="00BB4BB7"/>
    <w:rsid w:val="00BB637D"/>
    <w:rsid w:val="00BB785A"/>
    <w:rsid w:val="00BB7A02"/>
    <w:rsid w:val="00BC3E3D"/>
    <w:rsid w:val="00BC47ED"/>
    <w:rsid w:val="00BC533A"/>
    <w:rsid w:val="00BC595E"/>
    <w:rsid w:val="00BC6BF4"/>
    <w:rsid w:val="00BC7B02"/>
    <w:rsid w:val="00BD01C9"/>
    <w:rsid w:val="00BD36A8"/>
    <w:rsid w:val="00BD5CA8"/>
    <w:rsid w:val="00BD5EAB"/>
    <w:rsid w:val="00BD691B"/>
    <w:rsid w:val="00BD79D8"/>
    <w:rsid w:val="00BE04D0"/>
    <w:rsid w:val="00BE09A2"/>
    <w:rsid w:val="00BE2341"/>
    <w:rsid w:val="00BE4A20"/>
    <w:rsid w:val="00BE4D85"/>
    <w:rsid w:val="00BE5207"/>
    <w:rsid w:val="00BE58A6"/>
    <w:rsid w:val="00BE6C4A"/>
    <w:rsid w:val="00BE7173"/>
    <w:rsid w:val="00BE7EF7"/>
    <w:rsid w:val="00BE7F65"/>
    <w:rsid w:val="00BF093F"/>
    <w:rsid w:val="00BF1EF7"/>
    <w:rsid w:val="00BF2085"/>
    <w:rsid w:val="00BF2A66"/>
    <w:rsid w:val="00BF35F9"/>
    <w:rsid w:val="00BF38D3"/>
    <w:rsid w:val="00BF3F24"/>
    <w:rsid w:val="00BF6AB1"/>
    <w:rsid w:val="00BF6D97"/>
    <w:rsid w:val="00BF75BC"/>
    <w:rsid w:val="00BF789E"/>
    <w:rsid w:val="00C02924"/>
    <w:rsid w:val="00C02BFC"/>
    <w:rsid w:val="00C04B0C"/>
    <w:rsid w:val="00C04E35"/>
    <w:rsid w:val="00C051E4"/>
    <w:rsid w:val="00C058BB"/>
    <w:rsid w:val="00C060DE"/>
    <w:rsid w:val="00C07121"/>
    <w:rsid w:val="00C1203D"/>
    <w:rsid w:val="00C12963"/>
    <w:rsid w:val="00C13A64"/>
    <w:rsid w:val="00C13CB0"/>
    <w:rsid w:val="00C13F58"/>
    <w:rsid w:val="00C15D74"/>
    <w:rsid w:val="00C16724"/>
    <w:rsid w:val="00C178DB"/>
    <w:rsid w:val="00C17F97"/>
    <w:rsid w:val="00C20120"/>
    <w:rsid w:val="00C24FC2"/>
    <w:rsid w:val="00C25831"/>
    <w:rsid w:val="00C27B68"/>
    <w:rsid w:val="00C27B90"/>
    <w:rsid w:val="00C31D9C"/>
    <w:rsid w:val="00C3316F"/>
    <w:rsid w:val="00C33F97"/>
    <w:rsid w:val="00C344CC"/>
    <w:rsid w:val="00C350BE"/>
    <w:rsid w:val="00C35F04"/>
    <w:rsid w:val="00C362D9"/>
    <w:rsid w:val="00C362FE"/>
    <w:rsid w:val="00C37691"/>
    <w:rsid w:val="00C41474"/>
    <w:rsid w:val="00C42381"/>
    <w:rsid w:val="00C43A49"/>
    <w:rsid w:val="00C43D5F"/>
    <w:rsid w:val="00C43F2D"/>
    <w:rsid w:val="00C4436B"/>
    <w:rsid w:val="00C4508F"/>
    <w:rsid w:val="00C465D4"/>
    <w:rsid w:val="00C46FCD"/>
    <w:rsid w:val="00C5267C"/>
    <w:rsid w:val="00C53911"/>
    <w:rsid w:val="00C53CDC"/>
    <w:rsid w:val="00C547AA"/>
    <w:rsid w:val="00C5580D"/>
    <w:rsid w:val="00C55912"/>
    <w:rsid w:val="00C55C40"/>
    <w:rsid w:val="00C6042B"/>
    <w:rsid w:val="00C607A5"/>
    <w:rsid w:val="00C60C75"/>
    <w:rsid w:val="00C62AEE"/>
    <w:rsid w:val="00C63945"/>
    <w:rsid w:val="00C66631"/>
    <w:rsid w:val="00C67179"/>
    <w:rsid w:val="00C671F2"/>
    <w:rsid w:val="00C722A4"/>
    <w:rsid w:val="00C72861"/>
    <w:rsid w:val="00C75EFF"/>
    <w:rsid w:val="00C7608F"/>
    <w:rsid w:val="00C768E0"/>
    <w:rsid w:val="00C81044"/>
    <w:rsid w:val="00C81C73"/>
    <w:rsid w:val="00C8243E"/>
    <w:rsid w:val="00C83452"/>
    <w:rsid w:val="00C83D49"/>
    <w:rsid w:val="00C85923"/>
    <w:rsid w:val="00C86603"/>
    <w:rsid w:val="00C875D9"/>
    <w:rsid w:val="00C9023D"/>
    <w:rsid w:val="00C93154"/>
    <w:rsid w:val="00C94F82"/>
    <w:rsid w:val="00C965EA"/>
    <w:rsid w:val="00C96A13"/>
    <w:rsid w:val="00CA1024"/>
    <w:rsid w:val="00CA3003"/>
    <w:rsid w:val="00CA497D"/>
    <w:rsid w:val="00CA6327"/>
    <w:rsid w:val="00CA6757"/>
    <w:rsid w:val="00CA6841"/>
    <w:rsid w:val="00CA6ACA"/>
    <w:rsid w:val="00CA6C5D"/>
    <w:rsid w:val="00CA7F99"/>
    <w:rsid w:val="00CB0161"/>
    <w:rsid w:val="00CB0B88"/>
    <w:rsid w:val="00CB1B52"/>
    <w:rsid w:val="00CB3DCA"/>
    <w:rsid w:val="00CB3DD8"/>
    <w:rsid w:val="00CB7292"/>
    <w:rsid w:val="00CC0303"/>
    <w:rsid w:val="00CC09E0"/>
    <w:rsid w:val="00CC14D4"/>
    <w:rsid w:val="00CC256C"/>
    <w:rsid w:val="00CC37D5"/>
    <w:rsid w:val="00CC5063"/>
    <w:rsid w:val="00CD1817"/>
    <w:rsid w:val="00CD2D09"/>
    <w:rsid w:val="00CD3A8E"/>
    <w:rsid w:val="00CD52CA"/>
    <w:rsid w:val="00CE128A"/>
    <w:rsid w:val="00CE2069"/>
    <w:rsid w:val="00CE2767"/>
    <w:rsid w:val="00CE301D"/>
    <w:rsid w:val="00CE364B"/>
    <w:rsid w:val="00CE4675"/>
    <w:rsid w:val="00CE589B"/>
    <w:rsid w:val="00CE6FF9"/>
    <w:rsid w:val="00CE767C"/>
    <w:rsid w:val="00CF00BF"/>
    <w:rsid w:val="00CF3C8C"/>
    <w:rsid w:val="00CF4220"/>
    <w:rsid w:val="00CF66EA"/>
    <w:rsid w:val="00D01DC5"/>
    <w:rsid w:val="00D0209C"/>
    <w:rsid w:val="00D020A2"/>
    <w:rsid w:val="00D0325B"/>
    <w:rsid w:val="00D04348"/>
    <w:rsid w:val="00D0524F"/>
    <w:rsid w:val="00D070FB"/>
    <w:rsid w:val="00D07699"/>
    <w:rsid w:val="00D109AC"/>
    <w:rsid w:val="00D10F5D"/>
    <w:rsid w:val="00D111A5"/>
    <w:rsid w:val="00D11391"/>
    <w:rsid w:val="00D1246E"/>
    <w:rsid w:val="00D12C87"/>
    <w:rsid w:val="00D12ED6"/>
    <w:rsid w:val="00D140D3"/>
    <w:rsid w:val="00D15AD5"/>
    <w:rsid w:val="00D16340"/>
    <w:rsid w:val="00D164B5"/>
    <w:rsid w:val="00D17E0D"/>
    <w:rsid w:val="00D20561"/>
    <w:rsid w:val="00D214F4"/>
    <w:rsid w:val="00D21C08"/>
    <w:rsid w:val="00D22EC9"/>
    <w:rsid w:val="00D24AB2"/>
    <w:rsid w:val="00D24CE6"/>
    <w:rsid w:val="00D25B09"/>
    <w:rsid w:val="00D25CCB"/>
    <w:rsid w:val="00D25DD1"/>
    <w:rsid w:val="00D27134"/>
    <w:rsid w:val="00D2754C"/>
    <w:rsid w:val="00D3072A"/>
    <w:rsid w:val="00D318C7"/>
    <w:rsid w:val="00D31BDA"/>
    <w:rsid w:val="00D33B40"/>
    <w:rsid w:val="00D341AA"/>
    <w:rsid w:val="00D34435"/>
    <w:rsid w:val="00D34676"/>
    <w:rsid w:val="00D346FF"/>
    <w:rsid w:val="00D35640"/>
    <w:rsid w:val="00D36144"/>
    <w:rsid w:val="00D4053E"/>
    <w:rsid w:val="00D4097D"/>
    <w:rsid w:val="00D446EB"/>
    <w:rsid w:val="00D452DE"/>
    <w:rsid w:val="00D4605D"/>
    <w:rsid w:val="00D52213"/>
    <w:rsid w:val="00D523BA"/>
    <w:rsid w:val="00D52945"/>
    <w:rsid w:val="00D533DD"/>
    <w:rsid w:val="00D53439"/>
    <w:rsid w:val="00D560E4"/>
    <w:rsid w:val="00D5763F"/>
    <w:rsid w:val="00D60B33"/>
    <w:rsid w:val="00D61117"/>
    <w:rsid w:val="00D612A4"/>
    <w:rsid w:val="00D6358B"/>
    <w:rsid w:val="00D64483"/>
    <w:rsid w:val="00D648FF"/>
    <w:rsid w:val="00D6496E"/>
    <w:rsid w:val="00D64FC9"/>
    <w:rsid w:val="00D66F6A"/>
    <w:rsid w:val="00D70DC8"/>
    <w:rsid w:val="00D71147"/>
    <w:rsid w:val="00D71C67"/>
    <w:rsid w:val="00D71D85"/>
    <w:rsid w:val="00D72036"/>
    <w:rsid w:val="00D72CD6"/>
    <w:rsid w:val="00D75430"/>
    <w:rsid w:val="00D75D57"/>
    <w:rsid w:val="00D7637B"/>
    <w:rsid w:val="00D76C78"/>
    <w:rsid w:val="00D814CA"/>
    <w:rsid w:val="00D82EFB"/>
    <w:rsid w:val="00D84AB8"/>
    <w:rsid w:val="00D85080"/>
    <w:rsid w:val="00D866AB"/>
    <w:rsid w:val="00D90040"/>
    <w:rsid w:val="00D90D8F"/>
    <w:rsid w:val="00D91E34"/>
    <w:rsid w:val="00D92CE8"/>
    <w:rsid w:val="00D92D69"/>
    <w:rsid w:val="00D94D09"/>
    <w:rsid w:val="00D96268"/>
    <w:rsid w:val="00D96D57"/>
    <w:rsid w:val="00D97AE5"/>
    <w:rsid w:val="00DA0351"/>
    <w:rsid w:val="00DA10D4"/>
    <w:rsid w:val="00DA1741"/>
    <w:rsid w:val="00DA1BF8"/>
    <w:rsid w:val="00DA46A4"/>
    <w:rsid w:val="00DA4FB0"/>
    <w:rsid w:val="00DA547F"/>
    <w:rsid w:val="00DB017A"/>
    <w:rsid w:val="00DB0327"/>
    <w:rsid w:val="00DB1971"/>
    <w:rsid w:val="00DB1FAF"/>
    <w:rsid w:val="00DB2CA7"/>
    <w:rsid w:val="00DB2D58"/>
    <w:rsid w:val="00DB3695"/>
    <w:rsid w:val="00DB4399"/>
    <w:rsid w:val="00DB473E"/>
    <w:rsid w:val="00DB4AF5"/>
    <w:rsid w:val="00DB5A8F"/>
    <w:rsid w:val="00DB6B2A"/>
    <w:rsid w:val="00DB6DFE"/>
    <w:rsid w:val="00DB71CF"/>
    <w:rsid w:val="00DB76D3"/>
    <w:rsid w:val="00DC00A9"/>
    <w:rsid w:val="00DC0D02"/>
    <w:rsid w:val="00DC1ADD"/>
    <w:rsid w:val="00DC2A55"/>
    <w:rsid w:val="00DC32E4"/>
    <w:rsid w:val="00DC601A"/>
    <w:rsid w:val="00DC6205"/>
    <w:rsid w:val="00DC7527"/>
    <w:rsid w:val="00DD3C07"/>
    <w:rsid w:val="00DD5A06"/>
    <w:rsid w:val="00DD6F0C"/>
    <w:rsid w:val="00DD7E26"/>
    <w:rsid w:val="00DE0566"/>
    <w:rsid w:val="00DE0A44"/>
    <w:rsid w:val="00DE1346"/>
    <w:rsid w:val="00DE1AFB"/>
    <w:rsid w:val="00DE23D1"/>
    <w:rsid w:val="00DE2DD7"/>
    <w:rsid w:val="00DE30C8"/>
    <w:rsid w:val="00DE3A81"/>
    <w:rsid w:val="00DE4D69"/>
    <w:rsid w:val="00DE50D0"/>
    <w:rsid w:val="00DE5E24"/>
    <w:rsid w:val="00DE6B55"/>
    <w:rsid w:val="00DE788F"/>
    <w:rsid w:val="00DF0971"/>
    <w:rsid w:val="00DF10D5"/>
    <w:rsid w:val="00DF11D3"/>
    <w:rsid w:val="00DF1528"/>
    <w:rsid w:val="00DF1E32"/>
    <w:rsid w:val="00DF435E"/>
    <w:rsid w:val="00DF55AB"/>
    <w:rsid w:val="00E00785"/>
    <w:rsid w:val="00E00D9C"/>
    <w:rsid w:val="00E01AAC"/>
    <w:rsid w:val="00E02B07"/>
    <w:rsid w:val="00E04837"/>
    <w:rsid w:val="00E06859"/>
    <w:rsid w:val="00E06AFD"/>
    <w:rsid w:val="00E107E4"/>
    <w:rsid w:val="00E1387A"/>
    <w:rsid w:val="00E139BD"/>
    <w:rsid w:val="00E14E7D"/>
    <w:rsid w:val="00E15856"/>
    <w:rsid w:val="00E15F33"/>
    <w:rsid w:val="00E160CF"/>
    <w:rsid w:val="00E1635A"/>
    <w:rsid w:val="00E169D5"/>
    <w:rsid w:val="00E17230"/>
    <w:rsid w:val="00E17541"/>
    <w:rsid w:val="00E17FC0"/>
    <w:rsid w:val="00E233EF"/>
    <w:rsid w:val="00E2433C"/>
    <w:rsid w:val="00E2797B"/>
    <w:rsid w:val="00E27B1D"/>
    <w:rsid w:val="00E27FC1"/>
    <w:rsid w:val="00E30E85"/>
    <w:rsid w:val="00E31362"/>
    <w:rsid w:val="00E31D5D"/>
    <w:rsid w:val="00E32300"/>
    <w:rsid w:val="00E33954"/>
    <w:rsid w:val="00E34B75"/>
    <w:rsid w:val="00E34C8A"/>
    <w:rsid w:val="00E37206"/>
    <w:rsid w:val="00E372FB"/>
    <w:rsid w:val="00E4044D"/>
    <w:rsid w:val="00E4217C"/>
    <w:rsid w:val="00E42559"/>
    <w:rsid w:val="00E42FF2"/>
    <w:rsid w:val="00E449DB"/>
    <w:rsid w:val="00E44D1A"/>
    <w:rsid w:val="00E45103"/>
    <w:rsid w:val="00E501CA"/>
    <w:rsid w:val="00E508D7"/>
    <w:rsid w:val="00E51A6E"/>
    <w:rsid w:val="00E52687"/>
    <w:rsid w:val="00E526D1"/>
    <w:rsid w:val="00E53089"/>
    <w:rsid w:val="00E541A3"/>
    <w:rsid w:val="00E5515F"/>
    <w:rsid w:val="00E56A66"/>
    <w:rsid w:val="00E57941"/>
    <w:rsid w:val="00E606F2"/>
    <w:rsid w:val="00E610B3"/>
    <w:rsid w:val="00E6192C"/>
    <w:rsid w:val="00E631F7"/>
    <w:rsid w:val="00E64E7D"/>
    <w:rsid w:val="00E66602"/>
    <w:rsid w:val="00E67287"/>
    <w:rsid w:val="00E74A2A"/>
    <w:rsid w:val="00E74E8A"/>
    <w:rsid w:val="00E755AF"/>
    <w:rsid w:val="00E7690F"/>
    <w:rsid w:val="00E76AF4"/>
    <w:rsid w:val="00E804CF"/>
    <w:rsid w:val="00E80BC0"/>
    <w:rsid w:val="00E82865"/>
    <w:rsid w:val="00E82B34"/>
    <w:rsid w:val="00E83036"/>
    <w:rsid w:val="00E849CA"/>
    <w:rsid w:val="00E84CC6"/>
    <w:rsid w:val="00E84F08"/>
    <w:rsid w:val="00E906CD"/>
    <w:rsid w:val="00E9072B"/>
    <w:rsid w:val="00E90D76"/>
    <w:rsid w:val="00E90DE8"/>
    <w:rsid w:val="00E90F6B"/>
    <w:rsid w:val="00E91137"/>
    <w:rsid w:val="00E92164"/>
    <w:rsid w:val="00E92DB3"/>
    <w:rsid w:val="00E9478F"/>
    <w:rsid w:val="00E94899"/>
    <w:rsid w:val="00E9492C"/>
    <w:rsid w:val="00E94B90"/>
    <w:rsid w:val="00EA1994"/>
    <w:rsid w:val="00EA1E5F"/>
    <w:rsid w:val="00EA23F7"/>
    <w:rsid w:val="00EA2EF6"/>
    <w:rsid w:val="00EA3DD4"/>
    <w:rsid w:val="00EA4432"/>
    <w:rsid w:val="00EA497E"/>
    <w:rsid w:val="00EA5B3F"/>
    <w:rsid w:val="00EA5FE7"/>
    <w:rsid w:val="00EA6507"/>
    <w:rsid w:val="00EB0601"/>
    <w:rsid w:val="00EB1B22"/>
    <w:rsid w:val="00EB30EB"/>
    <w:rsid w:val="00EB3201"/>
    <w:rsid w:val="00EB37D2"/>
    <w:rsid w:val="00EB4822"/>
    <w:rsid w:val="00EB5AB1"/>
    <w:rsid w:val="00EB5B71"/>
    <w:rsid w:val="00EB5BA0"/>
    <w:rsid w:val="00EC3502"/>
    <w:rsid w:val="00EC4D25"/>
    <w:rsid w:val="00EC6EB6"/>
    <w:rsid w:val="00EC73F9"/>
    <w:rsid w:val="00EC7AD7"/>
    <w:rsid w:val="00ED0732"/>
    <w:rsid w:val="00ED0844"/>
    <w:rsid w:val="00ED09EC"/>
    <w:rsid w:val="00ED1022"/>
    <w:rsid w:val="00ED300F"/>
    <w:rsid w:val="00ED34DE"/>
    <w:rsid w:val="00ED5BEC"/>
    <w:rsid w:val="00EE090A"/>
    <w:rsid w:val="00EE0E26"/>
    <w:rsid w:val="00EE3AA3"/>
    <w:rsid w:val="00EE4028"/>
    <w:rsid w:val="00EE423A"/>
    <w:rsid w:val="00EE602A"/>
    <w:rsid w:val="00EE744E"/>
    <w:rsid w:val="00EF0B04"/>
    <w:rsid w:val="00EF4252"/>
    <w:rsid w:val="00EF478A"/>
    <w:rsid w:val="00EF5260"/>
    <w:rsid w:val="00EF5738"/>
    <w:rsid w:val="00EF67EA"/>
    <w:rsid w:val="00EF6C4B"/>
    <w:rsid w:val="00EF6F99"/>
    <w:rsid w:val="00EF7B12"/>
    <w:rsid w:val="00F01A08"/>
    <w:rsid w:val="00F020AA"/>
    <w:rsid w:val="00F02FD5"/>
    <w:rsid w:val="00F0338F"/>
    <w:rsid w:val="00F03B07"/>
    <w:rsid w:val="00F059B8"/>
    <w:rsid w:val="00F0712B"/>
    <w:rsid w:val="00F07310"/>
    <w:rsid w:val="00F075D5"/>
    <w:rsid w:val="00F07E90"/>
    <w:rsid w:val="00F10444"/>
    <w:rsid w:val="00F13678"/>
    <w:rsid w:val="00F14927"/>
    <w:rsid w:val="00F15CB3"/>
    <w:rsid w:val="00F163D1"/>
    <w:rsid w:val="00F175A0"/>
    <w:rsid w:val="00F17A70"/>
    <w:rsid w:val="00F206B5"/>
    <w:rsid w:val="00F221A7"/>
    <w:rsid w:val="00F22952"/>
    <w:rsid w:val="00F24AB5"/>
    <w:rsid w:val="00F2572D"/>
    <w:rsid w:val="00F30DD2"/>
    <w:rsid w:val="00F30FEB"/>
    <w:rsid w:val="00F31255"/>
    <w:rsid w:val="00F32406"/>
    <w:rsid w:val="00F329C5"/>
    <w:rsid w:val="00F32B07"/>
    <w:rsid w:val="00F331CD"/>
    <w:rsid w:val="00F33DE5"/>
    <w:rsid w:val="00F352C5"/>
    <w:rsid w:val="00F364F4"/>
    <w:rsid w:val="00F37516"/>
    <w:rsid w:val="00F402F0"/>
    <w:rsid w:val="00F408AE"/>
    <w:rsid w:val="00F41B11"/>
    <w:rsid w:val="00F43FB8"/>
    <w:rsid w:val="00F440A9"/>
    <w:rsid w:val="00F46107"/>
    <w:rsid w:val="00F502C1"/>
    <w:rsid w:val="00F5052C"/>
    <w:rsid w:val="00F505A9"/>
    <w:rsid w:val="00F50B75"/>
    <w:rsid w:val="00F53B91"/>
    <w:rsid w:val="00F53D1A"/>
    <w:rsid w:val="00F54488"/>
    <w:rsid w:val="00F54617"/>
    <w:rsid w:val="00F54A72"/>
    <w:rsid w:val="00F55A81"/>
    <w:rsid w:val="00F55FD4"/>
    <w:rsid w:val="00F56870"/>
    <w:rsid w:val="00F610E3"/>
    <w:rsid w:val="00F623A0"/>
    <w:rsid w:val="00F6254C"/>
    <w:rsid w:val="00F62BB8"/>
    <w:rsid w:val="00F63659"/>
    <w:rsid w:val="00F63AB1"/>
    <w:rsid w:val="00F64CEA"/>
    <w:rsid w:val="00F652B7"/>
    <w:rsid w:val="00F6587A"/>
    <w:rsid w:val="00F66983"/>
    <w:rsid w:val="00F66A3A"/>
    <w:rsid w:val="00F675B7"/>
    <w:rsid w:val="00F7215E"/>
    <w:rsid w:val="00F72DD4"/>
    <w:rsid w:val="00F73B3A"/>
    <w:rsid w:val="00F73D42"/>
    <w:rsid w:val="00F745A1"/>
    <w:rsid w:val="00F7494E"/>
    <w:rsid w:val="00F82232"/>
    <w:rsid w:val="00F871E8"/>
    <w:rsid w:val="00F906D3"/>
    <w:rsid w:val="00F94095"/>
    <w:rsid w:val="00F95118"/>
    <w:rsid w:val="00F9589C"/>
    <w:rsid w:val="00F971A1"/>
    <w:rsid w:val="00F974B2"/>
    <w:rsid w:val="00F97952"/>
    <w:rsid w:val="00F97E16"/>
    <w:rsid w:val="00FA0E55"/>
    <w:rsid w:val="00FA5CF8"/>
    <w:rsid w:val="00FA78AC"/>
    <w:rsid w:val="00FA7BE2"/>
    <w:rsid w:val="00FB0131"/>
    <w:rsid w:val="00FB4AC8"/>
    <w:rsid w:val="00FB6DF7"/>
    <w:rsid w:val="00FB6EEA"/>
    <w:rsid w:val="00FB727F"/>
    <w:rsid w:val="00FB760A"/>
    <w:rsid w:val="00FB7AC4"/>
    <w:rsid w:val="00FC1879"/>
    <w:rsid w:val="00FC24CA"/>
    <w:rsid w:val="00FC4715"/>
    <w:rsid w:val="00FC4AE4"/>
    <w:rsid w:val="00FC54E9"/>
    <w:rsid w:val="00FC6F5A"/>
    <w:rsid w:val="00FD0132"/>
    <w:rsid w:val="00FD0987"/>
    <w:rsid w:val="00FD0FCE"/>
    <w:rsid w:val="00FD2B6A"/>
    <w:rsid w:val="00FD42DA"/>
    <w:rsid w:val="00FD6130"/>
    <w:rsid w:val="00FD6894"/>
    <w:rsid w:val="00FD6F02"/>
    <w:rsid w:val="00FD719C"/>
    <w:rsid w:val="00FE0BAB"/>
    <w:rsid w:val="00FE0C6D"/>
    <w:rsid w:val="00FE0F17"/>
    <w:rsid w:val="00FE1F2C"/>
    <w:rsid w:val="00FE234A"/>
    <w:rsid w:val="00FE5CFD"/>
    <w:rsid w:val="00FE6EB9"/>
    <w:rsid w:val="00FF185D"/>
    <w:rsid w:val="00FF235E"/>
    <w:rsid w:val="00FF4DF5"/>
    <w:rsid w:val="00FF68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1DE624"/>
  <w15:docId w15:val="{A9A53BFD-D15A-47C5-AECF-78E5B2B2D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PT"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A20"/>
    <w:pPr>
      <w:jc w:val="both"/>
    </w:pPr>
    <w:rPr>
      <w:rFonts w:ascii="Garamond" w:hAnsi="Garamond"/>
    </w:rPr>
  </w:style>
  <w:style w:type="paragraph" w:styleId="Ttulo1">
    <w:name w:val="heading 1"/>
    <w:basedOn w:val="Normal"/>
    <w:next w:val="Normal"/>
    <w:link w:val="Ttulo1Carter"/>
    <w:uiPriority w:val="9"/>
    <w:qFormat/>
    <w:rsid w:val="004E0528"/>
    <w:pPr>
      <w:keepNext/>
      <w:keepLines/>
      <w:spacing w:before="240" w:after="0"/>
      <w:outlineLvl w:val="0"/>
    </w:pPr>
    <w:rPr>
      <w:rFonts w:eastAsiaTheme="majorEastAsia" w:cstheme="majorBidi"/>
      <w:b/>
      <w:sz w:val="32"/>
      <w:szCs w:val="32"/>
    </w:rPr>
  </w:style>
  <w:style w:type="paragraph" w:styleId="Ttulo2">
    <w:name w:val="heading 2"/>
    <w:basedOn w:val="Normal"/>
    <w:next w:val="Normal"/>
    <w:link w:val="Ttulo2Carter"/>
    <w:uiPriority w:val="9"/>
    <w:unhideWhenUsed/>
    <w:qFormat/>
    <w:rsid w:val="00141AB8"/>
    <w:pPr>
      <w:keepNext/>
      <w:keepLines/>
      <w:spacing w:before="40" w:after="0"/>
      <w:outlineLvl w:val="1"/>
    </w:pPr>
    <w:rPr>
      <w:rFonts w:eastAsiaTheme="majorEastAsia" w:cstheme="majorBidi"/>
      <w:b/>
      <w:sz w:val="28"/>
      <w:szCs w:val="26"/>
    </w:rPr>
  </w:style>
  <w:style w:type="paragraph" w:styleId="Ttulo3">
    <w:name w:val="heading 3"/>
    <w:basedOn w:val="Normal"/>
    <w:next w:val="Normal"/>
    <w:link w:val="Ttulo3Carter"/>
    <w:uiPriority w:val="9"/>
    <w:unhideWhenUsed/>
    <w:qFormat/>
    <w:rsid w:val="00EB5AB1"/>
    <w:pPr>
      <w:keepNext/>
      <w:keepLines/>
      <w:spacing w:before="40" w:after="0"/>
      <w:outlineLvl w:val="2"/>
    </w:pPr>
    <w:rPr>
      <w:rFonts w:eastAsiaTheme="majorEastAsia" w:cstheme="majorBidi"/>
      <w:b/>
      <w:sz w:val="26"/>
    </w:rPr>
  </w:style>
  <w:style w:type="paragraph" w:styleId="Ttulo4">
    <w:name w:val="heading 4"/>
    <w:basedOn w:val="Normal"/>
    <w:next w:val="Normal"/>
    <w:link w:val="Ttulo4Carter"/>
    <w:uiPriority w:val="9"/>
    <w:unhideWhenUsed/>
    <w:qFormat/>
    <w:rsid w:val="00171ED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ody">
    <w:name w:val="Body"/>
    <w:rsid w:val="00F01A08"/>
    <w:pPr>
      <w:spacing w:after="0" w:line="240" w:lineRule="auto"/>
    </w:pPr>
    <w:rPr>
      <w:rFonts w:ascii="Helvetica" w:eastAsia="ヒラギノ角ゴ Pro W3" w:hAnsi="Helvetica" w:cs="Times New Roman"/>
      <w:color w:val="000000"/>
      <w:szCs w:val="20"/>
      <w:lang w:val="en-US"/>
    </w:rPr>
  </w:style>
  <w:style w:type="paragraph" w:styleId="Ttulo">
    <w:name w:val="Title"/>
    <w:basedOn w:val="Normal"/>
    <w:next w:val="Normal"/>
    <w:link w:val="TtuloCarter"/>
    <w:uiPriority w:val="10"/>
    <w:qFormat/>
    <w:rsid w:val="00275071"/>
    <w:pPr>
      <w:spacing w:after="0"/>
      <w:contextualSpacing/>
    </w:pPr>
    <w:rPr>
      <w:rFonts w:eastAsiaTheme="majorEastAsia" w:cstheme="majorBidi"/>
      <w:spacing w:val="-10"/>
      <w:kern w:val="28"/>
      <w:sz w:val="28"/>
      <w:szCs w:val="56"/>
    </w:rPr>
  </w:style>
  <w:style w:type="character" w:customStyle="1" w:styleId="TtuloCarter">
    <w:name w:val="Título Caráter"/>
    <w:basedOn w:val="Tipodeletrapredefinidodopargrafo"/>
    <w:link w:val="Ttulo"/>
    <w:uiPriority w:val="10"/>
    <w:rsid w:val="00275071"/>
    <w:rPr>
      <w:rFonts w:ascii="Times New Roman" w:eastAsiaTheme="majorEastAsia" w:hAnsi="Times New Roman" w:cstheme="majorBidi"/>
      <w:spacing w:val="-10"/>
      <w:kern w:val="28"/>
      <w:sz w:val="28"/>
      <w:szCs w:val="56"/>
    </w:rPr>
  </w:style>
  <w:style w:type="character" w:customStyle="1" w:styleId="Ttulo1Carter">
    <w:name w:val="Título 1 Caráter"/>
    <w:basedOn w:val="Tipodeletrapredefinidodopargrafo"/>
    <w:link w:val="Ttulo1"/>
    <w:uiPriority w:val="9"/>
    <w:rsid w:val="004E0528"/>
    <w:rPr>
      <w:rFonts w:ascii="Garamond" w:eastAsiaTheme="majorEastAsia" w:hAnsi="Garamond" w:cstheme="majorBidi"/>
      <w:b/>
      <w:sz w:val="32"/>
      <w:szCs w:val="32"/>
    </w:rPr>
  </w:style>
  <w:style w:type="paragraph" w:styleId="Cabealhodondice">
    <w:name w:val="TOC Heading"/>
    <w:basedOn w:val="Ttulo1"/>
    <w:next w:val="Normal"/>
    <w:uiPriority w:val="39"/>
    <w:unhideWhenUsed/>
    <w:qFormat/>
    <w:rsid w:val="00BE04D0"/>
    <w:pPr>
      <w:spacing w:line="259" w:lineRule="auto"/>
      <w:outlineLvl w:val="9"/>
    </w:pPr>
    <w:rPr>
      <w:rFonts w:asciiTheme="majorHAnsi" w:hAnsiTheme="majorHAnsi"/>
      <w:b w:val="0"/>
      <w:color w:val="2E74B5" w:themeColor="accent1" w:themeShade="BF"/>
      <w:lang w:val="en-US"/>
    </w:rPr>
  </w:style>
  <w:style w:type="paragraph" w:styleId="ndice1">
    <w:name w:val="toc 1"/>
    <w:basedOn w:val="Normal"/>
    <w:next w:val="Normal"/>
    <w:autoRedefine/>
    <w:uiPriority w:val="39"/>
    <w:unhideWhenUsed/>
    <w:rsid w:val="00100E48"/>
    <w:pPr>
      <w:tabs>
        <w:tab w:val="right" w:leader="dot" w:pos="9628"/>
      </w:tabs>
      <w:spacing w:after="100"/>
    </w:pPr>
    <w:rPr>
      <w:color w:val="000000" w:themeColor="text1"/>
    </w:rPr>
  </w:style>
  <w:style w:type="character" w:styleId="Hiperligao">
    <w:name w:val="Hyperlink"/>
    <w:basedOn w:val="Tipodeletrapredefinidodopargrafo"/>
    <w:uiPriority w:val="99"/>
    <w:unhideWhenUsed/>
    <w:rsid w:val="00BE04D0"/>
    <w:rPr>
      <w:color w:val="0563C1" w:themeColor="hyperlink"/>
      <w:u w:val="single"/>
    </w:rPr>
  </w:style>
  <w:style w:type="paragraph" w:styleId="Cabealho">
    <w:name w:val="header"/>
    <w:basedOn w:val="Normal"/>
    <w:link w:val="CabealhoCarter"/>
    <w:uiPriority w:val="99"/>
    <w:unhideWhenUsed/>
    <w:rsid w:val="00076D31"/>
    <w:pPr>
      <w:tabs>
        <w:tab w:val="center" w:pos="4513"/>
        <w:tab w:val="right" w:pos="9026"/>
      </w:tabs>
      <w:spacing w:after="0" w:line="240" w:lineRule="auto"/>
    </w:pPr>
  </w:style>
  <w:style w:type="character" w:customStyle="1" w:styleId="CabealhoCarter">
    <w:name w:val="Cabeçalho Caráter"/>
    <w:basedOn w:val="Tipodeletrapredefinidodopargrafo"/>
    <w:link w:val="Cabealho"/>
    <w:uiPriority w:val="99"/>
    <w:rsid w:val="00076D31"/>
    <w:rPr>
      <w:rFonts w:ascii="Times New Roman" w:hAnsi="Times New Roman"/>
    </w:rPr>
  </w:style>
  <w:style w:type="paragraph" w:styleId="Rodap">
    <w:name w:val="footer"/>
    <w:basedOn w:val="Normal"/>
    <w:link w:val="RodapCarter"/>
    <w:uiPriority w:val="99"/>
    <w:unhideWhenUsed/>
    <w:rsid w:val="00076D31"/>
    <w:pPr>
      <w:tabs>
        <w:tab w:val="center" w:pos="4513"/>
        <w:tab w:val="right" w:pos="9026"/>
      </w:tabs>
      <w:spacing w:after="0" w:line="240" w:lineRule="auto"/>
    </w:pPr>
  </w:style>
  <w:style w:type="character" w:customStyle="1" w:styleId="RodapCarter">
    <w:name w:val="Rodapé Caráter"/>
    <w:basedOn w:val="Tipodeletrapredefinidodopargrafo"/>
    <w:link w:val="Rodap"/>
    <w:uiPriority w:val="99"/>
    <w:rsid w:val="00076D31"/>
    <w:rPr>
      <w:rFonts w:ascii="Times New Roman" w:hAnsi="Times New Roman"/>
    </w:rPr>
  </w:style>
  <w:style w:type="paragraph" w:styleId="Textodebalo">
    <w:name w:val="Balloon Text"/>
    <w:basedOn w:val="Normal"/>
    <w:link w:val="TextodebaloCarter"/>
    <w:uiPriority w:val="99"/>
    <w:semiHidden/>
    <w:unhideWhenUsed/>
    <w:rsid w:val="00396C5C"/>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396C5C"/>
    <w:rPr>
      <w:rFonts w:ascii="Tahoma" w:hAnsi="Tahoma" w:cs="Tahoma"/>
      <w:sz w:val="16"/>
      <w:szCs w:val="16"/>
    </w:rPr>
  </w:style>
  <w:style w:type="paragraph" w:customStyle="1" w:styleId="Heading1noTOC">
    <w:name w:val="Heading 1 (no TOC)"/>
    <w:basedOn w:val="Normal"/>
    <w:next w:val="Normal"/>
    <w:link w:val="Heading1noTOCChar"/>
    <w:qFormat/>
    <w:rsid w:val="00F54617"/>
    <w:pPr>
      <w:spacing w:before="3000" w:after="1000" w:line="312" w:lineRule="auto"/>
      <w:ind w:firstLine="567"/>
      <w:jc w:val="right"/>
    </w:pPr>
    <w:rPr>
      <w:rFonts w:ascii="Palatino" w:eastAsia="Times New Roman" w:hAnsi="Palatino" w:cs="Times New Roman"/>
      <w:b/>
      <w:sz w:val="40"/>
      <w:szCs w:val="40"/>
      <w:lang w:eastAsia="pt-PT"/>
    </w:rPr>
  </w:style>
  <w:style w:type="character" w:customStyle="1" w:styleId="Heading1noTOCChar">
    <w:name w:val="Heading 1 (no TOC) Char"/>
    <w:link w:val="Heading1noTOC"/>
    <w:rsid w:val="00F54617"/>
    <w:rPr>
      <w:rFonts w:ascii="Palatino" w:eastAsia="Times New Roman" w:hAnsi="Palatino" w:cs="Times New Roman"/>
      <w:b/>
      <w:sz w:val="40"/>
      <w:szCs w:val="40"/>
      <w:lang w:eastAsia="pt-PT"/>
    </w:rPr>
  </w:style>
  <w:style w:type="table" w:styleId="TabelacomGrelha">
    <w:name w:val="Table Grid"/>
    <w:basedOn w:val="Tabelanormal"/>
    <w:uiPriority w:val="39"/>
    <w:rsid w:val="00F104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dicedeilustraes">
    <w:name w:val="table of figures"/>
    <w:basedOn w:val="Normal"/>
    <w:next w:val="Normal"/>
    <w:uiPriority w:val="99"/>
    <w:semiHidden/>
    <w:unhideWhenUsed/>
    <w:rsid w:val="00062EA0"/>
    <w:pPr>
      <w:spacing w:after="0"/>
    </w:pPr>
  </w:style>
  <w:style w:type="character" w:customStyle="1" w:styleId="Ttulo2Carter">
    <w:name w:val="Título 2 Caráter"/>
    <w:basedOn w:val="Tipodeletrapredefinidodopargrafo"/>
    <w:link w:val="Ttulo2"/>
    <w:uiPriority w:val="9"/>
    <w:rsid w:val="00141AB8"/>
    <w:rPr>
      <w:rFonts w:ascii="Garamond" w:eastAsiaTheme="majorEastAsia" w:hAnsi="Garamond" w:cstheme="majorBidi"/>
      <w:b/>
      <w:sz w:val="28"/>
      <w:szCs w:val="26"/>
    </w:rPr>
  </w:style>
  <w:style w:type="paragraph" w:styleId="PargrafodaLista">
    <w:name w:val="List Paragraph"/>
    <w:basedOn w:val="Normal"/>
    <w:uiPriority w:val="34"/>
    <w:qFormat/>
    <w:rsid w:val="00141AB8"/>
    <w:pPr>
      <w:ind w:left="720"/>
      <w:contextualSpacing/>
    </w:pPr>
  </w:style>
  <w:style w:type="character" w:customStyle="1" w:styleId="Ttulo3Carter">
    <w:name w:val="Título 3 Caráter"/>
    <w:basedOn w:val="Tipodeletrapredefinidodopargrafo"/>
    <w:link w:val="Ttulo3"/>
    <w:uiPriority w:val="9"/>
    <w:rsid w:val="00EB5AB1"/>
    <w:rPr>
      <w:rFonts w:ascii="Garamond" w:eastAsiaTheme="majorEastAsia" w:hAnsi="Garamond" w:cstheme="majorBidi"/>
      <w:b/>
      <w:sz w:val="26"/>
    </w:rPr>
  </w:style>
  <w:style w:type="paragraph" w:styleId="ndice2">
    <w:name w:val="toc 2"/>
    <w:basedOn w:val="Normal"/>
    <w:next w:val="Normal"/>
    <w:autoRedefine/>
    <w:uiPriority w:val="39"/>
    <w:unhideWhenUsed/>
    <w:rsid w:val="00AE3897"/>
    <w:pPr>
      <w:spacing w:after="100"/>
      <w:ind w:left="240"/>
    </w:pPr>
  </w:style>
  <w:style w:type="paragraph" w:styleId="ndice3">
    <w:name w:val="toc 3"/>
    <w:basedOn w:val="Normal"/>
    <w:next w:val="Normal"/>
    <w:autoRedefine/>
    <w:uiPriority w:val="39"/>
    <w:unhideWhenUsed/>
    <w:rsid w:val="00AE3897"/>
    <w:pPr>
      <w:spacing w:after="100"/>
      <w:ind w:left="480"/>
    </w:pPr>
  </w:style>
  <w:style w:type="paragraph" w:styleId="NormalWeb">
    <w:name w:val="Normal (Web)"/>
    <w:basedOn w:val="Normal"/>
    <w:uiPriority w:val="99"/>
    <w:semiHidden/>
    <w:unhideWhenUsed/>
    <w:rsid w:val="00E2797B"/>
    <w:pPr>
      <w:spacing w:before="100" w:beforeAutospacing="1" w:after="142" w:line="276" w:lineRule="auto"/>
    </w:pPr>
    <w:rPr>
      <w:rFonts w:ascii="Times New Roman" w:eastAsia="Times New Roman" w:hAnsi="Times New Roman" w:cs="Times New Roman"/>
      <w:lang w:eastAsia="pt-PT"/>
    </w:rPr>
  </w:style>
  <w:style w:type="paragraph" w:customStyle="1" w:styleId="Default">
    <w:name w:val="Default"/>
    <w:rsid w:val="00443E7B"/>
    <w:pPr>
      <w:autoSpaceDE w:val="0"/>
      <w:autoSpaceDN w:val="0"/>
      <w:adjustRightInd w:val="0"/>
      <w:spacing w:after="0" w:line="240" w:lineRule="auto"/>
    </w:pPr>
    <w:rPr>
      <w:rFonts w:ascii="Garamond" w:hAnsi="Garamond" w:cs="Garamond"/>
      <w:color w:val="000000"/>
    </w:rPr>
  </w:style>
  <w:style w:type="paragraph" w:styleId="SemEspaamento">
    <w:name w:val="No Spacing"/>
    <w:uiPriority w:val="1"/>
    <w:qFormat/>
    <w:rsid w:val="00F32406"/>
    <w:pPr>
      <w:spacing w:after="0" w:line="240" w:lineRule="auto"/>
    </w:pPr>
    <w:rPr>
      <w:rFonts w:ascii="Garamond" w:hAnsi="Garamond"/>
    </w:rPr>
  </w:style>
  <w:style w:type="character" w:styleId="MenoNoResolvida">
    <w:name w:val="Unresolved Mention"/>
    <w:basedOn w:val="Tipodeletrapredefinidodopargrafo"/>
    <w:uiPriority w:val="99"/>
    <w:semiHidden/>
    <w:unhideWhenUsed/>
    <w:rsid w:val="00495413"/>
    <w:rPr>
      <w:color w:val="605E5C"/>
      <w:shd w:val="clear" w:color="auto" w:fill="E1DFDD"/>
    </w:rPr>
  </w:style>
  <w:style w:type="paragraph" w:styleId="HTMLpr-formatado">
    <w:name w:val="HTML Preformatted"/>
    <w:basedOn w:val="Normal"/>
    <w:link w:val="HTMLpr-formatadoCarter"/>
    <w:uiPriority w:val="99"/>
    <w:semiHidden/>
    <w:unhideWhenUsed/>
    <w:rsid w:val="000D72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PT"/>
    </w:rPr>
  </w:style>
  <w:style w:type="character" w:customStyle="1" w:styleId="HTMLpr-formatadoCarter">
    <w:name w:val="HTML pré-formatado Caráter"/>
    <w:basedOn w:val="Tipodeletrapredefinidodopargrafo"/>
    <w:link w:val="HTMLpr-formatado"/>
    <w:uiPriority w:val="99"/>
    <w:semiHidden/>
    <w:rsid w:val="000D724F"/>
    <w:rPr>
      <w:rFonts w:ascii="Courier New" w:eastAsia="Times New Roman" w:hAnsi="Courier New" w:cs="Courier New"/>
      <w:sz w:val="20"/>
      <w:szCs w:val="20"/>
      <w:lang w:eastAsia="pt-PT"/>
    </w:rPr>
  </w:style>
  <w:style w:type="character" w:customStyle="1" w:styleId="y2iqfc">
    <w:name w:val="y2iqfc"/>
    <w:basedOn w:val="Tipodeletrapredefinidodopargrafo"/>
    <w:rsid w:val="000D724F"/>
  </w:style>
  <w:style w:type="paragraph" w:customStyle="1" w:styleId="Pa14">
    <w:name w:val="Pa14"/>
    <w:basedOn w:val="Default"/>
    <w:next w:val="Default"/>
    <w:uiPriority w:val="99"/>
    <w:rsid w:val="00F331CD"/>
    <w:pPr>
      <w:spacing w:line="201" w:lineRule="atLeast"/>
    </w:pPr>
    <w:rPr>
      <w:rFonts w:ascii="Times" w:hAnsi="Times" w:cstheme="minorBidi"/>
      <w:color w:val="auto"/>
    </w:rPr>
  </w:style>
  <w:style w:type="paragraph" w:customStyle="1" w:styleId="Pa21">
    <w:name w:val="Pa21"/>
    <w:basedOn w:val="Default"/>
    <w:next w:val="Default"/>
    <w:uiPriority w:val="99"/>
    <w:rsid w:val="00F331CD"/>
    <w:pPr>
      <w:spacing w:line="201" w:lineRule="atLeast"/>
    </w:pPr>
    <w:rPr>
      <w:rFonts w:ascii="Times" w:hAnsi="Times" w:cstheme="minorBidi"/>
      <w:color w:val="auto"/>
    </w:rPr>
  </w:style>
  <w:style w:type="paragraph" w:customStyle="1" w:styleId="Pa22">
    <w:name w:val="Pa22"/>
    <w:basedOn w:val="Default"/>
    <w:next w:val="Default"/>
    <w:uiPriority w:val="99"/>
    <w:rsid w:val="00F331CD"/>
    <w:pPr>
      <w:spacing w:line="201" w:lineRule="atLeast"/>
    </w:pPr>
    <w:rPr>
      <w:rFonts w:ascii="Times" w:hAnsi="Times" w:cstheme="minorBidi"/>
      <w:color w:val="auto"/>
    </w:rPr>
  </w:style>
  <w:style w:type="character" w:customStyle="1" w:styleId="Ttulo4Carter">
    <w:name w:val="Título 4 Caráter"/>
    <w:basedOn w:val="Tipodeletrapredefinidodopargrafo"/>
    <w:link w:val="Ttulo4"/>
    <w:uiPriority w:val="9"/>
    <w:rsid w:val="00171ED2"/>
    <w:rPr>
      <w:rFonts w:asciiTheme="majorHAnsi" w:eastAsiaTheme="majorEastAsia" w:hAnsiTheme="majorHAnsi" w:cstheme="majorBidi"/>
      <w:i/>
      <w:iCs/>
      <w:color w:val="2E74B5" w:themeColor="accent1" w:themeShade="BF"/>
    </w:rPr>
  </w:style>
  <w:style w:type="table" w:styleId="ListaMdia2-Cor1">
    <w:name w:val="Medium List 2 Accent 1"/>
    <w:basedOn w:val="Tabelanormal"/>
    <w:uiPriority w:val="66"/>
    <w:rsid w:val="00363D2E"/>
    <w:pPr>
      <w:spacing w:after="0" w:line="240" w:lineRule="auto"/>
    </w:pPr>
    <w:rPr>
      <w:rFonts w:asciiTheme="majorHAnsi" w:eastAsiaTheme="majorEastAsia" w:hAnsiTheme="majorHAnsi" w:cstheme="majorBidi"/>
      <w:color w:val="000000" w:themeColor="text1"/>
      <w:sz w:val="22"/>
      <w:szCs w:val="22"/>
      <w:lang w:eastAsia="pt-PT"/>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Clara">
    <w:name w:val="Light List"/>
    <w:basedOn w:val="Tabelanormal"/>
    <w:uiPriority w:val="61"/>
    <w:rsid w:val="00363D2E"/>
    <w:pPr>
      <w:spacing w:after="0" w:line="240" w:lineRule="auto"/>
    </w:pPr>
    <w:rPr>
      <w:rFonts w:eastAsiaTheme="minorEastAsia"/>
      <w:sz w:val="22"/>
      <w:szCs w:val="22"/>
      <w:lang w:eastAsia="pt-PT"/>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SimplesTabela1">
    <w:name w:val="Plain Table 1"/>
    <w:basedOn w:val="Tabelanormal"/>
    <w:uiPriority w:val="41"/>
    <w:rsid w:val="00363D2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71220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Destaque1">
    <w:name w:val="Grid Table 1 Light Accent 1"/>
    <w:basedOn w:val="Tabelanormal"/>
    <w:uiPriority w:val="46"/>
    <w:rsid w:val="007E243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ndice4">
    <w:name w:val="toc 4"/>
    <w:basedOn w:val="Normal"/>
    <w:next w:val="Normal"/>
    <w:autoRedefine/>
    <w:uiPriority w:val="39"/>
    <w:unhideWhenUsed/>
    <w:rsid w:val="00D82EFB"/>
    <w:pPr>
      <w:spacing w:after="100" w:line="259" w:lineRule="auto"/>
      <w:ind w:left="660"/>
      <w:jc w:val="left"/>
    </w:pPr>
    <w:rPr>
      <w:rFonts w:asciiTheme="minorHAnsi" w:eastAsiaTheme="minorEastAsia" w:hAnsiTheme="minorHAnsi"/>
      <w:kern w:val="2"/>
      <w:sz w:val="22"/>
      <w:szCs w:val="22"/>
      <w:lang w:eastAsia="pt-PT"/>
      <w14:ligatures w14:val="standardContextual"/>
    </w:rPr>
  </w:style>
  <w:style w:type="paragraph" w:styleId="ndice5">
    <w:name w:val="toc 5"/>
    <w:basedOn w:val="Normal"/>
    <w:next w:val="Normal"/>
    <w:autoRedefine/>
    <w:uiPriority w:val="39"/>
    <w:unhideWhenUsed/>
    <w:rsid w:val="00D82EFB"/>
    <w:pPr>
      <w:spacing w:after="100" w:line="259" w:lineRule="auto"/>
      <w:ind w:left="880"/>
      <w:jc w:val="left"/>
    </w:pPr>
    <w:rPr>
      <w:rFonts w:asciiTheme="minorHAnsi" w:eastAsiaTheme="minorEastAsia" w:hAnsiTheme="minorHAnsi"/>
      <w:kern w:val="2"/>
      <w:sz w:val="22"/>
      <w:szCs w:val="22"/>
      <w:lang w:eastAsia="pt-PT"/>
      <w14:ligatures w14:val="standardContextual"/>
    </w:rPr>
  </w:style>
  <w:style w:type="paragraph" w:styleId="ndice6">
    <w:name w:val="toc 6"/>
    <w:basedOn w:val="Normal"/>
    <w:next w:val="Normal"/>
    <w:autoRedefine/>
    <w:uiPriority w:val="39"/>
    <w:unhideWhenUsed/>
    <w:rsid w:val="00D82EFB"/>
    <w:pPr>
      <w:spacing w:after="100" w:line="259" w:lineRule="auto"/>
      <w:ind w:left="1100"/>
      <w:jc w:val="left"/>
    </w:pPr>
    <w:rPr>
      <w:rFonts w:asciiTheme="minorHAnsi" w:eastAsiaTheme="minorEastAsia" w:hAnsiTheme="minorHAnsi"/>
      <w:kern w:val="2"/>
      <w:sz w:val="22"/>
      <w:szCs w:val="22"/>
      <w:lang w:eastAsia="pt-PT"/>
      <w14:ligatures w14:val="standardContextual"/>
    </w:rPr>
  </w:style>
  <w:style w:type="paragraph" w:styleId="ndice7">
    <w:name w:val="toc 7"/>
    <w:basedOn w:val="Normal"/>
    <w:next w:val="Normal"/>
    <w:autoRedefine/>
    <w:uiPriority w:val="39"/>
    <w:unhideWhenUsed/>
    <w:rsid w:val="00D82EFB"/>
    <w:pPr>
      <w:spacing w:after="100" w:line="259" w:lineRule="auto"/>
      <w:ind w:left="1320"/>
      <w:jc w:val="left"/>
    </w:pPr>
    <w:rPr>
      <w:rFonts w:asciiTheme="minorHAnsi" w:eastAsiaTheme="minorEastAsia" w:hAnsiTheme="minorHAnsi"/>
      <w:kern w:val="2"/>
      <w:sz w:val="22"/>
      <w:szCs w:val="22"/>
      <w:lang w:eastAsia="pt-PT"/>
      <w14:ligatures w14:val="standardContextual"/>
    </w:rPr>
  </w:style>
  <w:style w:type="paragraph" w:styleId="ndice8">
    <w:name w:val="toc 8"/>
    <w:basedOn w:val="Normal"/>
    <w:next w:val="Normal"/>
    <w:autoRedefine/>
    <w:uiPriority w:val="39"/>
    <w:unhideWhenUsed/>
    <w:rsid w:val="00D82EFB"/>
    <w:pPr>
      <w:spacing w:after="100" w:line="259" w:lineRule="auto"/>
      <w:ind w:left="1540"/>
      <w:jc w:val="left"/>
    </w:pPr>
    <w:rPr>
      <w:rFonts w:asciiTheme="minorHAnsi" w:eastAsiaTheme="minorEastAsia" w:hAnsiTheme="minorHAnsi"/>
      <w:kern w:val="2"/>
      <w:sz w:val="22"/>
      <w:szCs w:val="22"/>
      <w:lang w:eastAsia="pt-PT"/>
      <w14:ligatures w14:val="standardContextual"/>
    </w:rPr>
  </w:style>
  <w:style w:type="paragraph" w:styleId="ndice9">
    <w:name w:val="toc 9"/>
    <w:basedOn w:val="Normal"/>
    <w:next w:val="Normal"/>
    <w:autoRedefine/>
    <w:uiPriority w:val="39"/>
    <w:unhideWhenUsed/>
    <w:rsid w:val="00D82EFB"/>
    <w:pPr>
      <w:spacing w:after="100" w:line="259" w:lineRule="auto"/>
      <w:ind w:left="1760"/>
      <w:jc w:val="left"/>
    </w:pPr>
    <w:rPr>
      <w:rFonts w:asciiTheme="minorHAnsi" w:eastAsiaTheme="minorEastAsia" w:hAnsiTheme="minorHAnsi"/>
      <w:kern w:val="2"/>
      <w:sz w:val="22"/>
      <w:szCs w:val="22"/>
      <w:lang w:eastAsia="pt-PT"/>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3497">
      <w:bodyDiv w:val="1"/>
      <w:marLeft w:val="0"/>
      <w:marRight w:val="0"/>
      <w:marTop w:val="0"/>
      <w:marBottom w:val="0"/>
      <w:divBdr>
        <w:top w:val="none" w:sz="0" w:space="0" w:color="auto"/>
        <w:left w:val="none" w:sz="0" w:space="0" w:color="auto"/>
        <w:bottom w:val="none" w:sz="0" w:space="0" w:color="auto"/>
        <w:right w:val="none" w:sz="0" w:space="0" w:color="auto"/>
      </w:divBdr>
    </w:div>
    <w:div w:id="1558592807">
      <w:bodyDiv w:val="1"/>
      <w:marLeft w:val="0"/>
      <w:marRight w:val="0"/>
      <w:marTop w:val="0"/>
      <w:marBottom w:val="0"/>
      <w:divBdr>
        <w:top w:val="none" w:sz="0" w:space="0" w:color="auto"/>
        <w:left w:val="none" w:sz="0" w:space="0" w:color="auto"/>
        <w:bottom w:val="none" w:sz="0" w:space="0" w:color="auto"/>
        <w:right w:val="none" w:sz="0" w:space="0" w:color="auto"/>
      </w:divBdr>
    </w:div>
    <w:div w:id="1631790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customXml" Target="ink/ink7.xml"/><Relationship Id="rId42" Type="http://schemas.openxmlformats.org/officeDocument/2006/relationships/customXml" Target="ink/ink19.xml"/><Relationship Id="rId47" Type="http://schemas.openxmlformats.org/officeDocument/2006/relationships/customXml" Target="ink/ink22.xml"/><Relationship Id="rId63" Type="http://schemas.openxmlformats.org/officeDocument/2006/relationships/image" Target="media/image27.jpeg"/><Relationship Id="rId68" Type="http://schemas.openxmlformats.org/officeDocument/2006/relationships/hyperlink" Target="https://files.cercomp.ufg.br/weby/up/767/o/M%C3%B3dulo_4_-_Caderno_do_Aluno_-_Aspectos_Regulat%C3%B3rios_do_Transpor.pdf" TargetMode="External"/><Relationship Id="rId84" Type="http://schemas.openxmlformats.org/officeDocument/2006/relationships/image" Target="media/image34.png"/><Relationship Id="rId89" Type="http://schemas.openxmlformats.org/officeDocument/2006/relationships/theme" Target="theme/theme1.xml"/><Relationship Id="rId16" Type="http://schemas.openxmlformats.org/officeDocument/2006/relationships/customXml" Target="ink/ink4.xml"/><Relationship Id="rId11"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2.png"/><Relationship Id="rId53" Type="http://schemas.openxmlformats.org/officeDocument/2006/relationships/footer" Target="footer4.xml"/><Relationship Id="rId58" Type="http://schemas.openxmlformats.org/officeDocument/2006/relationships/image" Target="media/image22.jpeg"/><Relationship Id="rId74" Type="http://schemas.openxmlformats.org/officeDocument/2006/relationships/hyperlink" Target="https://blog.betrybe.com/tecnologia/git-e-github/" TargetMode="External"/><Relationship Id="rId79" Type="http://schemas.openxmlformats.org/officeDocument/2006/relationships/image" Target="media/image29.jpeg"/><Relationship Id="rId5" Type="http://schemas.openxmlformats.org/officeDocument/2006/relationships/webSettings" Target="webSettings.xml"/><Relationship Id="rId14" Type="http://schemas.openxmlformats.org/officeDocument/2006/relationships/customXml" Target="ink/ink3.xml"/><Relationship Id="rId22" Type="http://schemas.openxmlformats.org/officeDocument/2006/relationships/customXml" Target="ink/ink8.xml"/><Relationship Id="rId27" Type="http://schemas.openxmlformats.org/officeDocument/2006/relationships/customXml" Target="ink/ink12.xml"/><Relationship Id="rId30" Type="http://schemas.openxmlformats.org/officeDocument/2006/relationships/image" Target="media/image8.png"/><Relationship Id="rId35" Type="http://schemas.openxmlformats.org/officeDocument/2006/relationships/image" Target="media/image11.png"/><Relationship Id="rId43" Type="http://schemas.openxmlformats.org/officeDocument/2006/relationships/customXml" Target="ink/ink20.xml"/><Relationship Id="rId48" Type="http://schemas.openxmlformats.org/officeDocument/2006/relationships/image" Target="media/image17.png"/><Relationship Id="rId56" Type="http://schemas.openxmlformats.org/officeDocument/2006/relationships/image" Target="media/image20.png"/><Relationship Id="rId64" Type="http://schemas.openxmlformats.org/officeDocument/2006/relationships/image" Target="media/image28.jpeg"/><Relationship Id="rId69" Type="http://schemas.openxmlformats.org/officeDocument/2006/relationships/hyperlink" Target="https://www.fnde.gov.br/programas/caminho-da-escola" TargetMode="External"/><Relationship Id="rId77" Type="http://schemas.openxmlformats.org/officeDocument/2006/relationships/hyperlink" Target="https://www.treinaweb.com.br/blog/o-que-e-laravel" TargetMode="External"/><Relationship Id="rId8" Type="http://schemas.openxmlformats.org/officeDocument/2006/relationships/footer" Target="footer1.xml"/><Relationship Id="rId51" Type="http://schemas.openxmlformats.org/officeDocument/2006/relationships/customXml" Target="ink/ink24.xml"/><Relationship Id="rId72" Type="http://schemas.openxmlformats.org/officeDocument/2006/relationships/hyperlink" Target="https://www.treinaweb.com.br/blog/vs-code-o-que-e-e-por-que-voce-deve-usar" TargetMode="External"/><Relationship Id="rId80" Type="http://schemas.openxmlformats.org/officeDocument/2006/relationships/image" Target="media/image30.jpeg"/><Relationship Id="rId85"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customXml" Target="ink/ink2.xml"/><Relationship Id="rId17" Type="http://schemas.openxmlformats.org/officeDocument/2006/relationships/image" Target="media/image4.png"/><Relationship Id="rId25" Type="http://schemas.openxmlformats.org/officeDocument/2006/relationships/customXml" Target="ink/ink11.xml"/><Relationship Id="rId33" Type="http://schemas.openxmlformats.org/officeDocument/2006/relationships/image" Target="media/image1.jpeg"/><Relationship Id="rId38" Type="http://schemas.openxmlformats.org/officeDocument/2006/relationships/customXml" Target="ink/ink17.xml"/><Relationship Id="rId46" Type="http://schemas.openxmlformats.org/officeDocument/2006/relationships/image" Target="media/image16.png"/><Relationship Id="rId59" Type="http://schemas.openxmlformats.org/officeDocument/2006/relationships/image" Target="media/image23.jpeg"/><Relationship Id="rId67" Type="http://schemas.openxmlformats.org/officeDocument/2006/relationships/hyperlink" Target="https://portal.mec.gov.br/ultimas-noticias/384-fnde-1801140772/81021-mec-entrega-180-onibus-escolares-a-municipios-paulistas" TargetMode="External"/><Relationship Id="rId20" Type="http://schemas.openxmlformats.org/officeDocument/2006/relationships/customXml" Target="ink/ink6.xml"/><Relationship Id="rId41" Type="http://schemas.openxmlformats.org/officeDocument/2006/relationships/image" Target="media/image14.png"/><Relationship Id="rId54" Type="http://schemas.openxmlformats.org/officeDocument/2006/relationships/image" Target="media/image10.png"/><Relationship Id="rId62" Type="http://schemas.openxmlformats.org/officeDocument/2006/relationships/image" Target="media/image26.jpeg"/><Relationship Id="rId70" Type="http://schemas.openxmlformats.org/officeDocument/2006/relationships/hyperlink" Target="https://www.ateomomento.com.br/diagramas-uml/" TargetMode="External"/><Relationship Id="rId75" Type="http://schemas.openxmlformats.org/officeDocument/2006/relationships/hyperlink" Target="https://wiki.portugal-a-programar.pt/dev_geral:bases_de_dados:sgbd" TargetMode="External"/><Relationship Id="rId83" Type="http://schemas.openxmlformats.org/officeDocument/2006/relationships/image" Target="media/image33.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customXml" Target="ink/ink9.xml"/><Relationship Id="rId28" Type="http://schemas.openxmlformats.org/officeDocument/2006/relationships/image" Target="media/image7.png"/><Relationship Id="rId36" Type="http://schemas.openxmlformats.org/officeDocument/2006/relationships/customXml" Target="ink/ink16.xml"/><Relationship Id="rId49" Type="http://schemas.openxmlformats.org/officeDocument/2006/relationships/customXml" Target="ink/ink23.xml"/><Relationship Id="rId57" Type="http://schemas.openxmlformats.org/officeDocument/2006/relationships/image" Target="media/image21.jpeg"/><Relationship Id="rId10" Type="http://schemas.openxmlformats.org/officeDocument/2006/relationships/customXml" Target="ink/ink1.xml"/><Relationship Id="rId31" Type="http://schemas.openxmlformats.org/officeDocument/2006/relationships/customXml" Target="ink/ink14.xml"/><Relationship Id="rId44" Type="http://schemas.openxmlformats.org/officeDocument/2006/relationships/image" Target="media/image15.png"/><Relationship Id="rId52" Type="http://schemas.openxmlformats.org/officeDocument/2006/relationships/footer" Target="footer3.xml"/><Relationship Id="rId60" Type="http://schemas.openxmlformats.org/officeDocument/2006/relationships/image" Target="media/image24.jpeg"/><Relationship Id="rId65" Type="http://schemas.openxmlformats.org/officeDocument/2006/relationships/hyperlink" Target="https://revistaespacios.com/a16v37n03/a16v37n03p02.pdf" TargetMode="External"/><Relationship Id="rId73" Type="http://schemas.openxmlformats.org/officeDocument/2006/relationships/hyperlink" Target="https://www.redhat.com/pt-br/topics/middleware/what-is-ide" TargetMode="External"/><Relationship Id="rId78" Type="http://schemas.openxmlformats.org/officeDocument/2006/relationships/hyperlink" Target="https://www.gigasytems.com.br/artigo/60/client-side-e-server-side" TargetMode="External"/><Relationship Id="rId81" Type="http://schemas.openxmlformats.org/officeDocument/2006/relationships/image" Target="media/image31.png"/><Relationship Id="rId86"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2.png"/><Relationship Id="rId18" Type="http://schemas.openxmlformats.org/officeDocument/2006/relationships/customXml" Target="ink/ink5.xml"/><Relationship Id="rId39" Type="http://schemas.openxmlformats.org/officeDocument/2006/relationships/image" Target="media/image13.png"/><Relationship Id="rId34" Type="http://schemas.openxmlformats.org/officeDocument/2006/relationships/customXml" Target="ink/ink15.xml"/><Relationship Id="rId50" Type="http://schemas.openxmlformats.org/officeDocument/2006/relationships/image" Target="media/image18.png"/><Relationship Id="rId55" Type="http://schemas.openxmlformats.org/officeDocument/2006/relationships/image" Target="media/image19.png"/><Relationship Id="rId76" Type="http://schemas.openxmlformats.org/officeDocument/2006/relationships/hyperlink" Target="https://www.php.net/manual/pt_BR/intro-whatis.php" TargetMode="External"/><Relationship Id="rId7" Type="http://schemas.openxmlformats.org/officeDocument/2006/relationships/endnotes" Target="endnotes.xml"/><Relationship Id="rId71" Type="http://schemas.openxmlformats.org/officeDocument/2006/relationships/hyperlink" Target="https://blog.cronapp.io/o-que-considerar-para-escolher-a-plataforma-de-programacao-ideal/" TargetMode="External"/><Relationship Id="rId2" Type="http://schemas.openxmlformats.org/officeDocument/2006/relationships/numbering" Target="numbering.xml"/><Relationship Id="rId29" Type="http://schemas.openxmlformats.org/officeDocument/2006/relationships/customXml" Target="ink/ink13.xml"/><Relationship Id="rId24" Type="http://schemas.openxmlformats.org/officeDocument/2006/relationships/customXml" Target="ink/ink10.xml"/><Relationship Id="rId40" Type="http://schemas.openxmlformats.org/officeDocument/2006/relationships/customXml" Target="ink/ink18.xml"/><Relationship Id="rId45" Type="http://schemas.openxmlformats.org/officeDocument/2006/relationships/customXml" Target="ink/ink21.xml"/><Relationship Id="rId66" Type="http://schemas.openxmlformats.org/officeDocument/2006/relationships/hyperlink" Target="https://www.ateomomento.com.br/diagramas-uml/" TargetMode="External"/><Relationship Id="rId87" Type="http://schemas.openxmlformats.org/officeDocument/2006/relationships/image" Target="media/image37.png"/><Relationship Id="rId61" Type="http://schemas.openxmlformats.org/officeDocument/2006/relationships/image" Target="media/image25.jpeg"/><Relationship Id="rId82" Type="http://schemas.openxmlformats.org/officeDocument/2006/relationships/image" Target="media/image32.png"/><Relationship Id="rId19" Type="http://schemas.openxmlformats.org/officeDocument/2006/relationships/image" Target="media/image5.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49.83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1142,'0'-3,"1"-2,0 2,-1-2,1 2,0-2,0 2,1 0,-1-2,1 2,0-1,-1 1,1 0,0 0,0 0,0-1,0 3,0-2,0-1,1 3,-1-1,1-1,1 0,61-36,369-143,-396 169,0 3,1 2,-1 4,1 2,0 2,41 8,229 75,-291-76,365 73,-218-55,143 27,336 74,-286-71,-35-12,-47 7,451-7,217-45,-890 7,-1 3,1 5,59 25,-7-3,1017 360,-647-216,-454-171,240 91,-194-75,76 47,-28-14,-58-36,1-3,0-5,65 1,91 23,11 33,199 46,-303-92,75 9,-234-41,0-1,0-4,1-1,0-4,-36-24,34 21,-1414-815,578 330,528 309,-514-304,835 486,17 12,0 0,0-2,0 0,1 1,-1-3,2 1,-1-1,-1 1,2-2,-12-18,18 25,-1-1,1-1,-1 1,1 1,0-3,0 3,-1-1,1-1,0 1,0 1,0-2,1 1,-1 0,0-1,0 2,1-1,-1-1,1 1,-1 1,1-1,0-1,-1 1,1 1,0-1,0 0,0 1,0-1,0 1,0-1,0 0,3-1,45-50,-36 42,15-15,1 4,1 1,0 2,1 1,34-10,163-45,-219 70,120-24,1 6,0 10,137 14,-212 4,-1 2,0 6,-1 2,1 4,-2 3,0 3,75 58,-81-50,3-1,-1 5,-1 1,67 80,-18 5,-38-47,2-1,4-6,92 82,-152-149,1-1,0 0,-1 2,-1-2,1 2,0 0,6 9,-10-12,0-2,1 0,-1 1,0-1,0 0,0 0,0 2,1-2,-1 0,0 1,0-1,0 0,0 2,0-2,0 0,0 2,0-2,0 0,0 1,0-1,0 0,0 2,0-2,0 0,-1 1,1-1,0 0,0 2,0-2,0 0,-1 0,1 2,0-2,0 0,-1 0,1 1,-28 9,-169 36,137-28,-1-4,-62 2,-631-19,727 3</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55.426"/>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55.03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357 537,'0'-5,"1"-7,-1 7,0-1,2 0,-1 1,-1-1,1 0,-1 1,2-1,-1 0,1 1,-1-1,1 0,-1 1,1-1,-1 6,0-6,1 1,-1 5,1-6,-1 6,1-5,-1 5,2-6,-2 6,1 0,2-6,64-28,-50 23,148-80,27-27,235-12,-339 118,-17 1,118 45,-190-34,0 0,2-6,-2 6,1 0,-1 0,2 0,-2 0,0 0,1 0,-1 0,1 6,-1-6,2 0,-2 0,0 0,1 0,-1 0,0 6,2-6,-2 0,1 0,-1 5,0-5,0 0,2 6,-2-6,0 0,1 6,-1-6,0 0,0 5,0-5,2 0,-2 6,0-6,0 6,0-6,0 5,0 1,-21 79,-53 90,61-152,-53 129,-149 295,188-402,-2 1,0-12,-1 0,1-12,-1 1,-33 5,-396-17,230-22,195 17,1-6,-2-6,1-5,0-12,1 0,-64-78,97 101,-2 0,1 0,-1-6,2 6,-1 0,-1-6,2 6,-1 0,0-5,1 5,-2-6,1 6,1-6,-2 6,2-5,-1 5,1-6,-2 0,2 6,0-5,-1-1,1 6,0-6,-2 1,2-1,0 6,0-6,0 1,0-1,-1 6,1-5,0-1,1-5,1-1,-1 7,1-7,-1 1,1 5,-1-5,2 5,-2-5,1 5,1 1,0-7,-2 7,6-7,77-140,-54 118,1 0,1 11,1 1,38-1,-31 17</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33.322"/>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32.509"/>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0 523,'41'0,"49"0,16-218,-8-87</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31.448"/>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423 11,'-48'11,"1"0,-49 86,68-75,44-44,48-54,383 33,-391 43,-744 0,674 0,10-11,-1 11,-1 0,2 0,-3 0,3 0,-2 0,1 11,-1 0,2-11,-1 11,-1 10,1-10,1 0,-1 11,-4 10,9-21,0-11,0 11,0-11,0 11,0-11,0 11,2-11,-2 11,0-11,0 11,1-11,-1 11,0-11,2 0,-2 10,0-10,1 11,-1-11,2 0,-2 11,0-11,1 0,-1 0,2 11,-2-11,1 0,-1 0,2 0,-2 0,1 0,-1 0,2 11,-2-11,1 0,-1 0,2-11,-2 11,3 0,35 44,191 42,73 67,-223-88,86 0,-129-65</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52.008"/>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64 22,'7'0,"11"0,-14 0,6 1,4 3,-9-3,-3-1,-2 0,1 0,0 1,-1-1,1 0,-1 0,1 1,-1-1,0 0,1 0,-1 0,0 0,0 0,0 0,0 0,0 0,0 0,0 0,0 0,0 0,0 0,0 0,0 0,0 0,0 0,0 0,0 0,0 0,0 0,0 0,0 0,0 0,0 1,0-1,0 0,0 0,0 0,0 0,0 0,0 0,0 0,0 0,0 0,0 0,0 0,0 0,0 0,0 0,0 0,-1 0,1 0,0 0,0 1,0-1,0 0,-1 0,1 0,-1 0,1 0,-1 0,0 0,0 0,-12-2,9 2,-13-3,-20-6,-8-6,38 12,7 3,0 0,0 0,4 4,-1 0,2 3,2 2,1 3,46 74,-53-85,-1 0,0-1,0 0,0 1,0-1,1 0,-1 0,0 0,0 0,0 0,0 0,0 0,0 0,0 0,0 0,0 0,0 0,0 0,0 0,0 0,0 0,0 0,0 0,0 0,0 0,0 0,0 0,0 0,0 0,0 0,0 0,0 0,0 0,0 0,0 0,0 0,0 0,0 0,0 0,0 0,0 0,0 0,0 0,0 0,0 0,0 0,0 0,0 0,0 0,0 0,0 0,2 1,-2-1</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45.480"/>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46.367"/>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37 19,'0'0,"0"0,0 0,0 0,0 0,0 0,0 0,0 0,-1 0,1 0,0 0,0 0,0 0,0 0,0 0,0-1,0 1,0 0,0 0,0 0,0 0,0 0,0 0,0 0,0 0,0 0,0 0,0 0,0 0,0 0,0-1,0 1,0 0,0 0,0 0,0 0,0 0,0 0,0 0,0-1,0 1,0 0,0 0,0 0,0 0,0-1,0 1,0 0,0 0,0 0,1-1,-1 1,0 0,1 0,-1-1,0 1,1 0,-1 0,0 0,1 0,3-1,-3 0,9-1,-9 2,1 0,0-1,-1 1,1-1,2-1,-4 2,1 0,0 0,-1-1,1 1,-1 0,1 0,0 0,0 0,0 0,-1 0,2-1,-2 1,0 0,0 0,0 0,0 0,0 0,0 0,0 0,0 0,0 0,0 0,0 0,0 0,0 0,0 0,0 0,0 0,0 0,0 0,0 0,0 0,0 0,0 0,0 0,0 0,0 0,0 0,0 0,0 0,0 0,0 0,0 0,0 0,0 0,0 0,0 0,0 0,0 0,0 0,0 0,0 0,0 0,0 0,0 0,0 0,0 0,0 0,0 0,0 0,0 0,0 0,1 0,-1 0,0 0,0 0,0 0,0 0,-2-1,-39-1,37 2,-26 0,36 2,2-1,8 1,-9-1,-1-1,12 4,-10-1,0 1,12 6,-18-9,-1 0,1 0,-1 0,0 0,0 0,1 1,-1-1,0 1,0-1,0 0,1 3,24 55,-22-47,0-1</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42.631"/>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421 1764,'5'0,"0"0,0-2,1 1,-1 0,0-1,0 0,0 0,0 0,0-1,-1 1,1-2,-1 1,1 0,-2-1,9-8,-8 8,0-1,-1 0,1 0,0-1,-1 1,0-1,0 1,-1-1,0-1,0 2,0-1,-1-1,2-12,-3 18,1 0,-1 0,0 0,0-1,0 1,0 0,-1 0,1 0,0-1,0 2,0-2,-1 1,1 0,-1 0,1 0,-1 0,1 0,-1 0,0 0,1 0,-1 0,0 0,0 1,1-1,-1 0,-1-1,-1 2,2-1,-1 0,-1 1,2 0,-2-1,1 1,0 0,-1 0,2 0,-2 0,1 1,-3 0,-6 2,0 1,0 0,-19 11,-32 23,-89 73,-18 12,168-123,-34 19,34-19,-1 1,2-1,-1 1,-1-1,1 0,0 0,0 0,-1 0,1 0,0 0,0 0,-2 0,2-1,1 1,0 0,0-1,-1 1,1 0,-1 0,1-1,0 0,0 1,-1 0,1 0,0-1,0 0,0 1,0 0,-1-1,1 1,0-1,0 1,0-1,0 1,0 0,0-1,0 0,0 1,0 0,0-1,0 0,0 1,0 0,0-1,1 1,-1-1,2-6,0 1,1 0,-1 0,1 0,1 0,-1 0,7-8,-5 7,151-215,-10 20,759-891,-639 821,-258 265,-2 2,0-2,1 2,0 0,0-1,0 2,11-5,-18 8,1 1,-1 0,0-1,1 1,0 0,-1 0,0 0,1-1,-1 1,0 0,1 0,0 0,-1 0,1 0,-1 0,1 0,-1 0,1 0,-1 0,1 0,-1 0,1 0,-1 1,1-1,-1 0,0 0,1 0,0 0,-1 1,0-1,1 1,-1-1,0 0,0 1,1-1,-1 1,1-1,-1 0,0 1,0 0,1-1,-1 0,0 1,0 0,0-1,0 0,0 1,0-1,0 1,0-1,0 1,0-1,0 2,0 2,0 0,-1-1,0 1,0-1,-2 8,-4 4</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7.127"/>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trace contextRef="#ctx0" brushRef="#br0" timeOffset="1">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4.052"/>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686,'0'-17,"1"5,0-5,-1 0,2 0,0 6,-1-6,0 0,2 6,-2-6,1 5,0 1,0-6,0 6,0-1,2 1,2-12,1-5,1 0,-1-1,1 7,15-41,11 7,0 5,0 5,1 7,1 10,58-16,185 51,261 243,-334-22,52 33,191-118,-122-63,-146 1,369 78,-277-163,-258 5</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6.323"/>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10'0,"25"0,15 0,22 0,8 0,11 90,-1 35,-3-17,3-18,-3 71,-7 1,-6-18,-4-55,-16-17</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7.502"/>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5'0,"9"7,-4-2,241 93,-221-84,-27-13,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5.964"/>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11'0,"16"0,13 0,11 0,9 0,5 0,15 0,3 0,-1 0,-1 0,5 0,1 0,-4 360,-16 145</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5.573"/>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1016,'0'-239,"197"-179,79 59</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6.721"/>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935,'0'-390,"0"-15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0.378"/>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90 497,'0'-7,"0"-1,1 0,-1 0,2 0,-2 0,1 0,-1 0,2 0,-1 1,-1-1,2 0,-1 8,0-8,1 0,-2 0,1 8,1-8,-1 0,1 8,-1-8,1 8,-1-8,2 8,-1 0,1-7,57-72,-32 47,9-31,2 15,1 1,-1 15,57-7,165 55,-97 0,471-16,-722 86,38-22,-411 275,415-307,2 15,-60 95,64-79,-1-7,-1-9,-44 16,-95-63,136-8,0 0,-1 16,0 8,2 8,-59 79,77-72,29-6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19.968"/>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16.75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01.147"/>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00.72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00.366"/>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55.801"/>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7907C-D4C8-4C2C-A176-B01B24C5A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1</TotalTime>
  <Pages>64</Pages>
  <Words>13728</Words>
  <Characters>74135</Characters>
  <Application>Microsoft Office Word</Application>
  <DocSecurity>0</DocSecurity>
  <Lines>617</Lines>
  <Paragraphs>17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é Nhavoto</dc:creator>
  <cp:keywords/>
  <dc:description/>
  <cp:lastModifiedBy>Aurelio Macie</cp:lastModifiedBy>
  <cp:revision>473</cp:revision>
  <cp:lastPrinted>2023-07-12T08:09:00Z</cp:lastPrinted>
  <dcterms:created xsi:type="dcterms:W3CDTF">2023-09-06T12:01:00Z</dcterms:created>
  <dcterms:modified xsi:type="dcterms:W3CDTF">2023-09-27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_jn</vt:lpwstr>
  </property>
  <property fmtid="{D5CDD505-2E9C-101B-9397-08002B2CF9AE}" pid="3" name="Mendeley Recent Style Name 0_1">
    <vt:lpwstr>APA J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csl.mendeley.com/styles/12642921/apa-jn</vt:lpwstr>
  </property>
  <property fmtid="{D5CDD505-2E9C-101B-9397-08002B2CF9AE}" pid="7" name="Mendeley Recent Style Name 2_1">
    <vt:lpwstr>American Psychological Association 6th edition - Jose Nhavoto</vt:lpwstr>
  </property>
  <property fmtid="{D5CDD505-2E9C-101B-9397-08002B2CF9AE}" pid="8" name="Mendeley Recent Style Id 3_1">
    <vt:lpwstr>http://www.zotero.org/styles/harvard-thesis</vt:lpwstr>
  </property>
  <property fmtid="{D5CDD505-2E9C-101B-9397-08002B2CF9AE}" pid="9" name="Mendeley Recent Style Name 3_1">
    <vt:lpwstr>Harvard Thesis</vt:lpwstr>
  </property>
  <property fmtid="{D5CDD505-2E9C-101B-9397-08002B2CF9AE}" pid="10" name="Mendeley Recent Style Id 4_1">
    <vt:lpwstr>http://www.zotero.org/styles/journal-of-medical-internet-research</vt:lpwstr>
  </property>
  <property fmtid="{D5CDD505-2E9C-101B-9397-08002B2CF9AE}" pid="11" name="Mendeley Recent Style Name 4_1">
    <vt:lpwstr>Journal of Medical Internet Research</vt:lpwstr>
  </property>
  <property fmtid="{D5CDD505-2E9C-101B-9397-08002B2CF9AE}" pid="12" name="Mendeley Recent Style Id 5_1">
    <vt:lpwstr>http://www.zotero.org/styles/sage-vancouver-brackets</vt:lpwstr>
  </property>
  <property fmtid="{D5CDD505-2E9C-101B-9397-08002B2CF9AE}" pid="13" name="Mendeley Recent Style Name 5_1">
    <vt:lpwstr>SAGE Vancouver (brackets)</vt:lpwstr>
  </property>
  <property fmtid="{D5CDD505-2E9C-101B-9397-08002B2CF9AE}" pid="14" name="Mendeley Recent Style Id 6_1">
    <vt:lpwstr>http://www.zotero.org/styles/vancouver</vt:lpwstr>
  </property>
  <property fmtid="{D5CDD505-2E9C-101B-9397-08002B2CF9AE}" pid="15" name="Mendeley Recent Style Name 6_1">
    <vt:lpwstr>Vancouver</vt:lpwstr>
  </property>
  <property fmtid="{D5CDD505-2E9C-101B-9397-08002B2CF9AE}" pid="16" name="Mendeley Recent Style Id 7_1">
    <vt:lpwstr>http://www.zotero.org/styles/vancouver-fr-ca</vt:lpwstr>
  </property>
  <property fmtid="{D5CDD505-2E9C-101B-9397-08002B2CF9AE}" pid="17" name="Mendeley Recent Style Name 7_1">
    <vt:lpwstr>Vancouver (French - Canada)</vt:lpwstr>
  </property>
  <property fmtid="{D5CDD505-2E9C-101B-9397-08002B2CF9AE}" pid="18" name="Mendeley Recent Style Id 8_1">
    <vt:lpwstr>http://www.zotero.org/styles/vancouver-brackets</vt:lpwstr>
  </property>
  <property fmtid="{D5CDD505-2E9C-101B-9397-08002B2CF9AE}" pid="19" name="Mendeley Recent Style Name 8_1">
    <vt:lpwstr>Vancouver (brackets)</vt:lpwstr>
  </property>
  <property fmtid="{D5CDD505-2E9C-101B-9397-08002B2CF9AE}" pid="20" name="Mendeley Recent Style Id 9_1">
    <vt:lpwstr>http://www.zotero.org/styles/vancouver_edited</vt:lpwstr>
  </property>
  <property fmtid="{D5CDD505-2E9C-101B-9397-08002B2CF9AE}" pid="21" name="Mendeley Recent Style Name 9_1">
    <vt:lpwstr>Vancouver (edited)</vt:lpwstr>
  </property>
</Properties>
</file>